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A582E8" w14:textId="77777777" w:rsidR="000F31DC" w:rsidRDefault="00000000">
      <w:pPr>
        <w:pStyle w:val="Title"/>
      </w:pPr>
      <w:r>
        <w:t>A Compilation of Baha’u’llah’s Writings</w:t>
      </w:r>
    </w:p>
    <w:p w14:paraId="709BC4B6" w14:textId="77777777" w:rsidR="000F31DC" w:rsidRDefault="00000000">
      <w:pPr>
        <w:pStyle w:val="Subtitle"/>
      </w:pPr>
      <w:r>
        <w:t>Translated Using GPT 4</w:t>
      </w:r>
    </w:p>
    <w:p w14:paraId="22D6706E" w14:textId="77777777" w:rsidR="000F31DC" w:rsidRDefault="00000000">
      <w:pPr>
        <w:pStyle w:val="Author"/>
      </w:pPr>
      <w:r>
        <w:t>Baha’u’llah</w:t>
      </w:r>
    </w:p>
    <w:sdt>
      <w:sdtPr>
        <w:rPr>
          <w:rFonts w:asciiTheme="minorHAnsi" w:eastAsiaTheme="minorEastAsia" w:hAnsiTheme="minorHAnsi" w:cstheme="minorBidi"/>
          <w:b w:val="0"/>
          <w:bCs w:val="0"/>
          <w:color w:val="auto"/>
          <w:sz w:val="22"/>
          <w:szCs w:val="22"/>
        </w:rPr>
        <w:id w:val="232205054"/>
        <w:docPartObj>
          <w:docPartGallery w:val="Table of Contents"/>
          <w:docPartUnique/>
        </w:docPartObj>
      </w:sdtPr>
      <w:sdtContent>
        <w:p w14:paraId="17A3FE9C" w14:textId="77777777" w:rsidR="000F31DC" w:rsidRDefault="00000000">
          <w:pPr>
            <w:pStyle w:val="TOCHeading"/>
          </w:pPr>
          <w:r>
            <w:t>Table of contents</w:t>
          </w:r>
        </w:p>
        <w:p w14:paraId="096B6790" w14:textId="0201B04A" w:rsidR="00AD115C" w:rsidRDefault="00000000">
          <w:pPr>
            <w:pStyle w:val="TOC1"/>
            <w:tabs>
              <w:tab w:val="right" w:leader="dot" w:pos="9350"/>
            </w:tabs>
            <w:rPr>
              <w:noProof/>
            </w:rPr>
          </w:pPr>
          <w:r>
            <w:fldChar w:fldCharType="begin"/>
          </w:r>
          <w:r>
            <w:instrText>TOC \o "1-1" \h \z \u</w:instrText>
          </w:r>
          <w:r>
            <w:fldChar w:fldCharType="separate"/>
          </w:r>
          <w:hyperlink w:anchor="_Toc167827690" w:history="1">
            <w:r w:rsidR="00AD115C" w:rsidRPr="001A2D40">
              <w:rPr>
                <w:rStyle w:val="Hyperlink"/>
                <w:noProof/>
              </w:rPr>
              <w:t>Welcome!</w:t>
            </w:r>
            <w:r w:rsidR="00AD115C">
              <w:rPr>
                <w:noProof/>
                <w:webHidden/>
              </w:rPr>
              <w:tab/>
            </w:r>
            <w:r w:rsidR="00AD115C">
              <w:rPr>
                <w:noProof/>
                <w:webHidden/>
              </w:rPr>
              <w:fldChar w:fldCharType="begin"/>
            </w:r>
            <w:r w:rsidR="00AD115C">
              <w:rPr>
                <w:noProof/>
                <w:webHidden/>
              </w:rPr>
              <w:instrText xml:space="preserve"> PAGEREF _Toc167827690 \h </w:instrText>
            </w:r>
            <w:r w:rsidR="00AD115C">
              <w:rPr>
                <w:noProof/>
                <w:webHidden/>
              </w:rPr>
            </w:r>
            <w:r w:rsidR="00AD115C">
              <w:rPr>
                <w:noProof/>
                <w:webHidden/>
              </w:rPr>
              <w:fldChar w:fldCharType="separate"/>
            </w:r>
            <w:r w:rsidR="00AD115C">
              <w:rPr>
                <w:noProof/>
                <w:webHidden/>
              </w:rPr>
              <w:t>2</w:t>
            </w:r>
            <w:r w:rsidR="00AD115C">
              <w:rPr>
                <w:noProof/>
                <w:webHidden/>
              </w:rPr>
              <w:fldChar w:fldCharType="end"/>
            </w:r>
          </w:hyperlink>
        </w:p>
        <w:p w14:paraId="7870BE53" w14:textId="0ADFEDA5" w:rsidR="00AD115C" w:rsidRDefault="00AD115C">
          <w:pPr>
            <w:pStyle w:val="TOC1"/>
            <w:tabs>
              <w:tab w:val="right" w:leader="dot" w:pos="9350"/>
            </w:tabs>
            <w:rPr>
              <w:noProof/>
            </w:rPr>
          </w:pPr>
          <w:hyperlink w:anchor="_Toc167827691" w:history="1">
            <w:r w:rsidRPr="001A2D40">
              <w:rPr>
                <w:rStyle w:val="Hyperlink"/>
                <w:noProof/>
              </w:rPr>
              <w:t>Lawh-i-Ayat-i-Nur (Tablet of the Light Verse)</w:t>
            </w:r>
            <w:r>
              <w:rPr>
                <w:noProof/>
                <w:webHidden/>
              </w:rPr>
              <w:tab/>
            </w:r>
            <w:r>
              <w:rPr>
                <w:noProof/>
                <w:webHidden/>
              </w:rPr>
              <w:fldChar w:fldCharType="begin"/>
            </w:r>
            <w:r>
              <w:rPr>
                <w:noProof/>
                <w:webHidden/>
              </w:rPr>
              <w:instrText xml:space="preserve"> PAGEREF _Toc167827691 \h </w:instrText>
            </w:r>
            <w:r>
              <w:rPr>
                <w:noProof/>
                <w:webHidden/>
              </w:rPr>
            </w:r>
            <w:r>
              <w:rPr>
                <w:noProof/>
                <w:webHidden/>
              </w:rPr>
              <w:fldChar w:fldCharType="separate"/>
            </w:r>
            <w:r>
              <w:rPr>
                <w:noProof/>
                <w:webHidden/>
              </w:rPr>
              <w:t>4</w:t>
            </w:r>
            <w:r>
              <w:rPr>
                <w:noProof/>
                <w:webHidden/>
              </w:rPr>
              <w:fldChar w:fldCharType="end"/>
            </w:r>
          </w:hyperlink>
        </w:p>
        <w:p w14:paraId="18426D24" w14:textId="343D6D96" w:rsidR="00AD115C" w:rsidRDefault="00AD115C">
          <w:pPr>
            <w:pStyle w:val="TOC1"/>
            <w:tabs>
              <w:tab w:val="right" w:leader="dot" w:pos="9350"/>
            </w:tabs>
            <w:rPr>
              <w:noProof/>
            </w:rPr>
          </w:pPr>
          <w:hyperlink w:anchor="_Toc167827692" w:history="1">
            <w:r w:rsidRPr="001A2D40">
              <w:rPr>
                <w:rStyle w:val="Hyperlink"/>
                <w:noProof/>
              </w:rPr>
              <w:t>Kalimat-i-Maknunih (Hidden Words of Arabic)</w:t>
            </w:r>
            <w:r>
              <w:rPr>
                <w:noProof/>
                <w:webHidden/>
              </w:rPr>
              <w:tab/>
            </w:r>
            <w:r>
              <w:rPr>
                <w:noProof/>
                <w:webHidden/>
              </w:rPr>
              <w:fldChar w:fldCharType="begin"/>
            </w:r>
            <w:r>
              <w:rPr>
                <w:noProof/>
                <w:webHidden/>
              </w:rPr>
              <w:instrText xml:space="preserve"> PAGEREF _Toc167827692 \h </w:instrText>
            </w:r>
            <w:r>
              <w:rPr>
                <w:noProof/>
                <w:webHidden/>
              </w:rPr>
            </w:r>
            <w:r>
              <w:rPr>
                <w:noProof/>
                <w:webHidden/>
              </w:rPr>
              <w:fldChar w:fldCharType="separate"/>
            </w:r>
            <w:r>
              <w:rPr>
                <w:noProof/>
                <w:webHidden/>
              </w:rPr>
              <w:t>24</w:t>
            </w:r>
            <w:r>
              <w:rPr>
                <w:noProof/>
                <w:webHidden/>
              </w:rPr>
              <w:fldChar w:fldCharType="end"/>
            </w:r>
          </w:hyperlink>
        </w:p>
        <w:p w14:paraId="4761C2A3" w14:textId="67203BC8" w:rsidR="00AD115C" w:rsidRDefault="00AD115C">
          <w:pPr>
            <w:pStyle w:val="TOC1"/>
            <w:tabs>
              <w:tab w:val="right" w:leader="dot" w:pos="9350"/>
            </w:tabs>
            <w:rPr>
              <w:noProof/>
            </w:rPr>
          </w:pPr>
          <w:hyperlink w:anchor="_Toc167827693" w:history="1">
            <w:r w:rsidRPr="001A2D40">
              <w:rPr>
                <w:rStyle w:val="Hyperlink"/>
                <w:noProof/>
              </w:rPr>
              <w:t>Kalimat-i-Maknunih (The Hidden Words of Persian)</w:t>
            </w:r>
            <w:r>
              <w:rPr>
                <w:noProof/>
                <w:webHidden/>
              </w:rPr>
              <w:tab/>
            </w:r>
            <w:r>
              <w:rPr>
                <w:noProof/>
                <w:webHidden/>
              </w:rPr>
              <w:fldChar w:fldCharType="begin"/>
            </w:r>
            <w:r>
              <w:rPr>
                <w:noProof/>
                <w:webHidden/>
              </w:rPr>
              <w:instrText xml:space="preserve"> PAGEREF _Toc167827693 \h </w:instrText>
            </w:r>
            <w:r>
              <w:rPr>
                <w:noProof/>
                <w:webHidden/>
              </w:rPr>
            </w:r>
            <w:r>
              <w:rPr>
                <w:noProof/>
                <w:webHidden/>
              </w:rPr>
              <w:fldChar w:fldCharType="separate"/>
            </w:r>
            <w:r>
              <w:rPr>
                <w:noProof/>
                <w:webHidden/>
              </w:rPr>
              <w:t>33</w:t>
            </w:r>
            <w:r>
              <w:rPr>
                <w:noProof/>
                <w:webHidden/>
              </w:rPr>
              <w:fldChar w:fldCharType="end"/>
            </w:r>
          </w:hyperlink>
        </w:p>
        <w:p w14:paraId="0C74C8C6" w14:textId="1EF0C8B7" w:rsidR="00AD115C" w:rsidRDefault="00AD115C">
          <w:pPr>
            <w:pStyle w:val="TOC1"/>
            <w:tabs>
              <w:tab w:val="right" w:leader="dot" w:pos="9350"/>
            </w:tabs>
            <w:rPr>
              <w:noProof/>
            </w:rPr>
          </w:pPr>
          <w:hyperlink w:anchor="_Toc167827694" w:history="1">
            <w:r w:rsidRPr="001A2D40">
              <w:rPr>
                <w:rStyle w:val="Hyperlink"/>
                <w:noProof/>
              </w:rPr>
              <w:t>Haft Vadi (The Seven Valleys)</w:t>
            </w:r>
            <w:r>
              <w:rPr>
                <w:noProof/>
                <w:webHidden/>
              </w:rPr>
              <w:tab/>
            </w:r>
            <w:r>
              <w:rPr>
                <w:noProof/>
                <w:webHidden/>
              </w:rPr>
              <w:fldChar w:fldCharType="begin"/>
            </w:r>
            <w:r>
              <w:rPr>
                <w:noProof/>
                <w:webHidden/>
              </w:rPr>
              <w:instrText xml:space="preserve"> PAGEREF _Toc167827694 \h </w:instrText>
            </w:r>
            <w:r>
              <w:rPr>
                <w:noProof/>
                <w:webHidden/>
              </w:rPr>
            </w:r>
            <w:r>
              <w:rPr>
                <w:noProof/>
                <w:webHidden/>
              </w:rPr>
              <w:fldChar w:fldCharType="separate"/>
            </w:r>
            <w:r>
              <w:rPr>
                <w:noProof/>
                <w:webHidden/>
              </w:rPr>
              <w:t>46</w:t>
            </w:r>
            <w:r>
              <w:rPr>
                <w:noProof/>
                <w:webHidden/>
              </w:rPr>
              <w:fldChar w:fldCharType="end"/>
            </w:r>
          </w:hyperlink>
        </w:p>
        <w:p w14:paraId="77471A6F" w14:textId="35AEE12F" w:rsidR="00AD115C" w:rsidRDefault="00AD115C">
          <w:pPr>
            <w:pStyle w:val="TOC1"/>
            <w:tabs>
              <w:tab w:val="right" w:leader="dot" w:pos="9350"/>
            </w:tabs>
            <w:rPr>
              <w:noProof/>
            </w:rPr>
          </w:pPr>
          <w:hyperlink w:anchor="_Toc167827695" w:history="1">
            <w:r w:rsidRPr="001A2D40">
              <w:rPr>
                <w:rStyle w:val="Hyperlink"/>
                <w:noProof/>
              </w:rPr>
              <w:t>Kitab-i-Iqan (The Book of Certitude)</w:t>
            </w:r>
            <w:r>
              <w:rPr>
                <w:noProof/>
                <w:webHidden/>
              </w:rPr>
              <w:tab/>
            </w:r>
            <w:r>
              <w:rPr>
                <w:noProof/>
                <w:webHidden/>
              </w:rPr>
              <w:fldChar w:fldCharType="begin"/>
            </w:r>
            <w:r>
              <w:rPr>
                <w:noProof/>
                <w:webHidden/>
              </w:rPr>
              <w:instrText xml:space="preserve"> PAGEREF _Toc167827695 \h </w:instrText>
            </w:r>
            <w:r>
              <w:rPr>
                <w:noProof/>
                <w:webHidden/>
              </w:rPr>
            </w:r>
            <w:r>
              <w:rPr>
                <w:noProof/>
                <w:webHidden/>
              </w:rPr>
              <w:fldChar w:fldCharType="separate"/>
            </w:r>
            <w:r>
              <w:rPr>
                <w:noProof/>
                <w:webHidden/>
              </w:rPr>
              <w:t>62</w:t>
            </w:r>
            <w:r>
              <w:rPr>
                <w:noProof/>
                <w:webHidden/>
              </w:rPr>
              <w:fldChar w:fldCharType="end"/>
            </w:r>
          </w:hyperlink>
        </w:p>
        <w:p w14:paraId="7DCE119A" w14:textId="04885863" w:rsidR="00AD115C" w:rsidRDefault="00AD115C">
          <w:pPr>
            <w:pStyle w:val="TOC1"/>
            <w:tabs>
              <w:tab w:val="right" w:leader="dot" w:pos="9350"/>
            </w:tabs>
            <w:rPr>
              <w:noProof/>
            </w:rPr>
          </w:pPr>
          <w:hyperlink w:anchor="_Toc167827696" w:history="1">
            <w:r w:rsidRPr="001A2D40">
              <w:rPr>
                <w:rStyle w:val="Hyperlink"/>
                <w:noProof/>
              </w:rPr>
              <w:t>Lawh-i-Madinatut-Tawhid (Tablet of the City of Unity)</w:t>
            </w:r>
            <w:r>
              <w:rPr>
                <w:noProof/>
                <w:webHidden/>
              </w:rPr>
              <w:tab/>
            </w:r>
            <w:r>
              <w:rPr>
                <w:noProof/>
                <w:webHidden/>
              </w:rPr>
              <w:fldChar w:fldCharType="begin"/>
            </w:r>
            <w:r>
              <w:rPr>
                <w:noProof/>
                <w:webHidden/>
              </w:rPr>
              <w:instrText xml:space="preserve"> PAGEREF _Toc167827696 \h </w:instrText>
            </w:r>
            <w:r>
              <w:rPr>
                <w:noProof/>
                <w:webHidden/>
              </w:rPr>
            </w:r>
            <w:r>
              <w:rPr>
                <w:noProof/>
                <w:webHidden/>
              </w:rPr>
              <w:fldChar w:fldCharType="separate"/>
            </w:r>
            <w:r>
              <w:rPr>
                <w:noProof/>
                <w:webHidden/>
              </w:rPr>
              <w:t>141</w:t>
            </w:r>
            <w:r>
              <w:rPr>
                <w:noProof/>
                <w:webHidden/>
              </w:rPr>
              <w:fldChar w:fldCharType="end"/>
            </w:r>
          </w:hyperlink>
        </w:p>
        <w:p w14:paraId="658635C2" w14:textId="67A25E71" w:rsidR="00AD115C" w:rsidRDefault="00AD115C">
          <w:pPr>
            <w:pStyle w:val="TOC1"/>
            <w:tabs>
              <w:tab w:val="right" w:leader="dot" w:pos="9350"/>
            </w:tabs>
            <w:rPr>
              <w:noProof/>
            </w:rPr>
          </w:pPr>
          <w:hyperlink w:anchor="_Toc167827697" w:history="1">
            <w:r w:rsidRPr="001A2D40">
              <w:rPr>
                <w:rStyle w:val="Hyperlink"/>
                <w:noProof/>
              </w:rPr>
              <w:t>BH00328</w:t>
            </w:r>
            <w:r>
              <w:rPr>
                <w:noProof/>
                <w:webHidden/>
              </w:rPr>
              <w:tab/>
            </w:r>
            <w:r>
              <w:rPr>
                <w:noProof/>
                <w:webHidden/>
              </w:rPr>
              <w:fldChar w:fldCharType="begin"/>
            </w:r>
            <w:r>
              <w:rPr>
                <w:noProof/>
                <w:webHidden/>
              </w:rPr>
              <w:instrText xml:space="preserve"> PAGEREF _Toc167827697 \h </w:instrText>
            </w:r>
            <w:r>
              <w:rPr>
                <w:noProof/>
                <w:webHidden/>
              </w:rPr>
            </w:r>
            <w:r>
              <w:rPr>
                <w:noProof/>
                <w:webHidden/>
              </w:rPr>
              <w:fldChar w:fldCharType="separate"/>
            </w:r>
            <w:r>
              <w:rPr>
                <w:noProof/>
                <w:webHidden/>
              </w:rPr>
              <w:t>149</w:t>
            </w:r>
            <w:r>
              <w:rPr>
                <w:noProof/>
                <w:webHidden/>
              </w:rPr>
              <w:fldChar w:fldCharType="end"/>
            </w:r>
          </w:hyperlink>
        </w:p>
        <w:p w14:paraId="68C93435" w14:textId="4189A761" w:rsidR="00AD115C" w:rsidRDefault="00AD115C">
          <w:pPr>
            <w:pStyle w:val="TOC1"/>
            <w:tabs>
              <w:tab w:val="right" w:leader="dot" w:pos="9350"/>
            </w:tabs>
            <w:rPr>
              <w:noProof/>
            </w:rPr>
          </w:pPr>
          <w:hyperlink w:anchor="_Toc167827698" w:history="1">
            <w:r w:rsidRPr="001A2D40">
              <w:rPr>
                <w:rStyle w:val="Hyperlink"/>
                <w:noProof/>
              </w:rPr>
              <w:t>Suriy-i-Damm (Chapter of Blood)</w:t>
            </w:r>
            <w:r>
              <w:rPr>
                <w:noProof/>
                <w:webHidden/>
              </w:rPr>
              <w:tab/>
            </w:r>
            <w:r>
              <w:rPr>
                <w:noProof/>
                <w:webHidden/>
              </w:rPr>
              <w:fldChar w:fldCharType="begin"/>
            </w:r>
            <w:r>
              <w:rPr>
                <w:noProof/>
                <w:webHidden/>
              </w:rPr>
              <w:instrText xml:space="preserve"> PAGEREF _Toc167827698 \h </w:instrText>
            </w:r>
            <w:r>
              <w:rPr>
                <w:noProof/>
                <w:webHidden/>
              </w:rPr>
            </w:r>
            <w:r>
              <w:rPr>
                <w:noProof/>
                <w:webHidden/>
              </w:rPr>
              <w:fldChar w:fldCharType="separate"/>
            </w:r>
            <w:r>
              <w:rPr>
                <w:noProof/>
                <w:webHidden/>
              </w:rPr>
              <w:t>155</w:t>
            </w:r>
            <w:r>
              <w:rPr>
                <w:noProof/>
                <w:webHidden/>
              </w:rPr>
              <w:fldChar w:fldCharType="end"/>
            </w:r>
          </w:hyperlink>
        </w:p>
        <w:p w14:paraId="09E4C234" w14:textId="31A3F77E" w:rsidR="00AD115C" w:rsidRDefault="00AD115C">
          <w:pPr>
            <w:pStyle w:val="TOC1"/>
            <w:tabs>
              <w:tab w:val="right" w:leader="dot" w:pos="9350"/>
            </w:tabs>
            <w:rPr>
              <w:noProof/>
            </w:rPr>
          </w:pPr>
          <w:hyperlink w:anchor="_Toc167827699" w:history="1">
            <w:r w:rsidRPr="001A2D40">
              <w:rPr>
                <w:rStyle w:val="Hyperlink"/>
                <w:noProof/>
              </w:rPr>
              <w:t>Súriy-i-Ra’ís (Surah to the Chief)</w:t>
            </w:r>
            <w:r>
              <w:rPr>
                <w:noProof/>
                <w:webHidden/>
              </w:rPr>
              <w:tab/>
            </w:r>
            <w:r>
              <w:rPr>
                <w:noProof/>
                <w:webHidden/>
              </w:rPr>
              <w:fldChar w:fldCharType="begin"/>
            </w:r>
            <w:r>
              <w:rPr>
                <w:noProof/>
                <w:webHidden/>
              </w:rPr>
              <w:instrText xml:space="preserve"> PAGEREF _Toc167827699 \h </w:instrText>
            </w:r>
            <w:r>
              <w:rPr>
                <w:noProof/>
                <w:webHidden/>
              </w:rPr>
            </w:r>
            <w:r>
              <w:rPr>
                <w:noProof/>
                <w:webHidden/>
              </w:rPr>
              <w:fldChar w:fldCharType="separate"/>
            </w:r>
            <w:r>
              <w:rPr>
                <w:noProof/>
                <w:webHidden/>
              </w:rPr>
              <w:t>159</w:t>
            </w:r>
            <w:r>
              <w:rPr>
                <w:noProof/>
                <w:webHidden/>
              </w:rPr>
              <w:fldChar w:fldCharType="end"/>
            </w:r>
          </w:hyperlink>
        </w:p>
        <w:p w14:paraId="27FAFC6A" w14:textId="7A040809" w:rsidR="00AD115C" w:rsidRDefault="00AD115C">
          <w:pPr>
            <w:pStyle w:val="TOC1"/>
            <w:tabs>
              <w:tab w:val="right" w:leader="dot" w:pos="9350"/>
            </w:tabs>
            <w:rPr>
              <w:noProof/>
            </w:rPr>
          </w:pPr>
          <w:hyperlink w:anchor="_Toc167827700" w:history="1">
            <w:r w:rsidRPr="001A2D40">
              <w:rPr>
                <w:rStyle w:val="Hyperlink"/>
                <w:noProof/>
              </w:rPr>
              <w:t>Súriy-i-Mulúk (Surih of the Kings)</w:t>
            </w:r>
            <w:r>
              <w:rPr>
                <w:noProof/>
                <w:webHidden/>
              </w:rPr>
              <w:tab/>
            </w:r>
            <w:r>
              <w:rPr>
                <w:noProof/>
                <w:webHidden/>
              </w:rPr>
              <w:fldChar w:fldCharType="begin"/>
            </w:r>
            <w:r>
              <w:rPr>
                <w:noProof/>
                <w:webHidden/>
              </w:rPr>
              <w:instrText xml:space="preserve"> PAGEREF _Toc167827700 \h </w:instrText>
            </w:r>
            <w:r>
              <w:rPr>
                <w:noProof/>
                <w:webHidden/>
              </w:rPr>
            </w:r>
            <w:r>
              <w:rPr>
                <w:noProof/>
                <w:webHidden/>
              </w:rPr>
              <w:fldChar w:fldCharType="separate"/>
            </w:r>
            <w:r>
              <w:rPr>
                <w:noProof/>
                <w:webHidden/>
              </w:rPr>
              <w:t>166</w:t>
            </w:r>
            <w:r>
              <w:rPr>
                <w:noProof/>
                <w:webHidden/>
              </w:rPr>
              <w:fldChar w:fldCharType="end"/>
            </w:r>
          </w:hyperlink>
        </w:p>
        <w:p w14:paraId="62B238D6" w14:textId="4C113992" w:rsidR="00AD115C" w:rsidRDefault="00AD115C">
          <w:pPr>
            <w:pStyle w:val="TOC1"/>
            <w:tabs>
              <w:tab w:val="right" w:leader="dot" w:pos="9350"/>
            </w:tabs>
            <w:rPr>
              <w:noProof/>
            </w:rPr>
          </w:pPr>
          <w:hyperlink w:anchor="_Toc167827701" w:history="1">
            <w:r w:rsidRPr="001A2D40">
              <w:rPr>
                <w:rStyle w:val="Hyperlink"/>
                <w:noProof/>
              </w:rPr>
              <w:t>Lawh-i-Sarraj (Tablet to ’Ali Muhammad-i Sarraj)</w:t>
            </w:r>
            <w:r>
              <w:rPr>
                <w:noProof/>
                <w:webHidden/>
              </w:rPr>
              <w:tab/>
            </w:r>
            <w:r>
              <w:rPr>
                <w:noProof/>
                <w:webHidden/>
              </w:rPr>
              <w:fldChar w:fldCharType="begin"/>
            </w:r>
            <w:r>
              <w:rPr>
                <w:noProof/>
                <w:webHidden/>
              </w:rPr>
              <w:instrText xml:space="preserve"> PAGEREF _Toc167827701 \h </w:instrText>
            </w:r>
            <w:r>
              <w:rPr>
                <w:noProof/>
                <w:webHidden/>
              </w:rPr>
            </w:r>
            <w:r>
              <w:rPr>
                <w:noProof/>
                <w:webHidden/>
              </w:rPr>
              <w:fldChar w:fldCharType="separate"/>
            </w:r>
            <w:r>
              <w:rPr>
                <w:noProof/>
                <w:webHidden/>
              </w:rPr>
              <w:t>184</w:t>
            </w:r>
            <w:r>
              <w:rPr>
                <w:noProof/>
                <w:webHidden/>
              </w:rPr>
              <w:fldChar w:fldCharType="end"/>
            </w:r>
          </w:hyperlink>
        </w:p>
        <w:p w14:paraId="6A3B4AC6" w14:textId="16AC74C8" w:rsidR="00AD115C" w:rsidRDefault="00AD115C">
          <w:pPr>
            <w:pStyle w:val="TOC1"/>
            <w:tabs>
              <w:tab w:val="right" w:leader="dot" w:pos="9350"/>
            </w:tabs>
            <w:rPr>
              <w:noProof/>
            </w:rPr>
          </w:pPr>
          <w:hyperlink w:anchor="_Toc167827702" w:history="1">
            <w:r w:rsidRPr="001A2D40">
              <w:rPr>
                <w:rStyle w:val="Hyperlink"/>
                <w:noProof/>
              </w:rPr>
              <w:t>The Kitab-i-Badi (The Book to Badi)</w:t>
            </w:r>
            <w:r>
              <w:rPr>
                <w:noProof/>
                <w:webHidden/>
              </w:rPr>
              <w:tab/>
            </w:r>
            <w:r>
              <w:rPr>
                <w:noProof/>
                <w:webHidden/>
              </w:rPr>
              <w:fldChar w:fldCharType="begin"/>
            </w:r>
            <w:r>
              <w:rPr>
                <w:noProof/>
                <w:webHidden/>
              </w:rPr>
              <w:instrText xml:space="preserve"> PAGEREF _Toc167827702 \h </w:instrText>
            </w:r>
            <w:r>
              <w:rPr>
                <w:noProof/>
                <w:webHidden/>
              </w:rPr>
            </w:r>
            <w:r>
              <w:rPr>
                <w:noProof/>
                <w:webHidden/>
              </w:rPr>
              <w:fldChar w:fldCharType="separate"/>
            </w:r>
            <w:r>
              <w:rPr>
                <w:noProof/>
                <w:webHidden/>
              </w:rPr>
              <w:t>238</w:t>
            </w:r>
            <w:r>
              <w:rPr>
                <w:noProof/>
                <w:webHidden/>
              </w:rPr>
              <w:fldChar w:fldCharType="end"/>
            </w:r>
          </w:hyperlink>
        </w:p>
        <w:p w14:paraId="7FB07062" w14:textId="7DE2AEF4" w:rsidR="00AD115C" w:rsidRDefault="00AD115C">
          <w:pPr>
            <w:pStyle w:val="TOC1"/>
            <w:tabs>
              <w:tab w:val="right" w:leader="dot" w:pos="9350"/>
            </w:tabs>
            <w:rPr>
              <w:noProof/>
            </w:rPr>
          </w:pPr>
          <w:hyperlink w:anchor="_Toc167827703" w:history="1">
            <w:r w:rsidRPr="001A2D40">
              <w:rPr>
                <w:rStyle w:val="Hyperlink"/>
                <w:noProof/>
              </w:rPr>
              <w:t>Suriy-i-Ghusn (Tablet of the Branch)</w:t>
            </w:r>
            <w:r>
              <w:rPr>
                <w:noProof/>
                <w:webHidden/>
              </w:rPr>
              <w:tab/>
            </w:r>
            <w:r>
              <w:rPr>
                <w:noProof/>
                <w:webHidden/>
              </w:rPr>
              <w:fldChar w:fldCharType="begin"/>
            </w:r>
            <w:r>
              <w:rPr>
                <w:noProof/>
                <w:webHidden/>
              </w:rPr>
              <w:instrText xml:space="preserve"> PAGEREF _Toc167827703 \h </w:instrText>
            </w:r>
            <w:r>
              <w:rPr>
                <w:noProof/>
                <w:webHidden/>
              </w:rPr>
            </w:r>
            <w:r>
              <w:rPr>
                <w:noProof/>
                <w:webHidden/>
              </w:rPr>
              <w:fldChar w:fldCharType="separate"/>
            </w:r>
            <w:r>
              <w:rPr>
                <w:noProof/>
                <w:webHidden/>
              </w:rPr>
              <w:t>412</w:t>
            </w:r>
            <w:r>
              <w:rPr>
                <w:noProof/>
                <w:webHidden/>
              </w:rPr>
              <w:fldChar w:fldCharType="end"/>
            </w:r>
          </w:hyperlink>
        </w:p>
        <w:p w14:paraId="2ED4535E" w14:textId="5C410FBB" w:rsidR="00AD115C" w:rsidRDefault="00AD115C">
          <w:pPr>
            <w:pStyle w:val="TOC1"/>
            <w:tabs>
              <w:tab w:val="right" w:leader="dot" w:pos="9350"/>
            </w:tabs>
            <w:rPr>
              <w:noProof/>
            </w:rPr>
          </w:pPr>
          <w:hyperlink w:anchor="_Toc167827704" w:history="1">
            <w:r w:rsidRPr="001A2D40">
              <w:rPr>
                <w:rStyle w:val="Hyperlink"/>
                <w:noProof/>
              </w:rPr>
              <w:t>Suriy-i-Haykal (Surah of the Temple)</w:t>
            </w:r>
            <w:r>
              <w:rPr>
                <w:noProof/>
                <w:webHidden/>
              </w:rPr>
              <w:tab/>
            </w:r>
            <w:r>
              <w:rPr>
                <w:noProof/>
                <w:webHidden/>
              </w:rPr>
              <w:fldChar w:fldCharType="begin"/>
            </w:r>
            <w:r>
              <w:rPr>
                <w:noProof/>
                <w:webHidden/>
              </w:rPr>
              <w:instrText xml:space="preserve"> PAGEREF _Toc167827704 \h </w:instrText>
            </w:r>
            <w:r>
              <w:rPr>
                <w:noProof/>
                <w:webHidden/>
              </w:rPr>
            </w:r>
            <w:r>
              <w:rPr>
                <w:noProof/>
                <w:webHidden/>
              </w:rPr>
              <w:fldChar w:fldCharType="separate"/>
            </w:r>
            <w:r>
              <w:rPr>
                <w:noProof/>
                <w:webHidden/>
              </w:rPr>
              <w:t>415</w:t>
            </w:r>
            <w:r>
              <w:rPr>
                <w:noProof/>
                <w:webHidden/>
              </w:rPr>
              <w:fldChar w:fldCharType="end"/>
            </w:r>
          </w:hyperlink>
        </w:p>
        <w:p w14:paraId="228F090E" w14:textId="33143E4B" w:rsidR="00AD115C" w:rsidRDefault="00AD115C">
          <w:pPr>
            <w:pStyle w:val="TOC1"/>
            <w:tabs>
              <w:tab w:val="right" w:leader="dot" w:pos="9350"/>
            </w:tabs>
            <w:rPr>
              <w:noProof/>
            </w:rPr>
          </w:pPr>
          <w:hyperlink w:anchor="_Toc167827705" w:history="1">
            <w:r w:rsidRPr="001A2D40">
              <w:rPr>
                <w:rStyle w:val="Hyperlink"/>
                <w:noProof/>
              </w:rPr>
              <w:t>To Pope Pius IX</w:t>
            </w:r>
            <w:r>
              <w:rPr>
                <w:noProof/>
                <w:webHidden/>
              </w:rPr>
              <w:tab/>
            </w:r>
            <w:r>
              <w:rPr>
                <w:noProof/>
                <w:webHidden/>
              </w:rPr>
              <w:fldChar w:fldCharType="begin"/>
            </w:r>
            <w:r>
              <w:rPr>
                <w:noProof/>
                <w:webHidden/>
              </w:rPr>
              <w:instrText xml:space="preserve"> PAGEREF _Toc167827705 \h </w:instrText>
            </w:r>
            <w:r>
              <w:rPr>
                <w:noProof/>
                <w:webHidden/>
              </w:rPr>
            </w:r>
            <w:r>
              <w:rPr>
                <w:noProof/>
                <w:webHidden/>
              </w:rPr>
              <w:fldChar w:fldCharType="separate"/>
            </w:r>
            <w:r>
              <w:rPr>
                <w:noProof/>
                <w:webHidden/>
              </w:rPr>
              <w:t>434</w:t>
            </w:r>
            <w:r>
              <w:rPr>
                <w:noProof/>
                <w:webHidden/>
              </w:rPr>
              <w:fldChar w:fldCharType="end"/>
            </w:r>
          </w:hyperlink>
        </w:p>
        <w:p w14:paraId="645B11A2" w14:textId="509B1811" w:rsidR="00AD115C" w:rsidRDefault="00AD115C">
          <w:pPr>
            <w:pStyle w:val="TOC1"/>
            <w:tabs>
              <w:tab w:val="right" w:leader="dot" w:pos="9350"/>
            </w:tabs>
            <w:rPr>
              <w:noProof/>
            </w:rPr>
          </w:pPr>
          <w:hyperlink w:anchor="_Toc167827706" w:history="1">
            <w:r w:rsidRPr="001A2D40">
              <w:rPr>
                <w:rStyle w:val="Hyperlink"/>
                <w:noProof/>
              </w:rPr>
              <w:t>To the King of Paris (Napoleon III)</w:t>
            </w:r>
            <w:r>
              <w:rPr>
                <w:noProof/>
                <w:webHidden/>
              </w:rPr>
              <w:tab/>
            </w:r>
            <w:r>
              <w:rPr>
                <w:noProof/>
                <w:webHidden/>
              </w:rPr>
              <w:fldChar w:fldCharType="begin"/>
            </w:r>
            <w:r>
              <w:rPr>
                <w:noProof/>
                <w:webHidden/>
              </w:rPr>
              <w:instrText xml:space="preserve"> PAGEREF _Toc167827706 \h </w:instrText>
            </w:r>
            <w:r>
              <w:rPr>
                <w:noProof/>
                <w:webHidden/>
              </w:rPr>
            </w:r>
            <w:r>
              <w:rPr>
                <w:noProof/>
                <w:webHidden/>
              </w:rPr>
              <w:fldChar w:fldCharType="separate"/>
            </w:r>
            <w:r>
              <w:rPr>
                <w:noProof/>
                <w:webHidden/>
              </w:rPr>
              <w:t>438</w:t>
            </w:r>
            <w:r>
              <w:rPr>
                <w:noProof/>
                <w:webHidden/>
              </w:rPr>
              <w:fldChar w:fldCharType="end"/>
            </w:r>
          </w:hyperlink>
        </w:p>
        <w:p w14:paraId="14C072DC" w14:textId="6B69CF92" w:rsidR="00AD115C" w:rsidRDefault="00AD115C">
          <w:pPr>
            <w:pStyle w:val="TOC1"/>
            <w:tabs>
              <w:tab w:val="right" w:leader="dot" w:pos="9350"/>
            </w:tabs>
            <w:rPr>
              <w:noProof/>
            </w:rPr>
          </w:pPr>
          <w:hyperlink w:anchor="_Toc167827707" w:history="1">
            <w:r w:rsidRPr="001A2D40">
              <w:rPr>
                <w:rStyle w:val="Hyperlink"/>
                <w:noProof/>
              </w:rPr>
              <w:t>To the King of Russia (Czar Alexander II)</w:t>
            </w:r>
            <w:r>
              <w:rPr>
                <w:noProof/>
                <w:webHidden/>
              </w:rPr>
              <w:tab/>
            </w:r>
            <w:r>
              <w:rPr>
                <w:noProof/>
                <w:webHidden/>
              </w:rPr>
              <w:fldChar w:fldCharType="begin"/>
            </w:r>
            <w:r>
              <w:rPr>
                <w:noProof/>
                <w:webHidden/>
              </w:rPr>
              <w:instrText xml:space="preserve"> PAGEREF _Toc167827707 \h </w:instrText>
            </w:r>
            <w:r>
              <w:rPr>
                <w:noProof/>
                <w:webHidden/>
              </w:rPr>
            </w:r>
            <w:r>
              <w:rPr>
                <w:noProof/>
                <w:webHidden/>
              </w:rPr>
              <w:fldChar w:fldCharType="separate"/>
            </w:r>
            <w:r>
              <w:rPr>
                <w:noProof/>
                <w:webHidden/>
              </w:rPr>
              <w:t>444</w:t>
            </w:r>
            <w:r>
              <w:rPr>
                <w:noProof/>
                <w:webHidden/>
              </w:rPr>
              <w:fldChar w:fldCharType="end"/>
            </w:r>
          </w:hyperlink>
        </w:p>
        <w:p w14:paraId="360310D4" w14:textId="0753B431" w:rsidR="00AD115C" w:rsidRDefault="00AD115C">
          <w:pPr>
            <w:pStyle w:val="TOC1"/>
            <w:tabs>
              <w:tab w:val="right" w:leader="dot" w:pos="9350"/>
            </w:tabs>
            <w:rPr>
              <w:noProof/>
            </w:rPr>
          </w:pPr>
          <w:hyperlink w:anchor="_Toc167827708" w:history="1">
            <w:r w:rsidRPr="001A2D40">
              <w:rPr>
                <w:rStyle w:val="Hyperlink"/>
                <w:noProof/>
              </w:rPr>
              <w:t>To the Queen in London (Victoria)</w:t>
            </w:r>
            <w:r>
              <w:rPr>
                <w:noProof/>
                <w:webHidden/>
              </w:rPr>
              <w:tab/>
            </w:r>
            <w:r>
              <w:rPr>
                <w:noProof/>
                <w:webHidden/>
              </w:rPr>
              <w:fldChar w:fldCharType="begin"/>
            </w:r>
            <w:r>
              <w:rPr>
                <w:noProof/>
                <w:webHidden/>
              </w:rPr>
              <w:instrText xml:space="preserve"> PAGEREF _Toc167827708 \h </w:instrText>
            </w:r>
            <w:r>
              <w:rPr>
                <w:noProof/>
                <w:webHidden/>
              </w:rPr>
            </w:r>
            <w:r>
              <w:rPr>
                <w:noProof/>
                <w:webHidden/>
              </w:rPr>
              <w:fldChar w:fldCharType="separate"/>
            </w:r>
            <w:r>
              <w:rPr>
                <w:noProof/>
                <w:webHidden/>
              </w:rPr>
              <w:t>447</w:t>
            </w:r>
            <w:r>
              <w:rPr>
                <w:noProof/>
                <w:webHidden/>
              </w:rPr>
              <w:fldChar w:fldCharType="end"/>
            </w:r>
          </w:hyperlink>
        </w:p>
        <w:p w14:paraId="2EA9639E" w14:textId="41F73B7A" w:rsidR="00AD115C" w:rsidRDefault="00AD115C">
          <w:pPr>
            <w:pStyle w:val="TOC1"/>
            <w:tabs>
              <w:tab w:val="right" w:leader="dot" w:pos="9350"/>
            </w:tabs>
            <w:rPr>
              <w:noProof/>
            </w:rPr>
          </w:pPr>
          <w:hyperlink w:anchor="_Toc167827709" w:history="1">
            <w:r w:rsidRPr="001A2D40">
              <w:rPr>
                <w:rStyle w:val="Hyperlink"/>
                <w:noProof/>
              </w:rPr>
              <w:t>King of the Earth (Násiri’d-Dín Sháh)</w:t>
            </w:r>
            <w:r>
              <w:rPr>
                <w:noProof/>
                <w:webHidden/>
              </w:rPr>
              <w:tab/>
            </w:r>
            <w:r>
              <w:rPr>
                <w:noProof/>
                <w:webHidden/>
              </w:rPr>
              <w:fldChar w:fldCharType="begin"/>
            </w:r>
            <w:r>
              <w:rPr>
                <w:noProof/>
                <w:webHidden/>
              </w:rPr>
              <w:instrText xml:space="preserve"> PAGEREF _Toc167827709 \h </w:instrText>
            </w:r>
            <w:r>
              <w:rPr>
                <w:noProof/>
                <w:webHidden/>
              </w:rPr>
            </w:r>
            <w:r>
              <w:rPr>
                <w:noProof/>
                <w:webHidden/>
              </w:rPr>
              <w:fldChar w:fldCharType="separate"/>
            </w:r>
            <w:r>
              <w:rPr>
                <w:noProof/>
                <w:webHidden/>
              </w:rPr>
              <w:t>450</w:t>
            </w:r>
            <w:r>
              <w:rPr>
                <w:noProof/>
                <w:webHidden/>
              </w:rPr>
              <w:fldChar w:fldCharType="end"/>
            </w:r>
          </w:hyperlink>
        </w:p>
        <w:p w14:paraId="335F6CA1" w14:textId="69D5D22E" w:rsidR="00AD115C" w:rsidRDefault="00AD115C">
          <w:pPr>
            <w:pStyle w:val="TOC1"/>
            <w:tabs>
              <w:tab w:val="right" w:leader="dot" w:pos="9350"/>
            </w:tabs>
            <w:rPr>
              <w:noProof/>
            </w:rPr>
          </w:pPr>
          <w:hyperlink w:anchor="_Toc167827710" w:history="1">
            <w:r w:rsidRPr="001A2D40">
              <w:rPr>
                <w:rStyle w:val="Hyperlink"/>
                <w:noProof/>
              </w:rPr>
              <w:t>Lawḥ al-Aḥbāb (Tablet of the Friends)</w:t>
            </w:r>
            <w:r>
              <w:rPr>
                <w:noProof/>
                <w:webHidden/>
              </w:rPr>
              <w:tab/>
            </w:r>
            <w:r>
              <w:rPr>
                <w:noProof/>
                <w:webHidden/>
              </w:rPr>
              <w:fldChar w:fldCharType="begin"/>
            </w:r>
            <w:r>
              <w:rPr>
                <w:noProof/>
                <w:webHidden/>
              </w:rPr>
              <w:instrText xml:space="preserve"> PAGEREF _Toc167827710 \h </w:instrText>
            </w:r>
            <w:r>
              <w:rPr>
                <w:noProof/>
                <w:webHidden/>
              </w:rPr>
            </w:r>
            <w:r>
              <w:rPr>
                <w:noProof/>
                <w:webHidden/>
              </w:rPr>
              <w:fldChar w:fldCharType="separate"/>
            </w:r>
            <w:r>
              <w:rPr>
                <w:noProof/>
                <w:webHidden/>
              </w:rPr>
              <w:t>467</w:t>
            </w:r>
            <w:r>
              <w:rPr>
                <w:noProof/>
                <w:webHidden/>
              </w:rPr>
              <w:fldChar w:fldCharType="end"/>
            </w:r>
          </w:hyperlink>
        </w:p>
        <w:p w14:paraId="6ED73A39" w14:textId="0328B27E" w:rsidR="00AD115C" w:rsidRDefault="00AD115C">
          <w:pPr>
            <w:pStyle w:val="TOC1"/>
            <w:tabs>
              <w:tab w:val="right" w:leader="dot" w:pos="9350"/>
            </w:tabs>
            <w:rPr>
              <w:noProof/>
            </w:rPr>
          </w:pPr>
          <w:hyperlink w:anchor="_Toc167827711" w:history="1">
            <w:r w:rsidRPr="001A2D40">
              <w:rPr>
                <w:rStyle w:val="Hyperlink"/>
                <w:noProof/>
              </w:rPr>
              <w:t>Lawh-i-Khalil I (Tablet to Khalil)</w:t>
            </w:r>
            <w:r>
              <w:rPr>
                <w:noProof/>
                <w:webHidden/>
              </w:rPr>
              <w:tab/>
            </w:r>
            <w:r>
              <w:rPr>
                <w:noProof/>
                <w:webHidden/>
              </w:rPr>
              <w:fldChar w:fldCharType="begin"/>
            </w:r>
            <w:r>
              <w:rPr>
                <w:noProof/>
                <w:webHidden/>
              </w:rPr>
              <w:instrText xml:space="preserve"> PAGEREF _Toc167827711 \h </w:instrText>
            </w:r>
            <w:r>
              <w:rPr>
                <w:noProof/>
                <w:webHidden/>
              </w:rPr>
            </w:r>
            <w:r>
              <w:rPr>
                <w:noProof/>
                <w:webHidden/>
              </w:rPr>
              <w:fldChar w:fldCharType="separate"/>
            </w:r>
            <w:r>
              <w:rPr>
                <w:noProof/>
                <w:webHidden/>
              </w:rPr>
              <w:t>477</w:t>
            </w:r>
            <w:r>
              <w:rPr>
                <w:noProof/>
                <w:webHidden/>
              </w:rPr>
              <w:fldChar w:fldCharType="end"/>
            </w:r>
          </w:hyperlink>
        </w:p>
        <w:p w14:paraId="51E17F76" w14:textId="7A13EB88" w:rsidR="00AD115C" w:rsidRDefault="00AD115C">
          <w:pPr>
            <w:pStyle w:val="TOC1"/>
            <w:tabs>
              <w:tab w:val="right" w:leader="dot" w:pos="9350"/>
            </w:tabs>
            <w:rPr>
              <w:noProof/>
            </w:rPr>
          </w:pPr>
          <w:hyperlink w:anchor="_Toc167827712" w:history="1">
            <w:r w:rsidRPr="001A2D40">
              <w:rPr>
                <w:rStyle w:val="Hyperlink"/>
                <w:noProof/>
              </w:rPr>
              <w:t>Lawh-i-Salman I (First Tablet to Salman)</w:t>
            </w:r>
            <w:r>
              <w:rPr>
                <w:noProof/>
                <w:webHidden/>
              </w:rPr>
              <w:tab/>
            </w:r>
            <w:r>
              <w:rPr>
                <w:noProof/>
                <w:webHidden/>
              </w:rPr>
              <w:fldChar w:fldCharType="begin"/>
            </w:r>
            <w:r>
              <w:rPr>
                <w:noProof/>
                <w:webHidden/>
              </w:rPr>
              <w:instrText xml:space="preserve"> PAGEREF _Toc167827712 \h </w:instrText>
            </w:r>
            <w:r>
              <w:rPr>
                <w:noProof/>
                <w:webHidden/>
              </w:rPr>
            </w:r>
            <w:r>
              <w:rPr>
                <w:noProof/>
                <w:webHidden/>
              </w:rPr>
              <w:fldChar w:fldCharType="separate"/>
            </w:r>
            <w:r>
              <w:rPr>
                <w:noProof/>
                <w:webHidden/>
              </w:rPr>
              <w:t>481</w:t>
            </w:r>
            <w:r>
              <w:rPr>
                <w:noProof/>
                <w:webHidden/>
              </w:rPr>
              <w:fldChar w:fldCharType="end"/>
            </w:r>
          </w:hyperlink>
        </w:p>
        <w:p w14:paraId="52E3BB4A" w14:textId="4F53E0D4" w:rsidR="00AD115C" w:rsidRDefault="00AD115C">
          <w:pPr>
            <w:pStyle w:val="TOC1"/>
            <w:tabs>
              <w:tab w:val="right" w:leader="dot" w:pos="9350"/>
            </w:tabs>
            <w:rPr>
              <w:noProof/>
            </w:rPr>
          </w:pPr>
          <w:hyperlink w:anchor="_Toc167827713" w:history="1">
            <w:r w:rsidRPr="001A2D40">
              <w:rPr>
                <w:rStyle w:val="Hyperlink"/>
                <w:noProof/>
              </w:rPr>
              <w:t>Lawh-i-Tibb (Tablet of Medicine)</w:t>
            </w:r>
            <w:r>
              <w:rPr>
                <w:noProof/>
                <w:webHidden/>
              </w:rPr>
              <w:tab/>
            </w:r>
            <w:r>
              <w:rPr>
                <w:noProof/>
                <w:webHidden/>
              </w:rPr>
              <w:fldChar w:fldCharType="begin"/>
            </w:r>
            <w:r>
              <w:rPr>
                <w:noProof/>
                <w:webHidden/>
              </w:rPr>
              <w:instrText xml:space="preserve"> PAGEREF _Toc167827713 \h </w:instrText>
            </w:r>
            <w:r>
              <w:rPr>
                <w:noProof/>
                <w:webHidden/>
              </w:rPr>
            </w:r>
            <w:r>
              <w:rPr>
                <w:noProof/>
                <w:webHidden/>
              </w:rPr>
              <w:fldChar w:fldCharType="separate"/>
            </w:r>
            <w:r>
              <w:rPr>
                <w:noProof/>
                <w:webHidden/>
              </w:rPr>
              <w:t>492</w:t>
            </w:r>
            <w:r>
              <w:rPr>
                <w:noProof/>
                <w:webHidden/>
              </w:rPr>
              <w:fldChar w:fldCharType="end"/>
            </w:r>
          </w:hyperlink>
        </w:p>
        <w:p w14:paraId="0594F588" w14:textId="724AE41C" w:rsidR="00AD115C" w:rsidRDefault="00AD115C">
          <w:pPr>
            <w:pStyle w:val="TOC1"/>
            <w:tabs>
              <w:tab w:val="right" w:leader="dot" w:pos="9350"/>
            </w:tabs>
            <w:rPr>
              <w:noProof/>
            </w:rPr>
          </w:pPr>
          <w:hyperlink w:anchor="_Toc167827714" w:history="1">
            <w:r w:rsidRPr="001A2D40">
              <w:rPr>
                <w:rStyle w:val="Hyperlink"/>
                <w:noProof/>
              </w:rPr>
              <w:t>Suriy-i-Bayan (The Chapter of Clarity)</w:t>
            </w:r>
            <w:r>
              <w:rPr>
                <w:noProof/>
                <w:webHidden/>
              </w:rPr>
              <w:tab/>
            </w:r>
            <w:r>
              <w:rPr>
                <w:noProof/>
                <w:webHidden/>
              </w:rPr>
              <w:fldChar w:fldCharType="begin"/>
            </w:r>
            <w:r>
              <w:rPr>
                <w:noProof/>
                <w:webHidden/>
              </w:rPr>
              <w:instrText xml:space="preserve"> PAGEREF _Toc167827714 \h </w:instrText>
            </w:r>
            <w:r>
              <w:rPr>
                <w:noProof/>
                <w:webHidden/>
              </w:rPr>
            </w:r>
            <w:r>
              <w:rPr>
                <w:noProof/>
                <w:webHidden/>
              </w:rPr>
              <w:fldChar w:fldCharType="separate"/>
            </w:r>
            <w:r>
              <w:rPr>
                <w:noProof/>
                <w:webHidden/>
              </w:rPr>
              <w:t>493</w:t>
            </w:r>
            <w:r>
              <w:rPr>
                <w:noProof/>
                <w:webHidden/>
              </w:rPr>
              <w:fldChar w:fldCharType="end"/>
            </w:r>
          </w:hyperlink>
        </w:p>
        <w:p w14:paraId="3E9C083F" w14:textId="21D03813" w:rsidR="00AD115C" w:rsidRDefault="00AD115C">
          <w:pPr>
            <w:pStyle w:val="TOC1"/>
            <w:tabs>
              <w:tab w:val="right" w:leader="dot" w:pos="9350"/>
            </w:tabs>
            <w:rPr>
              <w:noProof/>
            </w:rPr>
          </w:pPr>
          <w:hyperlink w:anchor="_Toc167827715" w:history="1">
            <w:r w:rsidRPr="001A2D40">
              <w:rPr>
                <w:rStyle w:val="Hyperlink"/>
                <w:noProof/>
              </w:rPr>
              <w:t>Suriy-i-Qamis (Chapter of the Shirt)</w:t>
            </w:r>
            <w:r>
              <w:rPr>
                <w:noProof/>
                <w:webHidden/>
              </w:rPr>
              <w:tab/>
            </w:r>
            <w:r>
              <w:rPr>
                <w:noProof/>
                <w:webHidden/>
              </w:rPr>
              <w:fldChar w:fldCharType="begin"/>
            </w:r>
            <w:r>
              <w:rPr>
                <w:noProof/>
                <w:webHidden/>
              </w:rPr>
              <w:instrText xml:space="preserve"> PAGEREF _Toc167827715 \h </w:instrText>
            </w:r>
            <w:r>
              <w:rPr>
                <w:noProof/>
                <w:webHidden/>
              </w:rPr>
            </w:r>
            <w:r>
              <w:rPr>
                <w:noProof/>
                <w:webHidden/>
              </w:rPr>
              <w:fldChar w:fldCharType="separate"/>
            </w:r>
            <w:r>
              <w:rPr>
                <w:noProof/>
                <w:webHidden/>
              </w:rPr>
              <w:t>501</w:t>
            </w:r>
            <w:r>
              <w:rPr>
                <w:noProof/>
                <w:webHidden/>
              </w:rPr>
              <w:fldChar w:fldCharType="end"/>
            </w:r>
          </w:hyperlink>
        </w:p>
        <w:p w14:paraId="02F52851" w14:textId="4E03BBE6" w:rsidR="00AD115C" w:rsidRDefault="00AD115C">
          <w:pPr>
            <w:pStyle w:val="TOC1"/>
            <w:tabs>
              <w:tab w:val="right" w:leader="dot" w:pos="9350"/>
            </w:tabs>
            <w:rPr>
              <w:noProof/>
            </w:rPr>
          </w:pPr>
          <w:hyperlink w:anchor="_Toc167827716" w:history="1">
            <w:r w:rsidRPr="001A2D40">
              <w:rPr>
                <w:rStyle w:val="Hyperlink"/>
                <w:noProof/>
              </w:rPr>
              <w:t>Kitab-i-Aqdas (The Holy Book)</w:t>
            </w:r>
            <w:r>
              <w:rPr>
                <w:noProof/>
                <w:webHidden/>
              </w:rPr>
              <w:tab/>
            </w:r>
            <w:r>
              <w:rPr>
                <w:noProof/>
                <w:webHidden/>
              </w:rPr>
              <w:fldChar w:fldCharType="begin"/>
            </w:r>
            <w:r>
              <w:rPr>
                <w:noProof/>
                <w:webHidden/>
              </w:rPr>
              <w:instrText xml:space="preserve"> PAGEREF _Toc167827716 \h </w:instrText>
            </w:r>
            <w:r>
              <w:rPr>
                <w:noProof/>
                <w:webHidden/>
              </w:rPr>
            </w:r>
            <w:r>
              <w:rPr>
                <w:noProof/>
                <w:webHidden/>
              </w:rPr>
              <w:fldChar w:fldCharType="separate"/>
            </w:r>
            <w:r>
              <w:rPr>
                <w:noProof/>
                <w:webHidden/>
              </w:rPr>
              <w:t>514</w:t>
            </w:r>
            <w:r>
              <w:rPr>
                <w:noProof/>
                <w:webHidden/>
              </w:rPr>
              <w:fldChar w:fldCharType="end"/>
            </w:r>
          </w:hyperlink>
        </w:p>
        <w:p w14:paraId="12184D39" w14:textId="0971874E" w:rsidR="00AD115C" w:rsidRDefault="00AD115C">
          <w:pPr>
            <w:pStyle w:val="TOC1"/>
            <w:tabs>
              <w:tab w:val="right" w:leader="dot" w:pos="9350"/>
            </w:tabs>
            <w:rPr>
              <w:noProof/>
            </w:rPr>
          </w:pPr>
          <w:hyperlink w:anchor="_Toc167827717" w:history="1">
            <w:r w:rsidRPr="001A2D40">
              <w:rPr>
                <w:rStyle w:val="Hyperlink"/>
                <w:noProof/>
              </w:rPr>
              <w:t>Risálíy-i-Suál va Javáb (Epistle of Questions and Answers)</w:t>
            </w:r>
            <w:r>
              <w:rPr>
                <w:noProof/>
                <w:webHidden/>
              </w:rPr>
              <w:tab/>
            </w:r>
            <w:r>
              <w:rPr>
                <w:noProof/>
                <w:webHidden/>
              </w:rPr>
              <w:fldChar w:fldCharType="begin"/>
            </w:r>
            <w:r>
              <w:rPr>
                <w:noProof/>
                <w:webHidden/>
              </w:rPr>
              <w:instrText xml:space="preserve"> PAGEREF _Toc167827717 \h </w:instrText>
            </w:r>
            <w:r>
              <w:rPr>
                <w:noProof/>
                <w:webHidden/>
              </w:rPr>
            </w:r>
            <w:r>
              <w:rPr>
                <w:noProof/>
                <w:webHidden/>
              </w:rPr>
              <w:fldChar w:fldCharType="separate"/>
            </w:r>
            <w:r>
              <w:rPr>
                <w:noProof/>
                <w:webHidden/>
              </w:rPr>
              <w:t>548</w:t>
            </w:r>
            <w:r>
              <w:rPr>
                <w:noProof/>
                <w:webHidden/>
              </w:rPr>
              <w:fldChar w:fldCharType="end"/>
            </w:r>
          </w:hyperlink>
        </w:p>
        <w:p w14:paraId="4957341D" w14:textId="0654186F" w:rsidR="00AD115C" w:rsidRDefault="00AD115C">
          <w:pPr>
            <w:pStyle w:val="TOC1"/>
            <w:tabs>
              <w:tab w:val="right" w:leader="dot" w:pos="9350"/>
            </w:tabs>
            <w:rPr>
              <w:noProof/>
            </w:rPr>
          </w:pPr>
          <w:hyperlink w:anchor="_Toc167827718" w:history="1">
            <w:r w:rsidRPr="001A2D40">
              <w:rPr>
                <w:rStyle w:val="Hyperlink"/>
                <w:noProof/>
              </w:rPr>
              <w:t>Salat-i-Kabir (The Great Prayer)</w:t>
            </w:r>
            <w:r>
              <w:rPr>
                <w:noProof/>
                <w:webHidden/>
              </w:rPr>
              <w:tab/>
            </w:r>
            <w:r>
              <w:rPr>
                <w:noProof/>
                <w:webHidden/>
              </w:rPr>
              <w:fldChar w:fldCharType="begin"/>
            </w:r>
            <w:r>
              <w:rPr>
                <w:noProof/>
                <w:webHidden/>
              </w:rPr>
              <w:instrText xml:space="preserve"> PAGEREF _Toc167827718 \h </w:instrText>
            </w:r>
            <w:r>
              <w:rPr>
                <w:noProof/>
                <w:webHidden/>
              </w:rPr>
            </w:r>
            <w:r>
              <w:rPr>
                <w:noProof/>
                <w:webHidden/>
              </w:rPr>
              <w:fldChar w:fldCharType="separate"/>
            </w:r>
            <w:r>
              <w:rPr>
                <w:noProof/>
                <w:webHidden/>
              </w:rPr>
              <w:t>563</w:t>
            </w:r>
            <w:r>
              <w:rPr>
                <w:noProof/>
                <w:webHidden/>
              </w:rPr>
              <w:fldChar w:fldCharType="end"/>
            </w:r>
          </w:hyperlink>
        </w:p>
        <w:p w14:paraId="3177140D" w14:textId="4441ADE1" w:rsidR="00AD115C" w:rsidRDefault="00AD115C">
          <w:pPr>
            <w:pStyle w:val="TOC1"/>
            <w:tabs>
              <w:tab w:val="right" w:leader="dot" w:pos="9350"/>
            </w:tabs>
            <w:rPr>
              <w:noProof/>
            </w:rPr>
          </w:pPr>
          <w:hyperlink w:anchor="_Toc167827719" w:history="1">
            <w:r w:rsidRPr="001A2D40">
              <w:rPr>
                <w:rStyle w:val="Hyperlink"/>
                <w:noProof/>
              </w:rPr>
              <w:t>Salat-i-Vusta (The Midmost Prayer)</w:t>
            </w:r>
            <w:r>
              <w:rPr>
                <w:noProof/>
                <w:webHidden/>
              </w:rPr>
              <w:tab/>
            </w:r>
            <w:r>
              <w:rPr>
                <w:noProof/>
                <w:webHidden/>
              </w:rPr>
              <w:fldChar w:fldCharType="begin"/>
            </w:r>
            <w:r>
              <w:rPr>
                <w:noProof/>
                <w:webHidden/>
              </w:rPr>
              <w:instrText xml:space="preserve"> PAGEREF _Toc167827719 \h </w:instrText>
            </w:r>
            <w:r>
              <w:rPr>
                <w:noProof/>
                <w:webHidden/>
              </w:rPr>
            </w:r>
            <w:r>
              <w:rPr>
                <w:noProof/>
                <w:webHidden/>
              </w:rPr>
              <w:fldChar w:fldCharType="separate"/>
            </w:r>
            <w:r>
              <w:rPr>
                <w:noProof/>
                <w:webHidden/>
              </w:rPr>
              <w:t>566</w:t>
            </w:r>
            <w:r>
              <w:rPr>
                <w:noProof/>
                <w:webHidden/>
              </w:rPr>
              <w:fldChar w:fldCharType="end"/>
            </w:r>
          </w:hyperlink>
        </w:p>
        <w:p w14:paraId="4049168E" w14:textId="0B50A7C7" w:rsidR="00AD115C" w:rsidRDefault="00AD115C">
          <w:pPr>
            <w:pStyle w:val="TOC1"/>
            <w:tabs>
              <w:tab w:val="right" w:leader="dot" w:pos="9350"/>
            </w:tabs>
            <w:rPr>
              <w:noProof/>
            </w:rPr>
          </w:pPr>
          <w:hyperlink w:anchor="_Toc167827720" w:history="1">
            <w:r w:rsidRPr="001A2D40">
              <w:rPr>
                <w:rStyle w:val="Hyperlink"/>
                <w:noProof/>
              </w:rPr>
              <w:t>Salat-i-Saghir (The Small Prayer)</w:t>
            </w:r>
            <w:r>
              <w:rPr>
                <w:noProof/>
                <w:webHidden/>
              </w:rPr>
              <w:tab/>
            </w:r>
            <w:r>
              <w:rPr>
                <w:noProof/>
                <w:webHidden/>
              </w:rPr>
              <w:fldChar w:fldCharType="begin"/>
            </w:r>
            <w:r>
              <w:rPr>
                <w:noProof/>
                <w:webHidden/>
              </w:rPr>
              <w:instrText xml:space="preserve"> PAGEREF _Toc167827720 \h </w:instrText>
            </w:r>
            <w:r>
              <w:rPr>
                <w:noProof/>
                <w:webHidden/>
              </w:rPr>
            </w:r>
            <w:r>
              <w:rPr>
                <w:noProof/>
                <w:webHidden/>
              </w:rPr>
              <w:fldChar w:fldCharType="separate"/>
            </w:r>
            <w:r>
              <w:rPr>
                <w:noProof/>
                <w:webHidden/>
              </w:rPr>
              <w:t>568</w:t>
            </w:r>
            <w:r>
              <w:rPr>
                <w:noProof/>
                <w:webHidden/>
              </w:rPr>
              <w:fldChar w:fldCharType="end"/>
            </w:r>
          </w:hyperlink>
        </w:p>
        <w:p w14:paraId="4EF32BA3" w14:textId="516B968E" w:rsidR="00AD115C" w:rsidRDefault="00AD115C">
          <w:pPr>
            <w:pStyle w:val="TOC1"/>
            <w:tabs>
              <w:tab w:val="right" w:leader="dot" w:pos="9350"/>
            </w:tabs>
            <w:rPr>
              <w:noProof/>
            </w:rPr>
          </w:pPr>
          <w:hyperlink w:anchor="_Toc167827721" w:history="1">
            <w:r w:rsidRPr="001A2D40">
              <w:rPr>
                <w:rStyle w:val="Hyperlink"/>
                <w:noProof/>
              </w:rPr>
              <w:t>Lawh-i-Mánikchí Ṣáḥib (Tablet of Mánikchí Ṣáḥib)</w:t>
            </w:r>
            <w:r>
              <w:rPr>
                <w:noProof/>
                <w:webHidden/>
              </w:rPr>
              <w:tab/>
            </w:r>
            <w:r>
              <w:rPr>
                <w:noProof/>
                <w:webHidden/>
              </w:rPr>
              <w:fldChar w:fldCharType="begin"/>
            </w:r>
            <w:r>
              <w:rPr>
                <w:noProof/>
                <w:webHidden/>
              </w:rPr>
              <w:instrText xml:space="preserve"> PAGEREF _Toc167827721 \h </w:instrText>
            </w:r>
            <w:r>
              <w:rPr>
                <w:noProof/>
                <w:webHidden/>
              </w:rPr>
            </w:r>
            <w:r>
              <w:rPr>
                <w:noProof/>
                <w:webHidden/>
              </w:rPr>
              <w:fldChar w:fldCharType="separate"/>
            </w:r>
            <w:r>
              <w:rPr>
                <w:noProof/>
                <w:webHidden/>
              </w:rPr>
              <w:t>569</w:t>
            </w:r>
            <w:r>
              <w:rPr>
                <w:noProof/>
                <w:webHidden/>
              </w:rPr>
              <w:fldChar w:fldCharType="end"/>
            </w:r>
          </w:hyperlink>
        </w:p>
        <w:p w14:paraId="61DDF530" w14:textId="4D60819B" w:rsidR="00AD115C" w:rsidRDefault="00AD115C">
          <w:pPr>
            <w:pStyle w:val="TOC1"/>
            <w:tabs>
              <w:tab w:val="right" w:leader="dot" w:pos="9350"/>
            </w:tabs>
            <w:rPr>
              <w:noProof/>
            </w:rPr>
          </w:pPr>
          <w:hyperlink w:anchor="_Toc167827722" w:history="1">
            <w:r w:rsidRPr="001A2D40">
              <w:rPr>
                <w:rStyle w:val="Hyperlink"/>
                <w:noProof/>
              </w:rPr>
              <w:t>Lawh-i-Ard-i-Bá (Tablet of the Land of Bá)</w:t>
            </w:r>
            <w:r>
              <w:rPr>
                <w:noProof/>
                <w:webHidden/>
              </w:rPr>
              <w:tab/>
            </w:r>
            <w:r>
              <w:rPr>
                <w:noProof/>
                <w:webHidden/>
              </w:rPr>
              <w:fldChar w:fldCharType="begin"/>
            </w:r>
            <w:r>
              <w:rPr>
                <w:noProof/>
                <w:webHidden/>
              </w:rPr>
              <w:instrText xml:space="preserve"> PAGEREF _Toc167827722 \h </w:instrText>
            </w:r>
            <w:r>
              <w:rPr>
                <w:noProof/>
                <w:webHidden/>
              </w:rPr>
            </w:r>
            <w:r>
              <w:rPr>
                <w:noProof/>
                <w:webHidden/>
              </w:rPr>
              <w:fldChar w:fldCharType="separate"/>
            </w:r>
            <w:r>
              <w:rPr>
                <w:noProof/>
                <w:webHidden/>
              </w:rPr>
              <w:t>573</w:t>
            </w:r>
            <w:r>
              <w:rPr>
                <w:noProof/>
                <w:webHidden/>
              </w:rPr>
              <w:fldChar w:fldCharType="end"/>
            </w:r>
          </w:hyperlink>
        </w:p>
        <w:p w14:paraId="1B141EA3" w14:textId="0FF47E51" w:rsidR="00AD115C" w:rsidRDefault="00AD115C">
          <w:pPr>
            <w:pStyle w:val="TOC1"/>
            <w:tabs>
              <w:tab w:val="right" w:leader="dot" w:pos="9350"/>
            </w:tabs>
            <w:rPr>
              <w:noProof/>
            </w:rPr>
          </w:pPr>
          <w:hyperlink w:anchor="_Toc167827723" w:history="1">
            <w:r w:rsidRPr="001A2D40">
              <w:rPr>
                <w:rStyle w:val="Hyperlink"/>
                <w:noProof/>
              </w:rPr>
              <w:t>BH00086 (1882)</w:t>
            </w:r>
            <w:r>
              <w:rPr>
                <w:noProof/>
                <w:webHidden/>
              </w:rPr>
              <w:tab/>
            </w:r>
            <w:r>
              <w:rPr>
                <w:noProof/>
                <w:webHidden/>
              </w:rPr>
              <w:fldChar w:fldCharType="begin"/>
            </w:r>
            <w:r>
              <w:rPr>
                <w:noProof/>
                <w:webHidden/>
              </w:rPr>
              <w:instrText xml:space="preserve"> PAGEREF _Toc167827723 \h </w:instrText>
            </w:r>
            <w:r>
              <w:rPr>
                <w:noProof/>
                <w:webHidden/>
              </w:rPr>
            </w:r>
            <w:r>
              <w:rPr>
                <w:noProof/>
                <w:webHidden/>
              </w:rPr>
              <w:fldChar w:fldCharType="separate"/>
            </w:r>
            <w:r>
              <w:rPr>
                <w:noProof/>
                <w:webHidden/>
              </w:rPr>
              <w:t>574</w:t>
            </w:r>
            <w:r>
              <w:rPr>
                <w:noProof/>
                <w:webHidden/>
              </w:rPr>
              <w:fldChar w:fldCharType="end"/>
            </w:r>
          </w:hyperlink>
        </w:p>
        <w:p w14:paraId="6DE811C7" w14:textId="2FBC1BA6" w:rsidR="00AD115C" w:rsidRDefault="00AD115C">
          <w:pPr>
            <w:pStyle w:val="TOC1"/>
            <w:tabs>
              <w:tab w:val="right" w:leader="dot" w:pos="9350"/>
            </w:tabs>
            <w:rPr>
              <w:noProof/>
            </w:rPr>
          </w:pPr>
          <w:hyperlink w:anchor="_Toc167827724" w:history="1">
            <w:r w:rsidRPr="001A2D40">
              <w:rPr>
                <w:rStyle w:val="Hyperlink"/>
                <w:noProof/>
              </w:rPr>
              <w:t>Lawh-i-Ishráqát (Tablet of Splendors)</w:t>
            </w:r>
            <w:r>
              <w:rPr>
                <w:noProof/>
                <w:webHidden/>
              </w:rPr>
              <w:tab/>
            </w:r>
            <w:r>
              <w:rPr>
                <w:noProof/>
                <w:webHidden/>
              </w:rPr>
              <w:fldChar w:fldCharType="begin"/>
            </w:r>
            <w:r>
              <w:rPr>
                <w:noProof/>
                <w:webHidden/>
              </w:rPr>
              <w:instrText xml:space="preserve"> PAGEREF _Toc167827724 \h </w:instrText>
            </w:r>
            <w:r>
              <w:rPr>
                <w:noProof/>
                <w:webHidden/>
              </w:rPr>
            </w:r>
            <w:r>
              <w:rPr>
                <w:noProof/>
                <w:webHidden/>
              </w:rPr>
              <w:fldChar w:fldCharType="separate"/>
            </w:r>
            <w:r>
              <w:rPr>
                <w:noProof/>
                <w:webHidden/>
              </w:rPr>
              <w:t>587</w:t>
            </w:r>
            <w:r>
              <w:rPr>
                <w:noProof/>
                <w:webHidden/>
              </w:rPr>
              <w:fldChar w:fldCharType="end"/>
            </w:r>
          </w:hyperlink>
        </w:p>
        <w:p w14:paraId="7AFEF2D4" w14:textId="0DE12633" w:rsidR="00AD115C" w:rsidRDefault="00AD115C">
          <w:pPr>
            <w:pStyle w:val="TOC1"/>
            <w:tabs>
              <w:tab w:val="right" w:leader="dot" w:pos="9350"/>
            </w:tabs>
            <w:rPr>
              <w:noProof/>
            </w:rPr>
          </w:pPr>
          <w:hyperlink w:anchor="_Toc167827725" w:history="1">
            <w:r w:rsidRPr="001A2D40">
              <w:rPr>
                <w:rStyle w:val="Hyperlink"/>
                <w:noProof/>
              </w:rPr>
              <w:t>Lawh-i-Bisarat (The Tablet of Glad-Tidings)</w:t>
            </w:r>
            <w:r>
              <w:rPr>
                <w:noProof/>
                <w:webHidden/>
              </w:rPr>
              <w:tab/>
            </w:r>
            <w:r>
              <w:rPr>
                <w:noProof/>
                <w:webHidden/>
              </w:rPr>
              <w:fldChar w:fldCharType="begin"/>
            </w:r>
            <w:r>
              <w:rPr>
                <w:noProof/>
                <w:webHidden/>
              </w:rPr>
              <w:instrText xml:space="preserve"> PAGEREF _Toc167827725 \h </w:instrText>
            </w:r>
            <w:r>
              <w:rPr>
                <w:noProof/>
                <w:webHidden/>
              </w:rPr>
            </w:r>
            <w:r>
              <w:rPr>
                <w:noProof/>
                <w:webHidden/>
              </w:rPr>
              <w:fldChar w:fldCharType="separate"/>
            </w:r>
            <w:r>
              <w:rPr>
                <w:noProof/>
                <w:webHidden/>
              </w:rPr>
              <w:t>602</w:t>
            </w:r>
            <w:r>
              <w:rPr>
                <w:noProof/>
                <w:webHidden/>
              </w:rPr>
              <w:fldChar w:fldCharType="end"/>
            </w:r>
          </w:hyperlink>
        </w:p>
        <w:p w14:paraId="21B6B2D1" w14:textId="6F1968C0" w:rsidR="00AD115C" w:rsidRDefault="00AD115C">
          <w:pPr>
            <w:pStyle w:val="TOC1"/>
            <w:tabs>
              <w:tab w:val="right" w:leader="dot" w:pos="9350"/>
            </w:tabs>
            <w:rPr>
              <w:noProof/>
            </w:rPr>
          </w:pPr>
          <w:hyperlink w:anchor="_Toc167827726" w:history="1">
            <w:r w:rsidRPr="001A2D40">
              <w:rPr>
                <w:rStyle w:val="Hyperlink"/>
                <w:noProof/>
              </w:rPr>
              <w:t>Lawh-i-Dunya (Tablet of the World)</w:t>
            </w:r>
            <w:r>
              <w:rPr>
                <w:noProof/>
                <w:webHidden/>
              </w:rPr>
              <w:tab/>
            </w:r>
            <w:r>
              <w:rPr>
                <w:noProof/>
                <w:webHidden/>
              </w:rPr>
              <w:fldChar w:fldCharType="begin"/>
            </w:r>
            <w:r>
              <w:rPr>
                <w:noProof/>
                <w:webHidden/>
              </w:rPr>
              <w:instrText xml:space="preserve"> PAGEREF _Toc167827726 \h </w:instrText>
            </w:r>
            <w:r>
              <w:rPr>
                <w:noProof/>
                <w:webHidden/>
              </w:rPr>
            </w:r>
            <w:r>
              <w:rPr>
                <w:noProof/>
                <w:webHidden/>
              </w:rPr>
              <w:fldChar w:fldCharType="separate"/>
            </w:r>
            <w:r>
              <w:rPr>
                <w:noProof/>
                <w:webHidden/>
              </w:rPr>
              <w:t>606</w:t>
            </w:r>
            <w:r>
              <w:rPr>
                <w:noProof/>
                <w:webHidden/>
              </w:rPr>
              <w:fldChar w:fldCharType="end"/>
            </w:r>
          </w:hyperlink>
        </w:p>
        <w:p w14:paraId="78F6C2E1" w14:textId="3CFE2D5D" w:rsidR="00AD115C" w:rsidRDefault="00AD115C">
          <w:pPr>
            <w:pStyle w:val="TOC1"/>
            <w:tabs>
              <w:tab w:val="right" w:leader="dot" w:pos="9350"/>
            </w:tabs>
            <w:rPr>
              <w:noProof/>
            </w:rPr>
          </w:pPr>
          <w:hyperlink w:anchor="_Toc167827727" w:history="1">
            <w:r w:rsidRPr="001A2D40">
              <w:rPr>
                <w:rStyle w:val="Hyperlink"/>
                <w:noProof/>
              </w:rPr>
              <w:t>Kitab-i-Ahdi (The Book of My Covenant)</w:t>
            </w:r>
            <w:r>
              <w:rPr>
                <w:noProof/>
                <w:webHidden/>
              </w:rPr>
              <w:tab/>
            </w:r>
            <w:r>
              <w:rPr>
                <w:noProof/>
                <w:webHidden/>
              </w:rPr>
              <w:fldChar w:fldCharType="begin"/>
            </w:r>
            <w:r>
              <w:rPr>
                <w:noProof/>
                <w:webHidden/>
              </w:rPr>
              <w:instrText xml:space="preserve"> PAGEREF _Toc167827727 \h </w:instrText>
            </w:r>
            <w:r>
              <w:rPr>
                <w:noProof/>
                <w:webHidden/>
              </w:rPr>
            </w:r>
            <w:r>
              <w:rPr>
                <w:noProof/>
                <w:webHidden/>
              </w:rPr>
              <w:fldChar w:fldCharType="separate"/>
            </w:r>
            <w:r>
              <w:rPr>
                <w:noProof/>
                <w:webHidden/>
              </w:rPr>
              <w:t>613</w:t>
            </w:r>
            <w:r>
              <w:rPr>
                <w:noProof/>
                <w:webHidden/>
              </w:rPr>
              <w:fldChar w:fldCharType="end"/>
            </w:r>
          </w:hyperlink>
        </w:p>
        <w:p w14:paraId="2D9F3277" w14:textId="08F962E6" w:rsidR="00AD115C" w:rsidRDefault="00AD115C">
          <w:pPr>
            <w:pStyle w:val="TOC1"/>
            <w:tabs>
              <w:tab w:val="right" w:leader="dot" w:pos="9350"/>
            </w:tabs>
            <w:rPr>
              <w:noProof/>
            </w:rPr>
          </w:pPr>
          <w:hyperlink w:anchor="_Toc167827728" w:history="1">
            <w:r w:rsidRPr="001A2D40">
              <w:rPr>
                <w:rStyle w:val="Hyperlink"/>
                <w:noProof/>
              </w:rPr>
              <w:t>Lawh-i Ibn-i-Dhi’b (Epistle to the Son of the Wolf)</w:t>
            </w:r>
            <w:r>
              <w:rPr>
                <w:noProof/>
                <w:webHidden/>
              </w:rPr>
              <w:tab/>
            </w:r>
            <w:r>
              <w:rPr>
                <w:noProof/>
                <w:webHidden/>
              </w:rPr>
              <w:fldChar w:fldCharType="begin"/>
            </w:r>
            <w:r>
              <w:rPr>
                <w:noProof/>
                <w:webHidden/>
              </w:rPr>
              <w:instrText xml:space="preserve"> PAGEREF _Toc167827728 \h </w:instrText>
            </w:r>
            <w:r>
              <w:rPr>
                <w:noProof/>
                <w:webHidden/>
              </w:rPr>
            </w:r>
            <w:r>
              <w:rPr>
                <w:noProof/>
                <w:webHidden/>
              </w:rPr>
              <w:fldChar w:fldCharType="separate"/>
            </w:r>
            <w:r>
              <w:rPr>
                <w:noProof/>
                <w:webHidden/>
              </w:rPr>
              <w:t>616</w:t>
            </w:r>
            <w:r>
              <w:rPr>
                <w:noProof/>
                <w:webHidden/>
              </w:rPr>
              <w:fldChar w:fldCharType="end"/>
            </w:r>
          </w:hyperlink>
        </w:p>
        <w:p w14:paraId="4F5FDB77" w14:textId="43A64AF9" w:rsidR="00AD115C" w:rsidRDefault="00AD115C">
          <w:pPr>
            <w:pStyle w:val="TOC1"/>
            <w:tabs>
              <w:tab w:val="right" w:leader="dot" w:pos="9350"/>
            </w:tabs>
            <w:rPr>
              <w:noProof/>
            </w:rPr>
          </w:pPr>
          <w:hyperlink w:anchor="_Toc167827729" w:history="1">
            <w:r w:rsidRPr="001A2D40">
              <w:rPr>
                <w:rStyle w:val="Hyperlink"/>
                <w:noProof/>
              </w:rPr>
              <w:t>Lawh-i-Baytu’l-’Adl (Tablet of the House of Justice)</w:t>
            </w:r>
            <w:r>
              <w:rPr>
                <w:noProof/>
                <w:webHidden/>
              </w:rPr>
              <w:tab/>
            </w:r>
            <w:r>
              <w:rPr>
                <w:noProof/>
                <w:webHidden/>
              </w:rPr>
              <w:fldChar w:fldCharType="begin"/>
            </w:r>
            <w:r>
              <w:rPr>
                <w:noProof/>
                <w:webHidden/>
              </w:rPr>
              <w:instrText xml:space="preserve"> PAGEREF _Toc167827729 \h </w:instrText>
            </w:r>
            <w:r>
              <w:rPr>
                <w:noProof/>
                <w:webHidden/>
              </w:rPr>
            </w:r>
            <w:r>
              <w:rPr>
                <w:noProof/>
                <w:webHidden/>
              </w:rPr>
              <w:fldChar w:fldCharType="separate"/>
            </w:r>
            <w:r>
              <w:rPr>
                <w:noProof/>
                <w:webHidden/>
              </w:rPr>
              <w:t>632</w:t>
            </w:r>
            <w:r>
              <w:rPr>
                <w:noProof/>
                <w:webHidden/>
              </w:rPr>
              <w:fldChar w:fldCharType="end"/>
            </w:r>
          </w:hyperlink>
        </w:p>
        <w:p w14:paraId="2B735513" w14:textId="07C80563" w:rsidR="00AD115C" w:rsidRDefault="00AD115C">
          <w:pPr>
            <w:pStyle w:val="TOC1"/>
            <w:tabs>
              <w:tab w:val="right" w:leader="dot" w:pos="9350"/>
            </w:tabs>
            <w:rPr>
              <w:noProof/>
            </w:rPr>
          </w:pPr>
          <w:hyperlink w:anchor="_Toc167827730" w:history="1">
            <w:r w:rsidRPr="001A2D40">
              <w:rPr>
                <w:rStyle w:val="Hyperlink"/>
                <w:noProof/>
              </w:rPr>
              <w:t>Tafsir Surah Ash-Shams (Commentary on the Surah of the Sun)</w:t>
            </w:r>
            <w:r>
              <w:rPr>
                <w:noProof/>
                <w:webHidden/>
              </w:rPr>
              <w:tab/>
            </w:r>
            <w:r>
              <w:rPr>
                <w:noProof/>
                <w:webHidden/>
              </w:rPr>
              <w:fldChar w:fldCharType="begin"/>
            </w:r>
            <w:r>
              <w:rPr>
                <w:noProof/>
                <w:webHidden/>
              </w:rPr>
              <w:instrText xml:space="preserve"> PAGEREF _Toc167827730 \h </w:instrText>
            </w:r>
            <w:r>
              <w:rPr>
                <w:noProof/>
                <w:webHidden/>
              </w:rPr>
            </w:r>
            <w:r>
              <w:rPr>
                <w:noProof/>
                <w:webHidden/>
              </w:rPr>
              <w:fldChar w:fldCharType="separate"/>
            </w:r>
            <w:r>
              <w:rPr>
                <w:noProof/>
                <w:webHidden/>
              </w:rPr>
              <w:t>634</w:t>
            </w:r>
            <w:r>
              <w:rPr>
                <w:noProof/>
                <w:webHidden/>
              </w:rPr>
              <w:fldChar w:fldCharType="end"/>
            </w:r>
          </w:hyperlink>
        </w:p>
        <w:p w14:paraId="02938283" w14:textId="0DCCABBE" w:rsidR="00AD115C" w:rsidRDefault="00AD115C">
          <w:pPr>
            <w:pStyle w:val="TOC1"/>
            <w:tabs>
              <w:tab w:val="right" w:leader="dot" w:pos="9350"/>
            </w:tabs>
            <w:rPr>
              <w:noProof/>
            </w:rPr>
          </w:pPr>
          <w:hyperlink w:anchor="_Toc167827731" w:history="1">
            <w:r w:rsidRPr="001A2D40">
              <w:rPr>
                <w:rStyle w:val="Hyperlink"/>
                <w:noProof/>
              </w:rPr>
              <w:t>BH03716</w:t>
            </w:r>
            <w:r>
              <w:rPr>
                <w:noProof/>
                <w:webHidden/>
              </w:rPr>
              <w:tab/>
            </w:r>
            <w:r>
              <w:rPr>
                <w:noProof/>
                <w:webHidden/>
              </w:rPr>
              <w:fldChar w:fldCharType="begin"/>
            </w:r>
            <w:r>
              <w:rPr>
                <w:noProof/>
                <w:webHidden/>
              </w:rPr>
              <w:instrText xml:space="preserve"> PAGEREF _Toc167827731 \h </w:instrText>
            </w:r>
            <w:r>
              <w:rPr>
                <w:noProof/>
                <w:webHidden/>
              </w:rPr>
            </w:r>
            <w:r>
              <w:rPr>
                <w:noProof/>
                <w:webHidden/>
              </w:rPr>
              <w:fldChar w:fldCharType="separate"/>
            </w:r>
            <w:r>
              <w:rPr>
                <w:noProof/>
                <w:webHidden/>
              </w:rPr>
              <w:t>641</w:t>
            </w:r>
            <w:r>
              <w:rPr>
                <w:noProof/>
                <w:webHidden/>
              </w:rPr>
              <w:fldChar w:fldCharType="end"/>
            </w:r>
          </w:hyperlink>
        </w:p>
        <w:p w14:paraId="70028F70" w14:textId="1BA232C2" w:rsidR="00AD115C" w:rsidRDefault="00AD115C">
          <w:pPr>
            <w:pStyle w:val="TOC1"/>
            <w:tabs>
              <w:tab w:val="right" w:leader="dot" w:pos="9350"/>
            </w:tabs>
            <w:rPr>
              <w:noProof/>
            </w:rPr>
          </w:pPr>
          <w:hyperlink w:anchor="_Toc167827732" w:history="1">
            <w:r w:rsidRPr="001A2D40">
              <w:rPr>
                <w:rStyle w:val="Hyperlink"/>
                <w:noProof/>
              </w:rPr>
              <w:t>BH06114</w:t>
            </w:r>
            <w:r>
              <w:rPr>
                <w:noProof/>
                <w:webHidden/>
              </w:rPr>
              <w:tab/>
            </w:r>
            <w:r>
              <w:rPr>
                <w:noProof/>
                <w:webHidden/>
              </w:rPr>
              <w:fldChar w:fldCharType="begin"/>
            </w:r>
            <w:r>
              <w:rPr>
                <w:noProof/>
                <w:webHidden/>
              </w:rPr>
              <w:instrText xml:space="preserve"> PAGEREF _Toc167827732 \h </w:instrText>
            </w:r>
            <w:r>
              <w:rPr>
                <w:noProof/>
                <w:webHidden/>
              </w:rPr>
            </w:r>
            <w:r>
              <w:rPr>
                <w:noProof/>
                <w:webHidden/>
              </w:rPr>
              <w:fldChar w:fldCharType="separate"/>
            </w:r>
            <w:r>
              <w:rPr>
                <w:noProof/>
                <w:webHidden/>
              </w:rPr>
              <w:t>642</w:t>
            </w:r>
            <w:r>
              <w:rPr>
                <w:noProof/>
                <w:webHidden/>
              </w:rPr>
              <w:fldChar w:fldCharType="end"/>
            </w:r>
          </w:hyperlink>
        </w:p>
        <w:p w14:paraId="2D45B034" w14:textId="6FC7884E" w:rsidR="00AD115C" w:rsidRDefault="00AD115C">
          <w:pPr>
            <w:pStyle w:val="TOC1"/>
            <w:tabs>
              <w:tab w:val="right" w:leader="dot" w:pos="9350"/>
            </w:tabs>
            <w:rPr>
              <w:noProof/>
            </w:rPr>
          </w:pPr>
          <w:hyperlink w:anchor="_Toc167827733" w:history="1">
            <w:r w:rsidRPr="001A2D40">
              <w:rPr>
                <w:rStyle w:val="Hyperlink"/>
                <w:noProof/>
              </w:rPr>
              <w:t>BH08181</w:t>
            </w:r>
            <w:r>
              <w:rPr>
                <w:noProof/>
                <w:webHidden/>
              </w:rPr>
              <w:tab/>
            </w:r>
            <w:r>
              <w:rPr>
                <w:noProof/>
                <w:webHidden/>
              </w:rPr>
              <w:fldChar w:fldCharType="begin"/>
            </w:r>
            <w:r>
              <w:rPr>
                <w:noProof/>
                <w:webHidden/>
              </w:rPr>
              <w:instrText xml:space="preserve"> PAGEREF _Toc167827733 \h </w:instrText>
            </w:r>
            <w:r>
              <w:rPr>
                <w:noProof/>
                <w:webHidden/>
              </w:rPr>
            </w:r>
            <w:r>
              <w:rPr>
                <w:noProof/>
                <w:webHidden/>
              </w:rPr>
              <w:fldChar w:fldCharType="separate"/>
            </w:r>
            <w:r>
              <w:rPr>
                <w:noProof/>
                <w:webHidden/>
              </w:rPr>
              <w:t>643</w:t>
            </w:r>
            <w:r>
              <w:rPr>
                <w:noProof/>
                <w:webHidden/>
              </w:rPr>
              <w:fldChar w:fldCharType="end"/>
            </w:r>
          </w:hyperlink>
        </w:p>
        <w:p w14:paraId="658596AD" w14:textId="26069201" w:rsidR="00AD115C" w:rsidRDefault="00AD115C">
          <w:pPr>
            <w:pStyle w:val="TOC1"/>
            <w:tabs>
              <w:tab w:val="right" w:leader="dot" w:pos="9350"/>
            </w:tabs>
            <w:rPr>
              <w:noProof/>
            </w:rPr>
          </w:pPr>
          <w:hyperlink w:anchor="_Toc167827734" w:history="1">
            <w:r w:rsidRPr="001A2D40">
              <w:rPr>
                <w:rStyle w:val="Hyperlink"/>
                <w:noProof/>
              </w:rPr>
              <w:t>Ahsan al-Qasas (The Best of Stories)</w:t>
            </w:r>
            <w:r>
              <w:rPr>
                <w:noProof/>
                <w:webHidden/>
              </w:rPr>
              <w:tab/>
            </w:r>
            <w:r>
              <w:rPr>
                <w:noProof/>
                <w:webHidden/>
              </w:rPr>
              <w:fldChar w:fldCharType="begin"/>
            </w:r>
            <w:r>
              <w:rPr>
                <w:noProof/>
                <w:webHidden/>
              </w:rPr>
              <w:instrText xml:space="preserve"> PAGEREF _Toc167827734 \h </w:instrText>
            </w:r>
            <w:r>
              <w:rPr>
                <w:noProof/>
                <w:webHidden/>
              </w:rPr>
            </w:r>
            <w:r>
              <w:rPr>
                <w:noProof/>
                <w:webHidden/>
              </w:rPr>
              <w:fldChar w:fldCharType="separate"/>
            </w:r>
            <w:r>
              <w:rPr>
                <w:noProof/>
                <w:webHidden/>
              </w:rPr>
              <w:t>644</w:t>
            </w:r>
            <w:r>
              <w:rPr>
                <w:noProof/>
                <w:webHidden/>
              </w:rPr>
              <w:fldChar w:fldCharType="end"/>
            </w:r>
          </w:hyperlink>
        </w:p>
        <w:p w14:paraId="50F2583E" w14:textId="77777777" w:rsidR="000F31DC" w:rsidRDefault="00000000">
          <w:r>
            <w:fldChar w:fldCharType="end"/>
          </w:r>
        </w:p>
      </w:sdtContent>
    </w:sdt>
    <w:p w14:paraId="7C3023DA" w14:textId="77777777" w:rsidR="000F31DC" w:rsidRDefault="00000000">
      <w:pPr>
        <w:pStyle w:val="Heading1"/>
      </w:pPr>
      <w:bookmarkStart w:id="0" w:name="sec-welcome"/>
      <w:bookmarkStart w:id="1" w:name="_Toc167827690"/>
      <w:r>
        <w:t>Welcome!</w:t>
      </w:r>
      <w:bookmarkEnd w:id="1"/>
    </w:p>
    <w:p w14:paraId="5DDC6086" w14:textId="77777777" w:rsidR="000F31DC" w:rsidRDefault="00000000">
      <w:r>
        <w:br w:type="page"/>
      </w:r>
    </w:p>
    <w:p w14:paraId="6A6FD81B" w14:textId="77777777" w:rsidR="000F31DC"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5FC2856F" w14:textId="77777777" w:rsidR="000F31DC"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4485D64E" w14:textId="77777777" w:rsidR="000F31DC"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5D7B4627" w14:textId="77777777" w:rsidR="000F31DC" w:rsidRDefault="00000000">
      <w:pPr>
        <w:pStyle w:val="BodyText"/>
      </w:pPr>
      <w:r>
        <w:t>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14:paraId="5D3F1B83" w14:textId="77777777" w:rsidR="000F31DC"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590F4628" w14:textId="77777777" w:rsidR="000F31DC" w:rsidRDefault="00000000">
      <w:pPr>
        <w:pStyle w:val="BodyText"/>
      </w:pPr>
      <w:r>
        <w:t xml:space="preserve">Discussion can be had on Reddit at the </w:t>
      </w:r>
      <w:hyperlink r:id="rId8">
        <w:r>
          <w:rPr>
            <w:rStyle w:val="Hyperlink"/>
          </w:rPr>
          <w:t>Bab and Baha’u’llah</w:t>
        </w:r>
      </w:hyperlink>
      <w:r>
        <w:t xml:space="preserve"> community.</w:t>
      </w:r>
    </w:p>
    <w:p w14:paraId="3A035701" w14:textId="77777777" w:rsidR="000F31DC" w:rsidRDefault="00000000">
      <w:r>
        <w:br w:type="page"/>
      </w:r>
    </w:p>
    <w:p w14:paraId="2D2D9F7A" w14:textId="77777777" w:rsidR="000F31DC" w:rsidRDefault="00000000">
      <w:pPr>
        <w:pStyle w:val="Heading1"/>
      </w:pPr>
      <w:bookmarkStart w:id="2" w:name="sec-lawh-i-ayat-i-nur"/>
      <w:bookmarkStart w:id="3" w:name="_Toc167827691"/>
      <w:bookmarkEnd w:id="0"/>
      <w:r>
        <w:lastRenderedPageBreak/>
        <w:t>Lawh-i-Ayat-i-Nur (Tablet of the Light Verse)</w:t>
      </w:r>
      <w:bookmarkEnd w:id="3"/>
    </w:p>
    <w:p w14:paraId="4A4BC431" w14:textId="77777777" w:rsidR="000F31DC" w:rsidRDefault="00000000">
      <w:pPr>
        <w:pStyle w:val="FirstParagraph"/>
      </w:pPr>
      <w:r>
        <w:t>In the name of God, the Glorious, the Most Glorious.</w:t>
      </w:r>
    </w:p>
    <w:p w14:paraId="57B26078" w14:textId="77777777" w:rsidR="000F31DC" w:rsidRDefault="00000000">
      <w:pPr>
        <w:pStyle w:val="Heading2"/>
      </w:pPr>
      <w:bookmarkStart w:id="4" w:name="the-letters-were-created"/>
      <w:r>
        <w:t>The Letters Were Created</w:t>
      </w:r>
    </w:p>
    <w:p w14:paraId="712BBF2C" w14:textId="77777777" w:rsidR="000F31DC" w:rsidRDefault="00000000">
      <w:pPr>
        <w:pStyle w:val="FirstParagraph"/>
      </w:pPr>
      <w:r>
        <w:t>1) Praise be to God who created the letters in the worlds of obscurity, behind the veils of sanctity, in the heights of the Most Exalted. He then nourished them from the chalices of perpetuity, as He had ordained in the Tablets of Decree, to revive the hearts of those drawn near in the realm of execution. He then clothed them with the garment of blackness, according to His eternal predestination, in the hidden recesses of destiny, upon the crimson domes, surpassing all prior knowledge, so as to conceal the water of life in the darkness of the realms of names at the Lote Tree of the Limit. Then He sent them down to the realm of creation in the air of destiny.</w:t>
      </w:r>
    </w:p>
    <w:p w14:paraId="3651E42F" w14:textId="77777777" w:rsidR="000F31DC" w:rsidRDefault="00000000">
      <w:pPr>
        <w:pStyle w:val="Heading3"/>
      </w:pPr>
      <w:bookmarkStart w:id="5" w:name="X4d38ae84fedf48cb3c6cad38e92e26c993d1aa3"/>
      <w:r>
        <w:t>The Dot Was Manifested After 140,000 Years</w:t>
      </w:r>
    </w:p>
    <w:p w14:paraId="7EABB9CF" w14:textId="77777777" w:rsidR="000F31DC" w:rsidRDefault="00000000">
      <w:pPr>
        <w:pStyle w:val="FirstParagraph"/>
      </w:pPr>
      <w:r>
        <w:t>2) Then the voice emerged from the Most High abode, addressing the First Pen, saying, “O Pen, write from the secrets of the Ancient onto the luminous white tablet.” Upon hearing this call, the Pen swooned in yearning for seventy thousand years beyond what the counters could count. When it revived, as determined by the divine decree, it wept for another seventy thousand years with tears of crimson. Then it stood before God in a time that was preceded by the ruling of the Primordial Beginning and is not followed by the ruling of the Ultimate End. When it was burned by the fire of separation after the sweet call ceased, its tears took on the color of blackness in the realm of fidelity. A drop of these black tears fell onto the tablet. Then appeared the dot in the world of origination. This dot manifested itself with the embroidery of the Primordial in the mirrors of the letters within the realities of the names.</w:t>
      </w:r>
    </w:p>
    <w:p w14:paraId="1D043921" w14:textId="77777777" w:rsidR="000F31DC" w:rsidRDefault="00000000">
      <w:pPr>
        <w:pStyle w:val="BodyText"/>
      </w:pPr>
      <w:r>
        <w:t>3) Then the Alif received it before all other letters in the scattering of things and detailed this divine dot in the embroidery of this eternal Alif, as the breezes of the Merciful blew upon it from the source of Oneness. Then the face of unity was unveiled behind the green veils, and the structure of the dot appeared in the form of Alif and stood on the tablet as it stood upon the command of the Most High God in the world of attributes and names. This is the station where the essence of Will wore the robe of Nomenclature and shed the attire of Qualities in the city of Grandeur.</w:t>
      </w:r>
    </w:p>
    <w:p w14:paraId="46107570" w14:textId="77777777" w:rsidR="000F31DC" w:rsidRDefault="00000000">
      <w:pPr>
        <w:pStyle w:val="BodyText"/>
      </w:pPr>
      <w:r>
        <w:t>4) When this standing Alif settled on the luminous tablet, it manifested in a manifestation of other innovations. Then the disconnected letters appeared at the beginning of manifestations to indicate the worlds of individuation and the command in the stalks of creation. Then, from these letters that appeared and shone from the primal Alif at the beginning of manifestations, emerged the worlds of determination and multiplicities. When they detailed, dispersed, and fragmented, then gathered, harmonized, mixed, and combined, then appeared the compound words and composite letters in the worlds of creation, in the structures of names and attributes.</w:t>
      </w:r>
    </w:p>
    <w:p w14:paraId="00762A59" w14:textId="77777777" w:rsidR="000F31DC" w:rsidRDefault="00000000">
      <w:pPr>
        <w:pStyle w:val="BodyText"/>
      </w:pPr>
      <w:r>
        <w:t xml:space="preserve">5) Thus, the worlds of sovereignty were completed, and the mysteries of power were established in the manifestations of existents, so that all may indicate through the language of beings that He is the everlasting, the permanent, the Creator, the capable, the mighty, the Sultan. And that ’Ali, before </w:t>
      </w:r>
      <w:r>
        <w:lastRenderedPageBreak/>
        <w:t>Muhammad, is the Manifestation of the Essence and the Manifestation of Attributes, from whom originated the possible beings, and to whom all creatures return. He is the one who, from his own self, the munificent, the soul of Rahman, created jewels and capabilities in the world of possibility, and manifestations of existents in the worlds of time and space. The mirrors reflecting Him, and the letters speaking from Him, are the first creation of God, the beginning of manifestations, and the return of servants on the Day of Calling. This is what God has favored them over the rest of creation in the worlds of eternity.</w:t>
      </w:r>
    </w:p>
    <w:p w14:paraId="504357F2" w14:textId="77777777" w:rsidR="000F31DC" w:rsidRDefault="00000000">
      <w:pPr>
        <w:pStyle w:val="BodyText"/>
      </w:pPr>
      <w:r>
        <w:t>6) Through them, the lights have shone, the moons have appeared, the suns have illuminated, and the stars have been revealed. All speak about Him and point to Him, such that there is no difference between Him and them except that they were created by His command, sent by His will, and gathered by His power. They are the ones through whom cycles turn, spheres revolve, the trees of monotheism are planted, the fruits of individuation appear, and the rains of abstraction descend, until the point returns to its original position after its orbit around itself and reaching its place. Then, the end returns to the beginning, and at that moment, the call of the first appears from the Ultimate Tree when the sun rises once again.</w:t>
      </w:r>
    </w:p>
    <w:p w14:paraId="4291C0EC" w14:textId="77777777" w:rsidR="000F31DC" w:rsidRDefault="00000000">
      <w:pPr>
        <w:pStyle w:val="BodyText"/>
      </w:pPr>
      <w:r>
        <w:t>7) This is what the leaves have sung at the axis of perpetuity on this night of oneness, in which the fire of unity is kindled from the Tree of Sinai under the shade of the name of the Primordial and the eternal secret named as the Ancient Truth in the Preserver of names. All manifestations bear witness in the secrets of the heart to the hidden, that He is the Mighty, the Able, the Dominant, the Beneficent.</w:t>
      </w:r>
    </w:p>
    <w:p w14:paraId="6CA2F326" w14:textId="77777777" w:rsidR="000F31DC" w:rsidRDefault="00000000">
      <w:pPr>
        <w:pStyle w:val="Heading2"/>
      </w:pPr>
      <w:bookmarkStart w:id="6" w:name="the-purpose-of-this-book"/>
      <w:bookmarkEnd w:id="4"/>
      <w:bookmarkEnd w:id="5"/>
      <w:r>
        <w:t>The Purpose of This Book</w:t>
      </w:r>
    </w:p>
    <w:p w14:paraId="4256FBB4" w14:textId="77777777" w:rsidR="000F31DC" w:rsidRDefault="00000000">
      <w:pPr>
        <w:pStyle w:val="FirstParagraph"/>
      </w:pPr>
      <w:r>
        <w:t>8) This is a book from the “B” before the “H” to those who have believed in God and have succeeded by the lights of guidance, to bring them to the pavilion of sanctity and draw them near to the destination which none among those who disbelieved in God have reached. The structures of the names in the cities of the attributes bear witness to this, and beyond them, the angels of sanctity also testify.</w:t>
      </w:r>
    </w:p>
    <w:p w14:paraId="1E030ED2" w14:textId="77777777" w:rsidR="000F31DC" w:rsidRDefault="00000000">
      <w:pPr>
        <w:pStyle w:val="BodyText"/>
      </w:pPr>
      <w:r>
        <w:t>9) Say, indeed in the singing of the leaves on the branches, and the phases of the leaves of paradise, and the undulation of the sea of oneness, and the rising of the clouds of wisdom, and the falling of the rains, and the flowing of the rivers from the stones, and the establishment of the structure of eternity upon the throne of lights are signs for those who look through the sight of God upon the realities of things. Reflect, O assembly of loved ones, on the creation of the heavens and the earth, and then on your own selves, if you are guided in the manifestations of power by the lights of guidance in the days of the face.</w:t>
      </w:r>
    </w:p>
    <w:p w14:paraId="765C4D60" w14:textId="77777777" w:rsidR="000F31DC" w:rsidRDefault="00000000">
      <w:pPr>
        <w:pStyle w:val="Heading3"/>
      </w:pPr>
      <w:bookmarkStart w:id="7" w:name="Xf44d58f1e0eb990a43c8428cc774728f49e5175"/>
      <w:r>
        <w:t>About Secrets None Have Preceded in Knowing</w:t>
      </w:r>
    </w:p>
    <w:p w14:paraId="4E1159D4" w14:textId="77777777" w:rsidR="000F31DC" w:rsidRDefault="00000000">
      <w:pPr>
        <w:pStyle w:val="FirstParagraph"/>
      </w:pPr>
      <w:r>
        <w:t xml:space="preserve">10) And a book has come before us from the letter “Qaf,” which traveled from itself and migrated to God, the Overseer, the Sustainer, reaching the sanctified places and entering the Egypt of certainty, in the station where God’s fire blazes behind veils of light and where the lamp of oneness is ignited in a scripted lantern. Thus, they have preceded those who migrated from their homes for the love of God, over those who have not turned towards the shore of sanctity in the city that is circled by those who are near. He asked in his book about secrets that none have preceded in knowing in the realm, and whose veil has </w:t>
      </w:r>
      <w:r>
        <w:lastRenderedPageBreak/>
        <w:t>never been lifted from the face of any of the creation, and that the knowledgeable have not grasped. Therefore, listen to what calls you from the caller of the spirit in this blessed spot, beyond the whirlpool of the spirit, in the raging sea set in writing.</w:t>
      </w:r>
    </w:p>
    <w:p w14:paraId="0AB000E5" w14:textId="77777777" w:rsidR="000F31DC" w:rsidRDefault="00000000">
      <w:pPr>
        <w:pStyle w:val="Heading2"/>
      </w:pPr>
      <w:bookmarkStart w:id="8" w:name="about-the-verse-of-light"/>
      <w:bookmarkEnd w:id="6"/>
      <w:bookmarkEnd w:id="7"/>
      <w:r>
        <w:t>About the Verse of Light</w:t>
      </w:r>
    </w:p>
    <w:p w14:paraId="1D1F13BB" w14:textId="77777777" w:rsidR="000F31DC" w:rsidRDefault="00000000">
      <w:pPr>
        <w:pStyle w:val="FirstParagraph"/>
      </w:pPr>
      <w:r>
        <w:t>11) Then know that what you asked about the verse of light that was revealed to Muhammad, the Messenger of God, before this verse, is beyond the grasp of scholars. Even if all the pens in God’s knowledge were used, and all the ink of destiny were exhausted to write what has been and what will be, the meanings of the letter that descended through the tongue of glory in this blessed revealed verse would not be depleted. However, I will drip upon you a droplet from the sea of knowledge and wisdom, so you may be among those who hasten to the fields of knowledge, and drink from the cups of care from the hands of the youth upon the couches of eternity.</w:t>
      </w:r>
    </w:p>
    <w:p w14:paraId="4C44ABCC" w14:textId="77777777" w:rsidR="000F31DC" w:rsidRDefault="00000000">
      <w:pPr>
        <w:pStyle w:val="BlockText"/>
      </w:pPr>
      <w:r>
        <w:rPr>
          <w:i/>
          <w:iCs/>
        </w:rPr>
        <w:t>Surah an-Nur (24:35) Allah is the Light of the heavens and the earth. The similitude of His light is as a niche wherein is a lamp. The lamp is in a glass. The glass is as it were a shining star. (This lamp is) kindled from a blessed tree, an olive neither of the East nor of the West, whose oil would almost glow forth (of itself) though no fire touched it. Light upon light. Allah guideth unto His light whom He will. And Allah speaketh to mankind in allegories, for Allah is Knower of all things.</w:t>
      </w:r>
    </w:p>
    <w:p w14:paraId="017F9A2A" w14:textId="77777777" w:rsidR="000F31DC" w:rsidRDefault="00000000">
      <w:pPr>
        <w:pStyle w:val="Heading3"/>
      </w:pPr>
      <w:bookmarkStart w:id="9" w:name="X6216cb92dbec05e019d58994831123d53cf0d38"/>
      <w:r>
        <w:t>Moses Guided By the Fire From the Tree of Eternity</w:t>
      </w:r>
    </w:p>
    <w:p w14:paraId="1749E3B3" w14:textId="77777777" w:rsidR="000F31DC" w:rsidRDefault="00000000">
      <w:pPr>
        <w:pStyle w:val="FirstParagraph"/>
      </w:pPr>
      <w:r>
        <w:t>12) When Moses completed the appointed term in the land of Midian, he returned with his family and entered the wilderness of Sinai, in the valley of sanctity, to the right of the garden of Paradise, on the shore of eternity. There he heard the call from the highest abode, across the void, saying, “O Moses, look what you see; indeed, I am God, your Lord and the Lord of your fathers, Ishmael, Isaac, and Jacob.” Moses then covered his face out of fear of God, the Mighty, the All-Powerful, the Self-Sustaining. He was called again near the shore of the sea of majesty, under the crimson dome, “Raise, O Moses, your head.” When he raised it, he saw a light ignited and shining from the ultimate tree in the green valley. Then he was guided by the supreme guidance from the fire kindled from the tree of eternity. He then took off the sandals of desire and detached himself from the dominion of the Hereafter and this world. All of this was ordained by God, as you read in the tablets. Thus, his rank was elevated, his remembrance exalted, and he became among those who direct themselves by the lights of the fire toward the paths of justice. This is what was decreed for Moses, son of Imran, under the dome of time, if you indeed know.</w:t>
      </w:r>
    </w:p>
    <w:p w14:paraId="08B1047A" w14:textId="77777777" w:rsidR="000F31DC" w:rsidRDefault="00000000">
      <w:pPr>
        <w:pStyle w:val="Heading3"/>
      </w:pPr>
      <w:bookmarkStart w:id="10" w:name="the-fire-blazed-within-muhammads-chest"/>
      <w:bookmarkEnd w:id="9"/>
      <w:r>
        <w:t>The Fire Blazed Within Muhammad’s Chest</w:t>
      </w:r>
    </w:p>
    <w:p w14:paraId="0A056F03" w14:textId="77777777" w:rsidR="000F31DC" w:rsidRDefault="00000000">
      <w:pPr>
        <w:pStyle w:val="FirstParagraph"/>
      </w:pPr>
      <w:r>
        <w:t xml:space="preserve">13) Likewise, Faran of love bore witness near Faran of fire, in the sanctified Horeb and the proximity of Sinai, if you, in the scrolls of justice, with the eye of God, bear witness. So when the veils of Oneness were lifted and the lights of Unity shone in the rise of the Muhammadan light, the fire of Being was ignited for himself, in himself, by himself, and the fire of the tree blazed within his chest. Then, the tinges of love and pulls of longing took him from every direction, and he heard the call of God from the tree of Man in his secret, stating that you are God, the Sovereign, the Overseer, the Mighty, the Holy. This was decreed in </w:t>
      </w:r>
      <w:r>
        <w:lastRenderedPageBreak/>
        <w:t>the wilderness of the Spirit for Muhammad, in the station to which no hearts of those before could ever approach. Thus, we recount to you from the secrets of knowledge and gems of wisdom, so perhaps people will kindle and flare up with the fire of God in the tree of remembrance.</w:t>
      </w:r>
    </w:p>
    <w:p w14:paraId="0D808824" w14:textId="77777777" w:rsidR="000F31DC" w:rsidRDefault="00000000">
      <w:pPr>
        <w:pStyle w:val="BodyText"/>
      </w:pPr>
      <w:r>
        <w:t>14) When Muhammad, the Messenger of God, intended to mention this highest station, to acquaint them with the secrets of Unity in the tree of his self, and to inform them of his independence from the fire that manifested in the Sinai of wisdom upon Moses, God revealed to him this Tauric verse to serve as a guide for those who were given the Torah, and as guidance for those guided by the lights of guidance in the Muhammadan Lote Tree. And God commanded Moses to give good tidings to the people about this Sinai in this Ahmadine locale and bear witness to that which was revealed in the Book. Indeed, we sent Moses with Our signs to bring the people from darkness into light, so give them good tidings of the days of God. This is what was inscribed in the Tablets, if you are aware. Indeed, he who gives good tidings to the people about His days, how does one reach His station, if you perceive.</w:t>
      </w:r>
    </w:p>
    <w:p w14:paraId="16F39832" w14:textId="77777777" w:rsidR="000F31DC" w:rsidRDefault="00000000">
      <w:pPr>
        <w:pStyle w:val="BodyText"/>
      </w:pPr>
      <w:r>
        <w:t>15) Then know that Moses, with what he found comfort in from the fire of the tree on the bank of the valley of Security, was guided by it and was among those who, by God’s permission, enter into the blessed locale. And Muhammad, before finding comfort in anything or being touched by any fire, was made light for those in the heavens and the earth, and guided with this light whomever He willed among His creation. This is what is inscribed in the Book, which you read in the Criterion.</w:t>
      </w:r>
    </w:p>
    <w:p w14:paraId="1A228075" w14:textId="77777777" w:rsidR="000F31DC" w:rsidRDefault="00000000">
      <w:pPr>
        <w:pStyle w:val="Heading3"/>
      </w:pPr>
      <w:bookmarkStart w:id="11" w:name="the-lamp-and-the-glass"/>
      <w:bookmarkEnd w:id="10"/>
      <w:r>
        <w:t>The Lamp and the Glass</w:t>
      </w:r>
    </w:p>
    <w:p w14:paraId="38A6D2DF" w14:textId="77777777" w:rsidR="000F31DC" w:rsidRDefault="00000000">
      <w:pPr>
        <w:pStyle w:val="FirstParagraph"/>
      </w:pPr>
      <w:r>
        <w:t>16) Then know that the station of the niche in this verse is the same, and the lamp is his illuminated heart, and the glass is his holy structure within which the lamp of Oneness is lit. From it the light is kindled and shines, and by it, everyone in the heavens and the earth is illuminated. Thus, we mention to you, if by this light you are illuminated in the days of the spirit.</w:t>
      </w:r>
    </w:p>
    <w:p w14:paraId="72F48658" w14:textId="77777777" w:rsidR="000F31DC" w:rsidRDefault="00000000">
      <w:pPr>
        <w:pStyle w:val="BodyText"/>
      </w:pPr>
      <w:r>
        <w:t>17) Then after this light has been illuminated in the lamp of Muhammadan essence and kindled upon the niche of the Ahmadan essence, and the creation of Oneness has been completed in the structure of sanctity, God commanded to remind people of His meeting in the otherworldly resurrection. He gives them good news of the praiseworthy sanctified station in the abode where the assembly of the heavenly hosts and the spirits of those who are near [to God] are gathered. There, the clouds of Divine Grace are lifted and at that moment, the believers rejoice in God’s joy. This is what is promised in the preserved tablets, in His mighty saying on the Day when “your Lord comes or some of His signs arrive.” This is what has been promised to everyone in the heavens and the earth, so that everyone will testify within themselves that this is the Truth, there is no god but He, and indeed He is the Truth, the Knower of the unseen.</w:t>
      </w:r>
    </w:p>
    <w:p w14:paraId="29D2D183" w14:textId="77777777" w:rsidR="000F31DC" w:rsidRDefault="00000000">
      <w:pPr>
        <w:pStyle w:val="Heading3"/>
      </w:pPr>
      <w:bookmarkStart w:id="12" w:name="the-one-who-came-with-alis-shirt"/>
      <w:bookmarkEnd w:id="11"/>
      <w:r>
        <w:t>The One Who Came with Ali’s Shirt</w:t>
      </w:r>
    </w:p>
    <w:p w14:paraId="17BC45AA" w14:textId="77777777" w:rsidR="000F31DC" w:rsidRDefault="00000000">
      <w:pPr>
        <w:pStyle w:val="FirstParagraph"/>
      </w:pPr>
      <w:r>
        <w:t xml:space="preserve">18) Thus, know the station of the one who came with Ali’s shirt upon a cloud of light, and Muhammad, the Messenger of God, gave good tidings of meeting him on the day that the sincere ones rejoice. Then recognize, after he came to them with clear signs, what the fabricators said and what they did to him such that even the pen hesitates to record it. God bore witness to that even if you do not bear witness. </w:t>
      </w:r>
      <w:r>
        <w:lastRenderedPageBreak/>
        <w:t>They denied him and rejected him. Among them were those who said, “Has he fabricated this against God, or is he bewitching people with magic?” In this way, they veiled themselves from meeting God, did not respond to His command, and did not turn towards the direction toward which those who are near [to God] turn.</w:t>
      </w:r>
    </w:p>
    <w:p w14:paraId="2CC951A4" w14:textId="77777777" w:rsidR="000F31DC" w:rsidRDefault="00000000">
      <w:pPr>
        <w:pStyle w:val="BodyText"/>
      </w:pPr>
      <w:r>
        <w:t>19) And you, O people of eloquence, be grateful to God for what He has generously given you, in that He has made Himself known to you and honored you with His meeting, and sent you forth with the truth. He has revealed to you that which suffices you beyond those who have disbelieved and associated others [with God], after everyone has been waiting for His days and have been promised thereof.</w:t>
      </w:r>
    </w:p>
    <w:p w14:paraId="424DD3F9" w14:textId="77777777" w:rsidR="000F31DC" w:rsidRDefault="00000000">
      <w:pPr>
        <w:pStyle w:val="BodyText"/>
      </w:pPr>
      <w:r>
        <w:t>20) Thus, recognize what we have endowed you with, the truth, and honored you with grace. We have sheltered you on the shores of knowledge, taught you the paths of understanding, and drawn you near with the fire that has ignited the hearts of those who have believed and who constantly place their trust in their Lord, Allah.</w:t>
      </w:r>
    </w:p>
    <w:p w14:paraId="3EC9D7AA" w14:textId="77777777" w:rsidR="000F31DC" w:rsidRDefault="00000000">
      <w:pPr>
        <w:pStyle w:val="Heading3"/>
      </w:pPr>
      <w:bookmarkStart w:id="13" w:name="X96c12d862ad4765dd3f2234b84e2378e3afe8c2"/>
      <w:bookmarkEnd w:id="12"/>
      <w:r>
        <w:t>The Glass Vessels of Possible Existence Were Illuminated</w:t>
      </w:r>
    </w:p>
    <w:p w14:paraId="60637749" w14:textId="77777777" w:rsidR="000F31DC" w:rsidRDefault="00000000">
      <w:pPr>
        <w:pStyle w:val="FirstParagraph"/>
      </w:pPr>
      <w:r>
        <w:t>21) Then know that the purpose of the verse was nothing but what we have taught you in truth. However, only those who are patient in Allah will know it, and only the sincere will grasp it. This is from the grace that has not been preceded by the first and will not be surpassed by the last. Yet, you, O questioner, who hope for those days when the sun of care shone from the horizon of Oneness and the lamp of identity was lit in the niche of sanctity, will not witness this verse except in the structure that Allah has hidden behind the curtain of dignity, near the wing of His beloved. Do you not see how Allah ignited it for Himself with His own fire in the niche of eternity and safeguarded it with the lamp of power between the Earth and the sky, so that no breaths of associating partners with Allah would blow upon it? Light emerged from it behind seventy thousand veils to the extent of a needle’s eye, and from it, the glass vessels of possible existence were illuminated, each telling about Allah, their Creator, in what this divine fire has manifested to them. This is what we impart to you from the wonders of hidden knowledge, so you may thank your Lord Allah at all times, then all the believers, and be content with yourself for what has turned your heart towards the shore that no one of creation has ever reached, except those who are constantly consumed by the fire of love. And none shall approach it except those who have severed themselves from everyone in the realm of command and creation, and they tread the paths of submission by the permission of Allah.</w:t>
      </w:r>
    </w:p>
    <w:p w14:paraId="62E42640" w14:textId="77777777" w:rsidR="000F31DC" w:rsidRDefault="00000000">
      <w:pPr>
        <w:pStyle w:val="BodyText"/>
      </w:pPr>
      <w:r>
        <w:t xml:space="preserve">22) Then we have sufficed with what we have explained to you in this holy verse and condensed in elucidating its meanings, because we have explained it before with various expressions and indications that bewilder the minds of those who know. Surely, be content with what has descended upon you on this blessed night, which Allah has made among the nights in which every decreed matter is determined, from an Almighty, Sustaining Lord. And if you are not content with what the pen of power has inscribed on those luminous tablets, return to what has been recorded before by the witnessed finger of glory, for in the Lote Tree of words, the fire of Oneness was kindled, and none shall draw from it except the monotheists. Upon its branches are doves, all created from the fire of love, and none shall hear their melodies except those who have detached themselves. By Allah, if you were to scrutinize with your sight, </w:t>
      </w:r>
      <w:r>
        <w:lastRenderedPageBreak/>
        <w:t>you would know all the sciences inscribed in these tablets and would be independent of anything else. Indeed, this is a known truth.</w:t>
      </w:r>
    </w:p>
    <w:p w14:paraId="659C5351" w14:textId="77777777" w:rsidR="000F31DC" w:rsidRDefault="00000000">
      <w:pPr>
        <w:pStyle w:val="Heading2"/>
      </w:pPr>
      <w:bookmarkStart w:id="14" w:name="Xd894a4f2d0f4ce0470a741dac32c5b891722dc7"/>
      <w:bookmarkEnd w:id="8"/>
      <w:bookmarkEnd w:id="13"/>
      <w:r>
        <w:t>About the Disjointed Letters in the Scriptures</w:t>
      </w:r>
    </w:p>
    <w:p w14:paraId="3935441C" w14:textId="77777777" w:rsidR="000F31DC" w:rsidRDefault="00000000">
      <w:pPr>
        <w:pStyle w:val="FirstParagraph"/>
      </w:pPr>
      <w:r>
        <w:t>23) As for what you asked about the disjointed letters in the scriptures and Psalms, know that each of these letters has verses for those who understand. Within them are symbols, indications, meanings, and implications that none comprehend except those who are in the good pleasure of Allah and are steeped in the satisfaction of knowledge. Their secrets have always been concealed in the treasures of infallibility, sealed with the seal of power, and veiled with the mask of glory. But then its seal is broken for your sake and your love, for what people are able to comprehend, so that those who have been guided by Allah before may bear witness that all of this was created in the temple of the one who speaks the truth, around whom circle all the elevated letters and comprehensive words, if you understand.</w:t>
      </w:r>
    </w:p>
    <w:p w14:paraId="4B82BF69" w14:textId="77777777" w:rsidR="000F31DC" w:rsidRDefault="00000000">
      <w:pPr>
        <w:pStyle w:val="Heading3"/>
      </w:pPr>
      <w:bookmarkStart w:id="15" w:name="Xf3be066c9a65d4c935fc901c3df03baae3f4d40"/>
      <w:r>
        <w:t>Point to Eternal Beings and Unifying Realties</w:t>
      </w:r>
    </w:p>
    <w:p w14:paraId="71F605CB" w14:textId="77777777" w:rsidR="000F31DC" w:rsidRDefault="00000000">
      <w:pPr>
        <w:pStyle w:val="FirstParagraph"/>
      </w:pPr>
      <w:r>
        <w:t>24) Know that those disjointed letters, in the context of the Names, point to the eternal beings, the unifying realities, and the essence of existence, just as you read in the Qur’an where His exalted Light said at the beginning of the book: “Alif Lam Mim, This is the Book in which there is no doubt, a guide for the righteous.” In this station, Allah named His beloved with these expanded, disjointed letters so that those who soar on the wings of detachment in the air of the spirit may be certain of this.</w:t>
      </w:r>
    </w:p>
    <w:p w14:paraId="0649371C" w14:textId="77777777" w:rsidR="000F31DC" w:rsidRDefault="00000000">
      <w:pPr>
        <w:pStyle w:val="BodyText"/>
      </w:pPr>
      <w:r>
        <w:t>25) Indeed, O Muhammad, this “Book” refers to the book of your own self, and this is from the preserved Book of the Unseen, knowledge of which no one can encompass except Allah. From it are detailed all other books, if you only realize. This is from the Book in which is detailed the knowledge of what was and what will be, and by it are guided those who seek guidance. Everything that has been revealed before from books and scriptures is but a letter from that Book. And none understand this except those who ascend toward the proximity of the Divine on the steed of Glory. All of this is mentioned in the context of description, yet this hidden Book has a station beyond which all mention and all description by describers ceases. Everything that was and will be is created by His word “Be, and it is.”</w:t>
      </w:r>
    </w:p>
    <w:p w14:paraId="41D3D21D" w14:textId="77777777" w:rsidR="000F31DC" w:rsidRDefault="00000000">
      <w:pPr>
        <w:pStyle w:val="Heading3"/>
      </w:pPr>
      <w:bookmarkStart w:id="16" w:name="the-book-of-your-own-self"/>
      <w:bookmarkEnd w:id="15"/>
      <w:r>
        <w:t>The Book of Your Own Self</w:t>
      </w:r>
    </w:p>
    <w:p w14:paraId="76306B10" w14:textId="77777777" w:rsidR="000F31DC" w:rsidRDefault="00000000">
      <w:pPr>
        <w:pStyle w:val="FirstParagraph"/>
      </w:pPr>
      <w:r>
        <w:t>26) Thus, recognize the Book of the Self of Muhammad, in which all the secrets have been inscribed by the Pen of Allah, the Sovereign, the Mighty, the Self-Sustaining, so you may bear witness that there is no god but He, the Sovereign, the Mighty, the Beloved. In this way, it was revealed before to read the Book of your own Self. This is the Book that suffices those who believe and guides them to the shore of the stored Name. In another station, it refers to the Book that was revealed to him in truth, and Allah made it a criterion between those who believe and those who disbelieve and are unjust toward their Lord.</w:t>
      </w:r>
    </w:p>
    <w:p w14:paraId="3A883E6C" w14:textId="77777777" w:rsidR="000F31DC" w:rsidRDefault="00000000">
      <w:pPr>
        <w:pStyle w:val="Heading3"/>
      </w:pPr>
      <w:bookmarkStart w:id="17" w:name="the-most-beautiful-names"/>
      <w:bookmarkEnd w:id="16"/>
      <w:r>
        <w:t>The Most Beautiful Names</w:t>
      </w:r>
    </w:p>
    <w:p w14:paraId="17CF8795" w14:textId="77777777" w:rsidR="000F31DC" w:rsidRDefault="00000000">
      <w:pPr>
        <w:pStyle w:val="FirstParagraph"/>
      </w:pPr>
      <w:r>
        <w:t xml:space="preserve">27) In yet another station, know that when Allah named His Beloved with composite letters and all-encompassing words, just as you pronounce His names as Muhammad, Ahmad, and Mahmud in the realm of Names, He also named him with expansive letters and fragmented symbols so that anyone who </w:t>
      </w:r>
      <w:r>
        <w:lastRenderedPageBreak/>
        <w:t>has understanding thereafter would know that all the most sublime letters and the most beautiful names were created for Him, because nothing appears from the Beloved except what is intended by the Lover. This you would see if you looked with the vision of the spirit. To affirm what was stated, the verse of Eternity says: “To whomsoever you pray, His are the most beautiful Names.” This was revealed before, and you have read, and in his days, most people read.</w:t>
      </w:r>
    </w:p>
    <w:p w14:paraId="0F912A83" w14:textId="77777777" w:rsidR="000F31DC" w:rsidRDefault="00000000">
      <w:pPr>
        <w:pStyle w:val="Heading3"/>
      </w:pPr>
      <w:bookmarkStart w:id="18" w:name="imprints-reflected-from-the-sun"/>
      <w:bookmarkEnd w:id="17"/>
      <w:r>
        <w:t>Imprints Reflected from the Sun</w:t>
      </w:r>
    </w:p>
    <w:p w14:paraId="4F188CBA" w14:textId="77777777" w:rsidR="000F31DC" w:rsidRDefault="00000000">
      <w:pPr>
        <w:pStyle w:val="FirstParagraph"/>
      </w:pPr>
      <w:r>
        <w:t>28) Then know that Allah created these expansive, fragmented letters in the name of His Beloved as essential expansiveness and subtle, elevated archetypes, just as you witness in the imprints reflected from the sun of Muhammadan light. Likewise, He created from the composite words in His name, structures that are limited and composed of elements of oneness, each according to the degree of their imprints from this sun. Therefore, ponder upon the creation of the heavens and the earth so that you understand every name in the shadow of His name, and every attribute in the shadow of His description, and be certain that everything is within the grasp of His power, created from letters. Be among those who peer into the manifestations of creation with the eye of Allah.</w:t>
      </w:r>
    </w:p>
    <w:p w14:paraId="7BDB8AB1" w14:textId="77777777" w:rsidR="000F31DC" w:rsidRDefault="00000000">
      <w:pPr>
        <w:pStyle w:val="Heading3"/>
      </w:pPr>
      <w:bookmarkStart w:id="19" w:name="three-stations"/>
      <w:bookmarkEnd w:id="18"/>
      <w:r>
        <w:t>Three Stations</w:t>
      </w:r>
    </w:p>
    <w:p w14:paraId="3064A150" w14:textId="77777777" w:rsidR="000F31DC" w:rsidRDefault="00000000">
      <w:pPr>
        <w:pStyle w:val="FirstParagraph"/>
      </w:pPr>
      <w:r>
        <w:t>29) In another station, the ‘Alif’ signifies the Absolute Divinity, and the ‘Lam’ indicates the Absolute Guardianship, which refers back to His self-sustaining essence, as stated: “Verily, your guardian is Allah.” This is from the guardianship of the Mighty, the Praiseworthy. The ‘Meem’ is about the Muhammadi reality and the Ahmadic pattern. Allah addressed him with these letters so that all may be certain that everything expressed in language, mentioned by the tongues of creation, or realized in the land of creation, all of that has appeared in the attire of Muhammadi essence. Likewise, this suffices you, if you listen.</w:t>
      </w:r>
    </w:p>
    <w:p w14:paraId="1F8D3B07" w14:textId="77777777" w:rsidR="000F31DC" w:rsidRDefault="00000000">
      <w:pPr>
        <w:pStyle w:val="BodyText"/>
      </w:pPr>
      <w:r>
        <w:t>30) By Allah, if I were to elaborate on these three stations in these three letters, neither tablets would suffice nor would ink ever run dry. However, it’s succinctly expressed in each station if you but know. The reins of the pen were not in my grasp, out of fear for those who have disbelieved and committed polytheism. If there was any resentment in their hearts for this youth who resides in the region of Iraq, and calls everyone to the Path, and has illuminated from the horizon of Oneness, lighting up all horizons. Thus, we mention some of the secrets of the matter, so that perhaps you may become enlightened. Otherwise, by He in Whose hand is the soul of Hussain, were I not restrained by the machinations of the hypocrites, I would write on the Tablet what would sever you from everyone in the heavens and the earth and elevate you to a station that neither ears have heard nor eyes have perceived. This everlasting bounty will never cease, even if it flows from the beginning which has no beginning to the end which none will witness, because the source of this Divine Spring and this Ocean of Oneness is nothing but the true bounty of the Lordly and the existential knowledge of the Eternal. How could this ever-running purity ever run out? By my Lord, it will neither run out nor vanish, and that is testified by what we have deduced as proof, and beyond that the inhabitants of the celestial realms also testify. Does the bounty of Allah ever end or His outpouring ever cease? By the Lord of the heavens and the earth, His mercy precedes all things and His bounty encompasses all existence.</w:t>
      </w:r>
    </w:p>
    <w:p w14:paraId="081E4188" w14:textId="77777777" w:rsidR="000F31DC" w:rsidRDefault="00000000">
      <w:pPr>
        <w:pStyle w:val="Heading3"/>
      </w:pPr>
      <w:bookmarkStart w:id="20" w:name="call-to-the-people"/>
      <w:bookmarkEnd w:id="19"/>
      <w:r>
        <w:lastRenderedPageBreak/>
        <w:t>Call to the People</w:t>
      </w:r>
    </w:p>
    <w:p w14:paraId="0BC4A48C" w14:textId="77777777" w:rsidR="000F31DC" w:rsidRDefault="00000000">
      <w:pPr>
        <w:pStyle w:val="FirstParagraph"/>
      </w:pPr>
      <w:r>
        <w:t>31) Say, O people, this is from His bounty that descends upon you from the clouds of knowledge, rains of wisdom, and grants unto the contingent beings that which enters them into the pleasure of the Sacred and clothes them in the garment of eternity, if you ponder the secrets of this bounty.</w:t>
      </w:r>
    </w:p>
    <w:p w14:paraId="11E953CC" w14:textId="77777777" w:rsidR="000F31DC" w:rsidRDefault="00000000">
      <w:pPr>
        <w:pStyle w:val="BodyText"/>
      </w:pPr>
      <w:r>
        <w:t>32) Say, O people, how did you sleep on the bed and do not rise from the seats of heedlessness, after the sun of love has risen and all the disintegrated bodies are activated by its heat, yet you are like the cold mountain and do not melt from the radiance of this fire, even though everyone dwelling in the skirts of eternity is ignited by it.</w:t>
      </w:r>
    </w:p>
    <w:p w14:paraId="3F4070C8" w14:textId="77777777" w:rsidR="000F31DC" w:rsidRDefault="00000000">
      <w:pPr>
        <w:pStyle w:val="BodyText"/>
      </w:pPr>
      <w:r>
        <w:t>33) Say, O people, if you do not hear from this servant who is certain of God, then in the ranks of love learn from this lamp. Learn how it is ignited by the fire of love and burns with the fire of its own self at all times. If you are in its burning, the beacons of remembrance, then listen. And he calls to God in his secret with the tongue embedded in him, saying: O my God and my Master, I ask You by Your lamp, which You have made sacred from the lamp, to send me into the presence of the lovers, in the station where the name of God, the Mighty, the Overseer, the Promised One who comes with the truth, is mentioned—upon shades of fire and around him angels of command circumambulate. When the clouds of sanctity are lifted and the leaves sing with a melody that attracts the hearts of those brought near.</w:t>
      </w:r>
    </w:p>
    <w:p w14:paraId="263380EC" w14:textId="77777777" w:rsidR="000F31DC" w:rsidRDefault="00000000">
      <w:pPr>
        <w:pStyle w:val="BodyText"/>
      </w:pPr>
      <w:r>
        <w:t>34) Say, O people, hear my words, then recognize the value of those days and hold fast to the concealed golden thread. Do not be distracted by the world and its ornamentation. Let not adversity grieve you, nor be unsettled by what befalls you from those who disbelieve and associate partners with God, the Mighty, the Beloved. Be among the best of creation, those who are not hindered by any hindrance, not veiled by the blame of any blamer, and not deterred by the turning away of any turner. Even if all those on Earth were to stand against them—if you but knew—these are the ones who turn not their faces towards anyone and stand not still for anything in the domain. Even if they pass by cities of gold, like lightning they pass by without turning their gaze upon them. They are in the depths of detachment, engaged in glorification. These are they upon whom, when the signs of your Lord are recited, a fire of divine unity sparks in their hearts and their foundations tremble with yearning. Then they fall upon their faces in humble submission to God, the Sovereign, the Overseer, the Mighty, the Holy. All this is from the nature of those who are detached; we have conveyed it to you with truth, so perhaps you may hasten with your eyes toward the shore of grace.</w:t>
      </w:r>
    </w:p>
    <w:p w14:paraId="20E5B687" w14:textId="77777777" w:rsidR="000F31DC" w:rsidRDefault="00000000">
      <w:pPr>
        <w:pStyle w:val="Heading3"/>
      </w:pPr>
      <w:bookmarkStart w:id="21" w:name="the-duration-of-concealment"/>
      <w:bookmarkEnd w:id="20"/>
      <w:r>
        <w:t>The Duration of Concealment</w:t>
      </w:r>
    </w:p>
    <w:p w14:paraId="279815E3" w14:textId="77777777" w:rsidR="000F31DC" w:rsidRDefault="00000000">
      <w:pPr>
        <w:pStyle w:val="FirstParagraph"/>
      </w:pPr>
      <w:r>
        <w:t>35) Then know that in another station, God intends by these letters the secrets of infinitudes, and among them is an allusion to the duration of the concealment of the Beauty behind the curtains of Majesty. Just as you witness in the traces of the Imams of Discrimination: “After the completion of the term with hardship, the Mahdi will rise.” Similarly, you are within all these letters and secrets; recognize until the time when lights will dawn from the dawn of the Holy Beloved.</w:t>
      </w:r>
    </w:p>
    <w:p w14:paraId="108C6BD3" w14:textId="77777777" w:rsidR="000F31DC" w:rsidRDefault="00000000">
      <w:pPr>
        <w:pStyle w:val="BodyText"/>
      </w:pPr>
      <w:r>
        <w:t xml:space="preserve">36) Say, O leaders of eloquence, all of this is within the ranks of creation and origination, and the manifestations of bringing into existence and invention. So bear witness. Otherwise, in the stations which </w:t>
      </w:r>
      <w:r>
        <w:lastRenderedPageBreak/>
        <w:t>God has made a place for His Holy Manifestations, they will not point with a sign, nor will they narrate a story, nor will they indicate by indication. All are standing in the court of Holiness.</w:t>
      </w:r>
    </w:p>
    <w:p w14:paraId="761146A1" w14:textId="77777777" w:rsidR="000F31DC" w:rsidRDefault="00000000">
      <w:pPr>
        <w:pStyle w:val="BodyText"/>
      </w:pPr>
      <w:r>
        <w:t>37) Say, O leaders of discernment, the letters have ascended to their positions and the words to their seats, and until then you are not aware. Have you not heard the day the caller calls, and have you not heard the outcry in truth? How are you until then, dead in the veils of your own selves? Rise from the beds of heedlessness, then ignorance and animosity, and then listen to the remembrance of God; that is better for you if you wish to return to the lands of nearness. Do you not contemplate past generations and what was decreed upon them when they opposed the Messengers of God and turned away from His Signs? After all, God has not sent a Messenger except that He has sent down with him a miracle that the mature are unable to perform, and every Messenger gave good news of a Messenger who would come after him, and all were promised with this.</w:t>
      </w:r>
    </w:p>
    <w:p w14:paraId="0FCF8B8C" w14:textId="77777777" w:rsidR="000F31DC" w:rsidRDefault="00000000">
      <w:pPr>
        <w:pStyle w:val="BodyText"/>
      </w:pPr>
      <w:r>
        <w:t>38) Therefore, look at those who were given the Torah before Moses was sent to them. They were given good news from God, the Guardian, the Sustainer, of a Prophet who would come after. But when Moses came to them with the staff of command and the flame of love, they turned away from him and said, “This is nothing but a mad sorcerer.” They denied him, argued with him, and debated him until he spent a limited number of years. Then God elevated him by His command and brought him to the station that had been ordained for him, where he carried out His judgment, established His proof, and cut off the rear of those who disbelieved, associated others with God, and wronged without right. Just as today you pray for Moses and those who believed in him and curse Pharaoh and his troops. Thus, We recount to you from the stories of truth so that perhaps you will remember in the days of God.</w:t>
      </w:r>
    </w:p>
    <w:p w14:paraId="2829337B" w14:textId="77777777" w:rsidR="000F31DC" w:rsidRDefault="00000000">
      <w:pPr>
        <w:pStyle w:val="BodyText"/>
      </w:pPr>
      <w:r>
        <w:t>39) Then Moses gave the people good tidings of the one who would come after him. But when Jesus came to them with manifest sanctified signs, they acted arrogantly towards him and said, “You are not that, you are nothing but a bewitched man.”</w:t>
      </w:r>
    </w:p>
    <w:p w14:paraId="4FA8C34F" w14:textId="77777777" w:rsidR="000F31DC" w:rsidRDefault="00000000">
      <w:pPr>
        <w:pStyle w:val="BodyText"/>
      </w:pPr>
      <w:r>
        <w:t>40) Similarly, Jesus informed them of a Prophet who would come after him with majestic signs. But when Muhammad, the Messenger of God, came to them, they turned away from him, denied him, and said, “This is nothing but a man who has fabricated things against God, the Guardian, the Sustainer.” Then, when he was raised to God, they gathered over his affair as you see today, and each lamented and beseeched based on what had happened to him, then cursed those who had wronged him.</w:t>
      </w:r>
    </w:p>
    <w:p w14:paraId="18598E6F" w14:textId="77777777" w:rsidR="000F31DC" w:rsidRDefault="00000000">
      <w:pPr>
        <w:pStyle w:val="BodyText"/>
      </w:pPr>
      <w:r>
        <w:t xml:space="preserve">41) Upon his ascension to the highest companion and his rising to the loftiest heights, he gave the people tidings of the one who would come after him. The entirety of the people of the Furqan were tied to this, the matter was decreed, and the duration passed until Ali came before Muhammad with clear signs, dazzling arguments, decisive evidences, and manifest proofs. Then everyone acted arrogantly against God in His affair, after all they had been promised of meeting him, witnessed by all that is inscribed in the Preserved Tablets. As you read in the Book, when God sealed prophethood with His beloved, He gave the servants good tidings of meeting him, and that was an inevitable event. So when God came in the shadows of the clouds, blew into the trumpet of the matter, the heavens split, and the mountains were leveled, then all turned on their heels and awaited his meeting, as do the Jews and Christians await what they had been promised before. From then until now, all are waiting, and how many messengers God has sent with truth after Moses until now, and they have not been perceived by the Jews. And in all years </w:t>
      </w:r>
      <w:r>
        <w:lastRenderedPageBreak/>
        <w:t>they say, he will come in another year, so know their measure and the measure of those who take shelter in the shade of their own selves.</w:t>
      </w:r>
    </w:p>
    <w:p w14:paraId="3EB9FEE8" w14:textId="77777777" w:rsidR="000F31DC" w:rsidRDefault="00000000">
      <w:pPr>
        <w:pStyle w:val="BodyText"/>
      </w:pPr>
      <w:r>
        <w:t>42) Thus, look at these polytheists in what they did before and what they are to do today. We have detailed for you every piece of news and cast upon you what was decreed upon God’s messengers so that you may rise with the secrets of the matter and be among those who today enter under the shadow of the Face. And God has raised them to the station where He made them know Himself, after all they had been turning away from it.</w:t>
      </w:r>
    </w:p>
    <w:p w14:paraId="0074E82C" w14:textId="77777777" w:rsidR="000F31DC" w:rsidRDefault="00000000">
      <w:pPr>
        <w:pStyle w:val="BodyText"/>
      </w:pPr>
      <w:r>
        <w:t>43) Then let us return to what we were discussing and renew the garment of meanings over the structures of words, a sheer innovation woven so that you may be certain that the reins of affairs are in the grip of a capable, awe-inspiring Power, turning as He wills. When His decree comes upon everyone in the dominion, then all of them are turned. So know that if I mention the meanings of the ‘Alif’ which descended at the beginning of the book, as has been endowed in it a hidden pearl of knowledge, everyone in the heavens and the earth would be stunned—except those who are in the abyss on the Day of Power, facing the Divine Countenance, where they immerse themselves. They would gather over the dogs of the earth and seize me with the claws of hatred and deny the grace that descended from the elevated clouds in the name of God, and which quenches the thirst of those who are in the Faran of separation where the fire of separation burns. Some of them die as they are, such that even if the breath of life were blown into them, they would not love. Few of them drink from this fountain of life that flowed in the darkness of those words and praise God, their Creator, for what has dawned upon them from the other side of Iraq, enlightening the horizons after the spirits were stunned, then recovered.</w:t>
      </w:r>
    </w:p>
    <w:p w14:paraId="1FFB83F4" w14:textId="77777777" w:rsidR="000F31DC" w:rsidRDefault="00000000">
      <w:pPr>
        <w:pStyle w:val="BodyText"/>
      </w:pPr>
      <w:r>
        <w:t>44) Thus, know the dispersion of people in what they differ, and in that manner was revealed before to Muhammad, the Messenger of God, that few of His servants are grateful. But despite all this, when I did not want to disappoint the one who severed his ties for God, traveled to Him, and migrated for Him, I impart as much as the servants can bear, souls can endure, and minds can comprehend so that it serves as a reminder and good tidings from the servant to those who hasten to the Abode of Peace, under the shadow of the Tree of Connection, where they enter. So listen to what is revealed to you in this blessed spot about this eternal tree, from which fire does not blaze and no one gets close to it except those who orbit around it and offer themselves in His path, after His permission, and then with that, they give thanks.</w:t>
      </w:r>
    </w:p>
    <w:p w14:paraId="0F01E250" w14:textId="77777777" w:rsidR="000F31DC" w:rsidRDefault="00000000">
      <w:pPr>
        <w:pStyle w:val="Heading3"/>
      </w:pPr>
      <w:bookmarkStart w:id="22" w:name="names-of-god"/>
      <w:bookmarkEnd w:id="21"/>
      <w:r>
        <w:t>Names of God</w:t>
      </w:r>
    </w:p>
    <w:p w14:paraId="5653DEA8" w14:textId="77777777" w:rsidR="000F31DC" w:rsidRDefault="00000000">
      <w:pPr>
        <w:pStyle w:val="FirstParagraph"/>
      </w:pPr>
      <w:r>
        <w:t>45) Know then that the ‘Alif’ stands as a sign for His Greatest Name, which is Allah, the ‘Lam’ for His concealed knowledge, and the ‘Meem’ for His name the Giver; meaning I am Allah, the Most Knowledgeable, the Giver. These are names with which God has specified Himself in the beginning of His book, and with that He intended what He intended. No one will know how He intended because no one precedes Him in His knowledge, and we are all certain and acknowledging of this.</w:t>
      </w:r>
    </w:p>
    <w:p w14:paraId="6A91AF14" w14:textId="77777777" w:rsidR="000F31DC" w:rsidRDefault="00000000">
      <w:pPr>
        <w:pStyle w:val="Heading3"/>
      </w:pPr>
      <w:bookmarkStart w:id="23" w:name="positions-of-god"/>
      <w:bookmarkEnd w:id="22"/>
      <w:r>
        <w:lastRenderedPageBreak/>
        <w:t>Positions of God</w:t>
      </w:r>
    </w:p>
    <w:p w14:paraId="71F684E7" w14:textId="77777777" w:rsidR="000F31DC" w:rsidRDefault="00000000">
      <w:pPr>
        <w:pStyle w:val="FirstParagraph"/>
      </w:pPr>
      <w:r>
        <w:t>46) Then, in the position God the Exalted intended for the ‘Alif,’ it signifies His Oneness in Essence, and from the ‘Lam,’ the guardianship of His protector, for the ‘Lam’ is the letter of guardianship if you but knew, and from the ‘Meem,’ the prophethood of His beloved, for it is the letter of prophethood as manifested in the first name of His messenger, as you all witness. The letter of guardianship is presented before the letter of prophethood, bearing witness those with heart that this is a good tidings for everyone in the heavens and the earth that the one who comes after Muhammad will prioritize in His great name the name of guardianship over the name of prophethood, as you know in Ali before Muhammad. This is indicated by the second verse of Al-Furqan as revealed in truth: “This is the Book about which there is no doubt, a guidance for those conscious of Allah, who believe in the unseen.” And the unseen in the era of Muhammad was none other than Ali, before his noble self, if you but believe in this unseen. And with this unseen, God took the covenant in the seed of distinction from everyone in the heavens and the earth, but most people do not understand.</w:t>
      </w:r>
    </w:p>
    <w:p w14:paraId="19558EAD" w14:textId="77777777" w:rsidR="000F31DC" w:rsidRDefault="00000000">
      <w:pPr>
        <w:pStyle w:val="BodyText"/>
      </w:pPr>
      <w:r>
        <w:t>47) So understand how the rooster of the throne crows and sings in the flapping of eternity, teaching you what your minds find peace with, your souls find rest in, and your hearts find glad tidings from, and monotheists rejoice because of it. Then recognize the greatness of this matter such that God mentioned it at the beginning of His book and His first address with His beloved. Yet despite all that, these transgressors have broken God’s covenant, violated His pact, denied His proof, and they were not satisfied with all that; they did what would break the patience of the patient ones. Thus, we impart to you some of the secrets of the matter if you but listen with the ears of sanctity.</w:t>
      </w:r>
    </w:p>
    <w:p w14:paraId="024F46F6" w14:textId="77777777" w:rsidR="000F31DC" w:rsidRDefault="00000000">
      <w:pPr>
        <w:pStyle w:val="BodyText"/>
      </w:pPr>
      <w:r>
        <w:t>48) By Allah, if you contemplate the “Lam” that descended between the two sanctuaries, you would certainly reach everything you seek. For the “Lam” in its form is three, just as those who delve into its numerical value consider it to become three by itself—the “Lam,” the “Alif,” and the “Meem.” Thus, everything we have been asked about is contained in it. For the “Meem” has manifested from itself, which indicates its self-sufficiency if you are flying in the atmosphere of abstraction and the space of monotheism. From this, those who draw inferences infer that there is no god but He; He is One in His essence, One in His attributes, One in His name, and One in His action. Is there any god other than Him? Say: Glory be to Allah! There is no god but He, and we are all unto Him, and all are perplexed in His action. By this, the veils of polytheism are burned, the indicators of limitation fade away, and the banners of the monotheists are raised.</w:t>
      </w:r>
    </w:p>
    <w:p w14:paraId="3662031D" w14:textId="77777777" w:rsidR="000F31DC" w:rsidRDefault="00000000">
      <w:pPr>
        <w:pStyle w:val="Heading3"/>
      </w:pPr>
      <w:bookmarkStart w:id="24" w:name="alif-is-a-medium-between-lam-and-meem"/>
      <w:bookmarkEnd w:id="23"/>
      <w:r>
        <w:t>Alif is a Medium Between Lam and Meem</w:t>
      </w:r>
    </w:p>
    <w:p w14:paraId="691E4EC5" w14:textId="77777777" w:rsidR="000F31DC" w:rsidRDefault="00000000">
      <w:pPr>
        <w:pStyle w:val="FirstParagraph"/>
      </w:pPr>
      <w:r>
        <w:t>49) Then contemplate the “Alif,” which God made a medium between the “Lam” and the “Meem.” This is something that is not known by perception nor understood by knowledge, even if everyone in the heavens pondered since the pre-eternity. When the doors of meanings are closed in this solid letter, open the doors of expressions to what you are capable of, if you but listen.</w:t>
      </w:r>
    </w:p>
    <w:p w14:paraId="4AC0C73D" w14:textId="77777777" w:rsidR="000F31DC" w:rsidRDefault="00000000">
      <w:pPr>
        <w:pStyle w:val="BodyText"/>
      </w:pPr>
      <w:r>
        <w:t xml:space="preserve">50) Then know that if you rotate this divine “Alif” around itself, two standing “Alifs” appear. Afterward, if you elevate them to the tens, the number twenty appears. When this occurs, it forms the structures of monotheism, manifestations of uniqueness, and locations of abstraction, and that happens before its </w:t>
      </w:r>
      <w:r>
        <w:lastRenderedPageBreak/>
        <w:t>coupling with the cornerstone of “Nun,” if you but understand. After its coupling, symbolic indications are created in the realms of specification and royal signs in the realms of composition. By this, those endowed with knowledge bear witness to the secrets of wisdom from what has been transpired by the pen of the Glorious Witness.</w:t>
      </w:r>
    </w:p>
    <w:p w14:paraId="60A849AC" w14:textId="77777777" w:rsidR="000F31DC" w:rsidRDefault="00000000">
      <w:pPr>
        <w:pStyle w:val="BodyText"/>
      </w:pPr>
      <w:r>
        <w:t>51) Then know that all letters and words revert back to this solid “Alif” and this demonstrative number, if you bear witness with the vision of the heart. Indeed, it is the manifestation of letters without pointing to it. Likewise, knowledge descends from Him truthfully, if you can comprehend, if you understand. Otherwise, ask Allah, your Lord, to teach you of His knowledge and grant you what will suffice you from those who do not follow the signs of Allah and walk in enveloping darkness, covered by the waves of fire from all directions, submerged in it, yet unaware.</w:t>
      </w:r>
    </w:p>
    <w:p w14:paraId="331F3582" w14:textId="77777777" w:rsidR="000F31DC" w:rsidRDefault="00000000">
      <w:pPr>
        <w:pStyle w:val="Heading3"/>
      </w:pPr>
      <w:bookmarkStart w:id="25" w:name="all-letters-are-manifestations-of-alif"/>
      <w:bookmarkEnd w:id="24"/>
      <w:r>
        <w:t>All Letters are Manifestations of Alif</w:t>
      </w:r>
    </w:p>
    <w:p w14:paraId="4F5496E4" w14:textId="77777777" w:rsidR="000F31DC" w:rsidRDefault="00000000">
      <w:pPr>
        <w:pStyle w:val="FirstParagraph"/>
      </w:pPr>
      <w:r>
        <w:t>52) Then consider the secrets deposited in this “Alif,” wherein in all the letters are manifestations of this “Alif.” For example, witness in this “Alif” the letter “Ba,” in its submission. Its Creator was bent over the earth in its entirety, humbling Himself before Allah, as you bear witness to its form. Then it appears on the structure of “Dal,” bowing in the presence of Allah, the Guardian, the Beloved. And when it prostrates to Allah, the essence of the letter “Sad” appears, and from it flows the water by which Allah gives life to all in the heavens and the earth in stages of creation, if you ponder upon the signs of creation. Similarly, know all the letters, and all of them appear on different structures as they are manifested by this “Alif,” as you see in the alphabetic letters. And when Allah wishes to manifest this “Alif,” a radiance shines upon them, in His likeness, as they all appear in the forms of these letters. If they would rid themselves of these limited symbols, then they all are in the structure of this “Alif,” and in its form they are sent forth. And if you wish to witness the standing manifestations of this “Alif” in the letters, in its form and standing, you will be convinced within yourself that it stands above all things.</w:t>
      </w:r>
    </w:p>
    <w:p w14:paraId="7B2D7A6C" w14:textId="77777777" w:rsidR="000F31DC" w:rsidRDefault="00000000">
      <w:pPr>
        <w:pStyle w:val="BodyText"/>
      </w:pPr>
      <w:r>
        <w:t>53) Then look into the numbers, as you witness in the geometry counts, for example, this “Alif.” If you immerse it in the oceans of the tens, the “Alif” appears in its form by the visitation of the dot, and from it emerges the “Ya,” for its number is ten, as you count in arithmetic. Likewise, if it ascends to the heaven of hundreds, the “Alif” itself appears with the addition of two dots, then you have the letter “Qaf” at that moment. So, look, and so it ascends until it reaches the end of the numbers, then the letter “Alif” appears in the rank of the fourth with the addition of dots, and the number one thousand appears, and with that you have the letter “Ghain,” so bear witness.</w:t>
      </w:r>
    </w:p>
    <w:p w14:paraId="1ABE7A05" w14:textId="77777777" w:rsidR="000F31DC" w:rsidRDefault="00000000">
      <w:pPr>
        <w:pStyle w:val="BodyText"/>
      </w:pPr>
      <w:r>
        <w:t>54) Therefore, bear witness to how the traces of Oneness run in the domain of letters; you witness in the horizons of possibilities and the selves of the intellects that there is no god but He, and to Him, all return. When this “Alif” witnessed itself in the first and last of the letters, it testified within itself, in the tongue of its secret, that it is the First and the Last, the Manifest and the Hidden, and with all that, they affirm the Oneness of their Creator, and before Him, they prostrate. In that station, all the letters confirm this “Alif,” and likewise, this “Alif” manifests itself upon the letters, if you are searching in the satisfaction of Oneness. At the time when the “Alif” becomes, the letter “Ba” confirms it, and so do you in the opposite way, so bear witness.</w:t>
      </w:r>
    </w:p>
    <w:p w14:paraId="185BE42A" w14:textId="77777777" w:rsidR="000F31DC" w:rsidRDefault="00000000">
      <w:pPr>
        <w:pStyle w:val="BodyText"/>
      </w:pPr>
      <w:r>
        <w:lastRenderedPageBreak/>
        <w:t>55) Then know that the dots added to it in all its stations and ranks indicate the symbols that it takes on in the descents of its manifestations, so that people can enumerate them according to their capacity and what they are capable of. Otherwise, if it were in its station and did not wear the garment of limits, the hearts of those with insight would not comprehend it, nor would the intellectuals understand it.</w:t>
      </w:r>
    </w:p>
    <w:p w14:paraId="184CEAA3" w14:textId="77777777" w:rsidR="000F31DC" w:rsidRDefault="00000000">
      <w:pPr>
        <w:pStyle w:val="BodyText"/>
      </w:pPr>
      <w:r>
        <w:t>56) Therefore, witness the manifestation of this “Alif” within yourself, that you are at a moment where you hear and see, you speak what you wish, such that nothing prevents you from one thing to another, nor does any action block you from another action, as you all witness that within yourselves.</w:t>
      </w:r>
    </w:p>
    <w:p w14:paraId="59D23EB6" w14:textId="77777777" w:rsidR="000F31DC" w:rsidRDefault="00000000">
      <w:pPr>
        <w:pStyle w:val="BodyText"/>
      </w:pPr>
      <w:r>
        <w:t>57) Likewise, witness in the names, at a time when the name “The All-Hearing” confirms you, so too does the name “The All-Seeing” confirm you, as well as other names, if you look with clear eyes within yourselves. And all that is in attributes to which all people, until then, attribute them to their Creator without realizing it.</w:t>
      </w:r>
    </w:p>
    <w:p w14:paraId="71BCC19A" w14:textId="77777777" w:rsidR="000F31DC" w:rsidRDefault="00000000">
      <w:pPr>
        <w:pStyle w:val="Heading3"/>
      </w:pPr>
      <w:bookmarkStart w:id="26" w:name="strive-to-enter-these-stations"/>
      <w:bookmarkEnd w:id="25"/>
      <w:r>
        <w:t>Strive to Enter These Stations</w:t>
      </w:r>
    </w:p>
    <w:p w14:paraId="715C29F4" w14:textId="77777777" w:rsidR="000F31DC" w:rsidRDefault="00000000">
      <w:pPr>
        <w:pStyle w:val="FirstParagraph"/>
      </w:pPr>
      <w:r>
        <w:t>58) Therefore, witness within yourself that all of this is created in His dominion and He bestows it upon whom He wills among His servants. Indeed, there is no deity except Him; He is not comprehended by all that you comprehend nor is He known by what you know. Rather, He created these stations within the selves of His servants so that all may deduce from that that He created the names and is sanctified from them, and made the attributes and is exalted from them. Indeed, there is no creator but He; to Him belongs command and creation, and all are created by His command. Therefore, say, “Exalted is Allah, the Sovereign, the Sustainer. Exalted is Allah, the Capable, the Creator, the Empowered, the Mighty, the Beloved.” But O people of articulation, strive with your spirits and yourselves to enter this station, and do not be among those upon whom no name among the names confirms them, nor are they characterized by these attributes. And do not be among those who have eyes but do not see, ears but do not hear, and hearts but do not understand.</w:t>
      </w:r>
    </w:p>
    <w:p w14:paraId="77C25CF7" w14:textId="77777777" w:rsidR="000F31DC" w:rsidRDefault="00000000">
      <w:pPr>
        <w:pStyle w:val="BodyText"/>
      </w:pPr>
      <w:r>
        <w:t>59) Then witness within yourself that you stand, sleep, and walk by one thing, and this is a known truth. Nevertheless, different names and numerous attributes manifest from you, as you all observe and acknowledge within yourselves. These various names and numerous attributes appear according to what is decreed in your souls and created in your bodies. Perhaps you will ascend to the heights of understanding within yourselves. For instance, what you do is one, whether you call it by all the names or remember it. Yet, He is in His essence devoid of everything you say or to which you allude within yourselves. However, when directed towards the location of hearing and its causes, an effect, a quality, and a name appear that would not appear otherwise. Similarly, when directed towards the location of sight and its preordained causes, another effect and quality appear. This is what you find within yourselves. Similarly, in the tongue, when directed towards it, speech appears as you speak. This is due to His orientation to the external causes within the human structure. Similarly, in the inner, with the inner sight—witness, for example, when attached to the heart, liver, spleen, head, and others, different names appear in these varying stations, as you term with the mind, soul, and heart.</w:t>
      </w:r>
    </w:p>
    <w:p w14:paraId="76755C26" w14:textId="77777777" w:rsidR="000F31DC" w:rsidRDefault="00000000">
      <w:pPr>
        <w:pStyle w:val="BodyText"/>
      </w:pPr>
      <w:r>
        <w:t xml:space="preserve">60) Therefore, understand the manifestation of this ‘Alif’ within yourself, even though it is one. See how God has brought forth from it varying names and differing effects, so that you may attain the station of </w:t>
      </w:r>
      <w:r>
        <w:lastRenderedPageBreak/>
        <w:t>inner knowledge. Witness that diversity appears due to the variation of place and causes; otherwise, the One who manifests is one, and the manifestation is one. All this is within yourselves; do you not then perceive? And you should be certain that there is no god but He, who has created all beings collectively with all His names and attributes. If you observe the marvels of creation within yourselves, you will not go astray. All of this is created within His dominion and appears in the station of creation.</w:t>
      </w:r>
    </w:p>
    <w:p w14:paraId="0F5D17B7" w14:textId="77777777" w:rsidR="000F31DC" w:rsidRDefault="00000000">
      <w:pPr>
        <w:pStyle w:val="BodyText"/>
      </w:pPr>
      <w:r>
        <w:t>61) And you, O people of eloquence, do not transgress your bounds. Be cautious concerning God and do not attribute to yourselves what you have not been endowed with. Then, do not exalt yourselves above your station. We have clarified for you what has bewildered the hearts of the gnostics, wise, and scholars in the insinuations of these words so that you may glimpse what they contain and drink from it, each according to their capacity and station, and what they are capable of, like everyone in the heavens and the earth from this flowing fountain.</w:t>
      </w:r>
    </w:p>
    <w:p w14:paraId="01638F57" w14:textId="77777777" w:rsidR="000F31DC" w:rsidRDefault="00000000">
      <w:pPr>
        <w:pStyle w:val="BodyText"/>
      </w:pPr>
      <w:r>
        <w:t>62) Therefore, recognize this spiritual ‘Alif,’ this eternal pattern, and this singular, straight thread as one who stands by himself for himself, facing the inhabitants of the heavens and the earth. At one moment, he raises his head toward the sky and the hearts of the celestial beings are drawn to him; at another moment, he turns to the Earth, and the bodies of the chosen ones rise from the graves of annihilation. In the same way, We cast upon you what has been etched by the Finger of Power upon the preserved tablets of sanctity.</w:t>
      </w:r>
    </w:p>
    <w:p w14:paraId="637EB77F" w14:textId="77777777" w:rsidR="000F31DC" w:rsidRDefault="00000000">
      <w:pPr>
        <w:pStyle w:val="Heading3"/>
      </w:pPr>
      <w:bookmarkStart w:id="27" w:name="the-alif-is-a-model-in-all-worlds"/>
      <w:bookmarkEnd w:id="26"/>
      <w:r>
        <w:t>The Alif is a Model in All Worlds</w:t>
      </w:r>
    </w:p>
    <w:p w14:paraId="0F527A80" w14:textId="77777777" w:rsidR="000F31DC" w:rsidRDefault="00000000">
      <w:pPr>
        <w:pStyle w:val="FirstParagraph"/>
      </w:pPr>
      <w:r>
        <w:t>63) Then know that this upright, firmly established ‘Alif’ is a model in all worlds, and all who are under the thread of His providence derive from it. Everything you witness in all that has been and will be created—whether it’s uprightness, stability, strength, or power—know that it all emanates from the uprightness of this Divine ‘Alif.’ All are sheltered under the shadow of this ‘Alif,’ and by its uprightness, they are upright. By God, the discourse has reached a point where the signs of knowledge and the indications of wisdom cease, so that you may give thanks to God, your Lord, in your days and be among those who have turned away from all on Earth and face toward the Beauty of the One, in garments of light, beyond veils. They drink the wine of meanings and life from the hands of Spirit, continually drinking.</w:t>
      </w:r>
    </w:p>
    <w:p w14:paraId="6A324D00" w14:textId="77777777" w:rsidR="000F31DC" w:rsidRDefault="00000000">
      <w:pPr>
        <w:pStyle w:val="BodyText"/>
      </w:pPr>
      <w:r>
        <w:t>64) Even if all foods were presented to them and all beauties revealed, they would not care. Even if they were approached with gold bracelets and garments of honor made of silk and brocade, they would not be swayed or turn toward them. Even if they were faced with all that Earth offers of gold and silver and all the ornaments of the kingdom, they would neither care for it nor turn toward it. These are the friends of God; there is no fear upon them, nor do they grieve. They fear no one, even if everyone in the heavens and the Earth stood against them; they feel no loneliness, because their hearts, souls, and minds are filled with the wine of God’s mercy and His love. There is not an opening in their hearts for the love of anything else to enter.</w:t>
      </w:r>
    </w:p>
    <w:p w14:paraId="26C0E44D" w14:textId="77777777" w:rsidR="000F31DC" w:rsidRDefault="00000000">
      <w:pPr>
        <w:pStyle w:val="BodyText"/>
      </w:pPr>
      <w:r>
        <w:t>65) Thus, we acquaint you with the sincere, that perhaps you may recognize and follow their way, in such a state that neither the storms of the kingdom shake you, nor the tempests of time cause your feet to slip. May you be among those who are firmly rooted in the love of God.</w:t>
      </w:r>
    </w:p>
    <w:p w14:paraId="510315A5" w14:textId="77777777" w:rsidR="000F31DC" w:rsidRDefault="00000000">
      <w:pPr>
        <w:pStyle w:val="Heading3"/>
      </w:pPr>
      <w:bookmarkStart w:id="28" w:name="contains-secrets-from-all-sciences"/>
      <w:bookmarkEnd w:id="27"/>
      <w:r>
        <w:lastRenderedPageBreak/>
        <w:t>Contains Secrets from All Sciences</w:t>
      </w:r>
    </w:p>
    <w:p w14:paraId="7E623334" w14:textId="77777777" w:rsidR="000F31DC" w:rsidRDefault="00000000">
      <w:pPr>
        <w:pStyle w:val="FirstParagraph"/>
      </w:pPr>
      <w:r>
        <w:t>66) Then know that this ‘Alif’ contains secrets from all sciences due to the unique favor God has bestowed upon it. In it is the measure of knowledge of what was and what will be. For example, if you were to extract the letters that reside in the mysteries of this ‘Alif,’ just as we previously imparted to you concerning the stations of the Four, and write them down and then divide them into four categories, proceeding with each category according to its requisites for ascent, descent, elevation, and equilibrium, the secrets that confound minds will be revealed to you. You will learn what you have heard from the comprehensive numerical calculations and reach the origin of the sciences.</w:t>
      </w:r>
    </w:p>
    <w:p w14:paraId="1853510C" w14:textId="77777777" w:rsidR="000F31DC" w:rsidRDefault="00000000">
      <w:pPr>
        <w:pStyle w:val="BodyText"/>
      </w:pPr>
      <w:r>
        <w:t>67) Oh, how we wish we could find someone who understands what we intend, so that we could impart to him what God has taught us of His favor. However, since we have found you, we have imparted to you according to what is possible and suffice with that, lest every rejected tyrant gains access to it.</w:t>
      </w:r>
    </w:p>
    <w:p w14:paraId="4F58F647" w14:textId="77777777" w:rsidR="000F31DC" w:rsidRDefault="00000000">
      <w:pPr>
        <w:pStyle w:val="Heading4"/>
      </w:pPr>
      <w:bookmarkStart w:id="29" w:name="Xa834c8ca2e29120a5e889e2f8d0c8714232ad21"/>
      <w:r>
        <w:t>Serve As Symbols Between the Lover and Beloved</w:t>
      </w:r>
    </w:p>
    <w:p w14:paraId="22ECCF1F" w14:textId="77777777" w:rsidR="000F31DC" w:rsidRDefault="00000000">
      <w:pPr>
        <w:pStyle w:val="FirstParagraph"/>
      </w:pPr>
      <w:r>
        <w:t>68) Then know that these disjointed letters exist in a station where they serve as symbols between the lover and the beloved, the devotee and the object of devotion. No one becomes privy to this except those whose hearts God has made the repositories of His knowledge and treasuries of His wisdom. This is what is preordained by the knowledge of God, the Overseer, the Beloved.</w:t>
      </w:r>
    </w:p>
    <w:p w14:paraId="71D29D1E" w14:textId="77777777" w:rsidR="000F31DC" w:rsidRDefault="00000000">
      <w:pPr>
        <w:pStyle w:val="BodyText"/>
      </w:pPr>
      <w:r>
        <w:t>69) Then know that this Alif (Arabic letter) in its station points to the white earth and the green, lustrous light, if you seek to explore the secrets of natural creation. The clarity and color of this earth are from water, if you understand. And when the water solidifies—exalted be God, its Creator, and transcendent is He beyond what you describe—when this lustrous water solidifies within this fiery water and takes heat from this golden, fiery water, the three elements: spirit, soul, and body, unite within it. This is something that no one’s knowledge has preceded in understanding, and all are bewildered by it.</w:t>
      </w:r>
    </w:p>
    <w:p w14:paraId="37E28554" w14:textId="77777777" w:rsidR="000F31DC" w:rsidRDefault="00000000">
      <w:pPr>
        <w:pStyle w:val="BodyText"/>
      </w:pPr>
      <w:r>
        <w:t>70) When this earth, formed from water, solidifies in this red water, it emerges with the soot of fire on its surface, meaning it turns black. Do not grieve, for if it darkens, there is no harm, because God will replace this darkness with light so that it may ignite and illuminate by the permission of God, the Overseer, the Praiseworthy.</w:t>
      </w:r>
    </w:p>
    <w:p w14:paraId="0821C40E" w14:textId="77777777" w:rsidR="000F31DC" w:rsidRDefault="00000000">
      <w:pPr>
        <w:pStyle w:val="BodyText"/>
      </w:pPr>
      <w:r>
        <w:t>71) This is the fruit of sanctity that has appeared from the tree that grew in the heavens of celestial spheres and the earth of intellects. This is the philosopher’s stone, their elixir, the earth of the thirsty, their mercury, and all that they name. If you extract it from the Divine ore, assign to it the spirit that was of it and closely related to it, for a body does not accept a foreign spirit, if you safeguard what we convey to you. No days pass except that it whitens by the permission of God. Therefore, strive in purifying it so that nothing remains in it of the darkness in which there is corruption, to the utmost of what you can attain.</w:t>
      </w:r>
    </w:p>
    <w:p w14:paraId="126B0D14" w14:textId="77777777" w:rsidR="000F31DC" w:rsidRDefault="00000000">
      <w:pPr>
        <w:pStyle w:val="BodyText"/>
      </w:pPr>
      <w:r>
        <w:t xml:space="preserve">72) Then after that, dry it with suitable fire and assign to it this spirit once more. Then ignite upon it sugarcane fire until above this water is lifted stored grape oil. By God, this is the gold of the wise in which souls are lost and the intellects of the wise are bewildered. Until now, the servants who are not distracted by the adornments of this world from the remembrance of God, the Overseer, the Self-Sustaining, have </w:t>
      </w:r>
      <w:r>
        <w:lastRenderedPageBreak/>
        <w:t>not reached it. This is the soul, the blood, and the red sap, and it revives the desiccated bodies if blown into them from this spirit.</w:t>
      </w:r>
    </w:p>
    <w:p w14:paraId="2FE17063" w14:textId="77777777" w:rsidR="000F31DC" w:rsidRDefault="00000000">
      <w:pPr>
        <w:pStyle w:val="BodyText"/>
      </w:pPr>
      <w:r>
        <w:t>73) Therefore, you, the assembly of craftsmen, seek. But adjust the fire and do not apply it to it to the extent that harms it, for fire both corrupts and rectifies, if you perceive. This is from fire, gold, the soul, sulfuric water, divine water, and aerial water; it is called by all names and attributes at its stages and levels, depending on what colors and actions appear in it.</w:t>
      </w:r>
    </w:p>
    <w:p w14:paraId="76A161AD" w14:textId="77777777" w:rsidR="000F31DC" w:rsidRDefault="00000000">
      <w:pPr>
        <w:pStyle w:val="BodyText"/>
      </w:pPr>
      <w:r>
        <w:t>74) Thus, we instruct you so that all may be certain that this Iraqi soul possesses sciences that the ancients have not preceded in, and the later people will not know. Perhaps by that, they may become aware within themselves and not presume what they today presume. And if, my brother, this luminous child and this spiritual infant appear to you on the face of the water, unveil it little by little until your matter is complete.</w:t>
      </w:r>
    </w:p>
    <w:p w14:paraId="282D1047" w14:textId="77777777" w:rsidR="000F31DC" w:rsidRDefault="00000000">
      <w:pPr>
        <w:pStyle w:val="Heading4"/>
      </w:pPr>
      <w:bookmarkStart w:id="30" w:name="resurrection-of-the-bodies"/>
      <w:bookmarkEnd w:id="29"/>
      <w:r>
        <w:t>Resurrection of the Bodies</w:t>
      </w:r>
    </w:p>
    <w:p w14:paraId="63D632F5" w14:textId="77777777" w:rsidR="000F31DC" w:rsidRDefault="00000000">
      <w:pPr>
        <w:pStyle w:val="FirstParagraph"/>
      </w:pPr>
      <w:r>
        <w:t>75) By God, if it is affected by the heat of the fire, it snatches away sight. Exalted be the Maker, the Creator, the Capable, the Planner, the Mighty, the Feared. This is from the essence of the spirit and its reality. If it is applied to anything else, it is metaphorically applied. With it, the dead bodies are revived, and they rise from their graves, and in the land of planning, they are gathered. When the resurrection of the bodies appears to you on the day when the trumpet is blown, in it the garment of creation is renewed, and all are present in the sanctified assembly with their deeds, and are recompensed for what they have done in the vain life and are given in full what they would find.</w:t>
      </w:r>
    </w:p>
    <w:p w14:paraId="2B6DBF91" w14:textId="77777777" w:rsidR="000F31DC" w:rsidRDefault="00000000">
      <w:pPr>
        <w:pStyle w:val="BodyText"/>
      </w:pPr>
      <w:r>
        <w:t>76) Then the melodies of the scrolls are renewed, and every being in the heavens and the earth is changed, and the land of knowledge is spread out, and the rooster of divine unity crowed. Then, the believers ride on the steeds of light. If we were to mention to you all that appears on this day, the tablets would not carry it, and the souls would be disturbed by it. Therefore, we fold its mention and return to what we mentioned before so that the favor from God may precede those who are in the garment of existence.</w:t>
      </w:r>
    </w:p>
    <w:p w14:paraId="2C5AD9FF" w14:textId="77777777" w:rsidR="000F31DC" w:rsidRDefault="00000000">
      <w:pPr>
        <w:pStyle w:val="BodyText"/>
      </w:pPr>
      <w:r>
        <w:t>77) Then know that if you marry this oil that we have revealed to you in truth with this earth, you will reach what you desire quicker than your sight returns to you if you are fortunate in this work. Thus, recognize gold and silver, then the sun and the moon, then the white and red gum, perhaps you will understand. In this regard, they have said that the work was only from the greatest of the enlightened ones, as you bear witness in the books of the people. Likewise, recognize what they say that our gold is not the gold of the masses, and the same goes for silver if you understand.</w:t>
      </w:r>
    </w:p>
    <w:p w14:paraId="3469C795" w14:textId="77777777" w:rsidR="000F31DC" w:rsidRDefault="00000000">
      <w:pPr>
        <w:pStyle w:val="BodyText"/>
      </w:pPr>
      <w:r>
        <w:t>78) This is what is named “the two-winged one,” and it was a bird in all bodies and is given all the names. For example, it is called water due to its flowing and running, and it is called fire because it is hot in its nature, and likewise, the earth due to its internal dryness in it, and likewise, the air for the gathering of what is gathered in it. All this is witnessed by whoever delved into the secrets of nature and was among those who are cut off from anything other than God and turn towards Him, and thus they reach that highest station.</w:t>
      </w:r>
    </w:p>
    <w:p w14:paraId="591A5E98" w14:textId="77777777" w:rsidR="000F31DC" w:rsidRDefault="00000000">
      <w:pPr>
        <w:pStyle w:val="BodyText"/>
      </w:pPr>
      <w:r>
        <w:lastRenderedPageBreak/>
        <w:t>79) Then know that this radiant, fiery oil is the crown of all crowns, the divine crown, and the crown of triumph, for by it all bodies are transformed. That is, by it, all bodies are purified from corrupting sticky humors and from harmful, shadowy dryness. Through it, everything created on earth is healed from all diseases. Indeed, it is the essence of the agent by which the world stands. It is the heat without which there would be no movement, and movement comes from the action that arises from it. Likewise, know that all knowledge is from heat if you ponder upon the essences of the knowledge of reality.</w:t>
      </w:r>
    </w:p>
    <w:p w14:paraId="63ABC149" w14:textId="77777777" w:rsidR="000F31DC" w:rsidRDefault="00000000">
      <w:pPr>
        <w:pStyle w:val="BodyText"/>
      </w:pPr>
      <w:r>
        <w:t>80) It is the journey of the brave, the remembrance of the young, the shining mercury, and the spirit that is blown upon the dry bones to bring them to life and to rise by the permission of God, the Sovereign, the All-Powerful, the Sustainer.</w:t>
      </w:r>
    </w:p>
    <w:p w14:paraId="4F230614" w14:textId="77777777" w:rsidR="000F31DC" w:rsidRDefault="00000000">
      <w:pPr>
        <w:pStyle w:val="BodyText"/>
      </w:pPr>
      <w:r>
        <w:t>81) Then know that the spirit is none other than the frozen water on the surface of the white earth. This is from the matter that suddenly appears from it, like quick inspiration. God has made it dominant over everything, for it took refuge before all things in the shadow of the name of God, the Dominant, the Capable. You witness from it the signs of capability if you reach this station. This white earth is the stone from which rivers burst forth. It is singular in its kind, and its governance is also singular. If you witness in this singularity the multiplications of the Four, you bear witness to its example of the Aleph that we were mentioning. This Aleph is singular in itself, and it is not a number but rather from it numbers are derived and multiplicities are extracted.</w:t>
      </w:r>
    </w:p>
    <w:p w14:paraId="0DAD1113" w14:textId="77777777" w:rsidR="000F31DC" w:rsidRDefault="00000000">
      <w:pPr>
        <w:pStyle w:val="BodyText"/>
      </w:pPr>
      <w:r>
        <w:t>82) Yet you, in the multiplicities of the worlds of numbers, perceive the rise of the One. This is the stone in which the three kinds are gathered, and you witness with your eyes if you ponder in it with the knowledge of God. It speaks of the Night of Destiny, for in it is a predetermined concealed knowledge that God has hidden from the hearts of His servants, just as He has hidden the Night of Destiny from those who do not look with God’s sight at the realities of things. We likened it to the night because, after the governance of the First, blackness and darkness appear in it. These are from the darknesses in which is predetermined the water of life.</w:t>
      </w:r>
    </w:p>
    <w:p w14:paraId="4374B748" w14:textId="77777777" w:rsidR="000F31DC" w:rsidRDefault="00000000">
      <w:pPr>
        <w:pStyle w:val="BodyText"/>
      </w:pPr>
      <w:r>
        <w:t>83) This is from the truth of what you have not heard before. So, if you are, O assembly of eloquence, then listen.</w:t>
      </w:r>
    </w:p>
    <w:p w14:paraId="6FA81387" w14:textId="77777777" w:rsidR="000F31DC" w:rsidRDefault="00000000">
      <w:pPr>
        <w:pStyle w:val="BodyText"/>
      </w:pPr>
      <w:r>
        <w:t>84) Then ponder what was previously revealed in the Criterion (Al-Furqan) regarding the judgment of the three darknesses so that your eyes may be satisfied, and you reach the ultimate aim that people have strived for. Verily, you, O servant, know that when the Green of Splendor reached the east of everlastingness at the fountain of this water, he neither turned towards it nor drank from it. The spirit shifted him from himself towards the right of the mighty Beloved, for this youth did not desire the perpetuity of his self in the dominion but spent his spirit and what he has over everyone in the heavens and the earth. This is what he chose for himself out of love for God, the Sovereign, the Dominant, the Capable, the Praised.</w:t>
      </w:r>
    </w:p>
    <w:p w14:paraId="1E022219" w14:textId="77777777" w:rsidR="000F31DC" w:rsidRDefault="00000000">
      <w:pPr>
        <w:pStyle w:val="BodyText"/>
      </w:pPr>
      <w:r>
        <w:t xml:space="preserve">85) Say, O people, by God, this servant did not desire anything for himself nor sought assistance against anyone in the dominion except from God alone. This is what the tongue of Oneness testifies to in the tent of concealed unseen. Say, verily this lamp did not seek the niche, nor is it influenced by fire, and it does not illuminate from anything except from God, the Single, the Mighty, the Exalted, the Sustainer. Then </w:t>
      </w:r>
      <w:r>
        <w:lastRenderedPageBreak/>
        <w:t>thank God, your Creator, for what He has unveiled to you of secrets through this bejeweled, delimited pen. Even if it is limited by its boundaries, yet from it God has flowed what has neither boundaries nor an end. These are the secrets of Singularity in this delimitation, so bear witness. This is from the knowledge that God taught my pen so that all may be certain that the heavens of knowledge are folded by His right and the earth of wisdom is made by His permission, and all inquire from the wonders of His knowledge.</w:t>
      </w:r>
    </w:p>
    <w:p w14:paraId="52E2DCE4" w14:textId="77777777" w:rsidR="000F31DC" w:rsidRDefault="00000000">
      <w:pPr>
        <w:pStyle w:val="Heading4"/>
      </w:pPr>
      <w:bookmarkStart w:id="31" w:name="creation-of-balanced-temperaments"/>
      <w:bookmarkEnd w:id="30"/>
      <w:r>
        <w:t>Creation of Balanced Temperaments</w:t>
      </w:r>
    </w:p>
    <w:p w14:paraId="6440FF6D" w14:textId="77777777" w:rsidR="000F31DC" w:rsidRDefault="00000000">
      <w:pPr>
        <w:pStyle w:val="FirstParagraph"/>
      </w:pPr>
      <w:r>
        <w:t>86) Then know that the first thing that occurred from the Ancient Originator in the worlds of creation are the four elements: fire, air, water, and earth, as you have heard before. Then you hear when the four temperaments appear, which are heat, moisture, cold, and dryness, as you enumerate and know. When they mixed and married, two corners appeared for each one: for fire, it’s heat and dryness, and likewise for the remaining three, you know this through these principles. By them, God created all that is in the worlds of creation, from the higher realms to the lower. Whatever has balanced temperaments remains over time, as you witness in the sun and the moon. And whatever does not have balanced temperaments will perish soon, as you observe in the creation of the lower worlds.</w:t>
      </w:r>
    </w:p>
    <w:p w14:paraId="2C93E851" w14:textId="77777777" w:rsidR="000F31DC" w:rsidRDefault="00000000">
      <w:pPr>
        <w:pStyle w:val="BodyText"/>
      </w:pPr>
      <w:r>
        <w:t>87) Then strive to know the balanced things among the metals, for they are easier to manage in work if you are successful with them. For the matter is nothing but detailing, purifying, and marrying. This is from the truth that all prophets speak of. If you know the essence of nature from the divine metal, take from it according to your need, then distill it with the water of the Living, which is in its temperament and is the closest thing to it, until this essence becomes pure white. Then subject it to water, place it in dew until it dissolves from this essence as much as possible. If this earth dissolves this spirit, then afterward place it in blindness until it mixes and becomes one thing. Then subject it to gentle fire. If you do that once or more, in both the tying and the dissolving, it is closer to the truth, if you do so. If you can’t, subject this water to this earth, then put it in dissolution until this water becomes pure white. Then wax this earth with this water to reach the end you desire. Then dissolve it after waxing because the end of waxing was the first station of dissolution. Then after dissolution, you tie. Then the work of the moon is completed, and you witness the power of God with your own eyes, if you learn what we have established in this tablet. Then after that, you work because knowledge is before action. Beware, then beware, O eloquent ones, before your knowledge of all that we have taught you, do not commence. This is my advice to you; listen to it if you desire to follow the paths of truth.</w:t>
      </w:r>
    </w:p>
    <w:p w14:paraId="41443E99" w14:textId="77777777" w:rsidR="000F31DC" w:rsidRDefault="00000000">
      <w:pPr>
        <w:pStyle w:val="BodyText"/>
      </w:pPr>
      <w:r>
        <w:t>88) Then know that the essence can be referred to this water, for water is the origin in operations. From it comes the pure oil, with which if you anoint, will never burn. This is from the water by which God revives the earth after its death and manifests the judgment of resurrection. Some of the wise prophets were content with this water for this work and achieved what they aimed for from the ultimate goal. This is from the sealed knowledge of truth, known by those whose hearts God has tested with faith, and God taught them from mercury alone. This treasure was the seal of God for the sealed. If you wish to work with gold in the Sun, then revert to this body of pure oil that we have taught you before and we named it the gold of the people and the sulfur of the Living, if you are confused in its act.</w:t>
      </w:r>
    </w:p>
    <w:p w14:paraId="72223EE2" w14:textId="77777777" w:rsidR="000F31DC" w:rsidRDefault="00000000">
      <w:pPr>
        <w:pStyle w:val="BodyText"/>
      </w:pPr>
      <w:r>
        <w:t xml:space="preserve">89) By God, we have mentioned to you all the operations and cast upon you what no one before you could grasp in knowledge, and you bear witness with your souls and selves to that, if you know. We have </w:t>
      </w:r>
      <w:r>
        <w:lastRenderedPageBreak/>
        <w:t>mentioned to you in a hint of indications the balance of nature, which if anyone gets hold of, they would have achieved the ultimate goal in this Divine wisdom and this Divine gift, if you understand. Then we will cast upon you what will suffice you from those who are busy with this craft on Earth. Know that if you realize that the matter is nothing but from mercury and sulfur, and then you know them in the sun and the moon, which are gold and silver, then know that salt is beneficial in decomposing bodies to the extent that you will not find better than it for gold if you examine all things.</w:t>
      </w:r>
    </w:p>
    <w:p w14:paraId="26D352FF" w14:textId="77777777" w:rsidR="000F31DC" w:rsidRDefault="00000000">
      <w:pPr>
        <w:pStyle w:val="BodyText"/>
      </w:pPr>
      <w:r>
        <w:t>90) Because in its very nature is a complete suitability that can’t be completed by the pen, even if you write for the entire duration of your life. Indeed, if you find this salt from its ore and distill it and decode with it every secret that was from it and is generated from it until it becomes one soul and stable oil, by God, you will reach the peak of knowledge and the known. For in salts is the secret of secrets of hidden truth, like the ultimate sciences that were in the hearts of the pure. Do you not bear witness? This is from the right of certainty that all people are lost from, wandering in the valley of ignorance. So does the leaves of knowledge suffice on the branches of wisdom with the tunes of the attraction of a beloved, and we are content with that.</w:t>
      </w:r>
    </w:p>
    <w:p w14:paraId="1423D3E3" w14:textId="77777777" w:rsidR="000F31DC" w:rsidRDefault="00000000">
      <w:pPr>
        <w:pStyle w:val="BodyText"/>
      </w:pPr>
      <w:r>
        <w:t>91) I fear in what we have revealed to you the matter by holy indicative signs, but no one will attain that except by the love of God and His allies. This is what advises you with this supreme pen in these numbered tablets. But if you listen to me, then seek from God what will suffice you from gold and silver. By God, this is the end of the matter if you listen, for gold and silver will not suffice anyone but increases them in poverty, as you bear witness. But with what we have called you with, it will suffice you from everyone in the heavens and the earth, if you hold on to the thread of the matter in this saying.</w:t>
      </w:r>
    </w:p>
    <w:p w14:paraId="3D845760" w14:textId="77777777" w:rsidR="000F31DC" w:rsidRDefault="00000000">
      <w:pPr>
        <w:pStyle w:val="Heading3"/>
      </w:pPr>
      <w:bookmarkStart w:id="32" w:name="Xd0bf345b7722c82fc6de447966ffbb1b9da301a"/>
      <w:bookmarkEnd w:id="28"/>
      <w:bookmarkEnd w:id="31"/>
      <w:r>
        <w:t>This Alif Descended At the Beginning of the Criterion</w:t>
      </w:r>
    </w:p>
    <w:p w14:paraId="1918C24A" w14:textId="77777777" w:rsidR="000F31DC" w:rsidRDefault="00000000">
      <w:pPr>
        <w:pStyle w:val="FirstParagraph"/>
      </w:pPr>
      <w:r>
        <w:t>92) Then know that this ‘Alif’ descended at the beginning of the Criterion, and indeed we have explained it to you through signs that bewilder minds. It is created from the ‘Alif’ that descended in the proclamation from God, the High, the Guardian, the Self-Subsistent. Rather, it is nonexistent to Him if you ponder upon its secrets and in the station where His essence and Himself exist, if you enter into the pavilion of Unity. Therefore, recognize the standing, upright ‘Alif’ on the day when the essences of knowledge will be sent forth in the point of promised sanctity. Then will come the one whom God will manifest on the clouds of knowledge and power, and on his right are the angels of the command. Then everyone on Earth will be stunned by the thunderbolt of the day. The pillars of creation will shake, and everyone from the authority of God’s command will be disturbed.</w:t>
      </w:r>
    </w:p>
    <w:p w14:paraId="65E23E23" w14:textId="77777777" w:rsidR="000F31DC" w:rsidRDefault="00000000">
      <w:pPr>
        <w:pStyle w:val="Heading3"/>
      </w:pPr>
      <w:bookmarkStart w:id="33" w:name="blessed-are-those-who-attain-his-beauty"/>
      <w:bookmarkEnd w:id="32"/>
      <w:r>
        <w:t>Blessed Are Those Who Attain His Beauty</w:t>
      </w:r>
    </w:p>
    <w:p w14:paraId="3376B9D4" w14:textId="77777777" w:rsidR="000F31DC" w:rsidRDefault="00000000">
      <w:pPr>
        <w:pStyle w:val="FirstParagraph"/>
      </w:pPr>
      <w:r>
        <w:t>93) Blessed are those who attain His beauty, and then they will enter the paradise of sanctity before Him. Then, when they decide on something, they will not say ‘why’ or ‘how,’ but will hasten in what they are commanded. They will not fear from the assembly of proclamation and are like infants running to the breast of God’s mercy. They will not be distracted by anything and will not fear anyone. Even if all those in the proclamation or other religions were to prevent them, they would neither be prevented nor be distracted by anything, and they would not open their eyes to anyone, because they are looking solely at the essence of beauty.</w:t>
      </w:r>
    </w:p>
    <w:p w14:paraId="6CC3D02E" w14:textId="77777777" w:rsidR="000F31DC" w:rsidRDefault="00000000">
      <w:pPr>
        <w:pStyle w:val="BodyText"/>
      </w:pPr>
      <w:r>
        <w:lastRenderedPageBreak/>
        <w:t>94) Thus, we ask God to make us and you among those who are encircling Him, present in His court, and witnessing before Him, for indeed He is the Capable, the Giver, the Mighty, the Beloved.</w:t>
      </w:r>
    </w:p>
    <w:p w14:paraId="2F167092" w14:textId="77777777" w:rsidR="000F31DC" w:rsidRDefault="00000000">
      <w:r>
        <w:br w:type="page"/>
      </w:r>
    </w:p>
    <w:p w14:paraId="0AE94E42" w14:textId="77777777" w:rsidR="000F31DC" w:rsidRDefault="00000000">
      <w:pPr>
        <w:pStyle w:val="Heading1"/>
      </w:pPr>
      <w:bookmarkStart w:id="34" w:name="sec-kalimat-i-maknunih-arabic"/>
      <w:bookmarkStart w:id="35" w:name="_Toc167827692"/>
      <w:bookmarkEnd w:id="2"/>
      <w:bookmarkEnd w:id="14"/>
      <w:bookmarkEnd w:id="33"/>
      <w:r>
        <w:lastRenderedPageBreak/>
        <w:t>Kalimat-i-Maknunih (Hidden Words of Arabic)</w:t>
      </w:r>
      <w:bookmarkEnd w:id="35"/>
    </w:p>
    <w:p w14:paraId="336BFCD0" w14:textId="77777777" w:rsidR="000F31DC" w:rsidRDefault="00000000">
      <w:pPr>
        <w:pStyle w:val="FirstParagraph"/>
      </w:pPr>
      <w:r>
        <w:t>He is the Splendid, the Most Splendid.</w:t>
      </w:r>
    </w:p>
    <w:p w14:paraId="50CE924D" w14:textId="77777777" w:rsidR="000F31DC" w:rsidRDefault="00000000">
      <w:pPr>
        <w:pStyle w:val="BodyText"/>
      </w:pPr>
      <w:r>
        <w:t>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p w14:paraId="1FCF6C8A" w14:textId="77777777" w:rsidR="000F31DC" w:rsidRDefault="00000000">
      <w:pPr>
        <w:pStyle w:val="Heading2"/>
      </w:pPr>
      <w:bookmarkStart w:id="36" w:name="verses-1-9"/>
      <w:r>
        <w:t>Verses 1-9</w:t>
      </w:r>
    </w:p>
    <w:p w14:paraId="7383B86E" w14:textId="77777777" w:rsidR="000F31DC" w:rsidRDefault="00000000">
      <w:pPr>
        <w:pStyle w:val="FirstParagraph"/>
      </w:pPr>
      <w:r>
        <w:t>1 O Son of the Spirit,</w:t>
      </w:r>
    </w:p>
    <w:p w14:paraId="1F474D0C" w14:textId="77777777" w:rsidR="000F31DC" w:rsidRDefault="00000000">
      <w:pPr>
        <w:pStyle w:val="BodyText"/>
      </w:pPr>
      <w:r>
        <w:t>At the beginning of speech, possess a pure, good, enlightened heart so that you may possess an eternal, lasting, timeless, ancient kingdom.</w:t>
      </w:r>
    </w:p>
    <w:p w14:paraId="0D638D38" w14:textId="77777777" w:rsidR="000F31DC" w:rsidRDefault="00000000">
      <w:pPr>
        <w:pStyle w:val="BodyText"/>
      </w:pPr>
      <w:r>
        <w:t>2 O Son of the Spirit,</w:t>
      </w:r>
    </w:p>
    <w:p w14:paraId="3F2D583D" w14:textId="77777777" w:rsidR="000F31DC" w:rsidRDefault="00000000">
      <w:pPr>
        <w:pStyle w:val="BodyText"/>
      </w:pPr>
      <w:r>
        <w:t>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14:paraId="499EED28" w14:textId="77777777" w:rsidR="000F31DC" w:rsidRDefault="00000000">
      <w:pPr>
        <w:pStyle w:val="BodyText"/>
      </w:pPr>
      <w:r>
        <w:t>3 O Son of Man,</w:t>
      </w:r>
    </w:p>
    <w:p w14:paraId="70FCFEEE" w14:textId="77777777" w:rsidR="000F31DC" w:rsidRDefault="00000000">
      <w:pPr>
        <w:pStyle w:val="BodyText"/>
      </w:pPr>
      <w:r>
        <w:t>In the eternity of My essence and the ancientness of My being, I knew My love for you; thus, I created you, cast upon you My likeness, and revealed to you My beauty.</w:t>
      </w:r>
    </w:p>
    <w:p w14:paraId="34CCE3C7" w14:textId="77777777" w:rsidR="000F31DC" w:rsidRDefault="00000000">
      <w:pPr>
        <w:pStyle w:val="BodyText"/>
      </w:pPr>
      <w:r>
        <w:t>4 O Son of Man,</w:t>
      </w:r>
    </w:p>
    <w:p w14:paraId="334B11C0" w14:textId="77777777" w:rsidR="000F31DC" w:rsidRDefault="00000000">
      <w:pPr>
        <w:pStyle w:val="BodyText"/>
      </w:pPr>
      <w:r>
        <w:t>I loved your creation, so I created you; love Me so that I may remember you, and in the spirit of life, I will establish you.</w:t>
      </w:r>
    </w:p>
    <w:p w14:paraId="61F4BF06" w14:textId="77777777" w:rsidR="000F31DC" w:rsidRDefault="00000000">
      <w:pPr>
        <w:pStyle w:val="BodyText"/>
      </w:pPr>
      <w:r>
        <w:t>5 O Son of Being,</w:t>
      </w:r>
    </w:p>
    <w:p w14:paraId="055145F0" w14:textId="77777777" w:rsidR="000F31DC" w:rsidRDefault="00000000">
      <w:pPr>
        <w:pStyle w:val="BodyText"/>
      </w:pPr>
      <w:r>
        <w:t>Love Me so that I may love you. If you do not love Me, I will never love you. Know this, O servant.</w:t>
      </w:r>
    </w:p>
    <w:p w14:paraId="19F4CC3A" w14:textId="77777777" w:rsidR="000F31DC" w:rsidRDefault="00000000">
      <w:pPr>
        <w:pStyle w:val="BodyText"/>
      </w:pPr>
      <w:r>
        <w:t>6 O Son of Being,</w:t>
      </w:r>
    </w:p>
    <w:p w14:paraId="5F4B7DD9" w14:textId="77777777" w:rsidR="000F31DC" w:rsidRDefault="00000000">
      <w:pPr>
        <w:pStyle w:val="BodyText"/>
      </w:pPr>
      <w:r>
        <w:t>Your contentment is My love, and your paradise is My presence. Enter it and do not be patient. This is what has been destined for you in Our highest kingdom and Our most exalted dominion.</w:t>
      </w:r>
    </w:p>
    <w:p w14:paraId="6E27D12F" w14:textId="77777777" w:rsidR="000F31DC" w:rsidRDefault="00000000">
      <w:pPr>
        <w:pStyle w:val="BodyText"/>
      </w:pPr>
      <w:r>
        <w:t>7 O Son of Man,</w:t>
      </w:r>
    </w:p>
    <w:p w14:paraId="0890F2BC" w14:textId="77777777" w:rsidR="000F31DC" w:rsidRDefault="00000000">
      <w:pPr>
        <w:pStyle w:val="BodyText"/>
      </w:pPr>
      <w:r>
        <w:t>If you love Myself, then turn away from yourself, and if you desire My pleasure, then disregard your own, so that you may perish in Me and I may eternally exist in you.</w:t>
      </w:r>
    </w:p>
    <w:p w14:paraId="3BBCD71C" w14:textId="77777777" w:rsidR="000F31DC" w:rsidRDefault="00000000">
      <w:pPr>
        <w:pStyle w:val="BodyText"/>
      </w:pPr>
      <w:r>
        <w:t>8 O Son of the Spirit,</w:t>
      </w:r>
    </w:p>
    <w:p w14:paraId="56952B95" w14:textId="77777777" w:rsidR="000F31DC" w:rsidRDefault="00000000">
      <w:pPr>
        <w:pStyle w:val="BodyText"/>
      </w:pPr>
      <w:r>
        <w:lastRenderedPageBreak/>
        <w:t>Comfort is only ordained for you in your turning away from yourself and your turning towards Me, for your glory should be in My name, not in your own, and your reliance should be on My face, not on your own. For it is I alone who love to be loved above everything.</w:t>
      </w:r>
    </w:p>
    <w:p w14:paraId="33B5C7E0" w14:textId="77777777" w:rsidR="000F31DC" w:rsidRDefault="00000000">
      <w:pPr>
        <w:pStyle w:val="BodyText"/>
      </w:pPr>
      <w:r>
        <w:t>9 O Son of Being,</w:t>
      </w:r>
    </w:p>
    <w:p w14:paraId="5FC1A08F" w14:textId="77777777" w:rsidR="000F31DC" w:rsidRDefault="00000000">
      <w:pPr>
        <w:pStyle w:val="BodyText"/>
      </w:pPr>
      <w:r>
        <w:t>My love is my fortress; whoever enters it will be saved and secure, and whoever turns away will go astray and perish.</w:t>
      </w:r>
    </w:p>
    <w:p w14:paraId="22397308" w14:textId="77777777" w:rsidR="000F31DC" w:rsidRDefault="00000000">
      <w:pPr>
        <w:pStyle w:val="Heading2"/>
      </w:pPr>
      <w:bookmarkStart w:id="37" w:name="verses-10-18"/>
      <w:bookmarkEnd w:id="36"/>
      <w:r>
        <w:t>Verses 10-18</w:t>
      </w:r>
    </w:p>
    <w:p w14:paraId="10FEAEA9" w14:textId="77777777" w:rsidR="000F31DC" w:rsidRDefault="00000000">
      <w:pPr>
        <w:pStyle w:val="FirstParagraph"/>
      </w:pPr>
      <w:r>
        <w:t>10 O Son of Utterance,</w:t>
      </w:r>
    </w:p>
    <w:p w14:paraId="157F3814" w14:textId="77777777" w:rsidR="000F31DC" w:rsidRDefault="00000000">
      <w:pPr>
        <w:pStyle w:val="BodyText"/>
      </w:pPr>
      <w:r>
        <w:t>You are my fortress; enter it to be safe. My love is in you; recognize it within yourself so that you may find Me near.</w:t>
      </w:r>
    </w:p>
    <w:p w14:paraId="4C9710F6" w14:textId="77777777" w:rsidR="000F31DC" w:rsidRDefault="00000000">
      <w:pPr>
        <w:pStyle w:val="BodyText"/>
      </w:pPr>
      <w:r>
        <w:t>11 O Son of Being,</w:t>
      </w:r>
    </w:p>
    <w:p w14:paraId="5A7281F6" w14:textId="77777777" w:rsidR="000F31DC" w:rsidRDefault="00000000">
      <w:pPr>
        <w:pStyle w:val="BodyText"/>
      </w:pPr>
      <w:r>
        <w:t>You are My niche and My lamp is within you; draw light from it and do not seek others, for I have created you rich and I have bestowed My bounty upon you in abundance.</w:t>
      </w:r>
    </w:p>
    <w:p w14:paraId="75F096FA" w14:textId="77777777" w:rsidR="000F31DC" w:rsidRDefault="00000000">
      <w:pPr>
        <w:pStyle w:val="BodyText"/>
      </w:pPr>
      <w:r>
        <w:t>12 O Son of Being,</w:t>
      </w:r>
    </w:p>
    <w:p w14:paraId="29DCE224" w14:textId="77777777" w:rsidR="000F31DC" w:rsidRDefault="00000000">
      <w:pPr>
        <w:pStyle w:val="BodyText"/>
      </w:pPr>
      <w:r>
        <w:t>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14:paraId="19DC5985" w14:textId="77777777" w:rsidR="000F31DC" w:rsidRDefault="00000000">
      <w:pPr>
        <w:pStyle w:val="BodyText"/>
      </w:pPr>
      <w:r>
        <w:t>13 O Son of Spirit,</w:t>
      </w:r>
    </w:p>
    <w:p w14:paraId="35630002" w14:textId="77777777" w:rsidR="000F31DC" w:rsidRDefault="00000000">
      <w:pPr>
        <w:pStyle w:val="BodyText"/>
      </w:pPr>
      <w:r>
        <w:t>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14:paraId="32042B83" w14:textId="77777777" w:rsidR="000F31DC" w:rsidRDefault="00000000">
      <w:pPr>
        <w:pStyle w:val="BodyText"/>
      </w:pPr>
      <w:r>
        <w:t>14 O Son of Man,</w:t>
      </w:r>
    </w:p>
    <w:p w14:paraId="650611CF" w14:textId="77777777" w:rsidR="000F31DC" w:rsidRDefault="00000000">
      <w:pPr>
        <w:pStyle w:val="BodyText"/>
      </w:pPr>
      <w:r>
        <w:t>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14:paraId="34E62E82" w14:textId="77777777" w:rsidR="000F31DC" w:rsidRDefault="00000000">
      <w:pPr>
        <w:pStyle w:val="BodyText"/>
      </w:pPr>
      <w:r>
        <w:t>15 O Son of Utterance,</w:t>
      </w:r>
    </w:p>
    <w:p w14:paraId="7D92F1D0" w14:textId="77777777" w:rsidR="000F31DC" w:rsidRDefault="00000000">
      <w:pPr>
        <w:pStyle w:val="BodyText"/>
      </w:pPr>
      <w:r>
        <w:t>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14:paraId="0953A86F" w14:textId="77777777" w:rsidR="000F31DC" w:rsidRDefault="00000000">
      <w:pPr>
        <w:pStyle w:val="BodyText"/>
      </w:pPr>
      <w:r>
        <w:lastRenderedPageBreak/>
        <w:t>16 O Son of Light,</w:t>
      </w:r>
    </w:p>
    <w:p w14:paraId="69716524" w14:textId="77777777" w:rsidR="000F31DC" w:rsidRDefault="00000000">
      <w:pPr>
        <w:pStyle w:val="BodyText"/>
      </w:pPr>
      <w:r>
        <w:t>Forget everything other than Me and find comfort in My spirit. This is from the essence of My command, so turn towards it.</w:t>
      </w:r>
    </w:p>
    <w:p w14:paraId="3E420679" w14:textId="77777777" w:rsidR="000F31DC" w:rsidRDefault="00000000">
      <w:pPr>
        <w:pStyle w:val="BodyText"/>
      </w:pPr>
      <w:r>
        <w:t>17 O Son of Man,</w:t>
      </w:r>
    </w:p>
    <w:p w14:paraId="05FF151F" w14:textId="77777777" w:rsidR="000F31DC" w:rsidRDefault="00000000">
      <w:pPr>
        <w:pStyle w:val="BodyText"/>
      </w:pPr>
      <w:r>
        <w:t>Be content with Me and seek no one else besides Me, for nothing other than Me will ever satisfy you.</w:t>
      </w:r>
    </w:p>
    <w:p w14:paraId="25D9EC7A" w14:textId="77777777" w:rsidR="000F31DC" w:rsidRDefault="00000000">
      <w:pPr>
        <w:pStyle w:val="BodyText"/>
      </w:pPr>
      <w:r>
        <w:t>18 O Son of Spirit,</w:t>
      </w:r>
    </w:p>
    <w:p w14:paraId="3451D039" w14:textId="77777777" w:rsidR="000F31DC" w:rsidRDefault="00000000">
      <w:pPr>
        <w:pStyle w:val="BodyText"/>
      </w:pPr>
      <w:r>
        <w:t>Do not ask of Me what you do not desire for yourself, then be satisfied with what We have ordained for you. What is beneficial for you is this, if you accept it with contentment.</w:t>
      </w:r>
    </w:p>
    <w:p w14:paraId="41ADF49F" w14:textId="77777777" w:rsidR="000F31DC" w:rsidRDefault="00000000">
      <w:pPr>
        <w:pStyle w:val="Heading2"/>
      </w:pPr>
      <w:bookmarkStart w:id="38" w:name="verses-19-27"/>
      <w:bookmarkEnd w:id="37"/>
      <w:r>
        <w:t>Verses 19-27</w:t>
      </w:r>
    </w:p>
    <w:p w14:paraId="498E5067" w14:textId="77777777" w:rsidR="000F31DC" w:rsidRDefault="00000000">
      <w:pPr>
        <w:pStyle w:val="FirstParagraph"/>
      </w:pPr>
      <w:r>
        <w:t>19 O Son of the Supreme Horizon,</w:t>
      </w:r>
    </w:p>
    <w:p w14:paraId="73AF54AF" w14:textId="77777777" w:rsidR="000F31DC" w:rsidRDefault="00000000">
      <w:pPr>
        <w:pStyle w:val="BodyText"/>
      </w:pPr>
      <w:r>
        <w:t>I have breathed into you a spirit from Me so that you might be a beloved to Me; why have you abandoned Me and sought a beloved other than Me?</w:t>
      </w:r>
    </w:p>
    <w:p w14:paraId="2850B28A" w14:textId="77777777" w:rsidR="000F31DC" w:rsidRDefault="00000000">
      <w:pPr>
        <w:pStyle w:val="BodyText"/>
      </w:pPr>
      <w:r>
        <w:t>20 O Son of Spirit,</w:t>
      </w:r>
    </w:p>
    <w:p w14:paraId="3ADE2070" w14:textId="77777777" w:rsidR="000F31DC" w:rsidRDefault="00000000">
      <w:pPr>
        <w:pStyle w:val="BodyText"/>
      </w:pPr>
      <w:r>
        <w:t>My right upon you is great and should not be forgotten, my favor to you is vast and cannot be overshadowed, my love in you is present and cannot be concealed, and my light for you is evident and cannot be hidden.</w:t>
      </w:r>
    </w:p>
    <w:p w14:paraId="768F4D63" w14:textId="77777777" w:rsidR="000F31DC" w:rsidRDefault="00000000">
      <w:pPr>
        <w:pStyle w:val="BodyText"/>
      </w:pPr>
      <w:r>
        <w:t>21 O Son of Man,</w:t>
      </w:r>
    </w:p>
    <w:p w14:paraId="7298D3F6" w14:textId="77777777" w:rsidR="000F31DC" w:rsidRDefault="00000000">
      <w:pPr>
        <w:pStyle w:val="BodyText"/>
      </w:pPr>
      <w:r>
        <w:t>I have destined for you fruits from the most glorious tree, how could you turn away from it and be content with what is lesser? Return to what is better for you in the highest horizon.</w:t>
      </w:r>
    </w:p>
    <w:p w14:paraId="6C086E17" w14:textId="77777777" w:rsidR="000F31DC" w:rsidRDefault="00000000">
      <w:pPr>
        <w:pStyle w:val="BodyText"/>
      </w:pPr>
      <w:r>
        <w:t>22 O Son of Spirit,</w:t>
      </w:r>
    </w:p>
    <w:p w14:paraId="1A744D96" w14:textId="77777777" w:rsidR="000F31DC" w:rsidRDefault="00000000">
      <w:pPr>
        <w:pStyle w:val="BodyText"/>
      </w:pPr>
      <w:r>
        <w:t>I have created you lofty, but you have made yourself lowly; ascend to that for which you were created.</w:t>
      </w:r>
    </w:p>
    <w:p w14:paraId="7AD13640" w14:textId="77777777" w:rsidR="000F31DC" w:rsidRDefault="00000000">
      <w:pPr>
        <w:pStyle w:val="BodyText"/>
      </w:pPr>
      <w:r>
        <w:t>23 O Son of Darkness,</w:t>
      </w:r>
    </w:p>
    <w:p w14:paraId="471B2F62" w14:textId="77777777" w:rsidR="000F31DC" w:rsidRDefault="00000000">
      <w:pPr>
        <w:pStyle w:val="BodyText"/>
      </w:pPr>
      <w:r>
        <w:t>I call you to eternity, but you seek extinction. Why have you turned away from what We desire and inclined toward what you desire?</w:t>
      </w:r>
    </w:p>
    <w:p w14:paraId="78F59F6F" w14:textId="77777777" w:rsidR="000F31DC" w:rsidRDefault="00000000">
      <w:pPr>
        <w:pStyle w:val="BodyText"/>
      </w:pPr>
      <w:r>
        <w:t>24 O Son of Man,</w:t>
      </w:r>
    </w:p>
    <w:p w14:paraId="01F2678E" w14:textId="77777777" w:rsidR="000F31DC" w:rsidRDefault="00000000">
      <w:pPr>
        <w:pStyle w:val="BodyText"/>
      </w:pPr>
      <w:r>
        <w:t>Do not exceed your limits nor claim what is not fitting for you. Prostrate before the dawning-place of your Lord, the Possessor of Power and Authority.</w:t>
      </w:r>
    </w:p>
    <w:p w14:paraId="4B7B5A5F" w14:textId="77777777" w:rsidR="000F31DC" w:rsidRDefault="00000000">
      <w:pPr>
        <w:pStyle w:val="BodyText"/>
      </w:pPr>
      <w:r>
        <w:t>25 O Son of Spirit,</w:t>
      </w:r>
    </w:p>
    <w:p w14:paraId="5646D9A9" w14:textId="77777777" w:rsidR="000F31DC" w:rsidRDefault="00000000">
      <w:pPr>
        <w:pStyle w:val="BodyText"/>
      </w:pPr>
      <w:r>
        <w:t>Do not take pride over the poor with self-glory, for I walk before him, and see you in your adverse condition, and I curse upon you forever.</w:t>
      </w:r>
    </w:p>
    <w:p w14:paraId="77190F7E" w14:textId="77777777" w:rsidR="000F31DC" w:rsidRDefault="00000000">
      <w:pPr>
        <w:pStyle w:val="BodyText"/>
      </w:pPr>
      <w:r>
        <w:lastRenderedPageBreak/>
        <w:t>26 O Son of Existence,</w:t>
      </w:r>
    </w:p>
    <w:p w14:paraId="17745295" w14:textId="77777777" w:rsidR="000F31DC" w:rsidRDefault="00000000">
      <w:pPr>
        <w:pStyle w:val="BodyText"/>
      </w:pPr>
      <w:r>
        <w:t>How have you forgotten your own flaws and preoccupied yourself with the flaws of My servants? Upon anyone who does this, My curse is upon them.</w:t>
      </w:r>
    </w:p>
    <w:p w14:paraId="6490D0B4" w14:textId="77777777" w:rsidR="000F31DC" w:rsidRDefault="00000000">
      <w:pPr>
        <w:pStyle w:val="BodyText"/>
      </w:pPr>
      <w:r>
        <w:t>27 O Son of Man,</w:t>
      </w:r>
    </w:p>
    <w:p w14:paraId="22A37A89" w14:textId="77777777" w:rsidR="000F31DC" w:rsidRDefault="00000000">
      <w:pPr>
        <w:pStyle w:val="BodyText"/>
      </w:pPr>
      <w:r>
        <w:t>Do not breathe in the fault of anyone as long as you yourself are flawed. If you do otherwise, you are cursed, and I bear witness to that.</w:t>
      </w:r>
    </w:p>
    <w:p w14:paraId="74A097E2" w14:textId="77777777" w:rsidR="000F31DC" w:rsidRDefault="00000000">
      <w:pPr>
        <w:pStyle w:val="Heading2"/>
      </w:pPr>
      <w:bookmarkStart w:id="39" w:name="verses-28-36"/>
      <w:bookmarkEnd w:id="38"/>
      <w:r>
        <w:t>Verses 28-36</w:t>
      </w:r>
    </w:p>
    <w:p w14:paraId="4FEFA932" w14:textId="77777777" w:rsidR="000F31DC" w:rsidRDefault="00000000">
      <w:pPr>
        <w:pStyle w:val="FirstParagraph"/>
      </w:pPr>
      <w:r>
        <w:t>28 O Son of Spirit,</w:t>
      </w:r>
    </w:p>
    <w:p w14:paraId="383AB2D0" w14:textId="77777777" w:rsidR="000F31DC" w:rsidRDefault="00000000">
      <w:pPr>
        <w:pStyle w:val="BodyText"/>
      </w:pPr>
      <w:r>
        <w:t>Be certain that he who commands people to justice but commits indecency himself is not of me, even if he bears my name.</w:t>
      </w:r>
    </w:p>
    <w:p w14:paraId="3EEAB2A0" w14:textId="77777777" w:rsidR="000F31DC" w:rsidRDefault="00000000">
      <w:pPr>
        <w:pStyle w:val="BodyText"/>
      </w:pPr>
      <w:r>
        <w:t>29 O Son of Being,</w:t>
      </w:r>
    </w:p>
    <w:p w14:paraId="4CD36E87" w14:textId="77777777" w:rsidR="000F31DC" w:rsidRDefault="00000000">
      <w:pPr>
        <w:pStyle w:val="BodyText"/>
      </w:pPr>
      <w:r>
        <w:t>Do not attribute to another what you do not like for yourself, and do not say what you do not do. This is my command to you, so act upon it.</w:t>
      </w:r>
    </w:p>
    <w:p w14:paraId="6644190B" w14:textId="77777777" w:rsidR="000F31DC" w:rsidRDefault="00000000">
      <w:pPr>
        <w:pStyle w:val="BodyText"/>
      </w:pPr>
      <w:r>
        <w:t>30 O Son of Man,</w:t>
      </w:r>
    </w:p>
    <w:p w14:paraId="5D819954" w14:textId="77777777" w:rsidR="000F31DC" w:rsidRDefault="00000000">
      <w:pPr>
        <w:pStyle w:val="BodyText"/>
      </w:pPr>
      <w:r>
        <w:t>Do not deny the face of my servant when he asks you for something; for his face is my face, so be ashamed before me.</w:t>
      </w:r>
    </w:p>
    <w:p w14:paraId="4FE41FA7" w14:textId="77777777" w:rsidR="000F31DC" w:rsidRDefault="00000000">
      <w:pPr>
        <w:pStyle w:val="BodyText"/>
      </w:pPr>
      <w:r>
        <w:t>31 O Son of Being,</w:t>
      </w:r>
    </w:p>
    <w:p w14:paraId="7D9F3855" w14:textId="77777777" w:rsidR="000F31DC" w:rsidRDefault="00000000">
      <w:pPr>
        <w:pStyle w:val="BodyText"/>
      </w:pPr>
      <w:r>
        <w:t>Account for yourself every day before you are held accountable, for death will come to you suddenly and you will stand to account for yourself.</w:t>
      </w:r>
    </w:p>
    <w:p w14:paraId="60411FF2" w14:textId="77777777" w:rsidR="000F31DC" w:rsidRDefault="00000000">
      <w:pPr>
        <w:pStyle w:val="BodyText"/>
      </w:pPr>
      <w:r>
        <w:t>32 O Son of Ignorance,</w:t>
      </w:r>
    </w:p>
    <w:p w14:paraId="3D73658D" w14:textId="77777777" w:rsidR="000F31DC" w:rsidRDefault="00000000">
      <w:pPr>
        <w:pStyle w:val="BodyText"/>
      </w:pPr>
      <w:r>
        <w:t>I have made death a glad tidings for you, how can you be saddened by it. And I have made light a radiance for you, how can you veil yourself from it.</w:t>
      </w:r>
    </w:p>
    <w:p w14:paraId="0F0B9583" w14:textId="77777777" w:rsidR="000F31DC" w:rsidRDefault="00000000">
      <w:pPr>
        <w:pStyle w:val="BodyText"/>
      </w:pPr>
      <w:r>
        <w:t>33 O Son of the Spirit,</w:t>
      </w:r>
    </w:p>
    <w:p w14:paraId="4A737A69" w14:textId="77777777" w:rsidR="000F31DC" w:rsidRDefault="00000000">
      <w:pPr>
        <w:pStyle w:val="BodyText"/>
      </w:pPr>
      <w:r>
        <w:t>With the glad tidings of light I give you good news, so rejoice in it. And I call you to the abode of holiness, take refuge in it, that you may rest for eternity.</w:t>
      </w:r>
    </w:p>
    <w:p w14:paraId="4B2BF459" w14:textId="77777777" w:rsidR="000F31DC" w:rsidRDefault="00000000">
      <w:pPr>
        <w:pStyle w:val="BodyText"/>
      </w:pPr>
      <w:r>
        <w:t>34 O Son of the Spirit,</w:t>
      </w:r>
    </w:p>
    <w:p w14:paraId="7049CAE1" w14:textId="77777777" w:rsidR="000F31DC" w:rsidRDefault="00000000">
      <w:pPr>
        <w:pStyle w:val="BodyText"/>
      </w:pPr>
      <w:r>
        <w:t>The Holy Spirit gives you glad tidings of joy, how can you be sad? And the Spirit of Command strengthens you in your tasks, how can you hide? And the light of the countenance walks before you, how can you go astray?</w:t>
      </w:r>
    </w:p>
    <w:p w14:paraId="59F8FDB1" w14:textId="77777777" w:rsidR="000F31DC" w:rsidRDefault="00000000">
      <w:pPr>
        <w:pStyle w:val="BodyText"/>
      </w:pPr>
      <w:r>
        <w:t>35 O Son of Man,</w:t>
      </w:r>
    </w:p>
    <w:p w14:paraId="40295521" w14:textId="77777777" w:rsidR="000F31DC" w:rsidRDefault="00000000">
      <w:pPr>
        <w:pStyle w:val="BodyText"/>
      </w:pPr>
      <w:r>
        <w:lastRenderedPageBreak/>
        <w:t>Do not grieve except in your distance from Us, and do not rejoice except in your nearness to Us and your return to Us.</w:t>
      </w:r>
    </w:p>
    <w:p w14:paraId="0CB3A710" w14:textId="77777777" w:rsidR="000F31DC" w:rsidRDefault="00000000">
      <w:pPr>
        <w:pStyle w:val="BodyText"/>
      </w:pPr>
      <w:r>
        <w:t>36 O Son of Man,</w:t>
      </w:r>
    </w:p>
    <w:p w14:paraId="631CBCA5" w14:textId="77777777" w:rsidR="000F31DC" w:rsidRDefault="00000000">
      <w:pPr>
        <w:pStyle w:val="BodyText"/>
      </w:pPr>
      <w:r>
        <w:t>Rejoice in the joy of your heart, so that you may be prepared for My meeting and a mirror to My beauty.</w:t>
      </w:r>
    </w:p>
    <w:p w14:paraId="607DE9BF" w14:textId="77777777" w:rsidR="000F31DC" w:rsidRDefault="00000000">
      <w:pPr>
        <w:pStyle w:val="Heading2"/>
      </w:pPr>
      <w:bookmarkStart w:id="40" w:name="verses-37-45"/>
      <w:bookmarkEnd w:id="39"/>
      <w:r>
        <w:t>Verses 37-45</w:t>
      </w:r>
    </w:p>
    <w:p w14:paraId="597D1C20" w14:textId="77777777" w:rsidR="000F31DC" w:rsidRDefault="00000000">
      <w:pPr>
        <w:pStyle w:val="FirstParagraph"/>
      </w:pPr>
      <w:r>
        <w:t>37 O Son of Man,</w:t>
      </w:r>
    </w:p>
    <w:p w14:paraId="2FACEC5D" w14:textId="77777777" w:rsidR="000F31DC" w:rsidRDefault="00000000">
      <w:pPr>
        <w:pStyle w:val="BodyText"/>
      </w:pPr>
      <w:r>
        <w:t>Do not deprive yourself of the beauty of My garment, nor deny your share from the novelty of My garden; lest thirst overtake you in the eternity of My essence.</w:t>
      </w:r>
    </w:p>
    <w:p w14:paraId="17F4857A" w14:textId="77777777" w:rsidR="000F31DC" w:rsidRDefault="00000000">
      <w:pPr>
        <w:pStyle w:val="BodyText"/>
      </w:pPr>
      <w:r>
        <w:t>38 O Son of Being,</w:t>
      </w:r>
    </w:p>
    <w:p w14:paraId="1AB15D0F" w14:textId="77777777" w:rsidR="000F31DC" w:rsidRDefault="00000000">
      <w:pPr>
        <w:pStyle w:val="BodyText"/>
      </w:pPr>
      <w:r>
        <w:t>Observe My boundaries out of love for Me, then restrain yourself from what you desire in pursuit of My pleasure.</w:t>
      </w:r>
    </w:p>
    <w:p w14:paraId="214BC3B8" w14:textId="77777777" w:rsidR="000F31DC" w:rsidRDefault="00000000">
      <w:pPr>
        <w:pStyle w:val="BodyText"/>
      </w:pPr>
      <w:r>
        <w:t>39 O Son of Man,</w:t>
      </w:r>
    </w:p>
    <w:p w14:paraId="72A03751" w14:textId="77777777" w:rsidR="000F31DC" w:rsidRDefault="00000000">
      <w:pPr>
        <w:pStyle w:val="BodyText"/>
      </w:pPr>
      <w:r>
        <w:t>Do not abandon My commands out of love for My beauty, and do not forget My precepts in pursuit of My pleasure.</w:t>
      </w:r>
    </w:p>
    <w:p w14:paraId="07771797" w14:textId="77777777" w:rsidR="000F31DC" w:rsidRDefault="00000000">
      <w:pPr>
        <w:pStyle w:val="BodyText"/>
      </w:pPr>
      <w:r>
        <w:t>40 O Son of Man,</w:t>
      </w:r>
    </w:p>
    <w:p w14:paraId="7ED0A463" w14:textId="77777777" w:rsidR="000F31DC" w:rsidRDefault="00000000">
      <w:pPr>
        <w:pStyle w:val="BodyText"/>
      </w:pPr>
      <w:r>
        <w:t>Gallop through the wilderness of oblivion, then hasten in the field of the sky. You will find comfort only in submission to Our command and in humility before Our Face.</w:t>
      </w:r>
    </w:p>
    <w:p w14:paraId="253F746F" w14:textId="77777777" w:rsidR="000F31DC" w:rsidRDefault="00000000">
      <w:pPr>
        <w:pStyle w:val="BodyText"/>
      </w:pPr>
      <w:r>
        <w:t>41 O Son of Man,</w:t>
      </w:r>
    </w:p>
    <w:p w14:paraId="0E629394" w14:textId="77777777" w:rsidR="000F31DC" w:rsidRDefault="00000000">
      <w:pPr>
        <w:pStyle w:val="BodyText"/>
      </w:pPr>
      <w:r>
        <w:t>Magnify My command that I may reveal unto you the secrets of greatness, and shine upon you with the lights of eternity.</w:t>
      </w:r>
    </w:p>
    <w:p w14:paraId="76C452A7" w14:textId="77777777" w:rsidR="000F31DC" w:rsidRDefault="00000000">
      <w:pPr>
        <w:pStyle w:val="BodyText"/>
      </w:pPr>
      <w:r>
        <w:t>42 O Son of Man,</w:t>
      </w:r>
    </w:p>
    <w:p w14:paraId="64A3D238" w14:textId="77777777" w:rsidR="000F31DC" w:rsidRDefault="00000000">
      <w:pPr>
        <w:pStyle w:val="BodyText"/>
      </w:pPr>
      <w:r>
        <w:t>Be submissive to Me so that I may be humble towards you, and support My command so that you may be supported in the Kingdom.</w:t>
      </w:r>
    </w:p>
    <w:p w14:paraId="7BC48A6D" w14:textId="77777777" w:rsidR="000F31DC" w:rsidRDefault="00000000">
      <w:pPr>
        <w:pStyle w:val="BodyText"/>
      </w:pPr>
      <w:r>
        <w:t>43 O Son of Being,</w:t>
      </w:r>
    </w:p>
    <w:p w14:paraId="3DFF80DE" w14:textId="77777777" w:rsidR="000F31DC" w:rsidRDefault="00000000">
      <w:pPr>
        <w:pStyle w:val="BodyText"/>
      </w:pPr>
      <w:r>
        <w:t>Remember Me in My earth so that I may remember you in My heaven; that your eye may be comforted thereby, and My eye may be comforted thereby as well.</w:t>
      </w:r>
    </w:p>
    <w:p w14:paraId="0DFF9580" w14:textId="77777777" w:rsidR="000F31DC" w:rsidRDefault="00000000">
      <w:pPr>
        <w:pStyle w:val="BodyText"/>
      </w:pPr>
      <w:r>
        <w:t>44 O Son of the Throne,</w:t>
      </w:r>
    </w:p>
    <w:p w14:paraId="2117029A" w14:textId="77777777" w:rsidR="000F31DC" w:rsidRDefault="00000000">
      <w:pPr>
        <w:pStyle w:val="BodyText"/>
      </w:pPr>
      <w:r>
        <w:t>Your hearing is My hearing, so listen with it; your sight is My sight, so see with it; that you may bear witness in your inner self to My supreme sanctification, so that I may bear witness for you in Myself to an exalted station.</w:t>
      </w:r>
    </w:p>
    <w:p w14:paraId="0ACBA324" w14:textId="77777777" w:rsidR="000F31DC" w:rsidRDefault="00000000">
      <w:pPr>
        <w:pStyle w:val="BodyText"/>
      </w:pPr>
      <w:r>
        <w:lastRenderedPageBreak/>
        <w:t>45 O Son of Existence,</w:t>
      </w:r>
    </w:p>
    <w:p w14:paraId="413E63B6" w14:textId="77777777" w:rsidR="000F31DC" w:rsidRDefault="00000000">
      <w:pPr>
        <w:pStyle w:val="BodyText"/>
      </w:pPr>
      <w:r>
        <w:t>Strive in My path, content with Me and grateful for My decree, so that you may rest with Me in the domes of grandeur, behind the curtains of might.</w:t>
      </w:r>
    </w:p>
    <w:p w14:paraId="11840979" w14:textId="77777777" w:rsidR="000F31DC" w:rsidRDefault="00000000">
      <w:pPr>
        <w:pStyle w:val="Heading2"/>
      </w:pPr>
      <w:bookmarkStart w:id="41" w:name="verses-46-54"/>
      <w:bookmarkEnd w:id="40"/>
      <w:r>
        <w:t>Verses 46-54</w:t>
      </w:r>
    </w:p>
    <w:p w14:paraId="116C1DF5" w14:textId="77777777" w:rsidR="000F31DC" w:rsidRDefault="00000000">
      <w:pPr>
        <w:pStyle w:val="FirstParagraph"/>
      </w:pPr>
      <w:r>
        <w:t>46 O Son of Man,</w:t>
      </w:r>
    </w:p>
    <w:p w14:paraId="7BC5FFEA" w14:textId="77777777" w:rsidR="000F31DC" w:rsidRDefault="00000000">
      <w:pPr>
        <w:pStyle w:val="BodyText"/>
      </w:pPr>
      <w:r>
        <w:t>Contemplate your affairs and ponder upon your deeds. Do you prefer to die in bed, or to be martyred in My path on the soil, to be the rising sun of My cause and the manifestor of My light in the highest paradise? Be fair, O servant.</w:t>
      </w:r>
    </w:p>
    <w:p w14:paraId="75F7B1E2" w14:textId="77777777" w:rsidR="000F31DC" w:rsidRDefault="00000000">
      <w:pPr>
        <w:pStyle w:val="BodyText"/>
      </w:pPr>
      <w:r>
        <w:t>47 O Son of Man,</w:t>
      </w:r>
    </w:p>
    <w:p w14:paraId="3A70314C" w14:textId="77777777" w:rsidR="000F31DC" w:rsidRDefault="00000000">
      <w:pPr>
        <w:pStyle w:val="BodyText"/>
      </w:pPr>
      <w:r>
        <w:t>The beauty of My countenance is adorned by your hair dyed with your own blood. That is greater in My estimation than the creation of the two realms and the illumination of the two worlds. Therefore strive for this, O servant.</w:t>
      </w:r>
    </w:p>
    <w:p w14:paraId="7D2016BC" w14:textId="77777777" w:rsidR="000F31DC" w:rsidRDefault="00000000">
      <w:pPr>
        <w:pStyle w:val="BodyText"/>
      </w:pPr>
      <w:r>
        <w:t>48 O Son of Man,</w:t>
      </w:r>
    </w:p>
    <w:p w14:paraId="53151A3D" w14:textId="77777777" w:rsidR="000F31DC" w:rsidRDefault="00000000">
      <w:pPr>
        <w:pStyle w:val="BodyText"/>
      </w:pPr>
      <w:r>
        <w:t>Everything has a sign; the sign of love is patience in My decree and endurance in My trials.</w:t>
      </w:r>
    </w:p>
    <w:p w14:paraId="6B9C7E62" w14:textId="77777777" w:rsidR="000F31DC" w:rsidRDefault="00000000">
      <w:pPr>
        <w:pStyle w:val="BodyText"/>
      </w:pPr>
      <w:r>
        <w:t>49 O Son of Man,</w:t>
      </w:r>
    </w:p>
    <w:p w14:paraId="6DA968D7" w14:textId="77777777" w:rsidR="000F31DC" w:rsidRDefault="00000000">
      <w:pPr>
        <w:pStyle w:val="BodyText"/>
      </w:pPr>
      <w:r>
        <w:t>The sincere lover longs for trials as the sinner longs for forgiveness and the offender for mercy.</w:t>
      </w:r>
    </w:p>
    <w:p w14:paraId="1727E809" w14:textId="77777777" w:rsidR="000F31DC" w:rsidRDefault="00000000">
      <w:pPr>
        <w:pStyle w:val="BodyText"/>
      </w:pPr>
      <w:r>
        <w:t>50 O Son of Man,</w:t>
      </w:r>
    </w:p>
    <w:p w14:paraId="70FD5258" w14:textId="77777777" w:rsidR="000F31DC" w:rsidRDefault="00000000">
      <w:pPr>
        <w:pStyle w:val="BodyText"/>
      </w:pPr>
      <w:r>
        <w:t>If you do not face tribulation in My path, how can you tread the paths of those who are contented in My satisfaction? And if hardship does not touch you, longing to meet Me, how can light reach you, loving My beauty?</w:t>
      </w:r>
    </w:p>
    <w:p w14:paraId="414CF932" w14:textId="77777777" w:rsidR="000F31DC" w:rsidRDefault="00000000">
      <w:pPr>
        <w:pStyle w:val="BodyText"/>
      </w:pPr>
      <w:r>
        <w:t>51 O Son of Man,</w:t>
      </w:r>
    </w:p>
    <w:p w14:paraId="4100DD7D" w14:textId="77777777" w:rsidR="000F31DC" w:rsidRDefault="00000000">
      <w:pPr>
        <w:pStyle w:val="BodyText"/>
      </w:pPr>
      <w:r>
        <w:t>My tribulation is My blessing; outwardly it is fire and vengeance, but inwardly it is light and mercy. Hasten unto it that you may become an everlasting light and an immortal spirit. This is My command - know it.</w:t>
      </w:r>
    </w:p>
    <w:p w14:paraId="593DD495" w14:textId="77777777" w:rsidR="000F31DC" w:rsidRDefault="00000000">
      <w:pPr>
        <w:pStyle w:val="Heading4"/>
      </w:pPr>
      <w:bookmarkStart w:id="42" w:name="X6a6ee21cb987d5300342f3e9cfbd4fdc91b1a15"/>
      <w:r>
        <w:t>Note: The instructions for GPT4 was changed to be less influenced by the official translation.</w:t>
      </w:r>
    </w:p>
    <w:p w14:paraId="34113F9B" w14:textId="77777777" w:rsidR="000F31DC" w:rsidRDefault="00000000">
      <w:pPr>
        <w:pStyle w:val="FirstParagraph"/>
      </w:pPr>
      <w:r>
        <w:t>52 O Child of Humanity,</w:t>
      </w:r>
    </w:p>
    <w:p w14:paraId="14C1F13B" w14:textId="77777777" w:rsidR="000F31DC" w:rsidRDefault="00000000">
      <w:pPr>
        <w:pStyle w:val="BodyText"/>
      </w:pPr>
      <w:r>
        <w:t>If a blessing befalls you, do not exult in it; if humiliation reaches you, do not grieve over it. For both will vanish in a moment and fade away in time.</w:t>
      </w:r>
    </w:p>
    <w:p w14:paraId="6F5028B1" w14:textId="77777777" w:rsidR="000F31DC" w:rsidRDefault="00000000">
      <w:pPr>
        <w:pStyle w:val="BodyText"/>
      </w:pPr>
      <w:r>
        <w:t>53 O Child of Existence,</w:t>
      </w:r>
    </w:p>
    <w:p w14:paraId="7135FA58" w14:textId="77777777" w:rsidR="000F31DC" w:rsidRDefault="00000000">
      <w:pPr>
        <w:pStyle w:val="BodyText"/>
      </w:pPr>
      <w:r>
        <w:t>If poverty affects you, don’t despair, because the source of wealth will bless you in due time. Don’t fear humiliation, because one day you will surely be graced with honor.</w:t>
      </w:r>
    </w:p>
    <w:p w14:paraId="3ED1FF79" w14:textId="77777777" w:rsidR="000F31DC" w:rsidRDefault="00000000">
      <w:pPr>
        <w:pStyle w:val="BodyText"/>
      </w:pPr>
      <w:r>
        <w:lastRenderedPageBreak/>
        <w:t>54 O Child of Existence,</w:t>
      </w:r>
    </w:p>
    <w:p w14:paraId="1942A864" w14:textId="77777777" w:rsidR="000F31DC" w:rsidRDefault="00000000">
      <w:pPr>
        <w:pStyle w:val="BodyText"/>
      </w:pPr>
      <w:r>
        <w:t>If you love this everlasting, eternal state and this primordial, timeless life, then forsake this transient, fleeting world.</w:t>
      </w:r>
    </w:p>
    <w:p w14:paraId="2D42B93B" w14:textId="77777777" w:rsidR="000F31DC" w:rsidRDefault="00000000">
      <w:pPr>
        <w:pStyle w:val="Heading2"/>
      </w:pPr>
      <w:bookmarkStart w:id="43" w:name="verses-55-63"/>
      <w:bookmarkEnd w:id="41"/>
      <w:bookmarkEnd w:id="42"/>
      <w:r>
        <w:t>Verses 55-63</w:t>
      </w:r>
    </w:p>
    <w:p w14:paraId="73C8C90C" w14:textId="77777777" w:rsidR="000F31DC" w:rsidRDefault="00000000">
      <w:pPr>
        <w:pStyle w:val="FirstParagraph"/>
      </w:pPr>
      <w:r>
        <w:t>55 O Child of Existence,</w:t>
      </w:r>
    </w:p>
    <w:p w14:paraId="78D5CF89" w14:textId="77777777" w:rsidR="000F31DC" w:rsidRDefault="00000000">
      <w:pPr>
        <w:pStyle w:val="BodyText"/>
      </w:pPr>
      <w:r>
        <w:t>Do not be preoccupied with this world; for as fire is used to test gold, gold is used to test the servants.</w:t>
      </w:r>
    </w:p>
    <w:p w14:paraId="3D87B67A" w14:textId="77777777" w:rsidR="000F31DC" w:rsidRDefault="00000000">
      <w:pPr>
        <w:pStyle w:val="BodyText"/>
      </w:pPr>
      <w:r>
        <w:t>56 O son of man,</w:t>
      </w:r>
    </w:p>
    <w:p w14:paraId="1A703BF7" w14:textId="77777777" w:rsidR="000F31DC" w:rsidRDefault="00000000">
      <w:pPr>
        <w:pStyle w:val="BodyText"/>
      </w:pPr>
      <w:r>
        <w:t>You desire gold while I aim to purify you from it. You recognize wealth in possessing it, whereas I see wealth in your renunciation of it. This is my knowledge and that is your assumption; how can my command coincide with your will?</w:t>
      </w:r>
    </w:p>
    <w:p w14:paraId="5EB93DCF" w14:textId="77777777" w:rsidR="000F31DC" w:rsidRDefault="00000000">
      <w:pPr>
        <w:pStyle w:val="BodyText"/>
      </w:pPr>
      <w:r>
        <w:t>57 O son of man,</w:t>
      </w:r>
    </w:p>
    <w:p w14:paraId="03850831" w14:textId="77777777" w:rsidR="000F31DC" w:rsidRDefault="00000000">
      <w:pPr>
        <w:pStyle w:val="BodyText"/>
      </w:pPr>
      <w:r>
        <w:t>Spend my wealth on my poor, so you may spend in the heavens from the treasures of an everlasting honor and the reserves of an unperishing glory; but by my command, the expenditure of the soul is more beautiful if you could see with my eyes.</w:t>
      </w:r>
    </w:p>
    <w:p w14:paraId="2197F90C" w14:textId="77777777" w:rsidR="000F31DC" w:rsidRDefault="00000000">
      <w:pPr>
        <w:pStyle w:val="BodyText"/>
      </w:pPr>
      <w:r>
        <w:t>58 O son of humanity,</w:t>
      </w:r>
    </w:p>
    <w:p w14:paraId="5E3A1281" w14:textId="77777777" w:rsidR="000F31DC" w:rsidRDefault="00000000">
      <w:pPr>
        <w:pStyle w:val="BodyText"/>
      </w:pPr>
      <w:r>
        <w:t>The temple of existence is my throne, cleanse it from everything for my settling in it and my establishment upon it.</w:t>
      </w:r>
    </w:p>
    <w:p w14:paraId="74E4D433" w14:textId="77777777" w:rsidR="000F31DC" w:rsidRDefault="00000000">
      <w:pPr>
        <w:pStyle w:val="BodyText"/>
      </w:pPr>
      <w:r>
        <w:t>59 O son of existence,</w:t>
      </w:r>
    </w:p>
    <w:p w14:paraId="09AD939B" w14:textId="77777777" w:rsidR="000F31DC" w:rsidRDefault="00000000">
      <w:pPr>
        <w:pStyle w:val="BodyText"/>
      </w:pPr>
      <w:r>
        <w:t>Your heart is my dwelling, sanctify it for my descent, and your spirit is my place of appearance, purify it for my manifestation.</w:t>
      </w:r>
    </w:p>
    <w:p w14:paraId="63044426" w14:textId="77777777" w:rsidR="000F31DC" w:rsidRDefault="00000000">
      <w:pPr>
        <w:pStyle w:val="BodyText"/>
      </w:pPr>
      <w:r>
        <w:t>60 O son of humanity,</w:t>
      </w:r>
    </w:p>
    <w:p w14:paraId="35B75167" w14:textId="77777777" w:rsidR="000F31DC" w:rsidRDefault="00000000">
      <w:pPr>
        <w:pStyle w:val="BodyText"/>
      </w:pPr>
      <w:r>
        <w:t>Insert your hand into my pocket so that I can raise my head from your pocket, shining and illuminating.</w:t>
      </w:r>
    </w:p>
    <w:p w14:paraId="54BAAFF6" w14:textId="77777777" w:rsidR="000F31DC" w:rsidRDefault="00000000">
      <w:pPr>
        <w:pStyle w:val="BodyText"/>
      </w:pPr>
      <w:r>
        <w:t>61 O son of man,</w:t>
      </w:r>
    </w:p>
    <w:p w14:paraId="18FD5E84" w14:textId="77777777" w:rsidR="000F31DC" w:rsidRDefault="00000000">
      <w:pPr>
        <w:pStyle w:val="BodyText"/>
      </w:pPr>
      <w:r>
        <w:t>Ascend to my heaven so that you may witness my union; to drink from the crystal clear wine incomparable and cups of glory that never fade.</w:t>
      </w:r>
    </w:p>
    <w:p w14:paraId="4B1FA1E1" w14:textId="77777777" w:rsidR="000F31DC" w:rsidRDefault="00000000">
      <w:pPr>
        <w:pStyle w:val="BodyText"/>
      </w:pPr>
      <w:r>
        <w:t>62 O son of man,</w:t>
      </w:r>
    </w:p>
    <w:p w14:paraId="179209DC" w14:textId="77777777" w:rsidR="000F31DC" w:rsidRDefault="00000000">
      <w:pPr>
        <w:pStyle w:val="BodyText"/>
      </w:pPr>
      <w:r>
        <w:t>Days have passed over you while you were occupied with what your self desires from illusions and delusions. How long will you remain sleeping on your bed? Lift your head from sleep; the sun has risen in the middle of the zenith, it may shine upon you with the lights of beauty.</w:t>
      </w:r>
    </w:p>
    <w:p w14:paraId="5890FD95" w14:textId="77777777" w:rsidR="000F31DC" w:rsidRDefault="00000000">
      <w:pPr>
        <w:pStyle w:val="BodyText"/>
      </w:pPr>
      <w:r>
        <w:t>63 O son of man,</w:t>
      </w:r>
    </w:p>
    <w:p w14:paraId="4D5D33F7" w14:textId="77777777" w:rsidR="000F31DC" w:rsidRDefault="00000000">
      <w:pPr>
        <w:pStyle w:val="BodyText"/>
      </w:pPr>
      <w:r>
        <w:lastRenderedPageBreak/>
        <w:t>I have shone the light upon you from the horizon of the mountain, and blew the spirit of majesty into the Sinai of your heart; so empty your self from veils and delusions, then enter upon the mat so that you become capable of lasting and suitable for meeting, so that death, struggle, and sunset do not take you.</w:t>
      </w:r>
    </w:p>
    <w:p w14:paraId="0B9F67B8" w14:textId="77777777" w:rsidR="000F31DC" w:rsidRDefault="00000000">
      <w:pPr>
        <w:pStyle w:val="Heading2"/>
      </w:pPr>
      <w:bookmarkStart w:id="44" w:name="verses-64-71"/>
      <w:bookmarkEnd w:id="43"/>
      <w:r>
        <w:t>Verses 64-71</w:t>
      </w:r>
    </w:p>
    <w:p w14:paraId="7D5AC147" w14:textId="77777777" w:rsidR="000F31DC" w:rsidRDefault="00000000">
      <w:pPr>
        <w:pStyle w:val="FirstParagraph"/>
      </w:pPr>
      <w:r>
        <w:t>64 O son of man,</w:t>
      </w:r>
    </w:p>
    <w:p w14:paraId="1DB5ACEB" w14:textId="77777777" w:rsidR="000F31DC" w:rsidRDefault="00000000">
      <w:pPr>
        <w:pStyle w:val="BodyText"/>
      </w:pPr>
      <w:r>
        <w:t>I have created my eternity for you, make it a garment for your temple. And my uniqueness that I invented for your sake, make it the shirt of your soul so you may radiate my self-sustaining existence forever.</w:t>
      </w:r>
    </w:p>
    <w:p w14:paraId="5DB76B0B" w14:textId="77777777" w:rsidR="000F31DC" w:rsidRDefault="00000000">
      <w:pPr>
        <w:pStyle w:val="BodyText"/>
      </w:pPr>
      <w:r>
        <w:t>65 O son of man,</w:t>
      </w:r>
    </w:p>
    <w:p w14:paraId="60925D43" w14:textId="77777777" w:rsidR="000F31DC" w:rsidRDefault="00000000">
      <w:pPr>
        <w:pStyle w:val="BodyText"/>
      </w:pPr>
      <w:r>
        <w:t>My greatness is my gift to you, and my pride is my mercy upon you. What is fitting for my essence, no one can grasp and no soul can enumerate. I have stored it in the treasuries of my secret and the vaults of my command, out of kindness to my servants and compassion for my creation.</w:t>
      </w:r>
    </w:p>
    <w:p w14:paraId="6A10AC21" w14:textId="77777777" w:rsidR="000F31DC" w:rsidRDefault="00000000">
      <w:pPr>
        <w:pStyle w:val="BodyText"/>
      </w:pPr>
      <w:r>
        <w:t>66 O children of the unseen essence,</w:t>
      </w:r>
    </w:p>
    <w:p w14:paraId="1CA85132" w14:textId="77777777" w:rsidR="000F31DC" w:rsidRDefault="00000000">
      <w:pPr>
        <w:pStyle w:val="BodyText"/>
      </w:pPr>
      <w:r>
        <w:t>You will be prevented from my love and souls will be disturbed from my remembrance; for minds cannot bear me, and hearts cannot contain me.</w:t>
      </w:r>
    </w:p>
    <w:p w14:paraId="003FB187" w14:textId="77777777" w:rsidR="000F31DC" w:rsidRDefault="00000000">
      <w:pPr>
        <w:pStyle w:val="BodyText"/>
      </w:pPr>
      <w:r>
        <w:t>67 O son of beauty,</w:t>
      </w:r>
    </w:p>
    <w:p w14:paraId="268A2AA9" w14:textId="77777777" w:rsidR="000F31DC" w:rsidRDefault="00000000">
      <w:pPr>
        <w:pStyle w:val="BodyText"/>
      </w:pPr>
      <w:r>
        <w:t>By my spirit, my care, then my mercy and my beauty, everything I’ve sent down to you from the tongue of power, and wrote it with the pen of strength, we have sent it down according to your capacity and tune, not according to my status and tune.</w:t>
      </w:r>
    </w:p>
    <w:p w14:paraId="1D936C17" w14:textId="77777777" w:rsidR="000F31DC" w:rsidRDefault="00000000">
      <w:pPr>
        <w:pStyle w:val="BodyText"/>
      </w:pPr>
      <w:r>
        <w:t>68 O children of man,</w:t>
      </w:r>
    </w:p>
    <w:p w14:paraId="3BA6764A" w14:textId="77777777" w:rsidR="000F31DC" w:rsidRDefault="00000000">
      <w:pPr>
        <w:pStyle w:val="BodyText"/>
      </w:pPr>
      <w:r>
        <w:t>Did you realize why we created you from the same dust; so that no one would boast over another. Contemplate at all times about your own creation; thus, just as we created you from one substance, you should be like one soul, walking on a single leg, eating from a single mouth, dwelling on a single land; so that signs of unity and gems of abstraction would appear from your being, deeds, and actions. This is my advice to you, O assembly of lights, take counsel from it, so you may find the fruits of sanctity from a sturdy tree of dignity.</w:t>
      </w:r>
    </w:p>
    <w:p w14:paraId="7C14B6BE" w14:textId="77777777" w:rsidR="000F31DC" w:rsidRDefault="00000000">
      <w:pPr>
        <w:pStyle w:val="BodyText"/>
      </w:pPr>
      <w:r>
        <w:t>69 O children of the spirit,</w:t>
      </w:r>
    </w:p>
    <w:p w14:paraId="41B38A43" w14:textId="77777777" w:rsidR="000F31DC" w:rsidRDefault="00000000">
      <w:pPr>
        <w:pStyle w:val="BodyText"/>
      </w:pPr>
      <w:r>
        <w:t>You are my treasuries, for within you I have stored the pearls of my mysteries and the jewels of my knowledge. Preserve them, lest they fall into the sight of the envious amongst my servants and the wicked of my creation.</w:t>
      </w:r>
    </w:p>
    <w:p w14:paraId="1FCC1445" w14:textId="77777777" w:rsidR="000F31DC" w:rsidRDefault="00000000">
      <w:pPr>
        <w:pStyle w:val="BodyText"/>
      </w:pPr>
      <w:r>
        <w:t>70 O son of him who stands in the kingdom of his own self,</w:t>
      </w:r>
    </w:p>
    <w:p w14:paraId="73324C11" w14:textId="77777777" w:rsidR="000F31DC" w:rsidRDefault="00000000">
      <w:pPr>
        <w:pStyle w:val="BodyText"/>
      </w:pPr>
      <w:r>
        <w:t>Know that I have sent to you all the fragrances of holiness, and have completed my word upon you, and have perfected my favor unto you, and have been pleased for you what I have been pleased for myself. So, be content with me and then be grateful to me.</w:t>
      </w:r>
    </w:p>
    <w:p w14:paraId="6B9D206F" w14:textId="77777777" w:rsidR="000F31DC" w:rsidRDefault="00000000">
      <w:pPr>
        <w:pStyle w:val="BodyText"/>
      </w:pPr>
      <w:r>
        <w:lastRenderedPageBreak/>
        <w:t>71 O son of man,</w:t>
      </w:r>
    </w:p>
    <w:p w14:paraId="05F230B3" w14:textId="77777777" w:rsidR="000F31DC" w:rsidRDefault="00000000">
      <w:pPr>
        <w:pStyle w:val="BodyText"/>
      </w:pPr>
      <w:r>
        <w:t>Write all that We have cast unto you of the ink of light on the tablet of the spirit. And if you are not capable of doing that, make the ink from the essence of the heart. And if you are not able to, then write with the red ink that was shed in My path; for it is sweeter to Me than everything, so that its light may remain forever.</w:t>
      </w:r>
    </w:p>
    <w:p w14:paraId="3742E592" w14:textId="77777777" w:rsidR="000F31DC" w:rsidRDefault="00000000">
      <w:r>
        <w:br w:type="page"/>
      </w:r>
    </w:p>
    <w:p w14:paraId="1C6DE1C4" w14:textId="77777777" w:rsidR="000F31DC" w:rsidRDefault="00000000">
      <w:pPr>
        <w:pStyle w:val="Heading1"/>
      </w:pPr>
      <w:bookmarkStart w:id="45" w:name="sec-the-persian-hidden-words"/>
      <w:bookmarkStart w:id="46" w:name="_Toc167827693"/>
      <w:bookmarkEnd w:id="34"/>
      <w:bookmarkEnd w:id="44"/>
      <w:r>
        <w:lastRenderedPageBreak/>
        <w:t>Kalimat-i-Maknunih (The Hidden Words of Persian)</w:t>
      </w:r>
      <w:bookmarkEnd w:id="46"/>
    </w:p>
    <w:p w14:paraId="3E7AD9DF" w14:textId="77777777" w:rsidR="000F31DC" w:rsidRDefault="00000000">
      <w:pPr>
        <w:pStyle w:val="Heading3"/>
      </w:pPr>
      <w:bookmarkStart w:id="47" w:name="verses-1-9-1"/>
      <w:r>
        <w:t>Verses 1-9</w:t>
      </w:r>
    </w:p>
    <w:p w14:paraId="0A05064C" w14:textId="77777777" w:rsidR="000F31DC" w:rsidRDefault="00000000">
      <w:pPr>
        <w:pStyle w:val="FirstParagraph"/>
      </w:pPr>
      <w:r>
        <w:t>In the name of the Powerful Speaker,</w:t>
      </w:r>
    </w:p>
    <w:p w14:paraId="7DCF539E" w14:textId="77777777" w:rsidR="000F31DC" w:rsidRDefault="00000000">
      <w:pPr>
        <w:pStyle w:val="BodyText"/>
      </w:pPr>
      <w:r>
        <w:t>1 O possessors of intellect and hearing!</w:t>
      </w:r>
    </w:p>
    <w:p w14:paraId="15C7D594" w14:textId="77777777" w:rsidR="000F31DC"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2E5947F0" w14:textId="77777777" w:rsidR="000F31DC" w:rsidRDefault="00000000">
      <w:pPr>
        <w:pStyle w:val="BodyText"/>
      </w:pPr>
      <w:r>
        <w:t>2 O son of spirit!</w:t>
      </w:r>
    </w:p>
    <w:p w14:paraId="32298C5E" w14:textId="77777777" w:rsidR="000F31DC"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7EFAC53E" w14:textId="77777777" w:rsidR="000F31DC" w:rsidRDefault="00000000">
      <w:pPr>
        <w:pStyle w:val="BodyText"/>
      </w:pPr>
      <w:r>
        <w:t>3 O friend!</w:t>
      </w:r>
    </w:p>
    <w:p w14:paraId="756DC638" w14:textId="77777777" w:rsidR="000F31DC"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0F5A455D" w14:textId="77777777" w:rsidR="000F31DC" w:rsidRDefault="00000000">
      <w:pPr>
        <w:pStyle w:val="BodyText"/>
      </w:pPr>
      <w:r>
        <w:t>4 O son of justice!</w:t>
      </w:r>
    </w:p>
    <w:p w14:paraId="1523AD5F" w14:textId="77777777" w:rsidR="000F31DC"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14BECBEA" w14:textId="77777777" w:rsidR="000F31DC" w:rsidRDefault="00000000">
      <w:pPr>
        <w:pStyle w:val="BodyText"/>
      </w:pPr>
      <w:r>
        <w:t>5 O son of dust!</w:t>
      </w:r>
    </w:p>
    <w:p w14:paraId="76A17E89" w14:textId="77777777" w:rsidR="000F31DC" w:rsidRDefault="00000000">
      <w:pPr>
        <w:pStyle w:val="BodyText"/>
      </w:pPr>
      <w:r>
        <w:t>Truly, I say the most heedless of all people is the one who disputes in words and seeks to surpass his brother. Say, O brethren, let your deeds, not your words, be your adorning.</w:t>
      </w:r>
    </w:p>
    <w:p w14:paraId="2C804641" w14:textId="77777777" w:rsidR="000F31DC" w:rsidRDefault="00000000">
      <w:pPr>
        <w:pStyle w:val="BodyText"/>
      </w:pPr>
      <w:r>
        <w:t>6 O sons of earth!</w:t>
      </w:r>
    </w:p>
    <w:p w14:paraId="50140873" w14:textId="77777777" w:rsidR="000F31DC" w:rsidRDefault="00000000">
      <w:pPr>
        <w:pStyle w:val="BodyText"/>
      </w:pPr>
      <w:r>
        <w:t>Truly, know that a heart tainted with even a hint of envy will assuredly not enter into the sovereignty of My eternity, nor will it perceive the fragrances of sanctity from My holy dominion.</w:t>
      </w:r>
    </w:p>
    <w:p w14:paraId="2B94FFA4" w14:textId="77777777" w:rsidR="000F31DC" w:rsidRDefault="00000000">
      <w:pPr>
        <w:pStyle w:val="BodyText"/>
      </w:pPr>
      <w:r>
        <w:t>7 O son of love!</w:t>
      </w:r>
    </w:p>
    <w:p w14:paraId="0E200495" w14:textId="77777777" w:rsidR="000F31DC"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7D5C7EF9" w14:textId="77777777" w:rsidR="000F31DC" w:rsidRDefault="00000000">
      <w:pPr>
        <w:pStyle w:val="BodyText"/>
      </w:pPr>
      <w:r>
        <w:t>8 O son of glory!</w:t>
      </w:r>
    </w:p>
    <w:p w14:paraId="60801529" w14:textId="77777777" w:rsidR="000F31DC" w:rsidRDefault="00000000">
      <w:pPr>
        <w:pStyle w:val="BodyText"/>
      </w:pPr>
      <w:r>
        <w:t>Be nimble in the path of holiness and tread upon the heavens of spirituality. Polish your heart and purify your soul, and manifest the realities of the phrase, “But for Thee.”</w:t>
      </w:r>
    </w:p>
    <w:p w14:paraId="2CB8A5BB" w14:textId="77777777" w:rsidR="000F31DC" w:rsidRDefault="00000000">
      <w:pPr>
        <w:pStyle w:val="BodyText"/>
      </w:pPr>
      <w:r>
        <w:t>9 O shadow of annihilation!</w:t>
      </w:r>
    </w:p>
    <w:p w14:paraId="42BAB69F" w14:textId="77777777" w:rsidR="000F31DC"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0FFCDABD" w14:textId="77777777" w:rsidR="000F31DC" w:rsidRDefault="00000000">
      <w:pPr>
        <w:pStyle w:val="Heading3"/>
      </w:pPr>
      <w:bookmarkStart w:id="48" w:name="verses-10-18-1"/>
      <w:bookmarkEnd w:id="47"/>
      <w:r>
        <w:t>Verses 10-18</w:t>
      </w:r>
    </w:p>
    <w:p w14:paraId="72604A7E" w14:textId="77777777" w:rsidR="000F31DC" w:rsidRDefault="00000000">
      <w:pPr>
        <w:pStyle w:val="FirstParagraph"/>
      </w:pPr>
      <w:r>
        <w:t>10 O son of passion!</w:t>
      </w:r>
    </w:p>
    <w:p w14:paraId="7316A8B3" w14:textId="77777777" w:rsidR="000F31DC"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4752CEA4" w14:textId="77777777" w:rsidR="000F31DC" w:rsidRDefault="00000000">
      <w:pPr>
        <w:pStyle w:val="BodyText"/>
      </w:pPr>
      <w:r>
        <w:t>11 O son of dust!</w:t>
      </w:r>
    </w:p>
    <w:p w14:paraId="4ECE4DE8" w14:textId="77777777" w:rsidR="000F31DC"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5B8F9F70" w14:textId="77777777" w:rsidR="000F31DC" w:rsidRDefault="00000000">
      <w:pPr>
        <w:pStyle w:val="BodyText"/>
      </w:pPr>
      <w:r>
        <w:t>12 O possessor of two eyes!</w:t>
      </w:r>
    </w:p>
    <w:p w14:paraId="2FE46394" w14:textId="77777777" w:rsidR="000F31DC" w:rsidRDefault="00000000">
      <w:pPr>
        <w:pStyle w:val="BodyText"/>
      </w:pPr>
      <w:r>
        <w:t>Close one eye and open the other. Close one to the world and all that is therein, and open the other to the hallowed beauty of the Beloved.</w:t>
      </w:r>
    </w:p>
    <w:p w14:paraId="67CD0113" w14:textId="77777777" w:rsidR="000F31DC" w:rsidRDefault="00000000">
      <w:pPr>
        <w:pStyle w:val="BodyText"/>
      </w:pPr>
      <w:r>
        <w:t>13 O my sons!</w:t>
      </w:r>
    </w:p>
    <w:p w14:paraId="3EAF2DB7" w14:textId="77777777" w:rsidR="000F31DC"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617989F7" w14:textId="77777777" w:rsidR="000F31DC" w:rsidRDefault="00000000">
      <w:pPr>
        <w:pStyle w:val="BodyText"/>
      </w:pPr>
      <w:r>
        <w:t>14 O friends!</w:t>
      </w:r>
    </w:p>
    <w:p w14:paraId="0EAEA352" w14:textId="77777777" w:rsidR="000F31DC" w:rsidRDefault="00000000">
      <w:pPr>
        <w:pStyle w:val="BodyText"/>
      </w:pPr>
      <w:r>
        <w:t>Do not prefer the ephemeral beauty over the everlasting beauty, and do not attach your heart to the earthly dustbin.</w:t>
      </w:r>
    </w:p>
    <w:p w14:paraId="5CBC4B6B" w14:textId="77777777" w:rsidR="000F31DC" w:rsidRDefault="00000000">
      <w:pPr>
        <w:pStyle w:val="BodyText"/>
      </w:pPr>
      <w:r>
        <w:t>15 O Son of Spirit!</w:t>
      </w:r>
    </w:p>
    <w:p w14:paraId="3EA61E6A" w14:textId="77777777" w:rsidR="000F31DC"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05E99A7C" w14:textId="77777777" w:rsidR="000F31DC" w:rsidRDefault="00000000">
      <w:pPr>
        <w:pStyle w:val="BodyText"/>
      </w:pPr>
      <w:r>
        <w:t>16 O Jewel of Negligence!</w:t>
      </w:r>
    </w:p>
    <w:p w14:paraId="6DD82F95" w14:textId="77777777" w:rsidR="000F31DC"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19A64B3C" w14:textId="77777777" w:rsidR="000F31DC" w:rsidRDefault="00000000">
      <w:pPr>
        <w:pStyle w:val="BodyText"/>
      </w:pPr>
      <w:r>
        <w:t>17 O Fellow Beings!</w:t>
      </w:r>
    </w:p>
    <w:p w14:paraId="1BA10A0D" w14:textId="77777777" w:rsidR="000F31DC"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0C0B529E" w14:textId="77777777" w:rsidR="000F31DC" w:rsidRDefault="00000000">
      <w:pPr>
        <w:pStyle w:val="BodyText"/>
      </w:pPr>
      <w:r>
        <w:t>18 O inhabitants of the Supreme Paradise!</w:t>
      </w:r>
    </w:p>
    <w:p w14:paraId="296D2C39" w14:textId="77777777" w:rsidR="000F31DC"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5C4662B8" w14:textId="77777777" w:rsidR="000F31DC" w:rsidRDefault="00000000">
      <w:pPr>
        <w:pStyle w:val="Heading3"/>
      </w:pPr>
      <w:bookmarkStart w:id="49" w:name="verses-19-27-1"/>
      <w:bookmarkEnd w:id="48"/>
      <w:r>
        <w:t>Verses 19-27</w:t>
      </w:r>
    </w:p>
    <w:p w14:paraId="134608C9" w14:textId="77777777" w:rsidR="000F31DC" w:rsidRDefault="00000000">
      <w:pPr>
        <w:pStyle w:val="FirstParagraph"/>
      </w:pPr>
      <w:r>
        <w:t>19 O My friends!</w:t>
      </w:r>
    </w:p>
    <w:p w14:paraId="00CBB5A1" w14:textId="77777777" w:rsidR="000F31DC"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22039438" w14:textId="77777777" w:rsidR="000F31DC" w:rsidRDefault="00000000">
      <w:pPr>
        <w:pStyle w:val="BodyText"/>
      </w:pPr>
      <w:r>
        <w:t>In the eighth line of the lines of holiness, which is mentioned in the fifth tablet of paradise:</w:t>
      </w:r>
    </w:p>
    <w:p w14:paraId="7E59DAB1" w14:textId="77777777" w:rsidR="000F31DC" w:rsidRDefault="00000000">
      <w:pPr>
        <w:pStyle w:val="BodyText"/>
      </w:pPr>
      <w:r>
        <w:t>20 O dead on the bed of heedlessness!</w:t>
      </w:r>
    </w:p>
    <w:p w14:paraId="5827C667" w14:textId="77777777" w:rsidR="000F31DC"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08F336A9" w14:textId="77777777" w:rsidR="000F31DC" w:rsidRDefault="00000000">
      <w:pPr>
        <w:pStyle w:val="BodyText"/>
      </w:pPr>
      <w:r>
        <w:t>21 O stirring dust!</w:t>
      </w:r>
    </w:p>
    <w:p w14:paraId="7584B1AE" w14:textId="77777777" w:rsidR="000F31DC"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7EA15A91" w14:textId="77777777" w:rsidR="000F31DC" w:rsidRDefault="00000000">
      <w:pPr>
        <w:pStyle w:val="BodyText"/>
      </w:pPr>
      <w:r>
        <w:t>22 O son of desire!</w:t>
      </w:r>
    </w:p>
    <w:p w14:paraId="0F1C5E58" w14:textId="77777777" w:rsidR="000F31DC"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4E5C1E93" w14:textId="77777777" w:rsidR="000F31DC" w:rsidRDefault="00000000">
      <w:pPr>
        <w:pStyle w:val="BodyText"/>
      </w:pPr>
      <w:r>
        <w:t>23 O people of the land of love!</w:t>
      </w:r>
    </w:p>
    <w:p w14:paraId="3F0DC79E" w14:textId="77777777" w:rsidR="000F31DC"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0EAFC68D" w14:textId="77777777" w:rsidR="000F31DC" w:rsidRDefault="00000000">
      <w:pPr>
        <w:pStyle w:val="BodyText"/>
      </w:pPr>
      <w:r>
        <w:t>24 O ye known by the name of knowledge!</w:t>
      </w:r>
    </w:p>
    <w:p w14:paraId="0860D403" w14:textId="77777777" w:rsidR="000F31DC"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05B220D4" w14:textId="77777777" w:rsidR="000F31DC" w:rsidRDefault="00000000">
      <w:pPr>
        <w:pStyle w:val="BodyText"/>
      </w:pPr>
      <w:r>
        <w:t>25 O you who appear adorned yet inwardly are shabby!</w:t>
      </w:r>
    </w:p>
    <w:p w14:paraId="1DA21F2A" w14:textId="77777777" w:rsidR="000F31DC"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6F923FEF" w14:textId="77777777" w:rsidR="000F31DC" w:rsidRDefault="00000000">
      <w:pPr>
        <w:pStyle w:val="BodyText"/>
      </w:pPr>
      <w:r>
        <w:t>26 O friend, my tongue!</w:t>
      </w:r>
    </w:p>
    <w:p w14:paraId="58AB9E12" w14:textId="77777777" w:rsidR="000F31DC" w:rsidRDefault="00000000">
      <w:pPr>
        <w:pStyle w:val="BodyText"/>
      </w:pPr>
      <w:r>
        <w:t>Take a moment to reflect, have you ever heard that the Beloved and the others could fit into one heart? Therefore, drive out the others so that the Beloved may enter His rightful place.</w:t>
      </w:r>
    </w:p>
    <w:p w14:paraId="4ADC0842" w14:textId="77777777" w:rsidR="000F31DC" w:rsidRDefault="00000000">
      <w:pPr>
        <w:pStyle w:val="BodyText"/>
      </w:pPr>
      <w:r>
        <w:t>27 O son of dust!</w:t>
      </w:r>
    </w:p>
    <w:p w14:paraId="76359F25" w14:textId="77777777" w:rsidR="000F31DC"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0227401D" w14:textId="77777777" w:rsidR="000F31DC" w:rsidRDefault="00000000">
      <w:pPr>
        <w:pStyle w:val="Heading3"/>
      </w:pPr>
      <w:bookmarkStart w:id="50" w:name="verses-28-36-1"/>
      <w:bookmarkEnd w:id="49"/>
      <w:r>
        <w:lastRenderedPageBreak/>
        <w:t>Verses 28-36</w:t>
      </w:r>
    </w:p>
    <w:p w14:paraId="36D33AC7" w14:textId="77777777" w:rsidR="000F31DC" w:rsidRDefault="00000000">
      <w:pPr>
        <w:pStyle w:val="FirstParagraph"/>
      </w:pPr>
      <w:r>
        <w:t>28 O essence of desire!</w:t>
      </w:r>
    </w:p>
    <w:p w14:paraId="6082BE82" w14:textId="77777777" w:rsidR="000F31DC"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12D36662" w14:textId="77777777" w:rsidR="000F31DC" w:rsidRDefault="00000000">
      <w:pPr>
        <w:pStyle w:val="BodyText"/>
      </w:pPr>
      <w:r>
        <w:t>29 O Son of Bounty!</w:t>
      </w:r>
    </w:p>
    <w:p w14:paraId="530B7952" w14:textId="77777777" w:rsidR="000F31DC"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7A3A0FB5" w14:textId="77777777" w:rsidR="000F31DC" w:rsidRDefault="00000000">
      <w:pPr>
        <w:pStyle w:val="BodyText"/>
      </w:pPr>
      <w:r>
        <w:t>30 O slave of the world!</w:t>
      </w:r>
    </w:p>
    <w:p w14:paraId="2079998D" w14:textId="77777777" w:rsidR="000F31DC" w:rsidRDefault="00000000">
      <w:pPr>
        <w:pStyle w:val="BodyText"/>
      </w:pPr>
      <w:r>
        <w:t>In the early mornings, the breeze of My favor passed over you, but it found you asleep in the bed of heedlessness. It lamented your condition and returned.</w:t>
      </w:r>
    </w:p>
    <w:p w14:paraId="7404875E" w14:textId="77777777" w:rsidR="000F31DC" w:rsidRDefault="00000000">
      <w:pPr>
        <w:pStyle w:val="BodyText"/>
      </w:pPr>
      <w:r>
        <w:t>31 O son of the Earth!</w:t>
      </w:r>
    </w:p>
    <w:p w14:paraId="6CCA167C" w14:textId="77777777" w:rsidR="000F31DC"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1FCD7E46" w14:textId="77777777" w:rsidR="000F31DC" w:rsidRDefault="00000000">
      <w:pPr>
        <w:pStyle w:val="BodyText"/>
      </w:pPr>
      <w:r>
        <w:t>32 O stranger to the Beloved!</w:t>
      </w:r>
    </w:p>
    <w:p w14:paraId="2971F436" w14:textId="77777777" w:rsidR="000F31DC"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13B2789D" w14:textId="77777777" w:rsidR="000F31DC" w:rsidRDefault="00000000">
      <w:pPr>
        <w:pStyle w:val="BodyText"/>
      </w:pPr>
      <w:r>
        <w:t>33 O My Brother!</w:t>
      </w:r>
    </w:p>
    <w:p w14:paraId="40C9CCF7" w14:textId="77777777" w:rsidR="000F31DC"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18C906D6" w14:textId="77777777" w:rsidR="000F31DC" w:rsidRDefault="00000000">
      <w:pPr>
        <w:pStyle w:val="BodyText"/>
      </w:pPr>
      <w:r>
        <w:t>34 O People of My paradise!</w:t>
      </w:r>
    </w:p>
    <w:p w14:paraId="7317F0D1" w14:textId="77777777" w:rsidR="000F31DC"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787E8127" w14:textId="77777777" w:rsidR="000F31DC" w:rsidRDefault="00000000">
      <w:pPr>
        <w:pStyle w:val="BodyText"/>
      </w:pPr>
      <w:r>
        <w:t>35 O My friends!</w:t>
      </w:r>
    </w:p>
    <w:p w14:paraId="282D9F7E" w14:textId="77777777" w:rsidR="000F31DC"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794C7505" w14:textId="77777777" w:rsidR="000F31DC" w:rsidRDefault="00000000">
      <w:pPr>
        <w:pStyle w:val="BodyText"/>
      </w:pPr>
      <w:r>
        <w:t>36 O son of dust!</w:t>
      </w:r>
    </w:p>
    <w:p w14:paraId="05322F44" w14:textId="77777777" w:rsidR="000F31DC"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714BED49" w14:textId="77777777" w:rsidR="000F31DC" w:rsidRDefault="00000000">
      <w:pPr>
        <w:pStyle w:val="Heading3"/>
      </w:pPr>
      <w:bookmarkStart w:id="51" w:name="verses-37-45-1"/>
      <w:bookmarkEnd w:id="50"/>
      <w:r>
        <w:t>Verses 37-45</w:t>
      </w:r>
    </w:p>
    <w:p w14:paraId="08DB0275" w14:textId="77777777" w:rsidR="000F31DC" w:rsidRDefault="00000000">
      <w:pPr>
        <w:pStyle w:val="FirstParagraph"/>
      </w:pPr>
      <w:r>
        <w:t>In the first line of the aforementioned tablet, it is written and inscribed, and in the pavilion of God’s protection it is hidden:</w:t>
      </w:r>
    </w:p>
    <w:p w14:paraId="54F9FC93" w14:textId="77777777" w:rsidR="000F31DC" w:rsidRDefault="00000000">
      <w:pPr>
        <w:pStyle w:val="BodyText"/>
      </w:pPr>
      <w:r>
        <w:t>37 O My servant!</w:t>
      </w:r>
    </w:p>
    <w:p w14:paraId="155B647A" w14:textId="77777777" w:rsidR="000F31DC"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6E2A6453" w14:textId="77777777" w:rsidR="000F31DC" w:rsidRDefault="00000000">
      <w:pPr>
        <w:pStyle w:val="BodyText"/>
      </w:pPr>
      <w:r>
        <w:t>38 O Son of Spirit,</w:t>
      </w:r>
    </w:p>
    <w:p w14:paraId="6B57B358" w14:textId="77777777" w:rsidR="000F31DC" w:rsidRDefault="00000000">
      <w:pPr>
        <w:pStyle w:val="BodyText"/>
      </w:pPr>
      <w:r>
        <w:t>Break the cage, and like the bird of love, soar in the sacred air. Transcend self, and with the breath of the Merciful, rest peacefully in the divine sanctum.</w:t>
      </w:r>
    </w:p>
    <w:p w14:paraId="1E882617" w14:textId="77777777" w:rsidR="000F31DC" w:rsidRDefault="00000000">
      <w:pPr>
        <w:pStyle w:val="BodyText"/>
      </w:pPr>
      <w:r>
        <w:t>39 O Son of Dust,</w:t>
      </w:r>
    </w:p>
    <w:p w14:paraId="682A0237" w14:textId="77777777" w:rsidR="000F31DC"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2EA3EB39" w14:textId="77777777" w:rsidR="000F31DC" w:rsidRDefault="00000000">
      <w:pPr>
        <w:pStyle w:val="BodyText"/>
      </w:pPr>
      <w:r>
        <w:t>40 O My Servant,</w:t>
      </w:r>
    </w:p>
    <w:p w14:paraId="6183AB1E" w14:textId="77777777" w:rsidR="000F31DC"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13488DB2" w14:textId="77777777" w:rsidR="000F31DC" w:rsidRDefault="00000000">
      <w:pPr>
        <w:pStyle w:val="BodyText"/>
      </w:pPr>
      <w:r>
        <w:t>41 O Son of My Handmaiden,</w:t>
      </w:r>
    </w:p>
    <w:p w14:paraId="61709970" w14:textId="77777777" w:rsidR="000F31DC"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37BB4B3C" w14:textId="77777777" w:rsidR="000F31DC" w:rsidRDefault="00000000">
      <w:pPr>
        <w:pStyle w:val="BodyText"/>
      </w:pPr>
      <w:r>
        <w:t>42 O My Servant,</w:t>
      </w:r>
    </w:p>
    <w:p w14:paraId="274205B4" w14:textId="77777777" w:rsidR="000F31DC" w:rsidRDefault="00000000">
      <w:pPr>
        <w:pStyle w:val="BodyText"/>
      </w:pPr>
      <w:r>
        <w:t>Purify your heart from malice and, devoid of envy, enter into the court of holiness.</w:t>
      </w:r>
    </w:p>
    <w:p w14:paraId="2AE19A1E" w14:textId="77777777" w:rsidR="000F31DC" w:rsidRDefault="00000000">
      <w:pPr>
        <w:pStyle w:val="BodyText"/>
      </w:pPr>
      <w:r>
        <w:t>43 O My Friends,</w:t>
      </w:r>
    </w:p>
    <w:p w14:paraId="2BE22E91" w14:textId="77777777" w:rsidR="000F31DC"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1F2136F6" w14:textId="77777777" w:rsidR="000F31DC" w:rsidRDefault="00000000">
      <w:pPr>
        <w:pStyle w:val="BodyText"/>
      </w:pPr>
      <w:r>
        <w:t>44 O celestial friend,</w:t>
      </w:r>
    </w:p>
    <w:p w14:paraId="58463D61" w14:textId="77777777" w:rsidR="000F31DC"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19AD8D0E" w14:textId="77777777" w:rsidR="000F31DC" w:rsidRDefault="00000000">
      <w:pPr>
        <w:pStyle w:val="BodyText"/>
      </w:pPr>
      <w:r>
        <w:t>45 Alas, alas, O lovers of worldly desires,</w:t>
      </w:r>
    </w:p>
    <w:p w14:paraId="32090B42" w14:textId="77777777" w:rsidR="000F31DC"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2001AD28" w14:textId="77777777" w:rsidR="000F31DC" w:rsidRDefault="00000000">
      <w:pPr>
        <w:pStyle w:val="Heading3"/>
      </w:pPr>
      <w:bookmarkStart w:id="52" w:name="verses-46-54-1"/>
      <w:bookmarkEnd w:id="51"/>
      <w:r>
        <w:t>Verses 46-54</w:t>
      </w:r>
    </w:p>
    <w:p w14:paraId="7B5CAAA0" w14:textId="77777777" w:rsidR="000F31DC" w:rsidRDefault="00000000">
      <w:pPr>
        <w:pStyle w:val="FirstParagraph"/>
      </w:pPr>
      <w:r>
        <w:t>46 O brothers on the path,</w:t>
      </w:r>
    </w:p>
    <w:p w14:paraId="2D0AA6D3" w14:textId="77777777" w:rsidR="000F31DC"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0CAEB94F" w14:textId="77777777" w:rsidR="000F31DC" w:rsidRDefault="00000000">
      <w:pPr>
        <w:pStyle w:val="BodyText"/>
      </w:pPr>
      <w:r>
        <w:t>47 O sons of hopes,</w:t>
      </w:r>
    </w:p>
    <w:p w14:paraId="2607B835" w14:textId="77777777" w:rsidR="000F31DC" w:rsidRDefault="00000000">
      <w:pPr>
        <w:pStyle w:val="BodyText"/>
      </w:pPr>
      <w:r>
        <w:t>Take off the robe of vanity from your body and cast off the garment of arrogance from your flesh.</w:t>
      </w:r>
    </w:p>
    <w:p w14:paraId="11329F0D" w14:textId="77777777" w:rsidR="000F31DC" w:rsidRDefault="00000000">
      <w:pPr>
        <w:pStyle w:val="BodyText"/>
      </w:pPr>
      <w:r>
        <w:lastRenderedPageBreak/>
        <w:t>In line thirty from the lines of sanctity, which is recorded by the hidden pen on the ruby tablet, it is:</w:t>
      </w:r>
    </w:p>
    <w:p w14:paraId="5E0C685F" w14:textId="77777777" w:rsidR="000F31DC" w:rsidRDefault="00000000">
      <w:pPr>
        <w:pStyle w:val="BodyText"/>
      </w:pPr>
      <w:r>
        <w:t>48 O Brothers,</w:t>
      </w:r>
    </w:p>
    <w:p w14:paraId="1D0CFCA0" w14:textId="77777777" w:rsidR="000F31DC"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1644401F" w14:textId="77777777" w:rsidR="000F31DC" w:rsidRDefault="00000000">
      <w:pPr>
        <w:pStyle w:val="BodyText"/>
      </w:pPr>
      <w:r>
        <w:t>49 O sons of the soil,</w:t>
      </w:r>
    </w:p>
    <w:p w14:paraId="535CAF5D" w14:textId="77777777" w:rsidR="000F31DC"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25C07547" w14:textId="77777777" w:rsidR="000F31DC" w:rsidRDefault="00000000">
      <w:pPr>
        <w:pStyle w:val="BodyText"/>
      </w:pPr>
      <w:r>
        <w:t>50 O naive lover,</w:t>
      </w:r>
    </w:p>
    <w:p w14:paraId="635FED3F" w14:textId="77777777" w:rsidR="000F31DC" w:rsidRDefault="00000000">
      <w:pPr>
        <w:pStyle w:val="BodyText"/>
      </w:pPr>
      <w:r>
        <w:t>You should abandon greed and be content with contentment, because the greedy have always been deprived, and the content ones are beloved and acceptable.</w:t>
      </w:r>
    </w:p>
    <w:p w14:paraId="721D7C86" w14:textId="77777777" w:rsidR="000F31DC" w:rsidRDefault="00000000">
      <w:pPr>
        <w:pStyle w:val="BodyText"/>
      </w:pPr>
      <w:r>
        <w:t>51 O son of my maid,</w:t>
      </w:r>
    </w:p>
    <w:p w14:paraId="703F1D6F" w14:textId="77777777" w:rsidR="000F31DC"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405915CC" w14:textId="77777777" w:rsidR="000F31DC" w:rsidRDefault="00000000">
      <w:pPr>
        <w:pStyle w:val="BodyText"/>
      </w:pPr>
      <w:r>
        <w:t>52 O sons of heedlessness and desire,</w:t>
      </w:r>
    </w:p>
    <w:p w14:paraId="34A6114C" w14:textId="77777777" w:rsidR="000F31DC"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61F25072" w14:textId="77777777" w:rsidR="000F31DC" w:rsidRDefault="00000000">
      <w:pPr>
        <w:pStyle w:val="BodyText"/>
      </w:pPr>
      <w:r>
        <w:t>53 O ones deluded by transitory wealth,</w:t>
      </w:r>
    </w:p>
    <w:p w14:paraId="28051C54" w14:textId="77777777" w:rsidR="000F31DC"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671C801B" w14:textId="77777777" w:rsidR="000F31DC" w:rsidRDefault="00000000">
      <w:pPr>
        <w:pStyle w:val="BodyText"/>
      </w:pPr>
      <w:r>
        <w:lastRenderedPageBreak/>
        <w:t>54 O wealthy ones of the earth,</w:t>
      </w:r>
    </w:p>
    <w:p w14:paraId="4B6B717C" w14:textId="77777777" w:rsidR="000F31DC" w:rsidRDefault="00000000">
      <w:pPr>
        <w:pStyle w:val="BodyText"/>
      </w:pPr>
      <w:r>
        <w:t>The poor are my trust among you, so take good care of my trust and do not fully expend it for the comfort of your own souls.</w:t>
      </w:r>
    </w:p>
    <w:p w14:paraId="73ED8E8A" w14:textId="77777777" w:rsidR="000F31DC" w:rsidRDefault="00000000">
      <w:pPr>
        <w:pStyle w:val="Heading3"/>
      </w:pPr>
      <w:bookmarkStart w:id="53" w:name="verses-55-63-1"/>
      <w:bookmarkEnd w:id="52"/>
      <w:r>
        <w:t>Verses 55-63</w:t>
      </w:r>
    </w:p>
    <w:p w14:paraId="7B8244EE" w14:textId="77777777" w:rsidR="000F31DC" w:rsidRDefault="00000000">
      <w:pPr>
        <w:pStyle w:val="FirstParagraph"/>
      </w:pPr>
      <w:r>
        <w:t>55 O child of desire,</w:t>
      </w:r>
    </w:p>
    <w:p w14:paraId="4F9B67F4" w14:textId="77777777" w:rsidR="000F31DC" w:rsidRDefault="00000000">
      <w:pPr>
        <w:pStyle w:val="BodyText"/>
      </w:pPr>
      <w:r>
        <w:t>Purify yourself from the defilement of wealth and step into the heavens of poverty with perfect tranquility so that you may drink the wine of eternity from the eye of transience.</w:t>
      </w:r>
    </w:p>
    <w:p w14:paraId="17EFE179" w14:textId="77777777" w:rsidR="000F31DC" w:rsidRDefault="00000000">
      <w:pPr>
        <w:pStyle w:val="BodyText"/>
      </w:pPr>
      <w:r>
        <w:t>56 O my son,</w:t>
      </w:r>
    </w:p>
    <w:p w14:paraId="68A98CA9" w14:textId="77777777" w:rsidR="000F31DC"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4B8627F4" w14:textId="77777777" w:rsidR="000F31DC" w:rsidRDefault="00000000">
      <w:pPr>
        <w:pStyle w:val="BodyText"/>
      </w:pPr>
      <w:r>
        <w:t>57 Beware, O son of dust,</w:t>
      </w:r>
    </w:p>
    <w:p w14:paraId="74B79F71" w14:textId="77777777" w:rsidR="000F31DC" w:rsidRDefault="00000000">
      <w:pPr>
        <w:pStyle w:val="BodyText"/>
      </w:pPr>
      <w:r>
        <w:t>Do not associate with and seek companionship with the wicked, as the company of the wicked transforms the light of the soul into a flame of torment.</w:t>
      </w:r>
    </w:p>
    <w:p w14:paraId="436CB028" w14:textId="77777777" w:rsidR="000F31DC" w:rsidRDefault="00000000">
      <w:pPr>
        <w:pStyle w:val="BodyText"/>
      </w:pPr>
      <w:r>
        <w:t>58 O son of my handmaid,</w:t>
      </w:r>
    </w:p>
    <w:p w14:paraId="3BAEBCFB" w14:textId="77777777" w:rsidR="000F31DC"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3994C9D8" w14:textId="77777777" w:rsidR="000F31DC" w:rsidRDefault="00000000">
      <w:pPr>
        <w:pStyle w:val="BodyText"/>
      </w:pPr>
      <w:r>
        <w:t>59 O heedless ones,</w:t>
      </w:r>
    </w:p>
    <w:p w14:paraId="1C102316" w14:textId="77777777" w:rsidR="000F31DC" w:rsidRDefault="00000000">
      <w:pPr>
        <w:pStyle w:val="BodyText"/>
      </w:pPr>
      <w:r>
        <w:t>Do not presume that the secrets of hearts are hidden. Rather, be certain that they are inscribed with a manifest script and are visible in the presence of the divine court.</w:t>
      </w:r>
    </w:p>
    <w:p w14:paraId="321EBEA3" w14:textId="77777777" w:rsidR="000F31DC" w:rsidRDefault="00000000">
      <w:pPr>
        <w:pStyle w:val="BodyText"/>
      </w:pPr>
      <w:r>
        <w:t>60 O friends,</w:t>
      </w:r>
    </w:p>
    <w:p w14:paraId="60843D2B" w14:textId="77777777" w:rsidR="000F31DC" w:rsidRDefault="00000000">
      <w:pPr>
        <w:pStyle w:val="BodyText"/>
      </w:pPr>
      <w:r>
        <w:t>Truly I tell you that all that you have hidden in your hearts is as clear and manifest to us as the light of day. However, its concealment is due to our generosity and grace, not your deserving.</w:t>
      </w:r>
    </w:p>
    <w:p w14:paraId="4C2B7F2D" w14:textId="77777777" w:rsidR="000F31DC" w:rsidRDefault="00000000">
      <w:pPr>
        <w:pStyle w:val="BodyText"/>
      </w:pPr>
      <w:r>
        <w:t>61 O son of man,</w:t>
      </w:r>
    </w:p>
    <w:p w14:paraId="3BBAB20C" w14:textId="77777777" w:rsidR="000F31DC"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044D41E4" w14:textId="77777777" w:rsidR="000F31DC" w:rsidRDefault="00000000">
      <w:pPr>
        <w:pStyle w:val="BodyText"/>
      </w:pPr>
      <w:r>
        <w:t>62 O son of soil,</w:t>
      </w:r>
    </w:p>
    <w:p w14:paraId="22E57EE7" w14:textId="77777777" w:rsidR="000F31DC"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59422ACD" w14:textId="77777777" w:rsidR="000F31DC" w:rsidRDefault="00000000">
      <w:pPr>
        <w:pStyle w:val="BodyText"/>
      </w:pPr>
      <w:r>
        <w:t>63 Say, O people of the earth,</w:t>
      </w:r>
    </w:p>
    <w:p w14:paraId="5A70CDDE" w14:textId="77777777" w:rsidR="000F31DC"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34969DDB" w14:textId="77777777" w:rsidR="000F31DC" w:rsidRDefault="00000000">
      <w:pPr>
        <w:pStyle w:val="Heading3"/>
      </w:pPr>
      <w:bookmarkStart w:id="54" w:name="verses-64-72"/>
      <w:bookmarkEnd w:id="53"/>
      <w:r>
        <w:t>Verses 64-72</w:t>
      </w:r>
    </w:p>
    <w:p w14:paraId="1132BD18" w14:textId="77777777" w:rsidR="000F31DC" w:rsidRDefault="00000000">
      <w:pPr>
        <w:pStyle w:val="FirstParagraph"/>
      </w:pPr>
      <w:r>
        <w:t>64 O oppressors of the earth,</w:t>
      </w:r>
    </w:p>
    <w:p w14:paraId="628CEFB9" w14:textId="77777777" w:rsidR="000F31DC" w:rsidRDefault="00000000">
      <w:pPr>
        <w:pStyle w:val="BodyText"/>
      </w:pPr>
      <w:r>
        <w:t>Refrain from your injustice, for I have vowed not to overlook the oppression of anyone. This is a covenant that I have inscribed in the Preserved Tablet and sealed with the seal of My power.</w:t>
      </w:r>
    </w:p>
    <w:p w14:paraId="53D57A47" w14:textId="77777777" w:rsidR="000F31DC" w:rsidRDefault="00000000">
      <w:pPr>
        <w:pStyle w:val="BodyText"/>
      </w:pPr>
      <w:r>
        <w:t>65 O transgressors,</w:t>
      </w:r>
    </w:p>
    <w:p w14:paraId="3FC0C91D" w14:textId="77777777" w:rsidR="000F31DC"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61F036C6" w14:textId="77777777" w:rsidR="000F31DC" w:rsidRDefault="00000000">
      <w:pPr>
        <w:pStyle w:val="BodyText"/>
      </w:pPr>
      <w:r>
        <w:t>66 O wanderers,</w:t>
      </w:r>
    </w:p>
    <w:p w14:paraId="57723095" w14:textId="77777777" w:rsidR="000F31DC"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52BE981F" w14:textId="77777777" w:rsidR="000F31DC" w:rsidRDefault="00000000">
      <w:pPr>
        <w:pStyle w:val="BodyText"/>
      </w:pPr>
      <w:r>
        <w:t>67 O children of fancy,</w:t>
      </w:r>
    </w:p>
    <w:p w14:paraId="74DECEDA" w14:textId="77777777" w:rsidR="000F31DC"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22B2691F" w14:textId="77777777" w:rsidR="000F31DC" w:rsidRDefault="00000000">
      <w:pPr>
        <w:pStyle w:val="BodyText"/>
      </w:pPr>
      <w:r>
        <w:t>68 O plant of the soil,</w:t>
      </w:r>
    </w:p>
    <w:p w14:paraId="3177A1B4" w14:textId="77777777" w:rsidR="000F31DC"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55834F41" w14:textId="77777777" w:rsidR="000F31DC" w:rsidRDefault="00000000">
      <w:pPr>
        <w:pStyle w:val="BodyText"/>
      </w:pPr>
      <w:r>
        <w:t>69 O Sons of Adam,</w:t>
      </w:r>
    </w:p>
    <w:p w14:paraId="29845ACA" w14:textId="77777777" w:rsidR="000F31DC"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559BB99E" w14:textId="77777777" w:rsidR="000F31DC" w:rsidRDefault="00000000">
      <w:pPr>
        <w:pStyle w:val="BodyText"/>
      </w:pPr>
      <w:r>
        <w:t>70 O Son of Worldliness,</w:t>
      </w:r>
    </w:p>
    <w:p w14:paraId="522CD21E" w14:textId="77777777" w:rsidR="000F31DC"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1C859C12" w14:textId="77777777" w:rsidR="000F31DC" w:rsidRDefault="00000000">
      <w:pPr>
        <w:pStyle w:val="BodyText"/>
      </w:pPr>
      <w:r>
        <w:t>71 O My friends!</w:t>
      </w:r>
    </w:p>
    <w:p w14:paraId="4CC129D7" w14:textId="77777777" w:rsidR="000F31DC"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296F0C00" w14:textId="77777777" w:rsidR="000F31DC" w:rsidRDefault="00000000">
      <w:pPr>
        <w:pStyle w:val="BodyText"/>
      </w:pPr>
      <w:r>
        <w:t>72 O My servant!</w:t>
      </w:r>
    </w:p>
    <w:p w14:paraId="242C2F3F" w14:textId="77777777" w:rsidR="000F31DC"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4E1D5628" w14:textId="77777777" w:rsidR="000F31DC" w:rsidRDefault="00000000">
      <w:pPr>
        <w:pStyle w:val="Heading3"/>
      </w:pPr>
      <w:bookmarkStart w:id="55" w:name="verses-73-82"/>
      <w:bookmarkEnd w:id="54"/>
      <w:r>
        <w:t>Verses 73-82</w:t>
      </w:r>
    </w:p>
    <w:p w14:paraId="567F274E" w14:textId="77777777" w:rsidR="000F31DC" w:rsidRDefault="00000000">
      <w:pPr>
        <w:pStyle w:val="FirstParagraph"/>
      </w:pPr>
      <w:r>
        <w:t>73 O My friend!</w:t>
      </w:r>
    </w:p>
    <w:p w14:paraId="6713AEF4" w14:textId="77777777" w:rsidR="000F31DC"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792BBBC0" w14:textId="77777777" w:rsidR="000F31DC" w:rsidRDefault="00000000">
      <w:pPr>
        <w:pStyle w:val="BodyText"/>
      </w:pPr>
      <w:r>
        <w:t>74 O children of vanity!</w:t>
      </w:r>
    </w:p>
    <w:p w14:paraId="1DCEB149" w14:textId="77777777" w:rsidR="000F31DC"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1D73ECCD" w14:textId="77777777" w:rsidR="000F31DC" w:rsidRDefault="00000000">
      <w:pPr>
        <w:pStyle w:val="BodyText"/>
      </w:pPr>
      <w:r>
        <w:t>75 O children of heedlessness!</w:t>
      </w:r>
    </w:p>
    <w:p w14:paraId="03503F8E" w14:textId="77777777" w:rsidR="000F31DC"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38A2DE36" w14:textId="77777777" w:rsidR="000F31DC" w:rsidRDefault="00000000">
      <w:pPr>
        <w:pStyle w:val="BodyText"/>
      </w:pPr>
      <w:r>
        <w:t>76 O son of my handmaid!</w:t>
      </w:r>
    </w:p>
    <w:p w14:paraId="5B339D3A" w14:textId="77777777" w:rsidR="000F31DC"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6623A238" w14:textId="77777777" w:rsidR="000F31DC" w:rsidRDefault="00000000">
      <w:pPr>
        <w:pStyle w:val="BodyText"/>
      </w:pPr>
      <w:r>
        <w:t>77 O son of justice!</w:t>
      </w:r>
    </w:p>
    <w:p w14:paraId="00132A9F" w14:textId="77777777" w:rsidR="000F31DC"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7A56B4EE" w14:textId="77777777" w:rsidR="000F31DC" w:rsidRDefault="00000000">
      <w:pPr>
        <w:pStyle w:val="BodyText"/>
      </w:pPr>
      <w:r>
        <w:t>78 O son of my handmaid!</w:t>
      </w:r>
    </w:p>
    <w:p w14:paraId="6B67FDE1" w14:textId="77777777" w:rsidR="000F31DC"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0F838C1D" w14:textId="77777777" w:rsidR="000F31DC" w:rsidRDefault="00000000">
      <w:pPr>
        <w:pStyle w:val="BodyText"/>
      </w:pPr>
      <w:r>
        <w:t>79 O son of passion!</w:t>
      </w:r>
    </w:p>
    <w:p w14:paraId="44A2F340" w14:textId="77777777" w:rsidR="000F31DC"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3A5AB95D" w14:textId="77777777" w:rsidR="000F31DC" w:rsidRDefault="00000000">
      <w:pPr>
        <w:pStyle w:val="BodyText"/>
      </w:pPr>
      <w:r>
        <w:t>80 O my servants!</w:t>
      </w:r>
    </w:p>
    <w:p w14:paraId="4585F9D4" w14:textId="77777777" w:rsidR="000F31DC"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3FCE1A13" w14:textId="77777777" w:rsidR="000F31DC" w:rsidRDefault="00000000">
      <w:pPr>
        <w:pStyle w:val="BodyText"/>
      </w:pPr>
      <w:r>
        <w:t>81 O my servant!</w:t>
      </w:r>
    </w:p>
    <w:p w14:paraId="60CB1F7F" w14:textId="77777777" w:rsidR="000F31DC"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6B8427BF" w14:textId="77777777" w:rsidR="000F31DC" w:rsidRDefault="00000000">
      <w:pPr>
        <w:pStyle w:val="BodyText"/>
      </w:pPr>
      <w:r>
        <w:lastRenderedPageBreak/>
        <w:t>82 O my servant!</w:t>
      </w:r>
    </w:p>
    <w:p w14:paraId="47F5B7B5" w14:textId="77777777" w:rsidR="000F31DC" w:rsidRDefault="00000000">
      <w:pPr>
        <w:pStyle w:val="BodyText"/>
      </w:pPr>
      <w:r>
        <w:t>The best of people are those who earn through lawful means and spend for themselves and their relatives for the love of God, the Lord of all worlds.</w:t>
      </w:r>
    </w:p>
    <w:p w14:paraId="38957531" w14:textId="77777777" w:rsidR="000F31DC"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58BDBBDB" w14:textId="77777777" w:rsidR="000F31DC" w:rsidRDefault="000F31DC">
      <w:pPr>
        <w:pStyle w:val="BodyText"/>
      </w:pPr>
    </w:p>
    <w:p w14:paraId="01DC9F59" w14:textId="77777777" w:rsidR="000F31DC" w:rsidRDefault="00000000">
      <w:pPr>
        <w:pStyle w:val="Heading1"/>
      </w:pPr>
      <w:bookmarkStart w:id="56" w:name="sec-the-seven-valleys"/>
      <w:bookmarkStart w:id="57" w:name="_Toc167827694"/>
      <w:bookmarkEnd w:id="45"/>
      <w:bookmarkEnd w:id="55"/>
      <w:r>
        <w:t>Haft Vadi (The Seven Valleys)</w:t>
      </w:r>
      <w:bookmarkEnd w:id="57"/>
    </w:p>
    <w:p w14:paraId="07D9C432" w14:textId="77777777" w:rsidR="000F31DC" w:rsidRDefault="00000000">
      <w:pPr>
        <w:pStyle w:val="Heading3"/>
      </w:pPr>
      <w:bookmarkStart w:id="58" w:name="prologue-and-purpose"/>
      <w:r>
        <w:t>Prologue and Purpose</w:t>
      </w:r>
    </w:p>
    <w:p w14:paraId="484861BF" w14:textId="77777777" w:rsidR="000F31DC" w:rsidRDefault="00000000">
      <w:pPr>
        <w:pStyle w:val="FirstParagraph"/>
      </w:pPr>
      <w:r>
        <w:t>Mention of the secrets in the ascents of journeys for those who want to travel to Allah, the Almighty, the All-Forgiving.</w:t>
      </w:r>
    </w:p>
    <w:p w14:paraId="1BDAB3F9" w14:textId="77777777" w:rsidR="000F31DC" w:rsidRDefault="00000000">
      <w:pPr>
        <w:pStyle w:val="BodyText"/>
      </w:pPr>
      <w:r>
        <w:t>In the name of Allah, the Most Gracious, the Most Merciful.</w:t>
      </w:r>
    </w:p>
    <w:p w14:paraId="3037089C" w14:textId="77777777" w:rsidR="000F31DC"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4A522881" w14:textId="77777777" w:rsidR="000F31DC"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4CE8C2EA" w14:textId="77777777" w:rsidR="000F31DC"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188A73FC" w14:textId="77777777" w:rsidR="000F31DC"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12905062" w14:textId="77777777" w:rsidR="000F31DC" w:rsidRDefault="00000000">
      <w:pPr>
        <w:pStyle w:val="BodyText"/>
      </w:pPr>
      <w:r>
        <w:lastRenderedPageBreak/>
        <w:t>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45687E2B" w14:textId="77777777" w:rsidR="000F31DC"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54BD04CC" w14:textId="77777777" w:rsidR="000F31DC" w:rsidRDefault="00000000">
      <w:pPr>
        <w:pStyle w:val="Heading3"/>
      </w:pPr>
      <w:bookmarkStart w:id="59" w:name="valley-of-seeking"/>
      <w:bookmarkEnd w:id="58"/>
      <w:r>
        <w:t>Valley of Seeking</w:t>
      </w:r>
    </w:p>
    <w:p w14:paraId="726DE364" w14:textId="77777777" w:rsidR="000F31DC"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7CB978FF" w14:textId="77777777" w:rsidR="000F31DC"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7263D0A2" w14:textId="77777777" w:rsidR="000F31DC"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7A47DCBF" w14:textId="77777777" w:rsidR="000F31DC"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31EC7C01" w14:textId="77777777" w:rsidR="000F31DC" w:rsidRDefault="00000000">
      <w:pPr>
        <w:pStyle w:val="BodyText"/>
      </w:pPr>
      <w:r>
        <w:lastRenderedPageBreak/>
        <w:t>11 Indeed, searching for the Lord of Lords in the dirt may seem repugnant to the wise, but it is a testament to the utmost seriousness and seeking. As the saying goes, “Whoever seeks something earnestly, finds it.”</w:t>
      </w:r>
    </w:p>
    <w:p w14:paraId="585E0C80" w14:textId="77777777" w:rsidR="000F31DC" w:rsidRDefault="00000000">
      <w:pPr>
        <w:pStyle w:val="BodyText"/>
      </w:pPr>
      <w:r>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2B12780C" w14:textId="77777777" w:rsidR="000F31DC" w:rsidRDefault="00000000">
      <w:pPr>
        <w:pStyle w:val="BodyText"/>
      </w:pPr>
      <w:r>
        <w:t>It requires a strong determination to strive for Him, and a great effort to drink from the nectar of His union. If we drink from this cup, we forget the entire world.</w:t>
      </w:r>
    </w:p>
    <w:p w14:paraId="7E942D43" w14:textId="77777777" w:rsidR="000F31DC"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1599596E" w14:textId="77777777" w:rsidR="000F31DC" w:rsidRDefault="00000000">
      <w:pPr>
        <w:pStyle w:val="Heading3"/>
      </w:pPr>
      <w:bookmarkStart w:id="60" w:name="valley-of-love"/>
      <w:bookmarkEnd w:id="59"/>
      <w:r>
        <w:t>Valley of Love</w:t>
      </w:r>
    </w:p>
    <w:p w14:paraId="37088EA1" w14:textId="77777777" w:rsidR="000F31DC"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5E547CC5" w14:textId="77777777" w:rsidR="000F31DC"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6A4379F0" w14:textId="77777777" w:rsidR="000F31DC" w:rsidRDefault="00000000">
      <w:pPr>
        <w:pStyle w:val="BlockText"/>
      </w:pPr>
      <w:r>
        <w:rPr>
          <w:i/>
          <w:iCs/>
        </w:rPr>
        <w:t>“Disbelief is for the disbeliever, and faith is for the faithful,</w:t>
      </w:r>
    </w:p>
    <w:p w14:paraId="39A9ED5D" w14:textId="77777777" w:rsidR="000F31DC" w:rsidRDefault="00000000">
      <w:pPr>
        <w:pStyle w:val="BlockText"/>
      </w:pPr>
      <w:r>
        <w:rPr>
          <w:i/>
          <w:iCs/>
        </w:rPr>
        <w:t>A grain of your pain is for Attar’s heart.”</w:t>
      </w:r>
    </w:p>
    <w:p w14:paraId="4703E852" w14:textId="77777777" w:rsidR="000F31DC"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7BF45BF7" w14:textId="77777777" w:rsidR="000F31DC"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68790C30" w14:textId="77777777" w:rsidR="000F31DC" w:rsidRDefault="00000000">
      <w:pPr>
        <w:pStyle w:val="BodyText"/>
      </w:pPr>
      <w:r>
        <w:t>18 The lover is not concerned with anything and sees no harm from any adversity; you would see them feeling cold in the fire and finding dryness in the sea.</w:t>
      </w:r>
    </w:p>
    <w:p w14:paraId="06D57837" w14:textId="77777777" w:rsidR="000F31DC" w:rsidRDefault="00000000">
      <w:pPr>
        <w:pStyle w:val="BlockText"/>
      </w:pPr>
      <w:r>
        <w:rPr>
          <w:i/>
          <w:iCs/>
        </w:rPr>
        <w:t>The sign of a lover is that you see them feeling cold in hellfire,</w:t>
      </w:r>
    </w:p>
    <w:p w14:paraId="4671833D" w14:textId="77777777" w:rsidR="000F31DC" w:rsidRDefault="00000000">
      <w:pPr>
        <w:pStyle w:val="BlockText"/>
      </w:pPr>
      <w:r>
        <w:rPr>
          <w:i/>
          <w:iCs/>
        </w:rPr>
        <w:lastRenderedPageBreak/>
        <w:t>and the sign of a knower (a gnostic, or ’arif) is that you see them feeling dry in the sea.</w:t>
      </w:r>
    </w:p>
    <w:p w14:paraId="0BC489EA" w14:textId="77777777" w:rsidR="000F31DC" w:rsidRDefault="00000000">
      <w:pPr>
        <w:pStyle w:val="FirstParagraph"/>
      </w:pPr>
      <w:r>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0DEB85D1" w14:textId="77777777" w:rsidR="000F31DC"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1F79520F" w14:textId="77777777" w:rsidR="000F31DC" w:rsidRDefault="00000000">
      <w:pPr>
        <w:pStyle w:val="BlockText"/>
      </w:pPr>
      <w:r>
        <w:rPr>
          <w:i/>
          <w:iCs/>
        </w:rPr>
        <w:t>Love doesn’t accept a living breath, Nor does the hawk hunt a dead mouse.</w:t>
      </w:r>
    </w:p>
    <w:p w14:paraId="0C4DC698" w14:textId="77777777" w:rsidR="000F31DC"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1EC87117" w14:textId="77777777" w:rsidR="000F31DC" w:rsidRDefault="00000000">
      <w:pPr>
        <w:pStyle w:val="BlockText"/>
      </w:pPr>
      <w:r>
        <w:rPr>
          <w:i/>
          <w:iCs/>
        </w:rPr>
        <w:t>With both worlds, love has estrangement,</w:t>
      </w:r>
    </w:p>
    <w:p w14:paraId="0AA737DB" w14:textId="77777777" w:rsidR="000F31DC" w:rsidRDefault="00000000">
      <w:pPr>
        <w:pStyle w:val="BlockText"/>
      </w:pPr>
      <w:r>
        <w:rPr>
          <w:i/>
          <w:iCs/>
        </w:rPr>
        <w:t>Within it are seventy-two madnesses.</w:t>
      </w:r>
    </w:p>
    <w:p w14:paraId="4C167E63" w14:textId="77777777" w:rsidR="000F31DC"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15FB6DCA" w14:textId="77777777" w:rsidR="000F31DC" w:rsidRDefault="00000000">
      <w:pPr>
        <w:pStyle w:val="BodyText"/>
      </w:pPr>
      <w:r>
        <w:t>22 Indeed, one must ignite the flame of love and burn away all egotistical and satanic veils so that the soul can become subtle and pure, capable of perceiving the ranks of the “Master of all worlds”.</w:t>
      </w:r>
    </w:p>
    <w:p w14:paraId="69AF9F58" w14:textId="77777777" w:rsidR="000F31DC" w:rsidRDefault="00000000">
      <w:pPr>
        <w:pStyle w:val="BlockText"/>
      </w:pPr>
      <w:r>
        <w:rPr>
          <w:i/>
          <w:iCs/>
        </w:rPr>
        <w:t>Fan the flames of passionate love and burn away all existence,</w:t>
      </w:r>
    </w:p>
    <w:p w14:paraId="1180DF51" w14:textId="77777777" w:rsidR="000F31DC" w:rsidRDefault="00000000">
      <w:pPr>
        <w:pStyle w:val="BlockText"/>
      </w:pPr>
      <w:r>
        <w:rPr>
          <w:i/>
          <w:iCs/>
        </w:rPr>
        <w:t>then stride forth on the path of the lovers.</w:t>
      </w:r>
    </w:p>
    <w:p w14:paraId="1803F2EE" w14:textId="77777777" w:rsidR="000F31DC" w:rsidRDefault="00000000">
      <w:pPr>
        <w:pStyle w:val="Heading3"/>
      </w:pPr>
      <w:bookmarkStart w:id="61" w:name="valley-of-gnosis"/>
      <w:bookmarkEnd w:id="60"/>
      <w:r>
        <w:t>Valley of Gnosis</w:t>
      </w:r>
    </w:p>
    <w:p w14:paraId="6A8B5965" w14:textId="77777777" w:rsidR="000F31DC"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7EF155B9" w14:textId="77777777" w:rsidR="000F31DC"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0B7298D7" w14:textId="77777777" w:rsidR="000F31DC" w:rsidRDefault="00000000">
      <w:pPr>
        <w:pStyle w:val="BlockText"/>
      </w:pPr>
      <w:r>
        <w:rPr>
          <w:i/>
          <w:iCs/>
        </w:rPr>
        <w:lastRenderedPageBreak/>
        <w:t>“If you could split open the heart of a single atom, You would find a sun shining bright within it.”</w:t>
      </w:r>
    </w:p>
    <w:p w14:paraId="465E22AF" w14:textId="77777777" w:rsidR="000F31DC"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24655E5B" w14:textId="77777777" w:rsidR="000F31DC"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5FE1872C" w14:textId="77777777" w:rsidR="000F31DC" w:rsidRDefault="00000000">
      <w:pPr>
        <w:pStyle w:val="BodyText"/>
      </w:pPr>
      <w:r>
        <w:t>If he sees oppression, he shows patience; if he encounters wrath, he responds with love.”</w:t>
      </w:r>
    </w:p>
    <w:p w14:paraId="6A0B9313" w14:textId="77777777" w:rsidR="000F31DC"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591635EA" w14:textId="77777777" w:rsidR="000F31DC" w:rsidRDefault="00000000">
      <w:pPr>
        <w:pStyle w:val="BodyText"/>
      </w:pPr>
      <w:r>
        <w:t>Doctors were unable to cure him, and companions sought distance from his company. Indeed, no physician can find a remedy for the ill lover unless the beloved’s grace takes his hand.</w:t>
      </w:r>
    </w:p>
    <w:p w14:paraId="441F2F12" w14:textId="77777777" w:rsidR="000F31DC"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7B5D8FF1" w14:textId="77777777" w:rsidR="000F31DC"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4F67F88D" w14:textId="77777777" w:rsidR="000F31DC"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62B7178E" w14:textId="77777777" w:rsidR="000F31DC"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250F96BA" w14:textId="77777777" w:rsidR="000F31DC"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621625E0" w14:textId="77777777" w:rsidR="000F31DC"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06B7E715" w14:textId="77777777" w:rsidR="000F31DC"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5828C8E6" w14:textId="77777777" w:rsidR="000F31DC" w:rsidRDefault="00000000">
      <w:pPr>
        <w:pStyle w:val="BodyText"/>
      </w:pPr>
      <w:r>
        <w:t>32 Indeed, they ascend even from this station, as it is said, “Love is a veil between the lover and the beloved.” I am not permitted to say more than this.</w:t>
      </w:r>
    </w:p>
    <w:p w14:paraId="2FB00934" w14:textId="77777777" w:rsidR="000F31DC" w:rsidRDefault="00000000">
      <w:pPr>
        <w:pStyle w:val="BodyText"/>
      </w:pPr>
      <w:r>
        <w:t>33 At this time, the dawn of knowledge arose, and the lights of journey and ascension were extinguished.</w:t>
      </w:r>
    </w:p>
    <w:p w14:paraId="0F5DEE14" w14:textId="77777777" w:rsidR="000F31DC" w:rsidRDefault="00000000">
      <w:pPr>
        <w:pStyle w:val="BlockText"/>
      </w:pPr>
      <w:r>
        <w:rPr>
          <w:i/>
          <w:iCs/>
        </w:rPr>
        <w:t>Even Moses, with all his light and skill,</w:t>
      </w:r>
    </w:p>
    <w:p w14:paraId="2183351B" w14:textId="77777777" w:rsidR="000F31DC" w:rsidRDefault="00000000">
      <w:pPr>
        <w:pStyle w:val="BlockText"/>
      </w:pPr>
      <w:r>
        <w:rPr>
          <w:i/>
          <w:iCs/>
        </w:rPr>
        <w:t>became veiled from you without feather and wing.</w:t>
      </w:r>
    </w:p>
    <w:p w14:paraId="41991D5B" w14:textId="77777777" w:rsidR="000F31DC"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2A081004" w14:textId="77777777" w:rsidR="000F31DC" w:rsidRDefault="00000000">
      <w:pPr>
        <w:pStyle w:val="Heading3"/>
      </w:pPr>
      <w:bookmarkStart w:id="62" w:name="valley-of-monotheism"/>
      <w:bookmarkEnd w:id="61"/>
      <w:r>
        <w:t>Valley of Monotheism</w:t>
      </w:r>
    </w:p>
    <w:p w14:paraId="125B28C5" w14:textId="77777777" w:rsidR="000F31DC"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4E37D3B3" w14:textId="77777777" w:rsidR="000F31DC"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4EC15477" w14:textId="77777777" w:rsidR="000F31DC"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69D23C49" w14:textId="77777777" w:rsidR="000F31DC"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415F9B4E" w14:textId="77777777" w:rsidR="000F31DC"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0BD5D090" w14:textId="77777777" w:rsidR="000F31DC" w:rsidRDefault="00000000">
      <w:pPr>
        <w:pStyle w:val="BodyText"/>
      </w:pPr>
      <w:r>
        <w:t>40 Indeed, the unpleasant person finds even a sweet scent distasteful, and the accursed does not appreciate the fragrance of good fruit. This is why it is said for the guidance of the common people:</w:t>
      </w:r>
    </w:p>
    <w:p w14:paraId="24AED3E5" w14:textId="77777777" w:rsidR="000F31DC" w:rsidRDefault="00000000">
      <w:pPr>
        <w:pStyle w:val="BlockText"/>
      </w:pPr>
      <w:r>
        <w:rPr>
          <w:i/>
          <w:iCs/>
        </w:rPr>
        <w:t>Remove the cold from your brain and nose,</w:t>
      </w:r>
    </w:p>
    <w:p w14:paraId="6203B8C7" w14:textId="77777777" w:rsidR="000F31DC" w:rsidRDefault="00000000">
      <w:pPr>
        <w:pStyle w:val="BlockText"/>
      </w:pPr>
      <w:r>
        <w:rPr>
          <w:i/>
          <w:iCs/>
        </w:rPr>
        <w:t>So that the scent of God may enter your senses.</w:t>
      </w:r>
    </w:p>
    <w:p w14:paraId="43D49A29" w14:textId="77777777" w:rsidR="000F31DC"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4E2AF800" w14:textId="77777777" w:rsidR="000F31DC" w:rsidRDefault="00000000">
      <w:pPr>
        <w:pStyle w:val="BodyText"/>
      </w:pPr>
      <w:r>
        <w:t>Some have their sight filled with the brilliance of light, while others who have tasted the wine of unity see nothing but the sun.</w:t>
      </w:r>
    </w:p>
    <w:p w14:paraId="6179016C" w14:textId="77777777" w:rsidR="000F31DC"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7A387BE0" w14:textId="77777777" w:rsidR="000F31DC"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63F532F0" w14:textId="77777777" w:rsidR="000F31DC"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50B0170D" w14:textId="77777777" w:rsidR="000F31DC"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0E711CDA" w14:textId="77777777" w:rsidR="000F31DC"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246C837B" w14:textId="77777777" w:rsidR="000F31DC"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71FCC692" w14:textId="77777777" w:rsidR="000F31DC"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095AB46C" w14:textId="77777777" w:rsidR="000F31DC" w:rsidRDefault="00000000">
      <w:pPr>
        <w:pStyle w:val="BodyText"/>
      </w:pPr>
      <w:r>
        <w:t>48 Similarly, when you remove the celestial veils from the face of the heart, the divine lights of absolute unity will arise.</w:t>
      </w:r>
    </w:p>
    <w:p w14:paraId="77C83D91" w14:textId="77777777" w:rsidR="000F31DC"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57EED591" w14:textId="77777777" w:rsidR="000F31DC" w:rsidRDefault="00000000">
      <w:pPr>
        <w:pStyle w:val="BodyText"/>
      </w:pPr>
      <w:r>
        <w:t>What is a veil between the lover and the beloved?</w:t>
      </w:r>
    </w:p>
    <w:p w14:paraId="0083F91E" w14:textId="77777777" w:rsidR="000F31DC" w:rsidRDefault="00000000">
      <w:pPr>
        <w:pStyle w:val="BodyText"/>
      </w:pPr>
      <w:r>
        <w:t>Not even Alexander’s Wall can obstruct or stand in the way.</w:t>
      </w:r>
    </w:p>
    <w:p w14:paraId="61F8946A" w14:textId="77777777" w:rsidR="000F31DC"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1862A045" w14:textId="77777777" w:rsidR="000F31DC"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1AAB3C61" w14:textId="77777777" w:rsidR="000F31DC"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36380964" w14:textId="77777777" w:rsidR="000F31DC" w:rsidRDefault="00000000">
      <w:pPr>
        <w:pStyle w:val="BodyText"/>
      </w:pPr>
      <w:r>
        <w:t>52 The journey paths in the way of love have also been described as fourfold:</w:t>
      </w:r>
    </w:p>
    <w:p w14:paraId="1ECD04FE" w14:textId="77777777" w:rsidR="000F31DC" w:rsidRDefault="00000000">
      <w:pPr>
        <w:numPr>
          <w:ilvl w:val="0"/>
          <w:numId w:val="13"/>
        </w:numPr>
      </w:pPr>
      <w:r>
        <w:t>From creation to the Truth (God)</w:t>
      </w:r>
    </w:p>
    <w:p w14:paraId="3A453893" w14:textId="77777777" w:rsidR="000F31DC" w:rsidRDefault="00000000">
      <w:pPr>
        <w:numPr>
          <w:ilvl w:val="0"/>
          <w:numId w:val="13"/>
        </w:numPr>
      </w:pPr>
      <w:r>
        <w:t>From the Truth to creation</w:t>
      </w:r>
    </w:p>
    <w:p w14:paraId="0C983101" w14:textId="77777777" w:rsidR="000F31DC" w:rsidRDefault="00000000">
      <w:pPr>
        <w:numPr>
          <w:ilvl w:val="0"/>
          <w:numId w:val="13"/>
        </w:numPr>
      </w:pPr>
      <w:r>
        <w:t>From creation to creation</w:t>
      </w:r>
    </w:p>
    <w:p w14:paraId="459C9F6C" w14:textId="77777777" w:rsidR="000F31DC" w:rsidRDefault="00000000">
      <w:pPr>
        <w:numPr>
          <w:ilvl w:val="0"/>
          <w:numId w:val="13"/>
        </w:numPr>
      </w:pPr>
      <w:r>
        <w:t>From the Truth to the Truth</w:t>
      </w:r>
    </w:p>
    <w:p w14:paraId="249CC495" w14:textId="77777777" w:rsidR="000F31DC"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2D2E5382" w14:textId="77777777" w:rsidR="000F31DC" w:rsidRDefault="00000000">
      <w:pPr>
        <w:pStyle w:val="BlockText"/>
      </w:pPr>
      <w:r>
        <w:rPr>
          <w:i/>
          <w:iCs/>
        </w:rPr>
        <w:lastRenderedPageBreak/>
        <w:t>If Khidr broke the ship in the sea,</w:t>
      </w:r>
    </w:p>
    <w:p w14:paraId="654671B9" w14:textId="77777777" w:rsidR="000F31DC" w:rsidRDefault="00000000">
      <w:pPr>
        <w:pStyle w:val="BlockText"/>
      </w:pPr>
      <w:r>
        <w:rPr>
          <w:i/>
          <w:iCs/>
        </w:rPr>
        <w:t>There are a hundred correctness in Khidr’s breaking.</w:t>
      </w:r>
    </w:p>
    <w:p w14:paraId="5A85BBB1" w14:textId="77777777" w:rsidR="000F31DC"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577E6E4F" w14:textId="77777777" w:rsidR="000F31DC"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285AB3F4" w14:textId="77777777" w:rsidR="000F31DC"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3AB656A8" w14:textId="77777777" w:rsidR="000F31DC" w:rsidRDefault="00000000">
      <w:pPr>
        <w:pStyle w:val="BlockText"/>
      </w:pPr>
      <w:r>
        <w:rPr>
          <w:i/>
          <w:iCs/>
        </w:rPr>
        <w:t>Ignite a fire of love in the soul,</w:t>
      </w:r>
    </w:p>
    <w:p w14:paraId="00273BA9" w14:textId="77777777" w:rsidR="000F31DC" w:rsidRDefault="00000000">
      <w:pPr>
        <w:pStyle w:val="BlockText"/>
      </w:pPr>
      <w:r>
        <w:rPr>
          <w:i/>
          <w:iCs/>
        </w:rPr>
        <w:t>Burn thoughts and expressions from beginning to end.</w:t>
      </w:r>
    </w:p>
    <w:p w14:paraId="7C286096" w14:textId="77777777" w:rsidR="000F31DC"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340E626A" w14:textId="77777777" w:rsidR="000F31DC"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26E25167" w14:textId="77777777" w:rsidR="000F31DC"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5359AE8A" w14:textId="77777777" w:rsidR="000F31DC" w:rsidRDefault="00000000">
      <w:pPr>
        <w:pStyle w:val="BlockText"/>
      </w:pPr>
      <w:r>
        <w:rPr>
          <w:i/>
          <w:iCs/>
        </w:rPr>
        <w:t>If I were to speak, intellects would be confounded,</w:t>
      </w:r>
    </w:p>
    <w:p w14:paraId="3289C0F8" w14:textId="77777777" w:rsidR="000F31DC" w:rsidRDefault="00000000">
      <w:pPr>
        <w:pStyle w:val="BlockText"/>
      </w:pPr>
      <w:r>
        <w:rPr>
          <w:i/>
          <w:iCs/>
        </w:rPr>
        <w:t>And if I were to write, many pens would break.</w:t>
      </w:r>
    </w:p>
    <w:p w14:paraId="69BCC5F4" w14:textId="77777777" w:rsidR="000F31DC" w:rsidRDefault="00000000">
      <w:pPr>
        <w:pStyle w:val="FirstParagraph"/>
      </w:pPr>
      <w:r>
        <w:lastRenderedPageBreak/>
        <w:t>60 And peace be upon the one who has completed this sublime journey and followed the truth with the lights of guidance.</w:t>
      </w:r>
    </w:p>
    <w:p w14:paraId="0A031602" w14:textId="77777777" w:rsidR="000F31DC" w:rsidRDefault="00000000">
      <w:pPr>
        <w:pStyle w:val="Heading3"/>
      </w:pPr>
      <w:bookmarkStart w:id="63" w:name="sec-valley-of-self-sufficiency"/>
      <w:bookmarkEnd w:id="62"/>
      <w:r>
        <w:t>Valley of Self-Sufficiency</w:t>
      </w:r>
    </w:p>
    <w:p w14:paraId="33700193" w14:textId="77777777" w:rsidR="000F31DC"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6AF93CBE" w14:textId="77777777" w:rsidR="000F31DC"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769C24C7" w14:textId="77777777" w:rsidR="000F31DC"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5F3BEBE3" w14:textId="77777777" w:rsidR="000F31DC" w:rsidRDefault="00000000">
      <w:pPr>
        <w:pStyle w:val="BlockText"/>
      </w:pPr>
      <w:r>
        <w:rPr>
          <w:i/>
          <w:iCs/>
        </w:rPr>
        <w:t>The affairs of the mystics can only be told heart to heart,</w:t>
      </w:r>
    </w:p>
    <w:p w14:paraId="18D55E93" w14:textId="77777777" w:rsidR="000F31DC" w:rsidRDefault="00000000">
      <w:pPr>
        <w:pStyle w:val="BlockText"/>
      </w:pPr>
      <w:r>
        <w:rPr>
          <w:i/>
          <w:iCs/>
        </w:rPr>
        <w:t>This is not the manner of messengers, nor the limit of the written.</w:t>
      </w:r>
    </w:p>
    <w:p w14:paraId="4C99F196" w14:textId="77777777" w:rsidR="000F31DC" w:rsidRDefault="00000000">
      <w:pPr>
        <w:pStyle w:val="BlockText"/>
      </w:pPr>
      <w:r>
        <w:rPr>
          <w:i/>
          <w:iCs/>
        </w:rPr>
        <w:t>And I fall silent, incapable of many matters,</w:t>
      </w:r>
    </w:p>
    <w:p w14:paraId="48D5EC92" w14:textId="77777777" w:rsidR="000F31DC" w:rsidRDefault="00000000">
      <w:pPr>
        <w:pStyle w:val="BlockText"/>
      </w:pPr>
      <w:r>
        <w:rPr>
          <w:i/>
          <w:iCs/>
        </w:rPr>
        <w:t>By my speech, you will not enumerate, even if I spoke, I spoke little.</w:t>
      </w:r>
    </w:p>
    <w:p w14:paraId="51E17827" w14:textId="77777777" w:rsidR="000F31DC"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51CB4536" w14:textId="77777777" w:rsidR="000F31DC" w:rsidRDefault="00000000">
      <w:pPr>
        <w:pStyle w:val="Heading3"/>
      </w:pPr>
      <w:bookmarkStart w:id="64" w:name="sec-valley-of-bewilderment"/>
      <w:bookmarkEnd w:id="63"/>
      <w:r>
        <w:t>Valley of Bewilderment</w:t>
      </w:r>
    </w:p>
    <w:p w14:paraId="7E2B08AC" w14:textId="77777777" w:rsidR="000F31DC"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53F8A971" w14:textId="77777777" w:rsidR="000F31DC"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058930BE" w14:textId="77777777" w:rsidR="000F31DC"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7B1F9095" w14:textId="77777777" w:rsidR="000F31DC"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04FAA0BD" w14:textId="77777777" w:rsidR="000F31DC" w:rsidRDefault="00000000">
      <w:pPr>
        <w:pStyle w:val="BlockText"/>
      </w:pPr>
      <w:r>
        <w:rPr>
          <w:i/>
          <w:iCs/>
        </w:rPr>
        <w:t>How can the partial intellect fully comprehend the Quran?</w:t>
      </w:r>
    </w:p>
    <w:p w14:paraId="1DF528D6" w14:textId="77777777" w:rsidR="000F31DC" w:rsidRDefault="00000000">
      <w:pPr>
        <w:pStyle w:val="BlockText"/>
      </w:pPr>
      <w:r>
        <w:rPr>
          <w:i/>
          <w:iCs/>
        </w:rPr>
        <w:t>How can a spider ever hunt a mythical bird like the Simurgh?</w:t>
      </w:r>
    </w:p>
    <w:p w14:paraId="612C59BB" w14:textId="77777777" w:rsidR="000F31DC"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7D7B396A" w14:textId="77777777" w:rsidR="000F31DC" w:rsidRDefault="00000000">
      <w:pPr>
        <w:pStyle w:val="BodyText"/>
      </w:pPr>
      <w:r>
        <w:t>70 Also, reflect on the entirety of the human creation, that all these worlds and levels are encapsulated and concealed within it.</w:t>
      </w:r>
    </w:p>
    <w:p w14:paraId="7B569994" w14:textId="77777777" w:rsidR="000F31DC" w:rsidRDefault="00000000">
      <w:pPr>
        <w:pStyle w:val="BlockText"/>
      </w:pPr>
      <w:r>
        <w:rPr>
          <w:i/>
          <w:iCs/>
        </w:rPr>
        <w:t>Do you think that you are a small entity, while the greatest world is folded within you?</w:t>
      </w:r>
    </w:p>
    <w:p w14:paraId="444ECF8E" w14:textId="77777777" w:rsidR="000F31DC" w:rsidRDefault="00000000">
      <w:pPr>
        <w:pStyle w:val="FirstParagraph"/>
      </w:pPr>
      <w:r>
        <w:t>71 Therefore, we must strive to eliminate our animalistic nature in order for the human essence to be revealed.</w:t>
      </w:r>
    </w:p>
    <w:p w14:paraId="1E7D601E" w14:textId="77777777" w:rsidR="000F31DC"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4ADD1718" w14:textId="77777777" w:rsidR="000F31DC" w:rsidRDefault="00000000">
      <w:pPr>
        <w:pStyle w:val="BodyText"/>
      </w:pPr>
      <w:r>
        <w:t>He said, “O son, if you are capable of not sleeping, then you are capable of not dying. And if you can avoid waking up after sleep, then you can avoid being resurrected after death.”</w:t>
      </w:r>
    </w:p>
    <w:p w14:paraId="1ECBD667" w14:textId="77777777" w:rsidR="000F31DC"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0CECE95D" w14:textId="77777777" w:rsidR="000F31DC" w:rsidRDefault="00000000">
      <w:pPr>
        <w:pStyle w:val="BodyText"/>
      </w:pPr>
      <w:r>
        <w:t>74 Indeed, the narration of these spiritual stages has no end, and I, as a humble servant, am not free from the afflictions of the people of this age.</w:t>
      </w:r>
    </w:p>
    <w:p w14:paraId="77C1543F" w14:textId="77777777" w:rsidR="000F31DC" w:rsidRDefault="00000000">
      <w:pPr>
        <w:pStyle w:val="BlockText"/>
      </w:pPr>
      <w:r>
        <w:rPr>
          <w:i/>
          <w:iCs/>
        </w:rPr>
        <w:t>Let this discourse remain incomplete and restless. I am heartless, do excuse me.</w:t>
      </w:r>
    </w:p>
    <w:p w14:paraId="4EC9EF52" w14:textId="77777777" w:rsidR="000F31DC" w:rsidRDefault="00000000">
      <w:pPr>
        <w:pStyle w:val="FirstParagraph"/>
      </w:pPr>
      <w:r>
        <w:t>75 The pen laments, the pencil weeps, and the river of the heart surges with blood. “Nothing will afflict us except what Allah has decreed for us.” Peace be upon those who follow guidance.</w:t>
      </w:r>
    </w:p>
    <w:p w14:paraId="33EEEF23" w14:textId="77777777" w:rsidR="000F31DC" w:rsidRDefault="00000000">
      <w:pPr>
        <w:pStyle w:val="Heading3"/>
      </w:pPr>
      <w:bookmarkStart w:id="65" w:name="X2a6cc3065426a2e2ef193c77766dc2d09f21cec"/>
      <w:bookmarkEnd w:id="64"/>
      <w:r>
        <w:t>Valley of True Poverty, the Principal Annihilation</w:t>
      </w:r>
    </w:p>
    <w:p w14:paraId="7058DD17" w14:textId="77777777" w:rsidR="000F31DC"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1C26B138" w14:textId="77777777" w:rsidR="000F31DC"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1369808C" w14:textId="77777777" w:rsidR="000F31DC" w:rsidRDefault="00000000">
      <w:pPr>
        <w:pStyle w:val="BlockText"/>
      </w:pPr>
      <w:r>
        <w:rPr>
          <w:i/>
          <w:iCs/>
        </w:rPr>
        <w:t>When the ancient qualities manifest themselves, the description of the transient burns completely, as is the case with Moses (Kaleem).</w:t>
      </w:r>
    </w:p>
    <w:p w14:paraId="51752E1C" w14:textId="77777777" w:rsidR="000F31DC"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1776CB4E" w14:textId="77777777" w:rsidR="000F31DC"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43622EBA" w14:textId="77777777" w:rsidR="000F31DC"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28A762AC" w14:textId="77777777" w:rsidR="000F31DC"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388136CD" w14:textId="77777777" w:rsidR="000F31DC"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502039E7" w14:textId="77777777" w:rsidR="000F31DC"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7F5A2E2D" w14:textId="77777777" w:rsidR="000F31DC" w:rsidRDefault="00000000">
      <w:pPr>
        <w:pStyle w:val="BlockText"/>
      </w:pPr>
      <w:r>
        <w:rPr>
          <w:i/>
          <w:iCs/>
        </w:rPr>
        <w:t>The Beloved, free of veils, is within walls and doors,</w:t>
      </w:r>
    </w:p>
    <w:p w14:paraId="41AA7DB1" w14:textId="77777777" w:rsidR="000F31DC" w:rsidRDefault="00000000">
      <w:pPr>
        <w:pStyle w:val="BlockText"/>
      </w:pPr>
      <w:r>
        <w:rPr>
          <w:i/>
          <w:iCs/>
        </w:rPr>
        <w:t>In manifestation, O you who have the most discerning of sights!</w:t>
      </w:r>
    </w:p>
    <w:p w14:paraId="44A4C731" w14:textId="77777777" w:rsidR="000F31DC" w:rsidRDefault="00000000">
      <w:pPr>
        <w:pStyle w:val="FirstParagraph"/>
      </w:pPr>
      <w:r>
        <w:t>82 You have transcended the droplet of the self and have reached the ocean of the Beloved. This is the purpose that you sought. God willing, you will attain it.</w:t>
      </w:r>
    </w:p>
    <w:p w14:paraId="007A7F1E" w14:textId="77777777" w:rsidR="000F31DC"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766B4CFB" w14:textId="77777777" w:rsidR="000F31DC" w:rsidRDefault="00000000">
      <w:pPr>
        <w:pStyle w:val="BlockText"/>
      </w:pPr>
      <w:r>
        <w:rPr>
          <w:i/>
          <w:iCs/>
        </w:rPr>
        <w:t>The Truth has come evident as the shining sun,</w:t>
      </w:r>
    </w:p>
    <w:p w14:paraId="0D752409" w14:textId="77777777" w:rsidR="000F31DC" w:rsidRDefault="00000000">
      <w:pPr>
        <w:pStyle w:val="BlockText"/>
      </w:pPr>
      <w:r>
        <w:rPr>
          <w:i/>
          <w:iCs/>
        </w:rPr>
        <w:t>What a pity, it has come to the city of the blind.</w:t>
      </w:r>
    </w:p>
    <w:p w14:paraId="61F42D08" w14:textId="77777777" w:rsidR="000F31DC"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6F707BD9" w14:textId="77777777" w:rsidR="000F31DC"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494C1BE8" w14:textId="77777777" w:rsidR="000F31DC"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07D778AA" w14:textId="77777777" w:rsidR="000F31DC"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703CBC04" w14:textId="77777777" w:rsidR="000F31DC"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6505D060" w14:textId="77777777" w:rsidR="000F31DC" w:rsidRDefault="00000000">
      <w:pPr>
        <w:pStyle w:val="BlockText"/>
      </w:pPr>
      <w:r>
        <w:rPr>
          <w:i/>
          <w:iCs/>
        </w:rPr>
        <w:t>When the pen reached to describe these states,</w:t>
      </w:r>
    </w:p>
    <w:p w14:paraId="2B17D482" w14:textId="77777777" w:rsidR="000F31DC" w:rsidRDefault="00000000">
      <w:pPr>
        <w:pStyle w:val="BlockText"/>
      </w:pPr>
      <w:r>
        <w:rPr>
          <w:i/>
          <w:iCs/>
        </w:rPr>
        <w:t>Both the pen broke, and the paper tore.</w:t>
      </w:r>
    </w:p>
    <w:p w14:paraId="4C404CB4" w14:textId="77777777" w:rsidR="000F31DC" w:rsidRDefault="00000000">
      <w:pPr>
        <w:pStyle w:val="FirstParagraph"/>
      </w:pPr>
      <w:r>
        <w:t>And peace.</w:t>
      </w:r>
    </w:p>
    <w:p w14:paraId="59CB682F" w14:textId="77777777" w:rsidR="000F31DC" w:rsidRDefault="00000000">
      <w:pPr>
        <w:pStyle w:val="Heading3"/>
      </w:pPr>
      <w:bookmarkStart w:id="66" w:name="sec-significance-sparrow"/>
      <w:bookmarkEnd w:id="65"/>
      <w:r>
        <w:t>Significance of the Sparrow</w:t>
      </w:r>
    </w:p>
    <w:p w14:paraId="6B68C842" w14:textId="77777777" w:rsidR="000F31DC"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2DD78F7A" w14:textId="77777777" w:rsidR="000F31DC"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41A80CC5" w14:textId="77777777" w:rsidR="000F31DC" w:rsidRDefault="00000000">
      <w:pPr>
        <w:pStyle w:val="BlockText"/>
      </w:pPr>
      <w:r>
        <w:rPr>
          <w:i/>
          <w:iCs/>
        </w:rPr>
        <w:t>“Live empty, for love’s comfort is absence,</w:t>
      </w:r>
    </w:p>
    <w:p w14:paraId="66FEA60C" w14:textId="77777777" w:rsidR="000F31DC" w:rsidRDefault="00000000">
      <w:pPr>
        <w:pStyle w:val="BlockText"/>
      </w:pPr>
      <w:r>
        <w:rPr>
          <w:i/>
          <w:iCs/>
        </w:rPr>
        <w:t>Its beginning is ailment and its end is death.”</w:t>
      </w:r>
    </w:p>
    <w:p w14:paraId="52351B4F" w14:textId="77777777" w:rsidR="000F31DC" w:rsidRDefault="00000000">
      <w:pPr>
        <w:pStyle w:val="FirstParagraph"/>
      </w:pPr>
      <w:r>
        <w:t>And peace be upon those who follow the guidance.</w:t>
      </w:r>
    </w:p>
    <w:p w14:paraId="5A6596B1" w14:textId="77777777" w:rsidR="000F31DC"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0652DAD9" w14:textId="77777777" w:rsidR="000F31DC" w:rsidRDefault="00000000">
      <w:pPr>
        <w:pStyle w:val="BodyText"/>
      </w:pPr>
      <w:r>
        <w:t>92 These letters point to sanctification in a certain state.</w:t>
      </w:r>
    </w:p>
    <w:p w14:paraId="33A26271" w14:textId="77777777" w:rsidR="000F31DC" w:rsidRDefault="00000000">
      <w:pPr>
        <w:pStyle w:val="BodyText"/>
      </w:pPr>
      <w:r>
        <w:t>K (ك): Detach your self from what your desire craves, then turn to your Master.</w:t>
      </w:r>
    </w:p>
    <w:p w14:paraId="77A757F2" w14:textId="77777777" w:rsidR="000F31DC" w:rsidRDefault="00000000">
      <w:pPr>
        <w:pStyle w:val="BodyText"/>
      </w:pPr>
      <w:r>
        <w:lastRenderedPageBreak/>
        <w:t>N (ن): Purify your self from everything other than Him, to sacrifice your soul for His sake.</w:t>
      </w:r>
    </w:p>
    <w:p w14:paraId="69E5E961" w14:textId="77777777" w:rsidR="000F31DC" w:rsidRDefault="00000000">
      <w:pPr>
        <w:pStyle w:val="BodyText"/>
      </w:pPr>
      <w:r>
        <w:t>J (ج): Approach the presence of the Truth, if there is anything in you of the attributes of creation.</w:t>
      </w:r>
    </w:p>
    <w:p w14:paraId="343721DB" w14:textId="77777777" w:rsidR="000F31DC" w:rsidRDefault="00000000">
      <w:pPr>
        <w:pStyle w:val="BodyText"/>
      </w:pPr>
      <w:r>
        <w:t>Sh (ش): Be grateful to your Lord in His earth so He will be grateful to you in His heaven. And if the heaven is in the realm of oneness, your self is its earth.</w:t>
      </w:r>
    </w:p>
    <w:p w14:paraId="421A8C73" w14:textId="77777777" w:rsidR="000F31DC" w:rsidRDefault="00000000">
      <w:pPr>
        <w:pStyle w:val="BodyText"/>
      </w:pPr>
      <w:r>
        <w:t>K (ك): Negate the limited veils from yourself to know what you haven’t known of the holy stations.</w:t>
      </w:r>
    </w:p>
    <w:p w14:paraId="0F8AF2F8" w14:textId="77777777" w:rsidR="000F31DC" w:rsidRDefault="00000000">
      <w:pPr>
        <w:pStyle w:val="BodyText"/>
      </w:pPr>
      <w:r>
        <w:t>93 Indeed, if you hear the melodies of this transient bird, you would seek from the eternal, everlasting goblet and leave the transient, vanishing one. Peace be upon those who follow the guidance.</w:t>
      </w:r>
    </w:p>
    <w:p w14:paraId="6097C9BE" w14:textId="77777777" w:rsidR="000F31DC" w:rsidRDefault="00000000">
      <w:r>
        <w:br w:type="page"/>
      </w:r>
    </w:p>
    <w:p w14:paraId="3A2359F6" w14:textId="77777777" w:rsidR="000F31DC" w:rsidRDefault="00000000">
      <w:pPr>
        <w:pStyle w:val="Heading1"/>
      </w:pPr>
      <w:bookmarkStart w:id="67" w:name="sec-kitab-i-iqan"/>
      <w:bookmarkStart w:id="68" w:name="_Toc167827695"/>
      <w:bookmarkEnd w:id="56"/>
      <w:bookmarkEnd w:id="66"/>
      <w:r>
        <w:lastRenderedPageBreak/>
        <w:t>Kitab-i-Iqan (The Book of Certitude)</w:t>
      </w:r>
      <w:bookmarkEnd w:id="68"/>
    </w:p>
    <w:p w14:paraId="793F0755" w14:textId="77777777" w:rsidR="000F31DC" w:rsidRDefault="00000000">
      <w:pPr>
        <w:pStyle w:val="Heading2"/>
      </w:pPr>
      <w:bookmarkStart w:id="69" w:name="Xae156c3aa6ec7fb08eed4ab894466737ace579d"/>
      <w:r>
        <w:t>Part One: Rejection of the Manifestations of God</w:t>
      </w:r>
    </w:p>
    <w:p w14:paraId="02094756" w14:textId="77777777" w:rsidR="000F31DC" w:rsidRDefault="00000000">
      <w:pPr>
        <w:pStyle w:val="FirstParagraph"/>
      </w:pPr>
      <w:r>
        <w:t>In the name of our Lord, the Most High, the Most Great.</w:t>
      </w:r>
    </w:p>
    <w:p w14:paraId="390260AB" w14:textId="77777777" w:rsidR="000F31DC"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2B436355" w14:textId="77777777" w:rsidR="000F31DC"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53466AE0" w14:textId="77777777" w:rsidR="000F31DC"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4F7EF9A7" w14:textId="77777777" w:rsidR="000F31DC"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553C532F" w14:textId="77777777" w:rsidR="000F31DC"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065011E9" w14:textId="77777777" w:rsidR="000F31DC"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48CBD755" w14:textId="77777777" w:rsidR="000F31DC"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4F10C0DA" w14:textId="77777777" w:rsidR="000F31DC"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50C35764" w14:textId="77777777" w:rsidR="000F31DC"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70FC7C41" w14:textId="77777777" w:rsidR="000F31DC"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2137BD28" w14:textId="77777777" w:rsidR="000F31DC"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72605E9A" w14:textId="77777777" w:rsidR="000F31DC"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761A2730" w14:textId="77777777" w:rsidR="000F31DC"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645E5658" w14:textId="77777777" w:rsidR="000F31DC"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12235C31" w14:textId="77777777" w:rsidR="000F31DC"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71947EB1" w14:textId="77777777" w:rsidR="000F31DC"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68CD43A9" w14:textId="77777777" w:rsidR="000F31DC" w:rsidRDefault="00000000">
      <w:pPr>
        <w:pStyle w:val="Heading3"/>
      </w:pPr>
      <w:bookmarkStart w:id="70" w:name="X841c0dbad710a5f8cce0a7e2a7e27d232661f28"/>
      <w:r>
        <w:t>Corruption of the Leaders of Religion</w:t>
      </w:r>
    </w:p>
    <w:p w14:paraId="25A991DF" w14:textId="77777777" w:rsidR="000F31DC"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754DEBEE" w14:textId="77777777" w:rsidR="000F31DC"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4960F415" w14:textId="77777777" w:rsidR="000F31DC"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2780B5C1" w14:textId="77777777" w:rsidR="000F31DC"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0FC964B7" w14:textId="77777777" w:rsidR="000F31DC"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3C296B6A" w14:textId="77777777" w:rsidR="000F31DC" w:rsidRDefault="00000000">
      <w:pPr>
        <w:pStyle w:val="BodyText"/>
      </w:pPr>
      <w:r>
        <w:t>Despite this, they sought the interpretation of the Book from those veiled from the divine truth and did not seek knowledge from its true source.</w:t>
      </w:r>
    </w:p>
    <w:p w14:paraId="1C0A9E6C" w14:textId="77777777" w:rsidR="000F31DC"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5E6C51B3" w14:textId="77777777" w:rsidR="000F31DC"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7C873044" w14:textId="77777777" w:rsidR="000F31DC"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6953A4A6" w14:textId="77777777" w:rsidR="000F31DC" w:rsidRDefault="00000000">
      <w:pPr>
        <w:pStyle w:val="BodyText"/>
      </w:pPr>
      <w:r>
        <w:t>The same phenomenon persists among all nations, who hold on to such baseless ideas, and thereby deprive themselves of the blessings flowing from the subtle and gentle sources of wisdom.</w:t>
      </w:r>
    </w:p>
    <w:p w14:paraId="48E06F90" w14:textId="77777777" w:rsidR="000F31DC"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6524B96F" w14:textId="77777777" w:rsidR="000F31DC"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4CEAB429" w14:textId="77777777" w:rsidR="000F31DC" w:rsidRDefault="00000000">
      <w:pPr>
        <w:pStyle w:val="Heading3"/>
      </w:pPr>
      <w:bookmarkStart w:id="71" w:name="X08b946f57e361bcbf18ccd41c6266e805199901"/>
      <w:bookmarkEnd w:id="70"/>
      <w:r>
        <w:t>The Unity and Return of the Manifestations</w:t>
      </w:r>
    </w:p>
    <w:p w14:paraId="630E64C1" w14:textId="77777777" w:rsidR="000F31DC"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3A3C347A" w14:textId="77777777" w:rsidR="000F31DC"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32B60988" w14:textId="77777777" w:rsidR="000F31DC"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0C987EC0" w14:textId="77777777" w:rsidR="000F31DC"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51434525" w14:textId="77777777" w:rsidR="000F31DC"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1CC07B87" w14:textId="77777777" w:rsidR="000F31DC" w:rsidRDefault="00000000">
      <w:pPr>
        <w:pStyle w:val="Heading3"/>
      </w:pPr>
      <w:bookmarkStart w:id="72" w:name="X7ff804787cebcbbcdf62027b70946b80d1d635a"/>
      <w:bookmarkEnd w:id="71"/>
      <w:r>
        <w:lastRenderedPageBreak/>
        <w:t>The Signs of the Return of Jesus Christ</w:t>
      </w:r>
    </w:p>
    <w:p w14:paraId="1F4FB0C7" w14:textId="77777777" w:rsidR="000F31DC"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4F3D87C0" w14:textId="77777777" w:rsidR="000F31DC"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068DB934" w14:textId="77777777" w:rsidR="000F31DC"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0606BB50" w14:textId="77777777" w:rsidR="000F31DC"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4B4CA11D" w14:textId="77777777" w:rsidR="000F31DC"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55CDA016" w14:textId="77777777" w:rsidR="000F31DC"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4C8361EE" w14:textId="77777777" w:rsidR="000F31DC" w:rsidRDefault="00000000">
      <w:pPr>
        <w:pStyle w:val="Heading3"/>
      </w:pPr>
      <w:bookmarkStart w:id="73" w:name="sec-interpretation-of-the-signs"/>
      <w:bookmarkEnd w:id="72"/>
      <w:r>
        <w:t>Interpretation of the Signs</w:t>
      </w:r>
    </w:p>
    <w:p w14:paraId="6750BD8D" w14:textId="77777777" w:rsidR="000F31DC" w:rsidRDefault="00000000">
      <w:pPr>
        <w:pStyle w:val="Heading4"/>
      </w:pPr>
      <w:bookmarkStart w:id="74" w:name="sec-distress-of-those-days"/>
      <w:r>
        <w:t>Distress of Those Days</w:t>
      </w:r>
    </w:p>
    <w:p w14:paraId="1F84BF1D" w14:textId="77777777" w:rsidR="000F31DC"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42A47CCC" w14:textId="77777777" w:rsidR="000F31DC"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3B547FF7" w14:textId="77777777" w:rsidR="000F31DC"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33BE091D" w14:textId="77777777" w:rsidR="000F31DC"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1C7063F8" w14:textId="77777777" w:rsidR="000F31DC" w:rsidRDefault="00000000">
      <w:pPr>
        <w:pStyle w:val="BodyText"/>
      </w:pPr>
      <w:r>
        <w:t>And if an eye is brightened with the kohl of divine knowledge, it will observe a few predators that have fallen upon the carcasses of the souls of servants.</w:t>
      </w:r>
    </w:p>
    <w:p w14:paraId="1EB7F10B" w14:textId="77777777" w:rsidR="000F31DC"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11A70592" w14:textId="77777777" w:rsidR="000F31DC"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4F8D6BF5" w14:textId="77777777" w:rsidR="000F31DC" w:rsidRDefault="00000000">
      <w:pPr>
        <w:pStyle w:val="BodyText"/>
      </w:pPr>
      <w:r>
        <w:t>As for me, I have not elaborated on the statements of the traditions due to their widespread fame and for the sake of brevity.</w:t>
      </w:r>
    </w:p>
    <w:p w14:paraId="7F737F80" w14:textId="77777777" w:rsidR="000F31DC"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0CEF481D" w14:textId="77777777" w:rsidR="000F31DC"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52AE48B1" w14:textId="77777777" w:rsidR="000F31DC" w:rsidRDefault="00000000">
      <w:pPr>
        <w:pStyle w:val="Heading4"/>
      </w:pPr>
      <w:bookmarkStart w:id="75" w:name="sec-sun-moon-and-stars"/>
      <w:bookmarkEnd w:id="74"/>
      <w:r>
        <w:t>Sun, Moon, and Stars</w:t>
      </w:r>
    </w:p>
    <w:p w14:paraId="03278512" w14:textId="77777777" w:rsidR="000F31DC"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1E28C40E" w14:textId="77777777" w:rsidR="000F31DC"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1CF60FA1" w14:textId="77777777" w:rsidR="000F31DC"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26C242FF" w14:textId="77777777" w:rsidR="000F31DC"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0590EA43" w14:textId="77777777" w:rsidR="000F31DC"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2377B39B" w14:textId="77777777" w:rsidR="000F31DC"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4231FBAE" w14:textId="77777777" w:rsidR="000F31DC"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129108CC" w14:textId="77777777" w:rsidR="000F31DC"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610B31A1" w14:textId="77777777" w:rsidR="000F31DC"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057BDE2F" w14:textId="77777777" w:rsidR="000F31DC"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7C076BBD" w14:textId="77777777" w:rsidR="000F31DC"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43BD3A7B" w14:textId="77777777" w:rsidR="000F31DC"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4D794E3C" w14:textId="77777777" w:rsidR="000F31DC"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41BB2D90" w14:textId="77777777" w:rsidR="000F31DC" w:rsidRDefault="00000000">
      <w:pPr>
        <w:pStyle w:val="BodyText"/>
      </w:pPr>
      <w:r>
        <w:t>Just as such, we provide you with the fruits of the tree of knowledge, so that you may remain in the satisfaction of God’s wisdom, as one of the scholars.</w:t>
      </w:r>
    </w:p>
    <w:p w14:paraId="44CFB804" w14:textId="77777777" w:rsidR="000F31DC"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6FD34EF6" w14:textId="77777777" w:rsidR="000F31DC"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18892795" w14:textId="77777777" w:rsidR="000F31DC"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60C04E7A" w14:textId="77777777" w:rsidR="000F31DC"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4C8F85DF" w14:textId="77777777" w:rsidR="000F31DC"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390F96E7" w14:textId="77777777" w:rsidR="000F31DC"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261CDC0F" w14:textId="77777777" w:rsidR="000F31DC"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3C32F182" w14:textId="77777777" w:rsidR="000F31DC"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0967DBB3" w14:textId="77777777" w:rsidR="000F31DC"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706422D6" w14:textId="77777777" w:rsidR="000F31DC"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4C997084" w14:textId="77777777" w:rsidR="000F31DC"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357E4CB3" w14:textId="77777777" w:rsidR="000F31DC"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49513336" w14:textId="77777777" w:rsidR="000F31DC"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4B2683B2" w14:textId="77777777" w:rsidR="000F31DC"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1F971EC7" w14:textId="77777777" w:rsidR="000F31DC" w:rsidRDefault="00000000">
      <w:pPr>
        <w:pStyle w:val="Heading4"/>
      </w:pPr>
      <w:bookmarkStart w:id="76" w:name="sec-splitting-of-the-sky"/>
      <w:bookmarkEnd w:id="75"/>
      <w:r>
        <w:t>Splitting of the Sky</w:t>
      </w:r>
    </w:p>
    <w:p w14:paraId="03848D57" w14:textId="77777777" w:rsidR="000F31DC"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0F2EFC4E" w14:textId="77777777" w:rsidR="000F31DC"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1891EA92" w14:textId="77777777" w:rsidR="000F31DC" w:rsidRDefault="00000000">
      <w:pPr>
        <w:pStyle w:val="BodyText"/>
      </w:pPr>
      <w:r>
        <w:t>Now think, is this not greater than the splitting of the physical sky?</w:t>
      </w:r>
    </w:p>
    <w:p w14:paraId="30E0994A" w14:textId="77777777" w:rsidR="000F31DC"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336572D7" w14:textId="77777777" w:rsidR="000F31DC"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55F37C78" w14:textId="77777777" w:rsidR="000F31DC" w:rsidRDefault="00000000">
      <w:pPr>
        <w:pStyle w:val="Heading4"/>
      </w:pPr>
      <w:bookmarkStart w:id="77" w:name="sec-transformation-of-the-earth"/>
      <w:bookmarkEnd w:id="76"/>
      <w:r>
        <w:t>Transformation of the Earth</w:t>
      </w:r>
    </w:p>
    <w:p w14:paraId="78FAE3AD" w14:textId="77777777" w:rsidR="000F31DC"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4BFD6D1E" w14:textId="77777777" w:rsidR="000F31DC"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544FE8BF" w14:textId="77777777" w:rsidR="000F31DC"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18A0C0DB" w14:textId="77777777" w:rsidR="000F31DC"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6A134063" w14:textId="77777777" w:rsidR="000F31DC"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7F9A03F5" w14:textId="77777777" w:rsidR="000F31DC"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5296C0B8" w14:textId="77777777" w:rsidR="000F31DC"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7C6C3047" w14:textId="77777777" w:rsidR="000F31DC" w:rsidRDefault="00000000">
      <w:pPr>
        <w:pStyle w:val="Heading3"/>
      </w:pPr>
      <w:bookmarkStart w:id="78" w:name="sec-god-tests-the-servants"/>
      <w:bookmarkEnd w:id="73"/>
      <w:bookmarkEnd w:id="77"/>
      <w:r>
        <w:t>God Tests the Servants</w:t>
      </w:r>
    </w:p>
    <w:p w14:paraId="5D850109" w14:textId="77777777" w:rsidR="000F31DC"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5285B02D" w14:textId="77777777" w:rsidR="000F31DC" w:rsidRDefault="00000000">
      <w:pPr>
        <w:pStyle w:val="Heading4"/>
      </w:pPr>
      <w:bookmarkStart w:id="79" w:name="sec-the-direction-of-prayer"/>
      <w:r>
        <w:t>The Direction of Prayer</w:t>
      </w:r>
    </w:p>
    <w:p w14:paraId="6DC49C7D" w14:textId="77777777" w:rsidR="000F31DC"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2AB46810" w14:textId="77777777" w:rsidR="000F31DC"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66090301" w14:textId="77777777" w:rsidR="000F31DC"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02C52B5D" w14:textId="77777777" w:rsidR="000F31DC"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611D34C6" w14:textId="77777777" w:rsidR="000F31DC"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387E6D4B" w14:textId="77777777" w:rsidR="000F31DC"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6533AD29" w14:textId="77777777" w:rsidR="000F31DC"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0A86F2B6" w14:textId="77777777" w:rsidR="000F31DC"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7619EA69" w14:textId="77777777" w:rsidR="000F31DC" w:rsidRDefault="00000000">
      <w:pPr>
        <w:pStyle w:val="Heading4"/>
      </w:pPr>
      <w:bookmarkStart w:id="80" w:name="sec-moses-killed-a-man"/>
      <w:bookmarkEnd w:id="79"/>
      <w:r>
        <w:t>Moses Killed a Man</w:t>
      </w:r>
    </w:p>
    <w:p w14:paraId="5B42A41F" w14:textId="77777777" w:rsidR="000F31DC"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269F1B58" w14:textId="77777777" w:rsidR="000F31DC"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40E8CFE4" w14:textId="77777777" w:rsidR="000F31DC"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3E7C3E43" w14:textId="77777777" w:rsidR="000F31DC"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3F6D616A" w14:textId="77777777" w:rsidR="000F31DC"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623EE783" w14:textId="77777777" w:rsidR="000F31DC"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22447BC9" w14:textId="77777777" w:rsidR="000F31DC" w:rsidRDefault="00000000">
      <w:pPr>
        <w:pStyle w:val="Heading4"/>
      </w:pPr>
      <w:bookmarkStart w:id="81" w:name="sec-the-situation-of-mary"/>
      <w:bookmarkEnd w:id="80"/>
      <w:r>
        <w:t>The Situation of Mary</w:t>
      </w:r>
    </w:p>
    <w:p w14:paraId="384D96C7" w14:textId="77777777" w:rsidR="000F31DC"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139E1215" w14:textId="77777777" w:rsidR="000F31DC"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3228758A" w14:textId="77777777" w:rsidR="000F31DC"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5531F4AA" w14:textId="77777777" w:rsidR="000F31DC"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78840D2C" w14:textId="77777777" w:rsidR="000F31DC"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7CFA5501" w14:textId="77777777" w:rsidR="000F31DC"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2A9C09AA" w14:textId="77777777" w:rsidR="000F31DC"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3F2B93CD" w14:textId="77777777" w:rsidR="000F31DC" w:rsidRDefault="00000000">
      <w:pPr>
        <w:pStyle w:val="Heading4"/>
      </w:pPr>
      <w:bookmarkStart w:id="82" w:name="sec-how-would-people-react-in-this-era"/>
      <w:bookmarkEnd w:id="81"/>
      <w:r>
        <w:t>How Would People React in this Era?</w:t>
      </w:r>
    </w:p>
    <w:p w14:paraId="05D1FF89" w14:textId="77777777" w:rsidR="000F31DC"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6444D900" w14:textId="77777777" w:rsidR="000F31DC"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4045B19D" w14:textId="77777777" w:rsidR="000F31DC"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4CBB9AFE" w14:textId="77777777" w:rsidR="000F31DC" w:rsidRDefault="00000000">
      <w:pPr>
        <w:pStyle w:val="Heading3"/>
      </w:pPr>
      <w:bookmarkStart w:id="83" w:name="sec-fresh-tidings-for-the-soul"/>
      <w:bookmarkEnd w:id="78"/>
      <w:bookmarkEnd w:id="82"/>
      <w:r>
        <w:t>Fresh Tidings For the Soul</w:t>
      </w:r>
    </w:p>
    <w:p w14:paraId="5435DCA3" w14:textId="77777777" w:rsidR="000F31DC"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315E354E" w14:textId="77777777" w:rsidR="000F31DC"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062FADE2" w14:textId="77777777" w:rsidR="000F31DC" w:rsidRDefault="00000000">
      <w:pPr>
        <w:pStyle w:val="Heading4"/>
      </w:pPr>
      <w:bookmarkStart w:id="84" w:name="sec-the-sign-of-the-son-of-man-appears"/>
      <w:r>
        <w:t>The Sign of the Son of Man Appears</w:t>
      </w:r>
    </w:p>
    <w:p w14:paraId="6E2E6195" w14:textId="77777777" w:rsidR="000F31DC"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046290F6" w14:textId="77777777" w:rsidR="000F31DC"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545FDC59" w14:textId="77777777" w:rsidR="000F31DC"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7C9517E6" w14:textId="77777777" w:rsidR="000F31DC"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7EC2BD06" w14:textId="77777777" w:rsidR="000F31DC"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0FDA93BB" w14:textId="77777777" w:rsidR="000F31DC"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4F622CD9" w14:textId="77777777" w:rsidR="000F31DC"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045F585A" w14:textId="77777777" w:rsidR="000F31DC"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58CD2E2A" w14:textId="77777777" w:rsidR="000F31DC"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5270E74F" w14:textId="77777777" w:rsidR="000F31DC"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5066AAAC" w14:textId="77777777" w:rsidR="000F31DC"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0DAE74AF" w14:textId="77777777" w:rsidR="000F31DC" w:rsidRDefault="00000000">
      <w:pPr>
        <w:pStyle w:val="Heading4"/>
      </w:pPr>
      <w:bookmarkStart w:id="85" w:name="X24f872a09f9bcb33fde041849411db768e27b73"/>
      <w:bookmarkEnd w:id="84"/>
      <w:r>
        <w:t>The Son of Man Comes on the Clouds of Heaven</w:t>
      </w:r>
    </w:p>
    <w:p w14:paraId="78BF1C23" w14:textId="77777777" w:rsidR="000F31DC"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56A75E41" w14:textId="77777777" w:rsidR="000F31DC"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6DD7C10C" w14:textId="77777777" w:rsidR="000F31DC"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0915D69C" w14:textId="77777777" w:rsidR="000F31DC" w:rsidRDefault="00000000">
      <w:pPr>
        <w:pStyle w:val="Heading5"/>
      </w:pPr>
      <w:bookmarkStart w:id="86" w:name="sec-heaven"/>
      <w:r>
        <w:lastRenderedPageBreak/>
        <w:t>Heaven</w:t>
      </w:r>
    </w:p>
    <w:p w14:paraId="25D6CBDB" w14:textId="77777777" w:rsidR="000F31DC"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3C575857" w14:textId="77777777" w:rsidR="000F31DC"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7DE4DBE4" w14:textId="77777777" w:rsidR="000F31DC"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4FD4B54F" w14:textId="77777777" w:rsidR="000F31DC"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2E3C7EBA" w14:textId="77777777" w:rsidR="000F31DC"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61D6760B" w14:textId="77777777" w:rsidR="000F31DC" w:rsidRDefault="00000000">
      <w:pPr>
        <w:pStyle w:val="BodyText"/>
      </w:pPr>
      <w:r>
        <w:t>This satanic tree brings forth nothing but transgression and obscenity, it grants nothing but rancor and animosity. Its fruit is a deadly poison, and its shade is a destructive fire.</w:t>
      </w:r>
    </w:p>
    <w:p w14:paraId="7B7B60FB" w14:textId="77777777" w:rsidR="000F31DC" w:rsidRDefault="00000000">
      <w:pPr>
        <w:pStyle w:val="BodyText"/>
      </w:pPr>
      <w:r>
        <w:t>The speaker indeed speaks truth when he says:</w:t>
      </w:r>
    </w:p>
    <w:p w14:paraId="474466FB" w14:textId="77777777" w:rsidR="000F31DC" w:rsidRDefault="00000000">
      <w:pPr>
        <w:pStyle w:val="BlockText"/>
      </w:pPr>
      <w:r>
        <w:rPr>
          <w:i/>
          <w:iCs/>
        </w:rPr>
        <w:t>“Grasp the tails of desires and cast off modesty,</w:t>
      </w:r>
    </w:p>
    <w:p w14:paraId="262F974F" w14:textId="77777777" w:rsidR="000F31DC" w:rsidRDefault="00000000">
      <w:pPr>
        <w:pStyle w:val="BlockText"/>
      </w:pPr>
      <w:r>
        <w:rPr>
          <w:i/>
          <w:iCs/>
        </w:rPr>
        <w:t>Abandon the path of the devout, even if they are noble.”</w:t>
      </w:r>
    </w:p>
    <w:p w14:paraId="0ACC694D" w14:textId="77777777" w:rsidR="000F31DC"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5EF059E8" w14:textId="77777777" w:rsidR="000F31DC"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45B5F631" w14:textId="77777777" w:rsidR="000F31DC"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70B298A1" w14:textId="77777777" w:rsidR="000F31DC" w:rsidRDefault="00000000">
      <w:pPr>
        <w:pStyle w:val="Heading5"/>
      </w:pPr>
      <w:bookmarkStart w:id="87" w:name="sec-clouds"/>
      <w:bookmarkEnd w:id="86"/>
      <w:r>
        <w:t>Clouds</w:t>
      </w:r>
    </w:p>
    <w:p w14:paraId="0E9648BC" w14:textId="77777777" w:rsidR="000F31DC"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36710BAB" w14:textId="77777777" w:rsidR="000F31DC"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29D981E1" w14:textId="77777777" w:rsidR="000F31DC"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185857A7" w14:textId="77777777" w:rsidR="000F31DC"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10275D04" w14:textId="77777777" w:rsidR="000F31DC"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51281089" w14:textId="77777777" w:rsidR="000F31DC"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090F2673" w14:textId="77777777" w:rsidR="000F31DC"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2542B29D" w14:textId="77777777" w:rsidR="000F31DC"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0ACB0AA7" w14:textId="77777777" w:rsidR="000F31DC"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2A646570" w14:textId="77777777" w:rsidR="000F31DC"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68943913" w14:textId="77777777" w:rsidR="000F31DC"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195E815F" w14:textId="77777777" w:rsidR="000F31DC"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5995C977" w14:textId="77777777" w:rsidR="000F31DC"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625EBDA9" w14:textId="77777777" w:rsidR="000F31DC"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679ED7A8" w14:textId="77777777" w:rsidR="000F31DC"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53C42B03" w14:textId="77777777" w:rsidR="000F31DC"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27B2E9E8" w14:textId="77777777" w:rsidR="000F31DC" w:rsidRDefault="00000000">
      <w:pPr>
        <w:pStyle w:val="Heading5"/>
      </w:pPr>
      <w:bookmarkStart w:id="88" w:name="sec-angels"/>
      <w:bookmarkEnd w:id="87"/>
      <w:r>
        <w:t>Angels</w:t>
      </w:r>
    </w:p>
    <w:p w14:paraId="15C43EA1" w14:textId="77777777" w:rsidR="000F31DC"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24A355B2" w14:textId="77777777" w:rsidR="000F31DC"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291B51C7" w14:textId="77777777" w:rsidR="000F31DC"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181CF70B" w14:textId="77777777" w:rsidR="000F31DC"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2A3E19DE" w14:textId="77777777" w:rsidR="000F31DC" w:rsidRDefault="00000000">
      <w:pPr>
        <w:pStyle w:val="Heading3"/>
      </w:pPr>
      <w:bookmarkStart w:id="89" w:name="sec-corruption-of-the-scriptures"/>
      <w:bookmarkEnd w:id="83"/>
      <w:bookmarkEnd w:id="85"/>
      <w:bookmarkEnd w:id="88"/>
      <w:r>
        <w:t>Corruption of the Scriptures</w:t>
      </w:r>
    </w:p>
    <w:p w14:paraId="2B732E52" w14:textId="77777777" w:rsidR="000F31DC"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7CC4BD01" w14:textId="77777777" w:rsidR="000F31DC"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2293B891" w14:textId="77777777" w:rsidR="000F31DC"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181C470E" w14:textId="77777777" w:rsidR="000F31DC"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0FDE964B" w14:textId="77777777" w:rsidR="000F31DC"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6938632E" w14:textId="77777777" w:rsidR="000F31DC"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3341D4CC" w14:textId="77777777" w:rsidR="000F31DC"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7F8D5DF6" w14:textId="77777777" w:rsidR="000F31DC"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6D5AADFC" w14:textId="77777777" w:rsidR="000F31DC"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4AD1940F" w14:textId="77777777" w:rsidR="000F31DC"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6529D27F" w14:textId="77777777" w:rsidR="000F31DC"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107D442E" w14:textId="77777777" w:rsidR="000F31DC"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30AD5DB9" w14:textId="77777777" w:rsidR="000F31DC"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05F140DA" w14:textId="77777777" w:rsidR="000F31DC"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135198FB" w14:textId="77777777" w:rsidR="000F31DC"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3C6687FC" w14:textId="77777777" w:rsidR="000F31DC"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447BAE3B" w14:textId="77777777" w:rsidR="000F31DC"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57D7E58C" w14:textId="77777777" w:rsidR="000F31DC"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108E1D14" w14:textId="77777777" w:rsidR="000F31DC"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36FE4D5A" w14:textId="77777777" w:rsidR="000F31DC"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54EA3B4E" w14:textId="77777777" w:rsidR="000F31DC"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38F1EF5C" w14:textId="77777777" w:rsidR="000F31DC" w:rsidRDefault="00000000">
      <w:pPr>
        <w:pStyle w:val="BodyText"/>
      </w:pPr>
      <w:r>
        <w:t>“Righteousness is not that you turn your faces toward the east or the west, but [true] righteousness is [in] one who believes in Allah and the Last Day.”</w:t>
      </w:r>
    </w:p>
    <w:p w14:paraId="347875F6" w14:textId="77777777" w:rsidR="000F31DC" w:rsidRDefault="00000000">
      <w:pPr>
        <w:pStyle w:val="BodyText"/>
      </w:pPr>
      <w:r>
        <w:t>Listen, O people of eloquence, what We have enjoined upon you by truth, perhaps you will dwell under a shadow that was extended in the days of God.</w:t>
      </w:r>
    </w:p>
    <w:p w14:paraId="0C523A88" w14:textId="77777777" w:rsidR="000F31DC" w:rsidRDefault="00000000">
      <w:r>
        <w:br w:type="page"/>
      </w:r>
    </w:p>
    <w:p w14:paraId="499C36EB" w14:textId="77777777" w:rsidR="000F31DC" w:rsidRDefault="00000000">
      <w:pPr>
        <w:pStyle w:val="Heading2"/>
      </w:pPr>
      <w:bookmarkStart w:id="90" w:name="Xb6113d358ddd90a18558ce0a1a28548c69215fd"/>
      <w:bookmarkEnd w:id="69"/>
      <w:bookmarkEnd w:id="89"/>
      <w:r>
        <w:lastRenderedPageBreak/>
        <w:t>Part Two: The Sovereignty of the Manifestations of God</w:t>
      </w:r>
    </w:p>
    <w:p w14:paraId="08F3A21A" w14:textId="77777777" w:rsidR="000F31DC" w:rsidRDefault="00000000">
      <w:pPr>
        <w:pStyle w:val="Heading3"/>
      </w:pPr>
      <w:bookmarkStart w:id="91" w:name="sec-mirrors-of-essence-of-god"/>
      <w:r>
        <w:t>Mirrors of the Essence of God</w:t>
      </w:r>
    </w:p>
    <w:p w14:paraId="059E72ED" w14:textId="77777777" w:rsidR="000F31DC"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2AAB9968" w14:textId="77777777" w:rsidR="000F31DC"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1429042C" w14:textId="77777777" w:rsidR="000F31DC"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0491DA37" w14:textId="77777777" w:rsidR="000F31DC"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6A6D155E" w14:textId="77777777" w:rsidR="000F31DC"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75D9A97C" w14:textId="77777777" w:rsidR="000F31DC" w:rsidRDefault="00000000">
      <w:pPr>
        <w:pStyle w:val="Heading4"/>
      </w:pPr>
      <w:bookmarkStart w:id="92" w:name="sec-the-potentials-of-all-humans"/>
      <w:r>
        <w:t>The Potentials of All Humans</w:t>
      </w:r>
    </w:p>
    <w:p w14:paraId="3A48014B" w14:textId="77777777" w:rsidR="000F31DC"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77666ED6" w14:textId="77777777" w:rsidR="000F31DC"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2FB70AB8" w14:textId="77777777" w:rsidR="000F31DC" w:rsidRDefault="00000000">
      <w:pPr>
        <w:pStyle w:val="BodyText"/>
      </w:pPr>
      <w:r>
        <w:t>108 I swear by God, my esteemed one, if you reflect a little on these statements, you will find the doors of divine wisdom and the portals of infinite knowledge opening before you.</w:t>
      </w:r>
    </w:p>
    <w:p w14:paraId="1C22FBCE" w14:textId="77777777" w:rsidR="000F31DC"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0522C1D7" w14:textId="77777777" w:rsidR="000F31DC"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21730AD5" w14:textId="77777777" w:rsidR="000F31DC"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557349EC" w14:textId="77777777" w:rsidR="000F31DC"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42E7B395" w14:textId="77777777" w:rsidR="000F31DC" w:rsidRDefault="00000000">
      <w:pPr>
        <w:pStyle w:val="Heading4"/>
      </w:pPr>
      <w:bookmarkStart w:id="93" w:name="apparent-and-non-apparent-attributes"/>
      <w:bookmarkEnd w:id="92"/>
      <w:r>
        <w:t>Apparent and Non-Apparent Attributes</w:t>
      </w:r>
    </w:p>
    <w:p w14:paraId="4DE13498" w14:textId="77777777" w:rsidR="000F31DC"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53AB8069" w14:textId="77777777" w:rsidR="000F31DC"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756A2A23" w14:textId="77777777" w:rsidR="000F31DC"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04DF736F" w14:textId="77777777" w:rsidR="000F31DC"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0B5C2066" w14:textId="77777777" w:rsidR="000F31DC"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6853AFEF" w14:textId="77777777" w:rsidR="000F31DC" w:rsidRDefault="00000000">
      <w:pPr>
        <w:pStyle w:val="Heading3"/>
      </w:pPr>
      <w:bookmarkStart w:id="94" w:name="rejection-of-the-bab"/>
      <w:bookmarkEnd w:id="91"/>
      <w:bookmarkEnd w:id="93"/>
      <w:r>
        <w:t>Rejection of the Bab</w:t>
      </w:r>
    </w:p>
    <w:p w14:paraId="6D915D95" w14:textId="77777777" w:rsidR="000F31DC"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7CBFFD55" w14:textId="77777777" w:rsidR="000F31DC" w:rsidRDefault="00000000">
      <w:pPr>
        <w:pStyle w:val="Heading4"/>
      </w:pPr>
      <w:bookmarkStart w:id="95" w:name="sec-the-babs-sovereignty"/>
      <w:r>
        <w:lastRenderedPageBreak/>
        <w:t>The Bab’s Sovereignty</w:t>
      </w:r>
    </w:p>
    <w:p w14:paraId="6C66AEC5" w14:textId="77777777" w:rsidR="000F31DC"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3A4BB660" w14:textId="77777777" w:rsidR="000F31DC"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05A04FA1" w14:textId="77777777" w:rsidR="000F31DC" w:rsidRDefault="00000000">
      <w:pPr>
        <w:pStyle w:val="Heading4"/>
      </w:pPr>
      <w:bookmarkStart w:id="96" w:name="the-sovereignty-of-the-prophet-muhammad"/>
      <w:bookmarkEnd w:id="95"/>
      <w:r>
        <w:t>The Sovereignty of the Prophet Muhammad</w:t>
      </w:r>
    </w:p>
    <w:p w14:paraId="721B834A" w14:textId="77777777" w:rsidR="000F31DC"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2488A9BE" w14:textId="77777777" w:rsidR="000F31DC"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29E49B3E" w14:textId="77777777" w:rsidR="000F31DC"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42245C5C" w14:textId="77777777" w:rsidR="000F31DC"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07F8102A" w14:textId="77777777" w:rsidR="000F31DC"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5290CD75" w14:textId="77777777" w:rsidR="000F31DC"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1826F62C" w14:textId="77777777" w:rsidR="000F31DC"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29BEA258" w14:textId="77777777" w:rsidR="000F31DC"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1166D1D4" w14:textId="77777777" w:rsidR="000F31DC"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308C6CE9" w14:textId="77777777" w:rsidR="000F31DC" w:rsidRDefault="00000000">
      <w:pPr>
        <w:pStyle w:val="Heading4"/>
      </w:pPr>
      <w:bookmarkStart w:id="97" w:name="resurrection-life-death"/>
      <w:bookmarkEnd w:id="96"/>
      <w:r>
        <w:t>Resurrection, Life, &amp; Death</w:t>
      </w:r>
    </w:p>
    <w:p w14:paraId="163AF7A5" w14:textId="77777777" w:rsidR="000F31DC"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6F3B35FA" w14:textId="77777777" w:rsidR="000F31DC"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4D92AB22" w14:textId="77777777" w:rsidR="000F31DC" w:rsidRDefault="00000000">
      <w:pPr>
        <w:pStyle w:val="BodyText"/>
      </w:pPr>
      <w:r>
        <w:t>The essence of this is: Are we incapable or weary of the first creation? Rather, these pagans are in doubt and confusion about a new creation.</w:t>
      </w:r>
    </w:p>
    <w:p w14:paraId="0EBC262D" w14:textId="77777777" w:rsidR="000F31DC"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63113242" w14:textId="77777777" w:rsidR="000F31DC"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25C20ABC" w14:textId="77777777" w:rsidR="000F31DC" w:rsidRDefault="00000000">
      <w:pPr>
        <w:pStyle w:val="BodyText"/>
      </w:pPr>
      <w:r>
        <w:t>Say, do you prefer to replace that which is better for you with that which is worse? What a terrible replacement you’ve chosen in place of the truth! You were a people who were evil and lost.</w:t>
      </w:r>
    </w:p>
    <w:p w14:paraId="20229256" w14:textId="77777777" w:rsidR="000F31DC"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69549E05" w14:textId="77777777" w:rsidR="000F31DC"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6E3F092B" w14:textId="77777777" w:rsidR="000F31DC"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034FB148" w14:textId="77777777" w:rsidR="000F31DC"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2350D7F9" w14:textId="77777777" w:rsidR="000F31DC"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6F7A2381" w14:textId="77777777" w:rsidR="000F31DC"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3BB0F79C" w14:textId="77777777" w:rsidR="000F31DC"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0F17FD4F" w14:textId="77777777" w:rsidR="000F31DC"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265D66D0" w14:textId="77777777" w:rsidR="000F31DC"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683E0C5B" w14:textId="77777777" w:rsidR="000F31DC"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2F6CF43F" w14:textId="77777777" w:rsidR="000F31DC"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01E2F207" w14:textId="77777777" w:rsidR="000F31DC" w:rsidRDefault="00000000">
      <w:pPr>
        <w:pStyle w:val="BodyText"/>
      </w:pPr>
      <w:r>
        <w:t>God willing, we hope that you will not turn away from the shore of the divine ocean thirsty and deprived, and that you will not return without benefit from the sacred shrine of eternal purpose.</w:t>
      </w:r>
    </w:p>
    <w:p w14:paraId="7A6BA18C" w14:textId="77777777" w:rsidR="000F31DC" w:rsidRDefault="00000000">
      <w:pPr>
        <w:pStyle w:val="Heading4"/>
      </w:pPr>
      <w:bookmarkStart w:id="98" w:name="power-dominance-and-ascendancy"/>
      <w:bookmarkEnd w:id="97"/>
      <w:r>
        <w:t>Power, Dominance, and Ascendancy</w:t>
      </w:r>
    </w:p>
    <w:p w14:paraId="0E21821C" w14:textId="77777777" w:rsidR="000F31DC"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36891529" w14:textId="77777777" w:rsidR="000F31DC" w:rsidRDefault="00000000">
      <w:pPr>
        <w:pStyle w:val="BodyText"/>
      </w:pPr>
      <w:r>
        <w:t>If you look closely, the servants of His court hold sovereignty over all creatures and beings, as it has been and will continue to be apparent.</w:t>
      </w:r>
    </w:p>
    <w:p w14:paraId="43FD8715" w14:textId="77777777" w:rsidR="000F31DC"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70340B84" w14:textId="77777777" w:rsidR="000F31DC"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17AAAD75" w14:textId="77777777" w:rsidR="000F31DC"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09CD2791" w14:textId="77777777" w:rsidR="000F31DC"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1E7392C9" w14:textId="77777777" w:rsidR="000F31DC"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52D2E9D5" w14:textId="77777777" w:rsidR="000F31DC"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00616ECB" w14:textId="77777777" w:rsidR="000F31DC"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34E41021" w14:textId="77777777" w:rsidR="000F31DC"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2C4B862D" w14:textId="77777777" w:rsidR="000F31DC"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68673972" w14:textId="77777777" w:rsidR="000F31DC"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5B13C718" w14:textId="77777777" w:rsidR="000F31DC"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20C9C727" w14:textId="77777777" w:rsidR="000F31DC"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77E9D810" w14:textId="77777777" w:rsidR="000F31DC"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6112E728" w14:textId="77777777" w:rsidR="000F31DC"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2D3AC16C" w14:textId="77777777" w:rsidR="000F31DC"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421B288C" w14:textId="77777777" w:rsidR="000F31DC"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26EF544F" w14:textId="77777777" w:rsidR="000F31DC"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46821F2F" w14:textId="77777777" w:rsidR="000F31DC"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08F328AB" w14:textId="77777777" w:rsidR="000F31DC" w:rsidRDefault="00000000">
      <w:pPr>
        <w:pStyle w:val="BodyText"/>
      </w:pPr>
      <w:r>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736BCC62" w14:textId="77777777" w:rsidR="000F31DC" w:rsidRDefault="00000000">
      <w:pPr>
        <w:pStyle w:val="BodyText"/>
      </w:pPr>
      <w:r>
        <w:t xml:space="preserve">148 Even though various interpretations of the descent of this verse have been mentioned by exegetes, let’s focus on its intended meaning. It says: it’s not as the Jews imagined that the real Sovereign created </w:t>
      </w:r>
      <w:r>
        <w:lastRenderedPageBreak/>
        <w:t>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098CC883" w14:textId="77777777" w:rsidR="000F31DC"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78F4F545" w14:textId="77777777" w:rsidR="000F31DC"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6872544C" w14:textId="77777777" w:rsidR="000F31DC"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0518C7BF" w14:textId="77777777" w:rsidR="000F31DC" w:rsidRDefault="00000000">
      <w:pPr>
        <w:pStyle w:val="Heading4"/>
      </w:pPr>
      <w:bookmarkStart w:id="99" w:name="day-of-resurrection"/>
      <w:bookmarkEnd w:id="98"/>
      <w:r>
        <w:t>Day of Resurrection</w:t>
      </w:r>
    </w:p>
    <w:p w14:paraId="22B39F97" w14:textId="77777777" w:rsidR="000F31DC" w:rsidRDefault="00000000">
      <w:pPr>
        <w:pStyle w:val="FirstParagraph"/>
      </w:pPr>
      <w:r>
        <w:t>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14:paraId="5FFE15FB" w14:textId="77777777" w:rsidR="000F31DC"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319E2BE1" w14:textId="77777777" w:rsidR="000F31DC" w:rsidRDefault="00000000">
      <w:pPr>
        <w:pStyle w:val="BodyText"/>
      </w:pPr>
      <w:r>
        <w:lastRenderedPageBreak/>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1C062D95" w14:textId="77777777" w:rsidR="000F31DC"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340F749D" w14:textId="77777777" w:rsidR="000F31DC"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4FF96973" w14:textId="77777777" w:rsidR="000F31DC"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2E4F4662" w14:textId="77777777" w:rsidR="000F31DC"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324BDCC4" w14:textId="77777777" w:rsidR="000F31DC"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236129C4" w14:textId="77777777" w:rsidR="000F31DC" w:rsidRDefault="00000000">
      <w:pPr>
        <w:pStyle w:val="BodyText"/>
      </w:pPr>
      <w:r>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618C0085" w14:textId="77777777" w:rsidR="000F31DC"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52FCD09F" w14:textId="77777777" w:rsidR="000F31DC" w:rsidRDefault="00000000">
      <w:pPr>
        <w:pStyle w:val="BodyText"/>
      </w:pPr>
      <w:r>
        <w:lastRenderedPageBreak/>
        <w:t>And after all these strong, refined proofs which allow no escape for any rational person, and no denial for any gnostic, have they not heard the famous narration that says: “When the Qa’im (the one who will rise) rises, the Resurrection rises”?</w:t>
      </w:r>
    </w:p>
    <w:p w14:paraId="47DC4997" w14:textId="77777777" w:rsidR="000F31DC"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68FFF9EC" w14:textId="77777777" w:rsidR="000F31DC"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3F23CB4B" w14:textId="77777777" w:rsidR="000F31DC"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5B3AE00D" w14:textId="77777777" w:rsidR="000F31DC"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7CB22A76" w14:textId="77777777" w:rsidR="000F31DC"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5A13E59B" w14:textId="77777777" w:rsidR="000F31DC"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485C4526" w14:textId="77777777" w:rsidR="000F31DC" w:rsidRDefault="00000000">
      <w:pPr>
        <w:pStyle w:val="BodyText"/>
      </w:pPr>
      <w:r>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16D5947B" w14:textId="77777777" w:rsidR="000F31DC" w:rsidRDefault="00000000">
      <w:pPr>
        <w:pStyle w:val="BodyText"/>
      </w:pPr>
      <w:r>
        <w:t>This is what has been said: “Seeking evidence when the intended is achieved is ugly, and being occupied with knowledge after reaching the known is reprehensible.”</w:t>
      </w:r>
    </w:p>
    <w:p w14:paraId="1AADE5B6" w14:textId="77777777" w:rsidR="000F31DC" w:rsidRDefault="00000000">
      <w:pPr>
        <w:pStyle w:val="BodyText"/>
      </w:pPr>
      <w:r>
        <w:lastRenderedPageBreak/>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1C524558" w14:textId="77777777" w:rsidR="000F31DC"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1B3B0CB9" w14:textId="77777777" w:rsidR="000F31DC"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4363E12F" w14:textId="77777777" w:rsidR="000F31DC"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69C2A8F4" w14:textId="77777777" w:rsidR="000F31DC" w:rsidRDefault="00000000">
      <w:pPr>
        <w:pStyle w:val="BodyText"/>
      </w:pPr>
      <w:r>
        <w:t>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6BD89385" w14:textId="77777777" w:rsidR="000F31DC"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6EA05152" w14:textId="77777777" w:rsidR="000F31DC" w:rsidRDefault="00000000">
      <w:pPr>
        <w:pStyle w:val="BodyText"/>
      </w:pPr>
      <w:r>
        <w:lastRenderedPageBreak/>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175CA84F" w14:textId="77777777" w:rsidR="000F31DC"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58B1995E" w14:textId="77777777" w:rsidR="000F31DC"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30558D9B" w14:textId="77777777" w:rsidR="000F31DC"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5D2640B5" w14:textId="77777777" w:rsidR="000F31DC"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1F8D51F2" w14:textId="77777777" w:rsidR="000F31DC"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0B8D83DD" w14:textId="77777777" w:rsidR="000F31DC" w:rsidRDefault="00000000">
      <w:pPr>
        <w:pStyle w:val="BodyText"/>
      </w:pPr>
      <w:r>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4F086BAF" w14:textId="77777777" w:rsidR="000F31DC" w:rsidRDefault="00000000">
      <w:pPr>
        <w:pStyle w:val="BodyText"/>
      </w:pPr>
      <w:r>
        <w:lastRenderedPageBreak/>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1117ED79" w14:textId="77777777" w:rsidR="000F31DC"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5DFDE6B7" w14:textId="77777777" w:rsidR="000F31DC"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7088D750" w14:textId="77777777" w:rsidR="000F31DC" w:rsidRDefault="00000000">
      <w:pPr>
        <w:pStyle w:val="Heading4"/>
      </w:pPr>
      <w:bookmarkStart w:id="100" w:name="divine-transformation"/>
      <w:bookmarkEnd w:id="99"/>
      <w:r>
        <w:t>Divine Transformation</w:t>
      </w:r>
    </w:p>
    <w:p w14:paraId="4CB91A4A" w14:textId="77777777" w:rsidR="000F31DC"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74325708" w14:textId="77777777" w:rsidR="000F31DC" w:rsidRDefault="00000000">
      <w:pPr>
        <w:pStyle w:val="BodyText"/>
      </w:pPr>
      <w:r>
        <w:t>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14:paraId="4A41B90E" w14:textId="77777777" w:rsidR="000F31DC"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56651E55" w14:textId="77777777" w:rsidR="000F31DC" w:rsidRDefault="00000000">
      <w:pPr>
        <w:pStyle w:val="BodyText"/>
      </w:pPr>
      <w:r>
        <w:lastRenderedPageBreak/>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00499154" w14:textId="77777777" w:rsidR="000F31DC"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2158ECF4" w14:textId="77777777" w:rsidR="000F31DC"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6B871146" w14:textId="77777777" w:rsidR="000F31DC"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37AEA157" w14:textId="77777777" w:rsidR="000F31DC"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41706AA3" w14:textId="77777777" w:rsidR="000F31DC" w:rsidRDefault="00000000">
      <w:pPr>
        <w:pStyle w:val="BodyText"/>
      </w:pPr>
      <w:r>
        <w:t>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14:paraId="10B7B580" w14:textId="77777777" w:rsidR="000F31DC" w:rsidRDefault="00000000">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w:t>
      </w:r>
      <w:r>
        <w:lastRenderedPageBreak/>
        <w:t>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72BAB182" w14:textId="77777777" w:rsidR="000F31DC"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7F38C966" w14:textId="77777777" w:rsidR="000F31DC" w:rsidRDefault="00000000">
      <w:pPr>
        <w:pStyle w:val="Heading4"/>
      </w:pPr>
      <w:bookmarkStart w:id="101" w:name="X3e8441b8c21fa124d368b8ebb580f5bfeda883b"/>
      <w:bookmarkEnd w:id="100"/>
      <w:r>
        <w:t>The First, Last, and the Seal of the Prophets</w:t>
      </w:r>
    </w:p>
    <w:p w14:paraId="409353F4" w14:textId="77777777" w:rsidR="000F31DC"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6F0881E4" w14:textId="77777777" w:rsidR="000F31DC"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346C0842" w14:textId="77777777" w:rsidR="000F31DC" w:rsidRDefault="00000000">
      <w:pPr>
        <w:pStyle w:val="BodyText"/>
      </w:pPr>
      <w:r>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2F858C57" w14:textId="77777777" w:rsidR="000F31DC" w:rsidRDefault="00000000">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w:t>
      </w:r>
      <w:r>
        <w:lastRenderedPageBreak/>
        <w:t>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3165C092" w14:textId="77777777" w:rsidR="000F31DC"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27996826" w14:textId="77777777" w:rsidR="000F31DC"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433D3BBE" w14:textId="77777777" w:rsidR="000F31DC"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1F29BBDF" w14:textId="77777777" w:rsidR="000F31DC"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1F19174E" w14:textId="77777777" w:rsidR="000F31DC"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209FD524" w14:textId="77777777" w:rsidR="000F31DC" w:rsidRDefault="00000000">
      <w:pPr>
        <w:pStyle w:val="BodyText"/>
      </w:pPr>
      <w:r>
        <w:t>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14:paraId="2EC09CB2" w14:textId="77777777" w:rsidR="000F31DC"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2E48319B" w14:textId="77777777" w:rsidR="000F31DC" w:rsidRDefault="00000000">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w:t>
      </w:r>
      <w:r>
        <w:lastRenderedPageBreak/>
        <w:t>says, “I have wedded a thousand Fatimas, all of whom were daughters of Muhammad bin Abdullah, the Seal of the Prophets”?</w:t>
      </w:r>
    </w:p>
    <w:p w14:paraId="22A3D217" w14:textId="77777777" w:rsidR="000F31DC"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01BF7A7A" w14:textId="77777777" w:rsidR="000F31DC" w:rsidRDefault="00000000">
      <w:pPr>
        <w:pStyle w:val="BodyText"/>
      </w:pPr>
      <w:r>
        <w:t>Observe now in this very explanation how the rule of it applies truthfully to all these manifestations.</w:t>
      </w:r>
    </w:p>
    <w:p w14:paraId="29CA3DB0" w14:textId="77777777" w:rsidR="000F31DC"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4EAD5897" w14:textId="77777777" w:rsidR="000F31DC"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6B2C668E" w14:textId="77777777" w:rsidR="000F31DC"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21673D4A" w14:textId="77777777" w:rsidR="000F31DC" w:rsidRDefault="00000000">
      <w:pPr>
        <w:pStyle w:val="BodyText"/>
      </w:pPr>
      <w:r>
        <w:t>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10A70259" w14:textId="77777777" w:rsidR="000F31DC"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7211C83A" w14:textId="77777777" w:rsidR="000F31DC" w:rsidRDefault="00000000">
      <w:pPr>
        <w:pStyle w:val="BodyText"/>
      </w:pPr>
      <w:r>
        <w:lastRenderedPageBreak/>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2F3B463E" w14:textId="77777777" w:rsidR="000F31DC"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10028507" w14:textId="77777777" w:rsidR="000F31DC"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4BB6227A" w14:textId="77777777" w:rsidR="000F31DC" w:rsidRDefault="00000000">
      <w:pPr>
        <w:pStyle w:val="Heading4"/>
      </w:pPr>
      <w:bookmarkStart w:id="102" w:name="salvation-on-the-day-of-judgement"/>
      <w:bookmarkEnd w:id="101"/>
      <w:r>
        <w:t>Salvation on the Day of Judgement</w:t>
      </w:r>
    </w:p>
    <w:p w14:paraId="2555805B" w14:textId="77777777" w:rsidR="000F31DC"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5C29FB53" w14:textId="77777777" w:rsidR="000F31DC"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519B77F1" w14:textId="77777777" w:rsidR="000F31DC" w:rsidRDefault="00000000">
      <w:pPr>
        <w:pStyle w:val="BodyText"/>
      </w:pPr>
      <w:r>
        <w:t>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14:paraId="54553BC1" w14:textId="77777777" w:rsidR="000F31DC"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64E247D5" w14:textId="77777777" w:rsidR="000F31DC" w:rsidRDefault="00000000">
      <w:pPr>
        <w:pStyle w:val="BodyText"/>
      </w:pPr>
      <w:r>
        <w:t xml:space="preserve">Then it was mentioned that all this time, didn’t you recite the Criterion (Qur’an) and see the blessed verse that says: “On that day, neither man nor jinn will be questioned about his sin.”? And you have not paid </w:t>
      </w:r>
      <w:r>
        <w:lastRenderedPageBreak/>
        <w:t>attention to the intended meaning that questioning is not as you understand it, rather questioning is not with language and expression, as indicated and implied by this very verse.</w:t>
      </w:r>
    </w:p>
    <w:p w14:paraId="57EAA5B9" w14:textId="77777777" w:rsidR="000F31DC" w:rsidRDefault="00000000">
      <w:pPr>
        <w:pStyle w:val="BodyText"/>
      </w:pPr>
      <w:r>
        <w:t>Then it continues: “The criminals will be known by their marks, and they will be seized by the forelocks and the feet.”</w:t>
      </w:r>
    </w:p>
    <w:p w14:paraId="5FE480E6" w14:textId="77777777" w:rsidR="000F31DC"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5C31D776" w14:textId="77777777" w:rsidR="000F31DC"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7F23B6E2" w14:textId="77777777" w:rsidR="000F31DC"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182C0752" w14:textId="77777777" w:rsidR="000F31DC" w:rsidRDefault="00000000">
      <w:pPr>
        <w:pStyle w:val="BodyText"/>
      </w:pPr>
      <w:r>
        <w:t>May this grace precede the world, and all praise is due to Allah, the Lord of the worlds.</w:t>
      </w:r>
    </w:p>
    <w:p w14:paraId="6C219B25" w14:textId="77777777" w:rsidR="000F31DC"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6049C9C9" w14:textId="77777777" w:rsidR="000F31DC" w:rsidRDefault="00000000">
      <w:pPr>
        <w:pStyle w:val="BodyText"/>
      </w:pPr>
      <w:r>
        <w:t>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p w14:paraId="09CEFADD" w14:textId="77777777" w:rsidR="000F31DC" w:rsidRDefault="00000000">
      <w:pPr>
        <w:pStyle w:val="Heading3"/>
      </w:pPr>
      <w:bookmarkStart w:id="103" w:name="no-distinction-yet-differentiation"/>
      <w:bookmarkEnd w:id="94"/>
      <w:bookmarkEnd w:id="102"/>
      <w:r>
        <w:t>No Distinction, Yet Differentiation</w:t>
      </w:r>
    </w:p>
    <w:p w14:paraId="647AB7C4" w14:textId="77777777" w:rsidR="000F31DC" w:rsidRDefault="00000000">
      <w:pPr>
        <w:pStyle w:val="FirstParagraph"/>
      </w:pPr>
      <w:r>
        <w:t xml:space="preserve">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w:t>
      </w:r>
      <w:r>
        <w:lastRenderedPageBreak/>
        <w:t>to some of them Allah spoke (directly); others He raised to degrees (of honour); to Jesus the son of Mary We gave clear (Signs), and strengthened him with the holy spirit.”</w:t>
      </w:r>
    </w:p>
    <w:p w14:paraId="52E8BEFB" w14:textId="77777777" w:rsidR="000F31DC"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45F388C9" w14:textId="77777777" w:rsidR="000F31DC"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2AD36C8D" w14:textId="77777777" w:rsidR="000F31DC"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0BF8156C" w14:textId="77777777" w:rsidR="000F31DC"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475A8C8D" w14:textId="77777777" w:rsidR="000F31DC" w:rsidRDefault="00000000">
      <w:pPr>
        <w:pStyle w:val="Heading4"/>
      </w:pPr>
      <w:bookmarkStart w:id="104" w:name="divinity-and-servitude"/>
      <w:r>
        <w:t>Divinity and Servitude</w:t>
      </w:r>
    </w:p>
    <w:p w14:paraId="77CEDF87" w14:textId="77777777" w:rsidR="000F31DC"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566223DF" w14:textId="77777777" w:rsidR="000F31DC" w:rsidRDefault="00000000">
      <w:pPr>
        <w:pStyle w:val="BodyText"/>
      </w:pPr>
      <w:r>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0E06F629" w14:textId="77777777" w:rsidR="000F31DC"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3C1E35B2" w14:textId="77777777" w:rsidR="000F31DC" w:rsidRDefault="00000000">
      <w:pPr>
        <w:pStyle w:val="BodyText"/>
      </w:pPr>
      <w:r>
        <w:t xml:space="preserve">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w:t>
      </w:r>
      <w:r>
        <w:lastRenderedPageBreak/>
        <w:t>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6DFECD58" w14:textId="77777777" w:rsidR="000F31DC" w:rsidRDefault="00000000">
      <w:pPr>
        <w:pStyle w:val="BodyText"/>
      </w:pPr>
      <w:r>
        <w:t>197 At this moment, the breath of God has surrounded and His spirit has encompassed, the pen has been restrained from motion and the tongue has been cut off from articulation.</w:t>
      </w:r>
    </w:p>
    <w:p w14:paraId="6318A772" w14:textId="77777777" w:rsidR="000F31DC"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43DCB1A1" w14:textId="77777777" w:rsidR="000F31DC"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049758F0" w14:textId="77777777" w:rsidR="000F31DC" w:rsidRDefault="00000000">
      <w:pPr>
        <w:pStyle w:val="Heading4"/>
      </w:pPr>
      <w:bookmarkStart w:id="105" w:name="X3a9f458a38a8a45e66d093635558d11019c2c6f"/>
      <w:bookmarkEnd w:id="104"/>
      <w:r>
        <w:t>Divine Knowledge Requires Deeper Understanding</w:t>
      </w:r>
    </w:p>
    <w:p w14:paraId="3D3BB4CC" w14:textId="77777777" w:rsidR="000F31DC"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3693C622" w14:textId="77777777" w:rsidR="000F31DC" w:rsidRDefault="00000000">
      <w:pPr>
        <w:pStyle w:val="BodyText"/>
      </w:pPr>
      <w:r>
        <w:t>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14:paraId="5E24DFE4" w14:textId="77777777" w:rsidR="000F31DC"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47AE09FD" w14:textId="77777777" w:rsidR="000F31DC"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7AC218C8" w14:textId="77777777" w:rsidR="000F31DC" w:rsidRDefault="00000000">
      <w:pPr>
        <w:pStyle w:val="BodyText"/>
      </w:pPr>
      <w:r>
        <w:lastRenderedPageBreak/>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033DA3C0" w14:textId="77777777" w:rsidR="000F31DC"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6EBFB039" w14:textId="77777777" w:rsidR="000F31DC"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4AD872BF" w14:textId="77777777" w:rsidR="000F31DC" w:rsidRDefault="00000000">
      <w:pPr>
        <w:pStyle w:val="BodyText"/>
      </w:pPr>
      <w:r>
        <w:t>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14:paraId="6CB6D37D" w14:textId="77777777" w:rsidR="000F31DC" w:rsidRDefault="00000000">
      <w:pPr>
        <w:pStyle w:val="BodyText"/>
      </w:pPr>
      <w:r>
        <w:t>204 SubhanAllah (Glory be to God), with such understanding, what objections and accusations have been made against the infinite divine edifices of knowledge. As it has been well said:</w:t>
      </w:r>
    </w:p>
    <w:p w14:paraId="3CDC54E7" w14:textId="77777777" w:rsidR="000F31DC" w:rsidRDefault="00000000">
      <w:pPr>
        <w:pStyle w:val="BlockText"/>
      </w:pPr>
      <w:r>
        <w:t>You dare accuse those whom truth has made,</w:t>
      </w:r>
    </w:p>
    <w:p w14:paraId="6BB1EA5F" w14:textId="77777777" w:rsidR="000F31DC" w:rsidRDefault="00000000">
      <w:pPr>
        <w:pStyle w:val="BlockText"/>
      </w:pPr>
      <w:r>
        <w:t>The trusted keepers of Heaven’s seventh grade.</w:t>
      </w:r>
    </w:p>
    <w:p w14:paraId="23793127" w14:textId="77777777" w:rsidR="000F31DC"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7B5F7BB5" w14:textId="77777777" w:rsidR="000F31DC" w:rsidRDefault="00000000">
      <w:pPr>
        <w:pStyle w:val="BlockText"/>
      </w:pPr>
      <w:r>
        <w:lastRenderedPageBreak/>
        <w:t>All perceptions on lame donkeys ride,</w:t>
      </w:r>
    </w:p>
    <w:p w14:paraId="1919C717" w14:textId="77777777" w:rsidR="000F31DC" w:rsidRDefault="00000000">
      <w:pPr>
        <w:pStyle w:val="BlockText"/>
      </w:pPr>
      <w:r>
        <w:t>Truth mounts the wind, a swift arrow’s glide.</w:t>
      </w:r>
    </w:p>
    <w:p w14:paraId="0CF78C69" w14:textId="77777777" w:rsidR="000F31DC"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0FD23D76" w14:textId="77777777" w:rsidR="000F31DC"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0F8C9CE1" w14:textId="77777777" w:rsidR="000F31DC"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206B2261" w14:textId="77777777" w:rsidR="000F31DC" w:rsidRDefault="00000000">
      <w:pPr>
        <w:pStyle w:val="BodyText"/>
      </w:pPr>
      <w:r>
        <w:t>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14:paraId="4912B762" w14:textId="77777777" w:rsidR="000F31DC"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6E1203C4" w14:textId="77777777" w:rsidR="000F31DC" w:rsidRDefault="00000000">
      <w:pPr>
        <w:pStyle w:val="BodyText"/>
      </w:pPr>
      <w:r>
        <w:t xml:space="preserve">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w:t>
      </w:r>
      <w:r>
        <w:lastRenderedPageBreak/>
        <w:t>person has also referred to himself in his own book as being humble, a sinful servant mentioned in the book, honored among the cattle, and generous in name.</w:t>
      </w:r>
    </w:p>
    <w:p w14:paraId="442755E3" w14:textId="77777777" w:rsidR="000F31DC"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3416BDA8" w14:textId="77777777" w:rsidR="000F31DC"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6776A7DA" w14:textId="77777777" w:rsidR="000F31DC" w:rsidRDefault="00000000">
      <w:pPr>
        <w:pStyle w:val="Heading4"/>
      </w:pPr>
      <w:bookmarkStart w:id="106" w:name="X57ef5f94f4b469becb7552de62e5ccb5c8200e6"/>
      <w:bookmarkEnd w:id="105"/>
      <w:r>
        <w:t>Divine Affirmations Instead of Acquired Sciences</w:t>
      </w:r>
    </w:p>
    <w:p w14:paraId="4E123D85" w14:textId="77777777" w:rsidR="000F31DC"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2CCF03AA" w14:textId="77777777" w:rsidR="000F31DC" w:rsidRDefault="00000000">
      <w:pPr>
        <w:pStyle w:val="BodyText"/>
      </w:pPr>
      <w:r>
        <w:t>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1CCC5D43" w14:textId="77777777" w:rsidR="000F31DC"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67229846" w14:textId="77777777" w:rsidR="000F31DC"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35389377" w14:textId="77777777" w:rsidR="000F31DC" w:rsidRDefault="00000000">
      <w:pPr>
        <w:pStyle w:val="BodyText"/>
      </w:pPr>
      <w:r>
        <w:t xml:space="preserve">214 And they must consider backbiting as misguidance and never step into that arena, for backbiting extinguishes the luminous lamp of the heart and kills the life of the heart. They should be content with a </w:t>
      </w:r>
      <w:r>
        <w:lastRenderedPageBreak/>
        <w:t>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567E147F" w14:textId="77777777" w:rsidR="000F31DC"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3DE524ED" w14:textId="77777777" w:rsidR="000F31DC"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1AC67B4E" w14:textId="77777777" w:rsidR="000F31DC"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4B7525B1" w14:textId="77777777" w:rsidR="000F31DC" w:rsidRDefault="00000000">
      <w:pPr>
        <w:pStyle w:val="BodyText"/>
      </w:pPr>
      <w:r>
        <w:t>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6833E6A4" w14:textId="77777777" w:rsidR="000F31DC"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2A241EA3" w14:textId="77777777" w:rsidR="000F31DC" w:rsidRDefault="00000000">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w:t>
      </w:r>
      <w:r>
        <w:lastRenderedPageBreak/>
        <w:t>as the sun from shadow. For instance, if the breeze of Truth blows from the East of creation and they are in the West of invention, they will certainly sense it.</w:t>
      </w:r>
    </w:p>
    <w:p w14:paraId="46B80CC2" w14:textId="77777777" w:rsidR="000F31DC"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1DCE5B80" w14:textId="77777777" w:rsidR="000F31DC"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1098FBFE" w14:textId="77777777" w:rsidR="000F31DC"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5808057B" w14:textId="77777777" w:rsidR="000F31DC"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46C72117" w14:textId="77777777" w:rsidR="000F31DC" w:rsidRDefault="00000000">
      <w:pPr>
        <w:pStyle w:val="BodyText"/>
      </w:pPr>
      <w:r>
        <w:t>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604D4E4A" w14:textId="77777777" w:rsidR="000F31DC"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10C14C0C" w14:textId="77777777" w:rsidR="000F31DC" w:rsidRDefault="00000000">
      <w:pPr>
        <w:pStyle w:val="BodyText"/>
      </w:pPr>
      <w:r>
        <w:t>Guidance, favor, knowledge, understanding, faith, and certainty for all that is in the heavens and the earth are hidden and stored in these cities.</w:t>
      </w:r>
    </w:p>
    <w:p w14:paraId="628F0FB2" w14:textId="77777777" w:rsidR="000F31DC" w:rsidRDefault="00000000">
      <w:pPr>
        <w:pStyle w:val="Heading3"/>
      </w:pPr>
      <w:bookmarkStart w:id="107" w:name="the-quran-served-as-a-fortress"/>
      <w:bookmarkEnd w:id="103"/>
      <w:bookmarkEnd w:id="106"/>
      <w:r>
        <w:lastRenderedPageBreak/>
        <w:t>The Qur’an Served As a Fortress</w:t>
      </w:r>
    </w:p>
    <w:p w14:paraId="255A075E" w14:textId="77777777" w:rsidR="000F31DC"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09D9639D" w14:textId="77777777" w:rsidR="000F31DC" w:rsidRDefault="00000000">
      <w:pPr>
        <w:pStyle w:val="Heading4"/>
      </w:pPr>
      <w:bookmarkStart w:id="108" w:name="hadith-is-not-needed"/>
      <w:r>
        <w:t>Hadith Is Not Needed</w:t>
      </w:r>
    </w:p>
    <w:p w14:paraId="73CF35EE" w14:textId="77777777" w:rsidR="000F31DC"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6F54D8A1" w14:textId="77777777" w:rsidR="000F31DC"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25078B5B" w14:textId="77777777" w:rsidR="000F31DC" w:rsidRDefault="00000000">
      <w:pPr>
        <w:pStyle w:val="Heading4"/>
      </w:pPr>
      <w:bookmarkStart w:id="109" w:name="X6230482a8381888c8dbf3315f8f78a549c7ec62"/>
      <w:bookmarkEnd w:id="108"/>
      <w:r>
        <w:t>When Muhammad’s Progeny Ended, the Qur’an is the Only Proof</w:t>
      </w:r>
    </w:p>
    <w:p w14:paraId="2D79E712" w14:textId="77777777" w:rsidR="000F31DC" w:rsidRDefault="00000000">
      <w:pPr>
        <w:pStyle w:val="FirstParagraph"/>
      </w:pPr>
      <w:r>
        <w:t>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14:paraId="38A25C2E" w14:textId="77777777" w:rsidR="000F31DC"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47B724DB" w14:textId="77777777" w:rsidR="000F31DC" w:rsidRDefault="00000000">
      <w:pPr>
        <w:pStyle w:val="BodyText"/>
      </w:pPr>
      <w:r>
        <w:t xml:space="preserve">Is it fair for the servants to doubt or be suspicious about the weightiest testimony that God has testified to its truth and decreed its authenticity, or to turn away from what He has decreed as the cause of </w:t>
      </w:r>
      <w:r>
        <w:lastRenderedPageBreak/>
        <w:t>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580DBEB9" w14:textId="77777777" w:rsidR="000F31DC" w:rsidRDefault="00000000">
      <w:pPr>
        <w:pStyle w:val="Heading4"/>
      </w:pPr>
      <w:bookmarkStart w:id="110" w:name="affirmation-of-the-quran-is-required"/>
      <w:bookmarkEnd w:id="109"/>
      <w:r>
        <w:t>Affirmation of the Qur’an Is Required</w:t>
      </w:r>
    </w:p>
    <w:p w14:paraId="225A9EE5" w14:textId="77777777" w:rsidR="000F31DC"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098E68F3" w14:textId="77777777" w:rsidR="000F31DC" w:rsidRDefault="00000000">
      <w:pPr>
        <w:pStyle w:val="Heading4"/>
      </w:pPr>
      <w:bookmarkStart w:id="111" w:name="Xb274ffc8ea3fe1c6eeea0a6b367b01c4dc7d7ff"/>
      <w:bookmarkEnd w:id="110"/>
      <w:r>
        <w:t>Those Who Needed More Than the Qur’an Are Not Believers</w:t>
      </w:r>
    </w:p>
    <w:p w14:paraId="375CD6C5" w14:textId="77777777" w:rsidR="000F31DC" w:rsidRDefault="00000000">
      <w:pPr>
        <w:pStyle w:val="FirstParagraph"/>
      </w:pPr>
      <w:r>
        <w:t>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14:paraId="7FA808A6" w14:textId="77777777" w:rsidR="000F31DC"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6C60B446" w14:textId="77777777" w:rsidR="000F31DC" w:rsidRDefault="00000000">
      <w:pPr>
        <w:pStyle w:val="BodyText"/>
      </w:pPr>
      <w:r>
        <w:t xml:space="preserve">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w:t>
      </w:r>
      <w:r>
        <w:lastRenderedPageBreak/>
        <w:t>a proof greater and more magnificent than the revealed verses. Rather, a proof greater than this is not possible, except for what your Lord wills.</w:t>
      </w:r>
    </w:p>
    <w:p w14:paraId="54F0D7E4" w14:textId="77777777" w:rsidR="000F31DC"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36972669" w14:textId="77777777" w:rsidR="000F31DC"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5FA96927" w14:textId="77777777" w:rsidR="000F31DC"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0133E34D" w14:textId="77777777" w:rsidR="000F31DC"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3EA3A430" w14:textId="77777777" w:rsidR="000F31DC" w:rsidRDefault="00000000">
      <w:pPr>
        <w:pStyle w:val="BodyText"/>
      </w:pPr>
      <w:r>
        <w:t>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26DEAD84" w14:textId="77777777" w:rsidR="000F31DC" w:rsidRDefault="00000000">
      <w:pPr>
        <w:pStyle w:val="BodyText"/>
      </w:pPr>
      <w:r>
        <w:t>It’s no wonder that from the Qur’an nothing is gained except some script, just as from the sun, a blind eye will perceive nothing but heat.</w:t>
      </w:r>
    </w:p>
    <w:p w14:paraId="47B36B5B" w14:textId="77777777" w:rsidR="000F31DC" w:rsidRDefault="00000000">
      <w:pPr>
        <w:pStyle w:val="BodyText"/>
      </w:pPr>
      <w:r>
        <w:t xml:space="preserve">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w:t>
      </w:r>
      <w:r>
        <w:lastRenderedPageBreak/>
        <w:t>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492A6A0F" w14:textId="77777777" w:rsidR="000F31DC"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7B339FC8" w14:textId="77777777" w:rsidR="000F31DC"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0685AFCD" w14:textId="77777777" w:rsidR="000F31DC"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51B5ED90" w14:textId="77777777" w:rsidR="000F31DC"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4B679FF4" w14:textId="77777777" w:rsidR="000F31DC" w:rsidRDefault="00000000">
      <w:pPr>
        <w:pStyle w:val="BodyText"/>
      </w:pPr>
      <w:r>
        <w:t>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61702A08" w14:textId="77777777" w:rsidR="000F31DC"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27095F4E" w14:textId="77777777" w:rsidR="000F31DC" w:rsidRDefault="00000000">
      <w:pPr>
        <w:pStyle w:val="Heading4"/>
      </w:pPr>
      <w:bookmarkStart w:id="112" w:name="X2ec05fed902dfd27ddfb482e86c9ed64274af92"/>
      <w:bookmarkEnd w:id="111"/>
      <w:r>
        <w:t>A Spiritual Disease - The Ummah Clings to One Verse</w:t>
      </w:r>
    </w:p>
    <w:p w14:paraId="2D9A0A7B" w14:textId="77777777" w:rsidR="000F31DC" w:rsidRDefault="00000000">
      <w:pPr>
        <w:pStyle w:val="FirstParagraph"/>
      </w:pPr>
      <w:r>
        <w:t xml:space="preserve">236 This is after these denials and objections were mentioned, they said: After Moses and Jesus, according to the scriptures, there should not be sent an independent prophet who abrogates the law. </w:t>
      </w:r>
      <w:r>
        <w:lastRenderedPageBreak/>
        <w:t>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0990CDAE" w14:textId="77777777" w:rsidR="000F31DC"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132F3A25" w14:textId="77777777" w:rsidR="000F31DC"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15D65E2F" w14:textId="77777777" w:rsidR="000F31DC"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5BE7E227" w14:textId="77777777" w:rsidR="000F31DC" w:rsidRDefault="00000000">
      <w:pPr>
        <w:pStyle w:val="BodyText"/>
      </w:pPr>
      <w:r>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69DBCB08" w14:textId="77777777" w:rsidR="000F31DC" w:rsidRDefault="00000000">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w:t>
      </w:r>
      <w:r>
        <w:lastRenderedPageBreak/>
        <w:t>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3008DC15" w14:textId="77777777" w:rsidR="000F31DC"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5EEFD3DD" w14:textId="77777777" w:rsidR="000F31DC"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319FB501" w14:textId="77777777" w:rsidR="000F31DC"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56EFBA88" w14:textId="77777777" w:rsidR="000F31DC"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45D3E513" w14:textId="77777777" w:rsidR="000F31DC" w:rsidRDefault="00000000">
      <w:pPr>
        <w:pStyle w:val="BodyText"/>
      </w:pPr>
      <w:r>
        <w:t>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14:paraId="6D07D26E" w14:textId="77777777" w:rsidR="000F31DC"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6020BF91" w14:textId="77777777" w:rsidR="000F31DC"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63621662" w14:textId="77777777" w:rsidR="000F31DC" w:rsidRDefault="00000000">
      <w:pPr>
        <w:pStyle w:val="BodyText"/>
      </w:pPr>
      <w:r>
        <w:lastRenderedPageBreak/>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45019F58" w14:textId="77777777" w:rsidR="000F31DC"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6A4AC277" w14:textId="77777777" w:rsidR="000F31DC"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511344B8" w14:textId="77777777" w:rsidR="000F31DC"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6B40197D" w14:textId="77777777" w:rsidR="000F31DC" w:rsidRDefault="00000000">
      <w:pPr>
        <w:pStyle w:val="BodyText"/>
      </w:pPr>
      <w:r>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151EB7AA" w14:textId="77777777" w:rsidR="000F31DC"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5678B3EC" w14:textId="77777777" w:rsidR="000F31DC" w:rsidRDefault="00000000">
      <w:pPr>
        <w:pStyle w:val="BodyText"/>
      </w:pPr>
      <w:r>
        <w:lastRenderedPageBreak/>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6F9B434B" w14:textId="77777777" w:rsidR="000F31DC" w:rsidRDefault="00000000">
      <w:pPr>
        <w:pStyle w:val="Heading3"/>
      </w:pPr>
      <w:bookmarkStart w:id="113" w:name="Xb11e2264d09b882e853eb51979557c1039dff28"/>
      <w:bookmarkEnd w:id="107"/>
      <w:bookmarkEnd w:id="112"/>
      <w:r>
        <w:t>The Proofs of the Bab’s Greater Sovereignty</w:t>
      </w:r>
    </w:p>
    <w:p w14:paraId="327176EE" w14:textId="77777777" w:rsidR="000F31DC"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45EC447A" w14:textId="77777777" w:rsidR="000F31DC" w:rsidRDefault="00000000">
      <w:pPr>
        <w:pStyle w:val="Heading4"/>
      </w:pPr>
      <w:bookmarkStart w:id="114" w:name="the-testimony-of-the-babs-followers"/>
      <w:r>
        <w:t>The Testimony of the Bab’s Followers</w:t>
      </w:r>
    </w:p>
    <w:p w14:paraId="140BE91F" w14:textId="77777777" w:rsidR="000F31DC"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27FAF3D9" w14:textId="77777777" w:rsidR="000F31DC" w:rsidRDefault="00000000">
      <w:pPr>
        <w:pStyle w:val="BodyText"/>
      </w:pPr>
      <w:r>
        <w:t>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14:paraId="61699E67" w14:textId="77777777" w:rsidR="000F31DC"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2BEEB5B4" w14:textId="77777777" w:rsidR="000F31DC"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7FBD7D86" w14:textId="77777777" w:rsidR="000F31DC" w:rsidRDefault="00000000">
      <w:pPr>
        <w:pStyle w:val="BodyText"/>
      </w:pPr>
      <w:r>
        <w:lastRenderedPageBreak/>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2385744B" w14:textId="77777777" w:rsidR="000F31DC"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51CB2967" w14:textId="77777777" w:rsidR="000F31DC"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7A002B2F" w14:textId="77777777" w:rsidR="000F31DC"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738590F3" w14:textId="77777777" w:rsidR="000F31DC"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6616A340" w14:textId="77777777" w:rsidR="000F31DC" w:rsidRDefault="00000000">
      <w:pPr>
        <w:pStyle w:val="BodyText"/>
      </w:pPr>
      <w:r>
        <w:t>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the text of the book testifies to the truth of their word, as you have seen that they have all expended their lives, wealth, wives, children, and all they possess and have ascended to the highest chambers of Divine pleasure.</w:t>
      </w:r>
    </w:p>
    <w:p w14:paraId="0D81BA86" w14:textId="77777777" w:rsidR="000F31DC"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44DD6C37" w14:textId="77777777" w:rsidR="000F31DC" w:rsidRDefault="00000000">
      <w:pPr>
        <w:pStyle w:val="Heading4"/>
      </w:pPr>
      <w:bookmarkStart w:id="115" w:name="X5e9ffd055b2e3d33d4b9cecc6e34bdf0bb9bbf5"/>
      <w:bookmarkEnd w:id="114"/>
      <w:r>
        <w:t>The Muslim Leadership Failed the Divine Test</w:t>
      </w:r>
    </w:p>
    <w:p w14:paraId="7D8D4308" w14:textId="77777777" w:rsidR="000F31DC"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2F518DEE" w14:textId="77777777" w:rsidR="000F31DC" w:rsidRDefault="00000000">
      <w:pPr>
        <w:pStyle w:val="BodyText"/>
      </w:pPr>
      <w:r>
        <w:lastRenderedPageBreak/>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66BEBF65" w14:textId="77777777" w:rsidR="000F31DC"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3EC18106" w14:textId="77777777" w:rsidR="000F31DC"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207F9C46" w14:textId="77777777" w:rsidR="000F31DC"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5A9ADBC8" w14:textId="77777777" w:rsidR="000F31DC"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01EE63E6" w14:textId="77777777" w:rsidR="000F31DC"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317B12AC" w14:textId="77777777" w:rsidR="000F31DC" w:rsidRDefault="00000000">
      <w:pPr>
        <w:pStyle w:val="Heading4"/>
      </w:pPr>
      <w:bookmarkStart w:id="116" w:name="the-babs-steadfastness"/>
      <w:bookmarkEnd w:id="115"/>
      <w:r>
        <w:t>The Bab’s Steadfastness</w:t>
      </w:r>
    </w:p>
    <w:p w14:paraId="59881917" w14:textId="77777777" w:rsidR="000F31DC"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55377892" w14:textId="77777777" w:rsidR="000F31DC"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4C19647C" w14:textId="77777777" w:rsidR="000F31DC"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0530D506" w14:textId="77777777" w:rsidR="000F31DC" w:rsidRDefault="00000000">
      <w:pPr>
        <w:pStyle w:val="BodyText"/>
      </w:pPr>
      <w:r>
        <w:lastRenderedPageBreak/>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3D68F0D7" w14:textId="77777777" w:rsidR="000F31DC"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7DEC41A4" w14:textId="77777777" w:rsidR="000F31DC"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6B9F331A" w14:textId="77777777" w:rsidR="000F31DC" w:rsidRDefault="00000000">
      <w:pPr>
        <w:pStyle w:val="BodyText"/>
      </w:pPr>
      <w:r>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55785678" w14:textId="77777777" w:rsidR="000F31DC"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049A1456" w14:textId="77777777" w:rsidR="000F31DC"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260AD972" w14:textId="77777777" w:rsidR="000F31DC" w:rsidRDefault="00000000">
      <w:pPr>
        <w:pStyle w:val="BodyText"/>
      </w:pPr>
      <w:r>
        <w:t xml:space="preserve">How many pure, refined hearts have spoken of that eternal Sun, and how many drops of knowledge have flowed from that ocean of divine knowledge that encompassed all possibilities, even though in every </w:t>
      </w:r>
      <w:r>
        <w:lastRenderedPageBreak/>
        <w:t>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0944B8B8" w14:textId="77777777" w:rsidR="000F31DC"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2C6F1734" w14:textId="77777777" w:rsidR="000F31DC"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3CD9EDBF" w14:textId="77777777" w:rsidR="000F31DC"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0F8299A6" w14:textId="77777777" w:rsidR="000F31DC"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204D1FF1" w14:textId="77777777" w:rsidR="000F31DC" w:rsidRDefault="00000000">
      <w:pPr>
        <w:pStyle w:val="BodyText"/>
      </w:pPr>
      <w:r>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49CF2197" w14:textId="77777777" w:rsidR="000F31DC"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2A486ACF" w14:textId="77777777" w:rsidR="000F31DC" w:rsidRDefault="00000000">
      <w:pPr>
        <w:pStyle w:val="Heading4"/>
      </w:pPr>
      <w:bookmarkStart w:id="117" w:name="prophecies-fulfilled-by-the-bab"/>
      <w:bookmarkEnd w:id="116"/>
      <w:r>
        <w:t>Prophecies Fulfilled By the Bab</w:t>
      </w:r>
    </w:p>
    <w:p w14:paraId="37364F95" w14:textId="77777777" w:rsidR="000F31DC"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3997CC70" w14:textId="77777777" w:rsidR="000F31DC" w:rsidRDefault="00000000">
      <w:pPr>
        <w:pStyle w:val="BodyText"/>
      </w:pPr>
      <w:r>
        <w:lastRenderedPageBreak/>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0F8ABF34" w14:textId="77777777" w:rsidR="000F31DC"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58D5F18D" w14:textId="77777777" w:rsidR="000F31DC"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22A088E3" w14:textId="77777777" w:rsidR="000F31DC" w:rsidRDefault="00000000">
      <w:pPr>
        <w:pStyle w:val="BodyText"/>
      </w:pPr>
      <w:r>
        <w:t>This noble narration is confirmed and affirmed by His saying: “The Day the caller calls to something forbidding.” (Quran, 50:41)</w:t>
      </w:r>
    </w:p>
    <w:p w14:paraId="03B03E11" w14:textId="77777777" w:rsidR="000F31DC"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1B49BE3C" w14:textId="77777777" w:rsidR="000F31DC" w:rsidRDefault="00000000">
      <w:pPr>
        <w:pStyle w:val="BodyText"/>
      </w:pPr>
      <w:r>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7713D624" w14:textId="77777777" w:rsidR="000F31DC"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4F0B14D2" w14:textId="77777777" w:rsidR="000F31DC"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772A8BEF" w14:textId="77777777" w:rsidR="000F31DC" w:rsidRDefault="00000000">
      <w:pPr>
        <w:pStyle w:val="BodyText"/>
      </w:pPr>
      <w:r>
        <w:t xml:space="preserve">Yet in “Awalim”, a book that is considered reliable and popular, it says: “A child from Banu Hashim will emerge with a new book and new rulings,” until he says, “And most of his enemies are scholars.” In </w:t>
      </w:r>
      <w:r>
        <w:lastRenderedPageBreak/>
        <w:t>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36475340" w14:textId="77777777" w:rsidR="000F31DC"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695188CD" w14:textId="77777777" w:rsidR="000F31DC"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77FA1668" w14:textId="77777777" w:rsidR="000F31DC" w:rsidRDefault="00000000">
      <w:pPr>
        <w:pStyle w:val="BodyText"/>
      </w:pPr>
      <w:r>
        <w:t>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them that the presence is seated on the throne, doing what he pleases, and is situated on the seat, ruling what he desires.</w:t>
      </w:r>
    </w:p>
    <w:p w14:paraId="503A903D" w14:textId="77777777" w:rsidR="000F31DC"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71BC42C2" w14:textId="77777777" w:rsidR="000F31DC"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5E59FB12" w14:textId="77777777" w:rsidR="000F31DC"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3D01BF46" w14:textId="77777777" w:rsidR="000F31DC" w:rsidRDefault="00000000">
      <w:pPr>
        <w:pStyle w:val="BodyText"/>
      </w:pPr>
      <w:r>
        <w:t xml:space="preserve">And an affair that the prophets, saints, and chosen ones have not been informed of, or have not expressed due to God’s decisive command, these ignorant people measure it with their deficient intellect, </w:t>
      </w:r>
      <w:r>
        <w:lastRenderedPageBreak/>
        <w:t>sciences, and understandings, and if it doesn’t conform, they reject it. “Do you think that most of them hear or understand? They are only like cattle; nay, they are even more astray in the path.”</w:t>
      </w:r>
    </w:p>
    <w:p w14:paraId="0713C330" w14:textId="77777777" w:rsidR="000F31DC"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1C33CB5A" w14:textId="77777777" w:rsidR="000F31DC"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0A0CF70B" w14:textId="77777777" w:rsidR="000F31DC"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2E6E0F14" w14:textId="77777777" w:rsidR="000F31DC"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4F4540F1" w14:textId="77777777" w:rsidR="000F31DC" w:rsidRDefault="00000000">
      <w:pPr>
        <w:pStyle w:val="BodyText"/>
      </w:pPr>
      <w:r>
        <w:t>274 Furthermore, observe how all these events and actions have been mentioned in the previous Hadiths. As in “Rawdat al-Kafi” in the description of Zawraa, it is said:</w:t>
      </w:r>
    </w:p>
    <w:p w14:paraId="2ED92CC0" w14:textId="77777777" w:rsidR="000F31DC"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5C969B5D" w14:textId="77777777" w:rsidR="000F31DC" w:rsidRDefault="00000000">
      <w:pPr>
        <w:pStyle w:val="BodyText"/>
      </w:pPr>
      <w:r>
        <w:t>This is another clear example of the Hadiths foretelling the tragic and tumultuous events that will unfold in the time of the Qa’im.</w:t>
      </w:r>
    </w:p>
    <w:p w14:paraId="18D321EB" w14:textId="77777777" w:rsidR="000F31DC"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76C8F3C2" w14:textId="77777777" w:rsidR="000F31DC"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163C4CF2" w14:textId="77777777" w:rsidR="000F31DC" w:rsidRDefault="00000000">
      <w:pPr>
        <w:pStyle w:val="BodyText"/>
      </w:pPr>
      <w:r>
        <w:lastRenderedPageBreak/>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22608FF2" w14:textId="77777777" w:rsidR="000F31DC" w:rsidRDefault="00000000">
      <w:pPr>
        <w:pStyle w:val="BodyText"/>
      </w:pPr>
      <w:r>
        <w:t>This highlights the corruption of religious leadership in that era and how it contributes to the misunderstandings and trials faced by the followers.</w:t>
      </w:r>
    </w:p>
    <w:p w14:paraId="6D7EFAF2" w14:textId="77777777" w:rsidR="000F31DC" w:rsidRDefault="00000000">
      <w:pPr>
        <w:pStyle w:val="Heading3"/>
      </w:pPr>
      <w:bookmarkStart w:id="118" w:name="Xf963234fab159af46d15a231a63b2c44de400d1"/>
      <w:bookmarkEnd w:id="113"/>
      <w:bookmarkEnd w:id="117"/>
      <w:r>
        <w:t>The One Eyed One’s Opposition To Baha’u’llah</w:t>
      </w:r>
    </w:p>
    <w:p w14:paraId="3B6E136B" w14:textId="77777777" w:rsidR="000F31DC"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08EBD34E" w14:textId="77777777" w:rsidR="000F31DC"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5A160C3C" w14:textId="77777777" w:rsidR="000F31DC"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1AE03CC8" w14:textId="77777777" w:rsidR="000F31DC" w:rsidRDefault="00000000">
      <w:pPr>
        <w:pStyle w:val="BodyText"/>
      </w:pPr>
      <w:r>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2788761C" w14:textId="77777777" w:rsidR="000F31DC"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3927E584" w14:textId="77777777" w:rsidR="000F31DC"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4A9CCE85" w14:textId="77777777" w:rsidR="000F31DC"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7CABAEC9" w14:textId="77777777" w:rsidR="000F31DC" w:rsidRDefault="00000000">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t>
      </w:r>
      <w:r>
        <w:lastRenderedPageBreak/>
        <w:t>wilderness of alienation, with my eyes like flowing springs and my heart like surging seas. There were nights when my strength failed, and days when my body found no rest.</w:t>
      </w:r>
    </w:p>
    <w:p w14:paraId="615D597E" w14:textId="77777777" w:rsidR="000F31DC"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553F1602" w14:textId="77777777" w:rsidR="000F31DC"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703C1F65" w14:textId="77777777" w:rsidR="000F31DC" w:rsidRDefault="00000000">
      <w:pPr>
        <w:pStyle w:val="BodyText"/>
      </w:pPr>
      <w:r>
        <w:t>Finally, the command to return was issued from the source of the command and I submitted without a doubt, and I returned.</w:t>
      </w:r>
    </w:p>
    <w:p w14:paraId="4D8D4945" w14:textId="77777777" w:rsidR="000F31DC"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4040C557" w14:textId="77777777" w:rsidR="000F31DC" w:rsidRDefault="00000000">
      <w:pPr>
        <w:pStyle w:val="BodyText"/>
      </w:pPr>
      <w:r>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0FDF7C51" w14:textId="77777777" w:rsidR="000F31DC" w:rsidRDefault="00000000">
      <w:pPr>
        <w:pStyle w:val="BodyText"/>
      </w:pPr>
      <w:r>
        <w:t>I conclude with there is no power and no strength except with God, and verily we belong to God, and verily to Him we are returning.</w:t>
      </w:r>
    </w:p>
    <w:p w14:paraId="0BB0DD83" w14:textId="77777777" w:rsidR="000F31DC" w:rsidRDefault="00000000">
      <w:pPr>
        <w:pStyle w:val="Heading3"/>
      </w:pPr>
      <w:bookmarkStart w:id="119" w:name="conclusion"/>
      <w:bookmarkEnd w:id="118"/>
      <w:r>
        <w:t>Conclusion</w:t>
      </w:r>
    </w:p>
    <w:p w14:paraId="1B2E92E7" w14:textId="77777777" w:rsidR="000F31DC"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64C6771E" w14:textId="77777777" w:rsidR="000F31DC" w:rsidRDefault="00000000">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w:t>
      </w:r>
      <w:r>
        <w:lastRenderedPageBreak/>
        <w:t>thereby remaining deprived of and despondent about the unceasing, crystal-clear stream of the everlasting beauty’s wine.</w:t>
      </w:r>
    </w:p>
    <w:p w14:paraId="2CD49384" w14:textId="77777777" w:rsidR="000F31DC"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722BEBB8" w14:textId="77777777" w:rsidR="000F31DC"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19FED799" w14:textId="77777777" w:rsidR="000F31DC"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60A1D5D5" w14:textId="77777777" w:rsidR="000F31DC"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3B9530A2" w14:textId="77777777" w:rsidR="000F31DC"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6577920A" w14:textId="77777777" w:rsidR="000F31DC" w:rsidRDefault="00000000">
      <w:pPr>
        <w:pStyle w:val="BodyText"/>
      </w:pPr>
      <w:r>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372A65A5" w14:textId="77777777" w:rsidR="000F31DC"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708A46E0" w14:textId="77777777" w:rsidR="000F31DC"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03CDFAB6" w14:textId="77777777" w:rsidR="000F31DC" w:rsidRDefault="00000000">
      <w:pPr>
        <w:pStyle w:val="BodyText"/>
      </w:pPr>
      <w:r>
        <w:t>This is why it is said, “For every knowledge, there are seventy aspects, and among people, there is only one. When the Qa’im rises, he will spread the remaining aspects among the people.”</w:t>
      </w:r>
    </w:p>
    <w:p w14:paraId="1017CAFF" w14:textId="77777777" w:rsidR="000F31DC" w:rsidRDefault="00000000">
      <w:pPr>
        <w:pStyle w:val="BodyText"/>
      </w:pPr>
      <w:r>
        <w:t>Also, it was said, “We speak a word, and we mean from it one and seventy aspects, and we have an exit for each of them.”</w:t>
      </w:r>
    </w:p>
    <w:p w14:paraId="7BD358EC" w14:textId="77777777" w:rsidR="000F31DC" w:rsidRDefault="00000000">
      <w:pPr>
        <w:pStyle w:val="BodyText"/>
      </w:pPr>
      <w:r>
        <w:lastRenderedPageBreak/>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76075017" w14:textId="77777777" w:rsidR="000F31DC"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11987406" w14:textId="77777777" w:rsidR="000F31DC"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20A7D2CA" w14:textId="77777777" w:rsidR="000F31DC"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614E433B" w14:textId="77777777" w:rsidR="000F31DC" w:rsidRDefault="00000000">
      <w:pPr>
        <w:pStyle w:val="BodyText"/>
      </w:pPr>
      <w:r>
        <w:t>287 And so it was revealed before, if only you could understand.</w:t>
      </w:r>
    </w:p>
    <w:p w14:paraId="127622F3" w14:textId="77777777" w:rsidR="000F31DC" w:rsidRDefault="00000000">
      <w:pPr>
        <w:pStyle w:val="BodyText"/>
      </w:pPr>
      <w:r>
        <w:t>288 What is revealed is from the Ba and the Ha.</w:t>
      </w:r>
    </w:p>
    <w:p w14:paraId="5927890F" w14:textId="77777777" w:rsidR="000F31DC" w:rsidRDefault="00000000">
      <w:pPr>
        <w:pStyle w:val="BodyText"/>
      </w:pPr>
      <w:r>
        <w:t>289 And peace be upon whoever hears the melody of the butterfly in the Lote Tree of the farthest boundary.</w:t>
      </w:r>
    </w:p>
    <w:p w14:paraId="5CC1FAE9" w14:textId="77777777" w:rsidR="000F31DC" w:rsidRDefault="00000000">
      <w:pPr>
        <w:pStyle w:val="BodyText"/>
      </w:pPr>
      <w:r>
        <w:t>290 So glorified is our Lord, the Most High.</w:t>
      </w:r>
    </w:p>
    <w:p w14:paraId="18C39D28" w14:textId="77777777" w:rsidR="000F31DC" w:rsidRDefault="00000000">
      <w:r>
        <w:br w:type="page"/>
      </w:r>
    </w:p>
    <w:p w14:paraId="2370B936" w14:textId="77777777" w:rsidR="000F31DC" w:rsidRDefault="00000000">
      <w:pPr>
        <w:pStyle w:val="Heading1"/>
      </w:pPr>
      <w:bookmarkStart w:id="120" w:name="sec-lawh-i-madinatut-tawhid"/>
      <w:bookmarkStart w:id="121" w:name="_Toc167827696"/>
      <w:bookmarkEnd w:id="67"/>
      <w:bookmarkEnd w:id="90"/>
      <w:bookmarkEnd w:id="119"/>
      <w:r>
        <w:lastRenderedPageBreak/>
        <w:t>Lawh-i-Madinatut-Tawhid (Tablet of the City of Unity)</w:t>
      </w:r>
      <w:bookmarkEnd w:id="121"/>
    </w:p>
    <w:p w14:paraId="367E1081" w14:textId="77777777" w:rsidR="000F31DC" w:rsidRDefault="00000000">
      <w:pPr>
        <w:pStyle w:val="FirstParagraph"/>
      </w:pPr>
      <w:r>
        <w:t>1 His Holiness says: This is the city of unity, enter it, O assembly of the monotheists, so that you may be with the good news of the spirit for those who have insight.</w:t>
      </w:r>
    </w:p>
    <w:p w14:paraId="1D4BEE12" w14:textId="77777777" w:rsidR="000F31DC" w:rsidRDefault="00000000">
      <w:pPr>
        <w:pStyle w:val="BodyText"/>
      </w:pPr>
      <w:r>
        <w:t>He is the Mighty, the One, the Most High, the Supreme, the Unique.</w:t>
      </w:r>
    </w:p>
    <w:p w14:paraId="04F8EDC7" w14:textId="77777777" w:rsidR="000F31DC" w:rsidRDefault="00000000">
      <w:pPr>
        <w:pStyle w:val="Heading2"/>
      </w:pPr>
      <w:bookmarkStart w:id="122" w:name="the-oneness-of-allah"/>
      <w:r>
        <w:t>The Oneness of Allah</w:t>
      </w:r>
    </w:p>
    <w:p w14:paraId="5CC69879" w14:textId="77777777" w:rsidR="000F31DC"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49D4481A" w14:textId="77777777" w:rsidR="000F31DC" w:rsidRDefault="00000000">
      <w:pPr>
        <w:pStyle w:val="Heading2"/>
      </w:pPr>
      <w:bookmarkStart w:id="123" w:name="command-to-salman-shaykh-khanjar-part-1"/>
      <w:bookmarkEnd w:id="122"/>
      <w:r>
        <w:t>Command to Salman (Shaykh Khanjar): Part 1</w:t>
      </w:r>
    </w:p>
    <w:p w14:paraId="6FDEE7BB" w14:textId="77777777" w:rsidR="000F31DC"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556CEC6A" w14:textId="77777777" w:rsidR="000F31DC" w:rsidRDefault="00000000">
      <w:pPr>
        <w:pStyle w:val="Heading3"/>
      </w:pPr>
      <w:bookmarkStart w:id="124" w:name="to-the-residents-of-paradise"/>
      <w:r>
        <w:t>To the Residents of Paradise</w:t>
      </w:r>
    </w:p>
    <w:p w14:paraId="4EB68589" w14:textId="77777777" w:rsidR="000F31DC"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4B2DA93E" w14:textId="77777777" w:rsidR="000F31DC"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31C28C83" w14:textId="77777777" w:rsidR="000F31DC" w:rsidRDefault="00000000">
      <w:pPr>
        <w:pStyle w:val="Heading3"/>
      </w:pPr>
      <w:bookmarkStart w:id="125" w:name="X9ee2c2ad72628c50de9e393511f9daf64c198ff"/>
      <w:bookmarkEnd w:id="124"/>
      <w:r>
        <w:lastRenderedPageBreak/>
        <w:t>Remind Yourself and the Souls of the Servants</w:t>
      </w:r>
    </w:p>
    <w:p w14:paraId="0F954107" w14:textId="77777777" w:rsidR="000F31DC"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6BEC6F4D" w14:textId="77777777" w:rsidR="000F31DC" w:rsidRDefault="00000000">
      <w:pPr>
        <w:pStyle w:val="Heading2"/>
      </w:pPr>
      <w:bookmarkStart w:id="126" w:name="X344087ed492fe9ff5e072e7b453ffd90658e655"/>
      <w:bookmarkEnd w:id="123"/>
      <w:bookmarkEnd w:id="125"/>
      <w:r>
        <w:t>About the Verse of Monotheism and the Word of Abstraction</w:t>
      </w:r>
    </w:p>
    <w:p w14:paraId="6876BAEE" w14:textId="77777777" w:rsidR="000F31DC"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2DEE3446" w14:textId="77777777" w:rsidR="000F31DC"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265825EB" w14:textId="77777777" w:rsidR="000F31DC"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1EB35C99" w14:textId="77777777" w:rsidR="000F31DC"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61F42435" w14:textId="77777777" w:rsidR="000F31DC"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6E1E0228" w14:textId="77777777" w:rsidR="000F31DC"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1045B0DF" w14:textId="77777777" w:rsidR="000F31DC"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5C9F03B2" w14:textId="77777777" w:rsidR="000F31DC"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5B5DB5B4" w14:textId="77777777" w:rsidR="000F31DC"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3510A5C4" w14:textId="77777777" w:rsidR="000F31DC"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5AB40ED8" w14:textId="77777777" w:rsidR="000F31DC"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48AA489D" w14:textId="77777777" w:rsidR="000F31DC" w:rsidRDefault="00000000">
      <w:pPr>
        <w:pStyle w:val="Heading2"/>
      </w:pPr>
      <w:bookmarkStart w:id="127" w:name="command-to-salman-part-2"/>
      <w:bookmarkEnd w:id="126"/>
      <w:r>
        <w:lastRenderedPageBreak/>
        <w:t>Command to Salman: Part 2</w:t>
      </w:r>
    </w:p>
    <w:p w14:paraId="47B08833" w14:textId="77777777" w:rsidR="000F31DC"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5A65EC36" w14:textId="77777777" w:rsidR="000F31DC"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1323ABBC" w14:textId="77777777" w:rsidR="000F31DC" w:rsidRDefault="00000000">
      <w:r>
        <w:br w:type="page"/>
      </w:r>
    </w:p>
    <w:p w14:paraId="5A801626" w14:textId="77777777" w:rsidR="000F31DC" w:rsidRDefault="00000000">
      <w:pPr>
        <w:pStyle w:val="Heading1"/>
      </w:pPr>
      <w:bookmarkStart w:id="128" w:name="sec-bh00328"/>
      <w:bookmarkStart w:id="129" w:name="_Toc167827697"/>
      <w:bookmarkEnd w:id="120"/>
      <w:bookmarkEnd w:id="127"/>
      <w:r>
        <w:lastRenderedPageBreak/>
        <w:t>BH00328</w:t>
      </w:r>
      <w:bookmarkEnd w:id="129"/>
    </w:p>
    <w:p w14:paraId="7EDE9B40" w14:textId="77777777" w:rsidR="000F31DC" w:rsidRDefault="00000000">
      <w:pPr>
        <w:pStyle w:val="FirstParagraph"/>
      </w:pPr>
      <w:r>
        <w:t>In the name of Allah, Exalted be His Glory</w:t>
      </w:r>
    </w:p>
    <w:p w14:paraId="3CF6D239" w14:textId="77777777" w:rsidR="000F31DC" w:rsidRDefault="00000000">
      <w:pPr>
        <w:pStyle w:val="Heading2"/>
      </w:pPr>
      <w:bookmarkStart w:id="130" w:name="introduction-to-haidar-qibli-ali"/>
      <w:r>
        <w:t>Introduction to Haidar Qibli Ali</w:t>
      </w:r>
    </w:p>
    <w:p w14:paraId="63EBA4CE" w14:textId="77777777" w:rsidR="000F31DC" w:rsidRDefault="00000000">
      <w:pPr>
        <w:pStyle w:val="FirstParagraph"/>
      </w:pPr>
      <w:r>
        <w:t>O Haidar Qibli Ali! Upon you be My Baha. If you paid attention to the land, you should place it in a known and mineral-rich area of life. Residence in another place is neither acceptable nor beloved, as it does not align with wisdom. This has been revealed by the Supreme Pen.</w:t>
      </w:r>
    </w:p>
    <w:p w14:paraId="621E5358" w14:textId="77777777" w:rsidR="000F31DC" w:rsidRDefault="00000000">
      <w:pPr>
        <w:pStyle w:val="BodyText"/>
      </w:pPr>
      <w:r>
        <w:t>The known letters were noted in the sacred court, and by His grace, I acquired a few pages from the Tree that bore divine words. O Haidar Qibli Ali! Friend, the evidence was presented to Ali. The truth will support it; it will be busy with sustenance.</w:t>
      </w:r>
    </w:p>
    <w:p w14:paraId="40702F03" w14:textId="77777777" w:rsidR="000F31DC" w:rsidRDefault="00000000">
      <w:pPr>
        <w:pStyle w:val="BodyText"/>
      </w:pPr>
      <w:r>
        <w:t>I will walk, and the sun will shine. Its appearance will bring it into motion. Glory be to God. The Resurrection is upon us, and the hour has been revealed.</w:t>
      </w:r>
    </w:p>
    <w:p w14:paraId="2AC849FA" w14:textId="77777777" w:rsidR="000F31DC" w:rsidRDefault="00000000">
      <w:pPr>
        <w:pStyle w:val="BodyText"/>
      </w:pPr>
      <w:r>
        <w:t>He became a source of grace, but you returned to the world. What do you have to do with these mixtures? Have mercy on it, for it is an exalted matter and its status known.</w:t>
      </w:r>
    </w:p>
    <w:p w14:paraId="60CAC506" w14:textId="77777777" w:rsidR="000F31DC" w:rsidRDefault="00000000">
      <w:pPr>
        <w:pStyle w:val="BodyText"/>
      </w:pPr>
      <w:r>
        <w:t>When you did not know, fear God, the prevailing and powerful. To the extent of His words, we take a handful of dust and observe from the names, then ascend until we reach the names and their kingdoms.</w:t>
      </w:r>
    </w:p>
    <w:p w14:paraId="5DF562C6" w14:textId="77777777" w:rsidR="000F31DC" w:rsidRDefault="00000000">
      <w:pPr>
        <w:pStyle w:val="BodyText"/>
      </w:pPr>
      <w:r>
        <w:t>You were shaken by this word of Allah. It is no wonder, for the beings were shaken by the essence that appeared from the First Point, upon Him be Baha. All are shocked, and beyond that, it is known and clear. Seek from the True One what will ensure purity and sanctity.</w:t>
      </w:r>
    </w:p>
    <w:p w14:paraId="29DB3FD7" w14:textId="77777777" w:rsidR="000F31DC" w:rsidRDefault="00000000">
      <w:pPr>
        <w:pStyle w:val="BodyText"/>
      </w:pPr>
      <w:r>
        <w:t>O Haidar, the reality of the Tree is elevated, and the manifestations of the lights.</w:t>
      </w:r>
    </w:p>
    <w:p w14:paraId="5B2CE2E3" w14:textId="77777777" w:rsidR="000F31DC" w:rsidRDefault="00000000">
      <w:pPr>
        <w:pStyle w:val="BodyText"/>
      </w:pPr>
      <w:r>
        <w:t>The sun of truth is shining, and the light of the stars is radiantly bright and gleaming. However, people have become obstructive. What has been the cause of this obstruction? The affairs of God are complex, and examples of this are minute compared to the vastness of His affairs. Place your trust in God, the Omnipotent, the Almighty. God is with His sincere servants and His close chosen ones. There is no god but He, the unique, the Mighty, the Praised.</w:t>
      </w:r>
    </w:p>
    <w:p w14:paraId="6408F8C0" w14:textId="77777777" w:rsidR="000F31DC" w:rsidRDefault="00000000">
      <w:pPr>
        <w:pStyle w:val="BodyText"/>
      </w:pPr>
      <w:r>
        <w:t>O Sir Sayyid, upon him be the Baha of Allah, He is the one who forgives, the compassionate, the merciful.</w:t>
      </w:r>
    </w:p>
    <w:p w14:paraId="473BD93B" w14:textId="77777777" w:rsidR="000F31DC" w:rsidRDefault="00000000">
      <w:pPr>
        <w:pStyle w:val="Heading2"/>
      </w:pPr>
      <w:bookmarkStart w:id="131" w:name="news-of-blood-stained-reports"/>
      <w:bookmarkEnd w:id="130"/>
      <w:r>
        <w:t>News of Blood Stained Reports</w:t>
      </w:r>
    </w:p>
    <w:p w14:paraId="5E099375" w14:textId="77777777" w:rsidR="000F31DC" w:rsidRDefault="00000000">
      <w:pPr>
        <w:pStyle w:val="FirstParagraph"/>
      </w:pPr>
      <w:r>
        <w:t>The dust of hypocrisy has also surrounded the horizons, overturning the joy of the world. These days, according to apparent news, blood-stained reports have reached from every direction, for the oppressive tyranny has leveled the balance of justice, and justice has been secluded in a corner. Glory be to God, in the great city, the door of greed and desire has been opened, which only the Truth can count and comprehend. Outwardly humble, yet inwardly influential.</w:t>
      </w:r>
    </w:p>
    <w:p w14:paraId="306AE657" w14:textId="77777777" w:rsidR="000F31DC" w:rsidRDefault="00000000">
      <w:pPr>
        <w:pStyle w:val="BodyText"/>
      </w:pPr>
      <w:r>
        <w:t>Do not strike this oppressed one. These days, beyond the expression of the kingdom, we make power manifest on the throne and sit on the couches of chastity.</w:t>
      </w:r>
    </w:p>
    <w:p w14:paraId="10137498" w14:textId="77777777" w:rsidR="000F31DC" w:rsidRDefault="00000000">
      <w:pPr>
        <w:pStyle w:val="BodyText"/>
      </w:pPr>
      <w:r>
        <w:lastRenderedPageBreak/>
        <w:t>The oppression of the tyrants weakens the mighty, and the manifestations of slanderers, whose faces betray falsehood, should not obscure the truth from the owners of hearing and sight in the existing world. They are the true ones with me, and the blessings of the world will be theirs.</w:t>
      </w:r>
    </w:p>
    <w:p w14:paraId="556CAEA7" w14:textId="77777777" w:rsidR="000F31DC" w:rsidRDefault="00000000">
      <w:pPr>
        <w:pStyle w:val="BodyText"/>
      </w:pPr>
      <w:r>
        <w:t>The name of these days has reached some reports from the world, including the ascension of the exalted ones and his ascension to the Abha Kingdom. Today, the sea of mercy is surging, and the sun of bounty is shining. At the beginning of the appearance of this blessed letter, the divine will was manifested. It was a favor among the souls, a word that in the first days they drank from the exceeding bounty. By the blessed grace, they were forgiven.</w:t>
      </w:r>
    </w:p>
    <w:p w14:paraId="457528CA" w14:textId="77777777" w:rsidR="000F31DC" w:rsidRDefault="00000000">
      <w:pPr>
        <w:pStyle w:val="BodyText"/>
      </w:pPr>
      <w:r>
        <w:t>We wish to mention it, for this is indeed a matter from the presence of the noble one. When Imam Ali moved with the mention of the pen, I asked about the marks and the blessings that were upon the horizons and the crown of knowledge, the mercy that preceded existence, the bright light shining from the horizon of the sky.</w:t>
      </w:r>
    </w:p>
    <w:p w14:paraId="3AAAAB58" w14:textId="77777777" w:rsidR="000F31DC" w:rsidRDefault="00000000">
      <w:pPr>
        <w:pStyle w:val="BodyText"/>
      </w:pPr>
      <w:r>
        <w:t>O my community and my leaf, call upon God, the Blessed and Exalted, to send upon you at all times His enduring grace and His bounties. Rejoice on a day when we will delight the heart and confirm it with power, for He is the Mighty, the Esteemed, the Most Bountiful. There is no god but He, the unique, the Mighty, the Chosen One.</w:t>
      </w:r>
    </w:p>
    <w:p w14:paraId="407C2044" w14:textId="77777777" w:rsidR="000F31DC" w:rsidRDefault="00000000">
      <w:pPr>
        <w:pStyle w:val="BodyText"/>
      </w:pPr>
      <w:r>
        <w:t>Sir Mulla Muhammad, upon him be the Baha of Allah</w:t>
      </w:r>
    </w:p>
    <w:p w14:paraId="74EEAD9C" w14:textId="77777777" w:rsidR="000F31DC" w:rsidRDefault="00000000">
      <w:pPr>
        <w:pStyle w:val="BodyText"/>
      </w:pPr>
      <w:r>
        <w:t>He is the speaker who clarifies the news.</w:t>
      </w:r>
    </w:p>
    <w:p w14:paraId="038742DF" w14:textId="77777777" w:rsidR="000F31DC" w:rsidRDefault="00000000">
      <w:pPr>
        <w:pStyle w:val="BodyText"/>
      </w:pPr>
      <w:r>
        <w:t>From the worlds, I take a little. The knowledge, I am a human of sciences.</w:t>
      </w:r>
    </w:p>
    <w:p w14:paraId="771D089A" w14:textId="77777777" w:rsidR="000F31DC" w:rsidRDefault="00000000">
      <w:pPr>
        <w:pStyle w:val="BodyText"/>
      </w:pPr>
      <w:r>
        <w:t>O explicit proof, the hands of expressions indicate that you are but a good from among the land’s chosen ones.</w:t>
      </w:r>
    </w:p>
    <w:p w14:paraId="2FDFE080" w14:textId="77777777" w:rsidR="000F31DC" w:rsidRDefault="00000000">
      <w:pPr>
        <w:pStyle w:val="BodyText"/>
      </w:pPr>
      <w:r>
        <w:t>From the seat of “There is no god but He,” the knowledge, the forbearing one. And we found from Him the fragrance of war. Accept it.</w:t>
      </w:r>
    </w:p>
    <w:p w14:paraId="3AB45F59" w14:textId="77777777" w:rsidR="000F31DC" w:rsidRDefault="00000000">
      <w:pPr>
        <w:pStyle w:val="BodyText"/>
      </w:pPr>
      <w:r>
        <w:t>It is necessary for you with this book, which those who are specialized in it find forgiveness and care. How many scholars have delved into its depths and found its gems, benefitting from its noble guidance and generous teachings.</w:t>
      </w:r>
    </w:p>
    <w:p w14:paraId="34BAB2CC" w14:textId="77777777" w:rsidR="000F31DC" w:rsidRDefault="00000000">
      <w:pPr>
        <w:pStyle w:val="BodyText"/>
      </w:pPr>
      <w:r>
        <w:t>Respond with the knowledge from the King of Sciences. How many have stumbled before the desires of self in the name of the Lord, before reaching the original horizon with an enlightened face? How many have become chained by jurisprudence and prevented from reaching the shore, unable to hear the waves of knowledge? The world has been illuminated by the lights of manifestation and the One who spoke on Mount Sinai, the clear Sovereign.</w:t>
      </w:r>
    </w:p>
    <w:p w14:paraId="796A114D" w14:textId="77777777" w:rsidR="000F31DC" w:rsidRDefault="00000000">
      <w:pPr>
        <w:pStyle w:val="BodyText"/>
      </w:pPr>
      <w:r>
        <w:t>How many jurists have been veiled by the greatest veil from the seat of destiny? How many scholars have been divided in the name of strength? Say to Muhammad: Rise and serve your Lord with determination and firmness. Thus, the command has been revealed from the Merciful, and most people are heedless.</w:t>
      </w:r>
    </w:p>
    <w:p w14:paraId="7526A4F7" w14:textId="77777777" w:rsidR="000F31DC" w:rsidRDefault="00000000">
      <w:pPr>
        <w:pStyle w:val="BodyText"/>
      </w:pPr>
      <w:r>
        <w:lastRenderedPageBreak/>
        <w:t>Among the people, there are those who have turned away from the Book’s fullness, engrossed in fantasies and illusions. The day has come when all things bear witness to their Creator, and they are elevated by what revives the dead and the lands with the strength of His might. What they possess of ancient stories and deeds has prevented them from the highest understanding. Your Lord is the Almighty, the Wise.</w:t>
      </w:r>
    </w:p>
    <w:p w14:paraId="66938A72" w14:textId="77777777" w:rsidR="000F31DC" w:rsidRDefault="00000000">
      <w:pPr>
        <w:pStyle w:val="BodyText"/>
      </w:pPr>
      <w:r>
        <w:t>Say, rise and adorn yourselves with the garment of righteousness in the one who has appeared with the truth. They have cast aside the covenant of God and His testament, but beware of every ignorant one who is distant. Destroy the idols of doubt with His name, the All-Sustaining, and then come with clear presence to the sunrise of His revelation. God has revealed to you what benefits you in the hereafter and this world if you are of the knowing.</w:t>
      </w:r>
    </w:p>
    <w:p w14:paraId="453314DA" w14:textId="77777777" w:rsidR="000F31DC" w:rsidRDefault="00000000">
      <w:pPr>
        <w:pStyle w:val="BodyText"/>
      </w:pPr>
      <w:r>
        <w:t>This is the day in which nothing you possess can equal the signs revealed by Him. Those who have forgone sciences for the sake of their status have no god but the rare Sultan of Knowledge, who calls out between the earth and the heavens that there is no god but the All-Knowing.</w:t>
      </w:r>
    </w:p>
    <w:p w14:paraId="53B3B614" w14:textId="77777777" w:rsidR="000F31DC" w:rsidRDefault="00000000">
      <w:pPr>
        <w:pStyle w:val="BodyText"/>
      </w:pPr>
      <w:r>
        <w:t>The Sovereign, the All-Knowing, the Wise has declared: Do not be like those who doubted a single letter, turning away from the taught Book in which the mysteries of what was and is to come are revealed. Come, and see the revelation that has come down in the books and scriptures and what was sent down to the chosen ones of the past. The tongue of the All-Merciful sings on the branches, the realm of understanding, if only you knew.</w:t>
      </w:r>
    </w:p>
    <w:p w14:paraId="305CF0A9" w14:textId="77777777" w:rsidR="000F31DC" w:rsidRDefault="00000000">
      <w:pPr>
        <w:pStyle w:val="BodyText"/>
      </w:pPr>
      <w:r>
        <w:t>Say, you have taken a drop and left the sea behind. What is wrong with you, O assembly of the idolaters? Listen to the call of the All-Sustaining, and rise to assist your matter, the King of the unseen and the seen. Say, this oppressed one has come to you with the face of God, who has sent down wisdom in the days of those whom God has taught with His knowledge, the exalted ones and the guardians of religion.</w:t>
      </w:r>
    </w:p>
    <w:p w14:paraId="78896399" w14:textId="77777777" w:rsidR="000F31DC" w:rsidRDefault="00000000">
      <w:pPr>
        <w:pStyle w:val="BodyText"/>
      </w:pPr>
      <w:r>
        <w:t>Thus, the signs have been revealed and the proofs established, so that you may thank your Lord, the Mighty, the Ever-Glorious, the resplendent light from the horizon of the names. On this day, those who are upon the shores of God’s command, the Sovereign of existence, should praise Him.</w:t>
      </w:r>
    </w:p>
    <w:p w14:paraId="49BEED7A" w14:textId="77777777" w:rsidR="000F31DC" w:rsidRDefault="00000000">
      <w:pPr>
        <w:pStyle w:val="BodyText"/>
      </w:pPr>
      <w:r>
        <w:t>Say, rise with purity and respond to the call of His name. The pure ones have attained, and the rest have turned their attention to what was sent down. The knowledge has been revealed, but they have not attained felicity. Blessed is the one who has turned and listened to the call, and to every ear that has heard and every eye that has seen the original horizon. Look up and see.</w:t>
      </w:r>
    </w:p>
    <w:p w14:paraId="3CA935C4" w14:textId="77777777" w:rsidR="000F31DC" w:rsidRDefault="00000000">
      <w:pPr>
        <w:pStyle w:val="BodyText"/>
      </w:pPr>
      <w:r>
        <w:t>All books and traditions have risen and testified to this Truth, and the Almighty God has made this known among the leaders. Nevertheless, all are heedless and veiled from His greatness. It is surprising that until now, some earthly scholars who have not pondered the reason and cause of the aversion and objection of the scholars of previous ages and early centuries against the Manifestations of the One. They are indeed the great veils and the dense clouds that have prevented the people from perceiving the truth.</w:t>
      </w:r>
    </w:p>
    <w:p w14:paraId="42806EE1" w14:textId="77777777" w:rsidR="000F31DC" w:rsidRDefault="00000000">
      <w:pPr>
        <w:pStyle w:val="BodyText"/>
      </w:pPr>
      <w:r>
        <w:t xml:space="preserve">Today, many deprive themselves of the bounties of the All-Bountiful One. For what is missed today cannot be recovered by human power. Tell them, each word that is purely for the sake of God and appears from a sincere soul has an effect. Today’s deeds are recorded in the books of God as the highest </w:t>
      </w:r>
      <w:r>
        <w:lastRenderedPageBreak/>
        <w:t>of deeds. Strive to be among those counted as rare pearls in the divine books, and let your mention be immortalized in the eternal register.</w:t>
      </w:r>
    </w:p>
    <w:p w14:paraId="542A7CF0" w14:textId="77777777" w:rsidR="000F31DC" w:rsidRDefault="00000000">
      <w:pPr>
        <w:pStyle w:val="Heading2"/>
      </w:pPr>
      <w:bookmarkStart w:id="132" w:name="reality-of-self-and-its-nature"/>
      <w:bookmarkEnd w:id="131"/>
      <w:r>
        <w:t>Reality of Self and Its Nature</w:t>
      </w:r>
    </w:p>
    <w:p w14:paraId="7D07DCCC" w14:textId="77777777" w:rsidR="000F31DC" w:rsidRDefault="00000000">
      <w:pPr>
        <w:pStyle w:val="FirstParagraph"/>
      </w:pPr>
      <w:r>
        <w:t>Those who have asked about the reality of the self and its nature, the essence which the mountains of knowledge have not fathomed, and all those of true understanding have acknowledged. The self has been described by God, its creator, and attributed to Him. And what is beyond this is attributed to human desires.</w:t>
      </w:r>
    </w:p>
    <w:p w14:paraId="31AE879B" w14:textId="77777777" w:rsidR="000F31DC" w:rsidRDefault="00000000">
      <w:pPr>
        <w:pStyle w:val="BodyText"/>
      </w:pPr>
      <w:r>
        <w:t>Today, every soul that has been prevented by the doubts of the people from the truth and has not been veiled by the noise of the scholars and the dominance of the rulers is among the greatest signs with God, the Possessor of the realms. The one who recognizes its station and position has indeed succeeded.</w:t>
      </w:r>
    </w:p>
    <w:p w14:paraId="0F9504C7" w14:textId="77777777" w:rsidR="000F31DC" w:rsidRDefault="00000000">
      <w:pPr>
        <w:pStyle w:val="BodyText"/>
      </w:pPr>
      <w:r>
        <w:t>In the ranks of the self, from the commanding, the blaming, the inspiring, the contented, the pleased, and the like have been previously mentioned in books. The station of the self has always been and will continue to be discussed. Today, every soul is humble and content with all the names and attributes, residing in its station in peace and tranquility.</w:t>
      </w:r>
    </w:p>
    <w:p w14:paraId="62E4F3FF" w14:textId="77777777" w:rsidR="000F31DC" w:rsidRDefault="00000000">
      <w:pPr>
        <w:pStyle w:val="BodyText"/>
      </w:pPr>
      <w:r>
        <w:t>All things are changed by the manifestations and signs and by the various stations of understanding and observation. Consider with patience all existing things, from the earth and the sky, the trees and the rivers, the mountains, and see that a minor cause can deprive one of all blessings. Exalted is He who created the causes and is beyond being limited by them.</w:t>
      </w:r>
    </w:p>
    <w:p w14:paraId="04717633" w14:textId="77777777" w:rsidR="000F31DC" w:rsidRDefault="00000000">
      <w:pPr>
        <w:pStyle w:val="BodyText"/>
      </w:pPr>
      <w:r>
        <w:t>Everything leads to us through the path of knowledge, a sign of His sovereignty, a manifestation of His names, and a proof of His greatness and power. It is a path to the straight way.</w:t>
      </w:r>
    </w:p>
    <w:p w14:paraId="0FD03FF9" w14:textId="77777777" w:rsidR="000F31DC" w:rsidRDefault="00000000">
      <w:pPr>
        <w:pStyle w:val="BodyText"/>
      </w:pPr>
      <w:r>
        <w:t>O Muhammad, son of Ali, be grateful to God for what we have brought to you from the prison, and remember us with a firm heart. Know that the self, as it is, is a sign of the signs of God and a mystery of His mysteries. It is the great sign that rises from the worlds.</w:t>
      </w:r>
    </w:p>
    <w:p w14:paraId="4332E4D6" w14:textId="77777777" w:rsidR="000F31DC" w:rsidRDefault="00000000">
      <w:pPr>
        <w:pStyle w:val="BodyText"/>
      </w:pPr>
      <w:r>
        <w:t>The self that is established upon the divine path, and the commanding self that commands evil and immorality, both exist. Verily, it is in clear error. Woe to those in ignorance and foolishness, for all are encompassed by His knowledge. There are those who are aware of the deviations from the truth but say what they say. Even if they remain firm in the matter, after all, they will recognize the recompense.</w:t>
      </w:r>
    </w:p>
    <w:p w14:paraId="1281B41F" w14:textId="77777777" w:rsidR="000F31DC" w:rsidRDefault="00000000">
      <w:pPr>
        <w:pStyle w:val="BodyText"/>
      </w:pPr>
      <w:r>
        <w:t>In the matter of God, the Lord of the worlds, say, O assembly of camels, come and look at the signs that lead us to the straight path. Recognize whether it is hidden or brings us closer to “There is no god but He, the Mighty, the Beloved.” The Báb said, put aside what you have and what you have been commanded in the Book. What else do you bring except the Sovereignty that is not denied except by those who cast aside justice and stand with equity? Say, come, come to the sun at its zenith. It has been thrown to you, O people, and do not be among the people of error.</w:t>
      </w:r>
    </w:p>
    <w:p w14:paraId="14E7BC97" w14:textId="77777777" w:rsidR="000F31DC" w:rsidRDefault="00000000">
      <w:pPr>
        <w:pStyle w:val="BodyText"/>
      </w:pPr>
      <w:r>
        <w:t xml:space="preserve">Indeed, this is a command and has revealed everything. But the Master of existence depicted it. They have appreciated the greatest freedom before the faces of the important ones. Come to it and do not be </w:t>
      </w:r>
      <w:r>
        <w:lastRenderedPageBreak/>
        <w:t>among those who doubt and turn away. Thus, the highest knowledge is in the proofs and the clear signs. Woe to those who turn away from God, the Master of the worlds.</w:t>
      </w:r>
    </w:p>
    <w:p w14:paraId="193AB098" w14:textId="77777777" w:rsidR="000F31DC" w:rsidRDefault="00000000">
      <w:pPr>
        <w:pStyle w:val="BodyText"/>
      </w:pPr>
      <w:r>
        <w:t>And as you asked, where does the soul go after the body’s ruin? If it is attributed to the truth, it returns to the Supreme Companion in a station that all tongues and pens are unable to describe. Every soul that is firm in the matter of God will benefit from all the worlds and their bounties after ascension.</w:t>
      </w:r>
    </w:p>
    <w:p w14:paraId="7B95727C" w14:textId="77777777" w:rsidR="000F31DC" w:rsidRDefault="00000000">
      <w:pPr>
        <w:pStyle w:val="BodyText"/>
      </w:pPr>
      <w:r>
        <w:t>Friend, O manifestation of the world and its crafts, its systems and the true rulers and kings, observe that all need sustenance and pure spirits. Think deeply and be grateful. These stations and the stations of the self are mentioned in various Tablets. It is a sign that is sanctified from entering and exiting and is the inhabitant of the lofty bird’s perch, bearing witness to its first and last states, and also to a world sanctified from beginning and end.</w:t>
      </w:r>
    </w:p>
    <w:p w14:paraId="2F55F2E3" w14:textId="77777777" w:rsidR="000F31DC" w:rsidRDefault="00000000">
      <w:pPr>
        <w:pStyle w:val="BodyText"/>
      </w:pPr>
      <w:r>
        <w:t>In this night, you observe an affair, and after twenty years you observe its same affair. Consider what kind of world this is. Ponder over the wisdom of God and His manifestation and say, Praise be to You, my Lord and my desire. Strengthen me with the knowledge of the ocean of Your bounty and the clarity of Your appearance and certainty. By Your bounty, the river of acceptance and the bounty of Your gifts, I ask You by the lights of the sun and the battle and the fire of the Tree of Your command that You make me devoted in serving You and promoting Your cause. You are the Generous, the Bountiful, the Mighty.</w:t>
      </w:r>
    </w:p>
    <w:p w14:paraId="0F53C16A" w14:textId="77777777" w:rsidR="000F31DC" w:rsidRDefault="00000000">
      <w:pPr>
        <w:pStyle w:val="BodyText"/>
      </w:pPr>
      <w:r>
        <w:t>Nothing in the world of existence is separated, nor are the significant signs moved except by the Kingdom of God. Open the door of Your knowledge with Your finger upon my face, and then write for me from Your original pen the good of the hereafter and this world. You are the Master of the worlds; there is no god but You, the Powerful, the Omnipotent.</w:t>
      </w:r>
    </w:p>
    <w:p w14:paraId="1B2FB5E9" w14:textId="77777777" w:rsidR="000F31DC" w:rsidRDefault="00000000">
      <w:pPr>
        <w:pStyle w:val="BodyText"/>
      </w:pPr>
      <w:r>
        <w:t>And what I have mentioned about belief in You and Your system has stages according to the differences in understanding, but it is a single reality. In this arena, different statements have been made about the truth, and various discussions have arisen among those with sharp sight and those endowed with insights from God, the Mighty, the Praised. Indeed, the stations are varied, and the understandings differ. Reflect upon the signs of creation and ponder deeply.</w:t>
      </w:r>
    </w:p>
    <w:p w14:paraId="10625A2E" w14:textId="77777777" w:rsidR="000F31DC" w:rsidRDefault="00000000">
      <w:pPr>
        <w:pStyle w:val="BodyText"/>
      </w:pPr>
      <w:r>
        <w:t>May the Seal of the Prophets guide me to what is good in You. And what has been mentioned about the end of the material world and the recognition of this station is dependent on the means.</w:t>
      </w:r>
    </w:p>
    <w:p w14:paraId="282A4279" w14:textId="77777777" w:rsidR="000F31DC" w:rsidRDefault="00000000">
      <w:pPr>
        <w:pStyle w:val="BodyText"/>
      </w:pPr>
      <w:r>
        <w:t>The observers, in all times, are in a sacred station, being from the pre-eternal and to the eternal. Thus, the creation of the second creation follows a divine cause. In this manner, the decree of oneness is established and proven.</w:t>
      </w:r>
    </w:p>
    <w:p w14:paraId="7844D26D" w14:textId="77777777" w:rsidR="000F31DC" w:rsidRDefault="00000000">
      <w:pPr>
        <w:pStyle w:val="Heading2"/>
      </w:pPr>
      <w:bookmarkStart w:id="133" w:name="a-question-about-spheres-and-heavens"/>
      <w:bookmarkEnd w:id="132"/>
      <w:r>
        <w:t>A Question About Spheres and Heavens</w:t>
      </w:r>
    </w:p>
    <w:p w14:paraId="0349A1D4" w14:textId="77777777" w:rsidR="000F31DC" w:rsidRDefault="00000000">
      <w:pPr>
        <w:pStyle w:val="FirstParagraph"/>
      </w:pPr>
      <w:r>
        <w:t>Regarding the question of the spheres and heavens mentioned in the previous and subsequent books, it must be understood that the purpose of mentioning the spheres and heavens and their connection and effect on the world must be elucidated. All intellects are bewildered and perplexed by the mysteries revealed to them.</w:t>
      </w:r>
    </w:p>
    <w:p w14:paraId="3AD1E9CE" w14:textId="77777777" w:rsidR="000F31DC" w:rsidRDefault="00000000">
      <w:pPr>
        <w:pStyle w:val="BodyText"/>
      </w:pPr>
      <w:r>
        <w:lastRenderedPageBreak/>
        <w:t>Some wise ones have interpreted the age of the world to be many thousands of years, counting the celestial bodies. There are evident and observable differences in the statements before and after. For each fixed star and planet, there is a creator who counts them.</w:t>
      </w:r>
    </w:p>
    <w:p w14:paraId="220348A0" w14:textId="77777777" w:rsidR="000F31DC" w:rsidRDefault="00000000">
      <w:pPr>
        <w:pStyle w:val="Heading2"/>
      </w:pPr>
      <w:bookmarkStart w:id="134" w:name="service-to-the-cause-of-wisdom"/>
      <w:bookmarkEnd w:id="133"/>
      <w:r>
        <w:t>Service to the Cause of Wisdom</w:t>
      </w:r>
    </w:p>
    <w:p w14:paraId="7305E2DC" w14:textId="77777777" w:rsidR="000F31DC" w:rsidRDefault="00000000">
      <w:pPr>
        <w:pStyle w:val="FirstParagraph"/>
      </w:pPr>
      <w:r>
        <w:t>O you who look towards My face, today the supreme horizon is shining, and the command of God is exalted before us. In the Tablets, today is not a day for questioning. Therefore, whoever hears the call from the original horizon should arise and say, “Here I am, O God of names, here I am! Here I am, O Creator of the heavens! I testify that by Your manifestation, the decrees have been fulfilled and written in the scrolls of the messengers.”</w:t>
      </w:r>
    </w:p>
    <w:p w14:paraId="43DD0FBA" w14:textId="77777777" w:rsidR="000F31DC" w:rsidRDefault="00000000">
      <w:pPr>
        <w:pStyle w:val="BodyText"/>
      </w:pPr>
      <w:r>
        <w:t>Every soul that truly recognizes the explanation should arise in service to the cause of wisdom. The clamor of the polytheists and the hypocrisy of the heedless should not deter them. From the Supreme Pen, the affairs of exaltation have appeared. What is revealed today is beyond human comprehension and cannot be measured by earthly means.</w:t>
      </w:r>
    </w:p>
    <w:p w14:paraId="12B12B83" w14:textId="77777777" w:rsidR="000F31DC" w:rsidRDefault="00000000">
      <w:pPr>
        <w:pStyle w:val="BodyText"/>
      </w:pPr>
      <w:r>
        <w:t>Today, the eyes of the people of the earth are awakened, and the trees tremble, and the limbs of the learned shake. Those who broke the covenant and forsook the arts and illusions, beware of them. They have known and created wisdom, guiding them to the straight path.</w:t>
      </w:r>
    </w:p>
    <w:p w14:paraId="31DF0B5F" w14:textId="77777777" w:rsidR="000F31DC" w:rsidRDefault="00000000">
      <w:pPr>
        <w:pStyle w:val="BodyText"/>
      </w:pPr>
      <w:r>
        <w:t>We have found the fragrance of war and your acceptance and the preoccupation of your heart. We have revealed to you this book and clarified its signs as a command from Us. Your Lord is the Almighty, the Sovereign. Indeed, we have heard what you are upon, and we have seen it. Reflect and understand, O hearing and seeing ones. Consider what you have heard before and what has appeared. Stand firm in the cause so that your steps may be steady.</w:t>
      </w:r>
    </w:p>
    <w:p w14:paraId="54C3F9A0" w14:textId="77777777" w:rsidR="000F31DC" w:rsidRDefault="00000000">
      <w:pPr>
        <w:pStyle w:val="BodyText"/>
      </w:pPr>
      <w:r>
        <w:t>Say, this oppressed one has come to you from the prison with a clear message. Mention this in gatherings. The east has shone from the horizon of grace upon you and upon those who cling to the hem of the call. Many regions in the great prison.</w:t>
      </w:r>
    </w:p>
    <w:p w14:paraId="7D4C5F37" w14:textId="77777777" w:rsidR="000F31DC" w:rsidRDefault="00000000">
      <w:pPr>
        <w:pStyle w:val="BodyText"/>
      </w:pPr>
      <w:r>
        <w:t>Say, Glory be to You, O God, in all that exists, and Glory be to You, O God, the desired one. I ask You by Your most manifest name in the kingdom of names and attributes and the sunrise of signs and the manifestation of bounty, that You assist me in serving Your cause. Then make me steadfast in Your goodness and an eloquent speaker in Your cause. Then reveal to me Your highest names and keep me firm in Your bounty.</w:t>
      </w:r>
    </w:p>
    <w:p w14:paraId="75EDB6FD" w14:textId="77777777" w:rsidR="000F31DC" w:rsidRDefault="00000000">
      <w:pPr>
        <w:pStyle w:val="BodyText"/>
      </w:pPr>
      <w:r>
        <w:t>You are the Powerful, the Mighty, the Bestower.</w:t>
      </w:r>
    </w:p>
    <w:p w14:paraId="3B920B69" w14:textId="77777777" w:rsidR="000F31DC" w:rsidRDefault="00000000">
      <w:pPr>
        <w:pStyle w:val="BodyText"/>
      </w:pPr>
      <w:r>
        <w:t>Sir Mirza Abbas, upon him be the Baha of Allah</w:t>
      </w:r>
    </w:p>
    <w:p w14:paraId="6CCC8C97" w14:textId="77777777" w:rsidR="000F31DC" w:rsidRDefault="00000000">
      <w:pPr>
        <w:pStyle w:val="BodyText"/>
      </w:pPr>
      <w:r>
        <w:t>The book sent down by the All-Merciful to those in existence guides all to His straight path.</w:t>
      </w:r>
    </w:p>
    <w:p w14:paraId="7E3A67B3" w14:textId="77777777" w:rsidR="000F31DC" w:rsidRDefault="00000000">
      <w:r>
        <w:br w:type="page"/>
      </w:r>
    </w:p>
    <w:p w14:paraId="21A93F22" w14:textId="77777777" w:rsidR="000F31DC" w:rsidRDefault="00000000">
      <w:pPr>
        <w:pStyle w:val="Heading1"/>
      </w:pPr>
      <w:bookmarkStart w:id="135" w:name="sec-suriy-i-damm"/>
      <w:bookmarkStart w:id="136" w:name="_Toc167827698"/>
      <w:bookmarkEnd w:id="128"/>
      <w:bookmarkEnd w:id="134"/>
      <w:r>
        <w:lastRenderedPageBreak/>
        <w:t>Suriy-i-Damm (Chapter of Blood)</w:t>
      </w:r>
      <w:bookmarkEnd w:id="136"/>
    </w:p>
    <w:p w14:paraId="74E7ADA0" w14:textId="77777777" w:rsidR="000F31DC" w:rsidRDefault="00000000">
      <w:pPr>
        <w:pStyle w:val="FirstParagraph"/>
      </w:pPr>
      <w:r>
        <w:t>1 This is the Surah of Blood, which we have derived from the ocean of the unseen, so that it may serve as a sign of my manifestation to all creatures.</w:t>
      </w:r>
    </w:p>
    <w:p w14:paraId="76FCCEC1" w14:textId="77777777" w:rsidR="000F31DC" w:rsidRDefault="00000000">
      <w:pPr>
        <w:pStyle w:val="Heading2"/>
      </w:pPr>
      <w:bookmarkStart w:id="137" w:name="X2850cb9ea6d1d2d41ef0cee6197041e43e5f3ae"/>
      <w:r>
        <w:t>To Mullá Muḥammad-i-Zarandí (Nabil-i-Azam aka Nabil the Great)</w:t>
      </w:r>
    </w:p>
    <w:p w14:paraId="5B94B73A" w14:textId="77777777" w:rsidR="000F31DC"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7346024F" w14:textId="77777777" w:rsidR="000F31DC" w:rsidRDefault="00000000">
      <w:pPr>
        <w:pStyle w:val="Heading3"/>
      </w:pPr>
      <w:bookmarkStart w:id="138" w:name="the-call-of-the-lord-part-1"/>
      <w:r>
        <w:t>The Call of the Lord, Part 1</w:t>
      </w:r>
    </w:p>
    <w:p w14:paraId="5FD39386" w14:textId="77777777" w:rsidR="000F31DC"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52CF5B36" w14:textId="77777777" w:rsidR="000F31DC"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77EB1728" w14:textId="77777777" w:rsidR="000F31DC"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10E452FE" w14:textId="77777777" w:rsidR="000F31DC" w:rsidRDefault="00000000">
      <w:pPr>
        <w:pStyle w:val="Heading3"/>
      </w:pPr>
      <w:bookmarkStart w:id="139" w:name="act-according-to-what-you-are-commanded"/>
      <w:bookmarkEnd w:id="138"/>
      <w:r>
        <w:t>Act According to What You are Commanded</w:t>
      </w:r>
    </w:p>
    <w:p w14:paraId="22509EAF" w14:textId="77777777" w:rsidR="000F31DC"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09E47333" w14:textId="77777777" w:rsidR="000F31DC" w:rsidRDefault="00000000">
      <w:pPr>
        <w:pStyle w:val="Heading3"/>
      </w:pPr>
      <w:bookmarkStart w:id="140" w:name="take-my-book-to-the-cities-of-god"/>
      <w:bookmarkEnd w:id="139"/>
      <w:r>
        <w:t>Take My Book to the Cities of God</w:t>
      </w:r>
    </w:p>
    <w:p w14:paraId="1C2413EB" w14:textId="77777777" w:rsidR="000F31DC"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2F1CCE2D" w14:textId="77777777" w:rsidR="000F31DC"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7F1E69D6" w14:textId="77777777" w:rsidR="000F31DC"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4CCF409C" w14:textId="77777777" w:rsidR="000F31DC" w:rsidRDefault="00000000">
      <w:pPr>
        <w:pStyle w:val="Heading3"/>
      </w:pPr>
      <w:bookmarkStart w:id="141" w:name="the-call-of-the-lord-part-2"/>
      <w:bookmarkEnd w:id="140"/>
      <w:r>
        <w:t>The Call of the Lord, Part 2</w:t>
      </w:r>
    </w:p>
    <w:p w14:paraId="45EE82E7" w14:textId="77777777" w:rsidR="000F31DC"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6A20B6C6" w14:textId="77777777" w:rsidR="000F31DC" w:rsidRDefault="00000000">
      <w:pPr>
        <w:pStyle w:val="BodyText"/>
      </w:pPr>
      <w:r>
        <w:t>11 Say, you who are masters of eloquence, the spirit of clarification will not speak in your hearts except after you love me, and this is from the essence of religion if you are among the believers.</w:t>
      </w:r>
    </w:p>
    <w:p w14:paraId="0410C87D" w14:textId="77777777" w:rsidR="000F31DC" w:rsidRDefault="00000000">
      <w:pPr>
        <w:pStyle w:val="BodyText"/>
      </w:pPr>
      <w:r>
        <w:t>12 Say, O people of the Criterion, by Allah, the truth has come to you, and it distinguishes between religions and separates the truth from falsehood. Fear Allah and do not be among those who turn away.</w:t>
      </w:r>
    </w:p>
    <w:p w14:paraId="12E80EDF" w14:textId="77777777" w:rsidR="000F31DC"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6B8F41F9" w14:textId="77777777" w:rsidR="000F31DC" w:rsidRDefault="00000000">
      <w:pPr>
        <w:pStyle w:val="Heading3"/>
      </w:pPr>
      <w:bookmarkStart w:id="142" w:name="enter-the-fortress-of-the-almighty-lord"/>
      <w:bookmarkEnd w:id="141"/>
      <w:r>
        <w:t>Enter the Fortress of the Almighty Lord</w:t>
      </w:r>
    </w:p>
    <w:p w14:paraId="71E2D9CD" w14:textId="77777777" w:rsidR="000F31DC"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26CA807D" w14:textId="77777777" w:rsidR="000F31DC" w:rsidRDefault="00000000">
      <w:r>
        <w:br w:type="page"/>
      </w:r>
    </w:p>
    <w:p w14:paraId="41B00E5B" w14:textId="77777777" w:rsidR="000F31DC" w:rsidRDefault="00000000">
      <w:pPr>
        <w:pStyle w:val="Heading1"/>
      </w:pPr>
      <w:bookmarkStart w:id="143" w:name="sec-súriy-i-raís"/>
      <w:bookmarkStart w:id="144" w:name="_Toc167827699"/>
      <w:bookmarkEnd w:id="135"/>
      <w:bookmarkEnd w:id="137"/>
      <w:bookmarkEnd w:id="142"/>
      <w:r>
        <w:lastRenderedPageBreak/>
        <w:t>Súriy-i-Ra’ís (Surah to the Chief)</w:t>
      </w:r>
      <w:bookmarkEnd w:id="144"/>
    </w:p>
    <w:p w14:paraId="1A2395D3" w14:textId="77777777" w:rsidR="000F31DC" w:rsidRDefault="00000000">
      <w:pPr>
        <w:pStyle w:val="FirstParagraph"/>
      </w:pPr>
      <w:r>
        <w:t>In the name of the Most Glorious</w:t>
      </w:r>
    </w:p>
    <w:p w14:paraId="62376E2E" w14:textId="77777777" w:rsidR="000F31DC" w:rsidRDefault="00000000">
      <w:pPr>
        <w:pStyle w:val="BodyText"/>
      </w:pPr>
      <w:r>
        <w:t>1) Indeed, O Chief (Mehmed Emin Âli Pasha, Grand Vizier of the Ottoman Empire), hear the call of God, the Sovereign, the Dominant, the Self-Subsisting. Indeed, He calls between the earth and the sky, and invites all to the most glorious vision. Not obstructed by your veils, nor by the barking around you, nor by the armies of the worlds. The world has ignited from the word of your most glorious Lord, and it is gentler than the breeze of dawn. It has appeared in the form of a human, and through it, God has enlivened His servants who are oriented towards Him. In its essence is a water with which God has purified the hearts of those who turn to Him and are heedless of the mention of anything other than Him. He has drawn them near to the vision of His great Name, and we have sprinkled from it upon the graves, and they are standing, observing the beauty of God, the luminous, the radiant.</w:t>
      </w:r>
    </w:p>
    <w:p w14:paraId="038AD333" w14:textId="77777777" w:rsidR="000F31DC" w:rsidRDefault="00000000">
      <w:pPr>
        <w:pStyle w:val="Heading2"/>
      </w:pPr>
      <w:bookmarkStart w:id="145" w:name="prophecy-of-loss"/>
      <w:r>
        <w:t>Prophecy of Loss</w:t>
      </w:r>
    </w:p>
    <w:p w14:paraId="7FD501FF" w14:textId="77777777" w:rsidR="000F31DC" w:rsidRDefault="00000000">
      <w:pPr>
        <w:pStyle w:val="FirstParagraph"/>
      </w:pPr>
      <w:r>
        <w:t>2) Indeed, O Chief, you have committed what would cause Muhammad, the Messenger of God, to lament in the highest Paradise. The world has deceived you, therefore you have turned away from the face whose light illuminates the highest assembly. You will find yourself in clear loss. You have allied with the Chief of the Persians to your detriment, after what has come to you from the horizon of greatness and majesty, by whose command the eyes of those drawn near are delighted.</w:t>
      </w:r>
    </w:p>
    <w:p w14:paraId="29BA95DD" w14:textId="77777777" w:rsidR="000F31DC" w:rsidRDefault="00000000">
      <w:pPr>
        <w:pStyle w:val="BodyText"/>
      </w:pPr>
      <w:r>
        <w:t>3) By God, this is a day on which fire speaks in all things; the Beloved of the worlds has come, and at every instance from all things, the Speaker of the command stands to listen to the word of your Lord, the Mighty, the Knowing. Indeed, were we to shed the garment we have donned due to your weakness, those in the heavens and the earth would offer themselves in ransom for my soul, and your Lord bears witness to this. None will hear it except those who have severed themselves from all existence, out of love for God, the Mighty, the Powerful.</w:t>
      </w:r>
    </w:p>
    <w:p w14:paraId="76140D6F" w14:textId="77777777" w:rsidR="000F31DC" w:rsidRDefault="00000000">
      <w:pPr>
        <w:pStyle w:val="BodyText"/>
      </w:pPr>
      <w:r>
        <w:t>4) Do you think you can extinguish the fire that God has ignited on the horizons? No, by His True Essence, if you are among the knowing. Rather, by what you have done, its flames and ignition have increased. Thus will it encompass the earth and those upon it. So has the matter been decreed, and none shall stand with Him in judgment, neither in the heavens nor in the two earths.</w:t>
      </w:r>
    </w:p>
    <w:p w14:paraId="7A544678" w14:textId="77777777" w:rsidR="000F31DC" w:rsidRDefault="00000000">
      <w:pPr>
        <w:pStyle w:val="BodyText"/>
      </w:pPr>
      <w:r>
        <w:t>5) Thus will the land of mystery and what lies beneath it be transformed, and it will escape from the hand of the King. The earthquake will manifest, the wailing will rise, and corruption will appear in the lands. Affairs will differ due to the secrets inflicted upon these by the troops of the unjust. The rule will change and the matter will intensify so much that the dunes will lament in the plateaus, the trees will weep in the mountains, blood will flow from all things, and you will see people in great turmoil.</w:t>
      </w:r>
    </w:p>
    <w:p w14:paraId="0E206035" w14:textId="77777777" w:rsidR="000F31DC" w:rsidRDefault="00000000">
      <w:pPr>
        <w:pStyle w:val="Heading2"/>
      </w:pPr>
      <w:bookmarkStart w:id="146" w:name="the-reason-for-the-loss"/>
      <w:bookmarkEnd w:id="145"/>
      <w:r>
        <w:t>The Reason for the Loss</w:t>
      </w:r>
    </w:p>
    <w:p w14:paraId="0B17996A" w14:textId="77777777" w:rsidR="000F31DC" w:rsidRDefault="00000000">
      <w:pPr>
        <w:pStyle w:val="FirstParagraph"/>
      </w:pPr>
      <w:r>
        <w:t xml:space="preserve">6) Indeed, O Leader, we have manifested ourselves to you once at the Mount of Fig and once at the Olive, and in this blessed spot. You did not perceive [the significance] because you followed your own desires and were among the heedless. So look and then remember: when Muhammad came with clear signs </w:t>
      </w:r>
      <w:r>
        <w:lastRenderedPageBreak/>
        <w:t>from an All-Powerful, All-Knowing [source], the people wished to stone him in the watchtowers and the marketplaces. They disbelieved the signs of Allah, your Lord and the Lord of your early forefathers. The scholars denied him, then those who followed them among the factions, and behind them, the kings of the earth, as you have heard from the stories of the ancients. Among them was Chosroes, to whom he sent a noble letter, inviting him to God and forbidding him from polytheism. Surely, your Lord is All-Knowing about all things. Indeed, he was arrogant towards God and tore the tablet, following his own soul and desires, except that he is among the companions of the Blaze.</w:t>
      </w:r>
    </w:p>
    <w:p w14:paraId="236527EA" w14:textId="77777777" w:rsidR="000F31DC" w:rsidRDefault="00000000">
      <w:pPr>
        <w:pStyle w:val="BodyText"/>
      </w:pPr>
      <w:r>
        <w:t>7) Did Pharaoh manage to prevent God from His authority when he transgressed upon the earth and was among the tyrants? Indeed, we made the Speaker [Moses] appear from his own house despite his nose. Indeed, we were capable. And remember when Nimrod ignited the fire of polytheism to burn Abraham, we saved him with the truth and seized Nimrod with manifest authority. Say, the king of Persia killed the Beloved of the Worlds to extinguish with that the Light of God among all else and to prevent people from the path of life in the days of God, the Mighty, the Generous.</w:t>
      </w:r>
    </w:p>
    <w:p w14:paraId="7AB8FC85" w14:textId="77777777" w:rsidR="000F31DC" w:rsidRDefault="00000000">
      <w:pPr>
        <w:pStyle w:val="BodyText"/>
      </w:pPr>
      <w:r>
        <w:t>8) We have indeed manifested the matter in the lands, and elevated His remembrance among the monotheists. Say, the youth has come to enliven the world and to unify all that is upon the earth. What God wills shall prevail, and you will see the entire earth as the Most Glorious Garden. Thus it is inscribed from the pen of the Matter upon a straight tablet.</w:t>
      </w:r>
    </w:p>
    <w:p w14:paraId="25BC6338" w14:textId="77777777" w:rsidR="000F31DC" w:rsidRDefault="00000000">
      <w:pPr>
        <w:pStyle w:val="BodyText"/>
      </w:pPr>
      <w:r>
        <w:t>9) Leave mention of the leader, then recall the companion who found solace in the love of God and cut himself off from those who associated others with Him and were among the losers. He tore through the veils such that the people of Paradise heard the sound of its tearing. Exalted is God, the Sovereign, the All-Powerful, the All-Knowing, the Wise.</w:t>
      </w:r>
    </w:p>
    <w:p w14:paraId="47371A35" w14:textId="77777777" w:rsidR="000F31DC" w:rsidRDefault="00000000">
      <w:pPr>
        <w:pStyle w:val="Heading2"/>
      </w:pPr>
      <w:bookmarkStart w:id="147" w:name="X120b1c7ba6176d1deb2f373a4ebdf8d71b1cc74"/>
      <w:bookmarkEnd w:id="146"/>
      <w:r>
        <w:t>The Night Military Advisors Were Ordered To Do Evil</w:t>
      </w:r>
    </w:p>
    <w:p w14:paraId="27F54C4E" w14:textId="77777777" w:rsidR="000F31DC" w:rsidRDefault="00000000">
      <w:pPr>
        <w:pStyle w:val="FirstParagraph"/>
      </w:pPr>
      <w:r>
        <w:t>10) O scribes, listen to the call of the Most Glorious on this night in which the military officers have gathered against us, and we are in great joy. How I wish that our blood be spilled upon the face of the earth in the path of God, and that we be laid upon the ground. This is my desire and the desire of those who seek me, ascending to my wondrous, marvelous kingdom.</w:t>
      </w:r>
    </w:p>
    <w:p w14:paraId="087D1924" w14:textId="77777777" w:rsidR="000F31DC" w:rsidRDefault="00000000">
      <w:pPr>
        <w:pStyle w:val="BodyText"/>
      </w:pPr>
      <w:r>
        <w:t>11) Know that one day we woke up to find the lovers of God at the mercy of the adversaries. The authorities took over all the gates and prevented the servants from entering and exiting, and they were among the wrongdoers. The lovers of God and their Lord were left without sustenance on the first night. Thus, it was decreed upon those for whom the world and whatever is in it were created for themselves. Woe unto them and those who ordered them to do evil; God will surely burn their livers with fire, and He is the most severe of avengers.</w:t>
      </w:r>
    </w:p>
    <w:p w14:paraId="423A3486" w14:textId="77777777" w:rsidR="000F31DC" w:rsidRDefault="00000000">
      <w:pPr>
        <w:pStyle w:val="BodyText"/>
      </w:pPr>
      <w:r>
        <w:t>12) The people crawled around the House, and both Islam and Christianity wept for us. The wailing of cries rose between the earth and the sky due to what the hands of the wrongdoers had earned. Indeed, we found that the followers of the Son wept more intensely than other communities, and in that are signs for those who ponder. One of the lovers offered his life for mine and slit his own throat out of love for God. This is something we have not heard of from the earlier generations.</w:t>
      </w:r>
    </w:p>
    <w:p w14:paraId="4DFDC63B" w14:textId="77777777" w:rsidR="000F31DC" w:rsidRDefault="00000000">
      <w:pPr>
        <w:pStyle w:val="Heading3"/>
      </w:pPr>
      <w:bookmarkStart w:id="148" w:name="gods-proof-against-all-creation"/>
      <w:r>
        <w:lastRenderedPageBreak/>
        <w:t>God’s Proof Against All Creation</w:t>
      </w:r>
    </w:p>
    <w:p w14:paraId="1BAA9F33" w14:textId="77777777" w:rsidR="000F31DC" w:rsidRDefault="00000000">
      <w:pPr>
        <w:pStyle w:val="FirstParagraph"/>
      </w:pPr>
      <w:r>
        <w:t>13) This is what God has specifically bestowed upon this Manifestation to display His power. Indeed, He is the All-Powerful, the Omnipotent. And the one who slit his throat in Iraq, he is indeed the beloved of the martyrs and their leader. What emerged from him was God’s proof against all creation. Those are the ones upon whom the word of God had its effect; they tasted the sweetness of remembrance and were taken by the breezes of union, so much so that they severed themselves from everyone on the entire earth and turned toward the face with a luminous countenance. And if anything not permitted by God had appeared from them, He would nonetheless have forgiven them as a grace from Himself. Indeed, He is the Most-Forgiving, the Merciful. They were drawn by the irresistible pull of the Almighty, so much so that the reins of choice were taken from their hands, until they ascended to the station of direct encounter and presence before God, the Mighty, the All-Knowing.</w:t>
      </w:r>
    </w:p>
    <w:p w14:paraId="7BAA323A" w14:textId="77777777" w:rsidR="000F31DC" w:rsidRDefault="00000000">
      <w:pPr>
        <w:pStyle w:val="BodyText"/>
      </w:pPr>
      <w:r>
        <w:t>14) Say, the youth has departed from these abodes and has placed under every tree and stone a trust that God will reveal in truth. Thus has the judgement come and the matter been decreed by a Wise Planner. The armies of the heavens and the earths cannot stand against His command, and all the kings and sovereigns cannot prevent Him from what He wills. Say, calamities are the oil for this lamp, and by them its light increases, if you are among the knowing. Say, turning away is from every averter, the herald of this matter, and through it the command of God and His appearance have spread among the worlds.</w:t>
      </w:r>
    </w:p>
    <w:p w14:paraId="4B55DEF2" w14:textId="77777777" w:rsidR="000F31DC" w:rsidRDefault="00000000">
      <w:pPr>
        <w:pStyle w:val="BodyText"/>
      </w:pPr>
      <w:r>
        <w:t>15) Blessed are you for what you have migrated from your homelands, and traversed countries and lands out of love for God, your Sustainer, the Mighty, the Ancient. Until you entered the land of the secret on the day when the fire of oppression blazed and the raven of discord croaked. You are partners in my tribulations, for you were with us on the night when the hearts of the monotheists were agitated. You entered out of love for us and departed by our command. By God, it is fitting that the earth should boast over the heaven because of you. Oh, how excellent is this sublime grace, the Mighty, the Impenetrable. Indeed, O birds of eternity, you were prevented from nests in the path of your Chosen Lord. Indeed, your refuge is under the wing of the grace of your Merciful Lord. Blessed are the discerning.</w:t>
      </w:r>
    </w:p>
    <w:p w14:paraId="3856B7C4" w14:textId="77777777" w:rsidR="000F31DC" w:rsidRDefault="00000000">
      <w:pPr>
        <w:pStyle w:val="BodyText"/>
      </w:pPr>
      <w:r>
        <w:t>16) Indeed, O my sacrificed spirits, for you and for whoever finds solace in you, gains insights from you, and hears from you what purifies the hearts of the seekers. I express gratitude to God for you having reached the shores of the Greatest Ocean. Then listen to the call of every atom: this is the Beloved of the world. Yet, the people of the world wrong Him and do not recognize the One they invoke at all times. Those who are heedless of Him and turn away from what they should rightfully devote their souls to, in the path of His loved ones, have surely lost. How luminous is His radiant beauty!</w:t>
      </w:r>
    </w:p>
    <w:p w14:paraId="71D4A979" w14:textId="77777777" w:rsidR="000F31DC" w:rsidRDefault="00000000">
      <w:pPr>
        <w:pStyle w:val="BodyText"/>
      </w:pPr>
      <w:r>
        <w:t>17) Indeed, even if your heart melts in separation from God, remain patient. Verily, you have a great station with Him. You will stand facing the Divine and converse with you in the tongue of power and strength, not withheld from the ears of the devoted. Say, were He to speak a word, it would be sweeter than all the words of the worlds.</w:t>
      </w:r>
    </w:p>
    <w:p w14:paraId="06768DE8" w14:textId="77777777" w:rsidR="000F31DC" w:rsidRDefault="00000000">
      <w:pPr>
        <w:pStyle w:val="Heading3"/>
      </w:pPr>
      <w:bookmarkStart w:id="149" w:name="the-day-of-the-desired-of-the-messengers"/>
      <w:bookmarkEnd w:id="148"/>
      <w:r>
        <w:lastRenderedPageBreak/>
        <w:t>The Day of the Desired of the Messengers</w:t>
      </w:r>
    </w:p>
    <w:p w14:paraId="0D2EB601" w14:textId="77777777" w:rsidR="000F31DC" w:rsidRDefault="00000000">
      <w:pPr>
        <w:pStyle w:val="FirstParagraph"/>
      </w:pPr>
      <w:r>
        <w:t>18) This is a day that if Muhammad, the Messenger of God, had perceived, he would have said, “We have recognized You, O the Desired of the Messengers.” If Abraham the Friend had perceived it, he would have laid his face upon the soil in submission to God, your Lord, and said, “My heart is content, O God, Lord of the dominions of the heavens and the earths, I witness the dominion of Your command and the might of Your power, and with Your emergence, the hearts of the seekers are at peace.” If Moses the Speaker had perceived it, he would have said, “Praise be to You for showing me Your beauty and making me among the visitors.”</w:t>
      </w:r>
    </w:p>
    <w:p w14:paraId="54090B18" w14:textId="77777777" w:rsidR="000F31DC" w:rsidRDefault="00000000">
      <w:pPr>
        <w:pStyle w:val="BodyText"/>
      </w:pPr>
      <w:r>
        <w:t>19) Consider the people and their affairs, and what has emerged from their mouths and what their hands have acquired in this blessed, holy, and wondrous day. Indeed, those who have squandered the matter and turned towards Satan, upon them is the curse of all things, and they are the companions of the Blaze. Indeed, the one who hears my call is not influenced by the call of the worlds, and the one who is influenced by the words of others has certainly not heard my call. By God, he is deprived of my dominion and the realms of my grandeur and power, and he is among the losers.</w:t>
      </w:r>
    </w:p>
    <w:p w14:paraId="79FB838A" w14:textId="77777777" w:rsidR="000F31DC" w:rsidRDefault="00000000">
      <w:pPr>
        <w:pStyle w:val="BodyText"/>
      </w:pPr>
      <w:r>
        <w:t>20) Do not grieve over what has befallen you, for you have borne in my love what most servants cannot bear. Indeed, your Lord is All-Knowing and Aware, and has been with you in gatherings and assemblies, and has heard what has flowed from the fountain of your heart, the path of wisdom and expression in the remembrance of your Merciful Lord. Indeed, this is a clear favor.</w:t>
      </w:r>
    </w:p>
    <w:p w14:paraId="40F22D95" w14:textId="77777777" w:rsidR="000F31DC" w:rsidRDefault="00000000">
      <w:pPr>
        <w:pStyle w:val="Heading2"/>
      </w:pPr>
      <w:bookmarkStart w:id="150" w:name="prophecy-a-king-will-aid-gods-allies"/>
      <w:bookmarkEnd w:id="147"/>
      <w:bookmarkEnd w:id="149"/>
      <w:r>
        <w:t>Prophecy: A King Will Aid God’s Allies</w:t>
      </w:r>
    </w:p>
    <w:p w14:paraId="25CB8F10" w14:textId="77777777" w:rsidR="000F31DC" w:rsidRDefault="00000000">
      <w:pPr>
        <w:pStyle w:val="FirstParagraph"/>
      </w:pPr>
      <w:r>
        <w:t>21) God will indeed raise among the kings those who will aid His allies. He is, assuredly, all-encompassing over all things, and He will cast into the hearts love for His allies. This is a certainty from the presence of the Mighty, the Beautiful.</w:t>
      </w:r>
    </w:p>
    <w:p w14:paraId="0D3C1BCD" w14:textId="77777777" w:rsidR="000F31DC" w:rsidRDefault="00000000">
      <w:pPr>
        <w:pStyle w:val="Heading3"/>
      </w:pPr>
      <w:bookmarkStart w:id="151" w:name="the-family-of-god-will-glorify-this-king"/>
      <w:r>
        <w:t>The Family of God Will Glorify This King</w:t>
      </w:r>
    </w:p>
    <w:p w14:paraId="560349C8" w14:textId="77777777" w:rsidR="000F31DC" w:rsidRDefault="00000000">
      <w:pPr>
        <w:pStyle w:val="FirstParagraph"/>
      </w:pPr>
      <w:r>
        <w:t>22) We ask God to open the hearts of His servants to your call, and to make you a beacon of guidance in His lands, and to aid the oppressed through you. Pay no heed to the squawking of those who squawk; suffice yourself with your Lord, the Forgiving, the Generous. So, narrate to my loved ones the tales of the young man from what you have known and seen, then cast upon them what We have cast upon you. Verily, your Lord supports you in all circumstances, and He is indeed watchful over you. The highest assembly will send blessings upon you, and the family of God and its people, among the floating leaves around the tree, will glorify you with a unique mention.</w:t>
      </w:r>
    </w:p>
    <w:p w14:paraId="57327457" w14:textId="77777777" w:rsidR="000F31DC" w:rsidRDefault="00000000">
      <w:pPr>
        <w:pStyle w:val="BodyText"/>
      </w:pPr>
      <w:r>
        <w:t>23) Indeed, O Pen of Revelation, remind the one who stood in the presence of His Book directly in the dark night, traversed through lands until he entered the city and sought sanctuary in the mercy of his Mighty, Impregnable Lord. There, he spent the evening in anticipation of his Lord’s grace, and at the break of dawn, he left by God’s command. Because of this, the young man was filled with sorrow, and God is a witness to what I say.</w:t>
      </w:r>
    </w:p>
    <w:p w14:paraId="45A62305" w14:textId="77777777" w:rsidR="000F31DC" w:rsidRDefault="00000000">
      <w:pPr>
        <w:pStyle w:val="BodyText"/>
      </w:pPr>
      <w:r>
        <w:lastRenderedPageBreak/>
        <w:t>24) Blessed are you for having drawn the essence of eloquence from the balm of the Merciful, and for having been scented by the Beloved to such an extent that you detached from your own comfort and were among those who hastened towards the higher realms of Paradise, a radiant beacon of your Mighty, Unique Lord’s verses. O soul that drank the intoxicating essence of meanings from the Fountainhead of his Lord and was intoxicated by the droplets of this wine, by God, with it the monotheists soar to the heavens of grandeur and majesty, and doubt is replaced by certainty.</w:t>
      </w:r>
    </w:p>
    <w:p w14:paraId="119A427F" w14:textId="77777777" w:rsidR="000F31DC" w:rsidRDefault="00000000">
      <w:pPr>
        <w:pStyle w:val="Heading3"/>
      </w:pPr>
      <w:bookmarkStart w:id="152" w:name="establish-the-pillars-of-the-house"/>
      <w:bookmarkEnd w:id="151"/>
      <w:r>
        <w:t>Establish the Pillars of the House</w:t>
      </w:r>
    </w:p>
    <w:p w14:paraId="65F5C725" w14:textId="77777777" w:rsidR="000F31DC" w:rsidRDefault="00000000">
      <w:pPr>
        <w:pStyle w:val="FirstParagraph"/>
      </w:pPr>
      <w:r>
        <w:t>25) Do not be saddened by what has come your way; put your trust in God, the Omnipotent, the All-Knowing, the Wise. Establish the pillars of the House with the bricks of eloquence, then remember your Lord, for He is sufficient for you against all the worlds.</w:t>
      </w:r>
    </w:p>
    <w:p w14:paraId="20E5BB72" w14:textId="77777777" w:rsidR="000F31DC" w:rsidRDefault="00000000">
      <w:pPr>
        <w:pStyle w:val="BodyText"/>
      </w:pPr>
      <w:r>
        <w:t>26) Verily, God has inscribed your mention on the Tablet that contains the numerals of the secrets of what was. The monotheists will remember your migration, your arrival, and your departure in the path of God. He chooses whoever chooses Him, and He is the guardian of the sincere. By God, the Supreme Concourse gazes upon you and points toward you with their fingers. Thus, the grace of your Lord has enveloped you. If only the people knew what they have overlooked in the days of God, the Mighty, the Praised.</w:t>
      </w:r>
    </w:p>
    <w:p w14:paraId="2854D88F" w14:textId="77777777" w:rsidR="000F31DC" w:rsidRDefault="00000000">
      <w:pPr>
        <w:pStyle w:val="BodyText"/>
      </w:pPr>
      <w:r>
        <w:t>27) Indeed, give thanks to God for strengthening you in recognizing Him and admitting you into His sanctuary on the day when the polytheists besieged the people of God and His allies. They unjustly expelled them from their homes and sought to divide us at the seashore. Verily, your Lord is knowledgeable about what is in the hearts of the polytheists. Say, even if you sever our foundations, the love of God will not leave our hearts. We were created for sacrifice, and in that, we take pride over the worlds. 28) Then know, O you who are ablaze with the fire of God, your book has arrived before us and we have recognized what is in it. We ask God to grant you success in His love and satisfaction, to support you in conveying His command, and to make you among the helpers.</w:t>
      </w:r>
    </w:p>
    <w:p w14:paraId="5A04BF1D" w14:textId="77777777" w:rsidR="000F31DC" w:rsidRDefault="00000000">
      <w:pPr>
        <w:pStyle w:val="Heading2"/>
      </w:pPr>
      <w:bookmarkStart w:id="153" w:name="the-soul"/>
      <w:bookmarkEnd w:id="150"/>
      <w:bookmarkEnd w:id="152"/>
      <w:r>
        <w:t>The Soul</w:t>
      </w:r>
    </w:p>
    <w:p w14:paraId="03249B39" w14:textId="77777777" w:rsidR="000F31DC" w:rsidRDefault="00000000">
      <w:pPr>
        <w:pStyle w:val="FirstParagraph"/>
      </w:pPr>
      <w:r>
        <w:t>29) As for what you asked about the soul, know that people have various statements and various stations concerning it, including the celestial soul, the imperial soul, the divine soul, the godly soul, the holy soul, the content soul, the satisfied soul, the pleasing soul, the inspired soul, the self-reproaching soul, and the commanding soul. Each group has its own explanations. We do not wish to mention what has been said before, and with your Lord is the knowledge of the first and the last.</w:t>
      </w:r>
    </w:p>
    <w:p w14:paraId="2E638B76" w14:textId="77777777" w:rsidR="000F31DC" w:rsidRDefault="00000000">
      <w:pPr>
        <w:pStyle w:val="BodyText"/>
      </w:pPr>
      <w:r>
        <w:t>30) If only you were present near the Throne and heard what is intended from the Tongue of Grandeur, and reached the pinnacle of knowledge from the Wise and Knowing. However, the polytheists have come between us and you. Beware of being saddened by this; be content with what has transpired as part of predestined fate and be among the patient.</w:t>
      </w:r>
    </w:p>
    <w:p w14:paraId="3BE9F8B9" w14:textId="77777777" w:rsidR="000F31DC" w:rsidRDefault="00000000">
      <w:pPr>
        <w:pStyle w:val="BodyText"/>
      </w:pPr>
      <w:r>
        <w:t xml:space="preserve">31) Know that the soul, in which all creatures partake, comes into being after the amalgamation of elements and their reaching maturity, as you see in the sperm. Once it ascends to the station preordained for it, God manifests through it its own essence that was concealed within it. Indeed, your Lord does as </w:t>
      </w:r>
      <w:r>
        <w:lastRenderedPageBreak/>
        <w:t>He wills and decrees as He wishes. 32) The intended soul is one that is summoned from the Word of God, and it is the one that, if ignited with the fire of the love of its Lord, cannot be extinguished by the waters of indifference nor by the oceans of the worlds. Indeed, it is the blazing, inflamed fire in the Lote Tree of humanity, declaring that there is no deity but He. Whoever hears its call is among the successful. And when it departs the body, God resurrects it in the best of forms and admits it into a lofty Paradise. Indeed, your Lord has power over all things.</w:t>
      </w:r>
    </w:p>
    <w:p w14:paraId="19F7AD4C" w14:textId="77777777" w:rsidR="000F31DC" w:rsidRDefault="00000000">
      <w:pPr>
        <w:pStyle w:val="BodyText"/>
      </w:pPr>
      <w:r>
        <w:t>33) Then know that the life of a human is from the spirit, and the direction of the spirit toward one orientation over others is from the soul. Contemplate what we have imparted to you so that you may recognize the soul of God that has come from the East of Grace with manifest authority.</w:t>
      </w:r>
    </w:p>
    <w:p w14:paraId="4DBFF927" w14:textId="77777777" w:rsidR="000F31DC" w:rsidRDefault="00000000">
      <w:pPr>
        <w:pStyle w:val="BodyText"/>
      </w:pPr>
      <w:r>
        <w:t>34) Then know that the soul has two wings; if it soars in the air of love and contentment, it is attributed to the Compassionate. If it flies in the air of whim, it is attributed to Satan. May God protect us and you from it, O assembly of the knowledgeable. When it is ignited by the fire of the love of God, it is called “the contented” and “the pleased.” If it is ignited by the fire of whim, it is called “the commanding.” Thus, we have detailed it for you so that you may be among the discerning.</w:t>
      </w:r>
    </w:p>
    <w:p w14:paraId="58C61E04" w14:textId="77777777" w:rsidR="000F31DC" w:rsidRDefault="00000000">
      <w:pPr>
        <w:pStyle w:val="BodyText"/>
      </w:pPr>
      <w:r>
        <w:t>35) Indeed, O Supreme Pen, mention to the one who turns to your Most Glorious Lord what will suffice him over the mention of the worlds. Say, the spirit, the intellect, the soul, the hearing, and the sight are one; they differ due to differing causes. As in a human being, you observe what the person understands, moves, speaks, hears, and sees—all of it is from the sign of their Lord within them, and they are one in their essence. However, they differ due to differing causes; indeed, this is a known truth. For example, when oriented towards the causes of hearing, the judgment of hearing and its name appear. Similarly, when oriented towards the causes of sight, another effect and another name appear. Contemplate to reach the essence of the intended purpose, and you will find yourself free from what people mention and be among those who are certain. Also, when it is directed toward the brain, the head, and other causes, the judgments of the intellect and the soul appear. Indeed, your Lord has the power over what He wills.</w:t>
      </w:r>
    </w:p>
    <w:p w14:paraId="437A58EB" w14:textId="77777777" w:rsidR="000F31DC" w:rsidRDefault="00000000">
      <w:pPr>
        <w:pStyle w:val="Heading3"/>
      </w:pPr>
      <w:bookmarkStart w:id="154" w:name="X1ac0a1ee0a829f3c989d2736b62657423b7a85e"/>
      <w:r>
        <w:t>Look At Prior Tablets For a More Detailed Explanation</w:t>
      </w:r>
    </w:p>
    <w:p w14:paraId="47B20490" w14:textId="77777777" w:rsidR="000F31DC" w:rsidRDefault="00000000">
      <w:pPr>
        <w:pStyle w:val="FirstParagraph"/>
      </w:pPr>
      <w:r>
        <w:t>36) Indeed, We have clarified all that We have mentioned in the Tablets that We have revealed in response to one who asked about the isolated letters in the Qur’an. Therefore, look therein to become acquainted with what has descended from the Might of God, the Mighty, the Praiseworthy. For this reason, We have abbreviated in this Tablet, and We ask God to acquaint you through this abbreviation with that which is endless in remembrances, and to give you to drink from this cup what is in the oceans. Indeed, your Lord is the Most Generous, the Mighty, the Strong.</w:t>
      </w:r>
    </w:p>
    <w:p w14:paraId="1365F64F" w14:textId="77777777" w:rsidR="000F31DC" w:rsidRDefault="00000000">
      <w:pPr>
        <w:pStyle w:val="Heading2"/>
      </w:pPr>
      <w:bookmarkStart w:id="155" w:name="to-the-pen-of-eternity"/>
      <w:bookmarkEnd w:id="153"/>
      <w:bookmarkEnd w:id="154"/>
      <w:r>
        <w:t>To the Pen of Eternity</w:t>
      </w:r>
    </w:p>
    <w:p w14:paraId="49A7010D" w14:textId="77777777" w:rsidR="000F31DC" w:rsidRDefault="00000000">
      <w:pPr>
        <w:pStyle w:val="FirstParagraph"/>
      </w:pPr>
      <w:r>
        <w:t xml:space="preserve">37) Indeed, O Pen of Eternity, remind the Exalted One who was with you in Iraq until he emerged illuminating the horizons, then migrated until he was present face-to-face at a time when we were captives in the hands of those deprived of the breezes of the Merciful. Do not grieve over what has befallen us and you in the path of God. Be assured, then stand firm. Indeed, He aids those He loves, and </w:t>
      </w:r>
      <w:r>
        <w:lastRenderedPageBreak/>
        <w:t>He is capable over all things. The one who turned to Him, from him the faces of the celestial hosts were illuminated, and God is a witness to what I say.</w:t>
      </w:r>
    </w:p>
    <w:p w14:paraId="26E02D16" w14:textId="77777777" w:rsidR="000F31DC" w:rsidRDefault="00000000">
      <w:pPr>
        <w:pStyle w:val="Heading2"/>
      </w:pPr>
      <w:bookmarkStart w:id="156" w:name="to-the-people"/>
      <w:bookmarkEnd w:id="155"/>
      <w:r>
        <w:t>To the People</w:t>
      </w:r>
    </w:p>
    <w:p w14:paraId="012E64E9" w14:textId="77777777" w:rsidR="000F31DC" w:rsidRDefault="00000000">
      <w:pPr>
        <w:pStyle w:val="FirstParagraph"/>
      </w:pPr>
      <w:r>
        <w:t>38) Say, O people, do you consider faith to be for yourselves, after you have turned away from the One through whom religions have appeared in the worlds? By God, you are among the dwellers of the Fire. Thus has the matter been inscribed from the Pen of God upon the Tablets. Say, with the barking of a dog, you will not prevent the leaves from their melodies. Reflect so that you may find a path to the Truth.</w:t>
      </w:r>
    </w:p>
    <w:p w14:paraId="6BE1EFCC" w14:textId="77777777" w:rsidR="000F31DC" w:rsidRDefault="00000000">
      <w:pPr>
        <w:pStyle w:val="BodyText"/>
      </w:pPr>
      <w:r>
        <w:t>39) Say, “Glory be to You, O God, my Lord. I ask You by the tears of the lovers in Your air, and the cries of the yearning in their separation from You, and by Your Beloved who has been tried before the hands of Your adversaries, to assist those who have sought refuge under the shadow of the wing of Your generosity and Your grace, and have taken no lord for themselves other than You.”</w:t>
      </w:r>
    </w:p>
    <w:p w14:paraId="55B944F1" w14:textId="77777777" w:rsidR="000F31DC" w:rsidRDefault="00000000">
      <w:pPr>
        <w:pStyle w:val="Heading2"/>
      </w:pPr>
      <w:bookmarkStart w:id="157" w:name="to-the-lord"/>
      <w:bookmarkEnd w:id="156"/>
      <w:r>
        <w:t>To the Lord</w:t>
      </w:r>
    </w:p>
    <w:p w14:paraId="3F96C338" w14:textId="77777777" w:rsidR="000F31DC" w:rsidRDefault="00000000">
      <w:pPr>
        <w:pStyle w:val="FirstParagraph"/>
      </w:pPr>
      <w:r>
        <w:t>40) O Lord, we have left our homelands, yearning for Your presence and seeking Your union. We have crossed land and sea to stand before You and to listen to Your verses. But when we reached the sea, we were prevented from it, and the idolaters stood between us and the lights of Your countenance.</w:t>
      </w:r>
    </w:p>
    <w:p w14:paraId="15CC03E1" w14:textId="77777777" w:rsidR="000F31DC" w:rsidRDefault="00000000">
      <w:pPr>
        <w:pStyle w:val="BodyText"/>
      </w:pPr>
      <w:r>
        <w:t>41) 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p>
    <w:p w14:paraId="4EBD7B9F" w14:textId="77777777" w:rsidR="000F31DC" w:rsidRDefault="00000000">
      <w:r>
        <w:br w:type="page"/>
      </w:r>
    </w:p>
    <w:p w14:paraId="563C5508" w14:textId="77777777" w:rsidR="000F31DC" w:rsidRDefault="00000000">
      <w:pPr>
        <w:pStyle w:val="Heading1"/>
      </w:pPr>
      <w:bookmarkStart w:id="158" w:name="sec-súriy-i-mulúk"/>
      <w:bookmarkStart w:id="159" w:name="_Toc167827700"/>
      <w:bookmarkEnd w:id="143"/>
      <w:bookmarkEnd w:id="157"/>
      <w:r>
        <w:lastRenderedPageBreak/>
        <w:t>Súriy-i-Mulúk (Surih of the Kings)</w:t>
      </w:r>
      <w:bookmarkEnd w:id="159"/>
    </w:p>
    <w:p w14:paraId="6396FEAD" w14:textId="77777777" w:rsidR="000F31DC" w:rsidRDefault="00000000">
      <w:pPr>
        <w:pStyle w:val="FirstParagraph"/>
      </w:pPr>
      <w:r>
        <w:t>He is the Almighty.</w:t>
      </w:r>
    </w:p>
    <w:p w14:paraId="32B52CD5" w14:textId="77777777" w:rsidR="000F31DC" w:rsidRDefault="00000000">
      <w:pPr>
        <w:pStyle w:val="BodyText"/>
      </w:pPr>
      <w:r>
        <w:t>1 This is a Book from this servant, who has been named Husayn in the Kingdom of Names, to all the kings of the earth collectively, so that they may look upon it with an eye of compassion and delve into its contents to discover the mysteries of destiny and be among those who know. And perhaps they will detach themselves from what they possess and turn towards the sanctified realms, drawing nearer to God, the Almighty, the Beautiful.</w:t>
      </w:r>
    </w:p>
    <w:p w14:paraId="6B85B620" w14:textId="77777777" w:rsidR="000F31DC" w:rsidRDefault="00000000">
      <w:pPr>
        <w:pStyle w:val="Heading2"/>
      </w:pPr>
      <w:bookmarkStart w:id="160" w:name="o-kings-of-the-earth"/>
      <w:r>
        <w:t>O Kings of the Earth!</w:t>
      </w:r>
    </w:p>
    <w:p w14:paraId="03A8E629" w14:textId="77777777" w:rsidR="000F31DC" w:rsidRDefault="00000000">
      <w:pPr>
        <w:pStyle w:val="FirstParagraph"/>
      </w:pPr>
      <w:r>
        <w:t>2 O kings of the earth! Hearken to the call of God from this fruit-bearing, exalted tree which has sprung up on the soil of the crimson dune, the wilderness of the Holy Land, and proclaim that there is no god but Him, the Almighty, the Omnipotent, the Wise. This is the spot which God has blessed for its visitors, and from it the call of God is heard from the lofty, sacred Lote-Tree. Fear God, O assembly of kings, and do not deprive yourselves of this greatest bounty. Cast aside what you hold in your hands, and cling to the handle of God, the Most High, the Supreme. Turn your hearts towards the countenance of God, then abandon what your desires have commanded you to do, and be not among the losers.</w:t>
      </w:r>
    </w:p>
    <w:p w14:paraId="0192622E" w14:textId="77777777" w:rsidR="000F31DC" w:rsidRDefault="00000000">
      <w:pPr>
        <w:pStyle w:val="Heading3"/>
      </w:pPr>
      <w:bookmarkStart w:id="161" w:name="the-story-of-ali"/>
      <w:r>
        <w:t>The Story of Ali</w:t>
      </w:r>
    </w:p>
    <w:p w14:paraId="67CD236C" w14:textId="77777777" w:rsidR="000F31DC" w:rsidRDefault="00000000">
      <w:pPr>
        <w:pStyle w:val="FirstParagraph"/>
      </w:pPr>
      <w:r>
        <w:t>3 O servant, recount to them the story of Ali, who came to them with the truth and a book of honor and wisdom. He held the proof of God, His evidence, and noble signs in his hands. You, O kings, did not remember the remembrance of God in His days, nor were you guided by the lights that appeared and shone from the horizon of an illuminating sky. You did not investigate His affair after what had happened. That would have been better for you than what the sun shines upon if you were among the knowledgeable.</w:t>
      </w:r>
    </w:p>
    <w:p w14:paraId="43D4E696" w14:textId="77777777" w:rsidR="000F31DC" w:rsidRDefault="00000000">
      <w:pPr>
        <w:pStyle w:val="BodyText"/>
      </w:pPr>
      <w:r>
        <w:t>4 You were in heedlessness of this until the scholars of the foreigners issued a fatwa against him and killed him unjustly, these wrongdoers. His soul ascended to God, and the eyes of the inhabitants of paradise wept for this injustice, followed by the angels of the near ones. Beware, do not neglect as you have neglected before. Return to God, your creator, and be not among the heedless.</w:t>
      </w:r>
    </w:p>
    <w:p w14:paraId="599EF390" w14:textId="77777777" w:rsidR="000F31DC" w:rsidRDefault="00000000">
      <w:pPr>
        <w:pStyle w:val="BodyText"/>
      </w:pPr>
      <w:r>
        <w:t>5 Say, the sun of guardianship has risen, and the point of knowledge and wisdom has been distinguished. The proof of God, the Almighty, the Wise, has appeared. Say, the moon of eternity has shone in the pole of the sky, and from it, the people of the high assembly have been illuminated. The face has appeared from behind the veils, and from it, all in the heavens and the earths have been illuminated. Yet you, O kings, have not turned towards Him after what you were created for.</w:t>
      </w:r>
    </w:p>
    <w:p w14:paraId="41F2CACE" w14:textId="77777777" w:rsidR="000F31DC" w:rsidRDefault="00000000">
      <w:pPr>
        <w:pStyle w:val="BodyText"/>
      </w:pPr>
      <w:r>
        <w:t>6 Follow my word, then listen to it with your hearts, and be not among those who turn away. Your pride is not in your sovereignty but in your nearness to God and your following of His command in what was revealed on the guarded Tablets. Even if one of you ruled the entire earth and all that is on it - its seas, lands, mountains, and plains - it would not benefit him in the sight of God if you were among the knowledgeable.</w:t>
      </w:r>
    </w:p>
    <w:p w14:paraId="1A5B2578" w14:textId="77777777" w:rsidR="000F31DC" w:rsidRDefault="00000000">
      <w:pPr>
        <w:pStyle w:val="BodyText"/>
      </w:pPr>
      <w:r>
        <w:lastRenderedPageBreak/>
        <w:t>7 Know that the honor of a servant is in his proximity to God, and nothing else will benefit him, even if he rules over all creation. Say, the breezes of God have blown upon you from the direction of paradise, and you are heedless of it and were among the heedless. Guidance has come to you from God, yet you have not been guided by it and were among those who turn away.</w:t>
      </w:r>
    </w:p>
    <w:p w14:paraId="35B91DE6" w14:textId="77777777" w:rsidR="000F31DC" w:rsidRDefault="00000000">
      <w:pPr>
        <w:pStyle w:val="BodyText"/>
      </w:pPr>
      <w:r>
        <w:t>8 The lamp of God has been lit in the niche of the command, yet you have not been enlightened by it, nor have you approached it, and you were on the bed of heedlessness among those who are asleep. Thus, stand up with the leg of uprightness, make up for what you have missed, then turn towards the holy court on the shore of a great sea so that the pearls of knowledge and wisdom, which God has stored in the luminous chest, may appear to you. This is the best advice for you, so make it a merchandise for yourselves that you may be among the guided.</w:t>
      </w:r>
    </w:p>
    <w:p w14:paraId="19BCC7F7" w14:textId="77777777" w:rsidR="000F31DC" w:rsidRDefault="00000000">
      <w:pPr>
        <w:pStyle w:val="BodyText"/>
      </w:pPr>
      <w:r>
        <w:t>9 Beware, do not deprive your hearts of the breath of God, by which the hearts of those who turn towards Him live. Listen to what we have advised you in this Tablet, so that God may hear of you and open the doors of mercy upon your faces. Indeed, He is the Merciful, the Compassionate. Fear God, O kings, and do not transgress the limits of God. Then follow what you have been commanded in the Book, and be not among the transgressors.</w:t>
      </w:r>
    </w:p>
    <w:p w14:paraId="7A50062D" w14:textId="77777777" w:rsidR="000F31DC" w:rsidRDefault="00000000">
      <w:pPr>
        <w:pStyle w:val="Heading3"/>
      </w:pPr>
      <w:bookmarkStart w:id="162" w:name="the-path-of-justice-for-kings"/>
      <w:bookmarkEnd w:id="161"/>
      <w:r>
        <w:t>The Path of Justice for Kings</w:t>
      </w:r>
    </w:p>
    <w:p w14:paraId="6B09D612" w14:textId="77777777" w:rsidR="000F31DC" w:rsidRDefault="00000000">
      <w:pPr>
        <w:pStyle w:val="FirstParagraph"/>
      </w:pPr>
      <w:r>
        <w:t>10 Beware, do not wrong anyone, even to the extent of a mustard seed, and follow the path of justice, for it is a straight path. Then, reconcile among yourselves and reduce your armies, so that your expenses decrease, and you may be among those at ease. If you resolve your differences among yourselves, you will not need large armies, except to the extent necessary to protect your lands and kingdoms. Fear God, and do not be extravagant in anything, and be not among the extravagant.</w:t>
      </w:r>
    </w:p>
    <w:p w14:paraId="736655C4" w14:textId="77777777" w:rsidR="000F31DC" w:rsidRDefault="00000000">
      <w:pPr>
        <w:pStyle w:val="BodyText"/>
      </w:pPr>
      <w:r>
        <w:t>11 We know that you increase your expenses every day and impose them on the subjects, and this is beyond their capacity, and indeed, this is a great injustice. Be just, O kings, among the people, and be manifestations of justice on the earth. This befits you and is appropriate for your status if you are among the fair. Beware, do not wrong those who have migrated to you and sought refuge under your protection. Fear God, and be among the God-fearing.</w:t>
      </w:r>
    </w:p>
    <w:p w14:paraId="37F52954" w14:textId="77777777" w:rsidR="000F31DC" w:rsidRDefault="00000000">
      <w:pPr>
        <w:pStyle w:val="BodyText"/>
      </w:pPr>
      <w:r>
        <w:t>12 Do not be reassured by your power, your armies, and your treasures, but be reassured by God, your creator. Then seek help from Him in your affairs, for victory comes only from Him. He gives victory to whom He wills with the armies of the heavens and the earths. Then know that the poor are the trusts of God among you. Beware, do not betray His trusts, do not wrong them, and be not among the treacherous.</w:t>
      </w:r>
    </w:p>
    <w:p w14:paraId="533F4F5C" w14:textId="77777777" w:rsidR="000F31DC" w:rsidRDefault="00000000">
      <w:pPr>
        <w:pStyle w:val="BodyText"/>
      </w:pPr>
      <w:r>
        <w:t xml:space="preserve">13 You will be asked about His trust on the day when the balance of justice is set up, and every possessor of rights is given his due, and all actions of every rich and poor are weighed. If you do not heed what we have advised you in this Book with a clear, expressive language, you will be seized by a punishment from all sides, and God will come to you with His justice, and then you will not be able to stand against Him and will be among the incapable. Have mercy on yourselves and the souls of the servants, then judge among </w:t>
      </w:r>
      <w:r>
        <w:lastRenderedPageBreak/>
        <w:t>them with what God has decreed in the impregnable Tablet of Holiness, in which the measures of all things were determined, detailed for everything, and a reminder for His assured servants.</w:t>
      </w:r>
    </w:p>
    <w:p w14:paraId="3ED46014" w14:textId="77777777" w:rsidR="000F31DC" w:rsidRDefault="00000000">
      <w:pPr>
        <w:pStyle w:val="BodyText"/>
      </w:pPr>
      <w:r>
        <w:t>14 Then perceive our matter and discern in what has been revealed to us, then judge between us and our enemies with justice, and be among the just. If you do not prevent the oppressor from his oppression and do not secure the rights of the oppressed, with what then will you take pride among the servants and be among the proud? Is your pride in eating and drinking, gathering ornaments in your treasuries, or adorning yourselves with red and yellow stones or precious white pearls? If pride were in these perishable things, then the earth should take pride over you, for it provides and spends all that upon you from the Determiner, the Powerful. God has decreed all that in its belly and brings forth for you from His grace. Therefore, look at your condition and what you take pride in if you are among those who see.</w:t>
      </w:r>
    </w:p>
    <w:p w14:paraId="7476A911" w14:textId="77777777" w:rsidR="000F31DC" w:rsidRDefault="00000000">
      <w:pPr>
        <w:pStyle w:val="BodyText"/>
      </w:pPr>
      <w:r>
        <w:t>15 By He in Whose hand is the dominion of all possibilities, your pride should be only in following the ways of God within yourselves and not abandoning the judgments of God among you, left unheeded, and be among the guided.</w:t>
      </w:r>
    </w:p>
    <w:p w14:paraId="0740EE29" w14:textId="77777777" w:rsidR="000F31DC" w:rsidRDefault="00000000">
      <w:pPr>
        <w:pStyle w:val="Heading2"/>
      </w:pPr>
      <w:bookmarkStart w:id="163" w:name="o-kings-of-christianity"/>
      <w:bookmarkEnd w:id="160"/>
      <w:bookmarkEnd w:id="162"/>
      <w:r>
        <w:t>O Kings of Christianity!</w:t>
      </w:r>
    </w:p>
    <w:p w14:paraId="60FD4D78" w14:textId="77777777" w:rsidR="000F31DC" w:rsidRDefault="00000000">
      <w:pPr>
        <w:pStyle w:val="FirstParagraph"/>
      </w:pPr>
      <w:r>
        <w:t>16 O kings of Christianity, have you not heard what the Spirit has spoken, that ‘I am going and will come’? So when He came in shades of clouds, why did you not draw near to Him to rejoice in meeting Him and be among the successful? Elsewhere it says, ‘When the Spirit of Truth comes, He will guide you.’ Yet, when He came to you with the truth, why did you not turn towards Him, and instead, you were preoccupied with your own amusements, among the playful?</w:t>
      </w:r>
    </w:p>
    <w:p w14:paraId="7091E5BC" w14:textId="77777777" w:rsidR="000F31DC" w:rsidRDefault="00000000">
      <w:pPr>
        <w:pStyle w:val="BodyText"/>
      </w:pPr>
      <w:r>
        <w:t>17 You did not welcome Him, nor did you present yourselves before Him to hear the verses of God from His tongue and to witness the wisdom of God, the Almighty, the Wise. Thus, the breezes of God were withheld from your hearts, and the fragrances of God from your spirits, and you remained in the valley of desires, among those deeply immersed. By God, you and what you possess will perish, and you will be returned to God and questioned about what you have earned during your days, in the gathering place where all creation is assembled.</w:t>
      </w:r>
    </w:p>
    <w:p w14:paraId="282741C7" w14:textId="77777777" w:rsidR="000F31DC" w:rsidRDefault="00000000">
      <w:pPr>
        <w:pStyle w:val="BodyText"/>
      </w:pPr>
      <w:r>
        <w:t>18 Have you not heard what is mentioned in the Gospel, that those who were born not of blood, nor of the will of the flesh, nor of the will of man, but of God, meaning they emerged from the power of God? This establishes that it is possible in creation for one who is truly from God, the Omnipotent, the All-Knowing, the Wise, to appear. So, how then, when you heard Our command, did you not seek clarification from Us, to distinguish the truth from falsehood, to understand what We were upon, and to recognize what befell Us from a people of loss and degradation?</w:t>
      </w:r>
    </w:p>
    <w:p w14:paraId="0513391A" w14:textId="77777777" w:rsidR="000F31DC" w:rsidRDefault="00000000">
      <w:pPr>
        <w:pStyle w:val="Heading2"/>
      </w:pPr>
      <w:bookmarkStart w:id="164" w:name="o-ambassador-of-the-king-of-paris"/>
      <w:bookmarkEnd w:id="163"/>
      <w:r>
        <w:t>O Ambassador of the King of Paris</w:t>
      </w:r>
    </w:p>
    <w:p w14:paraId="4D824AB3" w14:textId="77777777" w:rsidR="000F31DC" w:rsidRDefault="00000000">
      <w:pPr>
        <w:pStyle w:val="FirstParagraph"/>
      </w:pPr>
      <w:r>
        <w:t xml:space="preserve">19 O ambassador of the King of Paris, have you forgotten the decree of the Word and its manifestations, as inscribed in the Gospel attributed to John, and neglected what the Spirit has enjoined upon you regarding the manifestations of the Word, being among the heedless? If this is not the case, how then did you agree with the ambassador of the Persians regarding Our affair, leading to what has befallen Us, </w:t>
      </w:r>
      <w:r>
        <w:lastRenderedPageBreak/>
        <w:t>which has scorched the livers of the knowing, caused tears to flow on the cheeks of the inhabitants of eternity, and made the hearts of the near ones cry out? You did this without inquiring into Our matter to be among those who see clearly after what behooved you to examine this affair, to be aware of what has come upon Us, to judge with justice, and to be among the just.</w:t>
      </w:r>
    </w:p>
    <w:p w14:paraId="1A788DF8" w14:textId="77777777" w:rsidR="000F31DC" w:rsidRDefault="00000000">
      <w:pPr>
        <w:pStyle w:val="BodyText"/>
      </w:pPr>
      <w:r>
        <w:t>20 Your days will pass, your ambassadorship will perish, and all that you have will come to an end. You will be questioned about what your hands have earned in the presence of a great Sovereign. How many ambassadors before you have walked the earth, who were greater in status, higher in position, and wealthier than you, yet they returned to dust, leaving no name or trace on the face of the earth, then they were in great regret. Among them were those who transgressed against God, followed their desires, and walked in the paths of tyranny and indecency. And among them were those who followed the signs of God, judged justly because they were preceded by guidance from God, and were among those who entered the mercy of their Lord.</w:t>
      </w:r>
    </w:p>
    <w:p w14:paraId="1DEB2DE0" w14:textId="77777777" w:rsidR="000F31DC" w:rsidRDefault="00000000">
      <w:pPr>
        <w:pStyle w:val="BodyText"/>
      </w:pPr>
      <w:r>
        <w:t>21 I advise you and those like you: beware of doing to anyone what you have done to Us. Do not follow the footsteps of Satan within yourselves, and be not among the wrongdoers. Take from the world only as much as is sufficient, leave what is excessive, then be fair in matters, do not deviate from the rule of justice, and be among the just.</w:t>
      </w:r>
    </w:p>
    <w:p w14:paraId="624BA87D" w14:textId="77777777" w:rsidR="000F31DC" w:rsidRDefault="00000000">
      <w:pPr>
        <w:pStyle w:val="Heading2"/>
      </w:pPr>
      <w:bookmarkStart w:id="165" w:name="o-kings"/>
      <w:bookmarkEnd w:id="164"/>
      <w:r>
        <w:t>O Kings!</w:t>
      </w:r>
    </w:p>
    <w:p w14:paraId="0B8BB382" w14:textId="77777777" w:rsidR="000F31DC" w:rsidRDefault="00000000">
      <w:pPr>
        <w:pStyle w:val="FirstParagraph"/>
      </w:pPr>
      <w:r>
        <w:t>22 O kings, twenty years have passed, and in each day thereof, we have faced a new affliction. We have endured what no one before us has endured, if you are among those who listen. Wherein they killed us, shed our blood, seized our wealth, violated our sanctity, and you have heard most of it yet did not prevent it. It behooved you to stop the oppressor from his oppression and to judge among the people with justice, so that your justice would be apparent to all creation. Indeed, God has entrusted you with the reins of creation, to rule among them with truth and to secure the rights of the oppressed from these oppressors. If you do not act according to what you have been commanded in the Book of God, your names will not be mentioned with justice in His presence, and indeed, this is a great loss.</w:t>
      </w:r>
    </w:p>
    <w:p w14:paraId="09722B84" w14:textId="77777777" w:rsidR="000F31DC" w:rsidRDefault="00000000">
      <w:pPr>
        <w:pStyle w:val="BodyText"/>
      </w:pPr>
      <w:r>
        <w:t>23 Do you follow your own laws and abandon the decree of God, the Most High, the Exalted, the Capable, the All-Powerful? Leave what you have and take what God has commanded you, then seek grace from Him, for this is the straight path. Then turn to us, who have been touched by adversity and hardship, and do not neglect us for even a moment. Then judge between us and our enemies with justice, for this is clearly the better way.</w:t>
      </w:r>
    </w:p>
    <w:p w14:paraId="7BFC1DA6" w14:textId="77777777" w:rsidR="000F31DC" w:rsidRDefault="00000000">
      <w:pPr>
        <w:pStyle w:val="BodyText"/>
      </w:pPr>
      <w:r>
        <w:t>24 Thus, we relate to you our stories and what has been decreed upon us, so that you may unveil the adversity we face. Let whoever wishes uncover it, and whoever does not, indeed, my Lord is the best of helpers and supporters.</w:t>
      </w:r>
    </w:p>
    <w:p w14:paraId="120A5A13" w14:textId="77777777" w:rsidR="000F31DC" w:rsidRDefault="00000000">
      <w:pPr>
        <w:pStyle w:val="Heading2"/>
      </w:pPr>
      <w:bookmarkStart w:id="166" w:name="o-servant-bahaullah"/>
      <w:bookmarkEnd w:id="165"/>
      <w:r>
        <w:t>O Servant! (Baha’u’llah)</w:t>
      </w:r>
    </w:p>
    <w:p w14:paraId="322E4C9E" w14:textId="77777777" w:rsidR="000F31DC" w:rsidRDefault="00000000">
      <w:pPr>
        <w:pStyle w:val="FirstParagraph"/>
      </w:pPr>
      <w:r>
        <w:t xml:space="preserve">25 O servant, remind the servants of what We have revealed to you, and fear not anyone, nor be among the doubters. For God will surely elevate His cause, and His proof will rise between the heavens and the </w:t>
      </w:r>
      <w:r>
        <w:lastRenderedPageBreak/>
        <w:t>earth. Rely in all matters upon your Lord, turn towards Him, and then disregard the deniers. Take God, your Lord, as your helper and supporter. We have written upon Ourselves to aid you in sovereignty and the elevation of Our cause, even if none of the sovereigns turn towards you.</w:t>
      </w:r>
    </w:p>
    <w:p w14:paraId="353E0857" w14:textId="77777777" w:rsidR="000F31DC" w:rsidRDefault="00000000">
      <w:pPr>
        <w:pStyle w:val="BodyText"/>
      </w:pPr>
      <w:r>
        <w:t>26 Then remember the time when you entered the city, and the agents of the Sultan thought you would not know their origins and would be among the ignorant. Say, “By my Lord, I know not a letter except what God has taught me in His generosity, and we acknowledge this and are among those who admit it.” Say, “If your origins are from yourselves, we will never follow them, for so I have been commanded by the All-Wise, the All-Aware. So it was before, and so it shall be thereafter, by the power and strength of God. Indeed, this is a path of truth and straightness.”</w:t>
      </w:r>
    </w:p>
    <w:p w14:paraId="27D2BB43" w14:textId="77777777" w:rsidR="000F31DC" w:rsidRDefault="00000000">
      <w:pPr>
        <w:pStyle w:val="BodyText"/>
      </w:pPr>
      <w:r>
        <w:t>27 If it is from God, then bring forth your proof if you are among the truthful. Say, “We have affirmed all that they have suspected and done to you in a book in which not a letter of the deeds of the doers will be omitted.”</w:t>
      </w:r>
    </w:p>
    <w:p w14:paraId="5A66C205" w14:textId="77777777" w:rsidR="000F31DC" w:rsidRDefault="00000000">
      <w:pPr>
        <w:pStyle w:val="Heading2"/>
      </w:pPr>
      <w:bookmarkStart w:id="167" w:name="o-agents"/>
      <w:bookmarkEnd w:id="166"/>
      <w:r>
        <w:t>O Agents!</w:t>
      </w:r>
    </w:p>
    <w:p w14:paraId="332E1B00" w14:textId="77777777" w:rsidR="000F31DC" w:rsidRDefault="00000000">
      <w:pPr>
        <w:pStyle w:val="FirstParagraph"/>
      </w:pPr>
      <w:r>
        <w:t>28 Say, O agents, it behooves you to follow the principles of God within yourselves and to abandon your own principles, and thus be among the guided. This is better for you than what you currently hold, if you are among those who know. If you do not follow God in His command, your deeds will not be accepted, even to the amount of a speck or a thin strand. You will find what you have earned in the false life, and you will be recompensed for what you did therein, and indeed, this is a certain truth.</w:t>
      </w:r>
    </w:p>
    <w:p w14:paraId="0ACE9908" w14:textId="77777777" w:rsidR="000F31DC" w:rsidRDefault="00000000">
      <w:pPr>
        <w:pStyle w:val="BodyText"/>
      </w:pPr>
      <w:r>
        <w:t>29 How many servants have acted as you have and were greater than you, yet they all returned to dust, and what was decreed for them was executed. If you are contemplating the command of God, you will follow them and enter a house where you will find neither a helper nor a friend for yourselves. You will be questioned about what you did in your days, how you neglected the command of God, and how you were arrogant towards His friends, after what they brought to you with clear truth. And you consulted among yourselves about their affair, followed your own judgment, and abandoned the judgment of God, the Guardian, the Capable.</w:t>
      </w:r>
    </w:p>
    <w:p w14:paraId="32D18D11" w14:textId="77777777" w:rsidR="000F31DC" w:rsidRDefault="00000000">
      <w:pPr>
        <w:pStyle w:val="BodyText"/>
      </w:pPr>
      <w:r>
        <w:t>30 Say, do you follow your own principles and put aside the principles of God, casting them behind your backs? Indeed, this is an injustice to yourselves and to the servants, if only you were among those who know. Say, if your principles are just, how do you follow what your desires incline towards and abandon what opposes your selves? How can you then be among the rulers? Was it among your principles to punish those who came to you with your command, to let them down, and to harm them every day, when they did not disobey you for even a moment? Everyone in Iraq and beyond, every knowledgeable person, can testify to this.</w:t>
      </w:r>
    </w:p>
    <w:p w14:paraId="2C1D91C1" w14:textId="77777777" w:rsidR="000F31DC" w:rsidRDefault="00000000">
      <w:pPr>
        <w:pStyle w:val="BodyText"/>
      </w:pPr>
      <w:r>
        <w:t xml:space="preserve">31 O agents, be fair to yourselves: for what crime did you expel us, and for what guilt did you expel us after we sought your protection and you did not grant it? By God, this is a great injustice that cannot be compared with any injustice on earth, and God is a witness to what I say. Have I ever opposed your command or the governors who ruled in Iraq? Ask about them to be enlightened about us and to be among the knowledgeable. Has anyone complained about us, or has anyone heard from us anything </w:t>
      </w:r>
      <w:r>
        <w:lastRenderedPageBreak/>
        <w:t>other than what God has revealed in the Book? Bring it forth so we may acknowledge your actions and be among those who concede.</w:t>
      </w:r>
    </w:p>
    <w:p w14:paraId="056D6505" w14:textId="77777777" w:rsidR="000F31DC" w:rsidRDefault="00000000">
      <w:pPr>
        <w:pStyle w:val="BodyText"/>
      </w:pPr>
      <w:r>
        <w:t>32 If you are to treat us according to your principles, then you ought to respect us and honor those who heard your command and followed what appeared from you. Then pay the debts we incurred in Iraq and spent in this path. Listen to our demands and all that has befallen us, and judge justly as you would judge yourselves. You would not be pleased for us what you would not be pleased for yourselves, and be among the benefactors. By God, you have not treated us with your principles or with the principles of any people but according to what your selves and desires inclined you towards, O assembly of the averters and the arrogant.</w:t>
      </w:r>
    </w:p>
    <w:p w14:paraId="50C9245E" w14:textId="77777777" w:rsidR="000F31DC" w:rsidRDefault="00000000">
      <w:pPr>
        <w:pStyle w:val="Heading3"/>
      </w:pPr>
      <w:bookmarkStart w:id="168" w:name="o-bird-of-holiness"/>
      <w:r>
        <w:t>O Bird of Holiness!</w:t>
      </w:r>
    </w:p>
    <w:p w14:paraId="4F8502CA" w14:textId="77777777" w:rsidR="000F31DC" w:rsidRDefault="00000000">
      <w:pPr>
        <w:pStyle w:val="FirstParagraph"/>
      </w:pPr>
      <w:r>
        <w:t>33 Say, O Bird of Holiness, fly in the expanse of intimacy and then remind the servants of what We showed you in the depths of eternity, behind the Mountain of Might. And fear not anyone; place your trust in God, the Almighty, the Beautiful. Indeed, We shall protect you from those who wronged you without any clear proof from God or an enlightening scripture.</w:t>
      </w:r>
    </w:p>
    <w:p w14:paraId="3CC8D4A7" w14:textId="77777777" w:rsidR="000F31DC" w:rsidRDefault="00000000">
      <w:pPr>
        <w:pStyle w:val="BodyText"/>
      </w:pPr>
      <w:r>
        <w:t>34 Swear by God, O assembly of the heedless, we did not come to you to cause corruption in your land, nor to be among the corrupters. Rather, we came to follow the command of the Sultan, to elevate your status, to teach you wisdom, and to remind you of what you have forgotten in His true words. So remind, for indeed, the reminder benefits the believers. And you have not heard the melodies of the Spirit, but have heard differently from our enemies, who speak only to satisfy their desires, and Satan has adorned their deeds for them, and they are among the fabricators.</w:t>
      </w:r>
    </w:p>
    <w:p w14:paraId="7F92D944" w14:textId="77777777" w:rsidR="000F31DC" w:rsidRDefault="00000000">
      <w:pPr>
        <w:pStyle w:val="BodyText"/>
      </w:pPr>
      <w:r>
        <w:t>35 Have you not heard what was revealed in the clear Book of Glory, that if a wicked person brings you news, verify it, so why have you discarded God’s judgment and followed the paths of the corrupt? We have heard that among the fabricators are those who said that this servant engaged in usury in Iraq and gathered ornaments for himself. Say, how do you judge without knowledge and fabricate against the servants, thinking the thoughts of devils?</w:t>
      </w:r>
    </w:p>
    <w:p w14:paraId="3FA5F44C" w14:textId="77777777" w:rsidR="000F31DC" w:rsidRDefault="00000000">
      <w:pPr>
        <w:pStyle w:val="BodyText"/>
      </w:pPr>
      <w:r>
        <w:t>36 How could this be, after God forbade it to His servants in the guarded Book that was revealed to Muhammad, the Messenger of God and the Seal of the Prophets, and made it an enduring proof from Him, a guidance, and a remembrance for the worlds? This is one of the issues wherein we have differed from the scholars of Persia, and we have forbidden the servants from it by the judgment of the Book, and God is a witness to what I say. I do not absolve myself; indeed, the self is inclined to evil, but we present the truth to you so that you may be aware of it and be among the God-fearing.</w:t>
      </w:r>
    </w:p>
    <w:p w14:paraId="5C99E558" w14:textId="77777777" w:rsidR="000F31DC" w:rsidRDefault="00000000">
      <w:pPr>
        <w:pStyle w:val="BodyText"/>
      </w:pPr>
      <w:r>
        <w:t xml:space="preserve">37 Beware of listening to those whose words reek of malice and hypocrisy. Do not turn to these people, and be among those who renounce. Know that the world, its adornment, and its allure will perish, and sovereignty will remain with God, the King, the Guardian, the Almighty, the Capable. Your days will pass, and all that you are occupied with and boast about to people will end. The angels of the command will attend you at the place where the foundations of creation tremble, and the skins of the wrongdoers shudder. You will be questioned about what you have earned in the false life and will be recompensed for </w:t>
      </w:r>
      <w:r>
        <w:lastRenderedPageBreak/>
        <w:t>what you have done. This is from the day that will come to you and the Hour which cannot be averted, testified by a tongue of truthful knowledge.</w:t>
      </w:r>
    </w:p>
    <w:p w14:paraId="170043BA" w14:textId="77777777" w:rsidR="000F31DC" w:rsidRDefault="00000000">
      <w:pPr>
        <w:pStyle w:val="Heading2"/>
      </w:pPr>
      <w:bookmarkStart w:id="169" w:name="o-assembly-of-the-city"/>
      <w:bookmarkEnd w:id="167"/>
      <w:bookmarkEnd w:id="168"/>
      <w:r>
        <w:t>O Assembly of the City!</w:t>
      </w:r>
    </w:p>
    <w:p w14:paraId="0032F97C" w14:textId="77777777" w:rsidR="000F31DC" w:rsidRDefault="00000000">
      <w:pPr>
        <w:pStyle w:val="FirstParagraph"/>
      </w:pPr>
      <w:r>
        <w:t>38 O assembly of the city, fear God and do not cause corruption on the earth, and do not follow Satan. Then follow the truth in these few days. Your days will pass just as those before you have passed, and you will return to dust as your forefathers have returned, being among those who return. Then know that we fear none but God alone, and my trust is in Him alone, and my clinging is only to Him. We desire only what He has willed for us, and indeed, this is the desired outcome if you are among those who know. I have devoted my soul and body to God, Lord of the worlds. Whoever knows God will not know anything less, and whoever fears God will not fear anyone else, even if all those on earth were to gather against him. And we say nothing but what we have been commanded, and we follow only the truth with the help of God and His strength, and indeed, He rewards the truthful.</w:t>
      </w:r>
    </w:p>
    <w:p w14:paraId="3E99C564" w14:textId="77777777" w:rsidR="000F31DC" w:rsidRDefault="00000000">
      <w:pPr>
        <w:pStyle w:val="BodyText"/>
      </w:pPr>
      <w:r>
        <w:t>39 Then, O servant, remember what you saw in the city when you arrived, so that its memory remains on the earth and serves as a reminder for the believers. When we arrived in the city, we found its leaders like children who gather around clay to play with it. We found none among them mature enough to teach what God had taught me and to impart unto them words of impregnable wisdom. Therefore, we wept for them with the eyes of the secret, lamenting their indulgence in what they were forbidden and their obliviousness to their purpose of creation. This is what we witnessed in the city, and we have recorded it in the Book as a reminder for them and others.</w:t>
      </w:r>
    </w:p>
    <w:p w14:paraId="2C3661C6" w14:textId="77777777" w:rsidR="000F31DC" w:rsidRDefault="00000000">
      <w:pPr>
        <w:pStyle w:val="BodyText"/>
      </w:pPr>
      <w:r>
        <w:t>40 Say, if you seek the world and its adornment, it would have been better for you to seek it in the days when you were in your mothers’ wombs. For in those days, you approached the world and distanced from it if you are among those who understand. But when you were born and reached maturity, you distanced from the world and drew nearer to dust. So why are you eager to gather ornaments for yourselves after the time has passed and the opportunity has gone? Wake up, O assembly of the heedless. Listen to what this servant advises you for the sake of God, seeking nothing from you, content with what God has decreed, and be among the contented.</w:t>
      </w:r>
    </w:p>
    <w:p w14:paraId="3D51C5FE" w14:textId="77777777" w:rsidR="000F31DC" w:rsidRDefault="00000000">
      <w:pPr>
        <w:pStyle w:val="BodyText"/>
      </w:pPr>
      <w:r>
        <w:t>41 O people, most of your days have passed, and only a few remain. So abandon what you have taken for yourselves and take hold of God’s commands with strength, so that you may reach what God has willed for you and be among the rightly guided. Do not rejoice in what you have been given of the earth’s adornment, and do not rely on it. Rely instead on the remembrance of God, the Most High, the Great. God will destroy what you have; fear God and do not forget God’s covenant within yourselves, and do not be among those who are veiled.</w:t>
      </w:r>
    </w:p>
    <w:p w14:paraId="05256BAE" w14:textId="77777777" w:rsidR="000F31DC" w:rsidRDefault="00000000">
      <w:pPr>
        <w:pStyle w:val="BodyText"/>
      </w:pPr>
      <w:r>
        <w:t>42 Beware of being arrogant towards God and His beloved ones, then lower your wings to the believers who believe in God and His signs, and whose hearts testify to His unity and tongues to His singularity, and who speak only after His permission. Thus, we advise you with justice and remind you of the truth, that you may be among those who remember. Do not impose on others what you cannot bear yourselves, and do not be pleased for others what you would not be pleased for yourselves. This is the best advice if you are among those who listen.</w:t>
      </w:r>
    </w:p>
    <w:p w14:paraId="07A0B3DA" w14:textId="77777777" w:rsidR="000F31DC" w:rsidRDefault="00000000">
      <w:pPr>
        <w:pStyle w:val="BodyText"/>
      </w:pPr>
      <w:r>
        <w:lastRenderedPageBreak/>
        <w:t>43 Then respect the scholars among you who act according to their knowledge, follow the limits set by God, and judge according to what God has decreed in the Book. Know that they are the lamps of guidance between the heavens and the earth. Those who do not regard the scholars among them with any status or value have altered God’s favor upon themselves. Wait then until God changes your condition, for nothing escapes His knowledge; He knows the unseen of the heavens and the earth, and He is knowledgeable of everything.</w:t>
      </w:r>
    </w:p>
    <w:p w14:paraId="3B206A2B" w14:textId="77777777" w:rsidR="000F31DC" w:rsidRDefault="00000000">
      <w:pPr>
        <w:pStyle w:val="BodyText"/>
      </w:pPr>
      <w:r>
        <w:t>44 Do not rejoice in what you have done or will do, or in what you have imposed on us, for by doing so, your status will not increase if you look at your actions with certainty. Likewise, nothing will decrease from us; rather, God will increase our reward for our patience in tribulations, and He increases the reward of the patient. Know that tribulations and trials have always been entrusted to God’s chosen ones and His beloved, then to His servants who are not distracted by trade or sale from the remembrance of God and do not precede Him in speech, and they are among those who act upon His command. Thus, God’s tradition has always been and will continue to be. Blessed are the patient who endure hardship and adversity and do not despair of anything, and who follow the paths of patience.</w:t>
      </w:r>
    </w:p>
    <w:p w14:paraId="6595C165" w14:textId="77777777" w:rsidR="000F31DC" w:rsidRDefault="00000000">
      <w:pPr>
        <w:pStyle w:val="BodyText"/>
      </w:pPr>
      <w:r>
        <w:t>45 What befell us was not the first calamity in Islam, nor was this the first plot against God’s beloved ones by these schemers. What happened to us was similar to what happened to Husayn before us. When the messengers from the schemers, whose hearts were filled with malice and hatred, sought him out from the city, and when he came to them with his family, they rose against him with what was in their hearts until they killed him, his sons, his brothers, and took his family as captives. Thus, it was decreed before, and God is a witness to what I say. None of his descendants remained, neither small nor great, except he who was named Ali al-Awsat and was known as Zain al-Abidin.</w:t>
      </w:r>
    </w:p>
    <w:p w14:paraId="3D292E5C" w14:textId="77777777" w:rsidR="000F31DC" w:rsidRDefault="00000000">
      <w:pPr>
        <w:pStyle w:val="BodyText"/>
      </w:pPr>
      <w:r>
        <w:t>46 Look, O assembly of the heedless, at how the fire of love for God burned in Husayn’s heart before, if you are among those who perceive. This fire grew until longing and yearning took hold of him, and the pull of the Almighty led him to the station where he devoted his soul, his self, and all he had and was with to God, Lord of the worlds. By God, this station is sweeter than the sovereignty of the heavens and the earth, for the lover wants nothing but his beloved, the seeker his sought, the friend his friend, and their longing for the meeting is like the body’s longing for the soul, or even more, if you are among those who know.</w:t>
      </w:r>
    </w:p>
    <w:p w14:paraId="6FE4641F" w14:textId="77777777" w:rsidR="000F31DC" w:rsidRDefault="00000000">
      <w:pPr>
        <w:pStyle w:val="BodyText"/>
      </w:pPr>
      <w:r>
        <w:t>47 Say, then, the fire ignited in my heart, and it wants to sacrifice itself for Husayn, just as Husayn sacrificed himself in hope of this exalted and great station. This is the station of the servant’s annihilation in himself and his survival by God, the Almighty, the Most High, the Great. If I were to reveal to you the secrets that God has placed in this station, you would sacrifice yourselves in the path of God and detach yourselves from your wealth and all you have to reach this noble and exalted station. But God has placed veils over your hearts and coverings over your eyes, so you do not recognize the secrets of God and are not among those who see.</w:t>
      </w:r>
    </w:p>
    <w:p w14:paraId="27E1FE43" w14:textId="77777777" w:rsidR="000F31DC" w:rsidRDefault="00000000">
      <w:pPr>
        <w:pStyle w:val="BodyText"/>
      </w:pPr>
      <w:r>
        <w:t xml:space="preserve">48 Say, the longing of the sincere for the vicinity of God is like the infant’s longing for its mother’s breast, or even more, if you are among those who know. Or like the thirsty for the stream of care, or the sinner for forgiveness. Thus, we explain to you the mysteries of the matter and cast upon you what suffices you from what you are preoccupied with, that you may turn to the side of holiness in this pleasure, and be </w:t>
      </w:r>
      <w:r>
        <w:lastRenderedPageBreak/>
        <w:t>among those who enter. By God, whoever enters it will not leave, and whoever turns to it will not turn his face away from it, even if he is struck by the swords of the deniers and the polytheists. Thus, we have cast upon you what was decreed for Husayn, and we ask God to decree for us as He decreed for him, for He is Generous and Noble.</w:t>
      </w:r>
    </w:p>
    <w:p w14:paraId="23E413B4" w14:textId="77777777" w:rsidR="000F31DC" w:rsidRDefault="00000000">
      <w:pPr>
        <w:pStyle w:val="BodyText"/>
      </w:pPr>
      <w:r>
        <w:t>49 By God, the fragrances of holiness have wafted from His action upon the worlds, and God’s argument has been completed, and His proof has appeared to all creation. God then raised a people who avenged him, killed his enemies, and wept for him every morning and evening. Say, God has decreed in the Book to seize the wrongdoers for their wrongs and to cut off the path of the corrupt. Know that actions like these have an impact in sovereignty, and no one will recognize it except for those whose eyes God has opened and whose hearts He has unveiled, making them among the rightly guided. God will raise a people who will remember our days and all that befell us and seek our right from those who wronged us without any clear crime or sin, and behind them, God will stand, witnessing what they do and seizing them for their sin, for He is the most severe of avengers.</w:t>
      </w:r>
    </w:p>
    <w:p w14:paraId="7FD49F2D" w14:textId="77777777" w:rsidR="000F31DC" w:rsidRDefault="00000000">
      <w:pPr>
        <w:pStyle w:val="BodyText"/>
      </w:pPr>
      <w:r>
        <w:t>50 Thus, we relate to you from the stories of the truth and cast upon you what God decreed before, that you may repent to Him within yourselves, return to Him, and be among those who return. And you become aware of your actions, wake up from your sleep and heedlessness, and catch up with what you have missed, and be among the benefactors. Whoever wishes, let him accept my word, and whoever wishes, let him turn away, and my duty is only to remind you of what you have neglected in the command of God, that you may be among those who remember. Then listen to my word, return to God, and repent to Him so that God may have mercy on you by His grace, forgive your sins, and overlook your wrongdoings. His mercy precedes His wrath, and His favor encompasses everyone who has entered the garment of existence, from the first to the last.</w:t>
      </w:r>
    </w:p>
    <w:p w14:paraId="1AEB89CB" w14:textId="77777777" w:rsidR="000F31DC" w:rsidRDefault="00000000">
      <w:pPr>
        <w:pStyle w:val="Heading2"/>
      </w:pPr>
      <w:bookmarkStart w:id="170" w:name="o-assembly-of-agents"/>
      <w:bookmarkEnd w:id="169"/>
      <w:r>
        <w:t>O Assembly of Agents!</w:t>
      </w:r>
    </w:p>
    <w:p w14:paraId="591201BE" w14:textId="77777777" w:rsidR="000F31DC" w:rsidRDefault="00000000">
      <w:pPr>
        <w:pStyle w:val="FirstParagraph"/>
      </w:pPr>
      <w:r>
        <w:t>51 O assembly of agents, did you think within yourselves that we came to you to take what you possess of the world’s ornaments and its pleasures? No, by the One in whose hand is my soul, rather it is for you to know that we do not oppose the Sultan in his command, and we are not among the disobedient. Know and be certain that all the treasures of the earth, of gold and silver, and all the precious jewels upon it, are in the sight of God, His allies, and His beloved, nothing more than a handful of clay. For everything on it will perish, and the sovereignty will remain with God, the Almighty, the Beautiful. What perishes will not benefit us or you if you are among those who think.</w:t>
      </w:r>
    </w:p>
    <w:p w14:paraId="22D9BD6D" w14:textId="77777777" w:rsidR="000F31DC" w:rsidRDefault="00000000">
      <w:pPr>
        <w:pStyle w:val="BodyText"/>
      </w:pPr>
      <w:r>
        <w:t>52 By God, we do not lie in speech, and we speak only what we have been commanded, and this book itself testifies to that if you are among those who remember what is mentioned in it. Do not follow your desires or what Satan has cast into your souls. Follow the command of God in both your outward and inward actions, and do not be among the heedless. This is better for you than everything you have gathered in your homes and seek every morning and evening. The world will perish, and what you rejoice in your hearts and boast about among all creation will also perish.</w:t>
      </w:r>
    </w:p>
    <w:p w14:paraId="1644CB8D" w14:textId="77777777" w:rsidR="000F31DC" w:rsidRDefault="00000000">
      <w:pPr>
        <w:pStyle w:val="BodyText"/>
      </w:pPr>
      <w:r>
        <w:t xml:space="preserve">53 Purify the mirror of your hearts from the world and what is in it, so that the lights of God’s manifestation may be imprinted in it. This will suffice you from all but God and bring you into the pleasure </w:t>
      </w:r>
      <w:r>
        <w:lastRenderedPageBreak/>
        <w:t>of God, the Generous, the All-Knowing, the Wise. We have cast upon you what will benefit you in religion and the world and guide you to the paths of salvation if you are among those who turn towards it.</w:t>
      </w:r>
    </w:p>
    <w:p w14:paraId="6841A89A" w14:textId="77777777" w:rsidR="000F31DC" w:rsidRDefault="00000000">
      <w:pPr>
        <w:pStyle w:val="Heading2"/>
      </w:pPr>
      <w:bookmarkStart w:id="171" w:name="o-sultan"/>
      <w:bookmarkEnd w:id="170"/>
      <w:r>
        <w:t>O Sultan!</w:t>
      </w:r>
    </w:p>
    <w:p w14:paraId="39EE079E" w14:textId="77777777" w:rsidR="000F31DC" w:rsidRDefault="00000000">
      <w:pPr>
        <w:pStyle w:val="FirstParagraph"/>
      </w:pPr>
      <w:r>
        <w:t>54 O Sultan, listen to the words of one who speaks the truth and seeks no reward from you for what Allah has granted you, and who is on a straight and just balance. He calls you to Allah, your Lord, and guides you to the paths of righteousness and prosperity, so that you may be among the successful. Beware, O King, of gathering around you those agents who follow only their desires, abandoning their trusts and engaging in clear betrayal. Show kindness to your subjects as Allah has shown kindness to you, and do not leave their affairs in the hands of these treacherous agents. Fear Allah and be among the righteous.</w:t>
      </w:r>
    </w:p>
    <w:p w14:paraId="7BA712E9" w14:textId="77777777" w:rsidR="000F31DC" w:rsidRDefault="00000000">
      <w:pPr>
        <w:pStyle w:val="BodyText"/>
      </w:pPr>
      <w:r>
        <w:t>55 Gather around you agents who exude the scent of faith and justice, consult with them in matters, and choose the best actions. Be among those who do good. Know and be certain that those who lack religion also lack honesty and trustworthiness; indeed, this is a certain truth. Whoever betrays Allah will also betray the ruler and will not refrain from anything, nor will they act piously in matters concerning the people, for they are not among the righteous. Ensure that you do not relinquish control of your affairs to others and do not become complacent; be not among the heedless.</w:t>
      </w:r>
    </w:p>
    <w:p w14:paraId="538D5EAB" w14:textId="77777777" w:rsidR="000F31DC" w:rsidRDefault="00000000">
      <w:pPr>
        <w:pStyle w:val="BodyText"/>
      </w:pPr>
      <w:r>
        <w:t>56 Those whose hearts are inclined towards others besides you should be treated with caution; do not trust them with your affairs or the affairs of the Muslims. Do not appoint the wolf as the shepherd of Allah’s sheep and do not leave His lovers under the control of His haters. Those who betray Allah in His command cannot be trusted with honesty or piety. Avoid them and be vigilant, lest their plots and harm affect you. Turn away from them and then turn to Allah, your Lord, the Mighty and Noble. Those who are for Allah, He is for them; those who rely on Him, He indeed protects them from all harm and from the deceit of contemptible schemers.</w:t>
      </w:r>
    </w:p>
    <w:p w14:paraId="7175A0DB" w14:textId="77777777" w:rsidR="000F31DC" w:rsidRDefault="00000000">
      <w:pPr>
        <w:pStyle w:val="BodyText"/>
      </w:pPr>
      <w:r>
        <w:t>57 If you listen to my words and heed my advice, Allah will elevate you to a position where the hands of all on earth cannot reach you. O King, follow the laws of Allah in your own self and your domains, and do not follow the ways of the oppressors. Take control of your command and investigate all matters yourself; do not neglect anything, for there is great good in this. Be thankful to Allah, your Lord, for choosing you among His creation and making you a ruler of the Muslims. Recognize the wonders of His generosity and kindness, and thank Him at all times. Your gratitude to your Lord is manifested in your love for His beloved, in protecting His servants from these traitors, ensuring that no one oppresses them, and in implementing Allah’s law among them so that you are firmly established in His command.</w:t>
      </w:r>
    </w:p>
    <w:p w14:paraId="48A8F07D" w14:textId="77777777" w:rsidR="000F31DC" w:rsidRDefault="00000000">
      <w:pPr>
        <w:pStyle w:val="BodyText"/>
      </w:pPr>
      <w:r>
        <w:t>58 If you administer justice among your subjects like flowing rivers, Allah will support you with the armies of the unseen and the visible and strengthen you in your command. There is no deity but Him; to Him belongs the command and the creation, and to Him returns the work of the sincere. Do not be content with your treasures; rely on the bounty of Allah, your Lord, and trust in Him for your affairs, being among those who rely on Him. Seek help from Allah, then be independent with His wealth, for He owns the treasures of the heavens and the earth, giving to whom He wills and withholding from whom He wills. There is no deity but Him, the Rich, the Praiseworthy. Everyone is needy at the door of His mercy, weak in the face of His power, and everyone seeks from His bounty.</w:t>
      </w:r>
    </w:p>
    <w:p w14:paraId="141EB9DD" w14:textId="77777777" w:rsidR="000F31DC" w:rsidRDefault="00000000">
      <w:pPr>
        <w:pStyle w:val="BodyText"/>
      </w:pPr>
      <w:r>
        <w:lastRenderedPageBreak/>
        <w:t>59 Do not neglect matters; treat your servants justly and spend on them according to their needs, not according to what they hoard and use for adornment. Be fair to them equally, so that none of them is in need or hoarding, for this is clear justice. Do not place the honorable under the control of the ignoble, nor the superior under the inferior, as we have witnessed in the city. When we entered the city, we found some in abundance and others in clear poverty and humiliation, which is not fitting for your kingdom or appropriate for your status. Listen to my advice, then be just among the people so that Allah may elevate your name with justice among the worlds.</w:t>
      </w:r>
    </w:p>
    <w:p w14:paraId="79CD0D93" w14:textId="77777777" w:rsidR="000F31DC" w:rsidRDefault="00000000">
      <w:pPr>
        <w:pStyle w:val="BodyText"/>
      </w:pPr>
      <w:r>
        <w:t>60 Beware of favoring these agents and oppressing the people. Fear the outcry of the poor and the righteous at dawn and be to them as a compassionate ruler, for they are your treasure on earth. It befits you to protect your treasure from these thieves. Investigate their affairs and conditions every year, indeed every month, and be not among the heedless. Set up the scale of Allah before your eyes, place yourself as if you see Him, then weigh your actions by it every day, indeed every moment. Hold yourself accountable before you are held accountable on the day when no one’s foot will remain firm for fear of Allah, and the hearts of the heedless will tremble. It befits the ruler to be like the sun, nourishing everything, giving everyone their due right, not from himself but by what has been decreed by an Almighty, Capable One. His mercy should be like the clouds, bestowing upon the servants as the clouds shower mercy’s rain on every land by the command of an Omniscient Arranger.</w:t>
      </w:r>
    </w:p>
    <w:p w14:paraId="4A8ECCBE" w14:textId="77777777" w:rsidR="000F31DC" w:rsidRDefault="00000000">
      <w:pPr>
        <w:pStyle w:val="BodyText"/>
      </w:pPr>
      <w:r>
        <w:t>61 Beware of being reassured by anyone in your matter, and no one should be to you like yourself. Thus, we elucidate to you words of wisdom and cast upon you what turns you from the left of injustice to the right of justice and guides you to a bright, near shore. All this is from the practices of the kings who preceded you in the kingdom and who were just among the people and followed the straight paths of justice. You are the shadow of Allah on earth, so do what befits this exalted and great status. If you deviate from what we have cast upon you and taught you, you will depart from this noble and exalted status.</w:t>
      </w:r>
    </w:p>
    <w:p w14:paraId="6351771A" w14:textId="77777777" w:rsidR="000F31DC" w:rsidRDefault="00000000">
      <w:pPr>
        <w:pStyle w:val="BodyText"/>
      </w:pPr>
      <w:r>
        <w:t>62 Return to Allah with your heart, then purify it from the world and its adornments, and do not let the love of others enter it. For if you let in the love of others, the lights of Allah’s manifestation will not shine upon it, for Allah has not given anyone two hearts. Since He has made it one, you should not let two loves enter it. So, hold on to the love of Allah and turn away from the love of others, that Allah may immerse you in the ocean of His Oneness and make you among the monotheists. By Allah, my purpose in what we have cast upon you is only to purify you from perishable things and immerse you in the dominion of the eternal, so that you may be among the rulers by Allah’s permission.</w:t>
      </w:r>
    </w:p>
    <w:p w14:paraId="475317BB" w14:textId="77777777" w:rsidR="000F31DC" w:rsidRDefault="00000000">
      <w:pPr>
        <w:pStyle w:val="BodyText"/>
      </w:pPr>
      <w:r>
        <w:t>63 For indeed, God has not given any individual two hearts within their body, and this is a fact revealed in an ancient scripture. Given that God has created the heart singularly, it is proper for your eminence to not allow two loves to reside within it. Hence, cling to the love of God and disregard the love of all else, that God may immerse you in the profound depths of His Unique Essence, making you amongst those who affirm His Oneness. Truly, by God, my sole purpose in all that I have conveyed to you is but to purify you from the ephemeral things and to usher you into the realm of the everlasting, that you may be therein, by God’s will, among the rulers.</w:t>
      </w:r>
    </w:p>
    <w:p w14:paraId="59C2415D" w14:textId="77777777" w:rsidR="000F31DC" w:rsidRDefault="00000000">
      <w:pPr>
        <w:pStyle w:val="BodyText"/>
      </w:pPr>
      <w:r>
        <w:lastRenderedPageBreak/>
        <w:t>64 Have you heard, O King, of what has befallen us at the hands of your deputies and what they have perpetrated against us, or are you amongst the oblivious? If you have heard and are aware, then why did you not forbid them from their deeds, and how could you approve of actions from those who responded to your command and obeyed you, actions that no sovereign would tolerate for his subjects? And if you are uninformed, this ignorance is even more alarming, especially if you consider yourself among the God-fearing. Therefore, I remind you to become cognizant of the wrongs these tyrants have inflicted upon us.</w:t>
      </w:r>
    </w:p>
    <w:p w14:paraId="0C528439" w14:textId="77777777" w:rsidR="000F31DC" w:rsidRDefault="00000000">
      <w:pPr>
        <w:pStyle w:val="BodyText"/>
      </w:pPr>
      <w:r>
        <w:t>65 Be aware that we came to you by your command, entering your city with manifest honor, and yet they expelled us from it with a disgrace unparalleled on Earth, should you be among those who are informed. They banished us to a city reserved only for those who defied your orders and were disobedient. This occurred despite us not having disobeyed you in the least; as soon as we heard your command, we complied and were among the obedient. They showed no regard for the rights of God over us, nor for His judgment, nor for what was revealed to the prophets and messengers. They showed no mercy towards us, treating us in ways unheard of between Muslims, or even between believers and non-believers. God is a witness to what I say and is All-Knowing.</w:t>
      </w:r>
    </w:p>
    <w:p w14:paraId="54A746B6" w14:textId="77777777" w:rsidR="000F31DC" w:rsidRDefault="00000000">
      <w:pPr>
        <w:pStyle w:val="BodyText"/>
      </w:pPr>
      <w:r>
        <w:t>66 When they expelled us from your city, they transported us on camels used by people to carry their burdens and sins – such was their treatment of us, if your eminence is to be informed. They took us to the town of the disobedient, as they claimed. Upon arrival, we found no home to dwell in, thus we settled in a place where only those in dire need and strangers would enter. We stayed there for a limited number of days, suffering due to the constriction of space. Therefore, we rented houses abandoned by their occupants due to their extreme cold, left empty by those who vacated them. No one would reside in these houses except during summer, yet in the winter we dwelled therein. Neither my family nor those with me had adequate clothing to protect them from the severe cold.</w:t>
      </w:r>
    </w:p>
    <w:p w14:paraId="3050A350" w14:textId="77777777" w:rsidR="000F31DC" w:rsidRDefault="00000000">
      <w:pPr>
        <w:pStyle w:val="BodyText"/>
      </w:pPr>
      <w:r>
        <w:t>67 Oh, if only these deputies had treated us according to the principles they held among themselves. By God, they did not treat us according to God’s judgment, nor the principles they claim to uphold, nor the norms established among people, nor even the customs of the widows of the land when a traveler visits them. Such was the treatment we received from these people, which I have recounted to you in a language of impregnable truth. All this befell me after I had complied with their command, never deviating from their ruling, for their ruling is ultimately linked to your presence. Thus, we responded to their commands and were among those who answered.</w:t>
      </w:r>
    </w:p>
    <w:p w14:paraId="2095FCD2" w14:textId="77777777" w:rsidR="000F31DC" w:rsidRDefault="00000000">
      <w:pPr>
        <w:pStyle w:val="BodyText"/>
      </w:pPr>
      <w:r>
        <w:t>68 It seems they have forgotten God’s commandment to themselves, His true word: ‘Lower your wing [in humility] to the believers.’ It appears they sought nothing but their own comfort, indifferent to the cries of the impoverished or the pleas of the oppressed. They presumed in their hearts that they were made of light and others of dirt – a terrible assumption indeed. We are all created from a contemptible fluid.</w:t>
      </w:r>
    </w:p>
    <w:p w14:paraId="3510C614" w14:textId="77777777" w:rsidR="000F31DC" w:rsidRDefault="00000000">
      <w:pPr>
        <w:pStyle w:val="BodyText"/>
      </w:pPr>
      <w:r>
        <w:t xml:space="preserve">69 O King, by God, my intention is not to complain about them in your presence. Rather, I complain of my anguish and sorrow to God, who created us and them, and who is a witness and guardian over us and them. Rather, I wish to remind them of their deeds, that perhaps they will not do to others as they have done to us, and perhaps they will be among those who take heed. Our tribulations, our distress, and the severe conditions that have surrounded us from all sides will pass, as will their ease and comfort in which they have been. This is a truth that none in the world can deny. Our tranquility will end on this dust in </w:t>
      </w:r>
      <w:r>
        <w:lastRenderedPageBreak/>
        <w:t>humiliation, and their sitting on the throne of honor, and God will judge between us and them, for He is the best of judges. We thank God for all that has befallen us, and we remain patient in what has been and will be decreed, and upon Him, I rely and to Him, I entrust my affairs. He will surely reward the patient and those who rely on Him. To Him belongs the command and creation; He honors whom He wills and humiliates whom He wills, and He is not to be questioned about what He wills. Indeed, He is the Mighty, the Capable.</w:t>
      </w:r>
    </w:p>
    <w:p w14:paraId="5F8BB32C" w14:textId="77777777" w:rsidR="000F31DC" w:rsidRDefault="00000000">
      <w:pPr>
        <w:pStyle w:val="BodyText"/>
      </w:pPr>
      <w:r>
        <w:t>70 Hear, O Sultan, what we have cast upon your presence, then prevent the oppressors from their oppression, and sever their hands from the heads of the Muslims. By God, what has befallen us is such that the pen weeps in its recording, and ears of the monotheists cannot bear to hear. Our plight has reached a point where even our enemies’ eyes wept for us, and beyond them, every discerning eye. After directing ourselves to your presence and instructing the people to enter under your protection, to be a fortress for the monotheists, have I opposed you, O Sultan, in anything, disobeyed you in any matter, or with your ministers who governed Iraq by your permission? No, by the Lord of the Worlds, we have not disobeyed you or them in the slightest, nor will I disobey you henceforth, God willing and desiring, even if greater than what has befallen us should occur. We call upon you by night and day, every morning and evening, that God may grant you success in obeying Him, in enacting His judgment, and protect you from the forces of demons. Therefore, do as you wish and as befits your eminence and is appropriate for your sovereignty, and do not forget God’s judgment in all that you intend or wish to do, and say, ‘Praise be to God, Lord of the Worlds.’</w:t>
      </w:r>
    </w:p>
    <w:p w14:paraId="0D658AE2" w14:textId="77777777" w:rsidR="000F31DC" w:rsidRDefault="00000000">
      <w:pPr>
        <w:pStyle w:val="Heading2"/>
      </w:pPr>
      <w:bookmarkStart w:id="172" w:name="o-ambassador-of-the-persians-in-the-city"/>
      <w:bookmarkEnd w:id="171"/>
      <w:r>
        <w:t>O Ambassador of the Persians In the City!</w:t>
      </w:r>
    </w:p>
    <w:p w14:paraId="0B8DC929" w14:textId="77777777" w:rsidR="000F31DC" w:rsidRDefault="00000000">
      <w:pPr>
        <w:pStyle w:val="FirstParagraph"/>
      </w:pPr>
      <w:r>
        <w:t>71 O ambassador of the Persians in the city, you presumed that the matter was in my hands or that the command of God could be altered by my imprisonment and humiliation, or by my loss and annihilation. How wretched is the thought you have conceived in your mind, and you are among those who assume. Indeed, there is no god but He; His command becomes manifest, His proof ascends, He confirms what He wills and elevates it to a station beyond the reach of your hands and those who turn away. Do you think that you can incapacitate Him in anything, prevent His decree and dominion, or that anyone in the heavens and the earth can stand against His command? By His true self, nothing can incapacitate Him from what He has created. So, abandon your assumptions, for assumption avails not against the truth at all, and be among those who turn back to God who created you, provided for you, and made you the ambassador of the Muslims.</w:t>
      </w:r>
    </w:p>
    <w:p w14:paraId="596AE131" w14:textId="77777777" w:rsidR="000F31DC" w:rsidRDefault="00000000">
      <w:pPr>
        <w:pStyle w:val="BodyText"/>
      </w:pPr>
      <w:r>
        <w:t xml:space="preserve">72 Then know that He created everyone in the heavens and the earth by the word of His command, and what was created by His decree, how can it stand with Him? So exalted is God above what you assume, O assembly of the haters. If this matter is true from God, no one can prevent it. And if it is not from Him, your scholars and those who follow their desires and turn away are sufficient. Have you not heard what the believer of the family of Pharaoh said before and what God narrated about him to His Prophet, whom He chose among His creation and sent as a mercy to the worlds? He said, and his saying is the truth: “Do you kill a man because he says, ‘My Lord is Allah,’ and he has come to you with clear signs, and if he is lying, then upon him is his lie, and if he is truthful, some of what he promises you will befall you.” This is </w:t>
      </w:r>
      <w:r>
        <w:lastRenderedPageBreak/>
        <w:t>what God revealed to His beloved in His wise book. And you have not heard God’s command and decree, nor have you heeded the advice revealed in the book, and you have been among the heedless.</w:t>
      </w:r>
    </w:p>
    <w:p w14:paraId="744DF096" w14:textId="77777777" w:rsidR="000F31DC" w:rsidRDefault="00000000">
      <w:pPr>
        <w:pStyle w:val="BodyText"/>
      </w:pPr>
      <w:r>
        <w:t>73 How many servants have you killed in all the months and years, and how much injustice have you committed in your days that the eye of innovation has not seen, and no historian can recount? How many infants have remained without a mother and father, and how many fathers have had their sons killed by your injustice, O assembly of the wrongdoers? How many sisters have wailed at the separation of their brothers, and how many women have been left without a husband and supporter? You have ascended in oppression to a level where you killed the one whose face never turned away from the face of the Almighty, the Great God. Would that you had killed him as people kill each other, but you killed him in a manner that human eyes have never seen, and for which the heavens wept and the hearts of those near [to God] agonized.</w:t>
      </w:r>
    </w:p>
    <w:p w14:paraId="6D1397E3" w14:textId="77777777" w:rsidR="000F31DC" w:rsidRDefault="00000000">
      <w:pPr>
        <w:pStyle w:val="BodyText"/>
      </w:pPr>
      <w:r>
        <w:t>74 Was he not the son of your Prophet, and was his kinship to the Prophet not well known among you? Then how did you do to him what none of the predecessors did? By God, the existence has not witnessed the likes of you killing the son of your Prophet and then rejoicing on your thrones and being among the joyful. And you curse those who came before and did the same as you did, yet you are heedless of yourselves. Then be just to yourself; those whom you curse and revile, did they do anything other than what you did? They killed the son of their Prophet, just as you killed the son of your Prophet, and what happened from you happened from them. So, what is the difference between you, O assembly of the corrupt?</w:t>
      </w:r>
    </w:p>
    <w:p w14:paraId="23B6C0CC" w14:textId="77777777" w:rsidR="000F31DC" w:rsidRDefault="00000000">
      <w:pPr>
        <w:pStyle w:val="BodyText"/>
      </w:pPr>
      <w:r>
        <w:t>75 When you killed him, one of his loved ones rose for retribution, and no one knew him, and his affair was hidden from every living soul, and what was decreed happened. So, you should not blame anyone for that, but blame yourselves for what you did if you are among the just. Has anyone on earth done what you have done? By the Lord of the worlds, no. All kings and sultans honor the offspring of their prophet and messenger if you are among the witnesses. And you have done what no one else has done and committed what has set the hearts of the knowers ablaze. And yet, you have not become aware in yourselves and have not felt your deeds, until you rose against us without any clear crime or sin.</w:t>
      </w:r>
    </w:p>
    <w:p w14:paraId="350F2A27" w14:textId="77777777" w:rsidR="000F31DC" w:rsidRDefault="00000000">
      <w:pPr>
        <w:pStyle w:val="BodyText"/>
      </w:pPr>
      <w:r>
        <w:t>76 Do you not fear God who created you, fashioned you, brought your strength to its peak, and made you among the Muslims? How long will you not become aware in yourselves, not understand in your beings, and not rise from your sleep and heedlessness, and not be among the aware? And you, think in yourself with all that you have done and acted; have you been able to extinguish the fire of God or put out the lights of His Theophany that have illuminated the people of the seas of permanence and attracted the hearts of the monotheists? Have you not heard that the hand of God is above your hands, and His decree is above your planning, and that He is the Compeller over His servants and the Victor over His affair, doing what He wills and not being questioned about what He wills, and He rules what He desires and He is the Powerful, the Capable?</w:t>
      </w:r>
    </w:p>
    <w:p w14:paraId="21D0DE0E" w14:textId="77777777" w:rsidR="000F31DC" w:rsidRDefault="00000000">
      <w:pPr>
        <w:pStyle w:val="BodyText"/>
      </w:pPr>
      <w:r>
        <w:t xml:space="preserve">77 If you are certain of that, why do you not cease your deeds and not be among those who are at rest? And every day you renew your oppression, as you rose against me in those days when my soul had not entered into these matters, and I was not contrary to you or opposed to your command until you made me a prisoner in this distant land. But know and be certain that this will not change the command of God </w:t>
      </w:r>
      <w:r>
        <w:lastRenderedPageBreak/>
        <w:t>and His ways, as it did not change before from all that your hands and the hands of the polytheists have earned. Then know, O assembly of the Persians, that if you kill me, someone will rise for God in my place, and this is from the way of God that has passed before, and you will find no change or alteration in His way. Do you wish to extinguish the light of God on His earth? God refuses but to complete His light, even though you dislike it in yourselves and be among the haters.</w:t>
      </w:r>
    </w:p>
    <w:p w14:paraId="64E3884A" w14:textId="77777777" w:rsidR="000F31DC" w:rsidRDefault="00000000">
      <w:pPr>
        <w:pStyle w:val="BodyText"/>
      </w:pPr>
      <w:r>
        <w:t>78 And you, O ambassador, think in yourself for less than a moment, then be fair in your own cause; with what crime did you accuse us before these deputies, following your desire, turning away from the truth, and being among the fabricators? After that, you never lived with me, nor did I live with you, nor did you see me except in your father’s house during the days of mourning the calamities of Husayn, and in those gatherings no one had the opportunity to open his tongue and engage in speech until his demands or beliefs were known. And you would believe me in that if you were among the truthful. And in other than those gatherings, I never entered for you to see me, or for anyone else to see me. Despite that, how did you testify against me what you did not hear from me?</w:t>
      </w:r>
    </w:p>
    <w:p w14:paraId="07F06A7C" w14:textId="77777777" w:rsidR="000F31DC" w:rsidRDefault="00000000">
      <w:pPr>
        <w:pStyle w:val="BodyText"/>
      </w:pPr>
      <w:r>
        <w:t>79 Have you not heard what the Almighty and Majestic said: “Do not say to one who offers you peace, ‘You are not a believer,’” and do not drive away those who call upon their Lord in the morning and the evening, seeking His face. Yet you have opposed the decree of the Book, even though you consider yourself among the believers. Despite this, by God, there is no hatred in my heart for you or anyone among the people, even if you inflict upon us what no one among the monotheists can bear. My command is only by God, and my trust is only upon Him. Soon your days and the days of those who are today in clear delusion will pass, and you will be gathered in the presence of God and asked about what your hands have earned and be recompensed for it. What a terrible abode for the wrongdoers! By God, if you were aware of what you have done, you would weep over yourself, flee to God, and cry in your days until God forgives you, and indeed, He is Generous and Noble. But you will not be granted success in this because you are preoccupied with yourself, your soul, and your body with the adornments of the world until the soul departs from you. Then you will recognize what we have presented to you and find your deeds in the book in which not an atom of the deeds of all creation is left out.</w:t>
      </w:r>
    </w:p>
    <w:p w14:paraId="2D31C43B" w14:textId="77777777" w:rsidR="000F31DC" w:rsidRDefault="00000000">
      <w:pPr>
        <w:pStyle w:val="BodyText"/>
      </w:pPr>
      <w:r>
        <w:t>80 So heed my advice, then listen to my words with the ears of your heart and do not be heedless of my words nor be among those who turn away. Do not boast about what you have been given; look at what has been revealed in the Book of God, the Guardian, the Mighty. When they forgot what they were reminded of, We opened to them the doors of everything, just as the doors of the world and its adornments have been opened for you and your likes. So wait for what was revealed at the end of this blessed verse, and this is a promise not to be denied from a Capable, Wise One. And I do not know by which path you are established and upon which you walk, O assembly of the haters. We call you to God, remind you of His days, give you glad tidings of meeting Him, bring you closer to Him, and present to you from the wonders of His wisdom, but you drive us away and disbelieve in us because of what your lying tongues have described, and you are among those who turn back.</w:t>
      </w:r>
    </w:p>
    <w:p w14:paraId="6941D336" w14:textId="77777777" w:rsidR="000F31DC" w:rsidRDefault="00000000">
      <w:pPr>
        <w:pStyle w:val="BodyText"/>
      </w:pPr>
      <w:r>
        <w:t xml:space="preserve">81 When we reveal among you what God has given us by His generosity, you say, “This is nothing but clear magic,” as nations like you said before, if you are among the poets. Therefore, you have deprived yourselves of the bounty of God and His grace, and you will not find it again until God judges between us </w:t>
      </w:r>
      <w:r>
        <w:lastRenderedPageBreak/>
        <w:t>and you, and He is the Best of Judges. Among you are those who said, “This is the one who claimed in himself what he claimed.” By God, this is a great slander. I am but a servant who believes in God, His signs, His messengers, and His angels, and my tongue, heart, outward and inward testify that He is God, there is no god but He, and besides Him, everything is created by His command and determined by His will. There is no god but He, the Creator, the Reviver, the Life-Giver, the Bringer of Death. But I have narrated the favor which God has bestowed upon me by His generosity, and if this is my crime, then I am the first of the criminals.</w:t>
      </w:r>
    </w:p>
    <w:p w14:paraId="1D50BF46" w14:textId="77777777" w:rsidR="000F31DC" w:rsidRDefault="00000000">
      <w:pPr>
        <w:pStyle w:val="BodyText"/>
      </w:pPr>
      <w:r>
        <w:t>82 And I stand before you with my family, so do what you will, and do not be among the patient. Perhaps I will return to God, my Lord, in a place where your faces are absent. This is the extent of my hope and desire, and God is sufficient for me as a Knower and Informer. O ambassador, then make your presence before God, for though you do not see Him, He sees you. Then be just in our matter, for what crime did you rise against us and fabricate against us among the people if you are among the just? I left Tehran by the king’s command and headed to Iraq by his permission until we entered it, and we were among those who entered. If I was negligent, why were we released, and if I was not negligent, why did you inflict upon us what no one has inflicted on anyone among the Muslims?</w:t>
      </w:r>
    </w:p>
    <w:p w14:paraId="3DC68F2F" w14:textId="77777777" w:rsidR="000F31DC" w:rsidRDefault="00000000">
      <w:pPr>
        <w:pStyle w:val="BodyText"/>
      </w:pPr>
      <w:r>
        <w:t>83 And after my arrival in Iraq, did anything appear from me that would corrupt the state’s affair, and did anyone from us witness anything contrary? Then ask its people to be among those who seek the truth. And we were in it for eleven years until your envoy came, whom the pen would not like to write his name, and he used to drink wine, commit lewdness and indecency, corrupt himself and Iraq, and most of the people of Baghdad testify to this if you ask them and seek information. He used to take people’s money unjustly, abandoned all that God commanded him, and committed all that He forbade him until he rose against us, following his soul and desires, and followed the path of the wrongdoers. He wrote to you what he wrote about us, and you accepted it from him and followed his desire without any clear evidence or proof. You did not clarify, investigate, or probe to make the truth apparent from falsehood and right from wrong, and to be guided by an enlightening insight. So ask about him from the envoys who were in Iraq and behind them from the governor of the city and his advisor to make the truth clear to you and be among those who are informed.</w:t>
      </w:r>
    </w:p>
    <w:p w14:paraId="056FE51B" w14:textId="77777777" w:rsidR="000F31DC" w:rsidRDefault="00000000">
      <w:pPr>
        <w:pStyle w:val="BodyText"/>
      </w:pPr>
      <w:r>
        <w:t>84 By God, we did not oppose him in anything, nor anyone else, and we followed God’s decrees in every matter and were not among the corrupt. He himself testifies to this, but he wants to take us and return us to Persia to elevate his name, just as you committed this sin for that reason, and you and he are equal in the sight of God, the All-Knowing King. This mention from me to you is not to uncover my harm or mediate for me with anyone, by the Lord of the worlds. But we detailed the matters for you, perhaps you become aware in your actions and do not return to anyone what you have returned to us, and you become among those who repent to God who created you and everything, and be guided thereafter, and this is better for you than what you have and your embassy in these few days.</w:t>
      </w:r>
    </w:p>
    <w:p w14:paraId="30B4E6EB" w14:textId="77777777" w:rsidR="000F31DC" w:rsidRDefault="00000000">
      <w:pPr>
        <w:pStyle w:val="BodyText"/>
      </w:pPr>
      <w:r>
        <w:t xml:space="preserve">85 Beware that you do not close your eyes at the places of justice and turn your heart towards the direction of justice, and do not change the command of God and be among those who consider what has been revealed in the Book. Do not follow your desire in any matter and follow the decree of God, your Lord, the Benevolent, the Ancient. You will return to the dust, and neither your soul nor what you are </w:t>
      </w:r>
      <w:r>
        <w:lastRenderedPageBreak/>
        <w:t>pleased with in your days will remain. This is what has appeared from a truthful, impregnable tongue. Have you not remembered the remembrance of God before to be among those who remember? He said, and His saying is the truth: “From it (the earth) We created you, and into it We shall return you, and from it We shall bring you forth once again.” And this is what God has decreed for everyone on earth, whether noble or humble.</w:t>
      </w:r>
    </w:p>
    <w:p w14:paraId="270BA25C" w14:textId="77777777" w:rsidR="000F31DC" w:rsidRDefault="00000000">
      <w:pPr>
        <w:pStyle w:val="BodyText"/>
      </w:pPr>
      <w:r>
        <w:t>86 Those who were created from dust and will be returned to it and brought forth from it should not be arrogant towards God and His allies, nor should they boast over them and be in great delusion. Rather, you and your likes should humble yourselves to the manifestations of monotheism and lower the wing of humility to the believers who are in need of God and have cut off from everything that preoccupies the souls of the servants and distances them from the path of God, the Mighty, the Praiseworthy. Thus, we present to you what benefits you and those who rely on their Lord. O scholars of the city, we have come to you with the truth, and you were in heedlessness of it as if you were dead in the illusions of your souls. And you have not attended before us after that which was better for you than all that you do.</w:t>
      </w:r>
    </w:p>
    <w:p w14:paraId="046066DC" w14:textId="77777777" w:rsidR="000F31DC" w:rsidRDefault="00000000">
      <w:pPr>
        <w:pStyle w:val="BodyText"/>
      </w:pPr>
      <w:r>
        <w:t>87 So know that the sun of guardianship has risen with the truth, and you are turning away from it, and the moon of guidance has risen in the pole of the sky, and you are veiling yourselves from it, and the star of care has appeared on the horizon of sanctity, and you are distancing yourselves from it. Know that your scholars, to whom you attribute yourselves, then boast and mention them day and night, and follow their traces, if they were in those days, would have circled around me and would not have left me in every evening and morning. And you have not faced me for less than a moment and have been arrogant or heedless of this oppressed one who is tried among the people so that they do with him as they wish, and you have not investigated my situation or inquired about what has befallen me. Thus, you have deprived yourselves of the breezes of sanctity and the breezes of grace from this radiant, witnessed direction.</w:t>
      </w:r>
    </w:p>
    <w:p w14:paraId="0156CBAF" w14:textId="77777777" w:rsidR="000F31DC" w:rsidRDefault="00000000">
      <w:pPr>
        <w:pStyle w:val="BodyText"/>
      </w:pPr>
      <w:r>
        <w:t>88 As if you have clung to the apparent and forgotten the rule of the inner and say what you do not do. And you love the names as if you have secluded yourselves with them. Therefore, you mention the names of your scholars, and if someone like them or above them comes to you, then you flee from him. You have made their names a source of pride and positions for yourselves, then you live and enjoy by them. If all your scholars come to you, you will not let go of your leadership positions and will not turn to them or face them. Indeed, we have found you, as we have found most people, worshippers of names, mentioning them in their days and preoccupied with them. And when their named entities appear, then they turn away and turn on their heels. Thus, we have recognized you and have recorded your deeds and witnessed all that you are doing today. So know that God will not accept your contemplation, remembrance, direction, seals, or vigilance today, except that you renew with this servant if you perceive.</w:t>
      </w:r>
    </w:p>
    <w:p w14:paraId="79D0B02B" w14:textId="77777777" w:rsidR="000F31DC" w:rsidRDefault="00000000">
      <w:pPr>
        <w:pStyle w:val="BodyText"/>
      </w:pPr>
      <w:r>
        <w:t>89 By God, the tree of guardianship has been planted, the point of knowledge has been detailed, and the guardianship of God, the Guardian, the Sustainer, has appeared. Fear God and do not follow your desires, and follow God’s decree in your days, and renew what you are upon from the manners of the path to be guided by the lights of guidance and be among those who hasten to the paths of truth.</w:t>
      </w:r>
    </w:p>
    <w:p w14:paraId="56035948" w14:textId="77777777" w:rsidR="000F31DC" w:rsidRDefault="00000000">
      <w:pPr>
        <w:pStyle w:val="Heading2"/>
      </w:pPr>
      <w:bookmarkStart w:id="173" w:name="X5c4fe3dfbf4fabc1ff3188b1092db646cc36474"/>
      <w:bookmarkEnd w:id="172"/>
      <w:r>
        <w:lastRenderedPageBreak/>
        <w:t>O Wise Men of the City and Philosophers of the Earth!</w:t>
      </w:r>
    </w:p>
    <w:p w14:paraId="598507AE" w14:textId="77777777" w:rsidR="000F31DC" w:rsidRDefault="00000000">
      <w:pPr>
        <w:pStyle w:val="FirstParagraph"/>
      </w:pPr>
      <w:r>
        <w:t>90 O wise men of the city and philosophers of the earth, let not the wisdom of God, the Guardian, the Sustainer, deceive you. Know that wisdom is the fear of God, recognition of Him, and recognition of the manifestations of His essence. This wisdom is attained only by those who have detached themselves from the world and walk in the pleasure of God. Are you greater in wisdom, or He who made the moon, which used to rise from a well and set in another pit, and from which light shone for three leagues of the earth, but God erased its traces and returned it to dust? And you have heard its story or are you listening now? How many wise men were like it or above it, and like you or above you? Among them were those who believed and those who turned away and associated others with God, and those who associated are in the fire, destined to enter it. Those who believed are destined to return to the mercy of God. Indeed, God will not ask you about your craft but about your faith and your deeds.</w:t>
      </w:r>
    </w:p>
    <w:p w14:paraId="5F8486F6" w14:textId="77777777" w:rsidR="000F31DC" w:rsidRDefault="00000000">
      <w:pPr>
        <w:pStyle w:val="BodyText"/>
      </w:pPr>
      <w:r>
        <w:t>91 Are you greater in wisdom, or He who created you, the heavens and what is in them, and the earth and who is upon it? Glory be to God, there is no wise but He, to Him belongs creation and command. He grants wisdom to whom He wills of His creation and withholds wisdom from whom He wills of His creatures. Indeed, He is the Giver, the Withholder, the Generous, the Wise. And you, O assembly of the wise, have not attended with us to hear the melodies of the spirit and to know what God has given me by His grace, and this has eluded you, if you know. Had you attended before us, we would have taught you of wisdom by which you would be enriched beyond anything else, but you did not attend, and the matter is decided, and I am forbidden to reveal it anymore, for they attribute us to magic if you are listening. Thus, they said before, and their fate passed, and they are now screaming in the fire. And the fate of these will pass, and this is a decree from the Mighty, the Sustainer.</w:t>
      </w:r>
    </w:p>
    <w:p w14:paraId="7A3A62A8" w14:textId="77777777" w:rsidR="000F31DC" w:rsidRDefault="00000000">
      <w:pPr>
        <w:pStyle w:val="BodyText"/>
      </w:pPr>
      <w:r>
        <w:t>92 I advise you in my last words not to transgress the limits of God and not to turn to the foundations of the people and their customs, for they neither nourish nor enrich you. Rather, look to the Sunnah of God. And whoever wishes, let him take this advice as a path to God, and whoever wishes, let him return to his desires. My Lord is indeed rich beyond everyone in the heavens and the earth and beyond everything they say or do. And I conclude my words with what God, the Exalted and the Mighty, said: “Do not say to one who offers you peace, ‘You are not a believer,’” and peace be upon you, O assembly of the Muslims, and all praise is due to God, the Lord of the worlds.</w:t>
      </w:r>
    </w:p>
    <w:p w14:paraId="2CE7B853" w14:textId="77777777" w:rsidR="000F31DC" w:rsidRDefault="00000000">
      <w:r>
        <w:br w:type="page"/>
      </w:r>
    </w:p>
    <w:p w14:paraId="50971434" w14:textId="77777777" w:rsidR="000F31DC" w:rsidRDefault="00000000">
      <w:pPr>
        <w:pStyle w:val="Heading1"/>
      </w:pPr>
      <w:bookmarkStart w:id="174" w:name="sec-lawh-i-siraj"/>
      <w:bookmarkStart w:id="175" w:name="_Toc167827701"/>
      <w:bookmarkEnd w:id="158"/>
      <w:bookmarkEnd w:id="173"/>
      <w:r>
        <w:lastRenderedPageBreak/>
        <w:t>Lawh-i-Sarraj (Tablet to ’Ali Muhammad-i Sarraj)</w:t>
      </w:r>
      <w:bookmarkEnd w:id="175"/>
    </w:p>
    <w:p w14:paraId="4EEEF6BE" w14:textId="77777777" w:rsidR="000F31DC" w:rsidRDefault="00000000">
      <w:pPr>
        <w:pStyle w:val="FirstParagraph"/>
      </w:pPr>
      <w:r>
        <w:t>He is the Answerer</w:t>
      </w:r>
    </w:p>
    <w:p w14:paraId="407CA76C" w14:textId="77777777" w:rsidR="000F31DC" w:rsidRDefault="00000000">
      <w:pPr>
        <w:pStyle w:val="Heading2"/>
      </w:pPr>
      <w:bookmarkStart w:id="176" w:name="sarrajs-question-to-bahaullah"/>
      <w:r>
        <w:t>Sarraj’s Question to Baha’u’llah</w:t>
      </w:r>
    </w:p>
    <w:p w14:paraId="092FB041" w14:textId="77777777" w:rsidR="000F31DC" w:rsidRDefault="00000000">
      <w:pPr>
        <w:pStyle w:val="FirstParagraph"/>
      </w:pPr>
      <w:r>
        <w:t>The letter of that esteemed person is present in the presence of the Throne and has reached the place where “None can be known besides Him,” and what is in it is noted in the gaze of God. The question posed concerned how the Letters of ’Illiyyín could transform into the Letters of Sijjín, how affirmation could revert to negation, how the fruit of paradise could be barred from refinement, or how the mirror could be deprived of the illuminating rays of the sun of meanings.</w:t>
      </w:r>
    </w:p>
    <w:p w14:paraId="0589752C" w14:textId="77777777" w:rsidR="000F31DC" w:rsidRDefault="00000000">
      <w:pPr>
        <w:pStyle w:val="BodyText"/>
      </w:pPr>
      <w:r>
        <w:t>Thou hast asked well, and thou art among those who question with sincere intention. Thy question is praiseworthy, for in this day it is imperative that anyone unable to grasp the mysteries of divine questions seek and aspire from the shore of divine knowledge and the ocean of the wisdom of the Eternal, hoping that a droplet from it might satiate him, that he might rest in the abode of calm and certitude.</w:t>
      </w:r>
    </w:p>
    <w:p w14:paraId="0560DE5F" w14:textId="77777777" w:rsidR="000F31DC" w:rsidRDefault="00000000">
      <w:pPr>
        <w:pStyle w:val="BodyText"/>
      </w:pPr>
      <w:r>
        <w:t>We beseech God to raise thee to the station where thou canst witness the beauty of the Ancient with thine own sight, separate from the vision of others. That thou might hear His melodies with thine own ears, away from the hearts of those in the heavens and the earth. That He may purify thee from the filth of the world and its distractions so that wherever thou passest, thou hearest the proclamation, “There is none other God but Him!” The Radiant Countenance, in its splendor, is among the Hosts on high. Its brilliance shines between the earth and the heavens, and its grandeur is evident to those in the Kingdom of command and creation. Every being utters thus if thou art among those who listen.</w:t>
      </w:r>
    </w:p>
    <w:p w14:paraId="703F9DA1" w14:textId="77777777" w:rsidR="000F31DC" w:rsidRDefault="00000000">
      <w:pPr>
        <w:pStyle w:val="BodyText"/>
      </w:pPr>
      <w:r>
        <w:t>Today it is incumbent upon every soul, from God, to observe with their eyes, ears, and hearts His Cause, to reflect, and to be enlightened and blessed by the radiant bounty of the Most Merciful and the grace of the Sublime One through the effulgence of the sun of meanings.</w:t>
      </w:r>
    </w:p>
    <w:p w14:paraId="538F0F64" w14:textId="77777777" w:rsidR="000F31DC" w:rsidRDefault="00000000">
      <w:pPr>
        <w:pStyle w:val="Heading2"/>
      </w:pPr>
      <w:bookmarkStart w:id="177" w:name="X901ec11bdefbe797cd3deb2b75ad3bf0dd69b6f"/>
      <w:bookmarkEnd w:id="176"/>
      <w:r>
        <w:t>Why People Are Unable to Attain the Presence of God</w:t>
      </w:r>
    </w:p>
    <w:p w14:paraId="324E4A5E" w14:textId="77777777" w:rsidR="000F31DC" w:rsidRDefault="00000000">
      <w:pPr>
        <w:pStyle w:val="FirstParagraph"/>
      </w:pPr>
      <w:r>
        <w:t>The cause that has deprived all people of attaining the presence of God and preoccupied them with what is other than Him is that they have sufficed with mere illusions, content with what they have heard from others. They have walked the deadly paths of imitation and have been deprived of the avenues of detachment.</w:t>
      </w:r>
    </w:p>
    <w:p w14:paraId="0087C63A" w14:textId="77777777" w:rsidR="000F31DC" w:rsidRDefault="00000000">
      <w:pPr>
        <w:pStyle w:val="BodyText"/>
      </w:pPr>
      <w:r>
        <w:t>The Cause of God has been like the bright morning light. If some remain veiled from understanding it, it is because they have polluted their ears and hearts with the impurities of the words of men. Otherwise, if one looks at the true measure of divine knowledge, they will never be deprived of the path of guidance.</w:t>
      </w:r>
    </w:p>
    <w:p w14:paraId="73CC5CE2" w14:textId="77777777" w:rsidR="000F31DC" w:rsidRDefault="00000000">
      <w:pPr>
        <w:pStyle w:val="BodyText"/>
      </w:pPr>
      <w:r>
        <w:t>Now, esteemed one, consider: the matter has two aspects. Either the people of the Bayán acknowledge the power of God, or they do not. If they do not acknowledge it, then we have nothing to say to such souls, as they are among the former religions who consider “the hand of God is chained.” As the Lord of Majesty has informed us in His words:</w:t>
      </w:r>
    </w:p>
    <w:p w14:paraId="021444B1" w14:textId="77777777" w:rsidR="000F31DC" w:rsidRDefault="00000000">
      <w:pPr>
        <w:pStyle w:val="Heading3"/>
      </w:pPr>
      <w:bookmarkStart w:id="178" w:name="reason-1-the-hand-of-god-is-chained"/>
      <w:r>
        <w:lastRenderedPageBreak/>
        <w:t>Reason 1: The Hand of God is Chained</w:t>
      </w:r>
    </w:p>
    <w:p w14:paraId="5E9BD93F" w14:textId="77777777" w:rsidR="000F31DC" w:rsidRDefault="00000000">
      <w:pPr>
        <w:pStyle w:val="FirstParagraph"/>
      </w:pPr>
      <w:r>
        <w:t>“The hand of God is chained.” If they acknowledge the wondrous power of the Divine Lord, then being bound to such trivial matters would be futile and void, for helplessness is inherent to created beings while the Everlasting Essence remains ever upon the Throne of power and might. Should He so will, with a single word He could raise all the inhabitants of the earth to the heavens of His Cause or by another word lower them to the lowest state. No one can question His actions, and whoever does so denies God, turns away from His power, and fights against His authority.</w:t>
      </w:r>
    </w:p>
    <w:p w14:paraId="1BEA2068" w14:textId="77777777" w:rsidR="000F31DC" w:rsidRDefault="00000000">
      <w:pPr>
        <w:pStyle w:val="BodyText"/>
      </w:pPr>
      <w:r>
        <w:t>In His holy scriptures, He also possesses the ability to raise any manifestation of His self among people whenever He wills. In the moment of His appearance, one should seek proof and evidence only from Him. If He provides the proof that has always been the means of confirming God’s religion and establishing His Cause among humanity, then any delay would be fruitless. If all the inhabitants of the heavens and the earth were to linger, even for an instant, in acknowledging this Cause, they would be among those who have turned away from God and be considered among those denied.</w:t>
      </w:r>
    </w:p>
    <w:p w14:paraId="7FE9EA14" w14:textId="77777777" w:rsidR="000F31DC" w:rsidRDefault="00000000">
      <w:pPr>
        <w:pStyle w:val="BodyText"/>
      </w:pPr>
      <w:r>
        <w:t>He elevates whom He wills and brings low whom He wills. “He is not to be questioned about what He does.”</w:t>
      </w:r>
    </w:p>
    <w:p w14:paraId="4BC5F93A" w14:textId="77777777" w:rsidR="000F31DC" w:rsidRDefault="00000000">
      <w:pPr>
        <w:pStyle w:val="BodyText"/>
      </w:pPr>
      <w:r>
        <w:t>Reflect with fairness. If a soul manifests the entirety of divine power and further provides the proof that has always established God’s religion and His Cause, yet a person turns away from this divine appearance and not only does this but actively seeks to slay Him, what should be the judgment against such a soul? Say: God’s judgment is that He passes as He wishes, and He rules with justice, though people do not perceive it.</w:t>
      </w:r>
    </w:p>
    <w:p w14:paraId="04F6F892" w14:textId="77777777" w:rsidR="000F31DC" w:rsidRDefault="00000000">
      <w:pPr>
        <w:pStyle w:val="Heading3"/>
      </w:pPr>
      <w:bookmarkStart w:id="179" w:name="Xd5463aa704e93e50e2863ac20cfd5d18f9b2b7b"/>
      <w:bookmarkEnd w:id="178"/>
      <w:r>
        <w:t>Reason 2: The Appearance of God Should Not Occur</w:t>
      </w:r>
    </w:p>
    <w:p w14:paraId="11AAABFE" w14:textId="77777777" w:rsidR="000F31DC" w:rsidRDefault="00000000">
      <w:pPr>
        <w:pStyle w:val="FirstParagraph"/>
      </w:pPr>
      <w:r>
        <w:t>At no time or in any religion has such an act been permissible. God is the Most Merciful, the Most Compassionate. Should they claim that this appearance should not occur, as the idolaters claimed, this would make God’s power dependent on people’s will. “Exalted is He above this, by a great elevation!”</w:t>
      </w:r>
    </w:p>
    <w:p w14:paraId="5B94F687" w14:textId="77777777" w:rsidR="000F31DC" w:rsidRDefault="00000000">
      <w:pPr>
        <w:pStyle w:val="BodyText"/>
      </w:pPr>
      <w:r>
        <w:t>During the manifestation sixty, all people, learned and unlearned, deprived themselves of the Truth through baseless and empty words and have thus changed the exalted station of everlasting existence into the lowest degradation of non-existence. They imagine themselves to be securely seated at the highest station of faith. “Wretched is what they have thought to themselves!”</w:t>
      </w:r>
    </w:p>
    <w:p w14:paraId="7CC28F47" w14:textId="77777777" w:rsidR="000F31DC" w:rsidRDefault="00000000">
      <w:pPr>
        <w:pStyle w:val="BodyText"/>
      </w:pPr>
      <w:r>
        <w:t>Now, lift thine eyes above everything else and gaze upon the truth to behold what appears from Him. All besides Him is nothingness and shall remain so. If, today, all who are in the heavens and on the earth were to embody the Letters of the Bayán—a hundred thousand times greater than the Letters of the Qur’án—yet were to linger in this Cause, they would still be counted among those who have turned away from God. God, the Exalted and Almighty, is not likened, connected, or comparable to anyone. He remains sanctified above all others.</w:t>
      </w:r>
    </w:p>
    <w:p w14:paraId="4EFF88C2" w14:textId="77777777" w:rsidR="000F31DC" w:rsidRDefault="00000000">
      <w:pPr>
        <w:pStyle w:val="BodyText"/>
      </w:pPr>
      <w:r>
        <w:t xml:space="preserve">The radiance of the Sun of Grace shines equally upon all things, and all in creation are gathered before His grace, standing in a single plane. Not one particle has superiority over another, except in their priority of </w:t>
      </w:r>
      <w:r>
        <w:lastRenderedPageBreak/>
        <w:t>knowing and attaining God. Blessed are those who know Him by themselves and sever themselves from all besides Him.</w:t>
      </w:r>
    </w:p>
    <w:p w14:paraId="3C2E5EF5" w14:textId="77777777" w:rsidR="000F31DC" w:rsidRDefault="00000000">
      <w:pPr>
        <w:pStyle w:val="BodyText"/>
      </w:pPr>
      <w:r>
        <w:t>O ’Alí, listen to the call of God and enter into His court, which is ever sanctified from names so that thou mayest not be deprived of the Countenance of His beauty or the sovereignty of the one who, by His will, created the Kingdom of names.</w:t>
      </w:r>
    </w:p>
    <w:p w14:paraId="59FDA6BB" w14:textId="77777777" w:rsidR="000F31DC" w:rsidRDefault="00000000">
      <w:pPr>
        <w:pStyle w:val="BodyText"/>
      </w:pPr>
      <w:r>
        <w:t>By God, besides whom there is no other, our intent with these words is to enable thee and a few others to tear away the veil and enter the sacred pavilion of the Beloved, sanctified from the suspicions and imaginations of humankind. Otherwise, He is exalted above their acceptance or rejection, and is independent of the world.</w:t>
      </w:r>
    </w:p>
    <w:p w14:paraId="72F249F1" w14:textId="77777777" w:rsidR="000F31DC" w:rsidRDefault="00000000">
      <w:pPr>
        <w:pStyle w:val="Heading3"/>
      </w:pPr>
      <w:bookmarkStart w:id="180" w:name="X2433c543d35e4eedb3f2a025d07f0c441642242"/>
      <w:bookmarkEnd w:id="179"/>
      <w:r>
        <w:t>Reason 3: The Sun Causes Stars to Lose Their Light</w:t>
      </w:r>
    </w:p>
    <w:p w14:paraId="540BA5F9" w14:textId="77777777" w:rsidR="000F31DC" w:rsidRDefault="00000000">
      <w:pPr>
        <w:pStyle w:val="FirstParagraph"/>
      </w:pPr>
      <w:r>
        <w:t>When the sun shines, is it fitting for someone to ask how the stars lose their light, while observing that the light of the sun has rendered their illumination void? Yet, the stars prefer the darkness of night, avoiding the light of day, for their brightness is visible only at night. They vanish under the rays of the sun.</w:t>
      </w:r>
    </w:p>
    <w:p w14:paraId="5DEB325F" w14:textId="77777777" w:rsidR="000F31DC" w:rsidRDefault="00000000">
      <w:pPr>
        <w:pStyle w:val="BodyText"/>
      </w:pPr>
      <w:r>
        <w:t>Glorified is He beyond all comparisons. His Sun of Beauty has always shone forth, with none beside Him. All besides Him are created upon this earthly plane and return to Him. He is ever-exalted, above all, and will ever remain so.</w:t>
      </w:r>
    </w:p>
    <w:p w14:paraId="22F85C73" w14:textId="77777777" w:rsidR="000F31DC" w:rsidRDefault="00000000">
      <w:pPr>
        <w:pStyle w:val="Heading3"/>
      </w:pPr>
      <w:bookmarkStart w:id="181" w:name="Xb78adad00b6eeb38aa2a6f35125a4b3b91d9945"/>
      <w:bookmarkEnd w:id="180"/>
      <w:r>
        <w:t>Reason 4: Bewilderment By the Changes of Names</w:t>
      </w:r>
    </w:p>
    <w:p w14:paraId="2CFF7DDF" w14:textId="77777777" w:rsidR="000F31DC" w:rsidRDefault="00000000">
      <w:pPr>
        <w:pStyle w:val="FirstParagraph"/>
      </w:pPr>
      <w:r>
        <w:t>It is astonishing that people are bewildered by the changes of the names, despite seeing, with their own eyes, the changes in the manifestations and dawning-places of these divine names and attributes. They remain veiled by illusions and false words, unaware of the truths they see before their very eyes.</w:t>
      </w:r>
    </w:p>
    <w:p w14:paraId="608CA289" w14:textId="77777777" w:rsidR="000F31DC" w:rsidRDefault="00000000">
      <w:pPr>
        <w:pStyle w:val="BodyText"/>
      </w:pPr>
      <w:r>
        <w:t>O questioner, do not imagine the names and attributes of God. Know that everything between the earth and the heavens are manifestations of His names and dawning-places of His attributes. Humanity was created with a higher rank than everything else.</w:t>
      </w:r>
    </w:p>
    <w:p w14:paraId="0E444966" w14:textId="77777777" w:rsidR="000F31DC" w:rsidRDefault="00000000">
      <w:pPr>
        <w:pStyle w:val="BodyText"/>
      </w:pPr>
      <w:r>
        <w:t>Reflect on all these manifestations of divine names, trees, branches, blossoms, fruits, flowers, and everything adorning the face of the earth. In the beginning, they appear in full freshness and beauty. After some time, they all return to the earth. Many delectable fruits change so that their very scent becomes unbearable.</w:t>
      </w:r>
    </w:p>
    <w:p w14:paraId="6CC0898C" w14:textId="77777777" w:rsidR="000F31DC" w:rsidRDefault="00000000">
      <w:pPr>
        <w:pStyle w:val="BodyText"/>
      </w:pPr>
      <w:r>
        <w:t>However, all change and elevation are exceptions for the comprehensive manifestations of God, who remain eternally present. The Sun of Meanings testifies that God speaks according to the understanding of the people.</w:t>
      </w:r>
    </w:p>
    <w:p w14:paraId="3169A23E" w14:textId="77777777" w:rsidR="000F31DC" w:rsidRDefault="00000000">
      <w:pPr>
        <w:pStyle w:val="BodyText"/>
      </w:pPr>
      <w:r>
        <w:t>Listen, if you wish, to these words and cast away the wings of imitation. Instead, with the wings of detachment, soar in the air of this holy unity. Listen attentively to the words of the All-Merciful, so that the heart may be purified from the dusty illusions that have beset all of creation. Thus will one return to the greatest vision.</w:t>
      </w:r>
    </w:p>
    <w:p w14:paraId="3C81EB08" w14:textId="77777777" w:rsidR="000F31DC" w:rsidRDefault="00000000">
      <w:pPr>
        <w:pStyle w:val="BodyText"/>
      </w:pPr>
      <w:r>
        <w:lastRenderedPageBreak/>
        <w:t>When reaching this sacred and pure station, one will see that what is meant by the Bayán, which descended from the heaven of the previous manifestation, is this very appearance. “By Him in whose grasp is the soul of Husayn,” nothing greater than this Cause has been revealed in the Bayán. Consider this with clear and penetrating vision so that thou mayest comprehend the intent of the sacred divine words. In all writings and tablets, He has advised all people and taken a covenant from them that, upon the appearance of the Manifestation, they should not cling to that which is created and become veiled from the Manifestation itself. “For on that day, nothing will benefit except by His permission.”</w:t>
      </w:r>
    </w:p>
    <w:p w14:paraId="5F2268D2" w14:textId="77777777" w:rsidR="000F31DC" w:rsidRDefault="00000000">
      <w:pPr>
        <w:pStyle w:val="Heading2"/>
      </w:pPr>
      <w:bookmarkStart w:id="182" w:name="X1ebecbc798370bee5c2c472da8fe7672668c771"/>
      <w:bookmarkEnd w:id="177"/>
      <w:bookmarkEnd w:id="181"/>
      <w:r>
        <w:t>The Sovereignty of God and His Manifestations</w:t>
      </w:r>
    </w:p>
    <w:p w14:paraId="461C351A" w14:textId="77777777" w:rsidR="000F31DC" w:rsidRDefault="00000000">
      <w:pPr>
        <w:pStyle w:val="Heading3"/>
      </w:pPr>
      <w:bookmarkStart w:id="183" w:name="an-excerpt-from-the-bayan"/>
      <w:r>
        <w:t>An Excerpt From the Bayan</w:t>
      </w:r>
    </w:p>
    <w:p w14:paraId="432E071A" w14:textId="77777777" w:rsidR="000F31DC" w:rsidRDefault="00000000">
      <w:pPr>
        <w:pStyle w:val="FirstParagraph"/>
      </w:pPr>
      <w:r>
        <w:t>“And wait for the one who reminds you of God through his countenance. For you were created only for meeting Him, and He is the one who has connected everything to His command. Beware, beware in the days of His appearance lest you be veiled by the singularity of the Bayán, for that singularity is a created thing in His sight. Beware, beware lest you be veiled by the words revealed in the Bayán, for they are the words of His own self in the structure of His previous appearance.</w:t>
      </w:r>
    </w:p>
    <w:p w14:paraId="57D3566C" w14:textId="77777777" w:rsidR="000F31DC" w:rsidRDefault="00000000">
      <w:pPr>
        <w:pStyle w:val="BodyText"/>
      </w:pPr>
      <w:r>
        <w:t>Now, reflect on these words of the Sovereign of Names and Attributes. Do these firm verses and perfect words leave any room for anyone to turn away? “By Him who has caused the spirit to speak within my breast,” except for those who fully turn away from the Truth. The Bayán is the initial creation, and all beneath them were created in their shadow.</w:t>
      </w:r>
    </w:p>
    <w:p w14:paraId="61A74F3D" w14:textId="77777777" w:rsidR="000F31DC" w:rsidRDefault="00000000">
      <w:pPr>
        <w:pStyle w:val="BodyText"/>
      </w:pPr>
      <w:r>
        <w:t>Vahíd Akbar also states, ‘And perhaps the one for whom you asked, regarding the exaltation of his name and the elevation of his Cause, will come to you. Those in the Bayán will read those words and will not turn to his appearance or believe in the God who created them in His previous manifestation. They slumber still.’”</w:t>
      </w:r>
    </w:p>
    <w:p w14:paraId="6A97C77A" w14:textId="77777777" w:rsidR="000F31DC" w:rsidRDefault="00000000">
      <w:pPr>
        <w:pStyle w:val="Heading3"/>
      </w:pPr>
      <w:bookmarkStart w:id="184" w:name="X0448682c9f9729ae979c818755a54d5f0eefd46"/>
      <w:bookmarkEnd w:id="183"/>
      <w:r>
        <w:t>Sole Intention is Establishment of Their Own Power</w:t>
      </w:r>
    </w:p>
    <w:p w14:paraId="5BCC77DF" w14:textId="77777777" w:rsidR="000F31DC" w:rsidRDefault="00000000">
      <w:pPr>
        <w:pStyle w:val="FirstParagraph"/>
      </w:pPr>
      <w:r>
        <w:t>As is evident now, everyone reads the Book of God and writes about it day and night, yet no one has truly sensed even a single letter from it. Their sole intention in promoting the Book is the establishment of authority and proving their own leadership. The Tongue of God, the Mighty, the All-Knowing bears witness to this.</w:t>
      </w:r>
    </w:p>
    <w:p w14:paraId="4E1F9D12" w14:textId="77777777" w:rsidR="000F31DC" w:rsidRDefault="00000000">
      <w:pPr>
        <w:pStyle w:val="BodyText"/>
      </w:pPr>
      <w:r>
        <w:t>He says: “From the beginning of that matter until before the completion of nine created realities, nothing was revealed. From the sperm to that which We clothed with flesh, then be patient until you witness another creation.” Say, “Blessed be God, the best of creators!”</w:t>
      </w:r>
    </w:p>
    <w:p w14:paraId="2DD9AD6E" w14:textId="77777777" w:rsidR="000F31DC" w:rsidRDefault="00000000">
      <w:pPr>
        <w:pStyle w:val="BodyText"/>
      </w:pPr>
      <w:r>
        <w:t>In another verse, He says: “This is what We promised you before. Be patient until the Bayán fulfills nine.” If so, say, “Blessed be God, the best of innovators!” He further declares: “Be observant of the distinction between the Qá’im and the Qayyúm. In the ninth year, all good things will be attained.”</w:t>
      </w:r>
    </w:p>
    <w:p w14:paraId="12DF3266" w14:textId="77777777" w:rsidR="000F31DC" w:rsidRDefault="00000000">
      <w:pPr>
        <w:pStyle w:val="Heading3"/>
      </w:pPr>
      <w:bookmarkStart w:id="185" w:name="X6633cacf0d16f1bd55f89fbdcf6cf3c3ae11df5"/>
      <w:bookmarkEnd w:id="184"/>
      <w:r>
        <w:lastRenderedPageBreak/>
        <w:t>The Distinction Between the Qa’im and the Qayyum</w:t>
      </w:r>
    </w:p>
    <w:p w14:paraId="179D39F1" w14:textId="77777777" w:rsidR="000F31DC" w:rsidRDefault="00000000">
      <w:pPr>
        <w:pStyle w:val="FirstParagraph"/>
      </w:pPr>
      <w:r>
        <w:t>Now, reflect on these words and on the distinction between the Qá’im and the Qayyúm. I cannot explain these divine words due to the sorrows that have befallen me. By God, besides whom there is no other, I was compelled to write this tablet for the proclamation of God’s Cause, hoping that a few lamps might be illuminated and stand firm in aiding this wronged one by God’s power. “Everything weeps over my affliction and the injustice brought upon me by those who were created by My Word.”</w:t>
      </w:r>
    </w:p>
    <w:p w14:paraId="05C47F96" w14:textId="77777777" w:rsidR="000F31DC" w:rsidRDefault="00000000">
      <w:pPr>
        <w:pStyle w:val="BodyText"/>
      </w:pPr>
      <w:r>
        <w:t>Despite all this, I must still provide proofs for a Cause that has always been sanctified from requiring evidence, so that a few might ascend to the heavens of recognition. No greater injustice exists than to require the Ancient Beauty to prove His own legitimacy after His appearance is already clear as the noonday sun.</w:t>
      </w:r>
    </w:p>
    <w:p w14:paraId="5E5F5756" w14:textId="77777777" w:rsidR="000F31DC" w:rsidRDefault="00000000">
      <w:pPr>
        <w:pStyle w:val="BodyText"/>
      </w:pPr>
      <w:r>
        <w:t>Soon will those who have wronged the Self of God realize the end to which they shall return. The calamities have reached such an extent that none but God can recount them. At every moment, the spears of enmity from adversaries pierce the eternal frame.</w:t>
      </w:r>
    </w:p>
    <w:p w14:paraId="0AA660C7" w14:textId="77777777" w:rsidR="000F31DC" w:rsidRDefault="00000000">
      <w:pPr>
        <w:pStyle w:val="BodyText"/>
      </w:pPr>
      <w:r>
        <w:t>“The manifestations of the Self of God came to me this morning, weeping and wailing. They said, ‘Alas, for Joseph of God, the Mighty, the Everlasting! His servants have cast Him into the pit, and they rejoice within themselves.’ Say: ‘O people of the Bayán, do you kill the First Point while you read His verses morning and evening?’ By God, you have done what no nation has done before, and honored servants bear witness to this. Do you kill God with the swords of self and desire, yet continue to remember Him from your pulpits and use His verses to prove your point?”</w:t>
      </w:r>
    </w:p>
    <w:p w14:paraId="2BDB604D" w14:textId="77777777" w:rsidR="000F31DC" w:rsidRDefault="00000000">
      <w:pPr>
        <w:pStyle w:val="BodyText"/>
      </w:pPr>
      <w:r>
        <w:t>Thus has every nation treated God when He appeared in the manifestation of His Self. They have done and will continue to do so.</w:t>
      </w:r>
    </w:p>
    <w:p w14:paraId="1A0A31AF" w14:textId="77777777" w:rsidR="000F31DC" w:rsidRDefault="00000000">
      <w:pPr>
        <w:pStyle w:val="BodyText"/>
      </w:pPr>
      <w:r>
        <w:t>Say: “Today, the Pen of God, the Mighty, the Qayyúm, will not move on behalf of these names. The eye of God will not return to them, nor will the breaths of the Beloved’s holiness touch them.”</w:t>
      </w:r>
    </w:p>
    <w:p w14:paraId="1420B389" w14:textId="77777777" w:rsidR="000F31DC" w:rsidRDefault="00000000">
      <w:pPr>
        <w:pStyle w:val="BodyText"/>
      </w:pPr>
      <w:r>
        <w:t>If the servants turn away from these divine verses and manifestations of the All-Sufficing, by what proof will they establish their religion? Say: “O people of the Bayán, observe with the sight of truth the greatest vision, for with any lesser sight, it cannot be seen.”</w:t>
      </w:r>
    </w:p>
    <w:p w14:paraId="459441A5" w14:textId="77777777" w:rsidR="000F31DC" w:rsidRDefault="00000000">
      <w:pPr>
        <w:pStyle w:val="BodyText"/>
      </w:pPr>
      <w:r>
        <w:t>The Previous Manifestation said: “Beware! Look upon Him with His own eye. Whoever looks upon Him with another’s eye will never recognize Him.” After innumerable counsels, He tells His servants in this Cause: “O my God, You know that I have not withheld my counsel from these people nor failed to lead them to God, their Lord, and to faith in God, their Creator.”</w:t>
      </w:r>
    </w:p>
    <w:p w14:paraId="63A73D97" w14:textId="77777777" w:rsidR="000F31DC" w:rsidRDefault="00000000">
      <w:pPr>
        <w:pStyle w:val="Heading4"/>
      </w:pPr>
      <w:bookmarkStart w:id="186" w:name="X53be64a3f1ce6d68c7efe373de11c1ad05fe11f"/>
      <w:r>
        <w:t>The Soul of Baha’u’llah Was the Bab’s Sacrifice</w:t>
      </w:r>
    </w:p>
    <w:p w14:paraId="21F2C437" w14:textId="77777777" w:rsidR="000F31DC" w:rsidRDefault="00000000">
      <w:pPr>
        <w:pStyle w:val="FirstParagraph"/>
      </w:pPr>
      <w:r>
        <w:t>My soul is His sacrifice. By the beauty of the Eternal, these words from the Pen of the All-Merciful have set the hearts of all things ablaze, and anyone with vision will lament and grieve the manifestation of the Names and Attributes. But the wrongdoers gain only delusion and loss.</w:t>
      </w:r>
    </w:p>
    <w:p w14:paraId="795E3D35" w14:textId="77777777" w:rsidR="000F31DC" w:rsidRDefault="00000000">
      <w:pPr>
        <w:pStyle w:val="BodyText"/>
      </w:pPr>
      <w:r>
        <w:lastRenderedPageBreak/>
        <w:t>O ’Alí, open the ears of your heart and listen to the words of the All-Merciful revealed in the Qayyúm of Names. He says: “O Light of My Eye, do not fully open your hand over the Cause, for people are drunk on the mystery. Yet, your return will occur after this cycle through the Greater Truth. Then, reveal a mystery according to the eye of a needle in the Greater Mount, so that those of the Mount will perish in the Sinai at the rising of a drop from that crimson light.”</w:t>
      </w:r>
    </w:p>
    <w:p w14:paraId="2F5F022E" w14:textId="77777777" w:rsidR="000F31DC" w:rsidRDefault="00000000">
      <w:pPr>
        <w:pStyle w:val="BodyText"/>
      </w:pPr>
      <w:r>
        <w:t>In this verse, He shows that the people of the Mount will die and be nothing. How then can one marvel when the fruit of the Tree of Bliss turns bitter, just as was asked about the transformation of the realities of ’Illiyyín to Sijjín?</w:t>
      </w:r>
    </w:p>
    <w:p w14:paraId="6AE37626" w14:textId="77777777" w:rsidR="000F31DC" w:rsidRDefault="00000000">
      <w:pPr>
        <w:pStyle w:val="BodyText"/>
      </w:pPr>
      <w:r>
        <w:t>The Cause of God is not and will not be confined. If the mirrors of creation stand before the sun of the Ancient Heaven at the time of its rising, the rays of the sun will appear, imprint, and manifest in them all. But if they turn away, they will be left deprived. “Gaze upon the sun and then at the mirrors to find the path to that which the spirit brings.”</w:t>
      </w:r>
    </w:p>
    <w:p w14:paraId="33388F09" w14:textId="77777777" w:rsidR="000F31DC" w:rsidRDefault="00000000">
      <w:pPr>
        <w:pStyle w:val="Heading3"/>
      </w:pPr>
      <w:bookmarkStart w:id="187" w:name="verses-by-ibn-nabil"/>
      <w:bookmarkEnd w:id="185"/>
      <w:bookmarkEnd w:id="186"/>
      <w:r>
        <w:t>Verses by Ibn Nabil</w:t>
      </w:r>
    </w:p>
    <w:p w14:paraId="1BD4103B" w14:textId="77777777" w:rsidR="000F31DC" w:rsidRDefault="00000000">
      <w:pPr>
        <w:pStyle w:val="FirstParagraph"/>
      </w:pPr>
      <w:r>
        <w:t>Ibn Nabíl has written proofs of God’s Cause based on what God has placed in his heart. He began by citing the verse that descended from the will of the previous Manifestation: “Say: ‘O God, You are the God of gods. You bestow divinity upon whom You will and strip it from whom You will.’” And: “Say: ‘O God, You are the Lord of the heavens and the earth. You bestow lordship upon whom You will and remove it from whom You will.’”</w:t>
      </w:r>
    </w:p>
    <w:p w14:paraId="317F779C" w14:textId="77777777" w:rsidR="000F31DC" w:rsidRDefault="00000000">
      <w:pPr>
        <w:pStyle w:val="BodyText"/>
      </w:pPr>
      <w:r>
        <w:t>Even though the Sovereign of existence clearly declared that divinity and lordship are bestowed upon anyone He wills, and taken from anyone He wishes, is not God, who can grant or remove the highest stations of divinity and lordship, able to take His own name from a form or transform something sweet into bitter? “Exalted is God above what the people imagine about His power!”</w:t>
      </w:r>
    </w:p>
    <w:p w14:paraId="021C5CCA" w14:textId="77777777" w:rsidR="000F31DC" w:rsidRDefault="00000000">
      <w:pPr>
        <w:pStyle w:val="BodyText"/>
      </w:pPr>
      <w:r>
        <w:t>Look and see where the bird of power and majesty flies, and where people have made their abode. How do they interpret the verse, ‘He is capable of all things,’ and understand the phrase, ‘He does as He wills and is not questioned’?</w:t>
      </w:r>
    </w:p>
    <w:p w14:paraId="15205EF1" w14:textId="77777777" w:rsidR="000F31DC" w:rsidRDefault="00000000">
      <w:pPr>
        <w:pStyle w:val="BodyText"/>
      </w:pPr>
      <w:r>
        <w:t>O servants, detach yourselves from the flimsiest of houses and seek the dawn of divine knowledge. I wish the people of the Bayán would reflect on the blessed verse mentioned by Ibn Nabíl. Perhaps they would abandon paths of illusion and tread the path of certainty.</w:t>
      </w:r>
    </w:p>
    <w:p w14:paraId="15E707D1" w14:textId="77777777" w:rsidR="000F31DC" w:rsidRDefault="00000000">
      <w:pPr>
        <w:pStyle w:val="BodyText"/>
      </w:pPr>
      <w:r>
        <w:t>O ’Alí, drink from this sweet, life-giving water hidden in the dark expressions of the Sovereign of Names and Attributes, so that you may purify yourself from the defilements of the days, illusions of the people, hints of the heedless, and arguments of the fanatical. Then, the infinite doors of divine knowledge will open to your heart. You will become assured that the Sovereign of Eternity is capable of honoring all beings in an instant with the robes of divine names and stripping them of it in another instant.</w:t>
      </w:r>
    </w:p>
    <w:p w14:paraId="5B23933F" w14:textId="77777777" w:rsidR="000F31DC" w:rsidRDefault="00000000">
      <w:pPr>
        <w:pStyle w:val="BodyText"/>
      </w:pPr>
      <w:r>
        <w:t>“I complain to God about these people, for they look upon me based on what they have rather than what I have. They compare the Self of God to their selves and His words to their words.”</w:t>
      </w:r>
    </w:p>
    <w:p w14:paraId="7ED4CC2C" w14:textId="77777777" w:rsidR="000F31DC" w:rsidRDefault="00000000">
      <w:pPr>
        <w:pStyle w:val="BodyText"/>
      </w:pPr>
      <w:r>
        <w:lastRenderedPageBreak/>
        <w:t>By Him in whose grasp is my soul, if today everyone in the heavens and on earth were to turn to God, He would teach them from the wonders of His knowledge and enrich them from everything besides Him.</w:t>
      </w:r>
    </w:p>
    <w:p w14:paraId="44A9B097" w14:textId="77777777" w:rsidR="000F31DC" w:rsidRDefault="00000000">
      <w:pPr>
        <w:pStyle w:val="BodyText"/>
      </w:pPr>
      <w:r>
        <w:t>In this year of trials, some servants have asked such questions. I wrote firm, clear, and sufficient answers, but it seems that you have not seen them. Some have spread doubts here, attempting to veil holy souls with words from previous revelations. However, they forget that a soul soaring in the vast air of divine holiness and reaping from the fields of infinite divine knowledge is not veiled by imaginary doubts.</w:t>
      </w:r>
    </w:p>
    <w:p w14:paraId="3CE86D64" w14:textId="77777777" w:rsidR="000F31DC" w:rsidRDefault="00000000">
      <w:pPr>
        <w:pStyle w:val="BodyText"/>
      </w:pPr>
      <w:r>
        <w:t>“Say: ‘Whoever arrives at the greatest sea will not turn to the mirage of a desert or drink from the boiling waters.’” Although it is not fitting for the Supreme Pen to mention the words of those who harbor enmity or to respond, I am compelled to fulfill the messages of the Lord, hoping that an ignorant one may reach the sea of knowledge or that a wanderer lost in the valleys of heedlessness may be guided by the grace of the All-Merciful. “Indeed, He guides whom He wills to the path of glory.”</w:t>
      </w:r>
    </w:p>
    <w:p w14:paraId="3BB97BAE" w14:textId="77777777" w:rsidR="000F31DC" w:rsidRDefault="00000000">
      <w:pPr>
        <w:pStyle w:val="BodyText"/>
      </w:pPr>
      <w:r>
        <w:t>This mention and explanation are only for those truly seeking the path of guidance. Otherwise, the contaminated spring cannot purify a heart filled with hatred.</w:t>
      </w:r>
    </w:p>
    <w:p w14:paraId="55CAA0B2" w14:textId="77777777" w:rsidR="000F31DC" w:rsidRDefault="00000000">
      <w:pPr>
        <w:pStyle w:val="BodyText"/>
      </w:pPr>
      <w:r>
        <w:t>Most of the people of the Bayán have seen and heard all the divine manifestations of power and revealed verses, yet they arise in hatred to such an extent that one cannot mention it. “Except for the one whom God has opened his vision and aided in His Cause.”</w:t>
      </w:r>
    </w:p>
    <w:p w14:paraId="5983A860" w14:textId="77777777" w:rsidR="000F31DC" w:rsidRDefault="00000000">
      <w:pPr>
        <w:pStyle w:val="Heading2"/>
      </w:pPr>
      <w:bookmarkStart w:id="188" w:name="transformation-from-belief-to-disbelief"/>
      <w:bookmarkEnd w:id="182"/>
      <w:bookmarkEnd w:id="187"/>
      <w:r>
        <w:t>Transformation from Belief to Disbelief</w:t>
      </w:r>
    </w:p>
    <w:p w14:paraId="2ADF514E" w14:textId="77777777" w:rsidR="000F31DC" w:rsidRDefault="00000000">
      <w:pPr>
        <w:pStyle w:val="Heading3"/>
      </w:pPr>
      <w:bookmarkStart w:id="189" w:name="X32a5184c2dd9b853f39d0f3fcae4c8c68b033c2"/>
      <w:r>
        <w:t>Disbelievers Cling to Matters Never Mentioned by God</w:t>
      </w:r>
    </w:p>
    <w:p w14:paraId="543EDC6D" w14:textId="77777777" w:rsidR="000F31DC" w:rsidRDefault="00000000">
      <w:pPr>
        <w:pStyle w:val="FirstParagraph"/>
      </w:pPr>
      <w:r>
        <w:t>They cling to matters that were never mentioned before God and are so heedless that they prostrate themselves before a stone while turning away from the greatest vision and the most luminous, pure beauty.</w:t>
      </w:r>
    </w:p>
    <w:p w14:paraId="0A9B1931" w14:textId="77777777" w:rsidR="000F31DC" w:rsidRDefault="00000000">
      <w:pPr>
        <w:pStyle w:val="BodyText"/>
      </w:pPr>
      <w:r>
        <w:t>“By the Lord worshipped by His servants, a hair from a true worshipper is better than them.”</w:t>
      </w:r>
    </w:p>
    <w:p w14:paraId="7B222D3C" w14:textId="77777777" w:rsidR="000F31DC" w:rsidRDefault="00000000">
      <w:pPr>
        <w:pStyle w:val="BodyText"/>
      </w:pPr>
      <w:r>
        <w:t>O ’Alí, say today: “You and your objects of worship are equal before God. Whoever among you believes has been saved from the great terror, and whoever turns away has strayed from the path of God. This is the truth, and after the truth is only error.”</w:t>
      </w:r>
    </w:p>
    <w:p w14:paraId="692E5F17" w14:textId="77777777" w:rsidR="000F31DC" w:rsidRDefault="00000000">
      <w:pPr>
        <w:pStyle w:val="BodyText"/>
      </w:pPr>
      <w:r>
        <w:t>“Beware, beware, O people of the Bayán, do not deny God or fight against the Manifestation of His Self. Do not dispute with the one who came from the dawn of the Cause with clear authority.”</w:t>
      </w:r>
    </w:p>
    <w:p w14:paraId="3302DEC8" w14:textId="77777777" w:rsidR="000F31DC" w:rsidRDefault="00000000">
      <w:pPr>
        <w:pStyle w:val="BodyText"/>
      </w:pPr>
      <w:r>
        <w:t>Do you believe that God’s Cause will be hindered by those who reject it, or that the lights of the eternal sun will be veiled by the clouds of dark souls? By Him who spoke within me, nothing can prevent His Cause, and He sent me with the truth to the people.</w:t>
      </w:r>
    </w:p>
    <w:p w14:paraId="102967F0" w14:textId="77777777" w:rsidR="000F31DC" w:rsidRDefault="00000000">
      <w:pPr>
        <w:pStyle w:val="BodyText"/>
      </w:pPr>
      <w:r>
        <w:t>Some idolaters have spread the false idea that gold cannot turn to copper. Say: “By my Lord, we have knowledge of this and teach whom we wish through our own knowledge. Whoever is in doubt should ask God to witness it and be among the convinced.”</w:t>
      </w:r>
    </w:p>
    <w:p w14:paraId="1F852E64" w14:textId="77777777" w:rsidR="000F31DC" w:rsidRDefault="00000000">
      <w:pPr>
        <w:pStyle w:val="BodyText"/>
      </w:pPr>
      <w:r>
        <w:lastRenderedPageBreak/>
        <w:t>If copper is able to reach the station of gold, it is clear proof that gold can return to its original state if people understood. All metals share similarities in weight, shape, and matter, but knowledge of this remains hidden within the Book.</w:t>
      </w:r>
    </w:p>
    <w:p w14:paraId="535181C0" w14:textId="77777777" w:rsidR="000F31DC" w:rsidRDefault="00000000">
      <w:pPr>
        <w:pStyle w:val="BodyText"/>
      </w:pPr>
      <w:r>
        <w:t>The knowledge of those who reject this Cause has not reached the station that allows them to comprehend that gold can turn into copper, nor have they grasped that all metals can become dust. Every person of understanding knows that all things emerge from dust and return to dust, which is cheaper than copper. Dust is an element, while copper is a substance.</w:t>
      </w:r>
    </w:p>
    <w:p w14:paraId="78EB9144" w14:textId="77777777" w:rsidR="000F31DC" w:rsidRDefault="00000000">
      <w:pPr>
        <w:pStyle w:val="BodyText"/>
      </w:pPr>
      <w:r>
        <w:t>Had the people been receptive and mature, some of these hidden divine sciences would have been revealed. However, fate has been decreed.</w:t>
      </w:r>
    </w:p>
    <w:p w14:paraId="0030DAD6" w14:textId="77777777" w:rsidR="000F31DC" w:rsidRDefault="00000000">
      <w:pPr>
        <w:pStyle w:val="BodyText"/>
      </w:pPr>
      <w:r>
        <w:t>It is clear to every discerning soul that God, exalted be His mention, has been and will continue to be capable of all things. He can turn gold into copper by His mere will. Weakness is present in the created, yet He is the All-Powerful, Mighty, Praised One.</w:t>
      </w:r>
    </w:p>
    <w:p w14:paraId="6D480467" w14:textId="77777777" w:rsidR="000F31DC" w:rsidRDefault="00000000">
      <w:pPr>
        <w:pStyle w:val="BodyText"/>
      </w:pPr>
      <w:r>
        <w:t>Purify your gaze and focus on the greatest vision. Detach yourself from barren trees that neither enrich nor bear fruit. This is among the wondrous commands of God. “Whoever wishes may accept, and whoever wishes may turn away. Whoever accepts does so for himself, and whoever turns away harms only himself.”</w:t>
      </w:r>
    </w:p>
    <w:p w14:paraId="7EDDDA41" w14:textId="77777777" w:rsidR="000F31DC" w:rsidRDefault="00000000">
      <w:pPr>
        <w:pStyle w:val="BodyText"/>
      </w:pPr>
      <w:r>
        <w:t>“He is sanctified above all people.”</w:t>
      </w:r>
    </w:p>
    <w:p w14:paraId="200ADAFD" w14:textId="77777777" w:rsidR="000F31DC" w:rsidRDefault="00000000">
      <w:pPr>
        <w:pStyle w:val="Heading3"/>
      </w:pPr>
      <w:bookmarkStart w:id="190" w:name="the-transformation-of-satan"/>
      <w:bookmarkEnd w:id="189"/>
      <w:r>
        <w:t>The Transformation of Satan</w:t>
      </w:r>
    </w:p>
    <w:p w14:paraId="5B7FDAA0" w14:textId="77777777" w:rsidR="000F31DC" w:rsidRDefault="00000000">
      <w:pPr>
        <w:pStyle w:val="FirstParagraph"/>
      </w:pPr>
      <w:r>
        <w:t>Consider Satan, who was the teacher of the spiritual realms and was known in the assemblies of the exalted names by the Most Beautiful Names. However, after turning away from the Most High, he took his place in the lowest earthly realm. Thus, your Lord does what He wills if you are of those who believe.</w:t>
      </w:r>
    </w:p>
    <w:p w14:paraId="52F3073D" w14:textId="77777777" w:rsidR="000F31DC" w:rsidRDefault="00000000">
      <w:pPr>
        <w:pStyle w:val="BodyText"/>
      </w:pPr>
      <w:r>
        <w:t>Furthermore, consider the Ancient House (Kaaba), the sacred shrine of all creation, which was circumambulated by the manifestations of the Names and Attributes. Why was it deprived of this supreme bounty? Reflect, O people of insight.</w:t>
      </w:r>
    </w:p>
    <w:p w14:paraId="50698434" w14:textId="77777777" w:rsidR="000F31DC" w:rsidRDefault="00000000">
      <w:pPr>
        <w:pStyle w:val="BodyText"/>
      </w:pPr>
      <w:r>
        <w:t>All things are in the grasp of the divine power, and at every moment, He can bring forth whatever He wishes. His encompassing might is never taken from the manifestations of existence. His hidden mysteries cannot be understood by every ear, nor can His intellectual maidens be observed by every eye.</w:t>
      </w:r>
    </w:p>
    <w:p w14:paraId="7B019EF2" w14:textId="77777777" w:rsidR="000F31DC" w:rsidRDefault="00000000">
      <w:pPr>
        <w:pStyle w:val="Heading3"/>
      </w:pPr>
      <w:bookmarkStart w:id="191" w:name="half-the-world-worships-idols"/>
      <w:bookmarkEnd w:id="190"/>
      <w:r>
        <w:t>Half the World Worships Idols</w:t>
      </w:r>
    </w:p>
    <w:p w14:paraId="083BA4E0" w14:textId="77777777" w:rsidR="000F31DC" w:rsidRDefault="00000000">
      <w:pPr>
        <w:pStyle w:val="FirstParagraph"/>
      </w:pPr>
      <w:r>
        <w:t>How many forms of tyranny have been clothed in the garb of justice, and how many just truths have been wrongly known in garments of oppression? Look at the idols before whom half the people of the earth now prostrate themselves and take as gods other than God. They have been afflicted with this ailment because they relied on imagination and imitation while turning away from the Sovereign of Unity.</w:t>
      </w:r>
    </w:p>
    <w:p w14:paraId="7330DBB2" w14:textId="77777777" w:rsidR="000F31DC" w:rsidRDefault="00000000">
      <w:pPr>
        <w:pStyle w:val="BodyText"/>
      </w:pPr>
      <w:r>
        <w:t xml:space="preserve">Today, the manifestations of all Names and Attributes are evident in one station, except for those who ascend to God. Thus do We reveal to you so that you may cleanse yourself from the words of the people </w:t>
      </w:r>
      <w:r>
        <w:lastRenderedPageBreak/>
        <w:t>and hear the melodies of the Spirit on the branches of this tree that surrounds all who are in the heavens and the earth.</w:t>
      </w:r>
    </w:p>
    <w:p w14:paraId="34692FF4" w14:textId="77777777" w:rsidR="000F31DC" w:rsidRDefault="00000000">
      <w:pPr>
        <w:pStyle w:val="BodyText"/>
      </w:pPr>
      <w:r>
        <w:t>Say, O people of the Bayán, by God, the True One, this has not come from Myself but from what God spoke within My heart. What has appeared from My authority and what has flowed from My pen are My proof and My argument if you are just.</w:t>
      </w:r>
    </w:p>
    <w:p w14:paraId="426179E2" w14:textId="77777777" w:rsidR="000F31DC" w:rsidRDefault="00000000">
      <w:pPr>
        <w:pStyle w:val="BodyText"/>
      </w:pPr>
      <w:r>
        <w:t>Say, by what proof did you believe in ’Alí before, when He appeared with the truth and came to you with clear authority? By what evidence did you confirm His verses, submit to His proof, and humble yourselves at the appearances of His mighty, exalted, and illuminating Cause?</w:t>
      </w:r>
    </w:p>
    <w:p w14:paraId="308DAF90" w14:textId="77777777" w:rsidR="000F31DC" w:rsidRDefault="00000000">
      <w:pPr>
        <w:pStyle w:val="BodyText"/>
      </w:pPr>
      <w:r>
        <w:t>If you say, “We believed in Him by Himself and sufficed with His own proof,” then say: “By God, He now stands before humanity, appearing with the authority of His name, the Almighty, the Exalted, the Great.”</w:t>
      </w:r>
    </w:p>
    <w:p w14:paraId="469506B2" w14:textId="77777777" w:rsidR="000F31DC" w:rsidRDefault="00000000">
      <w:pPr>
        <w:pStyle w:val="BodyText"/>
      </w:pPr>
      <w:r>
        <w:t>If you say, “We believed in what was revealed to Him from the verses of God, the Almighty, the All-Powerful,” then those verses have filled the earth from east to west.</w:t>
      </w:r>
    </w:p>
    <w:p w14:paraId="5E2EBD45" w14:textId="77777777" w:rsidR="000F31DC" w:rsidRDefault="00000000">
      <w:pPr>
        <w:pStyle w:val="BodyText"/>
      </w:pPr>
      <w:r>
        <w:t>Listen to what is revealed from the holy direction, where one hears its breeze as did the Beloved on the Ascension of Holiness, the Spirit in the Heavens of the Cause, and Moses on the Mount of Might, when the Tree of God, the Speaking, Mighty, Wise One, called out.</w:t>
      </w:r>
    </w:p>
    <w:p w14:paraId="421FDB67" w14:textId="77777777" w:rsidR="000F31DC" w:rsidRDefault="00000000">
      <w:pPr>
        <w:pStyle w:val="Heading3"/>
      </w:pPr>
      <w:bookmarkStart w:id="192" w:name="disbelief-by-the-leaders-of-the-bayan"/>
      <w:bookmarkEnd w:id="191"/>
      <w:r>
        <w:t>Disbelief by the Leaders of the Bayan</w:t>
      </w:r>
    </w:p>
    <w:p w14:paraId="5B30E85E" w14:textId="77777777" w:rsidR="000F31DC" w:rsidRDefault="00000000">
      <w:pPr>
        <w:pStyle w:val="FirstParagraph"/>
      </w:pPr>
      <w:r>
        <w:t>Say to the leaders of the Bayán: Where were you when the souls of humanity were disturbed, and the feet faltered, and terror covered the hearts of the steadfast? People of various sects rose against all humanity, and I sought help from no one but God, who raised and sent me to the worlds.</w:t>
      </w:r>
    </w:p>
    <w:p w14:paraId="7E4F31D7" w14:textId="77777777" w:rsidR="000F31DC" w:rsidRDefault="00000000">
      <w:pPr>
        <w:pStyle w:val="BodyText"/>
      </w:pPr>
      <w:r>
        <w:t>By God, they hid behind the veils of women. When the Cause appeared with its authority, they were reassured and came out of hiding. But their first action was to turn away from the One by whom their faith was confirmed. Thus was the matter, and you are a witness.</w:t>
      </w:r>
    </w:p>
    <w:p w14:paraId="3F380130" w14:textId="77777777" w:rsidR="000F31DC" w:rsidRDefault="00000000">
      <w:pPr>
        <w:pStyle w:val="BodyText"/>
      </w:pPr>
      <w:r>
        <w:t>If you do not believe Me after what you have seen with your eyes, then all things will testify to Me, followed by the Tongue of God, the Truthful, Trustworthy One.</w:t>
      </w:r>
    </w:p>
    <w:p w14:paraId="6292607B" w14:textId="77777777" w:rsidR="000F31DC" w:rsidRDefault="00000000">
      <w:pPr>
        <w:pStyle w:val="BodyText"/>
      </w:pPr>
      <w:r>
        <w:t>O Glory of Majesty, change the melody for those of creation. Sing on the branches of eternity in a mighty, non-Arabic tone to reveal the secrets of the Cause through what has been written by this firm, unyielding pen. Not all people are familiar with the Arabic tongue, and understanding Persian is easier for them.</w:t>
      </w:r>
    </w:p>
    <w:p w14:paraId="248C4AEB" w14:textId="77777777" w:rsidR="000F31DC" w:rsidRDefault="00000000">
      <w:pPr>
        <w:pStyle w:val="Heading3"/>
      </w:pPr>
      <w:bookmarkStart w:id="193" w:name="transformation-from-illiyim-to-sijjin"/>
      <w:bookmarkEnd w:id="192"/>
      <w:r>
        <w:t>Transformation from Illiyim to Sijjin</w:t>
      </w:r>
    </w:p>
    <w:p w14:paraId="3522D2FE" w14:textId="77777777" w:rsidR="000F31DC" w:rsidRDefault="00000000">
      <w:pPr>
        <w:pStyle w:val="FirstParagraph"/>
      </w:pPr>
      <w:r>
        <w:t>O questioner, all the names you see in the Book of God, such as the Tree of Bliss, the Lote-Tree of the Limit, the Ultimate Tree, and its leaves and fruits, are not imaginary. They signify those who believe in God and will continue to do so. As long as the believer resides under the shade of the Divine Tree, they are counted among the Tree of Bliss and ’Illiyyín before God.</w:t>
      </w:r>
    </w:p>
    <w:p w14:paraId="140527E7" w14:textId="77777777" w:rsidR="000F31DC" w:rsidRDefault="00000000">
      <w:pPr>
        <w:pStyle w:val="BodyText"/>
      </w:pPr>
      <w:r>
        <w:lastRenderedPageBreak/>
        <w:t>However, after turning away from the Tree, they are mentioned among the fires of Sijjín. While faithful, their branches, leaves, and fruits are evident as signs of affirmation. But after turning away, they are all regarded as symbols of negation.</w:t>
      </w:r>
    </w:p>
    <w:p w14:paraId="24D8834A" w14:textId="77777777" w:rsidR="000F31DC" w:rsidRDefault="00000000">
      <w:pPr>
        <w:pStyle w:val="BodyText"/>
      </w:pPr>
      <w:r>
        <w:t>There is a soul that is rooted in the Tree of Eternity during the evening but remains by the lowest tree of annihilation at dawn. Conversely, the opposite is true if you understand. Observe a believer in the state of devotion to God like a well-adorned paradise, filled with what you have heard about in paradise: branches of knowledge, fruits of divine insight, streams of eloquence, and flowers of wisdom. Above all this, according to God’s will, everything will be found in it.</w:t>
      </w:r>
    </w:p>
    <w:p w14:paraId="21317478" w14:textId="77777777" w:rsidR="000F31DC" w:rsidRDefault="00000000">
      <w:pPr>
        <w:pStyle w:val="BodyText"/>
      </w:pPr>
      <w:r>
        <w:t>The same soul, after turning away, becomes the self of hell, along with all that was connected to it. Thus does God transform light into darkness and darkness into light if you comprehend.</w:t>
      </w:r>
    </w:p>
    <w:p w14:paraId="014DD71F" w14:textId="77777777" w:rsidR="000F31DC" w:rsidRDefault="00000000">
      <w:pPr>
        <w:pStyle w:val="BodyText"/>
      </w:pPr>
      <w:r>
        <w:t>“Have you not heard that the previous Manifestation established this law on the earth? He declared that any land where no believer resides is counted as an inferno. Now, the throne of the earth has been placed upon a land that was previously unknown. However, those who hate the Beauty of the Lord of the Worlds have deprived themselves of the heights of ’Illiyyín and have settled in the depths of Sijjín, thinking themselves to be in the highest place in paradise. Previous religions were also occupied with these illusions.</w:t>
      </w:r>
    </w:p>
    <w:p w14:paraId="2242643B" w14:textId="77777777" w:rsidR="000F31DC" w:rsidRDefault="00000000">
      <w:pPr>
        <w:pStyle w:val="BodyText"/>
      </w:pPr>
      <w:r>
        <w:t>“The Pen of the Cause gives them the good news of the torment of an inauspicious day. These people are content to take calves other than God and prostrate themselves before them, but they are not worthy of soaring in the holy air of the Eternal or returning to the heavens of divine glory. The one whose nature has turned to clay is always drawn to it.</w:t>
      </w:r>
    </w:p>
    <w:p w14:paraId="680BE61A" w14:textId="77777777" w:rsidR="000F31DC" w:rsidRDefault="00000000">
      <w:pPr>
        <w:pStyle w:val="BodyText"/>
      </w:pPr>
      <w:r>
        <w:t>“God presents this as an example so that people may comprehend.”</w:t>
      </w:r>
    </w:p>
    <w:p w14:paraId="2B876167" w14:textId="77777777" w:rsidR="000F31DC" w:rsidRDefault="00000000">
      <w:pPr>
        <w:pStyle w:val="BodyText"/>
      </w:pPr>
      <w:r>
        <w:t>Have you not heard that He says, “Many a tree of affirmation becomes a tree of denial in the next Manifestation”? Today, any soul that does not sever itself from all that is seen among people and recognize it as mere clay will never be able to soar in this atmosphere or ascend to the abode of the sovereign glory of holiness.</w:t>
      </w:r>
    </w:p>
    <w:p w14:paraId="03B0886F" w14:textId="77777777" w:rsidR="000F31DC" w:rsidRDefault="00000000">
      <w:pPr>
        <w:pStyle w:val="Heading3"/>
      </w:pPr>
      <w:bookmarkStart w:id="194" w:name="believers-have-always-been-rare"/>
      <w:bookmarkEnd w:id="193"/>
      <w:r>
        <w:t>Believers Have Always Been Rare</w:t>
      </w:r>
    </w:p>
    <w:p w14:paraId="266EBFE6" w14:textId="77777777" w:rsidR="000F31DC" w:rsidRDefault="00000000">
      <w:pPr>
        <w:pStyle w:val="FirstParagraph"/>
      </w:pPr>
      <w:r>
        <w:t>Believers have always been fewer than the rare red sulfur. The suns of meanings have shone from the horizons of the divine finger. The fruit does not exist in itself but is lifted from the earthly realm by divine assistance, reaching this station where it may become fruitful. That One who granted this station by His power can, in less than a moment, cause it and a hundred thousand like it to descend from the highest station of permanence to the lowest station of extinction, and vice versa. This has always been and will always be His way.</w:t>
      </w:r>
    </w:p>
    <w:p w14:paraId="01C4AF87" w14:textId="77777777" w:rsidR="000F31DC" w:rsidRDefault="00000000">
      <w:pPr>
        <w:pStyle w:val="BodyText"/>
      </w:pPr>
      <w:r>
        <w:t>His encompassing power and predestined decrees have forever prevailed over all things. His appearances are never hindered by the weakest of illusions. “Glorified is God above what those who imagine think.”</w:t>
      </w:r>
    </w:p>
    <w:p w14:paraId="718E80C4" w14:textId="77777777" w:rsidR="000F31DC" w:rsidRDefault="00000000">
      <w:pPr>
        <w:pStyle w:val="BodyText"/>
      </w:pPr>
      <w:r>
        <w:t>Many pearls of mystery are hidden within the shells of the seas of the Lord, the Concealer’s names. Their revelation would lead to the stumbling of those not on the straight path.</w:t>
      </w:r>
    </w:p>
    <w:p w14:paraId="02EEDE4A" w14:textId="77777777" w:rsidR="000F31DC" w:rsidRDefault="00000000">
      <w:pPr>
        <w:pStyle w:val="BodyText"/>
      </w:pPr>
      <w:r>
        <w:lastRenderedPageBreak/>
        <w:t>Today, a bounty has appeared such that if He wills, He can raise the primal and ultimate letters from a handful of clay. Yet, it is a great pity if a person in this day, when the Beauty of the All-Merciful has fully manifested, occupies themselves with anything but Him.</w:t>
      </w:r>
    </w:p>
    <w:p w14:paraId="20D26379" w14:textId="77777777" w:rsidR="000F31DC" w:rsidRDefault="00000000">
      <w:pPr>
        <w:pStyle w:val="BodyText"/>
      </w:pPr>
      <w:r>
        <w:t>“Leave all who are in the heavens and on the earth to their own, then immerse yourself in the depths of this ocean, where nothing is found but the pearls of the remembrance of your Lord, the Exalted, the All-Powerful, the Great.”</w:t>
      </w:r>
    </w:p>
    <w:p w14:paraId="423EE157" w14:textId="77777777" w:rsidR="000F31DC" w:rsidRDefault="00000000">
      <w:pPr>
        <w:pStyle w:val="BodyText"/>
      </w:pPr>
      <w:r>
        <w:t>This is the wondrous appearance of the Sun of the All-Merciful’s Cause shining from the horizon of the King of the Possible’s finger. Blessed are the people of the world!</w:t>
      </w:r>
    </w:p>
    <w:p w14:paraId="0157A2EC" w14:textId="77777777" w:rsidR="000F31DC" w:rsidRDefault="00000000">
      <w:pPr>
        <w:pStyle w:val="BodyText"/>
      </w:pPr>
      <w:r>
        <w:t>Beyond that, “your Lord is free from all people.””</w:t>
      </w:r>
    </w:p>
    <w:p w14:paraId="1A11E2D2" w14:textId="77777777" w:rsidR="000F31DC" w:rsidRDefault="00000000">
      <w:pPr>
        <w:pStyle w:val="BodyText"/>
      </w:pPr>
      <w:r>
        <w:t>Many souls today are drowning in the seas of fire without realizing it, yet believe themselves to be among the people of paradise. The previous communities have also rejoiced in such illusions.</w:t>
      </w:r>
    </w:p>
    <w:p w14:paraId="3B3756C6" w14:textId="77777777" w:rsidR="000F31DC" w:rsidRDefault="00000000">
      <w:pPr>
        <w:pStyle w:val="BodyText"/>
      </w:pPr>
      <w:r>
        <w:t>“By the Sun of Glory of the Sanctified,” this appearance is too great to need proof or depend on arguments. “Say: Its proof is its appearance, its argument is itself, and its existence is its affirmation. Its argument is its establishment between the heavens and the earth during the days when all those in the Kingdom of command and creation were disturbed.”</w:t>
      </w:r>
    </w:p>
    <w:p w14:paraId="5508D005" w14:textId="77777777" w:rsidR="000F31DC" w:rsidRDefault="00000000">
      <w:pPr>
        <w:pStyle w:val="BodyText"/>
      </w:pPr>
      <w:r>
        <w:t>If you cannot recognize it based on what has been explained to you, then recognize it by what has been revealed from Him. “Thus has been given to you a bounty from Him. He is the Generous, the Ancient.”</w:t>
      </w:r>
    </w:p>
    <w:p w14:paraId="4E212921" w14:textId="77777777" w:rsidR="000F31DC" w:rsidRDefault="00000000">
      <w:pPr>
        <w:pStyle w:val="BodyText"/>
      </w:pPr>
      <w:r>
        <w:t>“The Supreme Pen says: ‘O ’Alí, step once upon the Mount of Holiness with a pure heart and tongue. Say, “O Lord, show me,” so that you may forever witness and hear the One beyond compare and attain to the Presence of the Glorious One. That is, meeting the Manifestation of His Self, so that a single ray of the lights of His grace will cause the trees of existence to sing from the seen and unseen with what the Lote Tree of the Mount has proclaimed.’ Thus has the grace of the Sovereign encompassed, and people are in a great illusion and thick veil.”</w:t>
      </w:r>
    </w:p>
    <w:p w14:paraId="6933C49B" w14:textId="77777777" w:rsidR="000F31DC" w:rsidRDefault="00000000">
      <w:pPr>
        <w:pStyle w:val="Heading3"/>
      </w:pPr>
      <w:bookmarkStart w:id="195" w:name="X5e2a54c59a4a6494da85b8c63ab85b75a69232e"/>
      <w:bookmarkEnd w:id="194"/>
      <w:r>
        <w:t>Disbelievers Pride Themselves on the Word Yet Turn Away From His Self</w:t>
      </w:r>
    </w:p>
    <w:p w14:paraId="020A648D" w14:textId="77777777" w:rsidR="000F31DC" w:rsidRDefault="00000000">
      <w:pPr>
        <w:pStyle w:val="FirstParagraph"/>
      </w:pPr>
      <w:r>
        <w:t>This is the state of those who always pride themselves on the Word of Truth yet turn away from His Self. They circumambulate a stone and travel the difficult paths from far places, giving up their wealth and lives to visit it. But they turn away from the Sovereign by whose Word hundreds of thousands of these stones are created.</w:t>
      </w:r>
    </w:p>
    <w:p w14:paraId="63C01A76" w14:textId="77777777" w:rsidR="000F31DC" w:rsidRDefault="00000000">
      <w:pPr>
        <w:pStyle w:val="BodyText"/>
      </w:pPr>
      <w:r>
        <w:t>In the sixtieth year, and again in these days, they veil the clear sight with a hundred thousand veils of illusion and veils of self. Then they cry out that the shining sun of eternal glory has not risen. If they understand, they ask how such a star can be erased or extinguished, yet forget that the sun’s light removes the stars’ light. In the daytime, the stars’ light is obliterated and unseen.</w:t>
      </w:r>
    </w:p>
    <w:p w14:paraId="5BC40546" w14:textId="77777777" w:rsidR="000F31DC" w:rsidRDefault="00000000">
      <w:pPr>
        <w:pStyle w:val="BodyText"/>
      </w:pPr>
      <w:r>
        <w:t>“Soon, the divine hand of encompassing power will create souls that will tear all veils and enter the sacred sanctuary of the Lord of Lords without any cover or screen.”</w:t>
      </w:r>
    </w:p>
    <w:p w14:paraId="0A0B2833" w14:textId="77777777" w:rsidR="000F31DC" w:rsidRDefault="00000000">
      <w:pPr>
        <w:pStyle w:val="BodyText"/>
      </w:pPr>
      <w:r>
        <w:lastRenderedPageBreak/>
        <w:t>They will not be quenched by any water or falter before any fire on the path of the Beloved. They will regard all besides the Worshipped One as non-existent and see everything but their Goal as void. At all times, they will drag the people of creation to the Most Merciful’s garden with chains of explanation.</w:t>
      </w:r>
    </w:p>
    <w:p w14:paraId="6911D0DE" w14:textId="77777777" w:rsidR="000F31DC" w:rsidRDefault="00000000">
      <w:pPr>
        <w:pStyle w:val="BodyText"/>
      </w:pPr>
      <w:r>
        <w:t>“By the Sun of Meanings, the light of these souls will illuminate the hosts on high, just as the sun shines upon the people of the earth.</w:t>
      </w:r>
    </w:p>
    <w:p w14:paraId="6B86B228" w14:textId="77777777" w:rsidR="000F31DC" w:rsidRDefault="00000000">
      <w:pPr>
        <w:pStyle w:val="BodyText"/>
      </w:pPr>
      <w:r>
        <w:t>‘O ’Alí, leave what you have and take what God commands you. This will suffice you over all people, and anything else neither satisfies nor enriches.’</w:t>
      </w:r>
    </w:p>
    <w:p w14:paraId="296D9CBF" w14:textId="77777777" w:rsidR="000F31DC" w:rsidRDefault="00000000">
      <w:pPr>
        <w:pStyle w:val="BodyText"/>
      </w:pPr>
      <w:r>
        <w:t>Hold fast to the strongest handle and leave what desire commands you. “By God, the True One, this is the firm rope between the earth and the sky. Whoever holds to it will be saved, and whoever turns away will perish.”</w:t>
      </w:r>
    </w:p>
    <w:p w14:paraId="6D231ABC" w14:textId="77777777" w:rsidR="000F31DC" w:rsidRDefault="00000000">
      <w:pPr>
        <w:pStyle w:val="BodyText"/>
      </w:pPr>
      <w:r>
        <w:t>If any soul seeks the exalted Truth besides Him, it is like a blind person seeking guidance on the path. “This will never happen. His proof is His verses and His authority is His affirmation.”</w:t>
      </w:r>
    </w:p>
    <w:p w14:paraId="76C585D8" w14:textId="77777777" w:rsidR="000F31DC" w:rsidRDefault="00000000">
      <w:pPr>
        <w:pStyle w:val="BodyText"/>
      </w:pPr>
      <w:r>
        <w:t>’O ’Alí, listen to the divine words in the beautiful Persian language. If you do not listen, God’s encompassing power will create souls to hear His call and rise to aid His Cause. “This is not difficult for God.”</w:t>
      </w:r>
    </w:p>
    <w:p w14:paraId="12ACB0DF" w14:textId="77777777" w:rsidR="000F31DC" w:rsidRDefault="00000000">
      <w:pPr>
        <w:pStyle w:val="BodyText"/>
      </w:pPr>
      <w:r>
        <w:t>If you return from the north of illusion to the right of certainty and are nourished by the fountain of knowledge of the All-Merciful’s Beauty that flows in the paradise of meanings, say, “O people of the Bayán, what religion are you practicing, and upon which path do you stand?”</w:t>
      </w:r>
    </w:p>
    <w:p w14:paraId="060A292A" w14:textId="77777777" w:rsidR="000F31DC" w:rsidRDefault="00000000">
      <w:pPr>
        <w:pStyle w:val="BodyText"/>
      </w:pPr>
      <w:r>
        <w:t>If they say, “We are devoted to the Point of the Bayán,” ask them what proof or evidence led them to be certain of and confess to that Sovereign. If they say, “We know Him by Himself,” then this is an open lie because they have not yet known themselves, let alone the Self of God that stands over all things.</w:t>
      </w:r>
    </w:p>
    <w:p w14:paraId="4ED9F50B" w14:textId="77777777" w:rsidR="000F31DC" w:rsidRDefault="00000000">
      <w:pPr>
        <w:pStyle w:val="BodyText"/>
      </w:pPr>
      <w:r>
        <w:t>And if this saying is heard from them, why then do they not acknowledge the manifest Self of God, who is as radiant as the sun? If they say they believe in the revealed verses, why have they rejected the verses that are like a pouring downpour descending continuously from the unseen sky?</w:t>
      </w:r>
    </w:p>
    <w:p w14:paraId="1A9A7719" w14:textId="77777777" w:rsidR="000F31DC" w:rsidRDefault="00000000">
      <w:pPr>
        <w:pStyle w:val="BodyText"/>
      </w:pPr>
      <w:r>
        <w:t>“Say, do you believe in part of the Book and deny the other part? Woe unto you, you people of injustice!”</w:t>
      </w:r>
    </w:p>
    <w:p w14:paraId="32D7B43A" w14:textId="77777777" w:rsidR="000F31DC" w:rsidRDefault="00000000">
      <w:pPr>
        <w:pStyle w:val="BodyText"/>
      </w:pPr>
      <w:r>
        <w:t>Beyond these two stations, there are the manifestations of power and the aspects of divinity that encompass the world so thoroughly that no one can deny them except by completely rejecting God, His prophets, His chosen ones, and His friends.</w:t>
      </w:r>
    </w:p>
    <w:p w14:paraId="1829ED1D" w14:textId="77777777" w:rsidR="000F31DC" w:rsidRDefault="00000000">
      <w:pPr>
        <w:pStyle w:val="BodyText"/>
      </w:pPr>
      <w:r>
        <w:t>Nearly twenty years have passed without this servant ever resting peacefully, and at all times, He has worked to raise the Cause of God. “By the Sovereign that none know, since the beginning of creation until now, no such power has appeared that a single soul has raised the banners of greatness and majesty.</w:t>
      </w:r>
    </w:p>
    <w:p w14:paraId="1B7A356C" w14:textId="77777777" w:rsidR="000F31DC" w:rsidRDefault="00000000">
      <w:pPr>
        <w:pStyle w:val="BodyText"/>
      </w:pPr>
      <w:r>
        <w:t>Even so, the idolaters have done to the Manifest Beauty of the Lord of the Worlds what now causes the Holy Spirit to lament and wail in the heavenly forms of ’Illiyyín. If they say these wondrous verses did not descend from the divine nature, just as the idolaters have said about the suns of truth, say, “the tablets that have been revealed from the clouds…”</w:t>
      </w:r>
    </w:p>
    <w:p w14:paraId="3A603971" w14:textId="77777777" w:rsidR="000F31DC" w:rsidRDefault="00000000">
      <w:pPr>
        <w:pStyle w:val="Heading3"/>
      </w:pPr>
      <w:bookmarkStart w:id="196" w:name="signs-of-the-manifestation-of-god"/>
      <w:bookmarkEnd w:id="195"/>
      <w:r>
        <w:lastRenderedPageBreak/>
        <w:t>Signs of the Manifestation of God</w:t>
      </w:r>
    </w:p>
    <w:p w14:paraId="1888694A" w14:textId="77777777" w:rsidR="000F31DC" w:rsidRDefault="00000000">
      <w:pPr>
        <w:pStyle w:val="FirstParagraph"/>
      </w:pPr>
      <w:r>
        <w:t>The Exalted Lord of the Worlds’ glory was revealed in the sixtieth year, and these wondrous verses have descended from the highest realm of sanctity and are present. They are recited before a number of pure-hearted souls with sharp vision, virtuous spirits, and attentive ears. From the words, one can sense the melodies of God and the sacred fragrances wafting from His unique utterances. By the truth of God, the scent of one of these words carries the fragrance of God, the Protector, the Everlasting. Yet all people are afflicted with spiritual illness, and none can perceive this unless the Beloved, Almighty Lord, wills it.</w:t>
      </w:r>
    </w:p>
    <w:p w14:paraId="443BE911" w14:textId="77777777" w:rsidR="000F31DC" w:rsidRDefault="00000000">
      <w:pPr>
        <w:pStyle w:val="BodyText"/>
      </w:pPr>
      <w:r>
        <w:t>Despite the rejection by those who oppose and slander, which has reached the point where both the pen and speech fall silent, we still nourish the people from the divine, eternal, and sacred table of knowledge for God’s sake. We desire neither reward nor gratitude from them. By Him who spoke within my breast, none of the previous religions are cloaked with the veils of the people of the Bayán. In all prior scriptures, the mention of the manifestations of the One God was recorded indirectly. For instance, in the Torah, it was stated in some places that if a person claims to be a prophet, they are a liar, for there is no god but the God of Moses, and no messenger but Moses will be sent. The divine laws are only as revealed in the Torah.</w:t>
      </w:r>
    </w:p>
    <w:p w14:paraId="4968F8F5" w14:textId="77777777" w:rsidR="000F31DC" w:rsidRDefault="00000000">
      <w:pPr>
        <w:pStyle w:val="BodyText"/>
      </w:pPr>
      <w:r>
        <w:t>In some instances, the Torah alluded indirectly to a future revelation, but it was expressed in such obscure terms that most people have been unable to grasp it. If His followers are veiled from the dawns of the One and the divine manifestations, they could find some excuse to claim they could not comprehend the divine words and were thus deprived of the fountain of divine knowledge.</w:t>
      </w:r>
    </w:p>
    <w:p w14:paraId="5B23A94B" w14:textId="77777777" w:rsidR="000F31DC" w:rsidRDefault="00000000">
      <w:pPr>
        <w:pStyle w:val="BodyText"/>
      </w:pPr>
      <w:r>
        <w:t>Similarly, in the Gospel, the Holy Spirit has alluded to the signs of the Manifestation in such veiled language that only those detached from all else can understand it. These references were recorded by the firm Pen in the Persian epistles. Study them to find the truth. In this case, if these people say that their minds couldn’t grasp the mysterious and challenging words, some people may accept this excuse.</w:t>
      </w:r>
    </w:p>
    <w:p w14:paraId="0222775E" w14:textId="77777777" w:rsidR="000F31DC" w:rsidRDefault="00000000">
      <w:pPr>
        <w:pStyle w:val="BodyText"/>
      </w:pPr>
      <w:r>
        <w:t>In the Qur’an, you have seen the challenging expressions used to describe the signs of the Manifestation. For example: “On the day when God comes in the shadows of the clouds,” “On the day when the sky brings forth a clear smoke,” “When the sky is torn asunder,” “When the earth is split apart,” “When mountains are crumbled to dust,” “When the seas overflow,” “When the dead rise from their graves,” “When the trumpet is blown,” “When the sun rises from the west,” “When a cry is heard between the heavens and the earth,” and similar expressions.</w:t>
      </w:r>
    </w:p>
    <w:p w14:paraId="7F4A11CF" w14:textId="77777777" w:rsidR="000F31DC" w:rsidRDefault="00000000">
      <w:pPr>
        <w:pStyle w:val="BodyText"/>
      </w:pPr>
      <w:r>
        <w:t>All these words, including the explicit phrase “Seal of the Prophets,” are considered the decisive words of the Qur’an. With such challenging and intricate terms, if people are veiled from the divine law and knowledge of His Self in the next life, it could be argued that they have not understood the divine words and were unaware of the meanings of the divine words.</w:t>
      </w:r>
    </w:p>
    <w:p w14:paraId="579A2909" w14:textId="77777777" w:rsidR="000F31DC" w:rsidRDefault="00000000">
      <w:pPr>
        <w:pStyle w:val="BodyText"/>
      </w:pPr>
      <w:r>
        <w:t>Although this may not be near to people’s understanding, none of these excuses are acceptable at the time of the Manifestation because the Manifestation itself and what is revealed from Him serve as the proof that is evident to all creation. Every soul must purify the mirror of their heart from everything people possess. After purification and turning toward Him, the light of the Manifestation’s sun will undoubtedly shine upon their hearts.</w:t>
      </w:r>
    </w:p>
    <w:p w14:paraId="50253255" w14:textId="77777777" w:rsidR="000F31DC" w:rsidRDefault="00000000">
      <w:pPr>
        <w:pStyle w:val="BodyText"/>
      </w:pPr>
      <w:r>
        <w:lastRenderedPageBreak/>
        <w:t>If God’s proof isn’t sufficient at the time of the Manifestation, no one would be held accountable. For example, among the people of the Qur’an, any soul that did not purify its heart from the insinuations of words did not attain the recognition of the Point of the Bayán, because the mention of finality is one of the decisive words of the Qur’an. With this concept affirmed and the apparent meaning in people’s hearts, it would never allow them to admit that a prophet has always been and will always be present, as stated in the Bayán: “Purify your hearts from what you have witnessed so that you may witness what no one in the world has seen.”</w:t>
      </w:r>
    </w:p>
    <w:p w14:paraId="3E08CE95" w14:textId="77777777" w:rsidR="000F31DC" w:rsidRDefault="00000000">
      <w:pPr>
        <w:pStyle w:val="BodyText"/>
      </w:pPr>
      <w:r>
        <w:t>During the Manifestation, one must turn away from all things and focus on God alone, for without this, no one will ever attain God, the Exalted, the Great.</w:t>
      </w:r>
    </w:p>
    <w:p w14:paraId="72E9EC96" w14:textId="77777777" w:rsidR="000F31DC" w:rsidRDefault="00000000">
      <w:pPr>
        <w:pStyle w:val="BodyText"/>
      </w:pPr>
      <w:r>
        <w:t>O servants of desire, listen to the sacred melodies of eternity and hasten to the place of “Know God by God” and sever yourselves from all else.</w:t>
      </w:r>
    </w:p>
    <w:p w14:paraId="13263B1E" w14:textId="77777777" w:rsidR="000F31DC" w:rsidRDefault="00000000">
      <w:pPr>
        <w:pStyle w:val="Heading2"/>
      </w:pPr>
      <w:bookmarkStart w:id="197" w:name="the-babs-explanations-are-clear"/>
      <w:bookmarkEnd w:id="188"/>
      <w:bookmarkEnd w:id="196"/>
      <w:r>
        <w:t>The Bab’s Explanations Are Clear</w:t>
      </w:r>
    </w:p>
    <w:p w14:paraId="3CB6B4DB" w14:textId="77777777" w:rsidR="000F31DC" w:rsidRDefault="00000000">
      <w:pPr>
        <w:pStyle w:val="FirstParagraph"/>
      </w:pPr>
      <w:r>
        <w:t>The Point of the Bayán—may the souls of all names be sacrificed for Him—raised all these statements and tore away the veils, explaining all these challenging words by His Manifestation and what He revealed. He mentioned this appearance of divine glory in a way that left no room for hesitation, let alone rejection. He connected the entire Bayán and all it contains to knowing that everlasting sun of divine glory.</w:t>
      </w:r>
    </w:p>
    <w:p w14:paraId="48450FEC" w14:textId="77777777" w:rsidR="000F31DC" w:rsidRDefault="00000000">
      <w:pPr>
        <w:pStyle w:val="BodyText"/>
      </w:pPr>
      <w:r>
        <w:t>“Do not cling to the Bayán in the moment of His Manifestation and be veiled by its words, thus being deprived of the sovereignty of the One.”</w:t>
      </w:r>
    </w:p>
    <w:p w14:paraId="1C80ACD3" w14:textId="77777777" w:rsidR="000F31DC" w:rsidRDefault="00000000">
      <w:pPr>
        <w:pStyle w:val="BodyText"/>
      </w:pPr>
      <w:r>
        <w:t>He particularly addresses the letters and mirrors: “You have used my words as proof. Beware that in the hour of His appearance, you do not act arrogantly toward the chosen Beauty.”</w:t>
      </w:r>
    </w:p>
    <w:p w14:paraId="0F72D733" w14:textId="77777777" w:rsidR="000F31DC" w:rsidRDefault="00000000">
      <w:pPr>
        <w:pStyle w:val="BodyText"/>
      </w:pPr>
      <w:r>
        <w:t>While He promises the rising of the sun of truth in the “Most-Invoked,” He declares that if it appears at another hour, no one has the right to ask why or how. The Sovereign of the possible has always been and will always be free to choose. Whoever claims otherwise denies the Exalted One’s freedom. We seek refuge in the True One from such false assumptions.</w:t>
      </w:r>
    </w:p>
    <w:p w14:paraId="43B66A03" w14:textId="77777777" w:rsidR="000F31DC" w:rsidRDefault="00000000">
      <w:pPr>
        <w:pStyle w:val="BodyText"/>
      </w:pPr>
      <w:r>
        <w:t>He has removed all limits and veils from this station. That Eternal Beauty is forever sanctified from all limits and allusion, and none have ever and will ever know the nature of His appearance. “None can encompass His knowledge, and He knows all things.”</w:t>
      </w:r>
    </w:p>
    <w:p w14:paraId="480DCE8E" w14:textId="77777777" w:rsidR="000F31DC" w:rsidRDefault="00000000">
      <w:pPr>
        <w:pStyle w:val="BodyText"/>
      </w:pPr>
      <w:r>
        <w:t>He says, “From the moment the sun of glory rises until it sets, it is better in God’s Book than the whole night. Do you understand? Nothing was created except for that day, when all work to attain God’s presence and pleasure.”</w:t>
      </w:r>
    </w:p>
    <w:p w14:paraId="54B9F2C7" w14:textId="77777777" w:rsidR="000F31DC" w:rsidRDefault="00000000">
      <w:pPr>
        <w:pStyle w:val="BodyText"/>
      </w:pPr>
      <w:r>
        <w:t>And He says, “Noontime is near, and you are the day itself without realizing it. Whoever seeks meeting Me, his meeting is like meeting My own Self. Do not be content with anything for him that I would not accept for Myself.”</w:t>
      </w:r>
    </w:p>
    <w:p w14:paraId="7CA3AA49" w14:textId="77777777" w:rsidR="000F31DC" w:rsidRDefault="00000000">
      <w:pPr>
        <w:pStyle w:val="BodyText"/>
      </w:pPr>
      <w:r>
        <w:lastRenderedPageBreak/>
        <w:t>O ear of existence, whose hearing is not evident! Listen to the decisive words of the Lord, which explicitly and without interpretation foretold that during those days, the sun will rise and soon shine fully at its zenith. But you, O people of the Bayán, will not recognize that radiant divine Beauty on that day. He also made clear reference to this name with the words, “From the moment the sun of glory rises until it sets, it is better in God’s Book than the whole night,” to ensure that no one doubts and interprets anything apart from what God has decreed.</w:t>
      </w:r>
    </w:p>
    <w:p w14:paraId="2DC8A53C" w14:textId="77777777" w:rsidR="000F31DC" w:rsidRDefault="00000000">
      <w:pPr>
        <w:pStyle w:val="BodyText"/>
      </w:pPr>
      <w:r>
        <w:t>Despite this, all remain veiled by their own selves and desires and cannot perceive the sun of glory, instead clinging to what Satan has commanded. Would that they only remained veiled! But some have gone further, distorting these words that reflect the Names and Attributes. This is an injustice that has never been surpassed since the beginning of creation. Woe to the unjust from the torment of a tremendous day!</w:t>
      </w:r>
    </w:p>
    <w:p w14:paraId="0577CC3D" w14:textId="77777777" w:rsidR="000F31DC" w:rsidRDefault="00000000">
      <w:pPr>
        <w:pStyle w:val="Heading3"/>
      </w:pPr>
      <w:bookmarkStart w:id="198" w:name="Xec2cac158ecf317ced3dac3ac1829a5e003ff11"/>
      <w:r>
        <w:t>Some Mirrors Have Claimed the Station of the Sun</w:t>
      </w:r>
    </w:p>
    <w:p w14:paraId="5FE2E0AD" w14:textId="77777777" w:rsidR="000F31DC" w:rsidRDefault="00000000">
      <w:pPr>
        <w:pStyle w:val="FirstParagraph"/>
      </w:pPr>
      <w:r>
        <w:t>After the appearance of this sun of eternal majesty, some mirrors have imagined themselves and claimed the station of the sun. But they are heedless of the fact that the Persian Bayán explicitly states that if a mirror claims to be the sun, the sun knows it is merely a shadow speaking.</w:t>
      </w:r>
    </w:p>
    <w:p w14:paraId="1DD2469C" w14:textId="77777777" w:rsidR="000F31DC" w:rsidRDefault="00000000">
      <w:pPr>
        <w:pStyle w:val="BodyText"/>
      </w:pPr>
      <w:r>
        <w:t>It is also said that mirrors have no independent existence of their own. Elsewhere, it is declared, “Say: O suns of the mirrors, you are looking toward the sun of truth, and your existence depends on it if you perceive. You all move like fish in the ocean yet remain veiled from the water and ask about that which sustains you.”</w:t>
      </w:r>
    </w:p>
    <w:p w14:paraId="26EB8885" w14:textId="77777777" w:rsidR="000F31DC" w:rsidRDefault="00000000">
      <w:pPr>
        <w:pStyle w:val="BodyText"/>
      </w:pPr>
      <w:r>
        <w:t>Consider that He speaks to the suns of the mirrors, which are the primary mirrors, saying that they should look toward the sun of truth, as their existence and manifestation have always been by its grace. He likens these suns of the mirrors to fish in water, moving in the ocean but veiled from the sea and its water. Similarly, today we see that the mirrors of the people swim in the ocean of divine verses, affirming themselves through the mighty verses of the Eternal, revealed in the previous manifestation. Their movement and expression come from the verses of God, yet they remain entirely veiled from the essence of the verses and their source in these days. They swim in the sea while being oblivious to the lord of the ocean.</w:t>
      </w:r>
    </w:p>
    <w:p w14:paraId="34E1127C" w14:textId="77777777" w:rsidR="000F31DC" w:rsidRDefault="00000000">
      <w:pPr>
        <w:pStyle w:val="BodyText"/>
      </w:pPr>
      <w:r>
        <w:t>This statement is made concerning the suns of the mirrors in the Kingdom of Eternity, let alone those mirrors that are below these suns. He says, “On the day of His appearance, the highest among creation is like the lowest, and the nearest to you will believe in Him. There is no kinship or superiority among you except by your faith in Him.”</w:t>
      </w:r>
    </w:p>
    <w:p w14:paraId="398EF36B" w14:textId="77777777" w:rsidR="000F31DC" w:rsidRDefault="00000000">
      <w:pPr>
        <w:pStyle w:val="BodyText"/>
      </w:pPr>
      <w:r>
        <w:t>Thus, today we witness that the highest of creation is mentioned alongside the lowest before God. How many manifestations of ’Illiyyín have returned to Sijjín, and how many dawning-places of “No” have entered the station of the manifestation of “Yes.”</w:t>
      </w:r>
    </w:p>
    <w:p w14:paraId="3C1D1794" w14:textId="77777777" w:rsidR="000F31DC" w:rsidRDefault="00000000">
      <w:pPr>
        <w:pStyle w:val="BodyText"/>
      </w:pPr>
      <w:r>
        <w:t>He also says to the honorable Áqá Sayyid Jawád: “I will be grateful to you, O mirror, for abandoning all other mirrors. Let them all, in their different forms, look toward Me.”</w:t>
      </w:r>
    </w:p>
    <w:p w14:paraId="431E5C16" w14:textId="77777777" w:rsidR="000F31DC" w:rsidRDefault="00000000">
      <w:pPr>
        <w:pStyle w:val="BodyText"/>
      </w:pPr>
      <w:r>
        <w:lastRenderedPageBreak/>
        <w:t>Observe that He complains about all the mirrors, yet this Beauty gives thanks to the one renowned as a mirror because he looks toward Me with what he has, not with what I possess.</w:t>
      </w:r>
    </w:p>
    <w:p w14:paraId="7EBF913A" w14:textId="77777777" w:rsidR="000F31DC" w:rsidRDefault="00000000">
      <w:pPr>
        <w:pStyle w:val="BodyText"/>
      </w:pPr>
      <w:r>
        <w:t>In this passage, it’s emphasized that even if all mirrors are known by names of divinity, lordship, or even the Self of God in the Bayán, it isn’t enough unless they recognize the sacred manifestation of this divine appearance and the concealed mystery of the Eternal. Otherwise, in God’s eyes, they are mere nothingness and utter void.</w:t>
      </w:r>
    </w:p>
    <w:p w14:paraId="16336B17" w14:textId="77777777" w:rsidR="000F31DC" w:rsidRDefault="00000000">
      <w:pPr>
        <w:pStyle w:val="Heading3"/>
      </w:pPr>
      <w:bookmarkStart w:id="199" w:name="dont-let-the-bayan-be-a-veil"/>
      <w:bookmarkEnd w:id="198"/>
      <w:r>
        <w:t>Don’t Let the Bayan Be A Veil</w:t>
      </w:r>
    </w:p>
    <w:p w14:paraId="4D9FFF23" w14:textId="77777777" w:rsidR="000F31DC" w:rsidRDefault="00000000">
      <w:pPr>
        <w:pStyle w:val="FirstParagraph"/>
      </w:pPr>
      <w:r>
        <w:t>As was recorded at the beginning of these tablets by the Pen of God, it was said, “Beware, beware, on the day of His appearance, that you do not become veiled by the Unity of the Bayán, for that Unity is a creation in His sight. And beware, beware, that you do not become veiled by the words revealed in the Bayán, for they are His own words in the structure of His previous appearance.”</w:t>
      </w:r>
    </w:p>
    <w:p w14:paraId="0E0BBAE2" w14:textId="77777777" w:rsidR="000F31DC" w:rsidRDefault="00000000">
      <w:pPr>
        <w:pStyle w:val="BodyText"/>
      </w:pPr>
      <w:r>
        <w:t>This warns that, at the time of the Manifestation, do not let the Unity of the Bayán obscure you from the Manifestation of the Cause. This Unity refers to those souls who were not preceded by anyone after the Point of the Bayán. Nonetheless, He advises not to be veiled by these souls from the Truth. It is implied that some of these letters will remain in the subsequent Manifestation.</w:t>
      </w:r>
    </w:p>
    <w:p w14:paraId="730D296B" w14:textId="77777777" w:rsidR="000F31DC" w:rsidRDefault="00000000">
      <w:pPr>
        <w:pStyle w:val="BodyText"/>
      </w:pPr>
      <w:r>
        <w:t>He also cautions not to become veiled by what has been revealed in the Bayán from the Truth.</w:t>
      </w:r>
    </w:p>
    <w:p w14:paraId="5AFAEC59" w14:textId="77777777" w:rsidR="000F31DC" w:rsidRDefault="00000000">
      <w:pPr>
        <w:pStyle w:val="BodyText"/>
      </w:pPr>
      <w:r>
        <w:t>Be just, O people of the Bayán. Can anyone today contend with the Manifestation Himself, claiming that someone named in the Bayán as the Name of God cannot be stripped of their rank today? No, by Him who strengthened the spirit with My soul, these names, mentions, and descriptions are, at best, mere words inscribed in the Bayán. One of the eternal Sovereign’s counsels is not to be veiled from the Manifestation of God by what was revealed in the Bayán.</w:t>
      </w:r>
    </w:p>
    <w:p w14:paraId="674A038C" w14:textId="77777777" w:rsidR="000F31DC" w:rsidRDefault="00000000">
      <w:pPr>
        <w:pStyle w:val="BodyText"/>
      </w:pPr>
      <w:r>
        <w:t>Moreover, by the sun of majestic glory shining forth from the sacred horizon, He declares that the mention of the Eternal Sovereign sees no distinction between the created in the Bayán, whether under lordship or servitude. Even in a stone, which is inanimate, He indicated three of the greatest divine names within its three letters, to remind people to recognize these names in it so that through the created, they can see the signs of the Creator. The one who gave such ranks to a stone is rightfully able to remove them, and no one has the right to object to God’s matter. “By God, none shall object to God’s matter but the wicked and the sinful.”</w:t>
      </w:r>
    </w:p>
    <w:p w14:paraId="1D76FD4F" w14:textId="77777777" w:rsidR="000F31DC" w:rsidRDefault="00000000">
      <w:pPr>
        <w:pStyle w:val="Heading3"/>
      </w:pPr>
      <w:bookmarkStart w:id="200" w:name="the-revival-of-names"/>
      <w:bookmarkEnd w:id="199"/>
      <w:r>
        <w:t>The Revival of Names</w:t>
      </w:r>
    </w:p>
    <w:p w14:paraId="78E0854E" w14:textId="77777777" w:rsidR="000F31DC" w:rsidRDefault="00000000">
      <w:pPr>
        <w:pStyle w:val="FirstParagraph"/>
      </w:pPr>
      <w:r>
        <w:t>If people understood the revival of the names, they would never object to the Sovereign who does as He wills. Some are raised by the names and known in the kingdom of names, but their essence has never risen from the depths of self and desire. There is wisdom unknown but to God and renown without foundation.</w:t>
      </w:r>
    </w:p>
    <w:p w14:paraId="5866F7B9" w14:textId="77777777" w:rsidR="000F31DC" w:rsidRDefault="00000000">
      <w:pPr>
        <w:pStyle w:val="BodyText"/>
      </w:pPr>
      <w:r>
        <w:t>Some are raised by their essence without the name. You have heard the story of Khidr, whose lofty station was known to none but God. Even Moses, despite his high station, was unaware of him until he came into his presence and was addressed:</w:t>
      </w:r>
    </w:p>
    <w:p w14:paraId="013A4DC0" w14:textId="77777777" w:rsidR="000F31DC" w:rsidRDefault="00000000">
      <w:pPr>
        <w:pStyle w:val="BodyText"/>
      </w:pPr>
      <w:r>
        <w:lastRenderedPageBreak/>
        <w:t>“Indeed, you will never be able to bear with me,” was the address to him. Although he is mentioned in the book by the name of Khidr, no one truly knew him except God, and with us is his knowledge in a clear book.</w:t>
      </w:r>
    </w:p>
    <w:p w14:paraId="34C5748D" w14:textId="77777777" w:rsidR="000F31DC" w:rsidRDefault="00000000">
      <w:pPr>
        <w:pStyle w:val="BodyText"/>
      </w:pPr>
      <w:r>
        <w:t>Some are raised by their essence, being, self, spirit, and name. Bear witness and say, “Glory be to God, the best of creators!” If the stages of resurrection are fully explained, it would become evident what station and rank those who boast of the names hold. Nevertheless, we hold the pen until God wills, and He clarifies all matters in a clear book.</w:t>
      </w:r>
    </w:p>
    <w:p w14:paraId="161508BD" w14:textId="77777777" w:rsidR="000F31DC" w:rsidRDefault="00000000">
      <w:pPr>
        <w:pStyle w:val="BodyText"/>
      </w:pPr>
      <w:r>
        <w:t>Furthermore, all things are repositories of divine names and stores of mysteries of craftsmanship. In every era, He brings forth from each thing whatever He wills and takes away whatever He wishes.</w:t>
      </w:r>
    </w:p>
    <w:p w14:paraId="3FFCEC86" w14:textId="77777777" w:rsidR="000F31DC" w:rsidRDefault="00000000">
      <w:pPr>
        <w:pStyle w:val="BodyText"/>
      </w:pPr>
      <w:r>
        <w:t>It is surprising that today, the Beauty of the Eternal and the sun of the Greatest Name shines brightly at its zenith, yet people are deprived of the light of beauty and knowledge of the incomparable Countenance of the Lord because of a mere name. Say: By the truth of God, by the will of His pen, the oceans and realms of names were created if you comprehend. If He were to take a handful of dust today and raise from it any name, He could do so, for He is the Sovereign, the Mighty, the Powerful.</w:t>
      </w:r>
    </w:p>
    <w:p w14:paraId="650AB92A" w14:textId="77777777" w:rsidR="000F31DC" w:rsidRDefault="00000000">
      <w:pPr>
        <w:pStyle w:val="BodyText"/>
      </w:pPr>
      <w:r>
        <w:t>By God, the eyes of prophets and messengers weep for Me in the highest companionship. They mourn within themselves and cry out in their very beings, but people are in a deep state of heedlessness.</w:t>
      </w:r>
    </w:p>
    <w:p w14:paraId="676E78BE" w14:textId="77777777" w:rsidR="000F31DC" w:rsidRDefault="00000000">
      <w:pPr>
        <w:pStyle w:val="BodyText"/>
      </w:pPr>
      <w:r>
        <w:t>The people of the Bayán have declined to the extent that the Tongue of the All-Merciful had to utter such words, yet they still refuse to accept. This is the state of these people. Today, any soul that does not ascend beyond the kingdom of names will never attain this greatest bounty.</w:t>
      </w:r>
    </w:p>
    <w:p w14:paraId="141AEDDD" w14:textId="77777777" w:rsidR="000F31DC" w:rsidRDefault="00000000">
      <w:pPr>
        <w:pStyle w:val="BodyText"/>
      </w:pPr>
      <w:r>
        <w:t>This is why the Point of the Bayán says that the embryo of the next Manifestation will be stronger than all the people of the Bayán. Reflect on this, O people of insight. By Him who stands by Himself, if people consider this single word, they would see themselves as independent of all besides God. They would not need to prove or question this wondrous Cause.</w:t>
      </w:r>
    </w:p>
    <w:p w14:paraId="6823ECC8" w14:textId="77777777" w:rsidR="000F31DC" w:rsidRDefault="00000000">
      <w:pPr>
        <w:pStyle w:val="BodyText"/>
      </w:pPr>
      <w:r>
        <w:t>“God speaks the truth, yet people do not listen.”</w:t>
      </w:r>
    </w:p>
    <w:p w14:paraId="453FA905" w14:textId="77777777" w:rsidR="000F31DC" w:rsidRDefault="00000000">
      <w:pPr>
        <w:pStyle w:val="Heading3"/>
      </w:pPr>
      <w:bookmarkStart w:id="201" w:name="qualities-and-attributes-of-mirrors"/>
      <w:bookmarkEnd w:id="200"/>
      <w:r>
        <w:t>Qualities and Attributes of Mirrors</w:t>
      </w:r>
    </w:p>
    <w:p w14:paraId="36440207" w14:textId="77777777" w:rsidR="000F31DC" w:rsidRDefault="00000000">
      <w:pPr>
        <w:pStyle w:val="FirstParagraph"/>
      </w:pPr>
      <w:r>
        <w:t>He also says, “His likeness is like the sun. If countless mirrors face it, all will reflect the light of the sun within their own limits. But if none face it, the sun rises and sets, and the veil is upon the mirrors.”</w:t>
      </w:r>
    </w:p>
    <w:p w14:paraId="6A0E9EE2" w14:textId="77777777" w:rsidR="000F31DC" w:rsidRDefault="00000000">
      <w:pPr>
        <w:pStyle w:val="BodyText"/>
      </w:pPr>
      <w:r>
        <w:t>Consider from this sacred statement that the sun can rise and set while the mirrors remain veiled. Even after the Sun of Suns rises and countless suns orbit around it, unknown in number to any but God, the All-Knowing, how can a mirror be deprived of the sun’s light and radiance?</w:t>
      </w:r>
    </w:p>
    <w:p w14:paraId="4DF223DC" w14:textId="77777777" w:rsidR="000F31DC" w:rsidRDefault="00000000">
      <w:pPr>
        <w:pStyle w:val="BodyText"/>
      </w:pPr>
      <w:r>
        <w:t>It is clear that the mirrors do not have their own existence; they shine only by the presence of the sun. Today, if all the mirrors of creation face the majestic sun of the Eternal, all will reflect its light. But if they deviate, they become nothing and vanish.</w:t>
      </w:r>
    </w:p>
    <w:p w14:paraId="5D568E01" w14:textId="77777777" w:rsidR="000F31DC" w:rsidRDefault="00000000">
      <w:pPr>
        <w:pStyle w:val="BodyText"/>
      </w:pPr>
      <w:r>
        <w:lastRenderedPageBreak/>
        <w:t>Observe a physical mirror: as long as it faces the sun, the reflection is evident, but if it turns away, the reflection disappears. He also says that He is that sovereign who, if He acts, by a single utterance creates whatever He desires, whether a prophet, saint, or truthful one.</w:t>
      </w:r>
    </w:p>
    <w:p w14:paraId="5C92A975" w14:textId="77777777" w:rsidR="000F31DC" w:rsidRDefault="00000000">
      <w:pPr>
        <w:pStyle w:val="BodyText"/>
      </w:pPr>
      <w:r>
        <w:t>Is it fitting to turn away from such a powerful sovereign, by whose word prophets and saints are created, and instead cling to a name, phrase, or mirror? This is a great injustice. By God, they have committed a deed that none have done before: after the sun appeared at its zenith, there should be no hesitation for any soul.</w:t>
      </w:r>
    </w:p>
    <w:p w14:paraId="017BD954" w14:textId="77777777" w:rsidR="000F31DC" w:rsidRDefault="00000000">
      <w:pPr>
        <w:pStyle w:val="BodyText"/>
      </w:pPr>
      <w:r>
        <w:t>If a person cannot directly recognize Him and finds themselves incapable of perceiving the Eternal Beauty, let them seek evidence as all servants did, to confirm their faith. If the Sun reveals the proof from the oceans of its generosity and grace, how can any remain doubtful unless they wholly reject the Truth and find refuge in Sijjín and the fire of denial?</w:t>
      </w:r>
    </w:p>
    <w:p w14:paraId="074D2D9B" w14:textId="77777777" w:rsidR="000F31DC" w:rsidRDefault="00000000">
      <w:pPr>
        <w:pStyle w:val="BodyText"/>
      </w:pPr>
      <w:r>
        <w:t>Many souls today believe themselves secure on the high seat of faith and the throne of certainty but are utterly estranged from the Truth, drowning in the sea of disbelief and continuously suffering torment, unaware of it. If only rejection and denial sufficed!</w:t>
      </w:r>
    </w:p>
    <w:p w14:paraId="36DB4EBB" w14:textId="77777777" w:rsidR="000F31DC" w:rsidRDefault="00000000">
      <w:pPr>
        <w:pStyle w:val="Heading3"/>
      </w:pPr>
      <w:bookmarkStart w:id="202" w:name="mirza-yahyas-actions-against-bahaullah"/>
      <w:bookmarkEnd w:id="201"/>
      <w:r>
        <w:t>Mirza Yahya’s Actions Against Baha’u’llah</w:t>
      </w:r>
    </w:p>
    <w:p w14:paraId="16681C7D" w14:textId="77777777" w:rsidR="000F31DC" w:rsidRDefault="00000000">
      <w:pPr>
        <w:pStyle w:val="FirstParagraph"/>
      </w:pPr>
      <w:r>
        <w:t>By Him who causes Me to praise Himself, this is never enough. A soul that was raised and taught by Me with the words of the All-Merciful has risen against Me, fought with Me, turned away from My Beauty, disputed God’s verses, and endeavored to cut down the tree of divinity.</w:t>
      </w:r>
    </w:p>
    <w:p w14:paraId="33199A36" w14:textId="77777777" w:rsidR="000F31DC" w:rsidRDefault="00000000">
      <w:pPr>
        <w:pStyle w:val="BodyText"/>
      </w:pPr>
      <w:r>
        <w:t>When his actions were revealed, he conspired so cunningly that no one but God, the Mighty, the Powerful, can count them all. He fabricated accusations and spread them far and wide. The pen cannot record them all. He attributed to the Self of God all the evils that have ever been, yet remains firmly in his position, confident in the ignorance of people who walk the paths of illusion and swim in the sea of imitation.</w:t>
      </w:r>
    </w:p>
    <w:p w14:paraId="783DE94C" w14:textId="77777777" w:rsidR="000F31DC" w:rsidRDefault="00000000">
      <w:pPr>
        <w:pStyle w:val="BodyText"/>
      </w:pPr>
      <w:r>
        <w:t>By Him in whose grasp My soul rests, if he had the slightest vision, he would not have done such things. But soon, from behind the veil of divine protection, souls will appear with eyes that can distinguish truth from falsehood, the sun from its shadow. No obstacle will prevent them from the straight path, nor any barrier deprive them of the mighty news.</w:t>
      </w:r>
    </w:p>
    <w:p w14:paraId="7A2C0716" w14:textId="77777777" w:rsidR="000F31DC" w:rsidRDefault="00000000">
      <w:pPr>
        <w:pStyle w:val="BodyText"/>
      </w:pPr>
      <w:r>
        <w:t>Would that one with insight looks upon their words, which reveal their selves and beings, to recognize them and be among those who know.</w:t>
      </w:r>
    </w:p>
    <w:p w14:paraId="0618C836" w14:textId="77777777" w:rsidR="000F31DC" w:rsidRDefault="00000000">
      <w:pPr>
        <w:pStyle w:val="BodyText"/>
      </w:pPr>
      <w:r>
        <w:t>By the Greatest Sovereign, if one examines the words of the rejectors with clear vision, they would understand the rank and station of these illusory souls. Today, the leaders of the Bayán argue with the same proofs that the lowest among the people of the Qur’an use to defend their own reality, unaware of it.</w:t>
      </w:r>
    </w:p>
    <w:p w14:paraId="7FC584C6" w14:textId="77777777" w:rsidR="000F31DC" w:rsidRDefault="00000000">
      <w:pPr>
        <w:pStyle w:val="Heading3"/>
      </w:pPr>
      <w:bookmarkStart w:id="203" w:name="Xae9462bd60252ad2e199c0111e318dbb0881b68"/>
      <w:bookmarkEnd w:id="202"/>
      <w:r>
        <w:lastRenderedPageBreak/>
        <w:t>Guardianship Was Entirely Removed From The Book</w:t>
      </w:r>
    </w:p>
    <w:p w14:paraId="578392DE" w14:textId="77777777" w:rsidR="000F31DC" w:rsidRDefault="00000000">
      <w:pPr>
        <w:pStyle w:val="FirstParagraph"/>
      </w:pPr>
      <w:r>
        <w:t>For instance, the principle of guardianship (Imamate) was entirely removed from the Book by the previous Manifestation. All are aware that nothing but letters and mirrors descended from the Pen of the All-Merciful in the Bayán. The mirrors were not limited either, as the invocations state: “O my God, send continually pure and clear mirrors to reflect You and guide people to You.” All tablets reveal: “Whoever wills, let them observe and be among those who know.”</w:t>
      </w:r>
    </w:p>
    <w:p w14:paraId="6DA64110" w14:textId="77777777" w:rsidR="000F31DC" w:rsidRDefault="00000000">
      <w:pPr>
        <w:pStyle w:val="BodyText"/>
      </w:pPr>
      <w:r>
        <w:t>The people of the Qur’an have made a final seal of the prophets and remain veiled from the sender and the message. Similarly, these companions intend to establish a final seal of guardianship for themselves. They cast into the pit of hatred the One who created hundreds of thousands of saints by His Word and at all times cast the stones of suspicion from every direction upon His blessed being. Within themselves, they cry out and claim to be oppressed, trying to instill the chains of God in the weak.</w:t>
      </w:r>
    </w:p>
    <w:p w14:paraId="1E1AEAAA" w14:textId="77777777" w:rsidR="000F31DC" w:rsidRDefault="00000000">
      <w:pPr>
        <w:pStyle w:val="BodyText"/>
      </w:pPr>
      <w:r>
        <w:t>Such is the state of the mirrors that have appeared. Say: “If God decrees that the most despised of names among people is your Lord, or vice versa, none can ask why or how, for He decrees what He wills and is not to be questioned. He is the powerful, mighty one.”</w:t>
      </w:r>
    </w:p>
    <w:p w14:paraId="09A94C4F" w14:textId="77777777" w:rsidR="000F31DC" w:rsidRDefault="00000000">
      <w:pPr>
        <w:pStyle w:val="BodyText"/>
      </w:pPr>
      <w:r>
        <w:t>These days, they have written and circulated letters refuting the Truth with hands of idolatry. By the Sun of Meanings, their words are like the meaningless babble of children, utterly insignificant if you recognize.</w:t>
      </w:r>
    </w:p>
    <w:p w14:paraId="3EE1304A" w14:textId="77777777" w:rsidR="000F31DC" w:rsidRDefault="00000000">
      <w:pPr>
        <w:pStyle w:val="BodyText"/>
      </w:pPr>
      <w:r>
        <w:t>Compare the writings and letters of this group with those from the servants of this house, and be just that you may not be deprived of the ocean of meanings that encompasses all things. Truth has descended to the extent that people from all around ask about matters of the Qur’an and demand written answers.</w:t>
      </w:r>
    </w:p>
    <w:p w14:paraId="60066C8F" w14:textId="77777777" w:rsidR="000F31DC" w:rsidRDefault="00000000">
      <w:pPr>
        <w:pStyle w:val="Heading3"/>
      </w:pPr>
      <w:bookmarkStart w:id="204" w:name="Xa41f7fd30a1f1fc9651737321d4090c6fb384e7"/>
      <w:bookmarkEnd w:id="203"/>
      <w:r>
        <w:t>How A Mirror Descends From the Station of Mirrorness</w:t>
      </w:r>
    </w:p>
    <w:p w14:paraId="717F9671" w14:textId="77777777" w:rsidR="000F31DC" w:rsidRDefault="00000000">
      <w:pPr>
        <w:pStyle w:val="FirstParagraph"/>
      </w:pPr>
      <w:r>
        <w:t>For instance, one considers a mirror as a ruby and then asks how the ruby can change its station and how it changes after attaining this station. The mirror might change before reaching the station of mirrorness, but after reaching it, how can it descend?</w:t>
      </w:r>
    </w:p>
    <w:p w14:paraId="46BB6DDA" w14:textId="77777777" w:rsidR="000F31DC" w:rsidRDefault="00000000">
      <w:pPr>
        <w:pStyle w:val="BodyText"/>
      </w:pPr>
      <w:r>
        <w:t>First, say, “O questioner, we ask God to grant you success and enable you to recognize each thing in its station, to be detached from all illusions, and see only the manifestation of the lights that encompass all the world. Remove from your heart all other mentions and focus on praising your mighty, chosen Lord.”</w:t>
      </w:r>
    </w:p>
    <w:p w14:paraId="1F722754" w14:textId="77777777" w:rsidR="000F31DC" w:rsidRDefault="00000000">
      <w:pPr>
        <w:pStyle w:val="BodyText"/>
      </w:pPr>
      <w:r>
        <w:t>“In a day like this, it is not fitting for anyone to pay attention to anything between the heavens and the earth. Should a person, after the sun has shone at its zenith, be preoccupied with the stars or inquire about a lamp even if it shines brightly? No, look toward the radiant, sacred, exalted, and luminous face of God. Leave all other mentions behind and hold to this word that appeared with truth and speaks in everything: ‘There is none but I, the mighty, the wise.’”</w:t>
      </w:r>
    </w:p>
    <w:p w14:paraId="795B80E7" w14:textId="77777777" w:rsidR="000F31DC" w:rsidRDefault="00000000">
      <w:pPr>
        <w:pStyle w:val="BodyText"/>
      </w:pPr>
      <w:r>
        <w:t>If you cannot succeed in what has been revealed in these verses from the heaven of the One and still seek the answer to your question, listen to the call of the Most Glorious from the horizon of the Highest Majesty. First, know that all things change into other things and that knowledge of this is recorded in the Book of your Lord, who never errs nor forgets.</w:t>
      </w:r>
    </w:p>
    <w:p w14:paraId="466D1162" w14:textId="77777777" w:rsidR="000F31DC" w:rsidRDefault="00000000">
      <w:pPr>
        <w:pStyle w:val="BodyText"/>
      </w:pPr>
      <w:r>
        <w:lastRenderedPageBreak/>
        <w:t>Second, if someone asks whether God can change a ruby, what will you answer? Inability has always been a trait of the created, while the Exalted One stands in the zenith of power and can, by a single word, make all on earth into pieces of pure ruby or reduce all to stone.</w:t>
      </w:r>
    </w:p>
    <w:p w14:paraId="6140B2FE" w14:textId="77777777" w:rsidR="000F31DC" w:rsidRDefault="00000000">
      <w:pPr>
        <w:pStyle w:val="BodyText"/>
      </w:pPr>
      <w:r>
        <w:t>“Exalted is He above what you have imagined of His power!”</w:t>
      </w:r>
    </w:p>
    <w:p w14:paraId="0A1FA4AD" w14:textId="77777777" w:rsidR="000F31DC" w:rsidRDefault="00000000">
      <w:pPr>
        <w:pStyle w:val="BodyText"/>
      </w:pPr>
      <w:r>
        <w:t>Put a ruby in the fire and see what happens, so that you may be certain of the transformation of all things in God’s sight. Similarly, the ruby of the heart that falls into the fire of ego and desire will certainly lose its clarity and beauty.</w:t>
      </w:r>
    </w:p>
    <w:p w14:paraId="7AFD319F" w14:textId="77777777" w:rsidR="000F31DC" w:rsidRDefault="00000000">
      <w:pPr>
        <w:pStyle w:val="BodyText"/>
      </w:pPr>
      <w:r>
        <w:t>Today, many pieces of ruby have turned to stone, unaware of it. Conversely, the opposite can occur if you understand.</w:t>
      </w:r>
    </w:p>
    <w:p w14:paraId="5E65AA7A" w14:textId="77777777" w:rsidR="000F31DC" w:rsidRDefault="00000000">
      <w:pPr>
        <w:pStyle w:val="Heading3"/>
      </w:pPr>
      <w:bookmarkStart w:id="205" w:name="detachment-to-be-free-and-independent"/>
      <w:bookmarkEnd w:id="204"/>
      <w:r>
        <w:t>Detachment To Be Free and Independent</w:t>
      </w:r>
    </w:p>
    <w:p w14:paraId="7D4A0520" w14:textId="77777777" w:rsidR="000F31DC" w:rsidRDefault="00000000">
      <w:pPr>
        <w:pStyle w:val="FirstParagraph"/>
      </w:pPr>
      <w:r>
        <w:t>O people, listen to the call of the bird of eternity from the highest paradise and drink the purest nectar from the sacred fingers of glory. Detach yourselves from all besides God to be free and independent, that the oceans of divine knowledge and wisdom may flow from your heart and tongue, and you may be sanctified and above such matters.</w:t>
      </w:r>
    </w:p>
    <w:p w14:paraId="1BB391AA" w14:textId="77777777" w:rsidR="000F31DC" w:rsidRDefault="00000000">
      <w:pPr>
        <w:pStyle w:val="BodyText"/>
      </w:pPr>
      <w:r>
        <w:t>Do not stain your heart, the deposit of the chosen Beauty, with the impurity of the words of the immoral and the doubts of the evil, for today they appear with every trick and deceit. They cast doubt into the heart however they can.</w:t>
      </w:r>
    </w:p>
    <w:p w14:paraId="52E7F61B" w14:textId="77777777" w:rsidR="000F31DC" w:rsidRDefault="00000000">
      <w:pPr>
        <w:pStyle w:val="BodyText"/>
      </w:pPr>
      <w:r>
        <w:t>Beyond all these statements, if there is anything in the world that does not transform or change, what relevance does this have to the concerns of these people? For instance, if the ruby does not change, what relevance does this have to one who turns toward the truth and one who turns away, or the difference between a monotheist and a polytheist?</w:t>
      </w:r>
    </w:p>
    <w:p w14:paraId="27D9515C" w14:textId="77777777" w:rsidR="000F31DC" w:rsidRDefault="00000000">
      <w:pPr>
        <w:pStyle w:val="BodyText"/>
      </w:pPr>
      <w:r>
        <w:t>In some things, the Sovereign of Names has allowed transformation, while in others, He has not. For example, copper can become gold, but dust cannot. This was previously noted by scholars, so this servant did not wish to go into detail.</w:t>
      </w:r>
    </w:p>
    <w:p w14:paraId="5713114F" w14:textId="77777777" w:rsidR="000F31DC" w:rsidRDefault="00000000">
      <w:pPr>
        <w:pStyle w:val="BodyText"/>
      </w:pPr>
      <w:r>
        <w:t>However, in humans, the potential for knowledge, ignorance, acceptance, rejection, belief, and disbelief is evident and apparent. If the questioner refers to gold and ruby in the mineral realm, that is far removed from the intended purpose, for even if gold does not become copper and ruby does not turn to ash, this cannot be used to generalize all other created things.</w:t>
      </w:r>
    </w:p>
    <w:p w14:paraId="118BEA34" w14:textId="77777777" w:rsidR="000F31DC" w:rsidRDefault="00000000">
      <w:pPr>
        <w:pStyle w:val="BodyText"/>
      </w:pPr>
      <w:r>
        <w:t>This is clear to those who see with the greatest vision. If it concerns humanity, gold and ruby symbolize the believer and their faith in God, and this has always transformed. Many servants have attained faith when the Beauty of the All-Merciful appeared but later turned away.</w:t>
      </w:r>
    </w:p>
    <w:p w14:paraId="3FA492F3" w14:textId="77777777" w:rsidR="000F31DC" w:rsidRDefault="00000000">
      <w:pPr>
        <w:pStyle w:val="Heading3"/>
      </w:pPr>
      <w:bookmarkStart w:id="206" w:name="X019e98e862f658e76acd83064fcfe6702fe5e21"/>
      <w:bookmarkEnd w:id="205"/>
      <w:r>
        <w:t>All Things Constantly Transform in God’s Sight</w:t>
      </w:r>
    </w:p>
    <w:p w14:paraId="27A647C0" w14:textId="77777777" w:rsidR="000F31DC" w:rsidRDefault="00000000">
      <w:pPr>
        <w:pStyle w:val="FirstParagraph"/>
      </w:pPr>
      <w:r>
        <w:t>If you rise from the realm of illusion and purify your heart from allusions, you will see all things constantly transforming in God’s sight.</w:t>
      </w:r>
    </w:p>
    <w:p w14:paraId="311B5190" w14:textId="77777777" w:rsidR="000F31DC" w:rsidRDefault="00000000">
      <w:pPr>
        <w:pStyle w:val="BodyText"/>
      </w:pPr>
      <w:r>
        <w:lastRenderedPageBreak/>
        <w:t>Whoever has been granted this vision is among those with insight before the mighty, chosen one. The essence of the Point of Mercy is that the Cause of God has always been sanctified above mention, description, and limitation.</w:t>
      </w:r>
    </w:p>
    <w:p w14:paraId="0014DFBA" w14:textId="77777777" w:rsidR="000F31DC" w:rsidRDefault="00000000">
      <w:pPr>
        <w:pStyle w:val="BodyText"/>
      </w:pPr>
      <w:r>
        <w:t>Whoever seeks to comprehend the Sovereign of All within these veils will never succeed. By the power of the Sovereign of Eternity, tear through the veils of the names and beyond, and enter the city that is mightier, more secure, more exalted, and more holy.</w:t>
      </w:r>
    </w:p>
    <w:p w14:paraId="3BD790F4" w14:textId="77777777" w:rsidR="000F31DC" w:rsidRDefault="00000000">
      <w:pPr>
        <w:pStyle w:val="BodyText"/>
      </w:pPr>
      <w:r>
        <w:t>“The hour has drawn near, and the moon is split.” If anyone asks about this verse, say, “O you who examine words, leave the numbers aside and consider the verse itself. Today, if all those in the heavens and on earth reflect on this blessed verse and ponder its hidden meanings, it will suffice for all.”</w:t>
      </w:r>
    </w:p>
    <w:p w14:paraId="57E0A4D3" w14:textId="77777777" w:rsidR="000F31DC" w:rsidRDefault="00000000">
      <w:pPr>
        <w:pStyle w:val="BodyText"/>
      </w:pPr>
      <w:r>
        <w:t>Today, the inner sun has risen from the visible horizon of the verse, serving as a sharp sword against those who have taken protectors other than God. The meaning of this verse did not become evident until this lofty Manifestation, for in the appearance of the First Point, there was no guardian by people’s assumptions to be split, but there were scholars. Scholars were likened to stars, the guardian to the moon, and the prophet to the sun.</w:t>
      </w:r>
    </w:p>
    <w:p w14:paraId="6020255E" w14:textId="77777777" w:rsidR="000F31DC" w:rsidRDefault="00000000">
      <w:pPr>
        <w:pStyle w:val="BodyText"/>
      </w:pPr>
      <w:r>
        <w:t>In this Manifestation, the sun has risen from the horizon of God, and the moon of illusion has been split. Say, “Blessed be God, the most capable of all!”</w:t>
      </w:r>
    </w:p>
    <w:p w14:paraId="4C466482" w14:textId="77777777" w:rsidR="000F31DC" w:rsidRDefault="00000000">
      <w:pPr>
        <w:pStyle w:val="BodyText"/>
      </w:pPr>
      <w:r>
        <w:t>Reflect upon this revealed verse and be just. “Do not be among those who recognize the bounty of God and then deny it.”</w:t>
      </w:r>
    </w:p>
    <w:p w14:paraId="438AB581" w14:textId="77777777" w:rsidR="000F31DC" w:rsidRDefault="00000000">
      <w:pPr>
        <w:pStyle w:val="BodyText"/>
      </w:pPr>
      <w:r>
        <w:t>If only these people understood the guardian and mirror they have taken other than God! By the sun of majestic glory, what they heard about the mirror was never as they thought. Anyone who claims knowledge against the Lord of Eternity is lying. What this servant has disclosed due to God’s wisdom has become known among the people, but no one has fully comprehended the intent of the words of the First Point. For His own wise purpose, this servant has concealed the essence of the matter from all.</w:t>
      </w:r>
    </w:p>
    <w:p w14:paraId="3B61ED61" w14:textId="77777777" w:rsidR="000F31DC" w:rsidRDefault="00000000">
      <w:pPr>
        <w:pStyle w:val="BodyText"/>
      </w:pPr>
      <w:r>
        <w:t>“By God, He created what He made in the world with a breath from Himself in a way no one else ever has.”</w:t>
      </w:r>
    </w:p>
    <w:p w14:paraId="36DC8213" w14:textId="77777777" w:rsidR="000F31DC" w:rsidRDefault="00000000">
      <w:pPr>
        <w:pStyle w:val="BodyText"/>
      </w:pPr>
      <w:r>
        <w:t>If people observed any one of the wondrous tablets that have descended from the heaven of eternal glory with the sight of God, they would not be veiled from the truth and would regard everything else as nothing. They would be assured that everything besides Him is unmentioned and always will be, let alone those who turn away.</w:t>
      </w:r>
    </w:p>
    <w:p w14:paraId="4476D297" w14:textId="77777777" w:rsidR="000F31DC" w:rsidRDefault="00000000">
      <w:pPr>
        <w:pStyle w:val="Heading3"/>
      </w:pPr>
      <w:bookmarkStart w:id="207" w:name="infallibility"/>
      <w:bookmarkEnd w:id="206"/>
      <w:r>
        <w:t>Infallibility</w:t>
      </w:r>
    </w:p>
    <w:p w14:paraId="1D79D3D5" w14:textId="77777777" w:rsidR="000F31DC" w:rsidRDefault="00000000">
      <w:pPr>
        <w:pStyle w:val="FirstParagraph"/>
      </w:pPr>
      <w:r>
        <w:t>Today, some have claimed the infallibility of others apart from God, much like the people of the Qur’an spoke without understanding. They never grasped the meaning of infallibility. True infallibility is evident today: any soul who, after hearing the words of God and His call, affirms with “Yes!” is considered among the infallible, and those who do not are excluded from infallibility.</w:t>
      </w:r>
    </w:p>
    <w:p w14:paraId="65C05836" w14:textId="77777777" w:rsidR="000F31DC" w:rsidRDefault="00000000">
      <w:pPr>
        <w:pStyle w:val="BodyText"/>
      </w:pPr>
      <w:r>
        <w:lastRenderedPageBreak/>
        <w:t>The Point of the Bayán—may all besides Him be a sacrifice for Him—says, addressing the Great One, “The Cause has transcended limits. You have purified servants who, when God revealed Himself to them, recognized God, their Creator. They did not waver and never doubted, so I made them like those I had made before: prophets, successors, martyrs, and the nearest.</w:t>
      </w:r>
    </w:p>
    <w:p w14:paraId="1F04F48C" w14:textId="77777777" w:rsidR="000F31DC" w:rsidRDefault="00000000">
      <w:pPr>
        <w:pStyle w:val="BodyText"/>
      </w:pPr>
      <w:r>
        <w:t>By my life, if you attend in numbers like all things, I will make them, and nothing will diminish or increase God’s dominion. However, you see that the highest degree requires supreme infallibility, and infallibility is not what people think—it’s not about their caution in religion.</w:t>
      </w:r>
    </w:p>
    <w:p w14:paraId="1C266C0A" w14:textId="77777777" w:rsidR="000F31DC" w:rsidRDefault="00000000">
      <w:pPr>
        <w:pStyle w:val="BodyText"/>
      </w:pPr>
      <w:r>
        <w:t>“When they heard the call, ‘Am I not your Lord?’ they did not respond ‘Yes!’ And God did not address anyone except through the Manifestation of His Self in every Manifestation.”</w:t>
      </w:r>
    </w:p>
    <w:p w14:paraId="090B728F" w14:textId="77777777" w:rsidR="000F31DC" w:rsidRDefault="00000000">
      <w:pPr>
        <w:pStyle w:val="BodyText"/>
      </w:pPr>
      <w:r>
        <w:t>After this statement, which is the clearest of all words revealed by the Pen of God, who else can establish their infallibility except through acceptance of this greatest, most exalted Cause? Today, all people, regardless of their rank, are outside infallibility except those souls who have accepted this sacred, eternal Manifestation.</w:t>
      </w:r>
    </w:p>
    <w:p w14:paraId="173690E6" w14:textId="77777777" w:rsidR="000F31DC" w:rsidRDefault="00000000">
      <w:pPr>
        <w:pStyle w:val="BodyText"/>
      </w:pPr>
      <w:r>
        <w:t>O servants of God, listen to the call of God and let your ears be freed from the words of the people of the Qur’an so that you may perceive the wondrous language of the All-Merciful in the Bayán. Reflect upon this: in what statement have these groups been truthful?</w:t>
      </w:r>
    </w:p>
    <w:p w14:paraId="23617CD5" w14:textId="77777777" w:rsidR="000F31DC" w:rsidRDefault="00000000">
      <w:pPr>
        <w:pStyle w:val="Heading3"/>
      </w:pPr>
      <w:bookmarkStart w:id="208" w:name="muslims-relied-on-false-traditions"/>
      <w:bookmarkEnd w:id="207"/>
      <w:r>
        <w:t>Muslims Relied on False Traditions</w:t>
      </w:r>
    </w:p>
    <w:p w14:paraId="6DFEB079" w14:textId="77777777" w:rsidR="000F31DC" w:rsidRDefault="00000000">
      <w:pPr>
        <w:pStyle w:val="FirstParagraph"/>
      </w:pPr>
      <w:r>
        <w:t>For 1,260 years, they insisted on the seal of prophethood, claimed that the Qa’im would appear in a specific form in a particular land, and cited thousands of signs of his appearance. They relied on these traditions to such an extent that anyone denying them was considered an infidel. However, in the appearance of the Point of the Bayán—exalted be His mention—it became clear that they were all mistaken, and the Manifestations of the Sovereign Majesty have always risen and will continue to do so.</w:t>
      </w:r>
    </w:p>
    <w:p w14:paraId="5EC4FB88" w14:textId="77777777" w:rsidR="000F31DC" w:rsidRDefault="00000000">
      <w:pPr>
        <w:pStyle w:val="BodyText"/>
      </w:pPr>
      <w:r>
        <w:t>In other statements, too, these misleading forms were all illusions and will remain so. Their deity is their own desire, and their object of worship is their illusions, if you understand. Even though all the people of the Bayán have seen that everything in the hands of this group was false, they still rely on the words of the people of the Qur’an for arguments.</w:t>
      </w:r>
    </w:p>
    <w:p w14:paraId="45F267B3" w14:textId="77777777" w:rsidR="000F31DC" w:rsidRDefault="00000000">
      <w:pPr>
        <w:pStyle w:val="BodyText"/>
      </w:pPr>
      <w:r>
        <w:t>Just now, this group is using the concept of guardianship to try to prevent people from accessing the heavenly Euphrates and the sacred path of the eternal Majesty. By the beauty of God, the exalted, the sublime, even if a thousand Manifestations were present during the appearance of the Point of the Bayán, and if one of them hesitated for a moment in their affirmation of the Sovereign King, they would be counted among the people of the fire.</w:t>
      </w:r>
    </w:p>
    <w:p w14:paraId="7F8108F4" w14:textId="77777777" w:rsidR="000F31DC" w:rsidRDefault="00000000">
      <w:pPr>
        <w:pStyle w:val="BodyText"/>
      </w:pPr>
      <w:r>
        <w:t>Tear through the veils of illusion and return to the exalted heaven of Glory. If you want the truth to be evident to all, let a few fair-minded people come to this city, observe the works and words of God, and compare them with the claims of the adversaries who are also present in this land. Inquire with precision so that the evidence of truth becomes clear, and everyone will realize that everything besides Him is poor at His gate, powerless in His presence, and lost before the appearance of His lights.</w:t>
      </w:r>
    </w:p>
    <w:p w14:paraId="14416B0F" w14:textId="77777777" w:rsidR="000F31DC" w:rsidRDefault="00000000">
      <w:pPr>
        <w:pStyle w:val="Heading3"/>
      </w:pPr>
      <w:bookmarkStart w:id="209" w:name="those-named-in-the-bayan"/>
      <w:bookmarkEnd w:id="208"/>
      <w:r>
        <w:lastRenderedPageBreak/>
        <w:t>Those Named in the Bayan</w:t>
      </w:r>
    </w:p>
    <w:p w14:paraId="2CB4E003" w14:textId="77777777" w:rsidR="000F31DC" w:rsidRDefault="00000000">
      <w:pPr>
        <w:pStyle w:val="FirstParagraph"/>
      </w:pPr>
      <w:r>
        <w:t>In the Persian Bayán, the divine tongue said: “He has made every effort so that, on the day of the Manifestation of Truth, His words cannot be used against Him, for all the Bayán is the word of His previous Manifestation. He is more knowledgeable than all He revealed to creation because the spirit of all is in His grasp and not in anyone else’s.”</w:t>
      </w:r>
    </w:p>
    <w:p w14:paraId="3202AA75" w14:textId="77777777" w:rsidR="000F31DC" w:rsidRDefault="00000000">
      <w:pPr>
        <w:pStyle w:val="BodyText"/>
      </w:pPr>
      <w:r>
        <w:t>Consider this statement of the Beauty of the All-Merciful. Despite having clearly prohibited all from arguing against that Essence of existence, the pure Beloved, and explicitly stating not to use the words of the Bayán against its Manifestation in the next appearance, today we see that many are rising in opposition. They argue that certain individuals were named in the Bayán with beautiful titles and ask how they can be demoted from their position.</w:t>
      </w:r>
    </w:p>
    <w:p w14:paraId="2B521C67" w14:textId="77777777" w:rsidR="000F31DC" w:rsidRDefault="00000000">
      <w:pPr>
        <w:pStyle w:val="BodyText"/>
      </w:pPr>
      <w:r>
        <w:t>Furthermore, He says: “Recognize Him by His verses, and do not be cautious in your recognition of Him, for by such caution you will end up in the fire.”</w:t>
      </w:r>
    </w:p>
    <w:p w14:paraId="0818635A" w14:textId="77777777" w:rsidR="000F31DC" w:rsidRDefault="00000000">
      <w:pPr>
        <w:pStyle w:val="BodyText"/>
      </w:pPr>
      <w:r>
        <w:t>In light of these decisive words, all those who are cautious in this sacred, exalted Cause are surely in the fire; there is no doubt about this.</w:t>
      </w:r>
    </w:p>
    <w:p w14:paraId="2AA8358F" w14:textId="77777777" w:rsidR="000F31DC" w:rsidRDefault="00000000">
      <w:pPr>
        <w:pStyle w:val="BodyText"/>
      </w:pPr>
      <w:r>
        <w:t>And He says: “If you look between yourself and God, you will find His likeness in your hearts. Do not be veiled from Him by His own self and recognize the One for whose recognition you were created.”</w:t>
      </w:r>
    </w:p>
    <w:p w14:paraId="121B7BD4" w14:textId="77777777" w:rsidR="000F31DC" w:rsidRDefault="00000000">
      <w:pPr>
        <w:pStyle w:val="BodyText"/>
      </w:pPr>
      <w:r>
        <w:t>He also says: “At every Manifestation of the Tree of Truth, the believers in His Book and Himself become veiled from His previous Manifestation and His subsequent Book, leaving none but the pure believers, who are more precious than the philosopher’s stone.”</w:t>
      </w:r>
    </w:p>
    <w:p w14:paraId="436A356E" w14:textId="77777777" w:rsidR="000F31DC" w:rsidRDefault="00000000">
      <w:pPr>
        <w:pStyle w:val="BodyText"/>
      </w:pPr>
      <w:r>
        <w:t>Today, all have been tested, and most people have turned away from the Sovereign of Oneness. They say that certain individuals were named in the Bayán with the name of God, and with such statements, they have been deprived of the Eternal Glory, failing to realize the impact of their own actions. Even if one accepts these claims, they remain unaware that all names are united at that sacred horizon, where He grants as He wills and takes as He pleases.</w:t>
      </w:r>
    </w:p>
    <w:p w14:paraId="5C908664" w14:textId="77777777" w:rsidR="000F31DC" w:rsidRDefault="00000000">
      <w:pPr>
        <w:pStyle w:val="BodyText"/>
      </w:pPr>
      <w:r>
        <w:t>He declares, “Who knows the manifestation except God? Whenever He appears, all must accept the Point of Truth and thank God.”</w:t>
      </w:r>
    </w:p>
    <w:p w14:paraId="2F808478" w14:textId="77777777" w:rsidR="000F31DC" w:rsidRDefault="00000000">
      <w:pPr>
        <w:pStyle w:val="BodyText"/>
      </w:pPr>
      <w:r>
        <w:t>Yet, some have opposed this near Manifestation, just as the previous nations were also occupied with opposition. Say: “Woe to you! How swiftly you have exchanged God’s bounty and trodden the path of illusion and error.”</w:t>
      </w:r>
    </w:p>
    <w:p w14:paraId="7066B6C6" w14:textId="77777777" w:rsidR="000F31DC" w:rsidRDefault="00000000">
      <w:pPr>
        <w:pStyle w:val="BodyText"/>
      </w:pPr>
      <w:r>
        <w:t>It is not long since the Manifestation appeared, yet they have already returned to their old ways. Nevertheless, the Truth has always been free to choose and will remain so, appearing however He desires. He is the Sovereign, while all else is in His grasp.</w:t>
      </w:r>
    </w:p>
    <w:p w14:paraId="2F7EB933" w14:textId="77777777" w:rsidR="000F31DC" w:rsidRDefault="00000000">
      <w:pPr>
        <w:pStyle w:val="BodyText"/>
      </w:pPr>
      <w:r>
        <w:t xml:space="preserve">By Him in whose hand my soul rests, there is no greater injustice today than the One who speaks in everything, “I am God; there is no God but Me,” having to prove to His servants that He can change a name of His own. The Kingdom of Names bows to His authority, the might of attributes trembles in fear </w:t>
      </w:r>
      <w:r>
        <w:lastRenderedPageBreak/>
        <w:t>of Him, and the divinity of mysteries submits to His presence, created by His will. It began by His command and returns to Him.</w:t>
      </w:r>
    </w:p>
    <w:p w14:paraId="2B93A954" w14:textId="77777777" w:rsidR="000F31DC" w:rsidRDefault="00000000">
      <w:pPr>
        <w:pStyle w:val="BodyText"/>
      </w:pPr>
      <w:r>
        <w:t>Such is the state of these immature and unprepared souls. The Mighty One, by whose will all names were created and all attributes revealed, around whom the people of the Most Exalted Realm circle, should not need to prove that He can take away a name from someone. They remain ignorant of this name, yet they doubt the power of the Sovereign who does as He wills. They have considered the hand of this wondrous and supreme Manifestation to be chained, even if they do not explicitly admit this.</w:t>
      </w:r>
    </w:p>
    <w:p w14:paraId="5AD3C026" w14:textId="77777777" w:rsidR="000F31DC" w:rsidRDefault="00000000">
      <w:pPr>
        <w:pStyle w:val="BodyText"/>
      </w:pPr>
      <w:r>
        <w:t>His chosen Tongue bears witness against them, even as they deny it. He says: “To the people, these are but words, for they never understood Your intention, which is why they remain veiled today from Your Manifestation.”</w:t>
      </w:r>
    </w:p>
    <w:p w14:paraId="087F5A55" w14:textId="77777777" w:rsidR="000F31DC" w:rsidRDefault="00000000">
      <w:pPr>
        <w:pStyle w:val="Heading3"/>
      </w:pPr>
      <w:bookmarkStart w:id="210" w:name="aqa-sayyid-husayn-was-ignored"/>
      <w:bookmarkEnd w:id="209"/>
      <w:r>
        <w:t>Aqa Sayyid Husayn Was Ignored</w:t>
      </w:r>
    </w:p>
    <w:p w14:paraId="18B93145" w14:textId="77777777" w:rsidR="000F31DC" w:rsidRDefault="00000000">
      <w:pPr>
        <w:pStyle w:val="FirstParagraph"/>
      </w:pPr>
      <w:r>
        <w:t>Today, everyone has remained veiled from the Manifestation by the words of the Bayán, despite not understanding or ever comprehending God’s purpose. That Eternal Beauty instructed the leaders of the Bayán to ask the “Living Letter” directly about God’s purpose in His words because they could not discern God’s intention on their own. The “Living Letter” was Áqá Sayyid Husayn, who gave his life for God, his Lord. No one attained his presence to inquire about the meanings of the divine words.</w:t>
      </w:r>
    </w:p>
    <w:p w14:paraId="13A3D4FF" w14:textId="77777777" w:rsidR="000F31DC" w:rsidRDefault="00000000">
      <w:pPr>
        <w:pStyle w:val="BodyText"/>
      </w:pPr>
      <w:r>
        <w:t>The purpose of this statement, as the Tongue of the All-Merciful has said, is for the leaders to recognize that they were never and are not now aware of the meanings of God’s words. As the Manifestation was near, Sayyid Husayn ascended to the highest station. Reflect upon this, O people of insight.</w:t>
      </w:r>
    </w:p>
    <w:p w14:paraId="0F2F0591" w14:textId="77777777" w:rsidR="000F31DC" w:rsidRDefault="00000000">
      <w:pPr>
        <w:pStyle w:val="BodyText"/>
      </w:pPr>
      <w:r>
        <w:t>He says, “Everything I have mentioned to you as evidence is but a drop from the vast ocean of the apparent. If you desire the heart’s mystery through the authority of the inner Countenance, no allusion can point to it, nor can any veil obscure it to its furthest limit. None requires a reason to know it, for it is the Manifestation itself and the essence of the hidden. Exalted is God above what they ascribe.”</w:t>
      </w:r>
    </w:p>
    <w:p w14:paraId="19F557BB" w14:textId="77777777" w:rsidR="000F31DC" w:rsidRDefault="00000000">
      <w:pPr>
        <w:pStyle w:val="Heading3"/>
      </w:pPr>
      <w:bookmarkStart w:id="211" w:name="the-hatred-towards-god"/>
      <w:bookmarkEnd w:id="210"/>
      <w:r>
        <w:t>The Hatred Towards God</w:t>
      </w:r>
    </w:p>
    <w:p w14:paraId="7433626B" w14:textId="77777777" w:rsidR="000F31DC" w:rsidRDefault="00000000">
      <w:pPr>
        <w:pStyle w:val="FirstParagraph"/>
      </w:pPr>
      <w:r>
        <w:t>The Beauty of that Countenance declares that no path can lead to the sacred realm of the Eternal Glory, as a mark of reverence for His presence and a reflection of the purity of His essence and the subtlety of His being. Yet, after revealing the sun of His own Beauty from the horizon of Eternity in all divine manifestations and every attribute of oneness, they have cast arrows of hatred from every direction at the clear Beauty of the Lord of all creation.</w:t>
      </w:r>
    </w:p>
    <w:p w14:paraId="725399A1" w14:textId="77777777" w:rsidR="000F31DC" w:rsidRDefault="00000000">
      <w:pPr>
        <w:pStyle w:val="BodyText"/>
      </w:pPr>
      <w:r>
        <w:t xml:space="preserve">“The first one to attack Me was the one I sheltered beneath the wings of My bounty. I nurtured him under My robe and taught him in My days. He was the one who killed Me with the sword of rejection, shed My blood, and desecrated the sanctity of God within Me. He denied My verses after he had humbled himself before just one of them and was created by a breath of it. He rejected God’s right in My right, fought against God’s Self in My Self, and issued a verdict for My death outwardly. When God prevented him by His authority and revealed the secrets of his heart to those who had migrated in God’s </w:t>
      </w:r>
      <w:r>
        <w:lastRenderedPageBreak/>
        <w:t>path, he then resorted to fabrications and attributed his actions and cruelty to My wronged Self, confident in those who followed him.”</w:t>
      </w:r>
    </w:p>
    <w:p w14:paraId="0C39B1F3" w14:textId="77777777" w:rsidR="000F31DC" w:rsidRDefault="00000000">
      <w:pPr>
        <w:pStyle w:val="BodyText"/>
      </w:pPr>
      <w:r>
        <w:t>“By God, the heavens of the Cause were rent asunder by his actions, the lands of holiness were split by his cruelty, and the veils of the Kingdom were torn by his words. The inhabitants of the cities of Eternity wept at his injustice, while he laughed within himself as if he had committed nothing in the kingdom. By God, everything weeps, yet he remains unaware. Soon he will learn when death approaches, and his eyes will spin from the force of the wrath. He will say, ‘Can I return to seek forgiveness for what I have done?’ Then, the clay of perdition will be sealed upon his mouth, and thus it is decreed for the arrogant against God, the Mighty, the Powerful.”</w:t>
      </w:r>
    </w:p>
    <w:p w14:paraId="1C6C5F84" w14:textId="77777777" w:rsidR="000F31DC" w:rsidRDefault="00000000">
      <w:pPr>
        <w:pStyle w:val="BodyText"/>
      </w:pPr>
      <w:r>
        <w:t>“Exalted are You, O my God. If You declare that You have forgiven the Bayán and those within it, then all are in Your pardon and good pleasure. But if You say otherwise, then I grasp the hem of Your bounty and intercede with You by Your very Self.”</w:t>
      </w:r>
    </w:p>
    <w:p w14:paraId="04991330" w14:textId="77777777" w:rsidR="000F31DC" w:rsidRDefault="00000000">
      <w:pPr>
        <w:pStyle w:val="BodyText"/>
      </w:pPr>
      <w:r>
        <w:t>Undoubtedly, the Eternal Essence only speaks through the tongue of the Manifestation of His Self. Observe in those statements the depth of humility exhibited by the Beloved of all creation, as He ties the entire Bayán and everything in it to the favors of the Eternal Sovereign in the next Manifestation.</w:t>
      </w:r>
    </w:p>
    <w:p w14:paraId="7F81CFCE" w14:textId="77777777" w:rsidR="000F31DC" w:rsidRDefault="00000000">
      <w:pPr>
        <w:pStyle w:val="BodyText"/>
      </w:pPr>
      <w:r>
        <w:t>Now, the Sovereign of the unseen and seen is manifest to all. He has been so afflicted that even if all the oceans of the unseen and seen became ink, every being in the kingdom became pens, and everyone in the heavens and on earth became scribes, they would still fail to describe it. If only they had counted themselves among the faithful. “The curse of God be upon the wrongdoers and the idolaters!”</w:t>
      </w:r>
    </w:p>
    <w:p w14:paraId="320E1AF5" w14:textId="77777777" w:rsidR="000F31DC" w:rsidRDefault="00000000">
      <w:pPr>
        <w:pStyle w:val="BodyText"/>
      </w:pPr>
      <w:r>
        <w:t>Yet they continue to read and transcribe the Bayán. How many recite the Bayán while the Bayán curses them! How many act according to it, while their deeds reject them! How many mention it while its words flee from them!</w:t>
      </w:r>
    </w:p>
    <w:p w14:paraId="622CEC10" w14:textId="77777777" w:rsidR="000F31DC" w:rsidRDefault="00000000">
      <w:pPr>
        <w:pStyle w:val="BodyText"/>
      </w:pPr>
      <w:r>
        <w:t>“May God protect us and you, O people of the monotheists, from these individuals and their evil, deception, and cunning.”</w:t>
      </w:r>
    </w:p>
    <w:p w14:paraId="70691174" w14:textId="77777777" w:rsidR="000F31DC" w:rsidRDefault="00000000">
      <w:pPr>
        <w:pStyle w:val="BodyText"/>
      </w:pPr>
      <w:r>
        <w:t>In the prayer, “O Sovereign of Names and Attributes,” it is stated:</w:t>
      </w:r>
    </w:p>
    <w:p w14:paraId="09CF81B6" w14:textId="77777777" w:rsidR="000F31DC" w:rsidRDefault="00000000">
      <w:pPr>
        <w:pStyle w:val="BodyText"/>
      </w:pPr>
      <w:r>
        <w:t>“I ask You, O my God, by Your independence from all things, to accept the Bayán and all who are within it. I have named everything that appeared from Me after that name and made it all a book and a leaf of the gardens toward You. If You accept it, my Beloved, that is from the appearance of Your grace and mercy. If You reject it, my Beloved, that is from the appearance of Your justice and the independence of Your Lordship.”</w:t>
      </w:r>
    </w:p>
    <w:p w14:paraId="78AFCC40" w14:textId="77777777" w:rsidR="000F31DC" w:rsidRDefault="00000000">
      <w:pPr>
        <w:pStyle w:val="Heading2"/>
      </w:pPr>
      <w:bookmarkStart w:id="212" w:name="X0e220c262a809222f3726c9d54612749a377ea1"/>
      <w:bookmarkEnd w:id="197"/>
      <w:bookmarkEnd w:id="211"/>
      <w:r>
        <w:t>Disbelief In Any Manifestation is Disbelief In All</w:t>
      </w:r>
    </w:p>
    <w:p w14:paraId="0B3BA8BE" w14:textId="77777777" w:rsidR="000F31DC" w:rsidRDefault="00000000">
      <w:pPr>
        <w:pStyle w:val="FirstParagraph"/>
      </w:pPr>
      <w:r>
        <w:t xml:space="preserve">Considering that all declarations were bound by that Sublime Essence and Radiant Mercy, they are now preoccupied with the most inferior of creation and deprived of His beauty. Woe unto them, and again woe unto them. By God, these people do not pass by anything without it seeking refuge with God from them, disassociating itself, and in the voice of its inner truth, it says, “O heedless idolater, by what argument did you believe in the manifestation of ’Ali before Nabil, and by what proof did you disbelieve in </w:t>
      </w:r>
      <w:r>
        <w:lastRenderedPageBreak/>
        <w:t>Hussein before ’Ali? No, you accursed one, by God, you never truly believed in any of God’s messengers before, and if you had believed in that time of belief, it would not have been a true belief, but only a semblance. If it had been genuine, you would not have disbelieved in Him who fulfilled the message of every messenger and the sending of every prophet, and the faith of all in the heavens and on earth.”</w:t>
      </w:r>
    </w:p>
    <w:p w14:paraId="0AC52D4F" w14:textId="77777777" w:rsidR="000F31DC" w:rsidRDefault="00000000">
      <w:pPr>
        <w:pStyle w:val="BodyText"/>
      </w:pPr>
      <w:r>
        <w:t>These forceful words are translated into the purest contemporary Persian for the sake of God, hoping that souls might be purified from the impurities of self and desire, and ascend to the heaven of divine recognition, where God guides whom He wills to His sacred and luminous beauty. Today, anyone who turns away from the true countenance of God does not pass by anything without that thing, in the voice of its inner truth, saying: “O idolater, by what proof and argument have you believed in the Beauty of the Merciful in the previous manifestation, and by what evidence have you disbelieved in the Sovereign Path in this manifestation?”</w:t>
      </w:r>
    </w:p>
    <w:p w14:paraId="4967F096" w14:textId="77777777" w:rsidR="000F31DC" w:rsidRDefault="00000000">
      <w:pPr>
        <w:pStyle w:val="BodyText"/>
      </w:pPr>
      <w:r>
        <w:t>By the sanctity of the eternal Sun, you have always been a disbeliever and idolater. If you professed faith in any era, it was not out of sincerity but merely a shadow within you. In this manifestation, faith has been seized, and the devil has returned to its place in the lowest of the hell. If your faith had been real, you would not have disbelieved in the one with whom the sending of all messengers and the faith of everything in the heavens and on earth has been affirmed.</w:t>
      </w:r>
    </w:p>
    <w:p w14:paraId="33858FDF" w14:textId="77777777" w:rsidR="000F31DC" w:rsidRDefault="00000000">
      <w:pPr>
        <w:pStyle w:val="Heading3"/>
      </w:pPr>
      <w:bookmarkStart w:id="213" w:name="bahaullah-doubts-sarraj-will-believe"/>
      <w:r>
        <w:t>Baha’u’llah Doubts Sarraj Will Believe</w:t>
      </w:r>
    </w:p>
    <w:p w14:paraId="25ED2EA3" w14:textId="77777777" w:rsidR="000F31DC" w:rsidRDefault="00000000">
      <w:pPr>
        <w:pStyle w:val="FirstParagraph"/>
      </w:pPr>
      <w:r>
        <w:t>O servants of God, with a pure heart and a gaze of fairness, consider the divine matter, lest you be deprived of the holy sanctuary and barred from the Kaaba of divine recognition. O ’Ali, although you are the questioner and the answers are inscribed in your name, it seems very difficult that today you will concede to the truth and be mindful of all that is written in the tablet, for your heart has been veiled by thick veils, and your sight obscured by infinite waves. Yet, the glance of God and His moments are secretly directed at other hearts in these words, and soon, by His power, they will appear, making everything other than God visible in its shadow. However, the mention of your name has descended by the precedence of divine mercy and the encompassing of divine grace, perhaps to catch you in the breezes of the days of God and sever you from the peoples. This statement, lofty and solid, has been inscribed by the pen of grace, lest you throw stones of suspicion at the divine Lote-Tree and not deprive the servants of the law of the Lord of creation in these severe days.</w:t>
      </w:r>
    </w:p>
    <w:p w14:paraId="1722E7C7" w14:textId="77777777" w:rsidR="000F31DC" w:rsidRDefault="00000000">
      <w:pPr>
        <w:pStyle w:val="BodyText"/>
      </w:pPr>
      <w:r>
        <w:t xml:space="preserve">They say all mirrors and narrators reflect the sun according to their rank and the degree of the sun’s manifestation in that mirror at that time, and it is by this that everyone existing and evident by the sun argues. If the sign of the sun’s manifestation, which has been made apparent in the mirror by the mirror itself, is removed, nothing remains in the mirror to indicate its creator and illuminator. And with these solid, unambiguous, lofty words, the people of declaration have doubted how a mirror can be deprived of the manifestation of the sun’s lights and have paused at this rank, the mention of which is not possible. And on any individual who objects after the sun of beauty has dawned at the zenith of decline, saying, “What is the light and proof of this?” O uninformed ones, rise from the sleep of neglect and observe His lights which have encompassed the world. Some say it has dawned too soon; O visionless ones, whether it is near or far, now that it has dawned, observe whether this dawn is indeed true. The rest is in your </w:t>
      </w:r>
      <w:r>
        <w:lastRenderedPageBreak/>
        <w:t>hands, and this servant has never been and will never be divine wisdom hidden from the view of creation, necessitating such.</w:t>
      </w:r>
    </w:p>
    <w:p w14:paraId="3122787D" w14:textId="77777777" w:rsidR="000F31DC" w:rsidRDefault="00000000">
      <w:pPr>
        <w:pStyle w:val="Heading3"/>
      </w:pPr>
      <w:bookmarkStart w:id="214" w:name="X91883022eda406acc179ae2e0c0e1b67f67b604"/>
      <w:bookmarkEnd w:id="213"/>
      <w:r>
        <w:t>Baha’u’llah Revealed Himself Not By His Will</w:t>
      </w:r>
    </w:p>
    <w:p w14:paraId="127519EC" w14:textId="77777777" w:rsidR="000F31DC" w:rsidRDefault="00000000">
      <w:pPr>
        <w:pStyle w:val="FirstParagraph"/>
      </w:pPr>
      <w:r>
        <w:t>O people, accept what God has pleased for you and decreed for you. By God, if the matter were in my hands, I would never reveal myself. O those who harbor malice, I swear by the sun of eternal existence that if the matter were up to this servant, I would never make myself known, for the name mentioned is disgraced by the mention of these impure, deceitful tongues. And whenever I have been still and chosen silence, the Holy Spirit has spoken from my right, the Greatest Spirit from before my face, the Trusted Spirit above my head, and the Spirit of Glory in my breast, and if you listen with a subtle ear, from all my members, viscera, veins, and even my nails, you would hear the call of God, even from my hairs, that there is no god but He, and that this beauty is for His beauty in the heavens and on earth.</w:t>
      </w:r>
    </w:p>
    <w:p w14:paraId="3170234A" w14:textId="77777777" w:rsidR="000F31DC" w:rsidRDefault="00000000">
      <w:pPr>
        <w:pStyle w:val="BodyText"/>
      </w:pPr>
      <w:r>
        <w:t>If this were my sin, by God, it is not from me but from Him who sent me and commissioned me with the truth and made me a lamp for the worlds. O people, the scent of truth is very clear and distinguishable from falsehood. Do not impose on the truth what you would not accept for yourselves. Reflect a bit on what this servant’s purpose has been in these last days in this great prison. Reflect, O people of inattention. O people, be ashamed before God and do not complain about His matter and do not ask for proof of the sun and its shining, for its proof is its light and its rays, and you should not doubt its appearance, for it has shone, and there is no denying it. Rather, ask God to open your sight to perceive its lights that have encompassed the two worlds.</w:t>
      </w:r>
    </w:p>
    <w:p w14:paraId="36069C55" w14:textId="77777777" w:rsidR="000F31DC" w:rsidRDefault="00000000">
      <w:pPr>
        <w:pStyle w:val="BodyText"/>
      </w:pPr>
      <w:r>
        <w:t>Say by God, the pen of holiness has inscribed on my white forehead with the most splendid line, “O people of the earth and the heavens, this is indeed the Beloved who has never been seen by the eye of creation nor resembled by the eye of invention, and He is indeed the one by whose beauty the eye of God, the King, the Powerful, the Beautiful, has been gratified.”</w:t>
      </w:r>
    </w:p>
    <w:p w14:paraId="36A8498A" w14:textId="77777777" w:rsidR="000F31DC" w:rsidRDefault="00000000">
      <w:pPr>
        <w:pStyle w:val="BodyText"/>
      </w:pPr>
      <w:r>
        <w:t>This is an old story, that a page of the Torah was in the hands of one of the companions of the Messenger of God. The Presence asked, “What do you have in your hand?” He presented the Torah, and the Presence said, “Put it down. If the owner thereof had obeyed me, now consider the book of God that the matter of all, from the prophet to the letters and the mirrors and the pillars, has been affirmed and confirmed. Taking it and reading it should not be forbidden, but rather, changing one of the mirrors, as you suppose, that has been realized by the letters, that these letters have been established and confirmed by the book, should not be permissible.”</w:t>
      </w:r>
    </w:p>
    <w:p w14:paraId="7119F2BF" w14:textId="77777777" w:rsidR="000F31DC" w:rsidRDefault="00000000">
      <w:pPr>
        <w:pStyle w:val="BodyText"/>
      </w:pPr>
      <w:r>
        <w:t>Woe unto you who say what you do not perceive and think yourselves guided as the religions before you thought and thereby rejoiced. By God, there is no protector for anyone from the matter of God except by severing himself from everything in the heavens and on earth and turning to God, the Sustainer, the Everlasting. Make your sight pure so that today you may see all things in one place and observe the lights of the sanctified sun from the horizon of the shirt with both the outward and inward sight, and beyond all these proofs.</w:t>
      </w:r>
    </w:p>
    <w:p w14:paraId="0B826B65" w14:textId="77777777" w:rsidR="000F31DC" w:rsidRDefault="00000000">
      <w:pPr>
        <w:pStyle w:val="Heading3"/>
      </w:pPr>
      <w:bookmarkStart w:id="215" w:name="guidance-and-praise-for-mirza-asadullah"/>
      <w:bookmarkEnd w:id="214"/>
      <w:r>
        <w:lastRenderedPageBreak/>
        <w:t>Guidance and Praise for Mirza Asadullah</w:t>
      </w:r>
    </w:p>
    <w:p w14:paraId="255ECBA6" w14:textId="77777777" w:rsidR="000F31DC" w:rsidRDefault="00000000">
      <w:pPr>
        <w:pStyle w:val="FirstParagraph"/>
      </w:pPr>
      <w:r>
        <w:t>In Mirza Asadullah, to whom the First Point addressed, saying, “O Manifestation of Oneness, what do you say?” Now give justice, how can one who is the place of appearance of the sovereign Oneness be called the father of evils, and if you say, “This status has been denied by a mirror,” assuming that it is permissible, then if a soul accepts the point of the shirt from a mirror among mirrors, what intentions does that ancient beauty have, and if you say, how is it established that this point is visible and that the comprehensive word in its claim is truthful, we say with the same argument and proof that you have accepted everything that appeared from Him and descended from Him in the previous appearance.</w:t>
      </w:r>
    </w:p>
    <w:p w14:paraId="40B75D7F" w14:textId="77777777" w:rsidR="000F31DC" w:rsidRDefault="00000000">
      <w:pPr>
        <w:pStyle w:val="BodyText"/>
      </w:pPr>
      <w:r>
        <w:t>Now look with the same argument and proof and do not disbelieve in God who created you by His command if you are among the fair-minded, and likewise, to Mirza Asadullah, it is said, “O third letter, the believer in whom God reveals,” and in the Jafariyah epistle, which specifically descended from the names of His essence at the beginning of the epistle, it is written, “This is the form of what descended for the Presence of the Lion, the Unique, the Eastern Radiant with the Light of the Absolute, the name of God, the Just Judge, the One for God, the One relied upon,” and after it is said, “O name of the Just Judge, this hidden, stored knowledge we have entrusted to you and given you dignity from Us, for the eye of your heart is subtle, knows its value, and is honored by its glory,” and after it is said, “O name of the most noble, do not look at that truth except like sheep that its shepherd takes wherever he wishes.”</w:t>
      </w:r>
    </w:p>
    <w:p w14:paraId="558AA1D5" w14:textId="77777777" w:rsidR="000F31DC" w:rsidRDefault="00000000">
      <w:pPr>
        <w:pStyle w:val="BodyText"/>
      </w:pPr>
      <w:r>
        <w:t>And beyond what is mentioned, the words of the Absolute Sanctuary that have descended in his description in the book are present, look at it, and this servant has not mentioned it in detail. O blind of existence, open your sight and consider your own illusion, for it is the same act you commit and by which you are currently perplexed and bewildered. As you call the Judge worldly and the Unique Father of Evils, who was among the greatest of God’s names, and despite that, you do not consider it permissible to change the divine power like your own power, and you consider the highest pen idle. I swear by my oppression that the pen of power is always busy erasing and affirming, and only those who are severed understand this, thus does the Merciful erase what He wishes and affirms, and with Him is the Mother of the Book.</w:t>
      </w:r>
    </w:p>
    <w:p w14:paraId="426F5A45" w14:textId="77777777" w:rsidR="000F31DC" w:rsidRDefault="00000000">
      <w:pPr>
        <w:pStyle w:val="BodyText"/>
      </w:pPr>
      <w:r>
        <w:t>It is strange from these souls that boast with these names and have turned away from the truth. Indeed, these mentions and descriptions are present in every soul as long as they have not exited the fortress of God’s command, otherwise they have no value with God to the extent of the pupil of a dead ant’s eye. Beyond this, all things have been the mention of God in the worlds and will be, for all things by their existence have been the name of God. His name, may His glory be exalted, has been His mention among the servants, and it has always been so and will always be so, by He who chirps with glory and beauty. If it were not that the sight of God had seen creation as insufficient, I would certainly have opened in every atom of creation doors of knowledge that all creation would see themselves as incapable and deficient in recognizing it. Since others exist, secrets are hidden, thus has it been decreed by the Omnipotent, the Powerful.</w:t>
      </w:r>
    </w:p>
    <w:p w14:paraId="44E6E681" w14:textId="77777777" w:rsidR="000F31DC" w:rsidRDefault="00000000">
      <w:pPr>
        <w:pStyle w:val="BodyText"/>
      </w:pPr>
      <w:r>
        <w:t xml:space="preserve">Say, O people of declaration, you were created for My encounter after I was independent of you. You were promised by My soul and its recognition after I was independent of recognizing you. You were informed of My beauty after I was exalted above you and above what was created between the heavens </w:t>
      </w:r>
      <w:r>
        <w:lastRenderedPageBreak/>
        <w:t>and the earth, yet with the weakest of names today you cling, far and oblivious from the sovereign of names. If you look at the words, equivalent declarations from the sky of the Merciful have descended and appeared in a status that no one has the opportunity to turn away except the polytheists whose heart disease has prevented them from recognition and perception.</w:t>
      </w:r>
    </w:p>
    <w:p w14:paraId="6925A9BE" w14:textId="77777777" w:rsidR="000F31DC" w:rsidRDefault="00000000">
      <w:pPr>
        <w:pStyle w:val="BodyText"/>
      </w:pPr>
      <w:r>
        <w:t>Beyond this, the words of the souls that today revolve around the matter of God, measure them with the words you have taken from God for yourselves as protectors, to be informed of the greatness of the matter, lest you hastily bring harm to the beauty of the ancient with mere illusion. I swear by the truth that the people of any nation from previous nations if they justify their veiling from the remaining manifestations of glory with inappropriate excuses, perhaps, but for the people of declaration, no excuse or justification remains, for the sovereign Oneness has stated the appearance after with the most explicit declaration and the clearest explanation, in a manner that binds all declaration. What has descended therein by His word, as it was written before by the pen of the ancient. Blessed are the knowers.</w:t>
      </w:r>
    </w:p>
    <w:p w14:paraId="64EDD7C8" w14:textId="77777777" w:rsidR="000F31DC" w:rsidRDefault="00000000">
      <w:pPr>
        <w:pStyle w:val="BodyText"/>
      </w:pPr>
      <w:r>
        <w:t>Among them in the denial of truth and the assertion of falsehood, turning away by God, they have clung to these words. Because it was not appropriate that their words be mentioned exactly, thus the pen of God did not move upon them. The content thereof is that it emanates from the pen of glory, your beloved was the owner of sight or not, if it is denied, the judgment of sight from the greater view is injustice upon God.</w:t>
      </w:r>
    </w:p>
    <w:p w14:paraId="137BF3DE" w14:textId="77777777" w:rsidR="000F31DC" w:rsidRDefault="00000000">
      <w:pPr>
        <w:pStyle w:val="BodyText"/>
      </w:pPr>
      <w:r>
        <w:t>If that ancient sovereign was the owner of sight and knowledge, how can it be that a soul he described and mentioned with the most beautiful of names descends from its status and is counted among the deniers? Firstly, the proponent of this opinion did not know the right. May His glory be exalted, He does what He wills. They denied the encompassing divine power, and such a soul was and will be the farthest of servants.</w:t>
      </w:r>
    </w:p>
    <w:p w14:paraId="154747D2" w14:textId="77777777" w:rsidR="000F31DC" w:rsidRDefault="00000000">
      <w:pPr>
        <w:pStyle w:val="BodyText"/>
      </w:pPr>
      <w:r>
        <w:t>By the text of the Point of Declaration, as previously mentioned, say, “O God, indeed You are the God of gods, that You give divinity to whom You will and indeed remove divinity from whom You will, to the end that You are capable of everything.” Say, “O God, indeed You are the Lord of the heavens and the earth, that You give lordship to whom You will and indeed remove lordship from whom You will to the end of what has descended.”</w:t>
      </w:r>
    </w:p>
    <w:p w14:paraId="6A9AF14B" w14:textId="77777777" w:rsidR="000F31DC" w:rsidRDefault="00000000">
      <w:pPr>
        <w:pStyle w:val="BodyText"/>
      </w:pPr>
      <w:r>
        <w:t>Now we say in this comprehensive word that has flowed from the innate nature of the sovereign Oneness, what do you say? If you have established the right, may His glory and majesty be exalted, the sovereign Omnipotent who is capable of granting divinity and lordship, the highest of statuses, to any soul He wills. Likewise, to take it from any soul He wishes, He is indeed capable of removing the garment of description from a soul. This mention is what everyone has said, without specifying anyone. If you look at the specification and consider the hand of God tied and deny the encompassing power, then what do you say about Mirza Asadullah, who is explicitly stated about him, “O third letter, the believer in whom God reveals.” This is very clear that the third letter whom God reveals, may His glory be glorified, is by a hundred thousand ranks higher than the letters of declaration and the mirrors thereof with God.</w:t>
      </w:r>
    </w:p>
    <w:p w14:paraId="5527B851" w14:textId="77777777" w:rsidR="000F31DC" w:rsidRDefault="00000000">
      <w:pPr>
        <w:pStyle w:val="BodyText"/>
      </w:pPr>
      <w:r>
        <w:t xml:space="preserve">For the Point of Declaration itself, may my soul be sacrificed for Him, says, “the one-year-old seed of whom God reveals is stronger than all in the declaration.” Now give justice, was the Point of Declaration </w:t>
      </w:r>
      <w:r>
        <w:lastRenderedPageBreak/>
        <w:t>the owner of insight or not? If you consider him truthful and the owner of sight, why do you call a soul that has been exalted in the denial and ascension in the original book the father of evils and order his killing? O one-eyed, you have seen the faults of people and neglected what is in yourself. You say he turned away from the right, therefore this judgment was enacted upon him, assuming it is submitted, we say the third letter whom God reveals, which is more glorious and higher than the creation of the declaration with God by the text of the command pen. It is permissible that it be considered a denier, disbeliever, and polytheist, then why do you not consider it permissible that a mirror from the countless mirrors turn away from the right? So the one who disbelieved was confused, by God, no one is informed of the essence of this matter. If they were informed, they would recognize.</w:t>
      </w:r>
    </w:p>
    <w:p w14:paraId="6FD6CEBE" w14:textId="77777777" w:rsidR="000F31DC" w:rsidRDefault="00000000">
      <w:pPr>
        <w:pStyle w:val="Heading3"/>
      </w:pPr>
      <w:bookmarkStart w:id="216" w:name="christians-who-believe"/>
      <w:bookmarkEnd w:id="215"/>
      <w:r>
        <w:t>Christians Who Believe</w:t>
      </w:r>
    </w:p>
    <w:p w14:paraId="1EC64EA1" w14:textId="77777777" w:rsidR="000F31DC" w:rsidRDefault="00000000">
      <w:pPr>
        <w:pStyle w:val="FirstParagraph"/>
      </w:pPr>
      <w:r>
        <w:t>In the signature of the Greatest Single and the leaf of permanence, He sang in the most beautiful tunes: “O spirit for whom hears and is among those who reflect on the signs of God.” His statement, may His statement be glorified, by He who created the grain and originated the breath, He declares, “By the Almighty who cleaved the core of hearts and created humans, had I been certain that you would not believe in the next manifestation—the radiant sunrise of truth—I would surely have removed from you the decree of faith in this manifestation. You were created only to recognize that Sun of the sky of certitude. Should I know that one of the Christians would succeed in recognizing that beauty of the Merciful and believe in Him, I would indeed turn him into the apple of my eyes and decree his faith in this manifestation without needing to consider anything from him.”</w:t>
      </w:r>
    </w:p>
    <w:p w14:paraId="38C336DA" w14:textId="77777777" w:rsidR="000F31DC" w:rsidRDefault="00000000">
      <w:pPr>
        <w:pStyle w:val="BodyText"/>
      </w:pPr>
      <w:r>
        <w:t>Now, O people of insight, observe how much more delicate and finer is the matter of God, and how His expansive divine mercy has enveloped all existence. Regarding a person among the Christians who is currently an infidel and polytheist, merely through faith in the next manifestation, that divine sycamore has attributed him with gentleness and delicacy to His blessed limbs. These lowly people of the earth are unaware of what rank and observation they stand. Woe unto you, O people of heedlessness, for He who has made His own decree and sovereignty the proof of what flows from His enlightening pen. If all in the discourse today turn away, and one Christian believes, surely all names from the Preserved Tablet will be erased, and the name of the Christian will be affirmed. God erases what He wills and affirms, and with Him is the Mother of the Book.</w:t>
      </w:r>
    </w:p>
    <w:p w14:paraId="341C2429" w14:textId="77777777" w:rsidR="000F31DC" w:rsidRDefault="00000000">
      <w:pPr>
        <w:pStyle w:val="BodyText"/>
      </w:pPr>
      <w:r>
        <w:t>Have they not heard the story of Balaam, hidden in the divine scriptures, who was one of the successors of the prophets before? All people of the world considered serving him a duty and his obedience as obedience to God. His name was renowned throughout the lands. But when the beauty of Moses appeared from the horizon of surrender, he stood in opposition to that divine beauty. Likewise, Judas Iscariot, who was one of the twelve apostles of the Gospel, handed over the Spirit to the Jews.</w:t>
      </w:r>
    </w:p>
    <w:p w14:paraId="36A40001" w14:textId="77777777" w:rsidR="000F31DC" w:rsidRDefault="00000000">
      <w:pPr>
        <w:pStyle w:val="Heading3"/>
      </w:pPr>
      <w:bookmarkStart w:id="217" w:name="blessings-for-the-steadfast"/>
      <w:bookmarkEnd w:id="216"/>
      <w:r>
        <w:t>Blessings for the Steadfast</w:t>
      </w:r>
    </w:p>
    <w:p w14:paraId="4CA0E84D" w14:textId="77777777" w:rsidR="000F31DC" w:rsidRDefault="00000000">
      <w:pPr>
        <w:pStyle w:val="FirstParagraph"/>
      </w:pPr>
      <w:r>
        <w:t xml:space="preserve">Beware of divine trials and temptations; do not be complacent. Always seek refuge in the Almighty so that perhaps today you do not deviate from the clear path and slip. Blessed are those who remain steadfast, for the trial is for all and none are beyond His noose unless your Lord wills. If the breeze of His justice passes, you would see hundreds of thousands of jewels of light in the darkness of self and desire. If </w:t>
      </w:r>
      <w:r>
        <w:lastRenderedPageBreak/>
        <w:t>the breeze of His grace blows, you would see hundreds of thousands of ephemeral forms in the abode of the eternal throne.</w:t>
      </w:r>
    </w:p>
    <w:p w14:paraId="53FCA5D1" w14:textId="77777777" w:rsidR="000F31DC" w:rsidRDefault="00000000">
      <w:pPr>
        <w:pStyle w:val="BodyText"/>
      </w:pPr>
      <w:r>
        <w:t>By God, O people, you are not aware, and you move merely on illusion. Listen to the divine counsel and do not rush in the matter of God. Do not torment yourselves with endless torment, and do not occupy yourselves with the mirage of your own making while content with the shadow of the transient in place of the enduring glory of truth. Listen to the truth from the tongue of the Merciful. No one today is informed about the discourse and what is treasured within it, and its knowledge is with us if you are among the knowing. Do not be veiled by the shirt of names from the sovereign named, for all names are like shirts worn over whoever He wills out of His bounty and removed from whom He wills out of His justice. He is not questioned about what He does, and indeed, He is the Almighty, the All-Powerful.</w:t>
      </w:r>
    </w:p>
    <w:p w14:paraId="1E722695" w14:textId="77777777" w:rsidR="000F31DC" w:rsidRDefault="00000000">
      <w:pPr>
        <w:pStyle w:val="BodyText"/>
      </w:pPr>
      <w:r>
        <w:t>Today, most people of the discourse are mentioned as the servants of names before God, as if they were aware of the first point for themselves. By God, they would not have hesitated in this divine and majestic manifestation of the Merciful. Thus, it is evident that they were not aware of His glory and might, but knew Him by the shirt of His name. As days have not passed and they have appeared for themselves, they have not recognized Him, and they have imposed on Him what the pen is shy to mention. This lack of recognition occurred only because they changed the shirt, meaning the Highest Name was changed for the Most Glorious Name, and no one recognized it except those who were cut off from everything in the kingdom and ascended to God completely until they entered the abode of noble honor.</w:t>
      </w:r>
    </w:p>
    <w:p w14:paraId="1C3EEBF0" w14:textId="77777777" w:rsidR="000F31DC" w:rsidRDefault="00000000">
      <w:pPr>
        <w:pStyle w:val="BodyText"/>
      </w:pPr>
      <w:r>
        <w:t>Those are My allies under the shade of My providence, and tranquility descends on them from My presence, and they are settled on the thrones of independence. Those whom God has protected from being targeted by doubts, and they recline on the sides of sanctity, looking toward both ends, upon them at all times are My glory, then My mercy and My providence, then My bounty and My favor. And thus God has chosen them for Himself and made them among the believers. O servants, strive so that perhaps you may enter the shade of the dome of the sun of divine providence from the heat of self and desire, and remain safe. These are the counsels of the pen of command; whoever listens, it is for himself, and whoever turns away, it is against him, and indeed, He is sanctified above the worlds.</w:t>
      </w:r>
    </w:p>
    <w:p w14:paraId="34EE0671" w14:textId="77777777" w:rsidR="000F31DC" w:rsidRDefault="00000000">
      <w:pPr>
        <w:pStyle w:val="BodyText"/>
      </w:pPr>
      <w:r>
        <w:t>Would that the adherents of the discourse, as inscribed in the Persian writings from the pen of the Merciful, looked with discernment. Perhaps then, in this divine manifestation, they would not deprive themselves of the flowing divine providence and the sublime courtesy of the divine. Yet, doubts have infiltrated impure hearts to such an extent that they fail to recognize their origins. If a heart is purified from the everlasting river of the enduring Sultan, free from doubt, it is immediately stained anew by another doubt. Sublime is God. Despite this, the people of the discourse themselves admit that prophethood ended with the Messenger of God and that the first sixty years mark the appearance of God. Nevertheless, they still invoke guardianship and similar concepts. They attempt to obscure the lights of the sun of certainty, which has risen in the everlasting sky of divine majesty.</w:t>
      </w:r>
    </w:p>
    <w:p w14:paraId="2A79F5FE" w14:textId="77777777" w:rsidR="000F31DC" w:rsidRDefault="00000000">
      <w:pPr>
        <w:pStyle w:val="BodyText"/>
      </w:pPr>
      <w:r>
        <w:t xml:space="preserve">Behold the days of appearance, and the truth is apparent like the sun at midday, with no adornments of the world present in its holy realm that necessitate an executor to divide it. Those who claim that His cause needs an executor are committing aggression against the Almighty, the Ever-Living. The matter </w:t>
      </w:r>
      <w:r>
        <w:lastRenderedPageBreak/>
        <w:t>revolves around Him and will never be separate from Him. Beware of attributing to God a minister, a counterpart, an adversary, a peer, an executor, a companion, or an example.</w:t>
      </w:r>
    </w:p>
    <w:p w14:paraId="23DEDC0E" w14:textId="77777777" w:rsidR="000F31DC" w:rsidRDefault="00000000">
      <w:pPr>
        <w:pStyle w:val="Heading2"/>
      </w:pPr>
      <w:bookmarkStart w:id="218" w:name="Xe37d1339f0c60fece18d9fd388f456b6bd0c79e"/>
      <w:bookmarkEnd w:id="212"/>
      <w:bookmarkEnd w:id="217"/>
      <w:r>
        <w:t>Baha’u’llah’s Purpose Is For Those In Desperate Times</w:t>
      </w:r>
    </w:p>
    <w:p w14:paraId="37ACC334" w14:textId="77777777" w:rsidR="000F31DC" w:rsidRDefault="00000000">
      <w:pPr>
        <w:pStyle w:val="FirstParagraph"/>
      </w:pPr>
      <w:r>
        <w:t>In elucidating these titles and the limits you have set for yourselves, all have been erased. This is why the mention of mirrors was revealed in the discourse before the Merciful, and they have not been, nor will they be, limited. We hope that the drizzles from the heaven of sanctity may shower upon the dusty and clouded hearts, so that they may pay attention to the manifest indications of the Master of Names and Attributes.</w:t>
      </w:r>
    </w:p>
    <w:p w14:paraId="79C96B9E" w14:textId="77777777" w:rsidR="000F31DC" w:rsidRDefault="00000000">
      <w:pPr>
        <w:pStyle w:val="BodyText"/>
      </w:pPr>
      <w:r>
        <w:t>By God, O people, the purpose of mentioning these firm proofs, solid evidence, and unambiguous words was not to assert myself. For every soul that has achieved the slightest spiritual insight will undoubtedly observe the lights of the Most Glorious Sun, which manifest in everything as “There is no god but I, the Almighty, the All-Wise.”</w:t>
      </w:r>
    </w:p>
    <w:p w14:paraId="3F328269" w14:textId="77777777" w:rsidR="000F31DC" w:rsidRDefault="00000000">
      <w:pPr>
        <w:pStyle w:val="BodyText"/>
      </w:pPr>
      <w:r>
        <w:t>Rather, my intention concerns those who will come in desperate times. By God, my pen, my fingertips, my eyes, my heart, my liver, my veins, my blood, my bones, and my skin all weep over what these deniers of God have brought upon themselves. They have fought against His essence, argued with His signs, denied His grace, and issued decrees against Him after all signs, proofs, and evidences have been made manifest. By God, you have done what no prior community has done; you have torn the garment of patience from the body of majesty. Yet, you walk upon the earth as if you bear no sin. Woe unto you, O assembly of polytheists!</w:t>
      </w:r>
    </w:p>
    <w:p w14:paraId="0FC1D349" w14:textId="77777777" w:rsidR="000F31DC" w:rsidRDefault="00000000">
      <w:pPr>
        <w:pStyle w:val="BodyText"/>
      </w:pPr>
      <w:r>
        <w:t>By God, O people, falsehood has its odors, and so does truth—if only you would purify your hearts and your names and inhale, you would detect the fragrance of the Almighty, the Ever-Living. My pen is bewildered about what to mention next, now that the matter has reached a stage where my naive soul, if it were to become the subject of the Most High’s words, perceives itself as aggrieved. It should be preoccupied with the slightest of words, for how can a wolf become a shepherd?</w:t>
      </w:r>
    </w:p>
    <w:p w14:paraId="19D34288" w14:textId="77777777" w:rsidR="000F31DC" w:rsidRDefault="00000000">
      <w:pPr>
        <w:pStyle w:val="Heading3"/>
      </w:pPr>
      <w:bookmarkStart w:id="219" w:name="bahaullahs-wish-for-sarraj-and-azalis"/>
      <w:r>
        <w:t>Baha’u’llah’s Wish for Sarraj and Azalis</w:t>
      </w:r>
    </w:p>
    <w:p w14:paraId="58AC18EC" w14:textId="77777777" w:rsidR="000F31DC" w:rsidRDefault="00000000">
      <w:pPr>
        <w:pStyle w:val="FirstParagraph"/>
      </w:pPr>
      <w:r>
        <w:t>Say, O impatient poor one, you have not recognized the shepherd, and for years wolves have been your shepherds, as you have realized after the divine light appeared from the spiritual heavens. You followed a people who were a hundred thousand times more worthy in the sight of God than those wolves because by their decree, the manifestation of the Lord of Lords was martyred in complete injustice. God’s curse be upon them and their followers. If you say that following those people was valid and acceptable to God before the appearance and that this people has since been counted among the fireside after the appearance, then apply the same rule now in this divine appearance.</w:t>
      </w:r>
    </w:p>
    <w:p w14:paraId="5D44F471" w14:textId="77777777" w:rsidR="000F31DC" w:rsidRDefault="00000000">
      <w:pPr>
        <w:pStyle w:val="BodyText"/>
      </w:pPr>
      <w:r>
        <w:t xml:space="preserve">Hear the divine counsel and purify your hearts from the hints of veiled words. Say, “O servants of passion, take a step towards God and soar from the land of suspicion to the air of certainty.” Now, O ancient pen, cease what you intended to remind the servants of God. Then, remember your brother who fought against you and argued with the signs of God. This remembrance is for the worlds, hoping that it might </w:t>
      </w:r>
      <w:r>
        <w:lastRenderedPageBreak/>
        <w:t>open the eyes of those who sought the face in the dusk and dawn. Their feet have not slipped on this day when the shank meets the shank.</w:t>
      </w:r>
    </w:p>
    <w:p w14:paraId="396283AB" w14:textId="77777777" w:rsidR="000F31DC" w:rsidRDefault="00000000">
      <w:pPr>
        <w:pStyle w:val="BodyText"/>
      </w:pPr>
      <w:r>
        <w:t>By Him in whose hand is my soul, twenty years of earnest efforts and formidable endeavors were spent on his education, nurturing, and protection. These efforts are too numerous to recount. After migrating and entering this land, Sayyid Muhammad Isfahani left the house of God and the fortress of the seed and settled elsewhere. My brother, by God, there is no deity but He, aimed to sever the divine Lote-Tree. God revealed his inner secrets, and his deceit became well-known among the emigrants. The outcry rose among all, men and women, young and old.</w:t>
      </w:r>
    </w:p>
    <w:p w14:paraId="13621130" w14:textId="77777777" w:rsidR="000F31DC" w:rsidRDefault="00000000">
      <w:pPr>
        <w:pStyle w:val="BodyText"/>
      </w:pPr>
      <w:r>
        <w:t>I have completely isolated myself from everyone, hoping the heat of envy would cool and the fire of malice would subside. I have blocked all doors of exit and entry, and all the people of the sanctuary are preoccupied with mourning and lamentation. By God, no one can mention what has befallen us, nor can any of the lovers hear it.</w:t>
      </w:r>
    </w:p>
    <w:p w14:paraId="343A1EA7" w14:textId="77777777" w:rsidR="000F31DC" w:rsidRDefault="00000000">
      <w:pPr>
        <w:pStyle w:val="BodyText"/>
      </w:pPr>
      <w:r>
        <w:t>At the time of departure, three were designated for service; two were specifically for my mentioned brother and Kalim, and one for myself. The few dirhams that came from the government were divided among us. Everyone then dispersed and settled in various places. Alone in my house, I sat with the door closed and the curtain drawn, never socializing with anyone, permanently sealing the door to encounters, and the beauty of permanence was hidden.</w:t>
      </w:r>
    </w:p>
    <w:p w14:paraId="34B6B9B2" w14:textId="77777777" w:rsidR="000F31DC" w:rsidRDefault="00000000">
      <w:pPr>
        <w:pStyle w:val="BodyText"/>
      </w:pPr>
      <w:r>
        <w:t>After Sayyid Muhammad’s beauty was concealed, my brother joined him. Hatred for God became the cause of their union; they engaged in deceit and intrigue. They deceived someone with a few dirhams to go to the lands and falsely attribute their actions to the divine command.</w:t>
      </w:r>
    </w:p>
    <w:p w14:paraId="60FEB103" w14:textId="77777777" w:rsidR="000F31DC" w:rsidRDefault="00000000">
      <w:pPr>
        <w:pStyle w:val="BodyText"/>
      </w:pPr>
      <w:r>
        <w:t>Much more could be detailed, but I find it inappropriate to dwell on these recollections. You have heard enough to express the necessity, so that people may not slip from the true path into falsehood. The commissioned soul eventually regretted and detailed the matters to some. When they saw the correspondences that accompanied him, all were bewildered because the actions they had undertaken were aligned with the truth.</w:t>
      </w:r>
    </w:p>
    <w:p w14:paraId="25D9A7A5" w14:textId="77777777" w:rsidR="000F31DC" w:rsidRDefault="00000000">
      <w:pPr>
        <w:pStyle w:val="BodyText"/>
      </w:pPr>
      <w:r>
        <w:t>They also wrote a treatise rejecting God, which they spread far and wide. By God, there is no deity but He, they spoke as if they were less than children. If only you knew. What they wrote in rejection of God was, in every positive aspect, sublime. If only people could see with God’s eyes in their words. How much slander they have attributed to the King of Names and Attributes, returning what was less than good to the essence of the divine tree.</w:t>
      </w:r>
    </w:p>
    <w:p w14:paraId="2A011978" w14:textId="77777777" w:rsidR="000F31DC" w:rsidRDefault="00000000">
      <w:pPr>
        <w:pStyle w:val="BodyText"/>
      </w:pPr>
      <w:r>
        <w:t xml:space="preserve">I complain only of my grief and sadness to God. When the tongue of God speaks, it asks, “Is there any pure water to cleanse my surroundings from these deniers? Is there anyone of integrity to support me in these days surrounded by deniers? Is there anyone of detachment to recognize me with his own eyes and detach from all? Is there anyone with vision to look into my matter and what has come upon me from the armies of demons? Is there anyone with a tender, pure heart to weep with my weeping and over what has come upon me from these arrogant ones? Is there anyone with knowledge to fend off the hateful swords from the face of God, the King, the Almighty, the Beautiful?” O highest pen, say by God, the truth, I have not sought help from anyone when all religions fought with me, and God was witness and knowing </w:t>
      </w:r>
      <w:r>
        <w:lastRenderedPageBreak/>
        <w:t>to that. Whenever I sought help from anyone and commanded it to the servants, it was only to elevate them to the pinnacle of grace, and beyond that, indeed, God is rich and praiseworthy.</w:t>
      </w:r>
    </w:p>
    <w:p w14:paraId="073AD0BC" w14:textId="77777777" w:rsidR="000F31DC" w:rsidRDefault="00000000">
      <w:pPr>
        <w:pStyle w:val="BodyText"/>
      </w:pPr>
      <w:r>
        <w:t>Many letters have been written in refutation of the Sultan of Ahadiyya (Possible reference by Azalis for Baha’u’llah). By God, their actions have rendered their efforts null and misguided their endeavors in this world and the hereafter, and they do not perceive it. They have attributed the cause and reason for people’s rejection to this servant, including accusations of worldliness. It is evident to everyone of insight that this servant stood among the deniers like a shining sun. By the Beauty of Eternity, there was no morning where the night of comprehension could be perceived, nor any night where the dawn was expected to be seen. The polytheists, with utmost effort, attempted to cut the Divine Tree until the Sun of Power, the Hand of God above their hands, shone from the horizon of the Greatness’s pocket. The polytheists were defeated, and the Beauty, verily He is the Overcomer of all things, rose in power and might and moved from Iraq with full honor.</w:t>
      </w:r>
    </w:p>
    <w:p w14:paraId="7666825A" w14:textId="77777777" w:rsidR="000F31DC" w:rsidRDefault="00000000">
      <w:pPr>
        <w:pStyle w:val="Heading3"/>
      </w:pPr>
      <w:bookmarkStart w:id="220" w:name="arrival-to-istanbul"/>
      <w:bookmarkEnd w:id="219"/>
      <w:r>
        <w:t>Arrival to Istanbul</w:t>
      </w:r>
    </w:p>
    <w:p w14:paraId="55A3B087" w14:textId="77777777" w:rsidR="000F31DC" w:rsidRDefault="00000000">
      <w:pPr>
        <w:pStyle w:val="FirstParagraph"/>
      </w:pPr>
      <w:r>
        <w:t>It was known that the intention was to set out alone to Istanbul. However, due to the many cries and laments, some were granted permission to leave, and some left without permission until we arrived at the well-known land. Never did we express any request to the exalted government, and any soul that presented themselves before us was met; otherwise, not. As everyone has heard in the great city, the divine intention was what it was until some weak souls, for the sake of their own safety and their women, became agitated and alarmed. Thus, out of mercy for their souls, the command was issued. Now, which of these matters was related to worldliness?</w:t>
      </w:r>
    </w:p>
    <w:p w14:paraId="03B81260" w14:textId="77777777" w:rsidR="000F31DC" w:rsidRDefault="00000000">
      <w:pPr>
        <w:pStyle w:val="BodyText"/>
      </w:pPr>
      <w:r>
        <w:t>They have judged according to their own selves, as their tongues have fabricated lies for them, saying what they do not perceive. God, there is no god but He, will cause the Pen to record what they have done. If there were any vision among them, the position and status of the deniers would be evident from the letters of those who wrote with ignorance and hatred. Two years ago, Mr. Muhammad Ali and Mr. Salman asked about a poem, and my brother replied. Later, Sayyid Isfahani mentioned that Mirza Ali did not grasp the meaning of the poem, and it was not appropriate to give this letter to Salman. This servant remained silent. Later, Haji Mirza Ahmad and my brother mentioned it in the house of the Hakim. After some ineffective words, my brother excused himself, suggesting that the questioner might have written the original poem incorrectly. Upon examining the poem, it was found to be correctly written, and that letter remains with Salman, as all have seen. No one became aware, for all are veiled by delusional barriers.</w:t>
      </w:r>
    </w:p>
    <w:p w14:paraId="47A58C7F" w14:textId="77777777" w:rsidR="000F31DC" w:rsidRDefault="00000000">
      <w:pPr>
        <w:pStyle w:val="BodyText"/>
      </w:pPr>
      <w:r>
        <w:t>Observe to understand the extent of the deniers, yet they object to the Source of divine knowledge. By Him who has established the kingdom of predestination at His threshold, everything they have written is in this manner and will continue to be so, but eyes are blinded by the veils of delusion and desire. Therefore, they do not turn except those whom God has made their vision pure from the veil, and they look with keen sight into everything.</w:t>
      </w:r>
    </w:p>
    <w:p w14:paraId="350BB0A4" w14:textId="77777777" w:rsidR="000F31DC" w:rsidRDefault="00000000">
      <w:pPr>
        <w:pStyle w:val="BodyText"/>
      </w:pPr>
      <w:r>
        <w:t xml:space="preserve">O servants, consider that the harm has reached such a degree that the Supreme Pen has become occupied with these words. Weak and immature people are observed, lest they be led astray by the </w:t>
      </w:r>
      <w:r>
        <w:lastRenderedPageBreak/>
        <w:t>fabricated words of the deniers and become heedless of the Manifest Beauty. Otherwise, if there were any degree of awareness and vision, the mention of the deniers and what has appeared from them would never be written. For today, all are obligated to observe the essence of the matter and what is manifested from it. Whoever ascends to that position witnesses that it is the radiant, brilliant, shining one in the midst of the sky, who decrees as He wills and is not questioned about what He desires. He is the powerful, the chosen one.</w:t>
      </w:r>
    </w:p>
    <w:p w14:paraId="1C844884" w14:textId="77777777" w:rsidR="000F31DC" w:rsidRDefault="00000000">
      <w:pPr>
        <w:pStyle w:val="Heading3"/>
      </w:pPr>
      <w:bookmarkStart w:id="221" w:name="Xed8721d22d55850b8820627d0b78c3b4f04d623"/>
      <w:bookmarkEnd w:id="220"/>
      <w:r>
        <w:t>A Charge of Oppression by Mirza Yahya Against Baha’u’llah</w:t>
      </w:r>
    </w:p>
    <w:p w14:paraId="19DEA7A1" w14:textId="77777777" w:rsidR="000F31DC" w:rsidRDefault="00000000">
      <w:pPr>
        <w:pStyle w:val="FirstParagraph"/>
      </w:pPr>
      <w:r>
        <w:t>Among the accusations is the charge of oppression against this oppressed one. Reflect on this passage and be fair. All the people of the Bayan have met this servant and seen with their own eyes that I have never been pleased with harming anyone. By the Lord of the Throne, if you are just. The Breath of the Merciful has been in the mouth of the serpent for twenty years, yet it has never been revealed. Even now, if these fabricated writings had not been seen, they would never have been disclosed. This is testified by everyone who knows me and has clear insight. My brother was with this servant for twenty years, and no one was aware of him. Despite having power over him and knowing what was in his heart, utmost compassion was practiced towards him. This is testified by all things if you listen. However, because people were found to be followers and without insight, they have intended to prevent this group from the Ocean of Oceans with such words.</w:t>
      </w:r>
    </w:p>
    <w:p w14:paraId="0DD17D65" w14:textId="77777777" w:rsidR="000F31DC" w:rsidRDefault="00000000">
      <w:pPr>
        <w:pStyle w:val="BodyText"/>
      </w:pPr>
      <w:r>
        <w:t>It is clear to all the people of the Bayan and others that this servant has not associated with anyone in this land, nor during the arrival in the great city, except those who presented themselves. My tongue has only spoken what elevates them to the Realm of Command. Despite this, they have written that among the people of the Sunnah, we have been called Rafidhis.</w:t>
      </w:r>
    </w:p>
    <w:p w14:paraId="38C43E1E" w14:textId="77777777" w:rsidR="000F31DC" w:rsidRDefault="00000000">
      <w:pPr>
        <w:pStyle w:val="BodyText"/>
      </w:pPr>
      <w:r>
        <w:t>By God, there is no god but He, these rejecting souls themselves have attributed lack of faith to the Tree of the Merciful among the non-Arabs and among the people of the Sunnah and the community they have called us Rafidhis. Let a sincere soul come forward to determine the truth and falsehood. We set the measure of truth and falsehood by this statement when the Tongue of Eternity from His Greatest Throne calls out and says: “God curse the first oppressor who wronged the First Point in His subsequent appearance, disbelieved in His signs, fought against Him, disputed His authority, associated with His essence, profaned His words, turned away from His beauty, and was among the polytheists.” This is written in the Tablets of God from the Pen of Holiness.</w:t>
      </w:r>
    </w:p>
    <w:p w14:paraId="5B8FE81A" w14:textId="77777777" w:rsidR="000F31DC" w:rsidRDefault="00000000">
      <w:pPr>
        <w:pStyle w:val="BodyText"/>
      </w:pPr>
      <w:r>
        <w:t>By God, whenever it was mentioned in Ta, Ya, Iraq, or other places to take action against this group, my brother would travel from Iraq to the surrounding areas, as many have heard and know. This servant was alone among the enemies until the divine power raised the matter, and all were assured of their own souls, coming out from behind the veil. The first thing they did was to cut the Divine Tree. When they saw themselves disappointed and lost in what they intended, they wrote to the surrounding areas, attributing their will to God’s will and purpose.</w:t>
      </w:r>
    </w:p>
    <w:p w14:paraId="3AC81A2B" w14:textId="77777777" w:rsidR="000F31DC" w:rsidRDefault="00000000">
      <w:pPr>
        <w:pStyle w:val="Heading3"/>
      </w:pPr>
      <w:bookmarkStart w:id="222" w:name="victory-for-the-friends-of-god"/>
      <w:bookmarkEnd w:id="221"/>
      <w:r>
        <w:lastRenderedPageBreak/>
        <w:t>Victory For the Friends of God</w:t>
      </w:r>
    </w:p>
    <w:p w14:paraId="29A0AC9A" w14:textId="77777777" w:rsidR="000F31DC" w:rsidRDefault="00000000">
      <w:pPr>
        <w:pStyle w:val="FirstParagraph"/>
      </w:pPr>
      <w:r>
        <w:t>This servant, who had abolished the decree of killing that was widely known among this group, and this has been written in most Tablets by the Pen of God, must have reached some. Among the questions asked was the meaning of the victory mentioned in the divine verses, and what has descended from the Throne in its answer is this, exactly as written:</w:t>
      </w:r>
    </w:p>
    <w:p w14:paraId="140A66A4" w14:textId="77777777" w:rsidR="000F31DC" w:rsidRDefault="00000000">
      <w:pPr>
        <w:pStyle w:val="BodyText"/>
      </w:pPr>
      <w:r>
        <w:t>“The intended victory mentioned in the exalted Tablets is understood to be the friends of God. God, exalted is His mention, is sanctified from the world and what is in it. The intended victory is not that anyone should fight or dispute with anyone else. The dominion of all lands, from land and sea, is in the hands of kings. They are the manifestations of God’s power according to their ranks. If they enter under the shadow of God, they are counted among the people of God, and otherwise, your Lord is knowing and wise. What God has desired for Himself are the hearts of His servants, which are the treasures of divine revelation and the repositories of divine love.</w:t>
      </w:r>
    </w:p>
    <w:p w14:paraId="6E105B1F" w14:textId="77777777" w:rsidR="000F31DC" w:rsidRDefault="00000000">
      <w:pPr>
        <w:pStyle w:val="BodyText"/>
      </w:pPr>
      <w:r>
        <w:t>The eternal will of the Everlasting Sovereign has always been to purify the hearts from the hints of the world and what is in it and on it so that they may become receptive to the lights of the manifestations of the Sovereign of Names and Attributes. Therefore, no stranger should enter the city of the heart so that the friend may hasten to his abode, meaning the manifestation of His beauty, not His essence, for He has always been sanctified from ascent and descent. Thus, the victory of God’s Cause today is not by objecting to anyone, disputing with any soul, or fighting with anything. Rather, it is desired that the cities of hearts be conquered by the sword of the tongue and the wisdom of the speech, not by the sword of iron.</w:t>
      </w:r>
    </w:p>
    <w:p w14:paraId="0484A149" w14:textId="77777777" w:rsidR="000F31DC" w:rsidRDefault="00000000">
      <w:pPr>
        <w:pStyle w:val="BodyText"/>
      </w:pPr>
      <w:r>
        <w:t>Therefore, whoever desires the victory of God should first conquer the city of his own heart with the sword of meanings and words, purify it from everything other than God, and then turn to the cities of hearts. This is the victory of God’s Cause that today has shone forth from the horizon of the Finger of the Sovereign of Names. Corruption has never been desired and never will be. Whatever has happened before was without God’s permission. Today, the friends of God must appear among the people in such a way that all, by their actions, guide them to the Paradise of the Lord of Glory.</w:t>
      </w:r>
    </w:p>
    <w:p w14:paraId="6F2C2C15" w14:textId="77777777" w:rsidR="000F31DC" w:rsidRDefault="00000000">
      <w:pPr>
        <w:pStyle w:val="BodyText"/>
      </w:pPr>
      <w:r>
        <w:t>By the Sun of the Dawn of Holiness, God and His friends, who are attributed to Him, have never and will never be concerned with the earth and its perishable riches. If the intention was to take possession of the earth, He was certainly capable and powerful, and with a word, He could have taken possession of the entire world. But sovereignty has been granted to kings, wisdom to the discerning, knowledge to the knowers, and the love of the hearts of His servants has been reserved for Himself alone. Without that, He has never been and never will be concerned.</w:t>
      </w:r>
    </w:p>
    <w:p w14:paraId="0CA4152C" w14:textId="77777777" w:rsidR="000F31DC" w:rsidRDefault="00000000">
      <w:pPr>
        <w:pStyle w:val="BodyText"/>
      </w:pPr>
      <w:r>
        <w:t xml:space="preserve">This is also due to the supreme favor that perhaps mortal souls may be purified and sanctified from earthly matters and enter the everlasting station, which is the Paradise of the Majesty of Oneness. Otherwise, the Eternal Sovereign, by Himself for Himself, is independent of all. Neither the love of creatures brings any benefit to Him, nor does their harm cause Him any harm. All will appear from earthly places and return to Him. That Eternal Beauty, alone and single, is stationed at His seat, sanctified from </w:t>
      </w:r>
      <w:r>
        <w:lastRenderedPageBreak/>
        <w:t>place and time, mention and indication, description and height, and lowliness. Only those with discernment understand this.”</w:t>
      </w:r>
    </w:p>
    <w:p w14:paraId="0DCCF00F" w14:textId="77777777" w:rsidR="000F31DC" w:rsidRDefault="00000000">
      <w:pPr>
        <w:pStyle w:val="BodyText"/>
      </w:pPr>
      <w:r>
        <w:t>Nonetheless, they have attributed what they themselves have done to the Most High, though it is clear to all that God does what He wills and is capable of commanding anything. No one can object to Him. By Him in whose hand is my soul, if I had been pleased to harm any soul, the Pen of God would bear witness to it, if you bear witness.</w:t>
      </w:r>
    </w:p>
    <w:p w14:paraId="0A223656" w14:textId="77777777" w:rsidR="000F31DC" w:rsidRDefault="00000000">
      <w:pPr>
        <w:pStyle w:val="Heading3"/>
      </w:pPr>
      <w:bookmarkStart w:id="223" w:name="X1a1d608fd0e99d94cf98eb78f2577551d8bced5"/>
      <w:bookmarkEnd w:id="222"/>
      <w:r>
        <w:t>Azalis Claim Baha’u’llah Had Acquired Knowledge</w:t>
      </w:r>
    </w:p>
    <w:p w14:paraId="5D8B2E46" w14:textId="77777777" w:rsidR="000F31DC" w:rsidRDefault="00000000">
      <w:pPr>
        <w:pStyle w:val="FirstParagraph"/>
      </w:pPr>
      <w:r>
        <w:t>Among other things, they have written in their letters that this servant has studied and that these revealed words are the result of acquired knowledge. Such inappropriate statements have been made at the time of each Manifestation. They said the same about the previous Manifestation and, before that, about Muhammad, the Messenger of God: “A human teaches him.” The tongue to which they refer is foreign, yet this tongue is clear Arabic. Let anyone inquire about my life throughout Iran and Iraq to see the truth and falsehood. Woe to them for what they speak.</w:t>
      </w:r>
    </w:p>
    <w:p w14:paraId="3F7B13A3" w14:textId="77777777" w:rsidR="000F31DC" w:rsidRDefault="00000000">
      <w:pPr>
        <w:pStyle w:val="BodyText"/>
      </w:pPr>
      <w:r>
        <w:t>O foolish ones, the source of this knowledge is the Ancient Self, and the source of this judgment is the Self of the Greatest God, if you are among those who perceive. If you listen with the ear of innate disposition, you will hear the same objections from the learned and ignorant of the time at the appearance of the Primal Point. By God, O people, I am perplexed by my affair and what has befallen me. I wish I had not been born of my mother, and if born, had not been nursed, and had not grown up. But what appeared has appeared, the hosts of revelation have descended, and the matter has been decreed by God, the One, the Subduer.</w:t>
      </w:r>
    </w:p>
    <w:p w14:paraId="6FAD36BE" w14:textId="77777777" w:rsidR="000F31DC" w:rsidRDefault="00000000">
      <w:pPr>
        <w:pStyle w:val="BodyText"/>
      </w:pPr>
      <w:r>
        <w:t>O people, listen to my words and then tear away the veils, even if they be the veils of the heavens and the earth. Let nothing prevent you from the breezes of these days. By God, their value is unmatched by the treasures of creation and the treasures of invention. God is a witness and knowledgeable of this. By the sun of the eternal sphere, if this matter were in the hands of this servant, not a single verse would have been recited among these people, for they have entirely deviated from the original divine nature. But God has decreed what He wills and executed what He wishes. No one can turn back His will or alter His decree. He is wise in all things.</w:t>
      </w:r>
    </w:p>
    <w:p w14:paraId="631A11C1" w14:textId="77777777" w:rsidR="000F31DC" w:rsidRDefault="00000000">
      <w:pPr>
        <w:pStyle w:val="BodyText"/>
      </w:pPr>
      <w:r>
        <w:t>If it were not observed that the people of this land are agitated, permission would have been given for all to present themselves before God, to witness what no one in the world has witnessed. Among the writings, it is mentioned that the rank of the Sun is beneath the shadow of the Mirror, and this station is above all ranks. From this Mirror, suns rise. Praise be to God, to what extent have they assumed the ignorance of people, when it is clear and evident that the creation of the Mirror and its existence is for the purpose of reflecting images and likenesses. It is clear to every perceptive person that the manifestation of reflections and images in it does not inherently occur by itself.</w:t>
      </w:r>
    </w:p>
    <w:p w14:paraId="7A280754" w14:textId="77777777" w:rsidR="000F31DC" w:rsidRDefault="00000000">
      <w:pPr>
        <w:pStyle w:val="BodyText"/>
      </w:pPr>
      <w:r>
        <w:t xml:space="preserve">This fact is apparent to any knowledgeable person, let alone one with insight. Yet, in their letters, they have written such statements, by God, that no ignorant person would utter. Their intention with these words is to deprive people of the Creator and Realizer of Names and Attributes. This is because they see </w:t>
      </w:r>
      <w:r>
        <w:lastRenderedPageBreak/>
        <w:t>people immersed in seas of delusion and desire, thinking that what they state will surely be accepted. Otherwise, they would not occupy themselves with such words whose falsehood is clearer than the sun at midday. They have clung to the fact that the Primal Point—may our souls be his sacrifice—called himself in one instance the Mirror of God, and therefore, mirrorhood is above the rank of sunhood.</w:t>
      </w:r>
    </w:p>
    <w:p w14:paraId="6CAE2922" w14:textId="77777777" w:rsidR="000F31DC" w:rsidRDefault="00000000">
      <w:pPr>
        <w:pStyle w:val="BodyText"/>
      </w:pPr>
      <w:r>
        <w:t>By Him who caused me to speak the truth and shine forth from the horizon of holiness upon the worlds, if anyone contemplates this single statement, they will comprehend all the claims of this crowd of rabble. First, that Ancient Self has named itself with all Names and described itself with all Attributes, whether of the highest or lowest ranks of Names, as stated in the beginning of the Best of Stories: “Praise be to God who sent down the Book upon His servant to be a shining lamp for the worlds.” Can anyone say that the rank of the lamp is above that of the sun? No, by God, none says this but one who speaks from desire and seeks to cast doubt into clear and luminous hearts. Wretched is what they do.</w:t>
      </w:r>
    </w:p>
    <w:p w14:paraId="706CF4DC" w14:textId="77777777" w:rsidR="000F31DC" w:rsidRDefault="00000000">
      <w:pPr>
        <w:pStyle w:val="BodyText"/>
      </w:pPr>
      <w:r>
        <w:t>Certainly, it is known that in that sacred precinct, all Names are on the same level, for that Ancient Being, when saying, “I am the Lord of Lords and I am the earth and the dust,” in that supreme station, both are the same rank and will always be. This most delicate, refined, and pure explanation cannot be grasped by muddled hearts. As that Eternal Beauty states: “Say: I descended until I said, ‘Verily, I am a particle, and less than a particle,’ just as I said, ‘Verily, I am the Lord and the Master of every lord.’ I seek God’s forgiveness for both statements, and I turn to God, my Lord.”</w:t>
      </w:r>
    </w:p>
    <w:p w14:paraId="1EFA9156" w14:textId="77777777" w:rsidR="000F31DC" w:rsidRDefault="00000000">
      <w:pPr>
        <w:pStyle w:val="Heading3"/>
      </w:pPr>
      <w:bookmarkStart w:id="224" w:name="they-have-not-pondered-the-wisdom-of-god"/>
      <w:bookmarkEnd w:id="223"/>
      <w:r>
        <w:t>They Have Not Pondered the Wisdom of God</w:t>
      </w:r>
    </w:p>
    <w:p w14:paraId="0DA65C00" w14:textId="77777777" w:rsidR="000F31DC" w:rsidRDefault="00000000">
      <w:pPr>
        <w:pStyle w:val="FirstParagraph"/>
      </w:pPr>
      <w:r>
        <w:t>Now, O wayfarers in the valley of ignorance and error, who have drunk the cup of boiling water and deemed the path of holiness sealed, you are burning in the fire of desire and consider yourselves among the people of the highest paradise. Alas, how regretful that you have not pondered, even for a moment, upon the wisdom of the All-Merciful and have not, even for an instant, turned your enlightened gaze upon the command of the Lord of Judgment.</w:t>
      </w:r>
    </w:p>
    <w:p w14:paraId="4224119D" w14:textId="77777777" w:rsidR="000F31DC" w:rsidRDefault="00000000">
      <w:pPr>
        <w:pStyle w:val="BodyText"/>
      </w:pPr>
      <w:r>
        <w:t>You have so veiled the words of the All-Merciful, which have descended with utmost expansion and encompassment, without limits, behind the veil of your own selves, that the tongues of the world are powerless to describe it. Now, consider this statement that has flowed from the Pen of the divine Holiness: “I have descended to the station where I declare, ‘I am a particle and less than a particle,’ just as I have declared, ‘I am the Lord and the Lord of all lords.’ Indeed, I seek forgiveness for both of these utterances.”</w:t>
      </w:r>
    </w:p>
    <w:p w14:paraId="7CC494EA" w14:textId="77777777" w:rsidR="000F31DC" w:rsidRDefault="00000000">
      <w:pPr>
        <w:pStyle w:val="BodyText"/>
      </w:pPr>
      <w:r>
        <w:t xml:space="preserve">Consider how that Eternal Beauty has named Himself with all Names. Can it then be said that a particle is above the sun, or dust above the Lord of Lords? Be just, if you are among the just. By Him who made me the manifestation of His essence and then His being, His might, and His glory, if you reflect upon these blessed divine words, the gates of limitless knowledge will open upon the hearts, such that you will no longer be disturbed by whether someone is named with the Names of God, the Essence of God, or the Mirror of God. For all Names in that sacred precinct are equal, and there is no distinction among them. All these Names revolve around the manifestation of the Ancient Self, as if, at this moment, the Eternal Beauty were to name a tree with all the Most Beautiful Names and Loftiest Attributes, He is indeed </w:t>
      </w:r>
      <w:r>
        <w:lastRenderedPageBreak/>
        <w:t>capable of doing so, and no one can object to Him because He is the chosen one, and all else is within His grasp. There is no god but Him, the Mighty, the Compeller.</w:t>
      </w:r>
    </w:p>
    <w:p w14:paraId="1C91CFE5" w14:textId="77777777" w:rsidR="000F31DC" w:rsidRDefault="00000000">
      <w:pPr>
        <w:pStyle w:val="BodyText"/>
      </w:pPr>
      <w:r>
        <w:t>Moreover, all creation is named as delicate mirrors. It is stated that if these mirrors are touched by the attractions of divine love, they will attract, and if touched by anything other than love, dust will descend upon those mirrors, creating a barrier between the mirror and the recognition of the command of the All-Powerful, All-Knowing Lord. He says, “Indeed, creation is delicate mirrors; if touched by love, they attract, and if touched by anything other than love, dust descends upon them, creating a barrier between them and the command of their Lord.”</w:t>
      </w:r>
    </w:p>
    <w:p w14:paraId="20E13379" w14:textId="77777777" w:rsidR="000F31DC" w:rsidRDefault="00000000">
      <w:pPr>
        <w:pStyle w:val="Heading3"/>
      </w:pPr>
      <w:bookmarkStart w:id="225" w:name="the-station-of-sayyid-jawad"/>
      <w:bookmarkEnd w:id="224"/>
      <w:r>
        <w:t>The Station of Sayyid Jawad</w:t>
      </w:r>
    </w:p>
    <w:p w14:paraId="7A807408" w14:textId="77777777" w:rsidR="000F31DC" w:rsidRDefault="00000000">
      <w:pPr>
        <w:pStyle w:val="FirstParagraph"/>
      </w:pPr>
      <w:r>
        <w:t>Reflect, O heedless ones. This statement was made by the Primal Point, exalted be His greatness. If specifically addressed to Mr. Sayyid Jawad, He says, “You are the primal mirror that has always reflected the Truth and will always reflect it.” He has also called him the primal cause. By God, this rank is above all Names, whether it be the Essence of God, the Being of God, the Mention of God, or the Mirror of God. In the past, whoever attributed this rank to the Messenger of God was judged as an infidel because they regarded the primal cause as the Truth.</w:t>
      </w:r>
    </w:p>
    <w:p w14:paraId="2CF05743" w14:textId="77777777" w:rsidR="000F31DC" w:rsidRDefault="00000000">
      <w:pPr>
        <w:pStyle w:val="BodyText"/>
      </w:pPr>
      <w:r>
        <w:t>It is also revealed in regard to him, “We have made you a prophet over the worlds.” With all these ranks and descriptions, which have not been surpassed in the Bayan, if, God forbid, he turns away from the Truth, all those close to him will be removed. If you observe with enlightened vision, all things in the Bayan are named with all the Most Beautiful Names, but only the pure-hearted understand. These words are mentioned so that it is known that the attributes revealed in the Bayan are not exclusive to one person over another; rather, they are established for all as long as they remain under the shadow of God. After departing from this, all are deprived and forbidden.</w:t>
      </w:r>
    </w:p>
    <w:p w14:paraId="1B505EAA" w14:textId="77777777" w:rsidR="000F31DC" w:rsidRDefault="00000000">
      <w:pPr>
        <w:pStyle w:val="Heading3"/>
      </w:pPr>
      <w:bookmarkStart w:id="226" w:name="the-station-of-quddus"/>
      <w:bookmarkEnd w:id="225"/>
      <w:r>
        <w:t>The Station of Quddus</w:t>
      </w:r>
    </w:p>
    <w:p w14:paraId="754C5182" w14:textId="77777777" w:rsidR="000F31DC" w:rsidRDefault="00000000">
      <w:pPr>
        <w:pStyle w:val="FirstParagraph"/>
      </w:pPr>
      <w:r>
        <w:t>Likewise, regarding the rank of His Holiness Quddus, may the spirit of the worlds be his sacrifice, it is stated that eight units of the Mirror of God are in his noble self, and from the intensity of the fire of the love of God, no one has the power to draw near to him. Now, consider that eight units of the Mirror of God are mentioned in his noble self. Reflect, O people of thought. In this statement, treasures of knowledge are hidden. This servant did not mention it for fear of the Nimrod of oppression and the Pharaoh of ignorance.</w:t>
      </w:r>
    </w:p>
    <w:p w14:paraId="0BDFD972" w14:textId="77777777" w:rsidR="000F31DC" w:rsidRDefault="00000000">
      <w:pPr>
        <w:pStyle w:val="Heading3"/>
      </w:pPr>
      <w:bookmarkStart w:id="227" w:name="relationship-of-suns-and-mirrors"/>
      <w:bookmarkEnd w:id="226"/>
      <w:r>
        <w:t>Relationship of Suns and Mirrors</w:t>
      </w:r>
    </w:p>
    <w:p w14:paraId="25A5AF93" w14:textId="77777777" w:rsidR="000F31DC" w:rsidRDefault="00000000">
      <w:pPr>
        <w:pStyle w:val="FirstParagraph"/>
      </w:pPr>
      <w:r>
        <w:t>Similarly, in all stations, it is revealed by the Pen of Might that the Mirror does not inherently manifest itself except by its encounter with the sun, and the sun has always been and will always be one. No one has been named with this name except the Eternal Self in every Manifestation. Yet, it is written that the rank of the sun is beneath the rank of the mirror, and suns rise from the mirror. By God, O people, I do not speak from desire. If you reflect on this statement, you will surely witness that these words arise from sheer ignorance and pure hatred.</w:t>
      </w:r>
    </w:p>
    <w:p w14:paraId="604D66FA" w14:textId="77777777" w:rsidR="000F31DC" w:rsidRDefault="00000000">
      <w:pPr>
        <w:pStyle w:val="BodyText"/>
      </w:pPr>
      <w:r>
        <w:lastRenderedPageBreak/>
        <w:t>I adjure you, O people, by God who created and shaped you, to observe the first part of the Persian Bayan, where it is stated, “If the mirror says, ‘The sun is in me,’ it is evident to the sun that it is its image that speaks.”</w:t>
      </w:r>
    </w:p>
    <w:p w14:paraId="14747717" w14:textId="77777777" w:rsidR="000F31DC" w:rsidRDefault="00000000">
      <w:pPr>
        <w:pStyle w:val="Heading2"/>
      </w:pPr>
      <w:bookmarkStart w:id="228" w:name="subh-i-azals-claims-to-be-above-the-sun"/>
      <w:bookmarkEnd w:id="218"/>
      <w:bookmarkEnd w:id="227"/>
      <w:r>
        <w:t>Subh-i-Azal’s Claims To Be Above the Sun</w:t>
      </w:r>
    </w:p>
    <w:p w14:paraId="530960E8" w14:textId="77777777" w:rsidR="000F31DC" w:rsidRDefault="00000000">
      <w:pPr>
        <w:pStyle w:val="FirstParagraph"/>
      </w:pPr>
      <w:r>
        <w:t>Yet, it is written (by Subh-i-Azal) that the mirror is above the sun, and the suns are in the shadow of the mirror. If by these suns he means the suns of reality, this is far from the truth, for with a single manifestation of the true sun, a hundred thousand mirrors come into existence in less than an instant. The mirrors are created to reflect a manifestation of the sun if they are pure, otherwise, they are judged as stones. It is evident to everyone with vision that mirrors are created to capture the reflections of objects. And if by suns, he means the suns of names and beyond, this is not specific to any self, as all these suns exist and appear at the time decreed by God.</w:t>
      </w:r>
    </w:p>
    <w:p w14:paraId="29D77CEC" w14:textId="77777777" w:rsidR="000F31DC" w:rsidRDefault="00000000">
      <w:pPr>
        <w:pStyle w:val="BodyText"/>
      </w:pPr>
      <w:r>
        <w:t>Whoever opens the eyes of his heart will see in every atom a sun, and then in this sun, another sun, and in the sun of the sun, another sun, without end. But God’s wisdom did not mention this station, lest the feet of the knowers slip. O people, woe unto you from the injustice that has befallen the Ancient Beauty from those who boast of standing before Him, but when His name became famous, they disbelieved in the Sovereign, the All-Knowing.</w:t>
      </w:r>
    </w:p>
    <w:p w14:paraId="4AE03F01" w14:textId="77777777" w:rsidR="000F31DC" w:rsidRDefault="00000000">
      <w:pPr>
        <w:pStyle w:val="BodyText"/>
      </w:pPr>
      <w:r>
        <w:t>Since the previous manifestation, the world was aware that the mirror in the next manifestation would claim to be the sun, so this decree issued from the pen of the Exalted. He is so immersed in the sea of pride and arrogance that he has clung to the words of the previous manifestation to elevate his own status and has turned away from the source, the origin, and the manifestation, the creator, and the sender of those words. Woe unto the unjust people. He also called himself the great tree, but by God, all these words are because he finds people foolish. If he were considered a tree before God, he would be a tree that should fall and be cast into the fire unless he repents to God and seeks forgiveness for his actions and becomes one of the repentant.</w:t>
      </w:r>
    </w:p>
    <w:p w14:paraId="17DDD7F7" w14:textId="77777777" w:rsidR="000F31DC" w:rsidRDefault="00000000">
      <w:pPr>
        <w:pStyle w:val="BodyText"/>
      </w:pPr>
      <w:r>
        <w:t>It is clear to everyone, whether migrants of this land or those with keen insight, who observe things with God’s vision, that these arrogant words have not flowed from a false, fabricated tongue except that when they saw this new, most exalted sun rising from the horizon of eternal dawn and proclaiming in the heavens and the earth, “I am the Living One in the Most Glorious Horizon,” they hastened and spoke these words without realizing it, trying to establish a station for themselves higher than that of God. But this is impossible, for everything beneath it is created and moved by His will, and those above it are only His servants, creatures, and worshippers.</w:t>
      </w:r>
    </w:p>
    <w:p w14:paraId="34B2E6F6" w14:textId="77777777" w:rsidR="000F31DC" w:rsidRDefault="00000000">
      <w:pPr>
        <w:pStyle w:val="BodyText"/>
      </w:pPr>
      <w:r>
        <w:t>How can there be a station above that of God for someone to claim for himself, as if he stood by himself for himself in the highest position that has no above or below, no right or left, no front or back, and who created directions without direction by His will and things without example by His will, and who is the creator of every station and the revealer of every matter?</w:t>
      </w:r>
    </w:p>
    <w:p w14:paraId="4E53491A" w14:textId="77777777" w:rsidR="000F31DC" w:rsidRDefault="00000000">
      <w:pPr>
        <w:pStyle w:val="BodyText"/>
      </w:pPr>
      <w:r>
        <w:t>It is His right that no one below Him should boast for himself, for He does not boast of any of the beings, and He is the sanctified, pure, all-powerful, and obeyed.</w:t>
      </w:r>
    </w:p>
    <w:p w14:paraId="6C284D33" w14:textId="77777777" w:rsidR="000F31DC" w:rsidRDefault="00000000">
      <w:pPr>
        <w:pStyle w:val="BodyText"/>
      </w:pPr>
      <w:r>
        <w:lastRenderedPageBreak/>
        <w:t>O people, listen to my call and do not bring upon my beauty what you have been forbidden in all tablets. By God, this is the outstretched hand of divine power that encompasses all who are in the heavens and the earth. This is the tongue of the divine truth singing on the highest lote-tree of the exalted oneness. This is the pen of the Ancient, from which the seas of divine mysteries and knowledge have flowed and will continue to flow in the days and nights.</w:t>
      </w:r>
    </w:p>
    <w:p w14:paraId="612686CD" w14:textId="77777777" w:rsidR="000F31DC" w:rsidRDefault="00000000">
      <w:pPr>
        <w:pStyle w:val="BodyText"/>
      </w:pPr>
      <w:r>
        <w:t>This is the repository of the pearls of decisive wisdom and the source of divine sciences, which has always and will always bestow its favors. Beware that you do not deprive yourselves of its showers of grace and do not consider it obligatory to follow any blind soul.</w:t>
      </w:r>
    </w:p>
    <w:p w14:paraId="1E0E4842" w14:textId="77777777" w:rsidR="000F31DC" w:rsidRDefault="00000000">
      <w:pPr>
        <w:pStyle w:val="BodyText"/>
      </w:pPr>
      <w:r>
        <w:t>In his treatise, he has also stated that by knowing a few important phrases and words, he made these claims, and his intention with these ornate words was this holy, sublime essence. By the One who is exalted in power and might, he has striven hard in teaching it, just as teachers teach children their alphabets.</w:t>
      </w:r>
    </w:p>
    <w:p w14:paraId="24F6C107" w14:textId="77777777" w:rsidR="000F31DC" w:rsidRDefault="00000000">
      <w:pPr>
        <w:pStyle w:val="BodyText"/>
      </w:pPr>
      <w:r>
        <w:t>Would that my people knew how insignificant and contemptible his station is and how great his arrogance and pride are. This is clear and evident to every discerning person and does not need further mention or detail. Among his statements is that this servant has spoken disrespectfully towards the First Point, whereas this servant proclaims between the heavens and the earth that he is nothing but his own self, essence, spirit, body, and glory.</w:t>
      </w:r>
    </w:p>
    <w:p w14:paraId="2957F419" w14:textId="77777777" w:rsidR="000F31DC" w:rsidRDefault="00000000">
      <w:pPr>
        <w:pStyle w:val="BodyText"/>
      </w:pPr>
      <w:r>
        <w:t>How could I speak of that exalted essence and the pure, most glorious one, the spirit of all who dwell in the realms of everlasting life, without the pleasure of God? It is similar to what the people of the Qur’an attributed at the beginning of the dawn of the manifestation, that this group does not love, perhaps to keep the servants away from recognizing the self of God on the Day of Resurrection, as they have done and continue to do. Cursed be those who acknowledge this.</w:t>
      </w:r>
    </w:p>
    <w:p w14:paraId="2E3C32A8" w14:textId="77777777" w:rsidR="000F31DC" w:rsidRDefault="00000000">
      <w:pPr>
        <w:pStyle w:val="BodyText"/>
      </w:pPr>
      <w:r>
        <w:t>Although the wonderful traces have encompassed the entire world, all the people of the Bayan bear witness to this, and what has been revealed in the Bayan from this wondrous manifestation is the same. None of the people of the Bayan lack the trace of God, and beyond that, all that is present in this land. The book has been incapable of recording it, and many remain illiterate. Yet, despite writing, he has made these claims with a mere understanding of phrases and a few words. Now, judge fairly a word whose falsehood is as bright and clear as the sun at midday.</w:t>
      </w:r>
    </w:p>
    <w:p w14:paraId="56702D1F" w14:textId="77777777" w:rsidR="000F31DC" w:rsidRDefault="00000000">
      <w:pPr>
        <w:pStyle w:val="BodyText"/>
      </w:pPr>
      <w:r>
        <w:t>Nonetheless, with what courage and audacity did he speak? By God, the One besides whom there is no other, this servant never intended to make what descended from the heaven of the divine will known to the lands, for very few pure sights are seen that are worthy of observing the traces of God. Therefore, I always kept them concealed. Many of the divine verses revealed in Iraq were cast into the river and erased.</w:t>
      </w:r>
    </w:p>
    <w:p w14:paraId="287FF327" w14:textId="77777777" w:rsidR="000F31DC" w:rsidRDefault="00000000">
      <w:pPr>
        <w:pStyle w:val="Heading3"/>
      </w:pPr>
      <w:bookmarkStart w:id="229" w:name="Xe2904bce98b529a8e99d680a3a6062aacfaad76"/>
      <w:r>
        <w:t>Permission Was Not Granted To Compile Baha’u’llah’s Writings into a Volume</w:t>
      </w:r>
    </w:p>
    <w:p w14:paraId="4F9FE06E" w14:textId="77777777" w:rsidR="000F31DC" w:rsidRDefault="00000000">
      <w:pPr>
        <w:pStyle w:val="FirstParagraph"/>
      </w:pPr>
      <w:r>
        <w:t xml:space="preserve">Now, about one hundred thousand verses are present in this land and are yet to be written down, let alone bound into volumes. These matters pertain to self-display, which this servant has always been sanctified from and will remain so. Several times, some have sought to compile what exists into volumes </w:t>
      </w:r>
      <w:r>
        <w:lastRenderedPageBreak/>
        <w:t>and send them to the regions, but permission has not yet been granted. Just as the First Point, may the souls of all be his sacrifice, himself did not pay attention to these matters, stating that they should be organized in the best order later. He, exalted be His mention, says: “Blessed is he who looks at the order of Bahá’u’lláh and thanks his Lord, for it will manifest, and none can turn it back, from God, in the Bayan.”</w:t>
      </w:r>
    </w:p>
    <w:p w14:paraId="4371BDD1" w14:textId="77777777" w:rsidR="000F31DC" w:rsidRDefault="00000000">
      <w:pPr>
        <w:pStyle w:val="BodyText"/>
      </w:pPr>
      <w:r>
        <w:t>And similarly, after the ascension of the Messenger of God, the Qur’an was compiled into a book, and before it, the Gospel. Despite the verses of the Exalted Sacred One having encompassed the east and the west of the world, they have clung to these words and interpreted them with four words, just as the rituals of Hajj were issued from the exalted pen in previous years. Nevertheless, only one Surah, known as the Surah of Hajj, was sent. This servant has never spent time in making such matters known and never will. The revelation of the station is God’s matter, and its dissemination is for the people, and He indeed is the promulgator of His cause by the hands of the spreaders from the angels of the near ones.</w:t>
      </w:r>
    </w:p>
    <w:p w14:paraId="7D8BDD4E" w14:textId="77777777" w:rsidR="000F31DC" w:rsidRDefault="00000000">
      <w:pPr>
        <w:pStyle w:val="BodyText"/>
      </w:pPr>
      <w:r>
        <w:t>Behind the canopy of divine sanctity, spiritual servants must appear, collect the traces of God, and organize them with the best order. This is inevitable without doubt. Furthermore, they have written some phrases and attributed them to the Primal Point, may all souls be a sacrifice for Him. This is a blatant lie, and at that moment, the Primal Point disowns them and their words, and God bears witness to this if you do not bear witness. How much they boast of names, and by God, the One besides whom there is no other, such souls have never been seen in innovation.</w:t>
      </w:r>
    </w:p>
    <w:p w14:paraId="79B5E621" w14:textId="77777777" w:rsidR="000F31DC" w:rsidRDefault="00000000">
      <w:pPr>
        <w:pStyle w:val="BodyText"/>
      </w:pPr>
      <w:r>
        <w:t>They have spent day and night trying to find a word in the Book of God to interpret for themselves. When I was separated from my brother, I sent a box of scripts and circles and forms, written by the hand of the Primal Point, to my brother. I sent a message saying, “Since you are very keen to take pride in these traces after turning away from the truth, I am sending them to you so that you may send these forms to some people of various lands and show off your status, or distribute them to every soul that comes to you.” Today, you are engaged in that very act, and perhaps you have added some fabricated words to these words in order to mislead the feet of the knowers.</w:t>
      </w:r>
    </w:p>
    <w:p w14:paraId="524A764D" w14:textId="77777777" w:rsidR="000F31DC" w:rsidRDefault="00000000">
      <w:pPr>
        <w:pStyle w:val="BodyText"/>
      </w:pPr>
      <w:r>
        <w:t>O servants, turn away from these matters and sanctify your hearts, for today a grace has appeared that if a scribe can keep up, an equivalent to the Persian Bayan descends from the heaven of divine sanctity in one day and night. Similarly, in the matter of the verses in a new Arabic tongue, be present before the Throne to witness with your own eyes. Do not compare the words of God with the words of others and be enlightened with insight, O people. Bear witness to what God has testified and do not turn to anyone else, and do not be among the doubters. God has testified that there is no god but He, and that the Primal Point is His servant and His glory. Thus, it was revealed before from the Pen of God, the Exalted, the Great. If you had fully comprehended the meaning of this verse, you would never have been veiled from the greatest divine path. Today, most of the people of the Bayan bear witness, and when they reach this blessed name, their faces darken, their hearts tremble, and their feet slip, and they are among those who hesitate.</w:t>
      </w:r>
    </w:p>
    <w:p w14:paraId="0DA93A9F" w14:textId="77777777" w:rsidR="000F31DC" w:rsidRDefault="00000000">
      <w:pPr>
        <w:pStyle w:val="Heading3"/>
      </w:pPr>
      <w:bookmarkStart w:id="230" w:name="X3976d522cd98dcd6f689ad4307ead2fddfeae0a"/>
      <w:bookmarkEnd w:id="229"/>
      <w:r>
        <w:t>One Condition For Acts to Be Accepted by God</w:t>
      </w:r>
    </w:p>
    <w:p w14:paraId="303AA6A7" w14:textId="77777777" w:rsidR="000F31DC" w:rsidRDefault="00000000">
      <w:pPr>
        <w:pStyle w:val="FirstParagraph"/>
      </w:pPr>
      <w:r>
        <w:t xml:space="preserve">By the truth of God, no act is accepted before God unless it includes acknowledgment of this pure blessed name. Blessed are those who remember and those who are firm. Moreover, in his treatises, he boasted </w:t>
      </w:r>
      <w:r>
        <w:lastRenderedPageBreak/>
        <w:t>that Jinab-i-Táhirih and Jinab-i-Azim had submitted to him. Although this servant considers of such matters to be utterly void and non-existent, this is not out of arrogance or pride, for this servant has seen and will see no station for himself.</w:t>
      </w:r>
    </w:p>
    <w:p w14:paraId="551813AF" w14:textId="77777777" w:rsidR="000F31DC" w:rsidRDefault="00000000">
      <w:pPr>
        <w:pStyle w:val="Heading2"/>
      </w:pPr>
      <w:bookmarkStart w:id="231" w:name="proofs-of-bahaullahs-station"/>
      <w:bookmarkEnd w:id="228"/>
      <w:bookmarkEnd w:id="230"/>
      <w:r>
        <w:t>Proofs of Baha’u’llah’s Station</w:t>
      </w:r>
    </w:p>
    <w:p w14:paraId="17B7F133" w14:textId="77777777" w:rsidR="000F31DC" w:rsidRDefault="00000000">
      <w:pPr>
        <w:pStyle w:val="FirstParagraph"/>
      </w:pPr>
      <w:r>
        <w:t>But, with regard to the manifestation of God’s station, it has been mentioned because the essences of letters, their origins, and their mysteries have always been and will continue to be sent forth. The truth does not need to prove its manifestation by anything other than itself and what appears from it, for every proof is firmly established by its relation to it, and every path is straight by its connection to it. However, since people are observed to be weak and not mature, this servant states that what has been revealed from the words of God specifically for this cause is beyond the comprehension of these souls. If people look with the eye of God, the statement of the Primal Point, “Indeed, I am the Living One in the Most Glorious Horizon,” which is clear, apparent, and shining today, would suffice them all.</w:t>
      </w:r>
    </w:p>
    <w:p w14:paraId="06ACF617" w14:textId="77777777" w:rsidR="000F31DC" w:rsidRDefault="00000000">
      <w:pPr>
        <w:pStyle w:val="BodyText"/>
      </w:pPr>
      <w:r>
        <w:t>At that moment, everyone hears and sees everything that is said and committed by all creatures. Furthermore, the testimony mentioned in the tablets, commanding everyone to read it, is a clear proof for anyone who observes with the eye of God. His statement, “God has testified that there is no god but He and that the Primal Point is His servant and His glory,” is a clear and conclusive proof. However, it only increases the misguided in loss, for the misguided interpret all the verses with delusion.</w:t>
      </w:r>
    </w:p>
    <w:p w14:paraId="34698B8D" w14:textId="77777777" w:rsidR="000F31DC" w:rsidRDefault="00000000">
      <w:pPr>
        <w:pStyle w:val="BodyText"/>
      </w:pPr>
      <w:r>
        <w:t>He also says, exalted be His mention, “Indeed, I am the Throne of Glory with the greater truth; I was above the rise of the flowing ruby atop the mount.” The intended meaning of this blessed verse, if contemplated, reveals the highest, most exalted, and most sanctified manifestation. He also says, exalted be His station, “God has created around that gate seas of the elixir water reddened with the oil of existence and life with the intended abundance, and God has decreed for it ships of fresh, red rubies, and none shall ride them except the people of glory by the permission of the Most High, for He is the Almighty, the Wise.”</w:t>
      </w:r>
    </w:p>
    <w:p w14:paraId="501B66BB" w14:textId="77777777" w:rsidR="000F31DC" w:rsidRDefault="00000000">
      <w:pPr>
        <w:pStyle w:val="BodyText"/>
      </w:pPr>
      <w:r>
        <w:t>Now, the ships of fresh, red rubies sail and flow on the sea of greatness. O people of glory, detach from all else and enter the eternal ark of divine dignity. Whoever holds fast to this ark is, in the sight of God, among those who affirm, are saved, and are in the high and pleasing stations. Whoever falls behind is among the people of fire, ruin, and lowly and infernal states. Beware, do not sell your religion for a coin, and do not trade the Joseph of divine glory for the bounties of this world and the hereafter. Soon, you will see what is now visible become absent. Therefore, strive with utmost effort and haste to the shade of the Lord of creation, for there is no safe refuge except His shade, and there never will be.</w:t>
      </w:r>
    </w:p>
    <w:p w14:paraId="4640EADA" w14:textId="77777777" w:rsidR="000F31DC" w:rsidRDefault="00000000">
      <w:pPr>
        <w:pStyle w:val="BodyText"/>
      </w:pPr>
      <w:r>
        <w:t xml:space="preserve">His statement, exalted in His majesty, “As for the youth, he is from the fire of the green tree kindled from this yellow essence; we killed him in the visible form because God had decreed a portion for his parents in the Book, and we feared that he would oppress them with the fire in the beauty of glory, tyranny without knowledge,” is very clear that everyone has oppressed this most pure, most luminous, most glorious beauty in a way that none but God knows. If only they had sufficed with oppression and arrogance, but they have always been engaged in the destruction of the house of God and His sanctuary and will continue to be so. However, their hearts will not rest until they drink my blood after we created and </w:t>
      </w:r>
      <w:r>
        <w:lastRenderedPageBreak/>
        <w:t>preserved them to elevate my cause and assist my beauty. When they found their strength and felt secure, they rose against me with great tyranny. When it reached that point, a caller called from behind the veil of eternity, “O exalted pen, do not limit your cause to mentioning less than it, say: By God, the Bayan was all revealed for my wondrous, supreme cause, and without you, not a letter of the Bayan would have been revealed, nor any pages of the exalted, honored one. Leave the dead, for those who do not believe in you are dead, not alive; they do not hear nor understand, even if words from the first and the last were cast upon them. But those whom God has revived through you, they have read all the books in your love and need nothing else but you, for your manifestation itself has made you a proof for all worlds.” When I heard the call, I sufficed with what was inscribed by the radiant, sanctified finger.</w:t>
      </w:r>
    </w:p>
    <w:p w14:paraId="437E7BA5" w14:textId="77777777" w:rsidR="000F31DC" w:rsidRDefault="00000000">
      <w:pPr>
        <w:pStyle w:val="BodyText"/>
      </w:pPr>
      <w:r>
        <w:t>The verses of divine majesty in this name and appearance are more than can be counted. Nevertheless, these rabble have interpreted this blessed name as the land of Ta, whereas the Primal Point, may all souls be a sacrifice for Him, called it the land of glory. They did not understand that His intention was to foretell the appearance of the sacred beauty in that land, saying, “O land, upon you walks the glory, and in you resides this radiant, shining name.” In every instance, this blessed name has been mentioned before all names, and similarly, in the previous prayer, the most ancient of names is mentioned with this blessed name, saying, “O my God, I ask you by your most glorious name.” Similarly, the months, named with new names, the first of them is attributed to this name. In everything, if you observe, the best of it is mentioned with this name. Yet, see to what extent the animosity has reached that they interpreted this blessed name as a land, whereas a particle of its dust is better than them and their selves and their realities. Woe to them and to what their hearts contain of the fire of envy and hatred, with which they burn themselves every moment, and they are unaware.</w:t>
      </w:r>
    </w:p>
    <w:p w14:paraId="665A4999" w14:textId="77777777" w:rsidR="000F31DC" w:rsidRDefault="00000000">
      <w:pPr>
        <w:pStyle w:val="BodyText"/>
      </w:pPr>
      <w:r>
        <w:t>And also His Holiness Quddús, may His glory be exalted, inscribed several Tablets in the land of Badasht and sent them. This servant has never disclosed them. Among them, He has clearly, without any allusion, mentioned the following about this new Cause: “When the Lord manifests a mystery from the horizon of splendor in a land or a place, that luminous countenance from the point of splendor becomes adorned. And when the heavens of attraction arise with the lines of the secret written, that is from Our command for the people of knowledge, it is evident.”</w:t>
      </w:r>
    </w:p>
    <w:p w14:paraId="30C65890" w14:textId="77777777" w:rsidR="000F31DC" w:rsidRDefault="00000000">
      <w:pPr>
        <w:pStyle w:val="BodyText"/>
      </w:pPr>
      <w:r>
        <w:t>These blessed Tablets are now present, and all of them explicitly bear witness and testimony to this Cause. By the Lord of the Throne and the firmament, modesty prevents the mention of these words, as this servant has never desired to assert any station for himself through previous words, for my station is His station, and it is evident in the midst of the sky of independence. And there is no one with sight but witnesses and sees, and for the blind, there is no portion.</w:t>
      </w:r>
    </w:p>
    <w:p w14:paraId="444047F5" w14:textId="77777777" w:rsidR="000F31DC" w:rsidRDefault="00000000">
      <w:pPr>
        <w:pStyle w:val="BodyText"/>
      </w:pPr>
      <w:r>
        <w:t xml:space="preserve">Say: By God, my station is His station, my power is His power, my sovereignty is His sovereignty, His manifestation is my proof, and what flows from His Pen is my testimony, just as my manifestation is my proof, and what flows from my Pen is my testimony. However, out of consideration for the preservation of Our servants, it is written explicitly. And among them is the point of attraction, His Holiness Tá, upon whom be the Most Glorious Beauty of God, who has been with this servant for a long time and would never exchange the meeting of this servant with the dominion of this world and the hereafter, and did not wish to part from me even for a moment. But what was destined, happened. And how many verses </w:t>
      </w:r>
      <w:r>
        <w:lastRenderedPageBreak/>
        <w:t>and poems He mentioned in this new Cause, among them in describing the Most High Countenance, He composed a ghazal, one verse of which is:</w:t>
      </w:r>
    </w:p>
    <w:p w14:paraId="71154BF5" w14:textId="77777777" w:rsidR="000F31DC" w:rsidRDefault="00000000">
      <w:pPr>
        <w:pStyle w:val="BodyText"/>
      </w:pPr>
      <w:r>
        <w:t>“If Splendor removes the veil from the face,</w:t>
      </w:r>
    </w:p>
    <w:p w14:paraId="590FDA8E" w14:textId="77777777" w:rsidR="000F31DC" w:rsidRDefault="00000000">
      <w:pPr>
        <w:pStyle w:val="BodyText"/>
      </w:pPr>
      <w:r>
        <w:t>Hundreds of thousands like Azal will appear.”</w:t>
      </w:r>
    </w:p>
    <w:p w14:paraId="504070CC" w14:textId="77777777" w:rsidR="000F31DC" w:rsidRDefault="00000000">
      <w:pPr>
        <w:pStyle w:val="Heading3"/>
      </w:pPr>
      <w:bookmarkStart w:id="232" w:name="X822f6c93c8b0cb85a9a205c76a11f584197f841"/>
      <w:r>
        <w:t>The Primal Point Established His Cause With the Same Proof</w:t>
      </w:r>
    </w:p>
    <w:p w14:paraId="53341B93" w14:textId="77777777" w:rsidR="000F31DC" w:rsidRDefault="00000000">
      <w:pPr>
        <w:pStyle w:val="FirstParagraph"/>
      </w:pPr>
      <w:r>
        <w:t>And He has also praised this servant abundantly. Above all these statements is the Hidden Book of the Primal Point, may our souls be sacrificed for Him, which has been revealed entirely in this new Cause and has remained concealed from sight. Ask God to attain it. By the One in Whose hand is my soul, if the claimant of divine beauty today had not mentioned such proofs in his book and had not relied on them to mislead the people, this servant would never have used these proofs as an argument.</w:t>
      </w:r>
    </w:p>
    <w:p w14:paraId="1112AB99" w14:textId="77777777" w:rsidR="000F31DC" w:rsidRDefault="00000000">
      <w:pPr>
        <w:pStyle w:val="BodyText"/>
      </w:pPr>
      <w:r>
        <w:t>O servants, listen to the call of the Exalted One in His latter manifestation, and erase all these proofs from your hearts, for if you rely on words, hints, scriptures, and books in this wondrous, divine manifestation, you will never attain the essence of the knowledge of the Face of the Merciful and the Sovereign of existence. Rather, look to the same proof by which the Primal Point Himself, exalted be His glory, established His Cause, and likewise, before Him, Muhammad, the Messenger of God, and before Him, the Son of Mary, and before Him, Moses. By the One in Whose hand is my soul, one letter of the verses of God is more precious to this servant than all that is in the heavens and the earth.</w:t>
      </w:r>
    </w:p>
    <w:p w14:paraId="144DD437" w14:textId="77777777" w:rsidR="000F31DC" w:rsidRDefault="00000000">
      <w:pPr>
        <w:pStyle w:val="BodyText"/>
      </w:pPr>
      <w:r>
        <w:t>It has been mentioned that during the time of manifestation, do not look to words, hints, proofs, names, and attributes. This is a command that the Primal Point Himself, may our souls be sacrificed for Him, has given. The intention of that divine beauty is that, during the time of manifestation, the people of the Bayán should not cling to traditions and verses like the people of the Qur’án and object to the Manifestation, the Originator, and the Revealer of those.</w:t>
      </w:r>
    </w:p>
    <w:p w14:paraId="08D30E56" w14:textId="77777777" w:rsidR="000F31DC" w:rsidRDefault="00000000">
      <w:pPr>
        <w:pStyle w:val="BodyText"/>
      </w:pPr>
      <w:r>
        <w:t>Indeed, if you reflect a little on this most wondrous, most mighty manifestation, you will be informed of countless secrets and will observe that from the beginning of creation until now, no such manifestation has appeared, though, considering the lack of capacity among the servants, there are also reasons for prevention. To separate the essence from the accident and the spirit from the clay. By God, the Truth, today, if a particle of the essence were mixed with a hundred thousand measures of stone and hidden behind the seven seas, the hand of God’s power would surely reveal it and separate that particle of essence from it.</w:t>
      </w:r>
    </w:p>
    <w:p w14:paraId="23D9B03E" w14:textId="77777777" w:rsidR="000F31DC" w:rsidRDefault="00000000">
      <w:pPr>
        <w:pStyle w:val="BodyText"/>
      </w:pPr>
      <w:r>
        <w:t>O people, the breeze of God is blowing, the spirit of God is in motion, and the attraction of God has dawned from the horizon of the rising of the beauty of the Merciful. Raise your heads from the slumber of the self and passion and observe what has appeared in the creation. Beware, do not listen to the falsehoods of the people, for today, if a pure ear is found, it will hear from this group what it heard from the people of the Qur’án, and what it heard from the people of the Torah and the Gospel, and more than their sayings, it will witness the same deeds with the eye of the inner and outer vision.</w:t>
      </w:r>
    </w:p>
    <w:p w14:paraId="714AFA6F" w14:textId="77777777" w:rsidR="000F31DC" w:rsidRDefault="00000000">
      <w:pPr>
        <w:pStyle w:val="BodyText"/>
      </w:pPr>
      <w:r>
        <w:lastRenderedPageBreak/>
        <w:t>Today, someone who has opposed the Self of God and has shown arrogance towards His creation has mentioned in his words that if the Truth appears, whether from the people of the Bayán or others, whether slave or free, whether black or white, this servant will be obedient and will have no word to say. Now observe this statement, made at a time when he is engaged in fighting against the beauty of God and in utmost aversion.</w:t>
      </w:r>
    </w:p>
    <w:p w14:paraId="64767234" w14:textId="77777777" w:rsidR="000F31DC" w:rsidRDefault="00000000">
      <w:pPr>
        <w:pStyle w:val="Heading3"/>
      </w:pPr>
      <w:bookmarkStart w:id="233" w:name="scholars-who-issue-fatwas-to-kill"/>
      <w:bookmarkEnd w:id="232"/>
      <w:r>
        <w:t>Scholars Who Issue Fatwas to Kill</w:t>
      </w:r>
    </w:p>
    <w:p w14:paraId="2F0814BA" w14:textId="77777777" w:rsidR="000F31DC" w:rsidRDefault="00000000">
      <w:pPr>
        <w:pStyle w:val="FirstParagraph"/>
      </w:pPr>
      <w:r>
        <w:t>Now reflect and observe what the proof of God has been and what the sign of the appearance of the Truth is. This manifestation, so apparent, whose lights have enveloped the world, he has turned away from and stood up to kill, and afterward engaged in these words out of the delusion of the people. Just like at the beginning of the manifestation, when the scholars of the Qur’án, with prayer beads in hand, in utmost humility and devotion, would engage in worship in their sanctuaries, showing such piety that when the name of God was mentioned, they would stand up with utmost humility and submission.</w:t>
      </w:r>
    </w:p>
    <w:p w14:paraId="640FE342" w14:textId="77777777" w:rsidR="000F31DC" w:rsidRDefault="00000000">
      <w:pPr>
        <w:pStyle w:val="BodyText"/>
      </w:pPr>
      <w:r>
        <w:t>Yet, at the same time, they issued fatwas for His killing and executed judgments lower than faith upon Him, while speaking with their tongues, saying, “How could we be turning away from the Truth, while we pray at night and ask from God during the day? Whenever He appears, we will be obedient and submissive.” Now, they are turning away from God. By God, besides whom there is no god, they cut off the head of the Manifestation of the Self of God with the knife of malice and corruption and the sword of hatred and enmity, and at the same time, with a submissive neck, they utter this word, “Whenever the Truth appears, I will be obedient.”</w:t>
      </w:r>
    </w:p>
    <w:p w14:paraId="508E43F3" w14:textId="77777777" w:rsidR="000F31DC" w:rsidRDefault="00000000">
      <w:pPr>
        <w:pStyle w:val="BodyText"/>
      </w:pPr>
      <w:r>
        <w:t>By God, O people, they have found you immature to speak such nonsense, and they have found you so deluded that the Truth, which has appeared in all manifestations, they have given a fatwa for His killing and have been constantly fighting against His beauty, and yet they speak these words. Alas and regret upon you, for you have been heedless of Him who has appeared more manifest than any manifestation and have occupied yourselves with those who, by God, if you were aware of Him, you would flee from them a thousand distances.</w:t>
      </w:r>
    </w:p>
    <w:p w14:paraId="7CD1AD78" w14:textId="77777777" w:rsidR="000F31DC" w:rsidRDefault="00000000">
      <w:pPr>
        <w:pStyle w:val="BodyText"/>
      </w:pPr>
      <w:r>
        <w:t>We ask God to separate me from him and to purify the land I am on from the filth of these transgressors, or to settle me in another land, for He is indeed gracious to His servants, and He is indeed powerful over all things.</w:t>
      </w:r>
    </w:p>
    <w:p w14:paraId="12F8DFE3" w14:textId="77777777" w:rsidR="000F31DC" w:rsidRDefault="00000000">
      <w:pPr>
        <w:pStyle w:val="Heading2"/>
      </w:pPr>
      <w:bookmarkStart w:id="234" w:name="to-subh-i-azal-mirza-yahya"/>
      <w:bookmarkEnd w:id="231"/>
      <w:bookmarkEnd w:id="233"/>
      <w:r>
        <w:t>To Subh-i-Azal (Mirza Yahya)</w:t>
      </w:r>
    </w:p>
    <w:p w14:paraId="70B1D4B7" w14:textId="77777777" w:rsidR="000F31DC" w:rsidRDefault="00000000">
      <w:pPr>
        <w:pStyle w:val="FirstParagraph"/>
      </w:pPr>
      <w:r>
        <w:t>Say: O ignorant one, the Beloved Self is manifest and radiant like the sun, and today you have not attained knowledge of Him. Instead, you do not count Him among the people of faith, despite all His proofs and evidences that have encompassed the world. Nevertheless, you cling to His words, intending to establish a leadership for yourself. By the True God, all things deny you, but you do not perceive it. Your status before God is like that of the people of the Qur’án who established their leadership by the words of the Messenger, sitting on the thrones of glory and judgment, and inflicted upon Him what no eye in creation had seen or comprehended.</w:t>
      </w:r>
    </w:p>
    <w:p w14:paraId="713A54BB" w14:textId="77777777" w:rsidR="000F31DC" w:rsidRDefault="00000000">
      <w:pPr>
        <w:pStyle w:val="BodyText"/>
      </w:pPr>
      <w:r>
        <w:lastRenderedPageBreak/>
        <w:t>O one intoxicated with the wine of self and desire, you have overlooked the known Sovereign and clung to your delusion. This humiliation suffices for you, that you have denied the verses by which your religion was established and in which you take pride, seeking to establish a status for yourself, yet you are unaware. You have no status before God except like those who turned away after believing and denied after acknowledging. If you were truly knowledgeable, by the True God, the faithful spirit would turn its head away from your actions, and you have not realized it, being among the heedless. The houris of the chambers sit on ashes due to your oppression, while you are joyful within yourself. By the True God, everything laments and weeps within itself, but you are oblivious and among the heedless.</w:t>
      </w:r>
    </w:p>
    <w:p w14:paraId="65D18BA2" w14:textId="77777777" w:rsidR="000F31DC" w:rsidRDefault="00000000">
      <w:pPr>
        <w:pStyle w:val="BodyText"/>
      </w:pPr>
      <w:r>
        <w:t>You mention the Beloved with your tongue to testify against the people, yet you kill the Beloved of the First and the Last. If God were to open your sight, you would witness that by your injustice, the Beloved is suspended in the air, and you constantly hurl at Him the arrows of envy and hatred, followed by the darts of malice and stubbornness, then by the bullets of aversion. God has indeed been a witness and knowledgeable about this. Muhammad laments in the highest horizon, the spirit weeps in the sublime companion, Moses mourns at the Lote Tree of the furthest boundary, and the eyes of the prophets and messengers cry.</w:t>
      </w:r>
    </w:p>
    <w:p w14:paraId="32E6AFE0" w14:textId="77777777" w:rsidR="000F31DC" w:rsidRDefault="00000000">
      <w:pPr>
        <w:pStyle w:val="BodyText"/>
      </w:pPr>
      <w:r>
        <w:t>O one intoxicated with the wine of pride, awaken for a moment with awareness. Reflect on yourself and your actions. Suppose you have confused the immature ones about the Cause of God, making all of them bow to you instead of God. What benefit do you gain from this? No, by the Lord of the worlds, you gain nothing but the loss of this world and the hereafter. If today you sit on a throne of ruby, before God, you dwell in the abyss. By God, if you listen with the ear of nature, you will hear that the very earth on which you sit seeks refuge in God from you and says: O heedless one, by what proof and evidence do you establish your truth and deny the Truth of Him who is the Truth and the One who establishes the Truth?</w:t>
      </w:r>
    </w:p>
    <w:p w14:paraId="56F5FF0A" w14:textId="77777777" w:rsidR="000F31DC" w:rsidRDefault="00000000">
      <w:pPr>
        <w:pStyle w:val="BodyText"/>
      </w:pPr>
      <w:r>
        <w:t>Woe unto you and those who have taken you as a beloved for themselves instead of God. You did not become certain in the truth, so why did you rise up to kill Him? For twenty years He strove to protect you, knowing what was in your heart, and if He had willed for a moment, you would not have existed. Yet you did not awaken, and you attributed your actions to the Truth throughout the world. By God, there is nothing in this heart except the lights of the effulgences of the dawn of eternity, and it is not content with anything harmful to itself.</w:t>
      </w:r>
    </w:p>
    <w:p w14:paraId="3645F43B" w14:textId="77777777" w:rsidR="000F31DC" w:rsidRDefault="00000000">
      <w:pPr>
        <w:pStyle w:val="BodyText"/>
      </w:pPr>
      <w:r>
        <w:t xml:space="preserve">O my brother, hear the call of the one who, due to your injustice, has fallen into this pit which has no bottom, and whose garment is stained with sincere blood because of your malice. From the bottom of the pit, he cries out, saying: “O my brother, do not do to your brother what the son of Adam did to his brother. O my brother, fear God, and do not dispute my verses, do not fight against my Self, and do not kill the one whose chest has become a place for the swords of the enemies, lest harm befall you. He who has safeguarded you every night and day, every morning and evening, O my brother, by the True God, I do not speak from desire. This is nothing but a revelation revealed. The Mighty Spirit taught me at the Lote Tree of the farthest boundary. By God, O my brother, these are not from myself but from the Mighty, the Wise. Every time I approached you to prevent any disturbance that might test the servants, safeguarding the command of your Lord, by God, you cast towards me the arrow of dissension. And </w:t>
      </w:r>
      <w:r>
        <w:lastRenderedPageBreak/>
        <w:t>whenever I drew closer to you, hoping to calm your soul, you rose against me with hypocrisy. Your very being testifies to this if you are among those who deny.</w:t>
      </w:r>
    </w:p>
    <w:p w14:paraId="34B74DDB" w14:textId="77777777" w:rsidR="000F31DC" w:rsidRDefault="00000000">
      <w:pPr>
        <w:pStyle w:val="BodyText"/>
      </w:pPr>
      <w:r>
        <w:t>By God, O my brother, whenever I remained silent about the wondrous mentions of my Lord, the Holy Spirit raised me to His command, and the Great Spirit awakened me from my sleep and made me speak the truth between the heavens and the earth. If this is my sin, I am not the first to sin. Those before me committed it: the one named ’Ali in the Kingdom of Names, then Muhammad in the realm of the most exalted, then my Son in the supreme assembly, then the Interlocutor in this sacred, blessed, mighty, and lofty Sinai.</w:t>
      </w:r>
    </w:p>
    <w:p w14:paraId="77329CE7" w14:textId="77777777" w:rsidR="000F31DC" w:rsidRDefault="00000000">
      <w:pPr>
        <w:pStyle w:val="BodyText"/>
      </w:pPr>
      <w:r>
        <w:t>O my brother, look into the books of the prophets and messengers, and then see the proofs of God, His evidence, His signs, His manifestations, and His verses in their hands. Be just with your brother and do not be among those who wronged the Self of God and then oppressed themselves to instill doubt and suspicion in the hearts of the believers. By God, when your brother knew you rose against him and the fire of envy would not be quenched in your chest, he left with his family alone and entered another house, closing the door to entry and exit. He remained there as one of the wayfarers. Yet you, O my brother, were not content within yourself and wrote and sent what you sent. By God, the Pen is ashamed to write what you mentioned and what you falsely attributed to your brother. By this, you have ruined my sanctity and the sanctity of God among the servants.</w:t>
      </w:r>
    </w:p>
    <w:p w14:paraId="6BBA3BA8" w14:textId="77777777" w:rsidR="000F31DC" w:rsidRDefault="00000000">
      <w:pPr>
        <w:pStyle w:val="BodyText"/>
      </w:pPr>
      <w:r>
        <w:t>You will witness and see, and at that time you will be among the heedless. Arise from the slumber of your soul and desire. Trim the mustache of envy and clip the nails of hatred. Purify yourself with the fragrance of loyalty. Wash with the waters of holiness. Place your face on the ground in humility, submission, repentance, and return to the Beloved.</w:t>
      </w:r>
    </w:p>
    <w:p w14:paraId="628F920B" w14:textId="77777777" w:rsidR="000F31DC" w:rsidRDefault="00000000">
      <w:pPr>
        <w:pStyle w:val="Heading3"/>
      </w:pPr>
      <w:bookmarkStart w:id="235" w:name="a-prayer-for-subh-i-azal-to-pray"/>
      <w:r>
        <w:t>A Prayer For Subh-i-Azal to Pray</w:t>
      </w:r>
    </w:p>
    <w:p w14:paraId="38E28D22" w14:textId="77777777" w:rsidR="000F31DC" w:rsidRDefault="00000000">
      <w:pPr>
        <w:pStyle w:val="FirstParagraph"/>
      </w:pPr>
      <w:r>
        <w:t>Say: O Lord, I am the one who neglected the rights of my brother during these nights and days and was heedless of the wondrous mentions of Your wisdom. So, O my God, lift the veil from my sight so that I may know Your Self, praise You, and detach from all else but You, turning towards Your noble face. Make me among Your servants, who have a place of truth near You, and grant me from the nectar of Your grace and the abundant bounty of Your kindness. Join me with Your sincere servants who did not turn to the world, its leadership, or anything within or upon it, but devoted themselves and their wealth in the path of their Creator, and were among the detached.</w:t>
      </w:r>
    </w:p>
    <w:p w14:paraId="664D22B9" w14:textId="77777777" w:rsidR="000F31DC" w:rsidRDefault="00000000">
      <w:pPr>
        <w:pStyle w:val="BodyText"/>
      </w:pPr>
      <w:r>
        <w:t>O Lord, do not leave me to myself. Take my hand with the hand of Your power. Rescue me from the depths of the soul and desire, and its flames. Make that fire for me coolness, peace, rest, and fragrance. Write me among Your detached servants. O Lord, grant me success in serving You and proclaiming Your verses. Make me a helper for Your cause, a protector of Your religion, a speaker of Your praise, and an expounder of Your bounties and grace. You are the Mighty, the Generous.</w:t>
      </w:r>
    </w:p>
    <w:p w14:paraId="3839F716" w14:textId="77777777" w:rsidR="000F31DC" w:rsidRDefault="00000000">
      <w:pPr>
        <w:pStyle w:val="BodyText"/>
      </w:pPr>
      <w:r>
        <w:t>O Lord, do not disappoint those who cling to the cord of Your favor, and do not drive away those who hold onto the finger of hope in Your great generosity and bounty.</w:t>
      </w:r>
    </w:p>
    <w:p w14:paraId="22C8E5B4" w14:textId="77777777" w:rsidR="000F31DC" w:rsidRDefault="00000000">
      <w:pPr>
        <w:pStyle w:val="BodyText"/>
      </w:pPr>
      <w:r>
        <w:lastRenderedPageBreak/>
        <w:t>O Lord, do not veil me from the source of Your good pleasure, and grant me contentment with what You have decreed and revealed from the clouds of Your grace and the showers of Your bounteous honor. You are the Giver in all conditions, and You are indeed the Forgiving, the Merciful.</w:t>
      </w:r>
    </w:p>
    <w:p w14:paraId="1020F4A6" w14:textId="77777777" w:rsidR="000F31DC" w:rsidRDefault="00000000">
      <w:pPr>
        <w:pStyle w:val="BodyText"/>
      </w:pPr>
      <w:r>
        <w:t>O Lord, do not strip my body of the garment of justice, and do not deprive my heart of the robe of acknowledgment by Your Self, the Most Merciful.</w:t>
      </w:r>
    </w:p>
    <w:p w14:paraId="5B563801" w14:textId="77777777" w:rsidR="000F31DC" w:rsidRDefault="00000000">
      <w:pPr>
        <w:pStyle w:val="BodyText"/>
      </w:pPr>
      <w:r>
        <w:t>O Lord, make my feet firm on Your path so that I do not deny what You have called me to in all Your verses, Tablets, Scriptures, Books, and Holy Scrolls. O Lord, let me turn towards Your bounties and return to the ocean of Your forgiveness, so do not deprive me of Your beautiful praise. You are the one who can do whatever You will, and You are the Mighty, the Powerful.</w:t>
      </w:r>
    </w:p>
    <w:p w14:paraId="15AF64F1" w14:textId="77777777" w:rsidR="000F31DC" w:rsidRDefault="00000000">
      <w:pPr>
        <w:pStyle w:val="BodyText"/>
      </w:pPr>
      <w:r>
        <w:t>O Lord, enable me not to deny what has affirmed my faith, established my remembrance, raised my name, stirred my being, and verified my reality, and make me among the believers.</w:t>
      </w:r>
    </w:p>
    <w:p w14:paraId="04C03E95" w14:textId="77777777" w:rsidR="000F31DC" w:rsidRDefault="00000000">
      <w:pPr>
        <w:pStyle w:val="BodyText"/>
      </w:pPr>
      <w:r>
        <w:t>O Lord, do not deprive those who stand before the city of Your mercy and cling to the hem of Your kindness and bounty.</w:t>
      </w:r>
    </w:p>
    <w:p w14:paraId="5E2D831D" w14:textId="77777777" w:rsidR="000F31DC" w:rsidRDefault="00000000">
      <w:pPr>
        <w:pStyle w:val="BodyText"/>
      </w:pPr>
      <w:r>
        <w:t>O Lord, write for me a word from Yourself, that I may remember it at dusk and dawn and at all times, as You have spoken through the tongue of the oppressed in the depths of the pit. Perhaps I may take the path to the horizon of justice when God addresses the breeze of His holiness, which blows from the direction of the Throne and makes it a messenger to the world. For in those days, He found no messenger to send to the servants with the glad tidings of His command and to make them among the remembering and rejoicing ones. He was cast into a prison cut off from the hands of the seekers and the feet of the wayfarers, and beyond the prison, He fell into the pit of envy, whose bottom was known only to His all-knowing, all-aware Self.</w:t>
      </w:r>
    </w:p>
    <w:p w14:paraId="130BD717" w14:textId="77777777" w:rsidR="000F31DC" w:rsidRDefault="00000000">
      <w:pPr>
        <w:pStyle w:val="Heading3"/>
      </w:pPr>
      <w:bookmarkStart w:id="236" w:name="to-the-breeze-of-the-morning"/>
      <w:bookmarkEnd w:id="235"/>
      <w:r>
        <w:t>To the Breeze of the Morning</w:t>
      </w:r>
    </w:p>
    <w:p w14:paraId="484741E1" w14:textId="77777777" w:rsidR="000F31DC" w:rsidRDefault="00000000">
      <w:pPr>
        <w:pStyle w:val="FirstParagraph"/>
      </w:pPr>
      <w:r>
        <w:t>Thus God related the true stories through His truthful, knowledgeable, trustworthy tongue.</w:t>
      </w:r>
    </w:p>
    <w:p w14:paraId="70B73B3D" w14:textId="77777777" w:rsidR="000F31DC" w:rsidRDefault="00000000">
      <w:pPr>
        <w:pStyle w:val="BodyText"/>
      </w:pPr>
      <w:r>
        <w:t>O breeze of the morning, since no messenger is observed, pass through my lovers with the fragrance of the garment of splendor from the paradise of eternity, and inform all of them with the breaths of the spirit and the verses of the manifestation so that some souls might be purified from all attachments to the earth and return to the greatest paradise.</w:t>
      </w:r>
    </w:p>
    <w:p w14:paraId="40687F95" w14:textId="77777777" w:rsidR="000F31DC" w:rsidRDefault="00000000">
      <w:pPr>
        <w:pStyle w:val="BodyText"/>
      </w:pPr>
      <w:r>
        <w:t>But, O breeze, pass with complete detachment, so that if the harm of the worlds befalls you, you remain patient, and if their bounties descend upon you, you do not pay attention to them. For if you are not sanctified from the elements of envy, hatred, acceptance, rejection, stillness, and agitation of all those on earth, you will not be able to proclaim this wondrous Cause and will not attain the bearing of the divine secrets.</w:t>
      </w:r>
    </w:p>
    <w:p w14:paraId="03F34AAE" w14:textId="77777777" w:rsidR="000F31DC" w:rsidRDefault="00000000">
      <w:pPr>
        <w:pStyle w:val="Heading3"/>
      </w:pPr>
      <w:bookmarkStart w:id="237" w:name="the-purpose-of-god-and-his-messengers"/>
      <w:bookmarkEnd w:id="236"/>
      <w:r>
        <w:t>The Purpose of God and His Messengers</w:t>
      </w:r>
    </w:p>
    <w:p w14:paraId="278496A1" w14:textId="77777777" w:rsidR="000F31DC" w:rsidRDefault="00000000">
      <w:pPr>
        <w:pStyle w:val="FirstParagraph"/>
      </w:pPr>
      <w:r>
        <w:t xml:space="preserve">Thus commands you the tongue of your Lord, so that you may be among the doers. Say: O lovers and O possessors of understanding, finally, detach your gaze from the world and its affairs, and with the eye of </w:t>
      </w:r>
      <w:r>
        <w:lastRenderedPageBreak/>
        <w:t>insight, observe the apparent affairs and radiant conditions that have appeared and become manifest from the direction of the Most Glorious Throne. Reflect so that in these days, when the intoxication of heedlessness has enveloped all the inhabitants of the heavens and the earth, you may draw yourself to the divine city of unity and not be deprived of His endless mercy. Lest, God forbid, you become veiled from the primary, divine purpose and be counted among the heedless in the Book of the Lord of lords, without realizing it. We seek refuge in God from that, O possessors of understanding.</w:t>
      </w:r>
    </w:p>
    <w:p w14:paraId="249378C7" w14:textId="77777777" w:rsidR="000F31DC" w:rsidRDefault="00000000">
      <w:pPr>
        <w:pStyle w:val="BodyText"/>
      </w:pPr>
      <w:r>
        <w:t>All the prophets and messengers have called people to the path of the knowledge of the beauty of the Merciful, for this station has been and will always be the highest of stations. Reflect a little on the sending of the divine messengers and the reason and cause for which these embodiments of oneness have come from the unseen into the realm of the seen and have borne all these trials and tribulations that you have heard of. There is no doubt that the purpose was nothing other than inviting the servants to the knowledge of the beauty of the Merciful, and it will never be otherwise.</w:t>
      </w:r>
    </w:p>
    <w:p w14:paraId="488D3F69" w14:textId="77777777" w:rsidR="000F31DC" w:rsidRDefault="00000000">
      <w:pPr>
        <w:pStyle w:val="BodyText"/>
      </w:pPr>
      <w:r>
        <w:t>If you say that the purpose was the commandments and prohibitions, there is no doubt that this was not the primary purpose and never will be. Just as if the inhabitants of the heavens and the earth perform worship and are deprived of the knowledge of God, it will never benefit those who act upon it. This is clear and evident in all the heavenly books. If a soul is knowledgeable of the truth and abandons all the divine commandments, there is hope for salvation, as it is clear and proven to the possessors of insight. Therefore, the primary purpose of creation, the appearance of invention, the sending of messengers, the revealing of books, and the bearing of countless hardships by the messengers was all due to the knowledge of the beauty of the Sublime.</w:t>
      </w:r>
    </w:p>
    <w:p w14:paraId="6DC6862B" w14:textId="77777777" w:rsidR="000F31DC" w:rsidRDefault="00000000">
      <w:pPr>
        <w:pStyle w:val="BodyText"/>
      </w:pPr>
      <w:r>
        <w:t>Now, if a soul engages in all acts and spends their entire life in standing, sitting, mentioning, thinking, and other acts, but is deprived of the knowledge of God, no benefit will ever return to him. The knowledge of God has always been the knowledge of the manifestation of His Self among His creation, as is mentioned and proven in all special books, in the statements of all Tablets, this exalted matter, and this supreme and noble truth. Blessed are the knowledgeable ones.</w:t>
      </w:r>
    </w:p>
    <w:p w14:paraId="74161674" w14:textId="77777777" w:rsidR="000F31DC" w:rsidRDefault="00000000">
      <w:pPr>
        <w:pStyle w:val="BodyText"/>
      </w:pPr>
      <w:r>
        <w:t>And if you observe with the purest sight, it becomes evident that all the manifestations of divine unity, who have sacrificed their lives, wealth, honor, and name for the sake of the Beloved, had no other purpose but to lead humanity to the path of knowledge. Now consider the Prophets who endured countless afflictions in the hope that people might tear through the veils of illusion and drink from the fountain of certainty. The veils of illusion appeared immense and overwhelming in the eyes of the people. Thus, every Messenger who manifested from the divine realm faced universal opposition from the masses, until the sending of the Messengers culminated in the Guide of Paths in the year sixty. It was seen how far people, due to the illusions of their souls, had strayed from the shore of divine sanctity, such that in their minds, nothing of God remained but desire, and nothing of certainty but apparent doubt.</w:t>
      </w:r>
    </w:p>
    <w:p w14:paraId="0E6863A5" w14:textId="77777777" w:rsidR="000F31DC" w:rsidRDefault="00000000">
      <w:pPr>
        <w:pStyle w:val="BodyText"/>
      </w:pPr>
      <w:r>
        <w:t xml:space="preserve">When the Most Great Beauty commanded the tearing of the veils, everyone rose in opposition. However, a few who became aware of the true purpose burnt away all the veils of illusion and the clouds of doubts with the fire of the divine Lote Tree and attained the knowledge of the Beauty of the Merciful. By God, the True, if anyone contemplates the adversities faced by that Blessed Beauty from the learned and the countless afflictions, they would spend their entire life in wailing, lamentation, and sorrow. Ultimately, </w:t>
      </w:r>
      <w:r>
        <w:lastRenderedPageBreak/>
        <w:t>the enemies of that Manifest Beauty suspended Him in the air and cut down the Lote Tree of invincible might with the bullets of polytheism and hatred.</w:t>
      </w:r>
    </w:p>
    <w:p w14:paraId="55C35C06" w14:textId="77777777" w:rsidR="000F31DC" w:rsidRDefault="00000000">
      <w:pPr>
        <w:pStyle w:val="Heading2"/>
      </w:pPr>
      <w:bookmarkStart w:id="238" w:name="Xfa97acbea69df04a61e044ab670d23af9b1c990"/>
      <w:bookmarkEnd w:id="234"/>
      <w:bookmarkEnd w:id="237"/>
      <w:r>
        <w:t>The Bab Speaks to the People of the Bayan</w:t>
      </w:r>
    </w:p>
    <w:p w14:paraId="42AE3D07" w14:textId="77777777" w:rsidR="000F31DC" w:rsidRDefault="00000000">
      <w:pPr>
        <w:pStyle w:val="FirstParagraph"/>
      </w:pPr>
      <w:r>
        <w:t>Even when that Blessed Beauty was hanging in the air, He spoke with a clear and eloquent tongue these firm and solid words: “O people of the Bayan, reflect on this creation. All consider themselves knowledgeable of the Truth and travelers on the path of certainty. They are constantly engaged in the remembrance and words of the Merciful and never abandon the commandments of the King, the All-Knowing, even for a day. If any soul does, they immediately regret it. Despite this, they hang and martyr the essence of the Merciful and the purest substance of the Sublime, which they had adhered to for knowledge, never recognizing Him. They have deprived themselves of all divine favors and celestial grace. They are in the depths of fire and consider themselves among the people of Paradise, immersed in the sea of torment, and reckon themselves among the loved ones of the Lord of Lords. They deem themselves to be in the utmost proximity to the Truth but are in extreme remoteness.</w:t>
      </w:r>
    </w:p>
    <w:p w14:paraId="31681022" w14:textId="77777777" w:rsidR="000F31DC" w:rsidRDefault="00000000">
      <w:pPr>
        <w:pStyle w:val="BodyText"/>
      </w:pPr>
      <w:r>
        <w:t>So, O people of the Bayan, in every moment, trust in the Beauty of the Lord of all worlds and seek refuge in Him, lest you bring upon my Beauty in this final Manifestation what this group has brought upon Me in this time. O people of the Bayan, the community of the Furqan had no proof in their hands except the Furqan, which was the criterion between truth and falsehood in those days. When my Beauty of the All-Glorious and Most Merciful dawned from the horizon of divine sanctity, I manifested myself with that proof and even greater, so that they might recognize the proof from the previous one and not deprive themselves of acknowledging the Beauty of Certainty. Yet, they recite the verses of the Furqan in all days but are prevented and deprived of these new verses, whose proof is as evident as the sun in the sky.</w:t>
      </w:r>
    </w:p>
    <w:p w14:paraId="003FB2FC" w14:textId="77777777" w:rsidR="000F31DC" w:rsidRDefault="00000000">
      <w:pPr>
        <w:pStyle w:val="BodyText"/>
      </w:pPr>
      <w:r>
        <w:t>At the time of the appearance of these divine verses, some claimed that these verses were stolen from previous books, while some foolish tongues spoke that these verses emerged from the self and desire. Thus, we testified against them, and you are among the witnesses. The matter reached such a point that while invoking my name, they wounded my body, and while priding themselves in knowing me, they shot at my known Beauty. This is the condition of the world and its people, until my delicate spirit was freed from the impurities of the polytheistic souls and soared to the most exalted, most elevated, most glorious station and the most sacred, most guarded, and most splendid companion. After my blessed spirit ascended to the highest horizon, I observed with grace and favor towards those who claimed to love me, to see who would act according to my counsels and obey my commands.</w:t>
      </w:r>
    </w:p>
    <w:p w14:paraId="26C21DBA" w14:textId="77777777" w:rsidR="000F31DC" w:rsidRDefault="00000000">
      <w:pPr>
        <w:pStyle w:val="BodyText"/>
      </w:pPr>
      <w:r>
        <w:t>When the Tongue of Eternity speaks from the horizon of the All-Glorious and says, “O assembly of the Bayan, this is my Beauty that has appeared with my verses and then with my Manifestations. Why did you disbelieve in it and turn away from it? Indeed, I have become certain that you did not believe in me, as it was proven at the time of my appearance that the assembly of the Furqan did not believe in Muhammad, the Manifestation of Myself, as it became evident during the appearance of Muhammad that the assembly of the Gospel did not believe in My Son, as it became evident during the coming of the Spirit that the people of the Torah did not believe in the Speaker. So return and then look until the matter reaches the first Manifestation.”</w:t>
      </w:r>
    </w:p>
    <w:p w14:paraId="7FFB3A8A" w14:textId="77777777" w:rsidR="000F31DC" w:rsidRDefault="00000000">
      <w:pPr>
        <w:pStyle w:val="BodyText"/>
      </w:pPr>
      <w:r>
        <w:lastRenderedPageBreak/>
        <w:t>Thus, we bestow upon you from the secrets of what has been, so that perhaps you may become among the discerning in yourselves. Not many days passed after my martyrdom when a new grace dawned from the sacred horizon of the Most Glorious and an exalted favor shone from the zenith of the highest glory. The ancient pure one manifested with the Most Great and Most Honored Beauty from the unseen Ridvan, with the same proof that I had made proof and with the same argument that was acceptable before God, rather with all the attributes of divine unity, the manifestations of divine might, the innermost essences of the unseen, which cannot be perceived, and the indications of invincible might. Yet, O assembly of the Bayan, from all directions, you have gathered with the swords of illusions and the signs of the greatest Throne, and in every moment, you have inflicted upon this exalted, invincible Beauty the arrows of hatred. By my Beauty, if you consider the present and turn to the truth, you will see that seas of blood flow from my body, and the effects of the swords of hatred are evident on my limbs. You have not thought about why I sacrificed my life and endured all these swords of infamy and bullets of hatred. It is clear that my only purpose was the recognition of the Manifestation of Myself. And when the Manifestation of Myself appeared with full splendor, you acted in this manner, which has become evident. Now, if you are questioned in the great assembly about what you have done, what will you say to the Lord of Lords? No, by God, you will never have the strength to speak, for it has been a short time since my occultation, and you have witnessed all the proofs of the Manifestation and the events that occurred. Despite this, you have been heedless of the Beauty whose words confirmed all previous and subsequent attributes and remained veiled by the illusions of self and desire from the supreme vision.</w:t>
      </w:r>
    </w:p>
    <w:p w14:paraId="6401C3C8" w14:textId="77777777" w:rsidR="000F31DC" w:rsidRDefault="00000000">
      <w:pPr>
        <w:pStyle w:val="BodyText"/>
      </w:pPr>
      <w:r>
        <w:t>O people, in all the tablets of the Bayan, I have given everyone glad tidings of this holy, invincible Manifestation and have said that in the time of the rising of this most great Luminary, do not be occupied with anything created between the heavens and the earth and remain veiled from the Ancient Beauty. I also explicitly said, O people, beware if at the time of appearance you become veiled by the One of the Bayan. It is known that the One of the Bayan is the first creation of the Bayan before God and is given precedence over all. I also explicitly said, O people, beware if at the time of appearance you become veiled by what has been revealed in the Bayan. Now, O people, you are in a state described in the Bayan, and you do not know what the purpose is and for whom it is intended, for no soul was aware of my purpose. Despite this, you have turned away from the source of the description and its revealer, and from the one who manifested and realized it, from whom these manifestations were created and will continue to be created. You have issued a verdict for His death. By God, you have always harmed this essence of the Merciful like a serpent and have neither believed nor recognized the truth. Why have you then agreed to kill and harm Him? By my Beauty, you have neither drunk from the cup of justice nor tasted from the ocean of my pleasure. You have not set foot in the abode of fairness and have not walked in the path of the insightful. You have considered misguidance as the essence of guidance and pure polytheism as the essence of unity. And all of you have clearly seen the soul preserved by God for twenty years, which is now present and has been protected by the grace of the Merciful, with knowledge of all that is within it, in the sanctuary of divine preservation. Despite this, you have risen to kill Him. When His will and action spread among the emigrants, to cover their vile actions and cast doubt into the hearts of the deluded, they engaged in forged fabrications and attributed their actions to the ancient pure one, hoping to divert the servants from the right path to the left of illusion.</w:t>
      </w:r>
    </w:p>
    <w:p w14:paraId="32C0AF0B" w14:textId="77777777" w:rsidR="000F31DC" w:rsidRDefault="00000000">
      <w:pPr>
        <w:pStyle w:val="BodyText"/>
      </w:pPr>
      <w:r>
        <w:lastRenderedPageBreak/>
        <w:t>You have denied what you have seen with your own eyes and understood, and you have remained veiled by the forged fabrications from the appearance of divine unity. By the glory of my exalted sanctity, what they have written about this Manifest Beauty is proof against all, demonstrating the lies of the speakers and establishing this clear matter, for they have mentioned attributes whose falsehood is clearer than the sun in the middle of the sky. All have associated with this exalted, most high Beauty and have understood to the extent of their capacity. Despite this, you have turned away from the divine revelations and explicit signs and, assuming they are truthful, have not acknowledged the right of God to do what He wills and have not agreed that He judges as He desires</w:t>
      </w:r>
    </w:p>
    <w:p w14:paraId="2507F53E" w14:textId="77777777" w:rsidR="000F31DC" w:rsidRDefault="00000000">
      <w:pPr>
        <w:pStyle w:val="BodyText"/>
      </w:pPr>
      <w:r>
        <w:t>.Beyond all these stages, those who accompanied me on this journey with God and have perceived many matters with their own eyes and hearts testify that the True, exalted is His essence, has always been and will always be distinguished from all others with all attributes. Yet, you have considered these souls liars and those who were never aware of the matter and never will be, and who walk the paths of illusion and suspicion, you have deemed truthful. Woe unto you, O assembly of the deluded! By my Beauty, the conclusive proof of God has been completed against all, and His perfect word has shone from the horizon of truth. Today, there is no refuge but His refuge and no shelter but His shelter. Hear the call of your Beloved and cling to what you have seen with your own eyes and break free from the cord of illusion. By God, if you observe with the sight of reality, you will see that the inhabitants of the Supreme Concourse are engaged in wailing and lamentation, and all the maidens of the chambers are in moaning and mourning. The leaves of the divine Lote Tree have withered from the oppression of these oppressors. By the True God, the breezes of divine mercy have been cut off from the realm of existence, and the radiance of the face of the Glorious One is forbidden to the dwellers of the universe.</w:t>
      </w:r>
    </w:p>
    <w:p w14:paraId="3D580080" w14:textId="77777777" w:rsidR="000F31DC" w:rsidRDefault="00000000">
      <w:pPr>
        <w:pStyle w:val="BodyText"/>
      </w:pPr>
      <w:r>
        <w:t>By the True God, you have committed such an injustice that all things have been deprived of their life. Today, no creation remains, whether from the inhabitants of the Supreme Concourse, the cities of permanence, or those who are immersed in the ocean of names, except that all delicate things have been transformed into sorrow, and they have donned the garment of mourning. All the assembly of the cherubim and the realities of the Prophets and Messengers are engaged in lamentation in the chambers of exalted might, while you, O heedless ones of the earth, are joyful and wandering in the land of the lowest abyss. You have killed the essence of religion and think you are seated on the throne of faith and certainty. By God, O people, such a manifestation has never appeared, nor has the eye of creation seen it. Hear my call and do not be among the cautious ones who were in the assembly of the Furqan, to the extent that they were cautious of the breath of a mosquito, but issued fatwas for the shedding of the blood of God. They were engaged in remembrance, but when the verses of the Sovereign of Remembrance were revealed to them, they cried out to leave these remembrances and not distract them from the remembrance of God. These were the actions and deeds of that group, which became evident. And you, O people of the Bayan, in these days, are committing and practicing the essence of those deeds and consider yourselves from the truth and count yourselves among it.</w:t>
      </w:r>
    </w:p>
    <w:p w14:paraId="7417F215" w14:textId="77777777" w:rsidR="000F31DC" w:rsidRDefault="00000000">
      <w:pPr>
        <w:pStyle w:val="BodyText"/>
      </w:pPr>
      <w:r>
        <w:t xml:space="preserve">Thus, I bear witness to God and His angels and His Prophets and His Messengers and those who circle around His throne and all that has been created in the heavens and the earth, that I have not failed in delivering My message to you. I have conveyed to you the messages of God at the time of My appearance and My ascent, and this moment in which I have manifested Myself from the horizon of the All-Glorious </w:t>
      </w:r>
      <w:r>
        <w:lastRenderedPageBreak/>
        <w:t>and bestowed upon you wisdom and explanation. I have made you know the Beauty of the Merciful and completed the proof for you, and the argument upon you, and the evidence within you. No mention remains except that I have cast upon you.</w:t>
      </w:r>
    </w:p>
    <w:p w14:paraId="55AF09B0" w14:textId="77777777" w:rsidR="000F31DC" w:rsidRDefault="00000000">
      <w:pPr>
        <w:pStyle w:val="BodyText"/>
      </w:pPr>
      <w:r>
        <w:t>So, O my God, You know that I have not failed in Your command. I have conveyed to them what You commanded me before the creation of the heavens and the earth. I have shown them the paths of Your justice and revealed to them the ways of Your pleasure. So, O my God, have mercy on these people and do not make them among those who have turned away from me, denied my truth, and disputed my verses to the point of shedding my blood and severing my limbs. Therefore, O my God, support them in Your cause, then grant them victory with Your victory. Do not let them be deprived of these breezes that have blown from this Ridvan which You have created in the center of the paradises. Do not prevent them from the fragrances that have been sent from the horizon of Your name, the Merciful.</w:t>
      </w:r>
    </w:p>
    <w:p w14:paraId="37137ABB" w14:textId="77777777" w:rsidR="000F31DC" w:rsidRDefault="00000000">
      <w:pPr>
        <w:pStyle w:val="BodyText"/>
      </w:pPr>
      <w:r>
        <w:t>Then, O my God, ignite in their breasts the fire of attraction from the light of Your words, so that they may be turned by Your absolute power to the right side of Your Throne of Mercy. Then, O my God, set ablaze in their hearts the torches of Your love and longing, so that the veils which have hindered them from approaching Your presence and meeting You may be burned away. Then take, O my God, their hands with the hands of power and might, and save them from the depths of illusion and desire. Deliver them to the abode which You have sanctified from the signs of all that has been created between the earth and the heavens. Then cast upon them the word by which the hearts of the knowers are drawn to the heaven of Your mighty bounties and the hearts of the near ones to the air of the sanctity of Your grace.</w:t>
      </w:r>
    </w:p>
    <w:p w14:paraId="015830F4" w14:textId="77777777" w:rsidR="000F31DC" w:rsidRDefault="00000000">
      <w:pPr>
        <w:pStyle w:val="BodyText"/>
      </w:pPr>
      <w:r>
        <w:t>Then make them, O my Beloved, among those whom nothing in the heavens and the earth can prevent from turning towards the direction of Your favor, standing firm on Your cause, acknowledging Your presence, and certifying their belief in meeting You. Indeed, You are the Forgiving, the Merciful, the Bestower, the Mighty, the Helper, the Generous.</w:t>
      </w:r>
    </w:p>
    <w:p w14:paraId="2F5AAC07" w14:textId="77777777" w:rsidR="000F31DC" w:rsidRDefault="00000000">
      <w:r>
        <w:br w:type="page"/>
      </w:r>
    </w:p>
    <w:p w14:paraId="4486428A" w14:textId="77777777" w:rsidR="000F31DC" w:rsidRDefault="00000000">
      <w:pPr>
        <w:pStyle w:val="Heading1"/>
      </w:pPr>
      <w:bookmarkStart w:id="239" w:name="sec-the-kitab-i-badi"/>
      <w:bookmarkStart w:id="240" w:name="_Toc167827702"/>
      <w:bookmarkEnd w:id="174"/>
      <w:bookmarkEnd w:id="238"/>
      <w:r>
        <w:lastRenderedPageBreak/>
        <w:t>The Kitab-i-Badi (The Book to Badi)</w:t>
      </w:r>
      <w:bookmarkEnd w:id="240"/>
    </w:p>
    <w:p w14:paraId="6DB37DBC" w14:textId="77777777" w:rsidR="000F31DC" w:rsidRDefault="00000000">
      <w:pPr>
        <w:pStyle w:val="Heading3"/>
      </w:pPr>
      <w:bookmarkStart w:id="241" w:name="introduction"/>
      <w:r>
        <w:t>Introduction</w:t>
      </w:r>
    </w:p>
    <w:p w14:paraId="19EB967A" w14:textId="77777777" w:rsidR="000F31DC"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7DF87F7D" w14:textId="77777777" w:rsidR="000F31DC"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413FCEF4" w14:textId="77777777" w:rsidR="000F31DC" w:rsidRDefault="00000000">
      <w:pPr>
        <w:pStyle w:val="BodyText"/>
      </w:pPr>
      <w:r>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47F339E3" w14:textId="77777777" w:rsidR="000F31DC"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59008BBC" w14:textId="77777777" w:rsidR="000F31DC" w:rsidRDefault="00000000">
      <w:pPr>
        <w:pStyle w:val="Heading3"/>
      </w:pPr>
      <w:bookmarkStart w:id="242" w:name="Xaaf9bf5a67ec9839a29e6c44ac7698e34308cf8"/>
      <w:bookmarkEnd w:id="241"/>
      <w:r>
        <w:t>The First Issue: The Desire for a Meeting with Baha’u’llah</w:t>
      </w:r>
    </w:p>
    <w:p w14:paraId="04FD9613" w14:textId="77777777" w:rsidR="000F31DC" w:rsidRDefault="00000000">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w:t>
      </w:r>
      <w:r>
        <w:lastRenderedPageBreak/>
        <w:t>of elevation, distinct from those who dwell in the well of darkness and stand bewildered in the vastness of astonishment.</w:t>
      </w:r>
    </w:p>
    <w:p w14:paraId="0F73042A" w14:textId="77777777" w:rsidR="000F31DC"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4A7367A5" w14:textId="77777777" w:rsidR="000F31DC"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485BFB1C" w14:textId="77777777" w:rsidR="000F31DC" w:rsidRDefault="00000000">
      <w:pPr>
        <w:pStyle w:val="BodyText"/>
      </w:pPr>
      <w:r>
        <w:t>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14:paraId="0BBD36AB" w14:textId="77777777" w:rsidR="000F31DC"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74E6FB42" w14:textId="77777777" w:rsidR="000F31DC"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5C421B92" w14:textId="77777777" w:rsidR="000F31DC" w:rsidRDefault="00000000">
      <w:pPr>
        <w:pStyle w:val="BodyText"/>
      </w:pPr>
      <w:r>
        <w:t xml:space="preserve">If your purpose in moving was to attain the recognition of the Truth, you should have come to this city, purified from all signs and indications. After encountering the Truth, you should discern it with your own </w:t>
      </w:r>
      <w:r>
        <w:lastRenderedPageBreak/>
        <w:t>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6F288EF8" w14:textId="77777777" w:rsidR="000F31DC" w:rsidRDefault="00000000">
      <w:pPr>
        <w:pStyle w:val="Heading3"/>
      </w:pPr>
      <w:bookmarkStart w:id="243" w:name="sec-whispering-of-devils"/>
      <w:bookmarkEnd w:id="242"/>
      <w:r>
        <w:t>Badi Hears the Whispering of Devils</w:t>
      </w:r>
    </w:p>
    <w:p w14:paraId="0201C59F" w14:textId="77777777" w:rsidR="000F31DC"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19070C40" w14:textId="77777777" w:rsidR="000F31DC"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3E6DC287" w14:textId="77777777" w:rsidR="000F31DC"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13CC8645" w14:textId="77777777" w:rsidR="000F31DC" w:rsidRDefault="00000000">
      <w:pPr>
        <w:pStyle w:val="BodyText"/>
      </w:pPr>
      <w:r>
        <w:t>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2847B4A6" w14:textId="77777777" w:rsidR="000F31DC"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61EA04E4" w14:textId="77777777" w:rsidR="000F31DC" w:rsidRDefault="00000000">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w:t>
      </w:r>
      <w:r>
        <w:lastRenderedPageBreak/>
        <w:t>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69CA8EB2" w14:textId="77777777" w:rsidR="000F31DC"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1AD123C6" w14:textId="77777777" w:rsidR="000F31DC"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645625FD" w14:textId="77777777" w:rsidR="000F31DC" w:rsidRDefault="00000000">
      <w:pPr>
        <w:pStyle w:val="BodyText"/>
      </w:pPr>
      <w:r>
        <w:t>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14:paraId="57FC4A8D" w14:textId="77777777" w:rsidR="000F31DC"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04C4F5CB" w14:textId="77777777" w:rsidR="000F31DC" w:rsidRDefault="00000000">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w:t>
      </w:r>
      <w:r>
        <w:lastRenderedPageBreak/>
        <w:t>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131615CF" w14:textId="77777777" w:rsidR="000F31DC"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514F6E5B" w14:textId="77777777" w:rsidR="000F31DC" w:rsidRDefault="00000000">
      <w:pPr>
        <w:pStyle w:val="BodyText"/>
      </w:pPr>
      <w:r>
        <w:t>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14:paraId="6F496FD3" w14:textId="77777777" w:rsidR="000F31DC"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6F53D887" w14:textId="77777777" w:rsidR="000F31DC"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7EA69C04" w14:textId="77777777" w:rsidR="000F31DC" w:rsidRDefault="00000000">
      <w:pPr>
        <w:pStyle w:val="BodyText"/>
      </w:pPr>
      <w:r>
        <w:lastRenderedPageBreak/>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58BC31B9" w14:textId="77777777" w:rsidR="000F31DC"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46CC722E" w14:textId="77777777" w:rsidR="000F31DC"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2C451EBC" w14:textId="77777777" w:rsidR="000F31DC"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72B8EBD5" w14:textId="77777777" w:rsidR="000F31DC" w:rsidRDefault="00000000">
      <w:pPr>
        <w:pStyle w:val="BodyText"/>
      </w:pPr>
      <w:r>
        <w:t>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3B3C4CE8" w14:textId="77777777" w:rsidR="000F31DC"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135F23F2" w14:textId="77777777" w:rsidR="000F31DC"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43F2AF37" w14:textId="77777777" w:rsidR="000F31DC" w:rsidRDefault="00000000">
      <w:pPr>
        <w:pStyle w:val="BodyText"/>
      </w:pPr>
      <w:r>
        <w:lastRenderedPageBreak/>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5038A294" w14:textId="77777777" w:rsidR="000F31DC"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27C1DA30" w14:textId="77777777" w:rsidR="000F31DC" w:rsidRDefault="00000000">
      <w:pPr>
        <w:pStyle w:val="BodyText"/>
      </w:pPr>
      <w:r>
        <w:t>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52DC35C8" w14:textId="77777777" w:rsidR="000F31DC"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65082B65" w14:textId="77777777" w:rsidR="000F31DC" w:rsidRDefault="00000000">
      <w:pPr>
        <w:pStyle w:val="Heading3"/>
      </w:pPr>
      <w:bookmarkStart w:id="244" w:name="sec-bahaullah-recounts-a-past-event"/>
      <w:bookmarkEnd w:id="243"/>
      <w:r>
        <w:t>Baha’u’llah Recounts a Past Event</w:t>
      </w:r>
    </w:p>
    <w:p w14:paraId="0575B78F" w14:textId="77777777" w:rsidR="000F31DC" w:rsidRDefault="00000000">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w:t>
      </w:r>
      <w:r>
        <w:lastRenderedPageBreak/>
        <w:t>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100F91B7" w14:textId="77777777" w:rsidR="000F31DC"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4055C5C3" w14:textId="77777777" w:rsidR="000F31DC"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3590B118" w14:textId="77777777" w:rsidR="000F31DC" w:rsidRDefault="00000000">
      <w:pPr>
        <w:pStyle w:val="BodyText"/>
      </w:pPr>
      <w:r>
        <w:t>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14:paraId="0AE6A4BD" w14:textId="77777777" w:rsidR="000F31DC"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4D4A90EB" w14:textId="77777777" w:rsidR="000F31DC"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40A6724B" w14:textId="77777777" w:rsidR="000F31DC" w:rsidRDefault="00000000">
      <w:pPr>
        <w:pStyle w:val="Heading3"/>
      </w:pPr>
      <w:bookmarkStart w:id="245" w:name="X0ce1a4ab0621aa28d401d260c090aec36a28e41"/>
      <w:bookmarkEnd w:id="244"/>
      <w:r>
        <w:lastRenderedPageBreak/>
        <w:t>Badi Feels Deluded by Allegorical Religion</w:t>
      </w:r>
    </w:p>
    <w:p w14:paraId="4C7B88CD" w14:textId="77777777" w:rsidR="000F31DC"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3A3C0D58" w14:textId="77777777" w:rsidR="000F31DC"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2CD8BFE3" w14:textId="77777777" w:rsidR="000F31DC"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124635EB" w14:textId="77777777" w:rsidR="000F31DC" w:rsidRDefault="00000000">
      <w:pPr>
        <w:pStyle w:val="BodyText"/>
      </w:pPr>
      <w:r>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2A8F32AB" w14:textId="77777777" w:rsidR="000F31DC" w:rsidRDefault="00000000">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t>
      </w:r>
      <w:r>
        <w:lastRenderedPageBreak/>
        <w:t>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529789BC" w14:textId="77777777" w:rsidR="000F31DC"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1A8BD34E" w14:textId="77777777" w:rsidR="000F31DC" w:rsidRDefault="00000000">
      <w:pPr>
        <w:pStyle w:val="BodyText"/>
      </w:pPr>
      <w:r>
        <w:t>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0136214B" w14:textId="77777777" w:rsidR="000F31DC"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14A7F871" w14:textId="77777777" w:rsidR="000F31DC" w:rsidRDefault="00000000">
      <w:pPr>
        <w:pStyle w:val="BodyText"/>
      </w:pPr>
      <w:r>
        <w:t xml:space="preserve">47. By God, there is no god but He, it was evident what they brought upon this blessed Beauty. Observe that in this very passage, the Point of Expression - may our souls be a sacrifice for Him - conceals so much </w:t>
      </w:r>
      <w:r>
        <w:lastRenderedPageBreak/>
        <w:t>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0AF2B164" w14:textId="77777777" w:rsidR="000F31DC"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1B8BF9FF" w14:textId="77777777" w:rsidR="000F31DC"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6402715B" w14:textId="77777777" w:rsidR="000F31DC"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4CC39DB7" w14:textId="77777777" w:rsidR="000F31DC" w:rsidRDefault="00000000">
      <w:pPr>
        <w:pStyle w:val="BodyText"/>
      </w:pPr>
      <w:r>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07865BFC" w14:textId="77777777" w:rsidR="000F31DC" w:rsidRDefault="00000000">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w:t>
      </w:r>
      <w:r>
        <w:lastRenderedPageBreak/>
        <w:t>from one of his fingers of will, have turned away from him and have mistakenly understood and comprehended the firm verses.</w:t>
      </w:r>
    </w:p>
    <w:p w14:paraId="4883989B" w14:textId="77777777" w:rsidR="000F31DC"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7B8245C7" w14:textId="77777777" w:rsidR="000F31DC"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4FBBCA78" w14:textId="77777777" w:rsidR="000F31DC"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72533C13" w14:textId="77777777" w:rsidR="000F31DC" w:rsidRDefault="00000000">
      <w:pPr>
        <w:pStyle w:val="BodyText"/>
      </w:pPr>
      <w:r>
        <w:t>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7E34A6F9" w14:textId="77777777" w:rsidR="000F31DC"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44F6AB3F" w14:textId="77777777" w:rsidR="000F31DC"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4614756A" w14:textId="77777777" w:rsidR="000F31DC" w:rsidRDefault="00000000">
      <w:pPr>
        <w:pStyle w:val="BodyText"/>
      </w:pPr>
      <w:r>
        <w:lastRenderedPageBreak/>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19E94212" w14:textId="77777777" w:rsidR="000F31DC" w:rsidRDefault="00000000">
      <w:pPr>
        <w:pStyle w:val="BodyText"/>
      </w:pPr>
      <w:r>
        <w:t>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14:paraId="249868DC" w14:textId="77777777" w:rsidR="000F31DC"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05FB7BDE" w14:textId="77777777" w:rsidR="000F31DC"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1BCBB31E" w14:textId="77777777" w:rsidR="000F31DC" w:rsidRDefault="00000000">
      <w:pPr>
        <w:pStyle w:val="BodyText"/>
      </w:pPr>
      <w:r>
        <w:lastRenderedPageBreak/>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70A3339A" w14:textId="77777777" w:rsidR="000F31DC"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3FFF9381" w14:textId="77777777" w:rsidR="000F31DC" w:rsidRDefault="00000000">
      <w:pPr>
        <w:pStyle w:val="BodyText"/>
      </w:pPr>
      <w:r>
        <w:t>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p w14:paraId="4ACA9FBE" w14:textId="77777777" w:rsidR="000F31DC" w:rsidRDefault="00000000">
      <w:pPr>
        <w:pStyle w:val="Heading3"/>
      </w:pPr>
      <w:bookmarkStart w:id="246" w:name="sec-confusion-and-corruption"/>
      <w:bookmarkEnd w:id="245"/>
      <w:r>
        <w:t>Confusion and Corruption</w:t>
      </w:r>
    </w:p>
    <w:p w14:paraId="5A5F1ABB" w14:textId="77777777" w:rsidR="000F31DC"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0D91688E" w14:textId="77777777" w:rsidR="000F31DC"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1E64C34A" w14:textId="77777777" w:rsidR="000F31DC" w:rsidRDefault="00000000">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w:t>
      </w:r>
      <w:r>
        <w:lastRenderedPageBreak/>
        <w:t>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1AA4AE19" w14:textId="77777777" w:rsidR="000F31DC"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3AB7C21C" w14:textId="77777777" w:rsidR="000F31DC"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369E7B86" w14:textId="77777777" w:rsidR="000F31DC"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78F584DD" w14:textId="77777777" w:rsidR="000F31DC" w:rsidRDefault="00000000">
      <w:pPr>
        <w:pStyle w:val="BodyText"/>
      </w:pPr>
      <w:r>
        <w:t>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14:paraId="7DF71388" w14:textId="77777777" w:rsidR="000F31DC"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0AB5555A" w14:textId="77777777" w:rsidR="000F31DC"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6998046E" w14:textId="77777777" w:rsidR="000F31DC" w:rsidRDefault="00000000">
      <w:pPr>
        <w:pStyle w:val="BodyText"/>
      </w:pPr>
      <w:r>
        <w:lastRenderedPageBreak/>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07EEECA5" w14:textId="77777777" w:rsidR="000F31DC"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73F93301" w14:textId="77777777" w:rsidR="000F31DC"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3A26AEFD" w14:textId="77777777" w:rsidR="000F31DC" w:rsidRDefault="00000000">
      <w:pPr>
        <w:pStyle w:val="BodyText"/>
      </w:pPr>
      <w:r>
        <w:t>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7914030A" w14:textId="77777777" w:rsidR="000F31DC" w:rsidRDefault="00000000">
      <w:pPr>
        <w:pStyle w:val="Heading3"/>
      </w:pPr>
      <w:bookmarkStart w:id="247" w:name="sec-the-measure-of-truth"/>
      <w:bookmarkEnd w:id="246"/>
      <w:r>
        <w:t>The Measure of Truth</w:t>
      </w:r>
    </w:p>
    <w:p w14:paraId="0FC57C64" w14:textId="77777777" w:rsidR="000F31DC"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2641AF38" w14:textId="77777777" w:rsidR="000F31DC" w:rsidRDefault="00000000">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w:t>
      </w:r>
      <w:r>
        <w:lastRenderedPageBreak/>
        <w:t>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40EBB53C" w14:textId="77777777" w:rsidR="000F31DC"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2D9499FC" w14:textId="77777777" w:rsidR="000F31DC"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38E4348F" w14:textId="77777777" w:rsidR="000F31DC" w:rsidRDefault="00000000">
      <w:pPr>
        <w:pStyle w:val="BodyText"/>
      </w:pPr>
      <w:r>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25C12DE3" w14:textId="77777777" w:rsidR="000F31DC"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7F0A326E" w14:textId="77777777" w:rsidR="000F31DC" w:rsidRDefault="00000000">
      <w:pPr>
        <w:pStyle w:val="BodyText"/>
      </w:pPr>
      <w:r>
        <w:lastRenderedPageBreak/>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453DA56A" w14:textId="77777777" w:rsidR="000F31DC"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68FFAC4C" w14:textId="77777777" w:rsidR="000F31DC"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3381C2D1" w14:textId="77777777" w:rsidR="000F31DC"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141B9249" w14:textId="77777777" w:rsidR="000F31DC" w:rsidRDefault="00000000">
      <w:pPr>
        <w:pStyle w:val="BodyText"/>
      </w:pPr>
      <w:r>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00C7C381" w14:textId="77777777" w:rsidR="000F31DC" w:rsidRDefault="00000000">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w:t>
      </w:r>
      <w:r>
        <w:lastRenderedPageBreak/>
        <w:t>Hidden Scroll, the Treasured Book, the Beauty of Oneness, the Manifestation of the Divine Essence, and the Source of the Eternal.</w:t>
      </w:r>
    </w:p>
    <w:p w14:paraId="0AA3DC32" w14:textId="77777777" w:rsidR="000F31DC"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4B4323B6" w14:textId="77777777" w:rsidR="000F31DC"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69BDCF46" w14:textId="77777777" w:rsidR="000F31DC" w:rsidRDefault="00000000">
      <w:pPr>
        <w:pStyle w:val="BodyText"/>
      </w:pPr>
      <w:r>
        <w:t>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14:paraId="31C5A3F8" w14:textId="77777777" w:rsidR="000F31DC"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06303E62" w14:textId="77777777" w:rsidR="000F31DC"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03D5EE8D" w14:textId="77777777" w:rsidR="000F31DC" w:rsidRDefault="00000000">
      <w:pPr>
        <w:pStyle w:val="BodyText"/>
      </w:pPr>
      <w:r>
        <w:lastRenderedPageBreak/>
        <w:t>You are arguing well and engaging in objection and debate regarding your beloved original point. And you write that the verses of His truth have been proven. In your opinion, you are considering the revelation, but you are far from the Revealer.</w:t>
      </w:r>
    </w:p>
    <w:p w14:paraId="412D4C7F" w14:textId="77777777" w:rsidR="000F31DC"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01DC8399" w14:textId="77777777" w:rsidR="000F31DC"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03B147CC" w14:textId="77777777" w:rsidR="000F31DC"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431C0DF7" w14:textId="77777777" w:rsidR="000F31DC" w:rsidRDefault="00000000">
      <w:pPr>
        <w:pStyle w:val="BodyText"/>
      </w:pPr>
      <w:r>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265097B0" w14:textId="77777777" w:rsidR="000F31DC" w:rsidRDefault="00000000">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w:t>
      </w:r>
      <w:r>
        <w:lastRenderedPageBreak/>
        <w:t>last, take a single breath out of the confines of allusions and enter the pleasant space of abstraction so that you may recognize the impregnable truth through His holy breath and be severed from your ignorance.</w:t>
      </w:r>
    </w:p>
    <w:p w14:paraId="7CD7F2C1" w14:textId="77777777" w:rsidR="000F31DC"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0388E2AF" w14:textId="77777777" w:rsidR="000F31DC" w:rsidRDefault="00000000">
      <w:pPr>
        <w:pStyle w:val="BodyText"/>
      </w:pPr>
      <w:r>
        <w:t>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356CFDC3" w14:textId="77777777" w:rsidR="000F31DC"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314FDF6F" w14:textId="77777777" w:rsidR="000F31DC" w:rsidRDefault="00000000">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w:t>
      </w:r>
      <w:r>
        <w:lastRenderedPageBreak/>
        <w:t>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603B64A3" w14:textId="77777777" w:rsidR="000F31DC" w:rsidRDefault="00000000">
      <w:pPr>
        <w:pStyle w:val="Heading3"/>
      </w:pPr>
      <w:bookmarkStart w:id="248" w:name="sec-mirza-yahyas-station"/>
      <w:bookmarkEnd w:id="247"/>
      <w:r>
        <w:t>Mirza Yahya’s Station</w:t>
      </w:r>
    </w:p>
    <w:p w14:paraId="6190ADB6" w14:textId="77777777" w:rsidR="000F31DC"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0664F98F" w14:textId="77777777" w:rsidR="000F31DC" w:rsidRDefault="00000000">
      <w:pPr>
        <w:pStyle w:val="BodyText"/>
      </w:pPr>
      <w:r>
        <w:t>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14:paraId="6AC69FA4" w14:textId="77777777" w:rsidR="000F31DC"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60E7355C" w14:textId="77777777" w:rsidR="000F31DC"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20F70216" w14:textId="77777777" w:rsidR="000F31DC" w:rsidRDefault="00000000">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w:t>
      </w:r>
      <w:r>
        <w:lastRenderedPageBreak/>
        <w:t>arguments are about the delusional selves. The truth has appeared with its authority, and its evidence is its verses, and its manifestation is itself. So die in your anger, O assembly of the delusional.</w:t>
      </w:r>
    </w:p>
    <w:p w14:paraId="3F17BC8A" w14:textId="77777777" w:rsidR="000F31DC"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0CA8DCF7" w14:textId="77777777" w:rsidR="000F31DC"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4531B99C" w14:textId="77777777" w:rsidR="000F31DC" w:rsidRDefault="00000000">
      <w:pPr>
        <w:pStyle w:val="BodyText"/>
      </w:pPr>
      <w:r>
        <w:t>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1FAA7342" w14:textId="77777777" w:rsidR="000F31DC"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69147FCB" w14:textId="77777777" w:rsidR="000F31DC" w:rsidRDefault="00000000">
      <w:pPr>
        <w:pStyle w:val="BodyText"/>
      </w:pPr>
      <w:r>
        <w:t xml:space="preserve">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w:t>
      </w:r>
      <w:r>
        <w:lastRenderedPageBreak/>
        <w:t>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52778043" w14:textId="77777777" w:rsidR="000F31DC"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4D806B4C" w14:textId="77777777" w:rsidR="000F31DC" w:rsidRDefault="00000000">
      <w:pPr>
        <w:pStyle w:val="BodyText"/>
      </w:pPr>
      <w:r>
        <w:t>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52A11E19" w14:textId="77777777" w:rsidR="000F31DC"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0A0C769C" w14:textId="77777777" w:rsidR="000F31DC"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1B2EE3C4" w14:textId="77777777" w:rsidR="000F31DC" w:rsidRDefault="00000000">
      <w:pPr>
        <w:pStyle w:val="BodyText"/>
      </w:pPr>
      <w:r>
        <w:lastRenderedPageBreak/>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70E4864E" w14:textId="77777777" w:rsidR="000F31DC"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0A014FB5" w14:textId="77777777" w:rsidR="000F31DC" w:rsidRDefault="00000000">
      <w:pPr>
        <w:pStyle w:val="BodyText"/>
      </w:pPr>
      <w:r>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6F5B7F7C" w14:textId="77777777" w:rsidR="000F31DC"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2436A2BF" w14:textId="77777777" w:rsidR="000F31DC" w:rsidRDefault="00000000">
      <w:pPr>
        <w:pStyle w:val="Heading3"/>
      </w:pPr>
      <w:bookmarkStart w:id="249" w:name="sec-the-address-to-the-mirrors"/>
      <w:bookmarkEnd w:id="248"/>
      <w:r>
        <w:lastRenderedPageBreak/>
        <w:t>The Address to the Mirrors</w:t>
      </w:r>
    </w:p>
    <w:p w14:paraId="5F0E4609" w14:textId="77777777" w:rsidR="000F31DC"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41A1C081" w14:textId="77777777" w:rsidR="000F31DC" w:rsidRDefault="00000000">
      <w:pPr>
        <w:pStyle w:val="BodyText"/>
      </w:pPr>
      <w:r>
        <w:t>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7562EAA7" w14:textId="77777777" w:rsidR="000F31DC"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6ED1080B" w14:textId="77777777" w:rsidR="000F31DC"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642E861B" w14:textId="77777777" w:rsidR="000F31DC" w:rsidRDefault="00000000">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w:t>
      </w:r>
      <w:r>
        <w:lastRenderedPageBreak/>
        <w:t>sufficient for reminding them of this greatest and most sublime word. And God is a witness and knower of this.</w:t>
      </w:r>
    </w:p>
    <w:p w14:paraId="67DB9A3D" w14:textId="77777777" w:rsidR="000F31DC"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6EB90D98" w14:textId="77777777" w:rsidR="000F31DC"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4C4B6E96" w14:textId="77777777" w:rsidR="000F31DC" w:rsidRDefault="00000000">
      <w:pPr>
        <w:pStyle w:val="BodyText"/>
      </w:pPr>
      <w:r>
        <w:t>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04DE5FC4" w14:textId="77777777" w:rsidR="000F31DC" w:rsidRDefault="00000000">
      <w:pPr>
        <w:pStyle w:val="Heading3"/>
      </w:pPr>
      <w:bookmarkStart w:id="250" w:name="about-the-seven-proofs-of-the-bab"/>
      <w:bookmarkEnd w:id="249"/>
      <w:r>
        <w:t>About the Seven Proofs of the Bab</w:t>
      </w:r>
    </w:p>
    <w:p w14:paraId="620C8B90" w14:textId="77777777" w:rsidR="000F31DC"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1652F758" w14:textId="77777777" w:rsidR="000F31DC" w:rsidRDefault="00000000">
      <w:pPr>
        <w:pStyle w:val="BodyText"/>
      </w:pPr>
      <w:r>
        <w:t xml:space="preserve">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w:t>
      </w:r>
      <w:r>
        <w:lastRenderedPageBreak/>
        <w:t>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07E7B141" w14:textId="77777777" w:rsidR="000F31DC"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5E87CCA0" w14:textId="77777777" w:rsidR="000F31DC"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1AC1F0F1" w14:textId="77777777" w:rsidR="000F31DC" w:rsidRDefault="00000000">
      <w:pPr>
        <w:pStyle w:val="BodyText"/>
      </w:pPr>
      <w:r>
        <w:t>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14:paraId="1D4506B9" w14:textId="77777777" w:rsidR="000F31DC"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7C1FB162" w14:textId="77777777" w:rsidR="000F31DC"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66E4F60F" w14:textId="77777777" w:rsidR="000F31DC" w:rsidRDefault="00000000">
      <w:pPr>
        <w:pStyle w:val="BodyText"/>
      </w:pPr>
      <w:r>
        <w:lastRenderedPageBreak/>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78C08838" w14:textId="77777777" w:rsidR="000F31DC"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0D36C655" w14:textId="77777777" w:rsidR="000F31DC" w:rsidRDefault="00000000">
      <w:pPr>
        <w:pStyle w:val="BodyText"/>
      </w:pPr>
      <w:r>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09635345" w14:textId="77777777" w:rsidR="000F31DC"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427E2DDF" w14:textId="77777777" w:rsidR="000F31DC" w:rsidRDefault="00000000">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w:t>
      </w:r>
      <w:r>
        <w:lastRenderedPageBreak/>
        <w:t>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7DB29980" w14:textId="77777777" w:rsidR="000F31DC"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47B7CD5E" w14:textId="77777777" w:rsidR="000F31DC" w:rsidRDefault="00000000">
      <w:pPr>
        <w:pStyle w:val="Heading3"/>
      </w:pPr>
      <w:bookmarkStart w:id="251" w:name="X94bbe9ca58ff2d71b19cf82565cc2795971c664"/>
      <w:bookmarkEnd w:id="250"/>
      <w:r>
        <w:t>Creation, Discernment, Interpretation of Verses</w:t>
      </w:r>
    </w:p>
    <w:p w14:paraId="714E7160" w14:textId="77777777" w:rsidR="000F31DC"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69607518" w14:textId="77777777" w:rsidR="000F31DC" w:rsidRDefault="00000000">
      <w:pPr>
        <w:pStyle w:val="BodyText"/>
      </w:pPr>
      <w:r>
        <w:t>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3479186C" w14:textId="77777777" w:rsidR="000F31DC"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24AAC6FF" w14:textId="77777777" w:rsidR="000F31DC" w:rsidRDefault="00000000">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w:t>
      </w:r>
      <w:r>
        <w:lastRenderedPageBreak/>
        <w:t>eternal sanctity. You are forbidden to speak the word of the Word and are deprived of the breezes of the Lord of Lords by the veil of allusions [73].</w:t>
      </w:r>
    </w:p>
    <w:p w14:paraId="46A0DD5B" w14:textId="77777777" w:rsidR="000F31DC"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2458D928" w14:textId="77777777" w:rsidR="000F31DC" w:rsidRDefault="00000000">
      <w:pPr>
        <w:pStyle w:val="BodyText"/>
      </w:pPr>
      <w:r>
        <w:t>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14:paraId="7F8F98FC" w14:textId="77777777" w:rsidR="000F31DC"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42ED0A5C" w14:textId="77777777" w:rsidR="000F31DC"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1AB34D5B" w14:textId="77777777" w:rsidR="000F31DC" w:rsidRDefault="00000000">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w:t>
      </w:r>
      <w:r>
        <w:lastRenderedPageBreak/>
        <w:t>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6BAB5F0B" w14:textId="77777777" w:rsidR="000F31DC"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286A11AC" w14:textId="77777777" w:rsidR="000F31DC" w:rsidRDefault="00000000">
      <w:pPr>
        <w:pStyle w:val="BodyText"/>
      </w:pPr>
      <w:r>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0834C3E3" w14:textId="77777777" w:rsidR="000F31DC"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6B4B8B1E" w14:textId="77777777" w:rsidR="000F31DC"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4C24EBD1" w14:textId="77777777" w:rsidR="000F31DC" w:rsidRDefault="00000000">
      <w:pPr>
        <w:pStyle w:val="BodyText"/>
      </w:pPr>
      <w:r>
        <w:lastRenderedPageBreak/>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3F779CBF" w14:textId="77777777" w:rsidR="000F31DC"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6AC533D6" w14:textId="77777777" w:rsidR="000F31DC" w:rsidRDefault="00000000">
      <w:pPr>
        <w:pStyle w:val="BodyText"/>
      </w:pPr>
      <w:r>
        <w:t>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2A627A86" w14:textId="77777777" w:rsidR="000F31DC"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1F03422B" w14:textId="77777777" w:rsidR="000F31DC"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5B0E3D24" w14:textId="77777777" w:rsidR="000F31DC" w:rsidRDefault="00000000">
      <w:pPr>
        <w:pStyle w:val="BodyText"/>
      </w:pPr>
      <w:r>
        <w:lastRenderedPageBreak/>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4C4C7FE5" w14:textId="77777777" w:rsidR="000F31DC"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2DD34AA9" w14:textId="77777777" w:rsidR="000F31DC" w:rsidRDefault="00000000">
      <w:pPr>
        <w:pStyle w:val="BodyText"/>
      </w:pPr>
      <w:r>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1DE40066" w14:textId="77777777" w:rsidR="000F31DC"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4EF01C13" w14:textId="77777777" w:rsidR="000F31DC" w:rsidRDefault="00000000">
      <w:pPr>
        <w:pStyle w:val="BodyText"/>
      </w:pPr>
      <w:r>
        <w:t xml:space="preserve">161. The meanings of the words of expression have not and will not be known by anyone other than the soul of the Merciful. If only you would find shelter under the tree of singularity and partake of its fruits, </w:t>
      </w:r>
      <w:r>
        <w:lastRenderedPageBreak/>
        <w:t>which have appeared in the form of “there is no god but He,” you would be nourished and would realize what the purpose of the revealed expression was. However, you are judged according to what your hands have acquired.</w:t>
      </w:r>
    </w:p>
    <w:p w14:paraId="6C71E8A1" w14:textId="77777777" w:rsidR="000F31DC"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68F65F9F" w14:textId="77777777" w:rsidR="000F31DC" w:rsidRDefault="00000000">
      <w:pPr>
        <w:pStyle w:val="BodyText"/>
      </w:pPr>
      <w:r>
        <w:t>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4EBF4FC5" w14:textId="77777777" w:rsidR="000F31DC"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1C641FD2" w14:textId="77777777" w:rsidR="000F31DC" w:rsidRDefault="00000000">
      <w:pPr>
        <w:pStyle w:val="Heading3"/>
      </w:pPr>
      <w:bookmarkStart w:id="252" w:name="sec-the-desire-of-the-polytheistic-soul"/>
      <w:bookmarkEnd w:id="251"/>
      <w:r>
        <w:t>The Desire of the Polytheistic Soul</w:t>
      </w:r>
    </w:p>
    <w:p w14:paraId="48257A4E" w14:textId="77777777" w:rsidR="000F31DC" w:rsidRDefault="00000000">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w:t>
      </w:r>
      <w:r>
        <w:lastRenderedPageBreak/>
        <w:t>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60D1D2F5" w14:textId="77777777" w:rsidR="000F31DC"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6C96EBED" w14:textId="77777777" w:rsidR="000F31DC"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74E5C4A7" w14:textId="77777777" w:rsidR="000F31DC" w:rsidRDefault="00000000">
      <w:pPr>
        <w:pStyle w:val="BodyText"/>
      </w:pPr>
      <w:r>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2DB627B1" w14:textId="77777777" w:rsidR="000F31DC"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401D6FDE" w14:textId="77777777" w:rsidR="000F31DC" w:rsidRDefault="00000000">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w:t>
      </w:r>
      <w:r>
        <w:lastRenderedPageBreak/>
        <w:t>tasted from the Lote-Tree of the Utmost Boundary and what Ali tasted from the Lote-Tree of Eloquence, if only you knew.</w:t>
      </w:r>
    </w:p>
    <w:p w14:paraId="445964D3" w14:textId="77777777" w:rsidR="000F31DC"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347DCFF0" w14:textId="77777777" w:rsidR="000F31DC"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599F097F" w14:textId="77777777" w:rsidR="000F31DC" w:rsidRDefault="00000000">
      <w:pPr>
        <w:pStyle w:val="Heading3"/>
      </w:pPr>
      <w:bookmarkStart w:id="253" w:name="Xbeabd952e49f4e063ca371d255c3b829e5d6066"/>
      <w:bookmarkEnd w:id="252"/>
      <w:r>
        <w:t>Read Mirza Yahya’s Verdict on the Blood of all Sacred Souls</w:t>
      </w:r>
    </w:p>
    <w:p w14:paraId="453C28C6" w14:textId="77777777" w:rsidR="000F31DC"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2FF51364" w14:textId="77777777" w:rsidR="000F31DC"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67F5A689" w14:textId="77777777" w:rsidR="000F31DC" w:rsidRDefault="00000000">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w:t>
      </w:r>
      <w:r>
        <w:lastRenderedPageBreak/>
        <w:t>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5602D359" w14:textId="77777777" w:rsidR="000F31DC"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4572E7A8" w14:textId="77777777" w:rsidR="000F31DC" w:rsidRDefault="00000000">
      <w:pPr>
        <w:pStyle w:val="BodyText"/>
      </w:pPr>
      <w:r>
        <w:t>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642DE834" w14:textId="77777777" w:rsidR="000F31DC"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5031FA5E" w14:textId="77777777" w:rsidR="000F31DC"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285EBC12" w14:textId="77777777" w:rsidR="000F31DC" w:rsidRDefault="00000000">
      <w:pPr>
        <w:pStyle w:val="BodyText"/>
      </w:pPr>
      <w:r>
        <w:lastRenderedPageBreak/>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5561C2CC" w14:textId="77777777" w:rsidR="000F31DC"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227AF828" w14:textId="77777777" w:rsidR="000F31DC" w:rsidRDefault="00000000">
      <w:pPr>
        <w:pStyle w:val="BodyText"/>
      </w:pPr>
      <w:r>
        <w:t>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628EED85" w14:textId="77777777" w:rsidR="000F31DC"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203B031A" w14:textId="77777777" w:rsidR="000F31DC" w:rsidRDefault="00000000">
      <w:pPr>
        <w:pStyle w:val="Heading3"/>
      </w:pPr>
      <w:bookmarkStart w:id="254" w:name="sec-infants-in-the-sight-of-god"/>
      <w:bookmarkEnd w:id="253"/>
      <w:r>
        <w:t>Infants in the Sight of God</w:t>
      </w:r>
    </w:p>
    <w:p w14:paraId="12F2B29F" w14:textId="77777777" w:rsidR="000F31DC" w:rsidRDefault="00000000">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w:t>
      </w:r>
      <w:r>
        <w:lastRenderedPageBreak/>
        <w:t>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03BB3DC1" w14:textId="77777777" w:rsidR="000F31DC"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413CCD3C" w14:textId="77777777" w:rsidR="000F31DC" w:rsidRDefault="00000000">
      <w:pPr>
        <w:pStyle w:val="Heading3"/>
      </w:pPr>
      <w:bookmarkStart w:id="255" w:name="sec-mirza-yahyas-false-claim"/>
      <w:bookmarkEnd w:id="254"/>
      <w:r>
        <w:t>Mirza Yahya’s False Claim</w:t>
      </w:r>
    </w:p>
    <w:p w14:paraId="549A5282" w14:textId="77777777" w:rsidR="000F31DC"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3F5C2BA7" w14:textId="77777777" w:rsidR="000F31DC" w:rsidRDefault="00000000">
      <w:pPr>
        <w:pStyle w:val="BodyText"/>
      </w:pPr>
      <w:r>
        <w:t>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4E038B1F" w14:textId="77777777" w:rsidR="000F31DC"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78FCFBDA" w14:textId="77777777" w:rsidR="000F31DC" w:rsidRDefault="00000000">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w:t>
      </w:r>
      <w:r>
        <w:lastRenderedPageBreak/>
        <w:t>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1C56C100" w14:textId="77777777" w:rsidR="000F31DC"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4736D891" w14:textId="77777777" w:rsidR="000F31DC"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1E1F1C07" w14:textId="77777777" w:rsidR="000F31DC" w:rsidRDefault="00000000">
      <w:pPr>
        <w:pStyle w:val="BodyText"/>
      </w:pPr>
      <w:r>
        <w:t>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14:paraId="2A82FADB" w14:textId="77777777" w:rsidR="000F31DC"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7DDE73E1" w14:textId="77777777" w:rsidR="000F31DC"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5A107426" w14:textId="77777777" w:rsidR="000F31DC" w:rsidRDefault="00000000">
      <w:pPr>
        <w:pStyle w:val="BodyText"/>
      </w:pPr>
      <w:r>
        <w:lastRenderedPageBreak/>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4444C7EC" w14:textId="77777777" w:rsidR="000F31DC"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1DB674B7" w14:textId="77777777" w:rsidR="000F31DC" w:rsidRDefault="00000000">
      <w:pPr>
        <w:pStyle w:val="BodyText"/>
      </w:pPr>
      <w:r>
        <w:t>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14:paraId="7BA84AFF" w14:textId="77777777" w:rsidR="000F31DC"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02521386" w14:textId="77777777" w:rsidR="000F31DC" w:rsidRDefault="00000000">
      <w:pPr>
        <w:pStyle w:val="Heading3"/>
      </w:pPr>
      <w:bookmarkStart w:id="256" w:name="sec-mirza-yahya-issues-a-death-fatwa"/>
      <w:bookmarkEnd w:id="255"/>
      <w:r>
        <w:t>Mirza Yahya Issues a Death Fatwa</w:t>
      </w:r>
    </w:p>
    <w:p w14:paraId="21C3AAF6" w14:textId="77777777" w:rsidR="000F31DC" w:rsidRDefault="00000000">
      <w:pPr>
        <w:pStyle w:val="FirstParagraph"/>
      </w:pPr>
      <w:r>
        <w:t xml:space="preserve">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w:t>
      </w:r>
      <w:r>
        <w:lastRenderedPageBreak/>
        <w:t>it: one of them bore witness in the path of Allah, and the other is still present, while the polytheists considered him a liar who spreads his delusions among the people.</w:t>
      </w:r>
    </w:p>
    <w:p w14:paraId="6A826A72" w14:textId="77777777" w:rsidR="000F31DC"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283A8868" w14:textId="77777777" w:rsidR="000F31DC"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688FD452" w14:textId="77777777" w:rsidR="000F31DC" w:rsidRDefault="00000000">
      <w:pPr>
        <w:pStyle w:val="BodyText"/>
      </w:pPr>
      <w:r>
        <w:t>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70D1461F" w14:textId="77777777" w:rsidR="000F31DC"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277C0887" w14:textId="77777777" w:rsidR="000F31DC"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5C5FE0DB" w14:textId="77777777" w:rsidR="000F31DC" w:rsidRDefault="00000000">
      <w:pPr>
        <w:pStyle w:val="BodyText"/>
      </w:pPr>
      <w:r>
        <w:lastRenderedPageBreak/>
        <w:t>By Allah, they martyred him with such injustice that the heavens were filled with horror, lamentation, and wailing, yet he did not take heed.</w:t>
      </w:r>
    </w:p>
    <w:p w14:paraId="65422C24" w14:textId="77777777" w:rsidR="000F31DC"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36A44136" w14:textId="77777777" w:rsidR="000F31DC"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5666902E" w14:textId="77777777" w:rsidR="000F31DC" w:rsidRDefault="00000000">
      <w:pPr>
        <w:pStyle w:val="BodyText"/>
      </w:pPr>
      <w:r>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37B60D34" w14:textId="77777777" w:rsidR="000F31DC" w:rsidRDefault="00000000">
      <w:pPr>
        <w:pStyle w:val="Heading3"/>
      </w:pPr>
      <w:bookmarkStart w:id="257" w:name="sec-badis-impossible-proof"/>
      <w:bookmarkEnd w:id="256"/>
      <w:r>
        <w:t>Badi’s Impossible Proof</w:t>
      </w:r>
    </w:p>
    <w:p w14:paraId="5E254B39" w14:textId="77777777" w:rsidR="000F31DC"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57C3A08C" w14:textId="77777777" w:rsidR="000F31DC" w:rsidRDefault="00000000">
      <w:pPr>
        <w:pStyle w:val="BodyText"/>
      </w:pPr>
      <w:r>
        <w:lastRenderedPageBreak/>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06F308B5" w14:textId="77777777" w:rsidR="000F31DC"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34A1C62C" w14:textId="77777777" w:rsidR="000F31DC"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3D3C4539" w14:textId="77777777" w:rsidR="000F31DC" w:rsidRDefault="00000000">
      <w:pPr>
        <w:pStyle w:val="BodyText"/>
      </w:pPr>
      <w:r>
        <w:t>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4C38813C" w14:textId="77777777" w:rsidR="000F31DC"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2EC2B95C" w14:textId="77777777" w:rsidR="000F31DC" w:rsidRDefault="00000000">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w:t>
      </w:r>
      <w:r>
        <w:lastRenderedPageBreak/>
        <w:t>mention any divine instruction that if someone claims such a thing, it is not permissible, and if someone else claims, they must appear in certain limited conditions. How great is your statement, O heedless one!</w:t>
      </w:r>
    </w:p>
    <w:p w14:paraId="7F4DBABC" w14:textId="77777777" w:rsidR="000F31DC"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6401C6F7" w14:textId="77777777" w:rsidR="000F31DC"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333AD78F" w14:textId="77777777" w:rsidR="000F31DC" w:rsidRDefault="00000000">
      <w:pPr>
        <w:pStyle w:val="BodyText"/>
      </w:pPr>
      <w:r>
        <w:t>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736C5D04" w14:textId="77777777" w:rsidR="000F31DC"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1F395B04" w14:textId="77777777" w:rsidR="000F31DC"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766565F7" w14:textId="77777777" w:rsidR="000F31DC" w:rsidRDefault="00000000">
      <w:pPr>
        <w:pStyle w:val="BodyText"/>
      </w:pPr>
      <w:r>
        <w:lastRenderedPageBreak/>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2B05B9CE" w14:textId="77777777" w:rsidR="000F31DC"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15B5DE18" w14:textId="77777777" w:rsidR="000F31DC" w:rsidRDefault="00000000">
      <w:pPr>
        <w:pStyle w:val="BodyText"/>
      </w:pPr>
      <w:r>
        <w:t>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7D15F26A" w14:textId="77777777" w:rsidR="000F31DC"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4E01D973" w14:textId="77777777" w:rsidR="000F31DC" w:rsidRDefault="00000000">
      <w:pPr>
        <w:pStyle w:val="BodyText"/>
      </w:pPr>
      <w:r>
        <w:lastRenderedPageBreak/>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37FFDDE1" w14:textId="77777777" w:rsidR="000F31DC" w:rsidRDefault="00000000">
      <w:pPr>
        <w:pStyle w:val="BodyText"/>
      </w:pPr>
      <w:r>
        <w:t>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14:paraId="6DEFD70E" w14:textId="77777777" w:rsidR="000F31DC"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251A1785" w14:textId="77777777" w:rsidR="000F31DC" w:rsidRDefault="00000000">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w:t>
      </w:r>
      <w:r>
        <w:lastRenderedPageBreak/>
        <w:t>appearance contingent and conditional to any matter or condition. For the condition is utterly lost in that arena, and no one but itself encompasses and knows about it.</w:t>
      </w:r>
    </w:p>
    <w:p w14:paraId="7504FE4A" w14:textId="77777777" w:rsidR="000F31DC"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5B9C46D4" w14:textId="77777777" w:rsidR="000F31DC"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15562D3A" w14:textId="77777777" w:rsidR="000F31DC" w:rsidRDefault="00000000">
      <w:pPr>
        <w:pStyle w:val="BodyText"/>
      </w:pPr>
      <w:r>
        <w:t>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14:paraId="2611C75D" w14:textId="77777777" w:rsidR="000F31DC" w:rsidRDefault="00000000">
      <w:pPr>
        <w:pStyle w:val="BodyText"/>
      </w:pPr>
      <w:r>
        <w:t>226. If this is what has been observed, most people’s actions have become the cause of their veiling. As it has been noticed that the agents of difference (dispute) are involved.</w:t>
      </w:r>
    </w:p>
    <w:p w14:paraId="131A0498" w14:textId="77777777" w:rsidR="000F31DC"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682EEB78" w14:textId="77777777" w:rsidR="000F31DC" w:rsidRDefault="00000000">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w:t>
      </w:r>
      <w:r>
        <w:lastRenderedPageBreak/>
        <w:t>not send the clay of indications to the sea of divine pearls of meaning, and become certain that all matters appear from the truth, return to the truth, and are established and verified by its confirmation.</w:t>
      </w:r>
    </w:p>
    <w:p w14:paraId="6B0C59E5" w14:textId="77777777" w:rsidR="000F31DC"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53E19755" w14:textId="77777777" w:rsidR="000F31DC"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10777C83" w14:textId="77777777" w:rsidR="000F31DC" w:rsidRDefault="00000000">
      <w:pPr>
        <w:pStyle w:val="BodyText"/>
      </w:pPr>
      <w:r>
        <w:t>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14:paraId="52F05EE4" w14:textId="77777777" w:rsidR="000F31DC" w:rsidRDefault="00000000">
      <w:pPr>
        <w:pStyle w:val="BodyText"/>
      </w:pPr>
      <w:r>
        <w:t>232. In this position, a few individuals descended from the tongue of the most exalted in Iraq are mentioned for awakening.</w:t>
      </w:r>
    </w:p>
    <w:p w14:paraId="6A753E99" w14:textId="77777777" w:rsidR="000F31DC" w:rsidRDefault="00000000">
      <w:pPr>
        <w:pStyle w:val="BodyText"/>
      </w:pPr>
      <w:r>
        <w:t>233.</w:t>
      </w:r>
    </w:p>
    <w:p w14:paraId="2EEF5165" w14:textId="77777777" w:rsidR="000F31DC" w:rsidRDefault="00000000">
      <w:pPr>
        <w:pStyle w:val="BlockText"/>
      </w:pPr>
      <w:r>
        <w:t>A questioner asked a mystic [121],</w:t>
      </w:r>
    </w:p>
    <w:p w14:paraId="2E12530E" w14:textId="77777777" w:rsidR="000F31DC" w:rsidRDefault="00000000">
      <w:pPr>
        <w:pStyle w:val="BlockText"/>
      </w:pPr>
      <w:r>
        <w:t>“When did you attain the divine mysteries?”</w:t>
      </w:r>
    </w:p>
    <w:p w14:paraId="1008FEE1" w14:textId="77777777" w:rsidR="000F31DC" w:rsidRDefault="00000000">
      <w:pPr>
        <w:pStyle w:val="BlockText"/>
      </w:pPr>
      <w:r>
        <w:t>“Have you become intoxicated by the wine of grace?</w:t>
      </w:r>
    </w:p>
    <w:p w14:paraId="4426B975" w14:textId="77777777" w:rsidR="000F31DC" w:rsidRDefault="00000000">
      <w:pPr>
        <w:pStyle w:val="BlockText"/>
      </w:pPr>
      <w:r>
        <w:t>Do you remember the day of Alast?”</w:t>
      </w:r>
    </w:p>
    <w:p w14:paraId="1CA58E6E" w14:textId="77777777" w:rsidR="000F31DC" w:rsidRDefault="00000000">
      <w:pPr>
        <w:pStyle w:val="BlockText"/>
      </w:pPr>
      <w:r>
        <w:t>He replied, “I remember that voice and speech,</w:t>
      </w:r>
    </w:p>
    <w:p w14:paraId="1655CC09" w14:textId="77777777" w:rsidR="000F31DC" w:rsidRDefault="00000000">
      <w:pPr>
        <w:pStyle w:val="BlockText"/>
      </w:pPr>
      <w:r>
        <w:t>which has always been, and this is not strange.</w:t>
      </w:r>
    </w:p>
    <w:p w14:paraId="74811FFA" w14:textId="77777777" w:rsidR="000F31DC" w:rsidRDefault="00000000">
      <w:pPr>
        <w:pStyle w:val="BlockText"/>
      </w:pPr>
      <w:r>
        <w:t>In my ears is still the sound of it,</w:t>
      </w:r>
    </w:p>
    <w:p w14:paraId="18B4A831" w14:textId="77777777" w:rsidR="000F31DC" w:rsidRDefault="00000000">
      <w:pPr>
        <w:pStyle w:val="BlockText"/>
      </w:pPr>
      <w:r>
        <w:t>and that voice which increases the spirit and soul.”</w:t>
      </w:r>
    </w:p>
    <w:p w14:paraId="65A528B4" w14:textId="77777777" w:rsidR="000F31DC" w:rsidRDefault="00000000">
      <w:pPr>
        <w:pStyle w:val="BlockText"/>
      </w:pPr>
      <w:r>
        <w:t>Another mystic, who had ascended higher,</w:t>
      </w:r>
    </w:p>
    <w:p w14:paraId="0C17777B" w14:textId="77777777" w:rsidR="000F31DC" w:rsidRDefault="00000000">
      <w:pPr>
        <w:pStyle w:val="BlockText"/>
      </w:pPr>
      <w:r>
        <w:lastRenderedPageBreak/>
        <w:t>was immersed in the divine secrets.</w:t>
      </w:r>
    </w:p>
    <w:p w14:paraId="7B4F6759" w14:textId="77777777" w:rsidR="000F31DC" w:rsidRDefault="00000000">
      <w:pPr>
        <w:pStyle w:val="BlockText"/>
      </w:pPr>
      <w:r>
        <w:t>He said, “That day of God has not ended,</w:t>
      </w:r>
    </w:p>
    <w:p w14:paraId="303CADFB" w14:textId="77777777" w:rsidR="000F31DC" w:rsidRDefault="00000000">
      <w:pPr>
        <w:pStyle w:val="BlockText"/>
      </w:pPr>
      <w:r>
        <w:t>we are in that day, it has not fallen short.”</w:t>
      </w:r>
    </w:p>
    <w:p w14:paraId="22EB3859" w14:textId="77777777" w:rsidR="000F31DC"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34DD70B8" w14:textId="77777777" w:rsidR="000F31DC" w:rsidRDefault="00000000">
      <w:pPr>
        <w:pStyle w:val="Heading3"/>
      </w:pPr>
      <w:bookmarkStart w:id="258" w:name="god-works-outside-of-time"/>
      <w:bookmarkEnd w:id="257"/>
      <w:r>
        <w:t>God Works Outside of Time</w:t>
      </w:r>
    </w:p>
    <w:p w14:paraId="2E3A1A23" w14:textId="77777777" w:rsidR="000F31DC"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06097BA6" w14:textId="77777777" w:rsidR="000F31DC"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34D934FF" w14:textId="77777777" w:rsidR="000F31DC" w:rsidRDefault="00000000">
      <w:pPr>
        <w:pStyle w:val="BodyText"/>
      </w:pPr>
      <w:r>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0BD2DC21" w14:textId="77777777" w:rsidR="000F31DC"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33538806" w14:textId="77777777" w:rsidR="000F31DC" w:rsidRDefault="00000000">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w:t>
      </w:r>
      <w:r>
        <w:lastRenderedPageBreak/>
        <w:t>comprehension, and descend from the heavens of divine will according to the capacity, the matter is in His hands, He does as He pleases and is not questioned for what He wants.</w:t>
      </w:r>
    </w:p>
    <w:p w14:paraId="26962433" w14:textId="77777777" w:rsidR="000F31DC"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68F78015" w14:textId="77777777" w:rsidR="000F31DC"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79F9915F" w14:textId="77777777" w:rsidR="000F31DC" w:rsidRDefault="00000000">
      <w:pPr>
        <w:pStyle w:val="BodyText"/>
      </w:pPr>
      <w:r>
        <w:t>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764AF15B" w14:textId="77777777" w:rsidR="000F31DC" w:rsidRDefault="00000000">
      <w:pPr>
        <w:pStyle w:val="Heading2"/>
      </w:pPr>
      <w:bookmarkStart w:id="259" w:name="continue-from-here"/>
      <w:bookmarkEnd w:id="258"/>
      <w:r>
        <w:t>Continue from here</w:t>
      </w:r>
    </w:p>
    <w:p w14:paraId="341A1609" w14:textId="77777777" w:rsidR="000F31DC"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67CC3959" w14:textId="77777777" w:rsidR="000F31DC" w:rsidRDefault="00000000">
      <w:pPr>
        <w:pStyle w:val="BodyText"/>
      </w:pPr>
      <w:r>
        <w:lastRenderedPageBreak/>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20C1029F" w14:textId="77777777" w:rsidR="000F31DC"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278E47D5" w14:textId="77777777" w:rsidR="000F31DC" w:rsidRDefault="00000000">
      <w:pPr>
        <w:pStyle w:val="BodyText"/>
      </w:pPr>
      <w:r>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18668774" w14:textId="77777777" w:rsidR="000F31DC" w:rsidRDefault="00000000">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w:t>
      </w:r>
      <w:r>
        <w:lastRenderedPageBreak/>
        <w:t>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30673526" w14:textId="77777777" w:rsidR="000F31DC"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026EBBA4" w14:textId="77777777" w:rsidR="000F31DC" w:rsidRDefault="00000000">
      <w:pPr>
        <w:pStyle w:val="BodyText"/>
      </w:pPr>
      <w:r>
        <w:t>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p>
    <w:p w14:paraId="6D2124F8" w14:textId="77777777" w:rsidR="000F31DC"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2B94263F" w14:textId="77777777" w:rsidR="000F31DC"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6D8C1BDF" w14:textId="77777777" w:rsidR="000F31DC" w:rsidRDefault="00000000">
      <w:pPr>
        <w:pStyle w:val="BodyText"/>
      </w:pPr>
      <w:r>
        <w:t xml:space="preserve">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w:t>
      </w:r>
      <w:r>
        <w:lastRenderedPageBreak/>
        <w:t>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331623D0" w14:textId="77777777" w:rsidR="000F31DC"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7368A851" w14:textId="77777777" w:rsidR="000F31DC"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110E2FC1" w14:textId="77777777" w:rsidR="000F31DC" w:rsidRDefault="00000000">
      <w:pPr>
        <w:pStyle w:val="BodyText"/>
      </w:pPr>
      <w:r>
        <w:t>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684AAA32" w14:textId="77777777" w:rsidR="000F31DC"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13702B04" w14:textId="77777777" w:rsidR="000F31DC" w:rsidRDefault="00000000">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w:t>
      </w:r>
      <w:r>
        <w:lastRenderedPageBreak/>
        <w:t>differentiate between me and Him. Whatever appears from Him is the beloved of my heart and my inner being, if only you were among the monotheists.</w:t>
      </w:r>
    </w:p>
    <w:p w14:paraId="512EECAD" w14:textId="77777777" w:rsidR="000F31DC"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103A99D8" w14:textId="77777777" w:rsidR="000F31DC"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332CA3A6" w14:textId="77777777" w:rsidR="000F31DC" w:rsidRDefault="00000000">
      <w:pPr>
        <w:pStyle w:val="BodyText"/>
      </w:pPr>
      <w:r>
        <w:t>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14:paraId="528EE947" w14:textId="77777777" w:rsidR="000F31DC"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4F9817B1" w14:textId="77777777" w:rsidR="000F31DC" w:rsidRDefault="00000000">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w:t>
      </w:r>
      <w:r>
        <w:lastRenderedPageBreak/>
        <w:t>understood[135] and which predicate is it? By God, you have committed what no one among the ignorant has committed.</w:t>
      </w:r>
    </w:p>
    <w:p w14:paraId="18D1C568" w14:textId="77777777" w:rsidR="000F31DC"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428EF408" w14:textId="77777777" w:rsidR="000F31DC"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0134BB2A" w14:textId="77777777" w:rsidR="000F31DC" w:rsidRDefault="00000000">
      <w:pPr>
        <w:pStyle w:val="BodyText"/>
      </w:pPr>
      <w:r>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5EFCEF15" w14:textId="77777777" w:rsidR="000F31DC" w:rsidRDefault="00000000">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w:t>
      </w:r>
      <w:r>
        <w:lastRenderedPageBreak/>
        <w:t>over us. In fact, we think you are liars’” (Quran 7:66), who counted all the believers in truth as lowly and common people.</w:t>
      </w:r>
    </w:p>
    <w:p w14:paraId="286CD4A5" w14:textId="77777777" w:rsidR="000F31DC"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72267EFA" w14:textId="77777777" w:rsidR="000F31DC" w:rsidRDefault="00000000">
      <w:pPr>
        <w:pStyle w:val="BodyText"/>
      </w:pPr>
      <w:r>
        <w:t>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49E23022" w14:textId="77777777" w:rsidR="000F31DC"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055D772D" w14:textId="77777777" w:rsidR="000F31DC" w:rsidRDefault="00000000">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w:t>
      </w:r>
      <w:r>
        <w:lastRenderedPageBreak/>
        <w:t>knowledgeable of the scholars of eloquence, you would not have truly known Him. And if you saw Him standing in His command, then you mentioned upon Him the name of humanity, you would not negate the letters of negation to affirm the appearance of the Oneness.</w:t>
      </w:r>
    </w:p>
    <w:p w14:paraId="6DB19F42" w14:textId="77777777" w:rsidR="000F31DC"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5237A3BB" w14:textId="77777777" w:rsidR="000F31DC"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3B912768" w14:textId="77777777" w:rsidR="000F31DC"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4AA19EE4" w14:textId="77777777" w:rsidR="000F31DC" w:rsidRDefault="00000000">
      <w:pPr>
        <w:pStyle w:val="BodyText"/>
      </w:pPr>
      <w:r>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35597010" w14:textId="77777777" w:rsidR="000F31DC" w:rsidRDefault="00000000">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w:t>
      </w:r>
      <w:r>
        <w:lastRenderedPageBreak/>
        <w:t>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432CEA7B" w14:textId="77777777" w:rsidR="000F31DC"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2D2C5444" w14:textId="77777777" w:rsidR="000F31DC"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18A9778B" w14:textId="77777777" w:rsidR="000F31DC" w:rsidRDefault="00000000">
      <w:pPr>
        <w:pStyle w:val="BodyText"/>
      </w:pPr>
      <w:r>
        <w:t>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14:paraId="385BC3DF" w14:textId="77777777" w:rsidR="000F31DC"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33761A94" w14:textId="77777777" w:rsidR="000F31DC"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54E66E11" w14:textId="77777777" w:rsidR="000F31DC" w:rsidRDefault="00000000">
      <w:pPr>
        <w:pStyle w:val="BodyText"/>
      </w:pPr>
      <w:r>
        <w:t xml:space="preserve">277. In all the early manifestations, the scholars of the age have been the first to oppose. If the scholars did not deny the truth of God, no one would have objected. The corruption that has occurred on earth is </w:t>
      </w:r>
      <w:r>
        <w:lastRenderedPageBreak/>
        <w:t>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271954E6" w14:textId="77777777" w:rsidR="000F31DC"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11DAC36A" w14:textId="77777777" w:rsidR="000F31DC" w:rsidRDefault="00000000">
      <w:pPr>
        <w:pStyle w:val="BodyText"/>
      </w:pPr>
      <w:r>
        <w:t>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10877468" w14:textId="77777777" w:rsidR="000F31DC"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3789646B" w14:textId="77777777" w:rsidR="000F31DC" w:rsidRDefault="00000000">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w:t>
      </w:r>
      <w:r>
        <w:lastRenderedPageBreak/>
        <w:t>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2CDE1DE9" w14:textId="77777777" w:rsidR="000F31DC"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602E4098" w14:textId="77777777" w:rsidR="000F31DC"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6970F5F6" w14:textId="77777777" w:rsidR="000F31DC" w:rsidRDefault="00000000">
      <w:pPr>
        <w:pStyle w:val="BodyText"/>
      </w:pPr>
      <w:r>
        <w:t>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2D98CA0A" w14:textId="77777777" w:rsidR="000F31DC"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598BBC25" w14:textId="77777777" w:rsidR="000F31DC" w:rsidRDefault="00000000">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w:t>
      </w:r>
      <w:r>
        <w:lastRenderedPageBreak/>
        <w:t>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60BDC177" w14:textId="77777777" w:rsidR="000F31DC"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6AB3CCE4" w14:textId="77777777" w:rsidR="000F31DC" w:rsidRDefault="00000000">
      <w:pPr>
        <w:pStyle w:val="BodyText"/>
      </w:pPr>
      <w:r>
        <w:t>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0EC83ECB" w14:textId="77777777" w:rsidR="000F31DC"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331D9DCE" w14:textId="77777777" w:rsidR="000F31DC" w:rsidRDefault="00000000">
      <w:pPr>
        <w:pStyle w:val="Heading2"/>
      </w:pPr>
      <w:bookmarkStart w:id="260" w:name="end-here"/>
      <w:bookmarkEnd w:id="259"/>
      <w:r>
        <w:lastRenderedPageBreak/>
        <w:t>End Here</w:t>
      </w:r>
    </w:p>
    <w:p w14:paraId="123BBA2F" w14:textId="77777777" w:rsidR="000F31DC"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18626874" w14:textId="77777777" w:rsidR="000F31DC"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124DF9A5" w14:textId="77777777" w:rsidR="000F31DC" w:rsidRDefault="00000000">
      <w:pPr>
        <w:pStyle w:val="BodyText"/>
      </w:pPr>
      <w:r>
        <w:t>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 “He who appears is the same as the one who makes the appearance, and the one who makes the appearance is the same as the one who appears.”</w:t>
      </w:r>
    </w:p>
    <w:p w14:paraId="546ED7B4" w14:textId="77777777" w:rsidR="000F31DC" w:rsidRDefault="00000000">
      <w:pPr>
        <w:pStyle w:val="BodyText"/>
      </w:pPr>
      <w:r>
        <w:t>293. And also, they say: “Indeed, I am He, and indeed, He is I.”</w:t>
      </w:r>
    </w:p>
    <w:p w14:paraId="3B55E70A" w14:textId="77777777" w:rsidR="000F31DC" w:rsidRDefault="00000000">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w:t>
      </w:r>
      <w:r>
        <w:lastRenderedPageBreak/>
        <w:t>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698D2B85" w14:textId="77777777" w:rsidR="000F31DC"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67CB72B1" w14:textId="77777777" w:rsidR="000F31DC"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02FBE74A" w14:textId="77777777" w:rsidR="000F31DC" w:rsidRDefault="00000000">
      <w:pPr>
        <w:pStyle w:val="BodyText"/>
      </w:pPr>
      <w:r>
        <w:t>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14:paraId="14E4C672" w14:textId="77777777" w:rsidR="000F31DC"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279DBE9D" w14:textId="77777777" w:rsidR="000F31DC" w:rsidRDefault="00000000">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w:t>
      </w:r>
      <w:r>
        <w:lastRenderedPageBreak/>
        <w:t>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69A6442E" w14:textId="77777777" w:rsidR="000F31DC"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2A928CED" w14:textId="77777777" w:rsidR="000F31DC" w:rsidRDefault="00000000">
      <w:pPr>
        <w:pStyle w:val="BodyText"/>
      </w:pPr>
      <w:r>
        <w:t>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53352F5F" w14:textId="77777777" w:rsidR="000F31DC"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3A673018" w14:textId="77777777" w:rsidR="000F31DC" w:rsidRDefault="00000000">
      <w:pPr>
        <w:pStyle w:val="BodyText"/>
      </w:pPr>
      <w:r>
        <w:lastRenderedPageBreak/>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23ACE7BB" w14:textId="77777777" w:rsidR="000F31DC"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3B42B0B3" w14:textId="77777777" w:rsidR="000F31DC" w:rsidRDefault="00000000">
      <w:pPr>
        <w:pStyle w:val="BodyText"/>
      </w:pPr>
      <w:r>
        <w:t>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08818C9C" w14:textId="77777777" w:rsidR="000F31DC"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6CFBFE62" w14:textId="77777777" w:rsidR="000F31DC"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1A5ADAE8" w14:textId="77777777" w:rsidR="000F31DC" w:rsidRDefault="00000000">
      <w:pPr>
        <w:pStyle w:val="BodyText"/>
      </w:pPr>
      <w:r>
        <w:lastRenderedPageBreak/>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2A8CBFF0" w14:textId="77777777" w:rsidR="000F31DC"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74AC22DD" w14:textId="77777777" w:rsidR="000F31DC"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0AC27FD6" w14:textId="77777777" w:rsidR="000F31DC" w:rsidRDefault="00000000">
      <w:pPr>
        <w:pStyle w:val="BodyText"/>
      </w:pPr>
      <w:r>
        <w:t>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62AED87B" w14:textId="77777777" w:rsidR="000F31DC" w:rsidRDefault="00000000">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w:t>
      </w:r>
      <w:r>
        <w:lastRenderedPageBreak/>
        <w:t>Primal Point and all the prophets and messengers who speak the truth and righteousness, I am telling you.</w:t>
      </w:r>
    </w:p>
    <w:p w14:paraId="68B3D92C" w14:textId="77777777" w:rsidR="000F31DC"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569F5BCD" w14:textId="77777777" w:rsidR="000F31DC"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3A91BA1D" w14:textId="77777777" w:rsidR="000F31DC"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039DC0EE" w14:textId="77777777" w:rsidR="000F31DC" w:rsidRDefault="00000000">
      <w:pPr>
        <w:pStyle w:val="BodyText"/>
      </w:pPr>
      <w:r>
        <w:t>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55FF2E7F" w14:textId="77777777" w:rsidR="000F31DC"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39A79547" w14:textId="77777777" w:rsidR="000F31DC" w:rsidRDefault="00000000">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w:t>
      </w:r>
      <w:r>
        <w:lastRenderedPageBreak/>
        <w:t>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6D16A825" w14:textId="77777777" w:rsidR="000F31DC"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193D8E1A" w14:textId="77777777" w:rsidR="000F31DC"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69813C42" w14:textId="77777777" w:rsidR="000F31DC"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1DF18E63" w14:textId="77777777" w:rsidR="000F31DC" w:rsidRDefault="00000000">
      <w:pPr>
        <w:pStyle w:val="BodyText"/>
      </w:pPr>
      <w:r>
        <w:t>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56F040B5" w14:textId="77777777" w:rsidR="000F31DC"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59EF4A4D" w14:textId="77777777" w:rsidR="000F31DC"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4C02510D" w14:textId="77777777" w:rsidR="000F31DC" w:rsidRDefault="00000000">
      <w:pPr>
        <w:pStyle w:val="BodyText"/>
      </w:pPr>
      <w:r>
        <w:t xml:space="preserve">321. And now you do not know what has been transferred and what has appeared from the horizon of divine will. Yet with these words, which have been and still are fitting for those who have been </w:t>
      </w:r>
      <w:r>
        <w:lastRenderedPageBreak/>
        <w:t>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0FEC3AD7" w14:textId="77777777" w:rsidR="000F31DC"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7499F8C8" w14:textId="77777777" w:rsidR="000F31DC"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51EA1714" w14:textId="77777777" w:rsidR="000F31DC" w:rsidRDefault="00000000">
      <w:pPr>
        <w:pStyle w:val="BodyText"/>
      </w:pPr>
      <w:r>
        <w:t>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14:paraId="1C842F03" w14:textId="77777777" w:rsidR="000F31DC"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160C4A47" w14:textId="77777777" w:rsidR="000F31DC"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708A4481" w14:textId="77777777" w:rsidR="000F31DC" w:rsidRDefault="00000000">
      <w:pPr>
        <w:pStyle w:val="BodyText"/>
      </w:pPr>
      <w:r>
        <w:lastRenderedPageBreak/>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03730A58" w14:textId="77777777" w:rsidR="000F31DC"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6F6080A6" w14:textId="77777777" w:rsidR="000F31DC"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6434405C" w14:textId="77777777" w:rsidR="000F31DC"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43960487" w14:textId="77777777" w:rsidR="000F31DC" w:rsidRDefault="00000000">
      <w:pPr>
        <w:pStyle w:val="BodyText"/>
      </w:pPr>
      <w:r>
        <w:t>By Allah, with his fabrication, the pillars of the Throne have shaken, and the supports of the Exalted Seat have trembled.</w:t>
      </w:r>
    </w:p>
    <w:p w14:paraId="6D389997" w14:textId="77777777" w:rsidR="000F31DC" w:rsidRDefault="00000000">
      <w:pPr>
        <w:pStyle w:val="BodyText"/>
      </w:pPr>
      <w:r>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2F691AEF" w14:textId="77777777" w:rsidR="000F31DC"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6E3B1E02" w14:textId="77777777" w:rsidR="000F31DC" w:rsidRDefault="00000000">
      <w:pPr>
        <w:pStyle w:val="BodyText"/>
      </w:pPr>
      <w:r>
        <w:t xml:space="preserve">330. Observe how unaware these souls are, as the sun of meanings has risen and shone from the horizon of truth with utmost grandeur and majesty. They did not even recognize it as much as they would a calf </w:t>
      </w:r>
      <w:r>
        <w:lastRenderedPageBreak/>
        <w:t>appearing from a cow. Say: Curse upon you and your life. The edifice of oneness has torn the veil of greatness due to your oppression, O stubborn assembly.</w:t>
      </w:r>
    </w:p>
    <w:p w14:paraId="6CFB3519" w14:textId="77777777" w:rsidR="000F31DC"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7C310261" w14:textId="77777777" w:rsidR="000F31DC"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7F353EA4" w14:textId="77777777" w:rsidR="000F31DC" w:rsidRDefault="00000000">
      <w:pPr>
        <w:pStyle w:val="BodyText"/>
      </w:pPr>
      <w:r>
        <w:t>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deluded one who has never been witnessed by the eye of time like yourself!” I do not know to which soul among those souls I should liken you, for you have no equal or match in turning away and opposition.</w:t>
      </w:r>
    </w:p>
    <w:p w14:paraId="38B12013" w14:textId="77777777" w:rsidR="000F31DC" w:rsidRDefault="00000000">
      <w:pPr>
        <w:pStyle w:val="BodyText"/>
      </w:pPr>
      <w:r>
        <w:t xml:space="preserve">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w:t>
      </w:r>
      <w:r>
        <w:lastRenderedPageBreak/>
        <w:t>these words and those who say and speak them will be related to the Fire, and indeed, the Fire will be their abode. How terrible is the abode of the polytheists!”</w:t>
      </w:r>
    </w:p>
    <w:p w14:paraId="7E285489" w14:textId="77777777" w:rsidR="000F31DC"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6C401197" w14:textId="77777777" w:rsidR="000F31DC"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70EFB794" w14:textId="77777777" w:rsidR="000F31DC" w:rsidRDefault="00000000">
      <w:pPr>
        <w:pStyle w:val="BodyText"/>
      </w:pPr>
      <w:r>
        <w:t>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14:paraId="37628DFF" w14:textId="77777777" w:rsidR="000F31DC" w:rsidRDefault="00000000">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w:t>
      </w:r>
      <w:r>
        <w:lastRenderedPageBreak/>
        <w:t>Greatest Word was prepared, He did not delay the matter less than that and immediately inspired the Word of God unto him. And if he had reached maturity even a moment before and was present, there would have been no delay in the inspiration even for that moment.</w:t>
      </w:r>
    </w:p>
    <w:p w14:paraId="5AEE3266" w14:textId="77777777" w:rsidR="000F31DC"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7F1046D2" w14:textId="77777777" w:rsidR="000F31DC"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2E79E957" w14:textId="77777777" w:rsidR="000F31DC" w:rsidRDefault="00000000">
      <w:pPr>
        <w:pStyle w:val="BodyText"/>
      </w:pPr>
      <w:r>
        <w:t>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15F97C9C" w14:textId="77777777" w:rsidR="000F31DC"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1F2E2386" w14:textId="77777777" w:rsidR="000F31DC" w:rsidRDefault="00000000">
      <w:pPr>
        <w:pStyle w:val="BodyText"/>
      </w:pPr>
      <w:r>
        <w:lastRenderedPageBreak/>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48157DA8" w14:textId="77777777" w:rsidR="000F31DC"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7B8275C9" w14:textId="77777777" w:rsidR="000F31DC"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56EDA577" w14:textId="77777777" w:rsidR="000F31DC" w:rsidRDefault="00000000">
      <w:pPr>
        <w:pStyle w:val="BodyText"/>
      </w:pPr>
      <w:r>
        <w:t>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14:paraId="75F1B366" w14:textId="77777777" w:rsidR="000F31DC"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547C42D8" w14:textId="77777777" w:rsidR="000F31DC" w:rsidRDefault="00000000">
      <w:pPr>
        <w:pStyle w:val="BodyText"/>
      </w:pPr>
      <w:r>
        <w:t>347.</w:t>
      </w:r>
    </w:p>
    <w:p w14:paraId="3E1D3CCC" w14:textId="77777777" w:rsidR="000F31DC" w:rsidRDefault="00000000">
      <w:pPr>
        <w:pStyle w:val="BodyText"/>
      </w:pPr>
      <w:r>
        <w:lastRenderedPageBreak/>
        <w:t>The subtle secret of Sana’i is like playing a lute in front of the deaf for the ignorant; it is like displaying a mirror in front of the blind.</w:t>
      </w:r>
    </w:p>
    <w:p w14:paraId="02B24045" w14:textId="77777777" w:rsidR="000F31DC" w:rsidRDefault="00000000">
      <w:pPr>
        <w:pStyle w:val="BodyText"/>
      </w:pPr>
      <w:r>
        <w:t>May God strike your ears with deafness and cover your hearts with a veil of fire.</w:t>
      </w:r>
    </w:p>
    <w:p w14:paraId="0B584899" w14:textId="77777777" w:rsidR="000F31DC"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54E5CB88" w14:textId="77777777" w:rsidR="000F31DC"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0EBE08DA" w14:textId="77777777" w:rsidR="000F31DC"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2B663F54" w14:textId="77777777" w:rsidR="000F31DC" w:rsidRDefault="00000000">
      <w:pPr>
        <w:pStyle w:val="BodyText"/>
      </w:pPr>
      <w:r>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0C9852D5" w14:textId="77777777" w:rsidR="000F31DC" w:rsidRDefault="00000000">
      <w:pPr>
        <w:pStyle w:val="BodyText"/>
      </w:pPr>
      <w:r>
        <w:lastRenderedPageBreak/>
        <w:t>352. And this, which has been expressed in the language of polytheism and aversion, that the appearance of such a person will be nullified, and all the true news will be lies, is definitely false.</w:t>
      </w:r>
    </w:p>
    <w:p w14:paraId="4AAE7CA3" w14:textId="77777777" w:rsidR="000F31DC"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22F04917" w14:textId="77777777" w:rsidR="000F31DC"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7730C2F4" w14:textId="77777777" w:rsidR="000F31DC"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24B41569" w14:textId="77777777" w:rsidR="000F31DC" w:rsidRDefault="00000000">
      <w:pPr>
        <w:pStyle w:val="BodyText"/>
      </w:pPr>
      <w:r>
        <w:t>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2BA61FE8" w14:textId="77777777" w:rsidR="000F31DC" w:rsidRDefault="00000000">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w:t>
      </w:r>
      <w:r>
        <w:lastRenderedPageBreak/>
        <w:t>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1F22DB0E" w14:textId="77777777" w:rsidR="000F31DC"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173A5E69" w14:textId="77777777" w:rsidR="000F31DC"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3544B012" w14:textId="77777777" w:rsidR="000F31DC"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272378C9" w14:textId="77777777" w:rsidR="000F31DC" w:rsidRDefault="00000000">
      <w:pPr>
        <w:pStyle w:val="BodyText"/>
      </w:pPr>
      <w:r>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16DD6D1F" w14:textId="77777777" w:rsidR="000F31DC"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47AFF748" w14:textId="77777777" w:rsidR="000F31DC" w:rsidRDefault="00000000">
      <w:pPr>
        <w:pStyle w:val="BodyText"/>
      </w:pPr>
      <w:r>
        <w:t xml:space="preserve">361. The main sign of the appearance after the Qa’im is the Husayni emergence. You accept the first, according to your words, and deny the second. If you contemplate in this statement, you will be </w:t>
      </w:r>
      <w:r>
        <w:lastRenderedPageBreak/>
        <w:t>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44AE67C3" w14:textId="77777777" w:rsidR="000F31DC"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71CF7F2D" w14:textId="77777777" w:rsidR="000F31DC"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404ECB4C" w14:textId="77777777" w:rsidR="000F31DC"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29D9F675" w14:textId="77777777" w:rsidR="000F31DC" w:rsidRDefault="00000000">
      <w:pPr>
        <w:pStyle w:val="BodyText"/>
      </w:pPr>
      <w:r>
        <w:t>Now, the Sun of Meanings has risen from the horizon of divine grace, speaking with divine verses in such a way that no one can enumerate them. Yet, some of you say: “The cycle has not been completed,” while others say, “He has appeared too soon.”</w:t>
      </w:r>
    </w:p>
    <w:p w14:paraId="29D0A3CC" w14:textId="77777777" w:rsidR="000F31DC" w:rsidRDefault="00000000">
      <w:pPr>
        <w:pStyle w:val="BodyText"/>
      </w:pPr>
      <w:r>
        <w:t>364.</w:t>
      </w:r>
    </w:p>
    <w:p w14:paraId="442892EA" w14:textId="77777777" w:rsidR="000F31DC" w:rsidRDefault="00000000">
      <w:pPr>
        <w:pStyle w:val="BodyText"/>
      </w:pPr>
      <w:r>
        <w:t>Say: O unjust ones, the glorious beauty itself says that the meaning of the Persian phrase is this:</w:t>
      </w:r>
    </w:p>
    <w:p w14:paraId="6398F1A0" w14:textId="77777777" w:rsidR="000F31DC" w:rsidRDefault="00000000">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w:t>
      </w:r>
      <w:r>
        <w:lastRenderedPageBreak/>
        <w:t>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7D7A6010" w14:textId="77777777" w:rsidR="000F31DC"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5AC436F4" w14:textId="77777777" w:rsidR="000F31DC"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347D1345" w14:textId="77777777" w:rsidR="000F31DC"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3D5915BC" w14:textId="77777777" w:rsidR="000F31DC" w:rsidRDefault="00000000">
      <w:pPr>
        <w:pStyle w:val="BodyText"/>
      </w:pPr>
      <w:r>
        <w:t>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1DA394B5" w14:textId="77777777" w:rsidR="000F31DC"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278C9B34" w14:textId="77777777" w:rsidR="000F31DC" w:rsidRDefault="00000000">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w:t>
      </w:r>
      <w:r>
        <w:lastRenderedPageBreak/>
        <w:t>detach you from allusions, so that you may attain what you were veiled from and be among the successful ones.</w:t>
      </w:r>
    </w:p>
    <w:p w14:paraId="582ADD40" w14:textId="77777777" w:rsidR="000F31DC"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7F76C566" w14:textId="77777777" w:rsidR="000F31DC"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0A7FE281" w14:textId="77777777" w:rsidR="000F31DC"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6721197F" w14:textId="77777777" w:rsidR="000F31DC" w:rsidRDefault="00000000">
      <w:pPr>
        <w:pStyle w:val="BodyText"/>
      </w:pPr>
      <w:r>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7BDC0489" w14:textId="77777777" w:rsidR="000F31DC" w:rsidRDefault="00000000">
      <w:pPr>
        <w:pStyle w:val="BodyText"/>
      </w:pPr>
      <w:r>
        <w:lastRenderedPageBreak/>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42A6EF16" w14:textId="77777777" w:rsidR="000F31DC"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192EE773" w14:textId="77777777" w:rsidR="000F31DC"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3771F30E" w14:textId="77777777" w:rsidR="000F31DC" w:rsidRDefault="00000000">
      <w:pPr>
        <w:pStyle w:val="BodyText"/>
      </w:pPr>
      <w:r>
        <w:t>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2986367B" w14:textId="77777777" w:rsidR="000F31DC" w:rsidRDefault="00000000">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w:t>
      </w:r>
      <w:r>
        <w:lastRenderedPageBreak/>
        <w:t>name of Bahá. The names of Jalal (glory) and Jamal (beauty) have also been defined, and likewise all the names of God. Therefore, every Mirza Kamal and Mirza Jamal must claim this matter.</w:t>
      </w:r>
    </w:p>
    <w:p w14:paraId="1CE4D0B9" w14:textId="77777777" w:rsidR="000F31DC"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1127F9FD" w14:textId="77777777" w:rsidR="000F31DC"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45AE1BE7" w14:textId="77777777" w:rsidR="000F31DC"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43714136" w14:textId="77777777" w:rsidR="000F31DC"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6ADF9BB7" w14:textId="77777777" w:rsidR="000F31DC" w:rsidRDefault="00000000">
      <w:pPr>
        <w:pStyle w:val="BodyText"/>
      </w:pPr>
      <w:r>
        <w:t>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1F65B94A" w14:textId="77777777" w:rsidR="000F31DC" w:rsidRDefault="00000000">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w:t>
      </w:r>
      <w:r>
        <w:lastRenderedPageBreak/>
        <w:t>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1C81FE76" w14:textId="77777777" w:rsidR="000F31DC"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420BBFA5" w14:textId="77777777" w:rsidR="000F31DC"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57C4016B" w14:textId="77777777" w:rsidR="000F31DC" w:rsidRDefault="00000000">
      <w:pPr>
        <w:pStyle w:val="BodyText"/>
      </w:pPr>
      <w:r>
        <w:t>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by the pen, the “alas” that will not be completed by the declaration for what you have done to please the one from whom the prisoner flees in its existence, and hell in its truth, and fire in its blaze and flames.</w:t>
      </w:r>
    </w:p>
    <w:p w14:paraId="157755F7" w14:textId="77777777" w:rsidR="000F31DC" w:rsidRDefault="00000000">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w:t>
      </w:r>
      <w:r>
        <w:lastRenderedPageBreak/>
        <w:t>Lord, God, with what saddens the appearance of His essence while you do not pay attention nor remember.</w:t>
      </w:r>
    </w:p>
    <w:p w14:paraId="1E29B462" w14:textId="77777777" w:rsidR="000F31DC"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40F9CA4D" w14:textId="77777777" w:rsidR="000F31DC"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49D2B660" w14:textId="77777777" w:rsidR="000F31DC"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33AB68E0" w14:textId="77777777" w:rsidR="000F31DC"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51E337B5" w14:textId="77777777" w:rsidR="000F31DC" w:rsidRDefault="00000000">
      <w:pPr>
        <w:pStyle w:val="BodyText"/>
      </w:pPr>
      <w:r>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14DD0EE5" w14:textId="77777777" w:rsidR="000F31DC" w:rsidRDefault="00000000">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w:t>
      </w:r>
      <w:r>
        <w:lastRenderedPageBreak/>
        <w:t>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7F912F7E" w14:textId="77777777" w:rsidR="000F31DC"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7FD7FFD6" w14:textId="77777777" w:rsidR="000F31DC"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1C7EB9BE" w14:textId="77777777" w:rsidR="000F31DC"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44A87162" w14:textId="77777777" w:rsidR="000F31DC"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0D12A1C2" w14:textId="77777777" w:rsidR="000F31DC" w:rsidRDefault="00000000">
      <w:pPr>
        <w:pStyle w:val="BodyText"/>
      </w:pPr>
      <w:r>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1ED44B32" w14:textId="77777777" w:rsidR="000F31DC" w:rsidRDefault="00000000">
      <w:pPr>
        <w:pStyle w:val="BodyText"/>
      </w:pPr>
      <w:r>
        <w:lastRenderedPageBreak/>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51558E16" w14:textId="77777777" w:rsidR="000F31DC"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5A38C26C" w14:textId="77777777" w:rsidR="000F31DC"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4E87A0AB" w14:textId="77777777" w:rsidR="000F31DC" w:rsidRDefault="00000000">
      <w:pPr>
        <w:pStyle w:val="BodyText"/>
      </w:pPr>
      <w:r>
        <w:t>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442BAE7E" w14:textId="77777777" w:rsidR="000F31DC" w:rsidRDefault="00000000">
      <w:pPr>
        <w:pStyle w:val="BodyText"/>
      </w:pPr>
      <w:r>
        <w:lastRenderedPageBreak/>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5AD1E09A" w14:textId="77777777" w:rsidR="000F31DC"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40A26310" w14:textId="77777777" w:rsidR="000F31DC"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30BF44F7" w14:textId="77777777" w:rsidR="000F31DC" w:rsidRDefault="00000000">
      <w:pPr>
        <w:pStyle w:val="BodyText"/>
      </w:pPr>
      <w:r>
        <w:t>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34C57DA4" w14:textId="77777777" w:rsidR="000F31DC" w:rsidRDefault="00000000">
      <w:pPr>
        <w:pStyle w:val="BodyText"/>
      </w:pPr>
      <w:r>
        <w:t xml:space="preserve">406. And it is also evident and proven from these mentioned statements that the sacred self of the Manifestation has never been and will never be the proof of His own reality, and asking about His own </w:t>
      </w:r>
      <w:r>
        <w:lastRenderedPageBreak/>
        <w:t>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1771C21D" w14:textId="77777777" w:rsidR="000F31DC"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02309B98" w14:textId="77777777" w:rsidR="000F31DC"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1DCDCD85" w14:textId="77777777" w:rsidR="000F31DC"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w:t>
      </w:r>
      <w:r>
        <w:lastRenderedPageBreak/>
        <w:t>name from the Kingdom of the Names. And this is from the injustice that has never been seen in creation. Then the tribes of the cities of eternity will lament your oppression, O the assembly of the oppressors.</w:t>
      </w:r>
    </w:p>
    <w:p w14:paraId="7B521CBD" w14:textId="77777777" w:rsidR="000F31DC"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18258310" w14:textId="77777777" w:rsidR="000F31DC"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7221AEC9" w14:textId="77777777" w:rsidR="000F31DC" w:rsidRDefault="00000000">
      <w:pPr>
        <w:pStyle w:val="BodyText"/>
      </w:pPr>
      <w:r>
        <w:t>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14:paraId="113B5B25" w14:textId="77777777" w:rsidR="000F31DC" w:rsidRDefault="00000000">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w:t>
      </w:r>
      <w:r>
        <w:lastRenderedPageBreak/>
        <w:t>Compassionate, is Self-Sufficient of what is in the worlds, and He is the Holy, the Exalted, the Mighty, the Praiseworthy.</w:t>
      </w:r>
    </w:p>
    <w:p w14:paraId="2D245350" w14:textId="77777777" w:rsidR="000F31DC"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659CF8BB" w14:textId="77777777" w:rsidR="000F31DC"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51FF0183" w14:textId="77777777" w:rsidR="000F31DC"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3EE9E7CA" w14:textId="77777777" w:rsidR="000F31DC" w:rsidRDefault="00000000">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w:t>
      </w:r>
      <w:r>
        <w:lastRenderedPageBreak/>
        <w:t>position, the saying of the Almighty: “Indeed, those upon whom the word of your Lord has come into effect will not believe, even if every sign should come to them, until they see the painful punishment.”</w:t>
      </w:r>
    </w:p>
    <w:p w14:paraId="2E6E0B1F" w14:textId="77777777" w:rsidR="000F31DC"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4EAD7CD4" w14:textId="77777777" w:rsidR="000F31DC"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709A9F50" w14:textId="77777777" w:rsidR="000F31DC"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76DEB925" w14:textId="77777777" w:rsidR="000F31DC" w:rsidRDefault="00000000">
      <w:pPr>
        <w:pStyle w:val="BodyText"/>
      </w:pPr>
      <w:r>
        <w:t>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5971AEA9" w14:textId="77777777" w:rsidR="000F31DC" w:rsidRDefault="00000000">
      <w:pPr>
        <w:pStyle w:val="BodyText"/>
      </w:pPr>
      <w:r>
        <w:t xml:space="preserve">422. Nevertheless, they all transgressed their limits and did not pay attention to the divine commandments, and they were content with what the Jews did not accept for the soul, and likewise, the </w:t>
      </w:r>
      <w:r>
        <w:lastRenderedPageBreak/>
        <w:t>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79466AB9" w14:textId="77777777" w:rsidR="000F31DC"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1D79398A" w14:textId="77777777" w:rsidR="000F31DC"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4EA12033" w14:textId="77777777" w:rsidR="000F31DC" w:rsidRDefault="00000000">
      <w:pPr>
        <w:pStyle w:val="BodyText"/>
      </w:pPr>
      <w:r>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165D1FCB" w14:textId="77777777" w:rsidR="000F31DC" w:rsidRDefault="00000000">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w:t>
      </w:r>
      <w:r>
        <w:lastRenderedPageBreak/>
        <w:t>sight of God, the Almighty, the Most High, the Most Great. Whoever clings to this Ark is saved, and whoever turns away drowns. Indeed, this is a revelation from the All-Knowing, the All-Aware.</w:t>
      </w:r>
    </w:p>
    <w:p w14:paraId="0D996B5E" w14:textId="77777777" w:rsidR="000F31DC"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51B8A69A" w14:textId="77777777" w:rsidR="000F31DC"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33DC374A" w14:textId="77777777" w:rsidR="000F31DC" w:rsidRDefault="00000000">
      <w:pPr>
        <w:pStyle w:val="BodyText"/>
      </w:pPr>
      <w:r>
        <w:t>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2241E774" w14:textId="77777777" w:rsidR="000F31DC" w:rsidRDefault="00000000">
      <w:pPr>
        <w:pStyle w:val="BodyText"/>
      </w:pPr>
      <w:r>
        <w:t xml:space="preserve">430. In one station, the Throne is the Manifestation’s soul, which is evident among people, as it is the essence of unity and the substance of singularity in its own station, being one and none with it. (God was, </w:t>
      </w:r>
      <w:r>
        <w:lastRenderedPageBreak/>
        <w:t>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55591140" w14:textId="77777777" w:rsidR="000F31DC" w:rsidRDefault="00000000">
      <w:pPr>
        <w:pStyle w:val="BodyText"/>
      </w:pPr>
      <w:r>
        <w:t>431.</w:t>
      </w:r>
    </w:p>
    <w:p w14:paraId="54F7A25C" w14:textId="77777777" w:rsidR="000F31DC" w:rsidRDefault="00000000">
      <w:pPr>
        <w:pStyle w:val="BodyText"/>
      </w:pPr>
      <w:r>
        <w:t>At this time, none other than His essence can bear His Throne; hear this from me.</w:t>
      </w:r>
    </w:p>
    <w:p w14:paraId="3B1C82A8" w14:textId="77777777" w:rsidR="000F31DC" w:rsidRDefault="00000000">
      <w:pPr>
        <w:pStyle w:val="BodyText"/>
      </w:pPr>
      <w:r>
        <w:t>And this is one of the poems that has been recited through the sweetest tongue of ’Abdu’l-Ahlá (the Most Luminous) in Iraq.</w:t>
      </w:r>
    </w:p>
    <w:p w14:paraId="4FCD3BB3" w14:textId="77777777" w:rsidR="000F31DC"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0F78259C" w14:textId="77777777" w:rsidR="000F31DC"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0F479483" w14:textId="77777777" w:rsidR="000F31DC" w:rsidRDefault="00000000">
      <w:pPr>
        <w:pStyle w:val="BodyText"/>
      </w:pPr>
      <w:r>
        <w:t>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14:paraId="481919F7" w14:textId="77777777" w:rsidR="000F31DC"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0605F14D" w14:textId="77777777" w:rsidR="000F31DC" w:rsidRDefault="00000000">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w:t>
      </w:r>
      <w:r>
        <w:lastRenderedPageBreak/>
        <w:t>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2D06BEE9" w14:textId="77777777" w:rsidR="000F31DC" w:rsidRDefault="00000000">
      <w:pPr>
        <w:pStyle w:val="BodyText"/>
      </w:pPr>
      <w:r>
        <w:t>435. Around religion, for every well-being, turn away from faithlessness,</w:t>
      </w:r>
    </w:p>
    <w:p w14:paraId="76D6C35D" w14:textId="77777777" w:rsidR="000F31DC" w:rsidRDefault="00000000">
      <w:pPr>
        <w:pStyle w:val="BodyText"/>
      </w:pPr>
      <w:r>
        <w:t>In the realm of religion, do not sow the seeds of the worldly with deceit.</w:t>
      </w:r>
    </w:p>
    <w:p w14:paraId="2811B502" w14:textId="77777777" w:rsidR="000F31DC"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4A59C8B2" w14:textId="77777777" w:rsidR="000F31DC"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71752CA1" w14:textId="77777777" w:rsidR="000F31DC" w:rsidRDefault="00000000">
      <w:pPr>
        <w:pStyle w:val="BodyText"/>
      </w:pPr>
      <w:r>
        <w:t>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373DFFC5" w14:textId="77777777" w:rsidR="000F31DC" w:rsidRDefault="00000000">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w:t>
      </w:r>
      <w:r>
        <w:lastRenderedPageBreak/>
        <w:t>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6089F5F7" w14:textId="77777777" w:rsidR="000F31DC"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27ADF6EC" w14:textId="77777777" w:rsidR="000F31DC"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57E68EAE" w14:textId="77777777" w:rsidR="000F31DC" w:rsidRDefault="00000000">
      <w:pPr>
        <w:pStyle w:val="BodyText"/>
      </w:pPr>
      <w:r>
        <w:t xml:space="preserve">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w:t>
      </w:r>
      <w:r>
        <w:lastRenderedPageBreak/>
        <w:t>the purpose of Your own mention and praise. In every situation, what has appeared from You is a guide to Myself, explicit in My appearance, and a narrator of My beauty.”</w:t>
      </w:r>
    </w:p>
    <w:p w14:paraId="42FC85F9" w14:textId="77777777" w:rsidR="000F31DC"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6CAC7659" w14:textId="77777777" w:rsidR="000F31DC"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2F452CD1" w14:textId="77777777" w:rsidR="000F31DC"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0BD52AC4" w14:textId="77777777" w:rsidR="000F31DC" w:rsidRDefault="00000000">
      <w:pPr>
        <w:pStyle w:val="BodyText"/>
      </w:pPr>
      <w:r>
        <w:t>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14:paraId="0BD656B5" w14:textId="77777777" w:rsidR="000F31DC"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38C90564" w14:textId="77777777" w:rsidR="000F31DC" w:rsidRDefault="00000000">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w:t>
      </w:r>
      <w:r>
        <w:lastRenderedPageBreak/>
        <w:t>You inspired me of the wonders of Your words and the gems of Your verses, they arose to turn away in a manner that none could enumerate. And indeed, You have counted it with Your authority and knowledge.</w:t>
      </w:r>
    </w:p>
    <w:p w14:paraId="12E0AA8B" w14:textId="77777777" w:rsidR="000F31DC"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4FFB4879" w14:textId="77777777" w:rsidR="000F31DC"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761829B6" w14:textId="77777777" w:rsidR="000F31DC"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18053091" w14:textId="77777777" w:rsidR="000F31DC"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1A24F17C" w14:textId="77777777" w:rsidR="000F31DC" w:rsidRDefault="00000000">
      <w:pPr>
        <w:pStyle w:val="BodyText"/>
      </w:pPr>
      <w:r>
        <w:t>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14:paraId="1650EE7A" w14:textId="77777777" w:rsidR="000F31DC" w:rsidRDefault="00000000">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w:t>
      </w:r>
      <w:r>
        <w:lastRenderedPageBreak/>
        <w:t>faces it, the sun rises and sets, and the veils are for the mirrors.” I have not fallen short in my advice to that creation and my planning for their turning to God, their Lord, and their belief in God, their Creator.</w:t>
      </w:r>
    </w:p>
    <w:p w14:paraId="39D97C49" w14:textId="77777777" w:rsidR="000F31DC"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6781DEAC" w14:textId="77777777" w:rsidR="000F31DC"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7C486ABC" w14:textId="77777777" w:rsidR="000F31DC"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0133B0FA" w14:textId="77777777" w:rsidR="000F31DC" w:rsidRDefault="00000000">
      <w:pPr>
        <w:pStyle w:val="BodyText"/>
      </w:pPr>
      <w:r>
        <w:t>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371911E8" w14:textId="77777777" w:rsidR="000F31DC" w:rsidRDefault="00000000">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w:t>
      </w:r>
      <w:r>
        <w:lastRenderedPageBreak/>
        <w:t>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57D0B5C4" w14:textId="77777777" w:rsidR="000F31DC"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7CDA0641" w14:textId="77777777" w:rsidR="000F31DC"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532ED496" w14:textId="77777777" w:rsidR="000F31DC" w:rsidRDefault="00000000">
      <w:pPr>
        <w:pStyle w:val="BodyText"/>
      </w:pPr>
      <w:r>
        <w:t>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469E6AC3" w14:textId="77777777" w:rsidR="000F31DC" w:rsidRDefault="00000000">
      <w:pPr>
        <w:pStyle w:val="BodyText"/>
      </w:pPr>
      <w:r>
        <w:lastRenderedPageBreak/>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4672A6BD" w14:textId="77777777" w:rsidR="000F31DC"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377369B7" w14:textId="77777777" w:rsidR="000F31DC"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61AB6F24" w14:textId="77777777" w:rsidR="000F31DC" w:rsidRDefault="00000000">
      <w:pPr>
        <w:pStyle w:val="BodyText"/>
      </w:pPr>
      <w:r>
        <w:t>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08D393DE" w14:textId="77777777" w:rsidR="000F31DC" w:rsidRDefault="00000000">
      <w:pPr>
        <w:pStyle w:val="BodyText"/>
      </w:pPr>
      <w:r>
        <w:lastRenderedPageBreak/>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37DC72AE" w14:textId="77777777" w:rsidR="000F31DC"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1F285E8C" w14:textId="77777777" w:rsidR="000F31DC" w:rsidRDefault="00000000">
      <w:pPr>
        <w:pStyle w:val="BodyText"/>
      </w:pPr>
      <w:r>
        <w:t>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p>
    <w:p w14:paraId="6ABFD276" w14:textId="77777777" w:rsidR="000F31DC" w:rsidRDefault="00000000">
      <w:pPr>
        <w:pStyle w:val="BodyText"/>
      </w:pPr>
      <w:r>
        <w:t xml:space="preserve">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w:t>
      </w:r>
      <w:r>
        <w:lastRenderedPageBreak/>
        <w:t>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5BF9DC25" w14:textId="77777777" w:rsidR="000F31DC"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1B7F6B22" w14:textId="77777777" w:rsidR="000F31DC"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023DBC37" w14:textId="77777777" w:rsidR="000F31DC" w:rsidRDefault="00000000">
      <w:pPr>
        <w:pStyle w:val="BodyText"/>
      </w:pPr>
      <w:r>
        <w:t>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p>
    <w:p w14:paraId="156A3AB0" w14:textId="77777777" w:rsidR="000F31DC" w:rsidRDefault="00000000">
      <w:pPr>
        <w:pStyle w:val="BodyText"/>
      </w:pPr>
      <w:r>
        <w:t xml:space="preserve">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w:t>
      </w:r>
      <w:r>
        <w:lastRenderedPageBreak/>
        <w:t>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275A27F7" w14:textId="77777777" w:rsidR="000F31DC"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48BBF7C9" w14:textId="77777777" w:rsidR="000F31DC"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6E1DB7AD" w14:textId="77777777" w:rsidR="000F31DC" w:rsidRDefault="00000000">
      <w:pPr>
        <w:pStyle w:val="BodyText"/>
      </w:pPr>
      <w:r>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051C6A01" w14:textId="77777777" w:rsidR="000F31DC" w:rsidRDefault="00000000">
      <w:pPr>
        <w:pStyle w:val="BodyText"/>
      </w:pPr>
      <w:r>
        <w:t xml:space="preserve">471. Although this servant mentions various matters, after considering them, he feels regretful, as it is unclear whether the heat of divine love would be ignited in those hearts. Just as during the appearance of </w:t>
      </w:r>
      <w:r>
        <w:lastRenderedPageBreak/>
        <w:t>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2E1B491C" w14:textId="77777777" w:rsidR="000F31DC"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67D0791B" w14:textId="77777777" w:rsidR="000F31DC"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43C2FB04" w14:textId="77777777" w:rsidR="000F31DC" w:rsidRDefault="00000000">
      <w:pPr>
        <w:pStyle w:val="BodyText"/>
      </w:pPr>
      <w:r>
        <w:t>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14:paraId="2A24AC1C" w14:textId="77777777" w:rsidR="000F31DC" w:rsidRDefault="00000000">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w:t>
      </w:r>
      <w:r>
        <w:lastRenderedPageBreak/>
        <w:t>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5BEB77FA" w14:textId="77777777" w:rsidR="000F31DC"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7366886F" w14:textId="77777777" w:rsidR="000F31DC" w:rsidRDefault="00000000">
      <w:pPr>
        <w:pStyle w:val="BodyText"/>
      </w:pPr>
      <w:r>
        <w:t>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p>
    <w:p w14:paraId="3F8D09A1" w14:textId="77777777" w:rsidR="000F31DC"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20B73058" w14:textId="77777777" w:rsidR="000F31DC" w:rsidRDefault="00000000">
      <w:pPr>
        <w:pStyle w:val="BodyText"/>
      </w:pPr>
      <w:r>
        <w:lastRenderedPageBreak/>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2EC6650E" w14:textId="77777777" w:rsidR="000F31DC"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0C1F8FB3" w14:textId="77777777" w:rsidR="000F31DC"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31D86FB0" w14:textId="77777777" w:rsidR="000F31DC" w:rsidRDefault="00000000">
      <w:pPr>
        <w:pStyle w:val="BodyText"/>
      </w:pPr>
      <w:r>
        <w:t>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14:paraId="57418C7A" w14:textId="77777777" w:rsidR="000F31DC" w:rsidRDefault="00000000">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w:t>
      </w:r>
      <w:r>
        <w:lastRenderedPageBreak/>
        <w:t>souls were not and will not be rejected by God. Rather, the rejected one is the one who denied them, objected to them, and ruled for their killing.</w:t>
      </w:r>
    </w:p>
    <w:p w14:paraId="08B7007C" w14:textId="77777777" w:rsidR="000F31DC"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6F9A588E" w14:textId="77777777" w:rsidR="000F31DC"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0F4432AE" w14:textId="77777777" w:rsidR="000F31DC" w:rsidRDefault="00000000">
      <w:pPr>
        <w:pStyle w:val="BodyText"/>
      </w:pPr>
      <w:r>
        <w:t>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4658F0B0" w14:textId="77777777" w:rsidR="000F31DC" w:rsidRDefault="00000000">
      <w:pPr>
        <w:pStyle w:val="BodyText"/>
      </w:pPr>
      <w:r>
        <w:t xml:space="preserve">487. And I do not know what transgression Mirza Ghogha has committed that has caused such resentment to settle in the hearts of people like him. They write so much in their treatises in opposition </w:t>
      </w:r>
      <w:r>
        <w:lastRenderedPageBreak/>
        <w:t>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5D16619C" w14:textId="77777777" w:rsidR="000F31DC"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3EAB7710" w14:textId="77777777" w:rsidR="000F31DC"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53036F09" w14:textId="77777777" w:rsidR="000F31DC"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45C79E63" w14:textId="77777777" w:rsidR="000F31DC" w:rsidRDefault="00000000">
      <w:pPr>
        <w:pStyle w:val="BodyText"/>
      </w:pPr>
      <w:r>
        <w:t>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161407F2" w14:textId="77777777" w:rsidR="000F31DC" w:rsidRDefault="00000000">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w:t>
      </w:r>
      <w:r>
        <w:lastRenderedPageBreak/>
        <w:t>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19818970" w14:textId="77777777" w:rsidR="000F31DC"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19823BD9" w14:textId="77777777" w:rsidR="000F31DC"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343EA31D" w14:textId="77777777" w:rsidR="000F31DC" w:rsidRDefault="00000000">
      <w:pPr>
        <w:pStyle w:val="BodyText"/>
      </w:pPr>
      <w:r>
        <w:t>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62045A9D" w14:textId="77777777" w:rsidR="000F31DC" w:rsidRDefault="00000000">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w:t>
      </w:r>
      <w:r>
        <w:lastRenderedPageBreak/>
        <w:t>manifestation of His power. Indeed, He is Self-Sufficient in Himself apart from others, and indeed, He is the All-Powerful over all the worlds.</w:t>
      </w:r>
    </w:p>
    <w:p w14:paraId="5C151306" w14:textId="77777777" w:rsidR="000F31DC"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2F87ACCA" w14:textId="77777777" w:rsidR="000F31DC"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02FC9289" w14:textId="77777777" w:rsidR="000F31DC"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2E8E3A62" w14:textId="77777777" w:rsidR="000F31DC" w:rsidRDefault="00000000">
      <w:pPr>
        <w:pStyle w:val="BodyText"/>
      </w:pPr>
      <w:r>
        <w:t>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14:paraId="21628651" w14:textId="77777777" w:rsidR="000F31DC"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5BC78B32" w14:textId="77777777" w:rsidR="000F31DC" w:rsidRDefault="00000000">
      <w:pPr>
        <w:pStyle w:val="BodyText"/>
      </w:pPr>
      <w:r>
        <w:t xml:space="preserve">502. All your virtues and his are known from this one statement. This servant is perplexed as to what to mention in this position, for even Pharaoh did not speak such words in front of Moses. By the Unique and </w:t>
      </w:r>
      <w:r>
        <w:lastRenderedPageBreak/>
        <w:t>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1133D8BB" w14:textId="77777777" w:rsidR="000F31DC"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0D0E3010" w14:textId="77777777" w:rsidR="000F31DC"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74569D24" w14:textId="77777777" w:rsidR="000F31DC" w:rsidRDefault="00000000">
      <w:pPr>
        <w:pStyle w:val="BodyText"/>
      </w:pPr>
      <w:r>
        <w:t>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14:paraId="39D76B49" w14:textId="77777777" w:rsidR="000F31DC"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183B9714" w14:textId="77777777" w:rsidR="000F31DC" w:rsidRDefault="00000000">
      <w:pPr>
        <w:pStyle w:val="BodyText"/>
      </w:pPr>
      <w:r>
        <w:lastRenderedPageBreak/>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411F9FA6" w14:textId="77777777" w:rsidR="000F31DC"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753C84C9" w14:textId="77777777" w:rsidR="000F31DC"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2DBEF8EC" w14:textId="77777777" w:rsidR="000F31DC" w:rsidRDefault="00000000">
      <w:pPr>
        <w:pStyle w:val="BodyText"/>
      </w:pPr>
      <w:r>
        <w:t>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126050C6" w14:textId="77777777" w:rsidR="000F31DC" w:rsidRDefault="00000000">
      <w:pPr>
        <w:pStyle w:val="BodyText"/>
      </w:pPr>
      <w:r>
        <w:t xml:space="preserve">511. Know that there is an innumerable difference between the sun and its reflections on the walls and stones. Every weak eye perceives it, let alone the sharp-sighted ones. Moreover, the example of the sun is </w:t>
      </w:r>
      <w:r>
        <w:lastRenderedPageBreak/>
        <w:t>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14078A02" w14:textId="77777777" w:rsidR="000F31DC"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00462C8C" w14:textId="77777777" w:rsidR="000F31DC"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1F27A4B8" w14:textId="77777777" w:rsidR="000F31DC" w:rsidRDefault="00000000">
      <w:pPr>
        <w:pStyle w:val="BodyText"/>
      </w:pPr>
      <w:r>
        <w:t>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4EE6E09D" w14:textId="77777777" w:rsidR="000F31DC" w:rsidRDefault="00000000">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w:t>
      </w:r>
      <w:r>
        <w:lastRenderedPageBreak/>
        <w:t>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0A43D0FD" w14:textId="77777777" w:rsidR="000F31DC"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66B5273D" w14:textId="77777777" w:rsidR="000F31DC"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4EAF4B3E" w14:textId="77777777" w:rsidR="000F31DC" w:rsidRDefault="00000000">
      <w:pPr>
        <w:pStyle w:val="BodyText"/>
      </w:pPr>
      <w:r>
        <w:t>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14:paraId="35E65B92" w14:textId="77777777" w:rsidR="000F31DC"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6153C5E8" w14:textId="77777777" w:rsidR="000F31DC" w:rsidRDefault="00000000">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w:t>
      </w:r>
      <w:r>
        <w:lastRenderedPageBreak/>
        <w:t>the face of the true sun. Woe to him and to you! You fabricate lies upon yourselves, then upon God, and you do not realize it.</w:t>
      </w:r>
    </w:p>
    <w:p w14:paraId="65DC3543" w14:textId="77777777" w:rsidR="000F31DC"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4BF43F54" w14:textId="77777777" w:rsidR="000F31DC"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742E5A3F" w14:textId="77777777" w:rsidR="000F31DC" w:rsidRDefault="00000000">
      <w:pPr>
        <w:pStyle w:val="BodyText"/>
      </w:pPr>
      <w:r>
        <w:t>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31490FD5" w14:textId="77777777" w:rsidR="000F31DC" w:rsidRDefault="00000000">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w:t>
      </w:r>
      <w:r>
        <w:lastRenderedPageBreak/>
        <w:t>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5AF13C6A" w14:textId="77777777" w:rsidR="000F31DC"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73A786C5" w14:textId="77777777" w:rsidR="000F31DC"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7CEA32B7" w14:textId="77777777" w:rsidR="000F31DC" w:rsidRDefault="00000000">
      <w:pPr>
        <w:pStyle w:val="BodyText"/>
      </w:pPr>
      <w:r>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3FA8A020" w14:textId="77777777" w:rsidR="000F31DC" w:rsidRDefault="00000000">
      <w:pPr>
        <w:pStyle w:val="BodyText"/>
      </w:pPr>
      <w:r>
        <w:lastRenderedPageBreak/>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4313B907" w14:textId="77777777" w:rsidR="000F31DC"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66AE0D5E" w14:textId="77777777" w:rsidR="000F31DC"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3E43C875" w14:textId="77777777" w:rsidR="000F31DC" w:rsidRDefault="00000000">
      <w:pPr>
        <w:pStyle w:val="BodyText"/>
      </w:pPr>
      <w:r>
        <w:t>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496E0D44" w14:textId="77777777" w:rsidR="000F31DC" w:rsidRDefault="00000000">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w:t>
      </w:r>
      <w:r>
        <w:lastRenderedPageBreak/>
        <w:t>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1DFFBE99" w14:textId="77777777" w:rsidR="000F31DC"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773FC5B3" w14:textId="77777777" w:rsidR="000F31DC"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6490673A" w14:textId="77777777" w:rsidR="000F31DC"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12D4F803" w14:textId="77777777" w:rsidR="000F31DC" w:rsidRDefault="00000000">
      <w:pPr>
        <w:pStyle w:val="BodyText"/>
      </w:pPr>
      <w:r>
        <w:t>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0F3B39B3" w14:textId="77777777" w:rsidR="000F31DC"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6E213AC0" w14:textId="77777777" w:rsidR="000F31DC" w:rsidRDefault="00000000">
      <w:pPr>
        <w:pStyle w:val="BodyText"/>
      </w:pPr>
      <w:r>
        <w:t xml:space="preserve">538. Now think, O unfair one, what has been said and what are you saying! Who did they associate with during the period of revelation? Every soul that was present before them would gain divine knowledge </w:t>
      </w:r>
      <w:r>
        <w:lastRenderedPageBreak/>
        <w:t>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0BD7D6D5" w14:textId="77777777" w:rsidR="000F31DC"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72595F40" w14:textId="77777777" w:rsidR="000F31DC"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69A80B17" w14:textId="77777777" w:rsidR="000F31DC"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6EBE6079" w14:textId="77777777" w:rsidR="000F31DC" w:rsidRDefault="00000000">
      <w:pPr>
        <w:pStyle w:val="BodyText"/>
      </w:pPr>
      <w:r>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1887EA1C" w14:textId="77777777" w:rsidR="000F31DC" w:rsidRDefault="00000000">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w:t>
      </w:r>
      <w:r>
        <w:lastRenderedPageBreak/>
        <w:t>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312CFA3B" w14:textId="77777777" w:rsidR="000F31DC"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25887CE8" w14:textId="77777777" w:rsidR="000F31DC"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002C9119" w14:textId="77777777" w:rsidR="000F31DC"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48C72421" w14:textId="77777777" w:rsidR="000F31DC"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1AC1DABC" w14:textId="77777777" w:rsidR="000F31DC" w:rsidRDefault="00000000">
      <w:pPr>
        <w:pStyle w:val="BodyText"/>
      </w:pPr>
      <w:r>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19F130DF" w14:textId="77777777" w:rsidR="000F31DC" w:rsidRDefault="00000000">
      <w:pPr>
        <w:pStyle w:val="BodyText"/>
      </w:pPr>
      <w:r>
        <w:lastRenderedPageBreak/>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54EC94EE" w14:textId="77777777" w:rsidR="000F31DC"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131A57F7" w14:textId="77777777" w:rsidR="000F31DC"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74AD489D" w14:textId="77777777" w:rsidR="000F31DC" w:rsidRDefault="00000000">
      <w:pPr>
        <w:pStyle w:val="BodyText"/>
      </w:pPr>
      <w:r>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36C79D7B" w14:textId="77777777" w:rsidR="000F31DC" w:rsidRDefault="00000000">
      <w:pPr>
        <w:pStyle w:val="BodyText"/>
      </w:pPr>
      <w:r>
        <w:lastRenderedPageBreak/>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22F147A2" w14:textId="77777777" w:rsidR="000F31DC"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1D55E46D" w14:textId="77777777" w:rsidR="000F31DC"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0328E385" w14:textId="77777777" w:rsidR="000F31DC" w:rsidRDefault="00000000">
      <w:pPr>
        <w:pStyle w:val="BodyText"/>
      </w:pPr>
      <w:r>
        <w:t>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14:paraId="52AD2874" w14:textId="77777777" w:rsidR="000F31DC" w:rsidRDefault="00000000">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w:t>
      </w:r>
      <w:r>
        <w:lastRenderedPageBreak/>
        <w:t>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57F5BA64" w14:textId="77777777" w:rsidR="000F31DC"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08FC6D6A" w14:textId="77777777" w:rsidR="000F31DC"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56FE423D" w14:textId="77777777" w:rsidR="000F31DC"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734009FB" w14:textId="77777777" w:rsidR="000F31DC" w:rsidRDefault="00000000">
      <w:pPr>
        <w:pStyle w:val="BodyText"/>
      </w:pPr>
      <w:r>
        <w:t>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7ACBCAA1" w14:textId="77777777" w:rsidR="000F31DC" w:rsidRDefault="00000000">
      <w:pPr>
        <w:pStyle w:val="BodyText"/>
      </w:pPr>
      <w:r>
        <w:lastRenderedPageBreak/>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77298AC8" w14:textId="77777777" w:rsidR="000F31DC"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0FBE0415" w14:textId="77777777" w:rsidR="000F31DC"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07AF62FD" w14:textId="77777777" w:rsidR="000F31DC" w:rsidRDefault="00000000">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t>
      </w:r>
      <w:r>
        <w:lastRenderedPageBreak/>
        <w:t>way of Allah, the Guardian, the Mighty, the Self-Sustaining. In all my days, I have been and am waiting for martyrdom.</w:t>
      </w:r>
    </w:p>
    <w:p w14:paraId="6E7530B7" w14:textId="77777777" w:rsidR="000F31DC"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20DACE26" w14:textId="77777777" w:rsidR="000F31DC" w:rsidRDefault="00000000">
      <w:pPr>
        <w:pStyle w:val="BodyText"/>
      </w:pPr>
      <w:r>
        <w:t>567.</w:t>
      </w:r>
    </w:p>
    <w:p w14:paraId="0523506A" w14:textId="77777777" w:rsidR="000F31DC" w:rsidRDefault="00000000">
      <w:pPr>
        <w:pStyle w:val="BodyText"/>
      </w:pPr>
      <w:r>
        <w:t>O breeze, for a moment, pass by the abode of those noble ones,</w:t>
      </w:r>
    </w:p>
    <w:p w14:paraId="36D0A65C" w14:textId="77777777" w:rsidR="000F31DC" w:rsidRDefault="00000000">
      <w:pPr>
        <w:pStyle w:val="BodyText"/>
      </w:pPr>
      <w:r>
        <w:t>Then tell them, when the Creator left your side, how did you remain in Medina?</w:t>
      </w:r>
    </w:p>
    <w:p w14:paraId="7D8AE592" w14:textId="77777777" w:rsidR="000F31DC" w:rsidRDefault="00000000">
      <w:pPr>
        <w:pStyle w:val="BodyText"/>
      </w:pPr>
      <w:r>
        <w:t>Your beloved, like Hussein, is afflicted in the hands of enemies,</w:t>
      </w:r>
    </w:p>
    <w:p w14:paraId="5495FD30" w14:textId="77777777" w:rsidR="000F31DC" w:rsidRDefault="00000000">
      <w:pPr>
        <w:pStyle w:val="BodyText"/>
      </w:pPr>
      <w:r>
        <w:t>On the land of Karbala, like Hussein.</w:t>
      </w:r>
    </w:p>
    <w:p w14:paraId="191EEAB0" w14:textId="77777777" w:rsidR="000F31DC" w:rsidRDefault="00000000">
      <w:pPr>
        <w:pStyle w:val="BodyText"/>
      </w:pPr>
      <w:r>
        <w:t>One Hussein and a hundred thousand Yazids,</w:t>
      </w:r>
    </w:p>
    <w:p w14:paraId="521E2A05" w14:textId="77777777" w:rsidR="000F31DC" w:rsidRDefault="00000000">
      <w:pPr>
        <w:pStyle w:val="BodyText"/>
      </w:pPr>
      <w:r>
        <w:t>One beloved and a hundred stubborn Abu Jahls.</w:t>
      </w:r>
    </w:p>
    <w:p w14:paraId="6A3ED19D" w14:textId="77777777" w:rsidR="000F31DC" w:rsidRDefault="00000000">
      <w:pPr>
        <w:pStyle w:val="BodyText"/>
      </w:pPr>
      <w:r>
        <w:t>Like Moses among the Egyptians,</w:t>
      </w:r>
    </w:p>
    <w:p w14:paraId="06FC5F09" w14:textId="77777777" w:rsidR="000F31DC" w:rsidRDefault="00000000">
      <w:pPr>
        <w:pStyle w:val="BodyText"/>
      </w:pPr>
      <w:r>
        <w:t>Or the Spirit of Allah among the deniers.</w:t>
      </w:r>
    </w:p>
    <w:p w14:paraId="1AD69E6F" w14:textId="77777777" w:rsidR="000F31DC" w:rsidRDefault="00000000">
      <w:pPr>
        <w:pStyle w:val="BodyText"/>
      </w:pPr>
      <w:r>
        <w:t>Like Joseph, fallen into a well,</w:t>
      </w:r>
    </w:p>
    <w:p w14:paraId="3688CAB6" w14:textId="77777777" w:rsidR="000F31DC" w:rsidRDefault="00000000">
      <w:pPr>
        <w:pStyle w:val="BodyText"/>
      </w:pPr>
      <w:r>
        <w:t>That well which had no end or path.</w:t>
      </w:r>
    </w:p>
    <w:p w14:paraId="38D57F69" w14:textId="77777777" w:rsidR="000F31DC" w:rsidRDefault="00000000">
      <w:pPr>
        <w:pStyle w:val="BodyText"/>
      </w:pPr>
      <w:r>
        <w:t>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14:paraId="7185AA12" w14:textId="77777777" w:rsidR="000F31DC" w:rsidRDefault="00000000">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w:t>
      </w:r>
      <w:r>
        <w:lastRenderedPageBreak/>
        <w:t>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2FDA66F5" w14:textId="77777777" w:rsidR="000F31DC"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68AC8690" w14:textId="77777777" w:rsidR="000F31DC"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3DB3400B" w14:textId="77777777" w:rsidR="000F31DC" w:rsidRDefault="00000000">
      <w:pPr>
        <w:pStyle w:val="BodyText"/>
      </w:pPr>
      <w:r>
        <w:t>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20ACB7E5" w14:textId="77777777" w:rsidR="000F31DC" w:rsidRDefault="00000000">
      <w:pPr>
        <w:pStyle w:val="BodyText"/>
      </w:pPr>
      <w:r>
        <w:lastRenderedPageBreak/>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1D179420" w14:textId="77777777" w:rsidR="000F31DC"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2C9A517D" w14:textId="77777777" w:rsidR="000F31DC"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3734F54A" w14:textId="77777777" w:rsidR="000F31DC"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05B2D94D" w14:textId="77777777" w:rsidR="000F31DC" w:rsidRDefault="00000000">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w:t>
      </w:r>
      <w:r>
        <w:lastRenderedPageBreak/>
        <w:t>are utterly deprived of both outward and inward sight, you have been and will continue to be a denier of the radiance of the lights of the sun of truth and the meanings.</w:t>
      </w:r>
    </w:p>
    <w:p w14:paraId="3947020A" w14:textId="77777777" w:rsidR="000F31DC"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742613C5" w14:textId="77777777" w:rsidR="000F31DC"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73D15A1C" w14:textId="77777777" w:rsidR="000F31DC"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417AD397" w14:textId="77777777" w:rsidR="000F31DC" w:rsidRDefault="00000000">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w:t>
      </w:r>
      <w:r>
        <w:lastRenderedPageBreak/>
        <w:t>inflicted. Similarly, they sought out other companions through intermediaries, including the person of Mulla Baqer, the living letter - blessed by God - who is present now, and inquired about him.</w:t>
      </w:r>
    </w:p>
    <w:p w14:paraId="20142598" w14:textId="77777777" w:rsidR="000F31DC"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3FF2F49C" w14:textId="77777777" w:rsidR="000F31DC"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669EEDF2" w14:textId="77777777" w:rsidR="000F31DC"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7A1B3E9E" w14:textId="77777777" w:rsidR="000F31DC"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w:t>
      </w:r>
      <w:r>
        <w:lastRenderedPageBreak/>
        <w:t>their actions, and all exclaimed, “Blessed be God, the Best of Creators!” But you have denied everyone, for you have become intimate with the wicked souls and have sought to be absolved of the truth.</w:t>
      </w:r>
    </w:p>
    <w:p w14:paraId="023E2E36" w14:textId="77777777" w:rsidR="000F31DC"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267F7601" w14:textId="77777777" w:rsidR="000F31DC"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02DEDA8A" w14:textId="77777777" w:rsidR="000F31DC"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3A727FE7" w14:textId="77777777" w:rsidR="000F31DC"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w:t>
      </w:r>
      <w:r>
        <w:lastRenderedPageBreak/>
        <w:t>that all the people of God sit on golden carpets, for what has been created in its original reality has been for the believers in God. Where is this view and that view that objects to drinking tea, even though it is of the religion of explanation?</w:t>
      </w:r>
    </w:p>
    <w:p w14:paraId="55A19B5C" w14:textId="77777777" w:rsidR="000F31DC"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33D1EC1E" w14:textId="77777777" w:rsidR="000F31DC"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175C109F" w14:textId="77777777" w:rsidR="000F31DC"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41F64F72" w14:textId="77777777" w:rsidR="000F31DC"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21529E49" w14:textId="77777777" w:rsidR="000F31DC" w:rsidRDefault="00000000">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w:t>
      </w:r>
      <w:r>
        <w:lastRenderedPageBreak/>
        <w:t>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798F1023" w14:textId="77777777" w:rsidR="000F31DC"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006B02B5" w14:textId="77777777" w:rsidR="000F31DC"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24539420" w14:textId="77777777" w:rsidR="000F31DC"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35665636" w14:textId="77777777" w:rsidR="000F31DC" w:rsidRDefault="00000000">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w:t>
      </w:r>
      <w:r>
        <w:lastRenderedPageBreak/>
        <w:t>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320618A4" w14:textId="77777777" w:rsidR="000F31DC"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2EEC2498" w14:textId="77777777" w:rsidR="000F31DC"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3444ACF7" w14:textId="77777777" w:rsidR="000F31DC"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49AC6017" w14:textId="77777777" w:rsidR="000F31DC" w:rsidRDefault="00000000">
      <w:pPr>
        <w:pStyle w:val="BodyText"/>
      </w:pPr>
      <w:r>
        <w:t>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14:paraId="74EF1C75" w14:textId="77777777" w:rsidR="000F31DC" w:rsidRDefault="00000000">
      <w:pPr>
        <w:pStyle w:val="BodyText"/>
      </w:pPr>
      <w:r>
        <w:t xml:space="preserve">603. He mentioned - with great resentment - that a woman had been sent to the capital to present a petition, first of all, the injustice would cause an increase in this [325]. Moreover, congratulations to you </w:t>
      </w:r>
      <w:r>
        <w:lastRenderedPageBreak/>
        <w:t>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1423A6FF" w14:textId="77777777" w:rsidR="000F31DC"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36CA4D18" w14:textId="77777777" w:rsidR="000F31DC"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09FC5E00" w14:textId="77777777" w:rsidR="000F31DC"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31AED608" w14:textId="77777777" w:rsidR="000F31DC"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1B55B4F2" w14:textId="77777777" w:rsidR="000F31DC"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t>
      </w:r>
      <w:r>
        <w:lastRenderedPageBreak/>
        <w:t>We have made you a shining light upon the worlds” and similarly: “He is the light within the light, and indeed the likeness of His light is like the light of the light of God.”</w:t>
      </w:r>
    </w:p>
    <w:p w14:paraId="420B58B1" w14:textId="77777777" w:rsidR="000F31DC"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485661A8" w14:textId="77777777" w:rsidR="000F31DC"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34ED3E54" w14:textId="77777777" w:rsidR="000F31DC"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0C7CDD42" w14:textId="77777777" w:rsidR="000F31DC"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2D40DE0E" w14:textId="77777777" w:rsidR="000F31DC" w:rsidRDefault="00000000">
      <w:pPr>
        <w:pStyle w:val="BodyText"/>
      </w:pPr>
      <w:r>
        <w:t>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2C9397F4" w14:textId="77777777" w:rsidR="000F31DC" w:rsidRDefault="00000000">
      <w:pPr>
        <w:pStyle w:val="BodyText"/>
      </w:pPr>
      <w:r>
        <w:lastRenderedPageBreak/>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35392F74" w14:textId="77777777" w:rsidR="000F31DC"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6DDE3760" w14:textId="77777777" w:rsidR="000F31DC"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00FF4D99" w14:textId="77777777" w:rsidR="000F31DC"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5D509376" w14:textId="77777777" w:rsidR="000F31DC"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77360E80" w14:textId="77777777" w:rsidR="000F31DC" w:rsidRDefault="00000000">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w:t>
      </w:r>
      <w:r>
        <w:lastRenderedPageBreak/>
        <w:t>having bread and sent a petition to the cities. May Allah curse those who have committed everything to the harm and burned the livers of the close ones.</w:t>
      </w:r>
    </w:p>
    <w:p w14:paraId="6FD73ABC" w14:textId="77777777" w:rsidR="000F31DC"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2EF5306A" w14:textId="77777777" w:rsidR="000F31DC"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0F4F1E90" w14:textId="77777777" w:rsidR="000F31DC"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69543BCC" w14:textId="77777777" w:rsidR="000F31DC"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5F86F7DE" w14:textId="77777777" w:rsidR="000F31DC" w:rsidRDefault="00000000">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w:t>
      </w:r>
      <w:r>
        <w:lastRenderedPageBreak/>
        <w:t>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57DFFC07" w14:textId="77777777" w:rsidR="000F31DC"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46D48676" w14:textId="77777777" w:rsidR="000F31DC"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6237489D" w14:textId="77777777" w:rsidR="000F31DC"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7DE99083" w14:textId="77777777" w:rsidR="000F31DC"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0459FDDC" w14:textId="77777777" w:rsidR="000F31DC"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0B6C959A" w14:textId="77777777" w:rsidR="000F31DC" w:rsidRDefault="00000000">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w:t>
      </w:r>
      <w:r>
        <w:lastRenderedPageBreak/>
        <w:t>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5FB3DCA8" w14:textId="77777777" w:rsidR="000F31DC"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1224FD37" w14:textId="77777777" w:rsidR="000F31DC"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3012D4D6" w14:textId="77777777" w:rsidR="000F31DC"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5D7BF5E0" w14:textId="77777777" w:rsidR="000F31DC" w:rsidRDefault="00000000">
      <w:pPr>
        <w:pStyle w:val="BodyText"/>
      </w:pPr>
      <w:r>
        <w:t>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77946DEF" w14:textId="77777777" w:rsidR="000F31DC" w:rsidRDefault="00000000">
      <w:pPr>
        <w:pStyle w:val="BodyText"/>
      </w:pPr>
      <w:r>
        <w:lastRenderedPageBreak/>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144A68AE" w14:textId="77777777" w:rsidR="000F31DC"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059EA29F" w14:textId="77777777" w:rsidR="000F31DC"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31D16536" w14:textId="77777777" w:rsidR="000F31DC"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49248BFA" w14:textId="77777777" w:rsidR="000F31DC" w:rsidRDefault="00000000">
      <w:pPr>
        <w:pStyle w:val="BodyText"/>
      </w:pPr>
      <w:r>
        <w:t>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14:paraId="1A1ADAFA" w14:textId="77777777" w:rsidR="000F31DC" w:rsidRDefault="00000000">
      <w:pPr>
        <w:pStyle w:val="BodyText"/>
      </w:pPr>
      <w:r>
        <w:lastRenderedPageBreak/>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134F648B" w14:textId="77777777" w:rsidR="000F31DC"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67D0D30E" w14:textId="77777777" w:rsidR="000F31DC"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513DA085" w14:textId="77777777" w:rsidR="000F31DC"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4443DF64" w14:textId="77777777" w:rsidR="000F31DC" w:rsidRDefault="00000000">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w:t>
      </w:r>
      <w:r>
        <w:lastRenderedPageBreak/>
        <w:t>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7ADDC755" w14:textId="77777777" w:rsidR="000F31DC"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2934F713" w14:textId="77777777" w:rsidR="000F31DC"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6FF75CA8" w14:textId="77777777" w:rsidR="000F31DC"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7FAA812E" w14:textId="77777777" w:rsidR="000F31DC"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4B2AAE22" w14:textId="77777777" w:rsidR="000F31DC" w:rsidRDefault="00000000">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w:t>
      </w:r>
      <w:r>
        <w:lastRenderedPageBreak/>
        <w:t>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3F6721E6" w14:textId="77777777" w:rsidR="000F31DC"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728C3C55" w14:textId="77777777" w:rsidR="000F31DC"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08F38989" w14:textId="77777777" w:rsidR="000F31DC"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01EFFB9B" w14:textId="77777777" w:rsidR="000F31DC" w:rsidRDefault="00000000">
      <w:pPr>
        <w:pStyle w:val="BodyText"/>
      </w:pPr>
      <w:r>
        <w:t>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14:paraId="6E940A93" w14:textId="77777777" w:rsidR="000F31DC" w:rsidRDefault="00000000">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w:t>
      </w:r>
      <w:r>
        <w:lastRenderedPageBreak/>
        <w:t>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40669C1F" w14:textId="77777777" w:rsidR="000F31DC"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3B801F43" w14:textId="77777777" w:rsidR="000F31DC"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3D3C2A8D" w14:textId="77777777" w:rsidR="000F31DC"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48393B90" w14:textId="77777777" w:rsidR="000F31DC"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w:t>
      </w:r>
      <w:r>
        <w:lastRenderedPageBreak/>
        <w:t>disassociates from them and says: “Loss for you, O assembly of idolaters, and fire upon you, O assembly of the selfish!”</w:t>
      </w:r>
    </w:p>
    <w:p w14:paraId="56AEE312" w14:textId="77777777" w:rsidR="000F31DC"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0E4A08A0" w14:textId="77777777" w:rsidR="000F31DC" w:rsidRDefault="00000000">
      <w:pPr>
        <w:pStyle w:val="BodyText"/>
      </w:pPr>
      <w:r>
        <w:t>657.</w:t>
      </w:r>
    </w:p>
    <w:p w14:paraId="4939A8DB" w14:textId="77777777" w:rsidR="000F31DC"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440FC561" w14:textId="77777777" w:rsidR="000F31DC" w:rsidRDefault="00000000">
      <w:pPr>
        <w:pStyle w:val="BodyText"/>
      </w:pPr>
      <w:r>
        <w:t>In the name of God, the Holiest, the Most High, the Supreme.</w:t>
      </w:r>
    </w:p>
    <w:p w14:paraId="2C1402B1" w14:textId="77777777" w:rsidR="000F31DC"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16B7FBB9" w14:textId="77777777" w:rsidR="000F31DC" w:rsidRDefault="00000000">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w:t>
      </w:r>
      <w:r>
        <w:lastRenderedPageBreak/>
        <w:t>lest you be veiled by what was created between the earth and the heavens! Hasten to His good-pleasure and be not among the heedless.</w:t>
      </w:r>
    </w:p>
    <w:p w14:paraId="2B409D42" w14:textId="77777777" w:rsidR="000F31DC"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68DDB787" w14:textId="77777777" w:rsidR="000F31DC"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1CD6ABFC" w14:textId="77777777" w:rsidR="000F31DC"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72909246" w14:textId="77777777" w:rsidR="000F31DC"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2F487C52" w14:textId="77777777" w:rsidR="000F31DC" w:rsidRDefault="00000000">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w:t>
      </w:r>
      <w:r>
        <w:lastRenderedPageBreak/>
        <w:t>ordained in the Book of God, the Exalted, the Mighty, and violated the veil of modesty, then the covering of sanctity, and have done that which the pen of creation is too shy to mention between the earth and the heavens.</w:t>
      </w:r>
    </w:p>
    <w:p w14:paraId="0AD6170E" w14:textId="77777777" w:rsidR="000F31DC"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523F2F94" w14:textId="77777777" w:rsidR="000F31DC"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5D112325" w14:textId="77777777" w:rsidR="000F31DC"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757E2F3C" w14:textId="77777777" w:rsidR="000F31DC"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04E7071D" w14:textId="77777777" w:rsidR="000F31DC" w:rsidRDefault="00000000">
      <w:pPr>
        <w:pStyle w:val="BodyText"/>
      </w:pPr>
      <w:r>
        <w:t>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2E088FD2" w14:textId="77777777" w:rsidR="000F31DC" w:rsidRDefault="00000000">
      <w:pPr>
        <w:pStyle w:val="BodyText"/>
      </w:pPr>
      <w:r>
        <w:lastRenderedPageBreak/>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19822C2E" w14:textId="77777777" w:rsidR="000F31DC"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31E59FBA" w14:textId="77777777" w:rsidR="000F31DC"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512D7331" w14:textId="77777777" w:rsidR="000F31DC"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57A909B9" w14:textId="77777777" w:rsidR="000F31DC" w:rsidRDefault="00000000">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w:t>
      </w:r>
      <w:r>
        <w:lastRenderedPageBreak/>
        <w:t>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0AE6DFC4" w14:textId="77777777" w:rsidR="000F31DC"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562328B6" w14:textId="77777777" w:rsidR="000F31DC"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1DDDA509" w14:textId="77777777" w:rsidR="000F31DC"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5B1118B8" w14:textId="77777777" w:rsidR="000F31DC"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39EE2B80" w14:textId="77777777" w:rsidR="000F31DC"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0107B37B" w14:textId="77777777" w:rsidR="000F31DC" w:rsidRDefault="00000000">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w:t>
      </w:r>
      <w:r>
        <w:lastRenderedPageBreak/>
        <w:t>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1F7D3154" w14:textId="77777777" w:rsidR="000F31DC"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20DA2D79" w14:textId="77777777" w:rsidR="000F31DC"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6D0F44A6" w14:textId="77777777" w:rsidR="000F31DC"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7DC973A6" w14:textId="77777777" w:rsidR="000F31DC" w:rsidRDefault="00000000">
      <w:pPr>
        <w:pStyle w:val="BodyText"/>
      </w:pPr>
      <w:r>
        <w:t xml:space="preserve">682. And some have clung to the idea that I have called him the “mirror,” 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w:t>
      </w:r>
      <w:r>
        <w:lastRenderedPageBreak/>
        <w:t>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346699B9" w14:textId="77777777" w:rsidR="000F31DC"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5F240FC5" w14:textId="77777777" w:rsidR="000F31DC"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057DCFF0" w14:textId="77777777" w:rsidR="000F31DC"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469ED5B9" w14:textId="77777777" w:rsidR="000F31DC"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5679E223" w14:textId="77777777" w:rsidR="000F31DC"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w:t>
      </w:r>
      <w:r>
        <w:lastRenderedPageBreak/>
        <w:t>all things by His command. And if I say He is Self-subsisting, then that manifestation is one of those who uphold the banner of His unity.</w:t>
      </w:r>
    </w:p>
    <w:p w14:paraId="1CE540F1" w14:textId="77777777" w:rsidR="000F31DC"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21F92A6E" w14:textId="77777777" w:rsidR="000F31DC"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6EDD7F5F" w14:textId="77777777" w:rsidR="000F31DC"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426C4F4E" w14:textId="77777777" w:rsidR="000F31DC"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502B3D79" w14:textId="77777777" w:rsidR="000F31DC" w:rsidRDefault="00000000">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w:t>
      </w:r>
      <w:r>
        <w:lastRenderedPageBreak/>
        <w:t>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25E23881" w14:textId="77777777" w:rsidR="000F31DC"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729E75C4" w14:textId="77777777" w:rsidR="000F31DC"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4418D64A" w14:textId="77777777" w:rsidR="000F31DC"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07E1B8EA" w14:textId="77777777" w:rsidR="000F31DC"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797FAF4A" w14:textId="77777777" w:rsidR="000F31DC" w:rsidRDefault="00000000">
      <w:pPr>
        <w:pStyle w:val="BodyText"/>
      </w:pPr>
      <w:r>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32749242" w14:textId="77777777" w:rsidR="000F31DC" w:rsidRDefault="00000000">
      <w:pPr>
        <w:pStyle w:val="BodyText"/>
      </w:pPr>
      <w:r>
        <w:lastRenderedPageBreak/>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3D1BC8DD" w14:textId="77777777" w:rsidR="000F31DC"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6DF5ACC9" w14:textId="77777777" w:rsidR="000F31DC"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04F28772" w14:textId="77777777" w:rsidR="000F31DC"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6742CD98" w14:textId="77777777" w:rsidR="000F31DC"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08D62E5E" w14:textId="77777777" w:rsidR="000F31DC"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1BBD8014" w14:textId="77777777" w:rsidR="000F31DC" w:rsidRDefault="00000000">
      <w:pPr>
        <w:pStyle w:val="BodyText"/>
      </w:pPr>
      <w:r>
        <w:t>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14:paraId="4FE72E05" w14:textId="77777777" w:rsidR="000F31DC" w:rsidRDefault="00000000">
      <w:pPr>
        <w:pStyle w:val="BodyText"/>
      </w:pPr>
      <w:r>
        <w:lastRenderedPageBreak/>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72DD5CD7" w14:textId="77777777" w:rsidR="000F31DC"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313F9AF1" w14:textId="77777777" w:rsidR="000F31DC"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7027ECAF" w14:textId="77777777" w:rsidR="000F31DC"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46AFED4F" w14:textId="77777777" w:rsidR="000F31DC" w:rsidRDefault="00000000">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t>
      </w:r>
      <w:r>
        <w:lastRenderedPageBreak/>
        <w:t>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662FD3BA" w14:textId="77777777" w:rsidR="000F31DC"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53DA7337" w14:textId="77777777" w:rsidR="000F31DC"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7E82ED5A" w14:textId="77777777" w:rsidR="000F31DC"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7FD896DE" w14:textId="77777777" w:rsidR="000F31DC"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w:t>
      </w:r>
      <w:r>
        <w:lastRenderedPageBreak/>
        <w:t>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3320C88C" w14:textId="77777777" w:rsidR="000F31DC"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0BBA6D1E" w14:textId="77777777" w:rsidR="000F31DC"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09F8CB9A" w14:textId="77777777" w:rsidR="000F31DC"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28A79329" w14:textId="77777777" w:rsidR="000F31DC" w:rsidRDefault="00000000">
      <w:pPr>
        <w:pStyle w:val="BodyText"/>
      </w:pPr>
      <w:r>
        <w:t>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14:paraId="3FC558EC" w14:textId="77777777" w:rsidR="000F31DC" w:rsidRDefault="00000000">
      <w:pPr>
        <w:pStyle w:val="BodyText"/>
      </w:pPr>
      <w:r>
        <w:lastRenderedPageBreak/>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10F12516" w14:textId="77777777" w:rsidR="000F31DC"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0E287E2F" w14:textId="77777777" w:rsidR="000F31DC"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427D8599" w14:textId="77777777" w:rsidR="000F31DC"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647B2515" w14:textId="77777777" w:rsidR="000F31DC" w:rsidRDefault="00000000">
      <w:pPr>
        <w:pStyle w:val="BodyText"/>
      </w:pPr>
      <w:r>
        <w:t xml:space="preserve">715. You also wrote that it is being discussed in gatherings that the Supreme Beauty (Jamal-i-Abha) has laid the foundation for corruption and sedition, and it has become well-known that at first, he made his </w:t>
      </w:r>
      <w:r>
        <w:lastRenderedPageBreak/>
        <w:t>brother the leader and concealed him, baking bread in his name. Now they have put him in and want to eat him like nuts.</w:t>
      </w:r>
    </w:p>
    <w:p w14:paraId="634A830C" w14:textId="77777777" w:rsidR="000F31DC"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3C925D31" w14:textId="77777777" w:rsidR="000F31DC"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560E07FA" w14:textId="77777777" w:rsidR="000F31DC"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7354E03A" w14:textId="77777777" w:rsidR="000F31DC" w:rsidRDefault="00000000">
      <w:pPr>
        <w:pStyle w:val="BodyText"/>
      </w:pPr>
      <w:r>
        <w:t>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14:paraId="1A2B0C2E" w14:textId="77777777" w:rsidR="000F31DC" w:rsidRDefault="00000000">
      <w:pPr>
        <w:pStyle w:val="BodyText"/>
      </w:pPr>
      <w:r>
        <w:lastRenderedPageBreak/>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007F04FA" w14:textId="77777777" w:rsidR="000F31DC"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23EE8A24" w14:textId="77777777" w:rsidR="000F31DC"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11365E13" w14:textId="77777777" w:rsidR="000F31DC" w:rsidRDefault="00000000">
      <w:pPr>
        <w:pStyle w:val="BodyText"/>
      </w:pPr>
      <w:r>
        <w:t>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14:paraId="6DC3B975" w14:textId="77777777" w:rsidR="000F31DC" w:rsidRDefault="00000000">
      <w:pPr>
        <w:pStyle w:val="BodyText"/>
      </w:pPr>
      <w:r>
        <w:lastRenderedPageBreak/>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08AEA8B1" w14:textId="77777777" w:rsidR="000F31DC"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2F8A4ED1" w14:textId="77777777" w:rsidR="000F31DC"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67FE6A76" w14:textId="77777777" w:rsidR="000F31DC"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26471619" w14:textId="77777777" w:rsidR="000F31DC" w:rsidRDefault="00000000">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w:t>
      </w:r>
      <w:r>
        <w:lastRenderedPageBreak/>
        <w:t>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10277FC5" w14:textId="77777777" w:rsidR="000F31DC"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565D755E" w14:textId="77777777" w:rsidR="000F31DC"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5A6C77F4" w14:textId="77777777" w:rsidR="000F31DC" w:rsidRDefault="00000000">
      <w:pPr>
        <w:pStyle w:val="BodyText"/>
      </w:pPr>
      <w:r>
        <w:t>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14:paraId="0E42BF8F" w14:textId="77777777" w:rsidR="000F31DC" w:rsidRDefault="00000000">
      <w:pPr>
        <w:pStyle w:val="BodyText"/>
      </w:pPr>
      <w:r>
        <w:lastRenderedPageBreak/>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31BB845A" w14:textId="77777777" w:rsidR="000F31DC"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01D13B67" w14:textId="77777777" w:rsidR="000F31DC"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52E09590" w14:textId="77777777" w:rsidR="000F31DC"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0CD6A988" w14:textId="77777777" w:rsidR="000F31DC" w:rsidRDefault="00000000">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w:t>
      </w:r>
      <w:r>
        <w:lastRenderedPageBreak/>
        <w:t>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22328652" w14:textId="77777777" w:rsidR="000F31DC"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0757CF4F" w14:textId="77777777" w:rsidR="000F31DC"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4EB8C32B" w14:textId="77777777" w:rsidR="000F31DC"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21242EAD" w14:textId="77777777" w:rsidR="000F31DC"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041F6577" w14:textId="77777777" w:rsidR="000F31DC" w:rsidRDefault="00000000">
      <w:pPr>
        <w:pStyle w:val="BodyText"/>
      </w:pPr>
      <w:r>
        <w:t xml:space="preserve">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w:t>
      </w:r>
      <w:r>
        <w:lastRenderedPageBreak/>
        <w:t>close to You among Your chosen ones and the most radiant emotions of the sincere ones among Your devotees could not comprehend.</w:t>
      </w:r>
    </w:p>
    <w:p w14:paraId="438425B3" w14:textId="77777777" w:rsidR="000F31DC"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3FA728F5" w14:textId="77777777" w:rsidR="000F31DC"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0ADB0C2F" w14:textId="77777777" w:rsidR="000F31DC"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106F1E00" w14:textId="77777777" w:rsidR="000F31DC" w:rsidRDefault="00000000">
      <w:pPr>
        <w:pStyle w:val="BodyText"/>
      </w:pPr>
      <w:r>
        <w:t>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14:paraId="11DE9EF3" w14:textId="77777777" w:rsidR="000F31DC" w:rsidRDefault="00000000">
      <w:pPr>
        <w:pStyle w:val="BodyText"/>
      </w:pPr>
      <w:r>
        <w:lastRenderedPageBreak/>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2484858E" w14:textId="77777777" w:rsidR="000F31DC"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0B0451AF" w14:textId="77777777" w:rsidR="000F31DC"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3FBE69C9" w14:textId="77777777" w:rsidR="000F31DC"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06ED1B3D" w14:textId="77777777" w:rsidR="000F31DC" w:rsidRDefault="00000000">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w:t>
      </w:r>
      <w:r>
        <w:lastRenderedPageBreak/>
        <w:t>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513AB71F" w14:textId="77777777" w:rsidR="000F31DC"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548FF06F" w14:textId="77777777" w:rsidR="000F31DC"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3107B9CD" w14:textId="77777777" w:rsidR="000F31DC"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106FC165" w14:textId="77777777" w:rsidR="000F31DC"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2A5B03F4" w14:textId="77777777" w:rsidR="000F31DC" w:rsidRDefault="00000000">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w:t>
      </w:r>
      <w:r>
        <w:lastRenderedPageBreak/>
        <w:t>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00B36D54" w14:textId="77777777" w:rsidR="000F31DC"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7E75E024" w14:textId="77777777" w:rsidR="000F31DC"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0B24C0DD" w14:textId="77777777" w:rsidR="000F31DC"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1C07A000" w14:textId="77777777" w:rsidR="000F31DC"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6B91DEF0" w14:textId="77777777" w:rsidR="000F31DC" w:rsidRDefault="00000000">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w:t>
      </w:r>
      <w:r>
        <w:lastRenderedPageBreak/>
        <w:t>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56228D34" w14:textId="77777777" w:rsidR="000F31DC"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068FF303" w14:textId="77777777" w:rsidR="000F31DC"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5B6A7BE0" w14:textId="77777777" w:rsidR="000F31DC"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1F1F2CA6" w14:textId="77777777" w:rsidR="000F31DC"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w:t>
      </w:r>
      <w:r>
        <w:lastRenderedPageBreak/>
        <w:t>manifest authority. In His grasp is the dominion of all things, He supports whom He wills, how He wills, and indeed, He is the All-Powerful, the Almighty.</w:t>
      </w:r>
    </w:p>
    <w:p w14:paraId="0A00A1D7" w14:textId="77777777" w:rsidR="000F31DC"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554D7E29" w14:textId="77777777" w:rsidR="000F31DC"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18EDC88F" w14:textId="77777777" w:rsidR="000F31DC"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7533CB5F" w14:textId="77777777" w:rsidR="000F31DC"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w:t>
      </w:r>
      <w:r>
        <w:lastRenderedPageBreak/>
        <w:t>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5F0DE8E8" w14:textId="77777777" w:rsidR="000F31DC"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33ACED9D" w14:textId="77777777" w:rsidR="000F31DC" w:rsidRDefault="000F31DC">
      <w:pPr>
        <w:pStyle w:val="BodyText"/>
      </w:pPr>
    </w:p>
    <w:p w14:paraId="0C247801" w14:textId="77777777" w:rsidR="000F31DC" w:rsidRDefault="00000000">
      <w:pPr>
        <w:pStyle w:val="Heading1"/>
      </w:pPr>
      <w:bookmarkStart w:id="261" w:name="sec-tablet-of-the-branch"/>
      <w:bookmarkStart w:id="262" w:name="_Toc167827703"/>
      <w:bookmarkEnd w:id="239"/>
      <w:bookmarkEnd w:id="260"/>
      <w:r>
        <w:t>Suriy-i-Ghusn (Tablet of the Branch)</w:t>
      </w:r>
      <w:bookmarkEnd w:id="262"/>
    </w:p>
    <w:p w14:paraId="6E1C7B47" w14:textId="77777777" w:rsidR="000F31DC" w:rsidRDefault="00000000">
      <w:pPr>
        <w:pStyle w:val="FirstParagraph"/>
      </w:pPr>
      <w:r>
        <w:t>1 He is the Everlasting One in the most resplendent horizon.</w:t>
      </w:r>
    </w:p>
    <w:p w14:paraId="55B2467B" w14:textId="77777777" w:rsidR="000F31DC"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3346C7E8" w14:textId="77777777" w:rsidR="000F31DC"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3D6FE659" w14:textId="77777777" w:rsidR="000F31DC"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08E4C0B9" w14:textId="77777777" w:rsidR="000F31DC" w:rsidRDefault="00000000">
      <w:pPr>
        <w:pStyle w:val="Heading3"/>
      </w:pPr>
      <w:bookmarkStart w:id="263" w:name="sec-the-branch"/>
      <w:r>
        <w:t>The Branch</w:t>
      </w:r>
    </w:p>
    <w:p w14:paraId="4AC22B42" w14:textId="77777777" w:rsidR="000F31DC"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160269B5" w14:textId="77777777" w:rsidR="000F31DC"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759DF95A" w14:textId="77777777" w:rsidR="000F31DC"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4873DF2A" w14:textId="77777777" w:rsidR="000F31DC" w:rsidRDefault="00000000">
      <w:pPr>
        <w:pStyle w:val="Heading3"/>
      </w:pPr>
      <w:bookmarkStart w:id="264" w:name="sec-the-appearance-of-allah"/>
      <w:bookmarkEnd w:id="263"/>
      <w:r>
        <w:lastRenderedPageBreak/>
        <w:t>The Appearance of Allah</w:t>
      </w:r>
    </w:p>
    <w:p w14:paraId="204536A3" w14:textId="77777777" w:rsidR="000F31DC" w:rsidRDefault="00000000">
      <w:pPr>
        <w:pStyle w:val="FirstParagraph"/>
      </w:pPr>
      <w:r>
        <w:t>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1A4DBFAB" w14:textId="77777777" w:rsidR="000F31DC"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33BEBC4B" w14:textId="77777777" w:rsidR="000F31DC"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374A536D" w14:textId="77777777" w:rsidR="000F31DC" w:rsidRDefault="00000000">
      <w:pPr>
        <w:pStyle w:val="Heading3"/>
      </w:pPr>
      <w:bookmarkStart w:id="265" w:name="sec-abandon-polytheism"/>
      <w:bookmarkEnd w:id="264"/>
      <w:r>
        <w:t>Abandon Polytheism &amp; Convey His Command</w:t>
      </w:r>
    </w:p>
    <w:p w14:paraId="396F4FB2" w14:textId="77777777" w:rsidR="000F31DC"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7E5123FF" w14:textId="77777777" w:rsidR="000F31DC"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09DEE0A8" w14:textId="77777777" w:rsidR="000F31DC" w:rsidRDefault="00000000">
      <w:pPr>
        <w:pStyle w:val="Heading3"/>
      </w:pPr>
      <w:bookmarkStart w:id="266" w:name="X4584492649b3c6d6fbc0dab042d0bf1084365d4"/>
      <w:bookmarkEnd w:id="265"/>
      <w:r>
        <w:t>To the Servant, Mírzá Alí-Riday-i-Mustawfi of Khurasan</w:t>
      </w:r>
    </w:p>
    <w:p w14:paraId="465D399D" w14:textId="77777777" w:rsidR="000F31DC"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017818CD" w14:textId="77777777" w:rsidR="000F31DC" w:rsidRDefault="00000000">
      <w:pPr>
        <w:pStyle w:val="BodyText"/>
      </w:pPr>
      <w:r>
        <w:lastRenderedPageBreak/>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775C1F00" w14:textId="77777777" w:rsidR="000F31DC" w:rsidRDefault="00000000">
      <w:pPr>
        <w:pStyle w:val="BodyText"/>
      </w:pPr>
      <w:r>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241E3B7D" w14:textId="77777777" w:rsidR="000F31DC"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36DCEC6C" w14:textId="77777777" w:rsidR="000F31DC" w:rsidRDefault="00000000">
      <w:r>
        <w:br w:type="page"/>
      </w:r>
    </w:p>
    <w:p w14:paraId="5466C60C" w14:textId="77777777" w:rsidR="000F31DC" w:rsidRDefault="00000000">
      <w:pPr>
        <w:pStyle w:val="Heading1"/>
      </w:pPr>
      <w:bookmarkStart w:id="267" w:name="sec-suriy-i-haykal"/>
      <w:bookmarkStart w:id="268" w:name="_Toc167827704"/>
      <w:bookmarkEnd w:id="261"/>
      <w:bookmarkEnd w:id="266"/>
      <w:r>
        <w:lastRenderedPageBreak/>
        <w:t>Suriy-i-Haykal (Surah of the Temple)</w:t>
      </w:r>
      <w:bookmarkEnd w:id="268"/>
    </w:p>
    <w:p w14:paraId="05C899E6" w14:textId="77777777" w:rsidR="000F31DC" w:rsidRDefault="00000000">
      <w:pPr>
        <w:pStyle w:val="FirstParagraph"/>
      </w:pPr>
      <w:r>
        <w:t>He is the most innovative, the most glorious.</w:t>
      </w:r>
    </w:p>
    <w:p w14:paraId="7BC4B05E" w14:textId="77777777" w:rsidR="000F31DC" w:rsidRDefault="00000000">
      <w:pPr>
        <w:pStyle w:val="Heading2"/>
      </w:pPr>
      <w:bookmarkStart w:id="269" w:name="praise-and-blessings-for-god"/>
      <w:r>
        <w:t>Praise and Blessings for God</w:t>
      </w:r>
    </w:p>
    <w:p w14:paraId="43AEFF9B" w14:textId="77777777" w:rsidR="000F31DC" w:rsidRDefault="00000000">
      <w:pPr>
        <w:pStyle w:val="FirstParagraph"/>
      </w:pPr>
      <w:r>
        <w:t>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14:paraId="2B90C815" w14:textId="77777777" w:rsidR="000F31DC" w:rsidRDefault="00000000">
      <w:pPr>
        <w:pStyle w:val="BodyText"/>
      </w:pPr>
      <w:r>
        <w:t>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14:paraId="6C58A13F" w14:textId="77777777" w:rsidR="000F31DC" w:rsidRDefault="00000000">
      <w:pPr>
        <w:pStyle w:val="BodyText"/>
      </w:pPr>
      <w:r>
        <w:t>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14:paraId="1F2EE301" w14:textId="77777777" w:rsidR="000F31DC" w:rsidRDefault="00000000">
      <w:pPr>
        <w:pStyle w:val="BodyText"/>
      </w:pPr>
      <w:r>
        <w:t>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14:paraId="64C74D3E" w14:textId="77777777" w:rsidR="000F31DC" w:rsidRDefault="00000000">
      <w:pPr>
        <w:pStyle w:val="BodyText"/>
      </w:pPr>
      <w:r>
        <w:t>5) Glory be to the One who deposited Hussain among the parties of the enemies, and he constantly returns to his body the spears of tyranny and hatred, indeed we thank Him for what He has decreed upon His repentant, grieving servant.</w:t>
      </w:r>
    </w:p>
    <w:p w14:paraId="4CEB1FFC" w14:textId="77777777" w:rsidR="000F31DC" w:rsidRDefault="00000000">
      <w:pPr>
        <w:pStyle w:val="Heading2"/>
      </w:pPr>
      <w:bookmarkStart w:id="270" w:name="the-beginning-of-revelation"/>
      <w:bookmarkEnd w:id="269"/>
      <w:r>
        <w:t>The Beginning of Revelation</w:t>
      </w:r>
    </w:p>
    <w:p w14:paraId="7336E5EE" w14:textId="77777777" w:rsidR="000F31DC" w:rsidRDefault="00000000">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t>
      </w:r>
      <w:r>
        <w:lastRenderedPageBreak/>
        <w:t>with a call that attracts hearts and minds and gives all my limbs, both outward and inward, the good news that my soul was rejoiced with, and honored servants rejoiced from it.</w:t>
      </w:r>
    </w:p>
    <w:p w14:paraId="1C1FBE12" w14:textId="77777777" w:rsidR="000F31DC" w:rsidRDefault="00000000">
      <w:pPr>
        <w:pStyle w:val="BodyText"/>
      </w:pPr>
      <w:r>
        <w:t>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08CB6D84" w14:textId="77777777" w:rsidR="000F31DC" w:rsidRDefault="00000000">
      <w:pPr>
        <w:pStyle w:val="Heading2"/>
      </w:pPr>
      <w:bookmarkStart w:id="271" w:name="X195221ccf3e8354fe5fab354057cd28ff050214"/>
      <w:bookmarkEnd w:id="270"/>
      <w:r>
        <w:t>The Negligence of the Eloquent Ones (Bayani)</w:t>
      </w:r>
    </w:p>
    <w:p w14:paraId="7F352489" w14:textId="77777777" w:rsidR="000F31DC" w:rsidRDefault="00000000">
      <w:pPr>
        <w:pStyle w:val="FirstParagraph"/>
      </w:pPr>
      <w:r>
        <w:t>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14:paraId="34C795D4" w14:textId="77777777" w:rsidR="000F31DC" w:rsidRDefault="00000000">
      <w:pPr>
        <w:pStyle w:val="BodyText"/>
      </w:pPr>
      <w:r>
        <w:t>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14:paraId="67CBBBCE" w14:textId="77777777" w:rsidR="000F31DC" w:rsidRDefault="00000000">
      <w:pPr>
        <w:pStyle w:val="BodyText"/>
      </w:pPr>
      <w:r>
        <w:t>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14:paraId="0DF0CD38" w14:textId="77777777" w:rsidR="000F31DC" w:rsidRDefault="00000000">
      <w:pPr>
        <w:pStyle w:val="BodyText"/>
      </w:pPr>
      <w:r>
        <w:t>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p w14:paraId="69FD88BA" w14:textId="77777777" w:rsidR="000F31DC" w:rsidRDefault="00000000">
      <w:pPr>
        <w:pStyle w:val="Heading2"/>
      </w:pPr>
      <w:bookmarkStart w:id="272" w:name="X6eb5b16098ff59aa43699967e22075e9d107d4e"/>
      <w:bookmarkEnd w:id="271"/>
      <w:r>
        <w:t>The Resurrection of the Temples of Oneness</w:t>
      </w:r>
    </w:p>
    <w:p w14:paraId="3E7327EE" w14:textId="77777777" w:rsidR="000F31DC" w:rsidRDefault="00000000">
      <w:pPr>
        <w:pStyle w:val="FirstParagraph"/>
      </w:pPr>
      <w:r>
        <w:t>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14:paraId="62CF9F90" w14:textId="77777777" w:rsidR="000F31DC" w:rsidRDefault="00000000">
      <w:pPr>
        <w:pStyle w:val="BodyText"/>
      </w:pPr>
      <w:r>
        <w:lastRenderedPageBreak/>
        <w:t>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14:paraId="522949CD" w14:textId="77777777" w:rsidR="000F31DC" w:rsidRDefault="00000000">
      <w:pPr>
        <w:pStyle w:val="BodyText"/>
      </w:pPr>
      <w:r>
        <w:t>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14:paraId="15012C4B" w14:textId="77777777" w:rsidR="000F31DC" w:rsidRDefault="00000000">
      <w:pPr>
        <w:pStyle w:val="BodyText"/>
      </w:pPr>
      <w:r>
        <w:t>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14:paraId="690D0585" w14:textId="77777777" w:rsidR="000F31DC" w:rsidRDefault="00000000">
      <w:pPr>
        <w:pStyle w:val="BodyText"/>
      </w:pPr>
      <w:r>
        <w:t>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p w14:paraId="3399BC13" w14:textId="77777777" w:rsidR="000F31DC" w:rsidRDefault="00000000">
      <w:pPr>
        <w:pStyle w:val="Heading2"/>
      </w:pPr>
      <w:bookmarkStart w:id="273" w:name="commandments-to-the-living-temple"/>
      <w:bookmarkEnd w:id="272"/>
      <w:r>
        <w:t>Commandments to the Living Temple</w:t>
      </w:r>
    </w:p>
    <w:p w14:paraId="2BD0E8F0" w14:textId="77777777" w:rsidR="000F31DC" w:rsidRDefault="00000000">
      <w:pPr>
        <w:pStyle w:val="FirstParagraph"/>
      </w:pPr>
      <w:r>
        <w:t>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14:paraId="08851655" w14:textId="77777777" w:rsidR="000F31DC" w:rsidRDefault="00000000">
      <w:pPr>
        <w:pStyle w:val="BodyText"/>
      </w:pPr>
      <w:r>
        <w:t>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p w14:paraId="74B677DE" w14:textId="77777777" w:rsidR="000F31DC" w:rsidRDefault="00000000">
      <w:pPr>
        <w:pStyle w:val="Heading3"/>
      </w:pPr>
      <w:bookmarkStart w:id="274" w:name="to-the-body-parts-of-the-temple"/>
      <w:r>
        <w:lastRenderedPageBreak/>
        <w:t>To the Body Parts of the Temple</w:t>
      </w:r>
    </w:p>
    <w:p w14:paraId="17217A4F" w14:textId="77777777" w:rsidR="000F31DC" w:rsidRDefault="00000000">
      <w:pPr>
        <w:pStyle w:val="Heading4"/>
      </w:pPr>
      <w:bookmarkStart w:id="275" w:name="eye"/>
      <w:r>
        <w:t>Eye</w:t>
      </w:r>
    </w:p>
    <w:p w14:paraId="7A5DE982" w14:textId="77777777" w:rsidR="000F31DC" w:rsidRDefault="00000000">
      <w:pPr>
        <w:pStyle w:val="FirstParagraph"/>
      </w:pPr>
      <w:r>
        <w:t>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p w14:paraId="7FD424FF" w14:textId="77777777" w:rsidR="000F31DC" w:rsidRDefault="00000000">
      <w:pPr>
        <w:pStyle w:val="Heading4"/>
      </w:pPr>
      <w:bookmarkStart w:id="276" w:name="ears"/>
      <w:bookmarkEnd w:id="275"/>
      <w:r>
        <w:t>Ears</w:t>
      </w:r>
    </w:p>
    <w:p w14:paraId="089C45BF" w14:textId="77777777" w:rsidR="000F31DC" w:rsidRDefault="00000000">
      <w:pPr>
        <w:pStyle w:val="FirstParagraph"/>
      </w:pPr>
      <w:r>
        <w:t>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14:paraId="6E2C74A5" w14:textId="77777777" w:rsidR="000F31DC" w:rsidRDefault="00000000">
      <w:pPr>
        <w:pStyle w:val="BodyText"/>
      </w:pPr>
      <w:r>
        <w:t>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p w14:paraId="3A83C9FD" w14:textId="77777777" w:rsidR="000F31DC" w:rsidRDefault="00000000">
      <w:pPr>
        <w:pStyle w:val="Heading3"/>
      </w:pPr>
      <w:bookmarkStart w:id="277" w:name="to-the-nymph-of-meanings"/>
      <w:bookmarkEnd w:id="274"/>
      <w:bookmarkEnd w:id="276"/>
      <w:r>
        <w:t>To the Nymph of Meanings</w:t>
      </w:r>
    </w:p>
    <w:p w14:paraId="6CE8C60D" w14:textId="77777777" w:rsidR="000F31DC" w:rsidRDefault="00000000">
      <w:pPr>
        <w:pStyle w:val="FirstParagraph"/>
      </w:pPr>
      <w:r>
        <w:t>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14:paraId="3902C414" w14:textId="77777777" w:rsidR="000F31DC" w:rsidRDefault="00000000">
      <w:pPr>
        <w:pStyle w:val="BodyText"/>
      </w:pPr>
      <w:r>
        <w:lastRenderedPageBreak/>
        <w:t>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14:paraId="3A2907B6" w14:textId="77777777" w:rsidR="000F31DC" w:rsidRDefault="00000000">
      <w:pPr>
        <w:pStyle w:val="BodyText"/>
      </w:pPr>
      <w:r>
        <w:t>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p w14:paraId="53199FCB" w14:textId="77777777" w:rsidR="000F31DC" w:rsidRDefault="00000000">
      <w:pPr>
        <w:pStyle w:val="Heading2"/>
      </w:pPr>
      <w:bookmarkStart w:id="278" w:name="X23d21de8c234aa8675799b587a9b7d8292f13e6"/>
      <w:bookmarkEnd w:id="273"/>
      <w:bookmarkEnd w:id="277"/>
      <w:r>
        <w:t>The News of the Boy (Baha’u’llah) and the Chosen Brother (Mirza Yahya)</w:t>
      </w:r>
    </w:p>
    <w:p w14:paraId="1913FDF3" w14:textId="77777777" w:rsidR="000F31DC" w:rsidRDefault="00000000">
      <w:pPr>
        <w:pStyle w:val="FirstParagraph"/>
      </w:pPr>
      <w:r>
        <w:t>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14:paraId="2F020688" w14:textId="77777777" w:rsidR="000F31DC" w:rsidRDefault="00000000">
      <w:pPr>
        <w:pStyle w:val="BodyText"/>
      </w:pPr>
      <w:r>
        <w:t>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14:paraId="7BC14C2B" w14:textId="77777777" w:rsidR="000F31DC" w:rsidRDefault="00000000">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w:t>
      </w:r>
      <w:r>
        <w:lastRenderedPageBreak/>
        <w:t>became famous in the city, so we prevented them and cast on them the word of patience to be among those who are patient.</w:t>
      </w:r>
    </w:p>
    <w:p w14:paraId="419419BD" w14:textId="77777777" w:rsidR="000F31DC" w:rsidRDefault="00000000">
      <w:pPr>
        <w:pStyle w:val="BodyText"/>
      </w:pPr>
      <w:r>
        <w:t>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14:paraId="69AC34E9" w14:textId="77777777" w:rsidR="000F31DC" w:rsidRDefault="00000000">
      <w:pPr>
        <w:pStyle w:val="BodyText"/>
      </w:pPr>
      <w:r>
        <w:t>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14:paraId="0E76B2E7" w14:textId="77777777" w:rsidR="000F31DC" w:rsidRDefault="00000000">
      <w:pPr>
        <w:pStyle w:val="BodyText"/>
      </w:pPr>
      <w:r>
        <w:t>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p w14:paraId="7AB9FCBD" w14:textId="77777777" w:rsidR="000F31DC" w:rsidRDefault="00000000">
      <w:pPr>
        <w:pStyle w:val="Heading2"/>
      </w:pPr>
      <w:bookmarkStart w:id="279" w:name="the-hands-of-the-temple"/>
      <w:bookmarkEnd w:id="278"/>
      <w:r>
        <w:t>The Hands of the Temple</w:t>
      </w:r>
    </w:p>
    <w:p w14:paraId="4C21E109" w14:textId="77777777" w:rsidR="000F31DC" w:rsidRDefault="00000000">
      <w:pPr>
        <w:pStyle w:val="FirstParagraph"/>
      </w:pPr>
      <w:r>
        <w:t>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14:paraId="4AC2F235" w14:textId="77777777" w:rsidR="000F31DC" w:rsidRDefault="00000000">
      <w:pPr>
        <w:pStyle w:val="BodyText"/>
      </w:pPr>
      <w:r>
        <w:lastRenderedPageBreak/>
        <w:t>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14:paraId="33D2B039" w14:textId="77777777" w:rsidR="000F31DC" w:rsidRDefault="00000000">
      <w:pPr>
        <w:pStyle w:val="BodyText"/>
      </w:pPr>
      <w:r>
        <w:t>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14:paraId="34BF53CC" w14:textId="77777777" w:rsidR="000F31DC" w:rsidRDefault="00000000">
      <w:pPr>
        <w:pStyle w:val="BodyText"/>
      </w:pPr>
      <w:r>
        <w:t>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14:paraId="2AFE91D3" w14:textId="77777777" w:rsidR="000F31DC" w:rsidRDefault="00000000">
      <w:pPr>
        <w:pStyle w:val="BodyText"/>
      </w:pPr>
      <w:r>
        <w:t>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14:paraId="032D27E5" w14:textId="77777777" w:rsidR="000F31DC" w:rsidRDefault="00000000">
      <w:pPr>
        <w:pStyle w:val="BodyText"/>
      </w:pPr>
      <w:r>
        <w:t>36) Indeed, O Temple, We have made you a sign of consolation between what was and what will be, and We have made you a sign of My command between the heavens and the earth with My word “Be” and it becomes.</w:t>
      </w:r>
    </w:p>
    <w:p w14:paraId="7660204E" w14:textId="77777777" w:rsidR="000F31DC" w:rsidRDefault="00000000">
      <w:pPr>
        <w:pStyle w:val="Heading2"/>
      </w:pPr>
      <w:bookmarkStart w:id="280" w:name="names-of-the-temple"/>
      <w:bookmarkEnd w:id="279"/>
      <w:r>
        <w:t>Names of the Temple</w:t>
      </w:r>
    </w:p>
    <w:p w14:paraId="60C43F4E" w14:textId="77777777" w:rsidR="000F31DC" w:rsidRDefault="00000000">
      <w:pPr>
        <w:pStyle w:val="Heading3"/>
      </w:pPr>
      <w:bookmarkStart w:id="281" w:name="ha-gods-will"/>
      <w:r>
        <w:t>Ha (God’s Will)</w:t>
      </w:r>
    </w:p>
    <w:p w14:paraId="63BD848D" w14:textId="77777777" w:rsidR="000F31DC" w:rsidRDefault="00000000">
      <w:pPr>
        <w:pStyle w:val="FirstParagraph"/>
      </w:pPr>
      <w:r>
        <w:t>37) Indeed, O ‘Ha’ of existence, in this name, We have made you a storehouse of My Will, then a sanctuary of My decree for those in the dominion of command and creation, a grace from the Dominant, the Ever-Sustaining.</w:t>
      </w:r>
    </w:p>
    <w:p w14:paraId="789300AB" w14:textId="77777777" w:rsidR="000F31DC" w:rsidRDefault="00000000">
      <w:pPr>
        <w:pStyle w:val="Heading3"/>
      </w:pPr>
      <w:bookmarkStart w:id="282" w:name="ya-sovereignty"/>
      <w:bookmarkEnd w:id="281"/>
      <w:r>
        <w:lastRenderedPageBreak/>
        <w:t>Ya (Sovereignty)</w:t>
      </w:r>
    </w:p>
    <w:p w14:paraId="3A8D8C18" w14:textId="77777777" w:rsidR="000F31DC" w:rsidRDefault="00000000">
      <w:pPr>
        <w:pStyle w:val="FirstParagraph"/>
      </w:pPr>
      <w:r>
        <w:t>38) Indeed, O ‘Ya’ of My venerable name, We have made you a manifestation of My sovereignty and a source of My Names, and I am capable of all that I say.</w:t>
      </w:r>
    </w:p>
    <w:p w14:paraId="634444D1" w14:textId="77777777" w:rsidR="000F31DC" w:rsidRDefault="00000000">
      <w:pPr>
        <w:pStyle w:val="Heading3"/>
      </w:pPr>
      <w:bookmarkStart w:id="283" w:name="kaf-generosity"/>
      <w:bookmarkEnd w:id="282"/>
      <w:r>
        <w:t>Kaf (Generosity)</w:t>
      </w:r>
    </w:p>
    <w:p w14:paraId="4D10E66F" w14:textId="77777777" w:rsidR="000F31DC" w:rsidRDefault="00000000">
      <w:pPr>
        <w:pStyle w:val="FirstParagraph"/>
      </w:pPr>
      <w:r>
        <w:t>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14:paraId="1C65085E" w14:textId="77777777" w:rsidR="000F31DC" w:rsidRDefault="00000000">
      <w:pPr>
        <w:pStyle w:val="BodyText"/>
      </w:pPr>
      <w:r>
        <w:t>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14:paraId="6AFEC208" w14:textId="77777777" w:rsidR="000F31DC" w:rsidRDefault="00000000">
      <w:pPr>
        <w:pStyle w:val="BodyText"/>
      </w:pPr>
      <w:r>
        <w:t>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14:paraId="4A669C79" w14:textId="77777777" w:rsidR="000F31DC" w:rsidRDefault="00000000">
      <w:pPr>
        <w:pStyle w:val="BodyText"/>
      </w:pPr>
      <w:r>
        <w:t>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14:paraId="5D8DB9A1" w14:textId="77777777" w:rsidR="000F31DC" w:rsidRDefault="00000000">
      <w:pPr>
        <w:pStyle w:val="BodyText"/>
      </w:pPr>
      <w:r>
        <w:t>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14:paraId="21173001" w14:textId="77777777" w:rsidR="000F31DC" w:rsidRDefault="00000000">
      <w:pPr>
        <w:pStyle w:val="BodyText"/>
      </w:pPr>
      <w:r>
        <w:t>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14:paraId="11995A07" w14:textId="77777777" w:rsidR="000F31DC" w:rsidRDefault="00000000">
      <w:pPr>
        <w:pStyle w:val="BodyText"/>
      </w:pPr>
      <w:r>
        <w:lastRenderedPageBreak/>
        <w:t>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p w14:paraId="431F72D8" w14:textId="77777777" w:rsidR="000F31DC" w:rsidRDefault="00000000">
      <w:pPr>
        <w:pStyle w:val="Heading3"/>
      </w:pPr>
      <w:bookmarkStart w:id="284" w:name="lam-grace"/>
      <w:bookmarkEnd w:id="283"/>
      <w:r>
        <w:t>Lam (Grace)</w:t>
      </w:r>
    </w:p>
    <w:p w14:paraId="28859A11" w14:textId="77777777" w:rsidR="000F31DC" w:rsidRDefault="00000000">
      <w:pPr>
        <w:pStyle w:val="FirstParagraph"/>
      </w:pPr>
      <w:r>
        <w:t>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 ‘Be, and it is.’ 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14:paraId="28745099" w14:textId="77777777" w:rsidR="000F31DC" w:rsidRDefault="00000000">
      <w:pPr>
        <w:pStyle w:val="BodyText"/>
      </w:pPr>
      <w:r>
        <w:t>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14:paraId="1144CFEE" w14:textId="77777777" w:rsidR="000F31DC" w:rsidRDefault="00000000">
      <w:pPr>
        <w:pStyle w:val="BodyText"/>
      </w:pPr>
      <w:r>
        <w:t>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p w14:paraId="17E9A8D7" w14:textId="77777777" w:rsidR="000F31DC" w:rsidRDefault="00000000">
      <w:pPr>
        <w:pStyle w:val="Heading2"/>
      </w:pPr>
      <w:bookmarkStart w:id="285" w:name="the-holy-spirits-language"/>
      <w:bookmarkEnd w:id="280"/>
      <w:bookmarkEnd w:id="284"/>
      <w:r>
        <w:t>The Holy Spirit’s Language</w:t>
      </w:r>
    </w:p>
    <w:p w14:paraId="79FF0F9A" w14:textId="77777777" w:rsidR="000F31DC" w:rsidRDefault="00000000">
      <w:pPr>
        <w:pStyle w:val="FirstParagraph"/>
      </w:pPr>
      <w:r>
        <w:t>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14:paraId="49067C6F" w14:textId="77777777" w:rsidR="000F31DC" w:rsidRDefault="00000000">
      <w:pPr>
        <w:pStyle w:val="BodyText"/>
      </w:pPr>
      <w:r>
        <w:lastRenderedPageBreak/>
        <w:t>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14:paraId="18E080F9" w14:textId="77777777" w:rsidR="000F31DC" w:rsidRDefault="00000000">
      <w:pPr>
        <w:pStyle w:val="BodyText"/>
      </w:pPr>
      <w:r>
        <w:t>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14:paraId="77C09158" w14:textId="77777777" w:rsidR="000F31DC" w:rsidRDefault="00000000">
      <w:pPr>
        <w:pStyle w:val="BodyText"/>
      </w:pPr>
      <w:r>
        <w:t>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p w14:paraId="3194C259" w14:textId="77777777" w:rsidR="000F31DC" w:rsidRDefault="00000000">
      <w:pPr>
        <w:pStyle w:val="Heading3"/>
      </w:pPr>
      <w:bookmarkStart w:id="286" w:name="Xd390a1515d18f364183e5ecaa4916eee63e250d"/>
      <w:r>
        <w:t>The Word of God is Not the Words of His Creation</w:t>
      </w:r>
    </w:p>
    <w:p w14:paraId="32F0A108" w14:textId="77777777" w:rsidR="000F31DC" w:rsidRDefault="00000000">
      <w:pPr>
        <w:pStyle w:val="FirstParagraph"/>
      </w:pPr>
      <w:r>
        <w:t>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14:paraId="545E7B6F" w14:textId="77777777" w:rsidR="000F31DC" w:rsidRDefault="00000000">
      <w:pPr>
        <w:pStyle w:val="BodyText"/>
      </w:pPr>
      <w:r>
        <w:t>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14:paraId="47B22EC2" w14:textId="77777777" w:rsidR="000F31DC" w:rsidRDefault="00000000">
      <w:pPr>
        <w:pStyle w:val="BodyText"/>
      </w:pPr>
      <w:r>
        <w:t>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14:paraId="19B8B5BA" w14:textId="77777777" w:rsidR="000F31DC" w:rsidRDefault="00000000">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w:t>
      </w:r>
      <w:r>
        <w:lastRenderedPageBreak/>
        <w:t>objections to refute them and affirm this witnessed light. Say, do you say what the idolaters said when a reminder came to them from their Lord? Woe to you, O assembly of the ignorant, and what a terrible thing you earn.</w:t>
      </w:r>
    </w:p>
    <w:p w14:paraId="5E204D9A" w14:textId="77777777" w:rsidR="000F31DC" w:rsidRDefault="00000000">
      <w:pPr>
        <w:pStyle w:val="BodyText"/>
      </w:pPr>
      <w:r>
        <w:t>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14:paraId="184DED28" w14:textId="77777777" w:rsidR="000F31DC" w:rsidRDefault="00000000">
      <w:pPr>
        <w:pStyle w:val="BodyText"/>
      </w:pPr>
      <w:r>
        <w:t>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p w14:paraId="008FD3B4" w14:textId="77777777" w:rsidR="000F31DC" w:rsidRDefault="00000000">
      <w:pPr>
        <w:pStyle w:val="Heading3"/>
      </w:pPr>
      <w:bookmarkStart w:id="287" w:name="all-matters-end-with-the-signs"/>
      <w:bookmarkEnd w:id="286"/>
      <w:r>
        <w:t>All Matters End With the Signs</w:t>
      </w:r>
    </w:p>
    <w:p w14:paraId="28B94E66" w14:textId="77777777" w:rsidR="000F31DC" w:rsidRDefault="00000000">
      <w:pPr>
        <w:pStyle w:val="FirstParagraph"/>
      </w:pPr>
      <w:r>
        <w:t>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14:paraId="680166C3" w14:textId="77777777" w:rsidR="000F31DC" w:rsidRDefault="00000000">
      <w:pPr>
        <w:pStyle w:val="BodyText"/>
      </w:pPr>
      <w:r>
        <w:t>60) O people, do you want to cover the beauty of the sun with the veils of your selves, or prevent the spirit from singing in this illuminating chest? Fear God and do not fight against His self, and do not argue with the one who created the “Kaf” 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p w14:paraId="18D025AA" w14:textId="77777777" w:rsidR="000F31DC" w:rsidRDefault="00000000">
      <w:pPr>
        <w:pStyle w:val="Heading2"/>
      </w:pPr>
      <w:bookmarkStart w:id="288" w:name="body-parts-of-the-temple"/>
      <w:bookmarkEnd w:id="285"/>
      <w:bookmarkEnd w:id="287"/>
      <w:r>
        <w:t>Body Parts of the Temple</w:t>
      </w:r>
    </w:p>
    <w:p w14:paraId="0441AC40" w14:textId="77777777" w:rsidR="000F31DC" w:rsidRDefault="00000000">
      <w:pPr>
        <w:pStyle w:val="Heading3"/>
      </w:pPr>
      <w:bookmarkStart w:id="289" w:name="leg"/>
      <w:r>
        <w:t>Leg</w:t>
      </w:r>
    </w:p>
    <w:p w14:paraId="6679BD48" w14:textId="77777777" w:rsidR="000F31DC" w:rsidRDefault="00000000">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t>
      </w:r>
      <w:r>
        <w:lastRenderedPageBreak/>
        <w:t>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14:paraId="675F6F89" w14:textId="77777777" w:rsidR="000F31DC" w:rsidRDefault="00000000">
      <w:pPr>
        <w:pStyle w:val="BodyText"/>
      </w:pPr>
      <w:r>
        <w:t>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14:paraId="5346C8B0" w14:textId="77777777" w:rsidR="000F31DC" w:rsidRDefault="00000000">
      <w:pPr>
        <w:pStyle w:val="BlockText"/>
      </w:pPr>
      <w:r>
        <w:t>“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p>
    <w:p w14:paraId="5D8DF3AF" w14:textId="77777777" w:rsidR="000F31DC" w:rsidRDefault="00000000">
      <w:pPr>
        <w:pStyle w:val="Heading3"/>
      </w:pPr>
      <w:bookmarkStart w:id="290" w:name="chest"/>
      <w:bookmarkEnd w:id="289"/>
      <w:r>
        <w:t>Chest</w:t>
      </w:r>
    </w:p>
    <w:p w14:paraId="29CA620F" w14:textId="77777777" w:rsidR="000F31DC" w:rsidRDefault="00000000">
      <w:pPr>
        <w:pStyle w:val="FirstParagraph"/>
      </w:pPr>
      <w:r>
        <w:t>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14:paraId="542098FD" w14:textId="77777777" w:rsidR="000F31DC" w:rsidRDefault="00000000">
      <w:pPr>
        <w:pStyle w:val="BodyText"/>
      </w:pPr>
      <w:r>
        <w:t>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p w14:paraId="0199FCF4" w14:textId="77777777" w:rsidR="000F31DC" w:rsidRDefault="00000000">
      <w:pPr>
        <w:pStyle w:val="Heading3"/>
      </w:pPr>
      <w:bookmarkStart w:id="291" w:name="heart"/>
      <w:bookmarkEnd w:id="290"/>
      <w:r>
        <w:lastRenderedPageBreak/>
        <w:t>Heart</w:t>
      </w:r>
    </w:p>
    <w:p w14:paraId="0B89C45B" w14:textId="77777777" w:rsidR="000F31DC" w:rsidRDefault="00000000">
      <w:pPr>
        <w:pStyle w:val="FirstParagraph"/>
      </w:pPr>
      <w:r>
        <w:t>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14:paraId="3F3E94E0" w14:textId="77777777" w:rsidR="000F31DC" w:rsidRDefault="00000000">
      <w:pPr>
        <w:pStyle w:val="BodyText"/>
      </w:pPr>
      <w:r>
        <w:t>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14:paraId="5EE23518" w14:textId="77777777" w:rsidR="000F31DC" w:rsidRDefault="00000000">
      <w:pPr>
        <w:pStyle w:val="BodyText"/>
      </w:pPr>
      <w:r>
        <w:t>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14:paraId="271BC877" w14:textId="77777777" w:rsidR="000F31DC" w:rsidRDefault="00000000">
      <w:pPr>
        <w:pStyle w:val="BodyText"/>
      </w:pPr>
      <w:r>
        <w:t>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14:paraId="6FE64289" w14:textId="77777777" w:rsidR="000F31DC" w:rsidRDefault="00000000">
      <w:pPr>
        <w:pStyle w:val="BodyText"/>
      </w:pPr>
      <w:r>
        <w:t>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14:paraId="6F9382A5" w14:textId="77777777" w:rsidR="000F31DC" w:rsidRDefault="00000000">
      <w:pPr>
        <w:pStyle w:val="BodyText"/>
      </w:pPr>
      <w:r>
        <w:lastRenderedPageBreak/>
        <w:t>70) Do you deny, O people, what you see? Woe to you, O crowd of deniers! And the one that will not change is He Himself, the Most Merciful, the Merciful, if you are among the observant, and other than Him changes by a will from Him, and He is the Capable, the Mighty, the Wise.</w:t>
      </w:r>
    </w:p>
    <w:p w14:paraId="0907DDF8" w14:textId="77777777" w:rsidR="000F31DC" w:rsidRDefault="00000000">
      <w:pPr>
        <w:pStyle w:val="BodyText"/>
      </w:pPr>
      <w:r>
        <w:t>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p w14:paraId="0DDB2779" w14:textId="77777777" w:rsidR="000F31DC" w:rsidRDefault="00000000">
      <w:pPr>
        <w:pStyle w:val="Heading2"/>
      </w:pPr>
      <w:bookmarkStart w:id="292" w:name="sent-in-gods-image"/>
      <w:bookmarkEnd w:id="288"/>
      <w:bookmarkEnd w:id="291"/>
      <w:r>
        <w:t>Sent in God’s Image</w:t>
      </w:r>
    </w:p>
    <w:p w14:paraId="2B85FF29" w14:textId="77777777" w:rsidR="000F31DC" w:rsidRDefault="00000000">
      <w:pPr>
        <w:pStyle w:val="FirstParagraph"/>
      </w:pPr>
      <w:r>
        <w:t>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14:paraId="4E9A9632" w14:textId="77777777" w:rsidR="000F31DC" w:rsidRDefault="00000000">
      <w:pPr>
        <w:pStyle w:val="BodyText"/>
      </w:pPr>
      <w:r>
        <w:t>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14:paraId="1B80CEE3" w14:textId="77777777" w:rsidR="000F31DC" w:rsidRDefault="00000000">
      <w:pPr>
        <w:pStyle w:val="BodyText"/>
      </w:pPr>
      <w:r>
        <w:t>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14:paraId="378DA252" w14:textId="77777777" w:rsidR="000F31DC" w:rsidRDefault="00000000">
      <w:pPr>
        <w:pStyle w:val="BodyText"/>
      </w:pPr>
      <w:r>
        <w:t>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14:paraId="4F99050C" w14:textId="77777777" w:rsidR="000F31DC" w:rsidRDefault="00000000">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w:t>
      </w:r>
      <w:r>
        <w:lastRenderedPageBreak/>
        <w:t>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p w14:paraId="3C636E5B" w14:textId="77777777" w:rsidR="000F31DC" w:rsidRDefault="00000000">
      <w:pPr>
        <w:pStyle w:val="Heading3"/>
      </w:pPr>
      <w:bookmarkStart w:id="293" w:name="o-people-fear-allah"/>
      <w:r>
        <w:t>O People, Fear Allah</w:t>
      </w:r>
    </w:p>
    <w:p w14:paraId="4D8D8076" w14:textId="77777777" w:rsidR="000F31DC" w:rsidRDefault="00000000">
      <w:pPr>
        <w:pStyle w:val="FirstParagraph"/>
      </w:pPr>
      <w:r>
        <w:t>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14:paraId="4885FBD1" w14:textId="77777777" w:rsidR="000F31DC" w:rsidRDefault="00000000">
      <w:pPr>
        <w:pStyle w:val="BodyText"/>
      </w:pPr>
      <w:r>
        <w:t>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14:paraId="571A6FAB" w14:textId="77777777" w:rsidR="000F31DC" w:rsidRDefault="00000000">
      <w:pPr>
        <w:pStyle w:val="BodyText"/>
      </w:pPr>
      <w:r>
        <w:t>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14:paraId="2C3ADECB" w14:textId="77777777" w:rsidR="000F31DC" w:rsidRDefault="00000000">
      <w:pPr>
        <w:pStyle w:val="BodyText"/>
      </w:pPr>
      <w:r>
        <w:t>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p w14:paraId="6981EC42" w14:textId="77777777" w:rsidR="000F31DC" w:rsidRDefault="00000000">
      <w:pPr>
        <w:pStyle w:val="Heading3"/>
      </w:pPr>
      <w:bookmarkStart w:id="294" w:name="the-temple-is-a-mirror"/>
      <w:bookmarkEnd w:id="293"/>
      <w:r>
        <w:lastRenderedPageBreak/>
        <w:t>The Temple Is a Mirror</w:t>
      </w:r>
    </w:p>
    <w:p w14:paraId="38518A00" w14:textId="77777777" w:rsidR="000F31DC" w:rsidRDefault="00000000">
      <w:pPr>
        <w:pStyle w:val="FirstParagraph"/>
      </w:pPr>
      <w:r>
        <w:t>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14:paraId="2B27FCAA" w14:textId="77777777" w:rsidR="000F31DC" w:rsidRDefault="00000000">
      <w:pPr>
        <w:pStyle w:val="BodyText"/>
      </w:pPr>
      <w:r>
        <w:t>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14:paraId="3814D75B" w14:textId="77777777" w:rsidR="000F31DC" w:rsidRDefault="00000000">
      <w:pPr>
        <w:pStyle w:val="BodyText"/>
      </w:pPr>
      <w:r>
        <w:t>83) Say, ‘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p>
    <w:p w14:paraId="1296907C" w14:textId="77777777" w:rsidR="000F31DC" w:rsidRDefault="00000000">
      <w:pPr>
        <w:pStyle w:val="BodyText"/>
      </w:pPr>
      <w:r>
        <w:t>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p w14:paraId="35319108" w14:textId="77777777" w:rsidR="000F31DC" w:rsidRDefault="00000000">
      <w:pPr>
        <w:pStyle w:val="Heading3"/>
      </w:pPr>
      <w:bookmarkStart w:id="295" w:name="X8bdc27aaf744a42cf0f1dad8a5457fd8cedfd52"/>
      <w:bookmarkEnd w:id="294"/>
      <w:r>
        <w:t>Do Not Object to the Manifestation of Command</w:t>
      </w:r>
    </w:p>
    <w:p w14:paraId="4995AB49" w14:textId="77777777" w:rsidR="000F31DC" w:rsidRDefault="00000000">
      <w:pPr>
        <w:pStyle w:val="FirstParagraph"/>
      </w:pPr>
      <w:r>
        <w:t>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14:paraId="0DD8DF06" w14:textId="77777777" w:rsidR="000F31DC" w:rsidRDefault="00000000">
      <w:pPr>
        <w:pStyle w:val="BodyText"/>
      </w:pPr>
      <w:r>
        <w:t xml:space="preserve">86) How many of Allah’s servants spend their wealth in His way, but when the time of appearance comes, we see them among those who turn away. How many of the servants fast during the days and object to </w:t>
      </w:r>
      <w:r>
        <w:lastRenderedPageBreak/>
        <w:t>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14:paraId="53F091F1" w14:textId="77777777" w:rsidR="000F31DC" w:rsidRDefault="00000000">
      <w:pPr>
        <w:pStyle w:val="BodyText"/>
      </w:pPr>
      <w:r>
        <w:t>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p w14:paraId="4F1B9D32" w14:textId="77777777" w:rsidR="000F31DC" w:rsidRDefault="00000000">
      <w:pPr>
        <w:pStyle w:val="Heading3"/>
      </w:pPr>
      <w:bookmarkStart w:id="296" w:name="Xbeea42fdf5a4896490ea163de11ab35ca23541b"/>
      <w:bookmarkEnd w:id="295"/>
      <w:r>
        <w:t>True Honor is Submission in Private and Public</w:t>
      </w:r>
    </w:p>
    <w:p w14:paraId="716A6E6A" w14:textId="77777777" w:rsidR="000F31DC" w:rsidRDefault="00000000">
      <w:pPr>
        <w:pStyle w:val="FirstParagraph"/>
      </w:pPr>
      <w:r>
        <w:t>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14:paraId="1B1ABDE3" w14:textId="77777777" w:rsidR="000F31DC" w:rsidRDefault="00000000">
      <w:pPr>
        <w:pStyle w:val="BodyText"/>
      </w:pPr>
      <w:r>
        <w:t>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p w14:paraId="6BF37E29" w14:textId="77777777" w:rsidR="000F31DC" w:rsidRDefault="00000000">
      <w:pPr>
        <w:pStyle w:val="Heading3"/>
      </w:pPr>
      <w:bookmarkStart w:id="297" w:name="nobility-comes-from-god"/>
      <w:bookmarkEnd w:id="296"/>
      <w:r>
        <w:t>Nobility Comes From God</w:t>
      </w:r>
    </w:p>
    <w:p w14:paraId="773BDCC8" w14:textId="77777777" w:rsidR="000F31DC" w:rsidRDefault="00000000">
      <w:pPr>
        <w:pStyle w:val="FirstParagraph"/>
      </w:pPr>
      <w:r>
        <w:t>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14:paraId="4E91E874" w14:textId="77777777" w:rsidR="000F31DC" w:rsidRDefault="00000000">
      <w:pPr>
        <w:pStyle w:val="BodyText"/>
      </w:pPr>
      <w:r>
        <w:lastRenderedPageBreak/>
        <w:t>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p w14:paraId="4E8F9776" w14:textId="77777777" w:rsidR="000F31DC" w:rsidRDefault="00000000">
      <w:pPr>
        <w:pStyle w:val="Heading2"/>
      </w:pPr>
      <w:bookmarkStart w:id="298" w:name="the-greatest-advice"/>
      <w:bookmarkEnd w:id="292"/>
      <w:bookmarkEnd w:id="297"/>
      <w:r>
        <w:t>The Greatest Advice</w:t>
      </w:r>
    </w:p>
    <w:p w14:paraId="75B2643A" w14:textId="77777777" w:rsidR="000F31DC" w:rsidRDefault="00000000">
      <w:pPr>
        <w:pStyle w:val="FirstParagraph"/>
      </w:pPr>
      <w:r>
        <w:t>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p w14:paraId="57BC0785" w14:textId="77777777" w:rsidR="000F31DC" w:rsidRDefault="00000000">
      <w:pPr>
        <w:pStyle w:val="Heading3"/>
      </w:pPr>
      <w:bookmarkStart w:id="299" w:name="the-covenant-and-his-signs"/>
      <w:r>
        <w:t>The Covenant and His Signs</w:t>
      </w:r>
    </w:p>
    <w:p w14:paraId="63795C4B" w14:textId="77777777" w:rsidR="000F31DC" w:rsidRDefault="00000000">
      <w:pPr>
        <w:pStyle w:val="FirstParagraph"/>
      </w:pPr>
      <w:r>
        <w:t>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14:paraId="41D6A76D" w14:textId="77777777" w:rsidR="000F31DC" w:rsidRDefault="00000000">
      <w:pPr>
        <w:pStyle w:val="BodyText"/>
      </w:pPr>
      <w:r>
        <w:t>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14:paraId="62E1D5F0" w14:textId="77777777" w:rsidR="000F31DC" w:rsidRDefault="00000000">
      <w:pPr>
        <w:pStyle w:val="BodyText"/>
      </w:pPr>
      <w:r>
        <w:t>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14:paraId="0CD9541F" w14:textId="77777777" w:rsidR="000F31DC" w:rsidRDefault="00000000">
      <w:pPr>
        <w:pStyle w:val="BodyText"/>
      </w:pPr>
      <w:r>
        <w:t xml:space="preserve">96) Had the Initial Point (Bab), as you claim, been other than Me, and had he realized my meeting, he would not have left me. He preceded me to give glad tidings of my kingdom to people. This was revealed </w:t>
      </w:r>
      <w:r>
        <w:lastRenderedPageBreak/>
        <w:t>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14:paraId="087CED60" w14:textId="77777777" w:rsidR="000F31DC" w:rsidRDefault="00000000">
      <w:pPr>
        <w:pStyle w:val="BodyText"/>
      </w:pPr>
      <w:r>
        <w:t>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p w14:paraId="3BAB339F" w14:textId="77777777" w:rsidR="000F31DC" w:rsidRDefault="00000000">
      <w:pPr>
        <w:pStyle w:val="Heading2"/>
      </w:pPr>
      <w:bookmarkStart w:id="300" w:name="the-call-of-the-devil-follows-gods"/>
      <w:bookmarkEnd w:id="298"/>
      <w:bookmarkEnd w:id="299"/>
      <w:r>
        <w:t>The Call of the Devil Follows God’s</w:t>
      </w:r>
    </w:p>
    <w:p w14:paraId="31E839FF" w14:textId="77777777" w:rsidR="000F31DC" w:rsidRDefault="00000000">
      <w:pPr>
        <w:pStyle w:val="FirstParagraph"/>
      </w:pPr>
      <w:r>
        <w:t>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14:paraId="3505C04F" w14:textId="77777777" w:rsidR="000F31DC" w:rsidRDefault="00000000">
      <w:pPr>
        <w:pStyle w:val="BodyText"/>
      </w:pPr>
      <w:r>
        <w:t>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p w14:paraId="38AF53EB" w14:textId="77777777" w:rsidR="000F31DC" w:rsidRDefault="00000000">
      <w:pPr>
        <w:pStyle w:val="Heading2"/>
      </w:pPr>
      <w:bookmarkStart w:id="301" w:name="Xb0cdfb7a6eb3473a0636d7f0470829d5bcee6d5"/>
      <w:bookmarkEnd w:id="300"/>
      <w:r>
        <w:t>Announce the Beloved of the Worlds Has Appeared</w:t>
      </w:r>
    </w:p>
    <w:p w14:paraId="39332135" w14:textId="77777777" w:rsidR="000F31DC" w:rsidRDefault="00000000">
      <w:pPr>
        <w:pStyle w:val="FirstParagraph"/>
      </w:pPr>
      <w:r>
        <w:t>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14:paraId="798DC8FD" w14:textId="77777777" w:rsidR="000F31DC" w:rsidRDefault="00000000">
      <w:pPr>
        <w:pStyle w:val="BodyText"/>
      </w:pPr>
      <w:r>
        <w:t>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p w14:paraId="4F6490D7" w14:textId="77777777" w:rsidR="000F31DC" w:rsidRDefault="00000000">
      <w:pPr>
        <w:pStyle w:val="Heading1"/>
      </w:pPr>
      <w:bookmarkStart w:id="302" w:name="sec-to-pope-pius-ix"/>
      <w:bookmarkStart w:id="303" w:name="_Toc167827705"/>
      <w:bookmarkEnd w:id="267"/>
      <w:bookmarkEnd w:id="301"/>
      <w:r>
        <w:lastRenderedPageBreak/>
        <w:t>To Pope Pius IX</w:t>
      </w:r>
      <w:bookmarkEnd w:id="303"/>
    </w:p>
    <w:p w14:paraId="6015568E" w14:textId="77777777" w:rsidR="000F31DC" w:rsidRDefault="00000000">
      <w:pPr>
        <w:pStyle w:val="FirstParagraph"/>
      </w:pPr>
      <w:r>
        <w:t>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p w14:paraId="2DA6663F" w14:textId="77777777" w:rsidR="000F31DC" w:rsidRDefault="00000000">
      <w:pPr>
        <w:pStyle w:val="Heading2"/>
      </w:pPr>
      <w:bookmarkStart w:id="304" w:name="leave-your-palaces"/>
      <w:r>
        <w:t>Leave Your Palaces</w:t>
      </w:r>
    </w:p>
    <w:p w14:paraId="63AD3E80" w14:textId="77777777" w:rsidR="000F31DC" w:rsidRDefault="00000000">
      <w:pPr>
        <w:pStyle w:val="FirstParagraph"/>
      </w:pPr>
      <w:r>
        <w:t>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14:paraId="08439683" w14:textId="77777777" w:rsidR="000F31DC" w:rsidRDefault="00000000">
      <w:pPr>
        <w:pStyle w:val="BodyText"/>
      </w:pPr>
      <w:r>
        <w:t>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p w14:paraId="23F1C32F" w14:textId="77777777" w:rsidR="000F31DC" w:rsidRDefault="00000000">
      <w:pPr>
        <w:pStyle w:val="Heading2"/>
      </w:pPr>
      <w:bookmarkStart w:id="305" w:name="X5abe36bc9c3e91997eefa66a1a47ddf7fd69869"/>
      <w:bookmarkEnd w:id="304"/>
      <w:r>
        <w:t>Serve Those Who Approach from the Followers of Religions</w:t>
      </w:r>
    </w:p>
    <w:p w14:paraId="0CD9A045" w14:textId="77777777" w:rsidR="000F31DC" w:rsidRDefault="00000000">
      <w:pPr>
        <w:pStyle w:val="FirstParagraph"/>
      </w:pPr>
      <w:r>
        <w:t>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p w14:paraId="13E62167" w14:textId="77777777" w:rsidR="000F31DC" w:rsidRDefault="00000000">
      <w:pPr>
        <w:pStyle w:val="Heading2"/>
      </w:pPr>
      <w:bookmarkStart w:id="306" w:name="the-opposition-to-moses"/>
      <w:bookmarkEnd w:id="305"/>
      <w:r>
        <w:t>The Opposition to Moses</w:t>
      </w:r>
    </w:p>
    <w:p w14:paraId="7E9C37F1" w14:textId="77777777" w:rsidR="000F31DC" w:rsidRDefault="00000000">
      <w:pPr>
        <w:pStyle w:val="FirstParagraph"/>
      </w:pPr>
      <w:r>
        <w:t>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14:paraId="4A1B1C59" w14:textId="77777777" w:rsidR="000F31DC" w:rsidRDefault="00000000">
      <w:pPr>
        <w:pStyle w:val="BodyText"/>
      </w:pPr>
      <w:r>
        <w:t xml:space="preserve">107) Say, O scholars, hold your pens. The shrieking of the highest pen has risen between the earth and the sky. Leave what you have and take what we’ve sent to you with power and authority. The hour, once </w:t>
      </w:r>
      <w:r>
        <w:lastRenderedPageBreak/>
        <w:t>concealed in God’s knowledge, has come, and the atoms proclaim the ancient one of great glory has arrived. Hurry to him, O people of the earth, with humility and repentance.</w:t>
      </w:r>
    </w:p>
    <w:p w14:paraId="0D1B6FA8" w14:textId="77777777" w:rsidR="000F31DC" w:rsidRDefault="00000000">
      <w:pPr>
        <w:pStyle w:val="Heading2"/>
      </w:pPr>
      <w:bookmarkStart w:id="307" w:name="the-opposition-to-the-son-jesus"/>
      <w:bookmarkEnd w:id="306"/>
      <w:r>
        <w:t>The Opposition to the Son (Jesus)</w:t>
      </w:r>
    </w:p>
    <w:p w14:paraId="70973407" w14:textId="77777777" w:rsidR="000F31DC" w:rsidRDefault="00000000">
      <w:pPr>
        <w:pStyle w:val="FirstParagraph"/>
      </w:pPr>
      <w:r>
        <w:t>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p w14:paraId="73B3F2FE" w14:textId="77777777" w:rsidR="000F31DC" w:rsidRDefault="00000000">
      <w:pPr>
        <w:pStyle w:val="Heading2"/>
      </w:pPr>
      <w:bookmarkStart w:id="308" w:name="X53b1056cc88a9939436266d5d52332c7af1e89b"/>
      <w:bookmarkEnd w:id="307"/>
      <w:r>
        <w:t>Read the Gospel and Pay Homage to the Glorious Lord</w:t>
      </w:r>
    </w:p>
    <w:p w14:paraId="597DDD41" w14:textId="77777777" w:rsidR="000F31DC" w:rsidRDefault="00000000">
      <w:pPr>
        <w:pStyle w:val="FirstParagraph"/>
      </w:pPr>
      <w:r>
        <w:t>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14:paraId="4C9DDE81" w14:textId="77777777" w:rsidR="000F31DC" w:rsidRDefault="00000000">
      <w:pPr>
        <w:pStyle w:val="BodyText"/>
      </w:pPr>
      <w:r>
        <w:t>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14:paraId="5F6DD72C" w14:textId="77777777" w:rsidR="000F31DC" w:rsidRDefault="00000000">
      <w:pPr>
        <w:pStyle w:val="BodyText"/>
      </w:pPr>
      <w:r>
        <w:t>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14:paraId="13E4AACC" w14:textId="77777777" w:rsidR="000F31DC" w:rsidRDefault="00000000">
      <w:pPr>
        <w:pStyle w:val="BodyText"/>
      </w:pPr>
      <w:r>
        <w:t>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p w14:paraId="46791898" w14:textId="77777777" w:rsidR="000F31DC" w:rsidRDefault="00000000">
      <w:pPr>
        <w:pStyle w:val="Heading2"/>
      </w:pPr>
      <w:bookmarkStart w:id="309" w:name="the-father-has-come"/>
      <w:bookmarkEnd w:id="308"/>
      <w:r>
        <w:t>The Father Has Come</w:t>
      </w:r>
    </w:p>
    <w:p w14:paraId="2EB159CF" w14:textId="77777777" w:rsidR="000F31DC" w:rsidRDefault="00000000">
      <w:pPr>
        <w:pStyle w:val="FirstParagraph"/>
      </w:pPr>
      <w:r>
        <w:t>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p w14:paraId="64CF24D3" w14:textId="77777777" w:rsidR="000F31DC" w:rsidRDefault="00000000">
      <w:pPr>
        <w:pStyle w:val="Heading2"/>
      </w:pPr>
      <w:bookmarkStart w:id="310" w:name="X529c7dcf70fdac82098246c4e246327dc181237"/>
      <w:bookmarkEnd w:id="309"/>
      <w:r>
        <w:lastRenderedPageBreak/>
        <w:t>Baha’u’llah’s Body Was Imprisoned to Free Your Souls</w:t>
      </w:r>
    </w:p>
    <w:p w14:paraId="79C4AF8E" w14:textId="77777777" w:rsidR="000F31DC" w:rsidRDefault="00000000">
      <w:pPr>
        <w:pStyle w:val="FirstParagraph"/>
      </w:pPr>
      <w:r>
        <w:t>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p w14:paraId="098FD2ED" w14:textId="77777777" w:rsidR="000F31DC" w:rsidRDefault="00000000">
      <w:pPr>
        <w:pStyle w:val="Heading2"/>
      </w:pPr>
      <w:bookmarkStart w:id="311" w:name="the-people-of-the-quran-rose-against-us"/>
      <w:bookmarkEnd w:id="310"/>
      <w:r>
        <w:t>The People of the Qur’an Rose Against Us</w:t>
      </w:r>
    </w:p>
    <w:p w14:paraId="6D9B76C8" w14:textId="77777777" w:rsidR="000F31DC" w:rsidRDefault="00000000">
      <w:pPr>
        <w:pStyle w:val="FirstParagraph"/>
      </w:pPr>
      <w:r>
        <w:t>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14:paraId="0028C8B4" w14:textId="77777777" w:rsidR="000F31DC" w:rsidRDefault="00000000">
      <w:pPr>
        <w:pStyle w:val="BodyText"/>
      </w:pPr>
      <w:r>
        <w:t>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14:paraId="37A84030" w14:textId="77777777" w:rsidR="000F31DC" w:rsidRDefault="00000000">
      <w:pPr>
        <w:pStyle w:val="BodyText"/>
      </w:pPr>
      <w:r>
        <w:t>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p w14:paraId="4CB33E04" w14:textId="77777777" w:rsidR="000F31DC" w:rsidRDefault="00000000">
      <w:pPr>
        <w:pStyle w:val="Heading2"/>
      </w:pPr>
      <w:bookmarkStart w:id="312" w:name="sell-your-ornate-adornments"/>
      <w:bookmarkEnd w:id="311"/>
      <w:r>
        <w:t>Sell Your Ornate Adornments</w:t>
      </w:r>
    </w:p>
    <w:p w14:paraId="135EF9BF" w14:textId="77777777" w:rsidR="000F31DC" w:rsidRDefault="00000000">
      <w:pPr>
        <w:pStyle w:val="FirstParagraph"/>
      </w:pPr>
      <w:r>
        <w:t>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 “Act justly among people. Beware of exceeding what is prescribed in the Book.” 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14:paraId="3D9FC324" w14:textId="77777777" w:rsidR="000F31DC" w:rsidRDefault="00000000">
      <w:pPr>
        <w:pStyle w:val="BodyText"/>
      </w:pPr>
      <w:r>
        <w:t>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14:paraId="350E231B" w14:textId="77777777" w:rsidR="000F31DC" w:rsidRDefault="00000000">
      <w:pPr>
        <w:pStyle w:val="BodyText"/>
      </w:pPr>
      <w:r>
        <w:lastRenderedPageBreak/>
        <w:t>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p w14:paraId="7A659347" w14:textId="77777777" w:rsidR="000F31DC" w:rsidRDefault="00000000">
      <w:pPr>
        <w:pStyle w:val="Heading2"/>
      </w:pPr>
      <w:bookmarkStart w:id="313" w:name="john-was-sent-once-more"/>
      <w:bookmarkEnd w:id="312"/>
      <w:r>
        <w:t>John Was Sent Once More</w:t>
      </w:r>
    </w:p>
    <w:p w14:paraId="25D00E25" w14:textId="77777777" w:rsidR="000F31DC" w:rsidRDefault="00000000">
      <w:pPr>
        <w:pStyle w:val="FirstParagraph"/>
      </w:pPr>
      <w:r>
        <w:t>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14:paraId="39BB64F4" w14:textId="77777777" w:rsidR="000F31DC" w:rsidRDefault="00000000">
      <w:pPr>
        <w:pStyle w:val="BodyText"/>
      </w:pPr>
      <w:r>
        <w:t>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p w14:paraId="651CB15E" w14:textId="77777777" w:rsidR="000F31DC" w:rsidRDefault="00000000">
      <w:pPr>
        <w:pStyle w:val="Heading2"/>
      </w:pPr>
      <w:bookmarkStart w:id="314" w:name="Xe344dc74d4dedf08a83705681d848920a209aa5"/>
      <w:bookmarkEnd w:id="313"/>
      <w:r>
        <w:t>Do Not Be LIke Those Who Followed the Pharisees</w:t>
      </w:r>
    </w:p>
    <w:p w14:paraId="18CD3CFD" w14:textId="77777777" w:rsidR="000F31DC" w:rsidRDefault="00000000">
      <w:pPr>
        <w:pStyle w:val="FirstParagraph"/>
      </w:pPr>
      <w:r>
        <w:t>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14:paraId="14A98796" w14:textId="77777777" w:rsidR="000F31DC" w:rsidRDefault="00000000">
      <w:pPr>
        <w:pStyle w:val="BodyText"/>
      </w:pPr>
      <w:r>
        <w:t>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p w14:paraId="46C33885" w14:textId="77777777" w:rsidR="000F31DC" w:rsidRDefault="00000000">
      <w:pPr>
        <w:pStyle w:val="Heading2"/>
      </w:pPr>
      <w:bookmarkStart w:id="315" w:name="Xdf56eeb7ad148696bbf21e48c0d34e5c65da5cf"/>
      <w:bookmarkEnd w:id="314"/>
      <w:r>
        <w:t>Blessed Are Those Who Fulfill Their Covenant</w:t>
      </w:r>
    </w:p>
    <w:p w14:paraId="4A5C148B" w14:textId="77777777" w:rsidR="000F31DC" w:rsidRDefault="00000000">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w:t>
      </w:r>
      <w:r>
        <w:lastRenderedPageBreak/>
        <w:t>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14:paraId="498CE440" w14:textId="77777777" w:rsidR="000F31DC" w:rsidRDefault="00000000">
      <w:pPr>
        <w:pStyle w:val="BodyText"/>
      </w:pPr>
      <w:r>
        <w:t>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14:paraId="3D1D373A" w14:textId="77777777" w:rsidR="000F31DC" w:rsidRDefault="00000000">
      <w:pPr>
        <w:pStyle w:val="BodyText"/>
      </w:pPr>
      <w:r>
        <w:t>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14:paraId="24DC8CF4" w14:textId="77777777" w:rsidR="000F31DC" w:rsidRDefault="00000000">
      <w:pPr>
        <w:pStyle w:val="BodyText"/>
      </w:pPr>
      <w:r>
        <w:t>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14:paraId="3C184129" w14:textId="77777777" w:rsidR="000F31DC" w:rsidRDefault="00000000">
      <w:pPr>
        <w:pStyle w:val="BodyText"/>
      </w:pPr>
      <w:r>
        <w:t>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 “I will make you fishers of men,” and today we say, “Come so that we may make you revivers of the world.” Thus, the decree was written in a tablet inscribed by the Pen of Command.</w:t>
      </w:r>
    </w:p>
    <w:p w14:paraId="0988978B" w14:textId="77777777" w:rsidR="000F31DC" w:rsidRDefault="00000000">
      <w:pPr>
        <w:pStyle w:val="BodyText"/>
      </w:pPr>
      <w:r>
        <w:t>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p w14:paraId="582A5436" w14:textId="77777777" w:rsidR="000F31DC" w:rsidRDefault="00000000">
      <w:pPr>
        <w:pStyle w:val="Heading1"/>
      </w:pPr>
      <w:bookmarkStart w:id="316" w:name="sec-to-the-king-of-paris"/>
      <w:bookmarkStart w:id="317" w:name="_Toc167827706"/>
      <w:bookmarkEnd w:id="302"/>
      <w:bookmarkEnd w:id="315"/>
      <w:r>
        <w:t>To the King of Paris (Napoleon III)</w:t>
      </w:r>
      <w:bookmarkEnd w:id="317"/>
    </w:p>
    <w:p w14:paraId="6AED759B" w14:textId="77777777" w:rsidR="000F31DC" w:rsidRDefault="00000000">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w:t>
      </w:r>
      <w:r>
        <w:lastRenderedPageBreak/>
        <w:t>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14:paraId="32C59AEB" w14:textId="77777777" w:rsidR="000F31DC" w:rsidRDefault="00000000">
      <w:pPr>
        <w:pStyle w:val="BodyText"/>
      </w:pPr>
      <w:r>
        <w:t>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14:paraId="61D4FA84" w14:textId="77777777" w:rsidR="000F31DC" w:rsidRDefault="00000000">
      <w:pPr>
        <w:pStyle w:val="BodyText"/>
      </w:pPr>
      <w:r>
        <w:t>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14:paraId="429B8F4A" w14:textId="77777777" w:rsidR="000F31DC" w:rsidRDefault="00000000">
      <w:pPr>
        <w:pStyle w:val="BodyText"/>
      </w:pPr>
      <w:r>
        <w:t>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 “O people of the earth, come towards the one who has come to you. This is the face of God among you, His evidence within you, and His sign for you. He has brought you verses that scholars cannot comprehend.” The tree on the mount speaks to the world, and the Holy Spirit calls among nations, declaring that the intended one has arrived with clear authority.</w:t>
      </w:r>
    </w:p>
    <w:p w14:paraId="64D4F4F4" w14:textId="77777777" w:rsidR="000F31DC" w:rsidRDefault="00000000">
      <w:pPr>
        <w:pStyle w:val="BodyText"/>
      </w:pPr>
      <w:r>
        <w:t>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p w14:paraId="58C62422" w14:textId="77777777" w:rsidR="000F31DC" w:rsidRDefault="00000000">
      <w:pPr>
        <w:pStyle w:val="Heading2"/>
      </w:pPr>
      <w:bookmarkStart w:id="318" w:name="X9838e33fdab9b58a1881e2197574cd4b8e6e643"/>
      <w:r>
        <w:t>Do Not Seclude Yourselves in Churches and Temples</w:t>
      </w:r>
    </w:p>
    <w:p w14:paraId="446510FB" w14:textId="77777777" w:rsidR="000F31DC" w:rsidRDefault="00000000">
      <w:pPr>
        <w:pStyle w:val="FirstParagraph"/>
      </w:pPr>
      <w:r>
        <w:t xml:space="preserve">136) O monks, do not seclude yourselves in churches and temples! Go out by my permission and engage in what benefits both yourselves and other servants. This is the command of the King of the Day of </w:t>
      </w:r>
      <w:r>
        <w:lastRenderedPageBreak/>
        <w:t>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14:paraId="744944D9" w14:textId="77777777" w:rsidR="000F31DC" w:rsidRDefault="00000000">
      <w:pPr>
        <w:pStyle w:val="BodyText"/>
      </w:pPr>
      <w:r>
        <w:t>137) O King, we’ve heard a word you spoke when the King of the Russians asked you about the ruling of invasion. Your Lord is All-Knowing and Aware. You said, “I was asleep in the cradle when the cries of the oppressed awakened me until they drowned in the Black Sea.” 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p w14:paraId="39E3269A" w14:textId="77777777" w:rsidR="000F31DC" w:rsidRDefault="00000000">
      <w:pPr>
        <w:pStyle w:val="Heading2"/>
      </w:pPr>
      <w:bookmarkStart w:id="319" w:name="dominion-will-slip-from-your-hand"/>
      <w:bookmarkEnd w:id="318"/>
      <w:r>
        <w:t>Dominion Will Slip From Your Hand</w:t>
      </w:r>
    </w:p>
    <w:p w14:paraId="5A4CBFD4" w14:textId="77777777" w:rsidR="000F31DC" w:rsidRDefault="00000000">
      <w:pPr>
        <w:pStyle w:val="FirstParagraph"/>
      </w:pPr>
      <w:r>
        <w:t>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 “Here I am, O God of the heavens and the earths.”</w:t>
      </w:r>
    </w:p>
    <w:p w14:paraId="4D6818B5" w14:textId="77777777" w:rsidR="000F31DC" w:rsidRDefault="00000000">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w:t>
      </w:r>
      <w:r>
        <w:lastRenderedPageBreak/>
        <w:t>own invention, but from the One who has sent Him and dispatched Him with the truth, making Him a lamp unto the worlds.</w:t>
      </w:r>
    </w:p>
    <w:p w14:paraId="2D88B8CA" w14:textId="77777777" w:rsidR="000F31DC" w:rsidRDefault="00000000">
      <w:pPr>
        <w:pStyle w:val="Heading2"/>
      </w:pPr>
      <w:bookmarkStart w:id="320" w:name="Xc290837b72e6a6d2b885b26f1a702f00588c15b"/>
      <w:bookmarkEnd w:id="319"/>
      <w:r>
        <w:t>Baha’u’llah was Imprisoned Solely for Renewing Religion</w:t>
      </w:r>
    </w:p>
    <w:p w14:paraId="7125D979" w14:textId="77777777" w:rsidR="000F31DC" w:rsidRDefault="00000000">
      <w:pPr>
        <w:pStyle w:val="FirstParagraph"/>
      </w:pPr>
      <w:r>
        <w:t>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14:paraId="5414EAB8" w14:textId="77777777" w:rsidR="000F31DC" w:rsidRDefault="00000000">
      <w:pPr>
        <w:pStyle w:val="BodyText"/>
      </w:pPr>
      <w:r>
        <w:t>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14:paraId="417D871C" w14:textId="77777777" w:rsidR="000F31DC" w:rsidRDefault="00000000">
      <w:pPr>
        <w:pStyle w:val="BodyText"/>
      </w:pPr>
      <w:r>
        <w:t>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 “O that I might be cut in Your way for the life of the world and the unity of those in it.” So has the matter been decreed by the Knowledgeable, Aware one.</w:t>
      </w:r>
    </w:p>
    <w:p w14:paraId="07B51717" w14:textId="77777777" w:rsidR="000F31DC" w:rsidRDefault="00000000">
      <w:pPr>
        <w:pStyle w:val="Heading2"/>
      </w:pPr>
      <w:bookmarkStart w:id="321" w:name="X2d3cb2cec89ea3b48f1980f7766777d820d38ff"/>
      <w:bookmarkEnd w:id="320"/>
      <w:r>
        <w:t>Your Subjects are the Trusts of God Among You</w:t>
      </w:r>
    </w:p>
    <w:p w14:paraId="49437FA2" w14:textId="77777777" w:rsidR="000F31DC" w:rsidRDefault="00000000">
      <w:pPr>
        <w:pStyle w:val="FirstParagraph"/>
      </w:pPr>
      <w:r>
        <w:t>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14:paraId="3D843F1F" w14:textId="77777777" w:rsidR="000F31DC" w:rsidRDefault="00000000">
      <w:pPr>
        <w:pStyle w:val="BodyText"/>
      </w:pPr>
      <w:r>
        <w:t xml:space="preserve">144) If you rise from the horizon of detachment in My name, then turn to the dominion by the command of your Mighty, Powerful Lord. Stand among the servants with My authority, say, “O people, today the </w:t>
      </w:r>
      <w:r>
        <w:lastRenderedPageBreak/>
        <w:t>breezes of God have wafted among the worlds.” Those who turned away from the face are overcome by the desires of themselves, but they are among the bewildered.</w:t>
      </w:r>
    </w:p>
    <w:p w14:paraId="157656DD" w14:textId="77777777" w:rsidR="000F31DC" w:rsidRDefault="00000000">
      <w:pPr>
        <w:pStyle w:val="Heading2"/>
      </w:pPr>
      <w:bookmarkStart w:id="322" w:name="walk-among-the-people"/>
      <w:bookmarkEnd w:id="321"/>
      <w:r>
        <w:t>Walk Among the People</w:t>
      </w:r>
    </w:p>
    <w:p w14:paraId="77EF2483" w14:textId="77777777" w:rsidR="000F31DC" w:rsidRDefault="00000000">
      <w:pPr>
        <w:pStyle w:val="FirstParagraph"/>
      </w:pPr>
      <w:r>
        <w:t>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14:paraId="2C58B9B1" w14:textId="77777777" w:rsidR="000F31DC" w:rsidRDefault="00000000">
      <w:pPr>
        <w:pStyle w:val="BodyText"/>
      </w:pPr>
      <w:r>
        <w:t>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p w14:paraId="62D877C4" w14:textId="77777777" w:rsidR="000F31DC" w:rsidRDefault="00000000">
      <w:pPr>
        <w:pStyle w:val="Heading2"/>
      </w:pPr>
      <w:bookmarkStart w:id="323" w:name="do-not-shed-blood"/>
      <w:bookmarkEnd w:id="322"/>
      <w:r>
        <w:t>Do Not Shed Blood</w:t>
      </w:r>
    </w:p>
    <w:p w14:paraId="25778A73" w14:textId="77777777" w:rsidR="000F31DC" w:rsidRDefault="00000000">
      <w:pPr>
        <w:pStyle w:val="FirstParagraph"/>
      </w:pPr>
      <w:r>
        <w:t>147) O people, if you say what you do not do, what is the difference between you and those who said, “Our Lord is God,” 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14:paraId="760714FF" w14:textId="77777777" w:rsidR="000F31DC" w:rsidRDefault="00000000">
      <w:pPr>
        <w:pStyle w:val="BodyText"/>
      </w:pPr>
      <w:r>
        <w:t>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p w14:paraId="08BD75D3" w14:textId="77777777" w:rsidR="000F31DC" w:rsidRDefault="00000000">
      <w:pPr>
        <w:pStyle w:val="Heading2"/>
      </w:pPr>
      <w:bookmarkStart w:id="324" w:name="X81a28ce4c406fcc1596766ac9253109e5e3e937"/>
      <w:bookmarkEnd w:id="323"/>
      <w:r>
        <w:t>Do not Oppress While Commanding People to Justice</w:t>
      </w:r>
    </w:p>
    <w:p w14:paraId="675DC471" w14:textId="77777777" w:rsidR="000F31DC" w:rsidRDefault="00000000">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w:t>
      </w:r>
      <w:r>
        <w:lastRenderedPageBreak/>
        <w:t>the heedless. Do not betray the people’s wealth; be trustworthy on earth and do not deprive the poor of what God has given you of His grace, for He gives you double what you have; indeed, He is the Generous Giver.</w:t>
      </w:r>
    </w:p>
    <w:p w14:paraId="13460403" w14:textId="77777777" w:rsidR="000F31DC" w:rsidRDefault="00000000">
      <w:pPr>
        <w:pStyle w:val="Heading2"/>
      </w:pPr>
      <w:bookmarkStart w:id="325" w:name="arguing-is-a-veil"/>
      <w:bookmarkEnd w:id="324"/>
      <w:r>
        <w:t>Arguing is a Veil</w:t>
      </w:r>
    </w:p>
    <w:p w14:paraId="00149C38" w14:textId="77777777" w:rsidR="000F31DC" w:rsidRDefault="00000000">
      <w:pPr>
        <w:pStyle w:val="FirstParagraph"/>
      </w:pPr>
      <w:r>
        <w:t>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p w14:paraId="31B9BB81" w14:textId="77777777" w:rsidR="000F31DC" w:rsidRDefault="00000000">
      <w:pPr>
        <w:pStyle w:val="Heading2"/>
      </w:pPr>
      <w:bookmarkStart w:id="326" w:name="cover-a-mistake"/>
      <w:bookmarkEnd w:id="325"/>
      <w:r>
        <w:t>Cover a Mistake</w:t>
      </w:r>
    </w:p>
    <w:p w14:paraId="3D5B0F51" w14:textId="77777777" w:rsidR="000F31DC" w:rsidRDefault="00000000">
      <w:pPr>
        <w:pStyle w:val="FirstParagraph"/>
      </w:pPr>
      <w:r>
        <w:t>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14:paraId="69677A87" w14:textId="77777777" w:rsidR="000F31DC" w:rsidRDefault="00000000">
      <w:pPr>
        <w:pStyle w:val="BodyText"/>
      </w:pPr>
      <w:r>
        <w:t>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p w14:paraId="41D480A8" w14:textId="77777777" w:rsidR="000F31DC" w:rsidRDefault="00000000">
      <w:pPr>
        <w:pStyle w:val="Heading2"/>
      </w:pPr>
      <w:bookmarkStart w:id="327" w:name="two-greatest-feasts"/>
      <w:bookmarkEnd w:id="326"/>
      <w:r>
        <w:t>Two Greatest Feasts</w:t>
      </w:r>
    </w:p>
    <w:p w14:paraId="1058914A" w14:textId="77777777" w:rsidR="000F31DC" w:rsidRDefault="00000000">
      <w:pPr>
        <w:pStyle w:val="FirstParagraph"/>
      </w:pPr>
      <w:r>
        <w:t>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p w14:paraId="30CA78B5" w14:textId="77777777" w:rsidR="000F31DC" w:rsidRDefault="00000000">
      <w:pPr>
        <w:pStyle w:val="Heading2"/>
      </w:pPr>
      <w:bookmarkStart w:id="328" w:name="do-not-avoid-meats-and-19-day-fast"/>
      <w:bookmarkEnd w:id="327"/>
      <w:r>
        <w:t>Do Not Avoid Meats and 19 Day Fast</w:t>
      </w:r>
    </w:p>
    <w:p w14:paraId="628593C4" w14:textId="77777777" w:rsidR="000F31DC" w:rsidRDefault="00000000">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w:t>
      </w:r>
      <w:r>
        <w:lastRenderedPageBreak/>
        <w:t>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14:paraId="3982A224" w14:textId="77777777" w:rsidR="000F31DC" w:rsidRDefault="00000000">
      <w:pPr>
        <w:pStyle w:val="BodyText"/>
      </w:pPr>
      <w:r>
        <w:t>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14:paraId="6393140C" w14:textId="77777777" w:rsidR="000F31DC" w:rsidRDefault="00000000">
      <w:pPr>
        <w:pStyle w:val="BodyText"/>
      </w:pPr>
      <w:r>
        <w:t>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p w14:paraId="1C74E974" w14:textId="77777777" w:rsidR="000F31DC" w:rsidRDefault="00000000">
      <w:pPr>
        <w:pStyle w:val="Heading2"/>
      </w:pPr>
      <w:bookmarkStart w:id="329" w:name="most-servants-are-worshipers-of-names"/>
      <w:bookmarkEnd w:id="328"/>
      <w:r>
        <w:t>Most Servants are Worshipers of Names</w:t>
      </w:r>
    </w:p>
    <w:p w14:paraId="4C2CB97E" w14:textId="77777777" w:rsidR="000F31DC" w:rsidRDefault="00000000">
      <w:pPr>
        <w:pStyle w:val="FirstParagraph"/>
      </w:pPr>
      <w:r>
        <w:t>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 “Does what you seek benefit you?” you find them bewildered. If anyone is just, he would say, “No, by the Lord of the worlds.” This is the condition of the people and what they have; leave them in their plunge, then turn your face towards God. This is what is fitting for you, to take counsel with what you have been counseled from your Lord, and say, “Indeed, all praise is for You, O God of all that is in the heavens and the earth.”</w:t>
      </w:r>
    </w:p>
    <w:p w14:paraId="6AD4F302" w14:textId="77777777" w:rsidR="000F31DC" w:rsidRDefault="00000000">
      <w:pPr>
        <w:pStyle w:val="Heading1"/>
      </w:pPr>
      <w:bookmarkStart w:id="330" w:name="sec-to-the-king-of-russia"/>
      <w:bookmarkStart w:id="331" w:name="_Toc167827707"/>
      <w:bookmarkEnd w:id="316"/>
      <w:bookmarkEnd w:id="329"/>
      <w:r>
        <w:t>To the King of Russia (Czar Alexander II)</w:t>
      </w:r>
      <w:bookmarkEnd w:id="331"/>
    </w:p>
    <w:p w14:paraId="067B8493" w14:textId="77777777" w:rsidR="000F31DC" w:rsidRDefault="00000000">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w:t>
      </w:r>
      <w:r>
        <w:lastRenderedPageBreak/>
        <w:t>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14:paraId="4B999DCB" w14:textId="77777777" w:rsidR="000F31DC" w:rsidRDefault="00000000">
      <w:pPr>
        <w:pStyle w:val="BodyText"/>
      </w:pPr>
      <w:r>
        <w:t>159) Beware lest the kingdom prevent you from the Sovereign. He has come with His dominion, and the atoms cry out: The Lord has appeared with His great glory. The Father and the Son have come to the holy valley, saying, “Here we are, O God, here we are,” and the Mount circumambulates around the House, and the trees call out with the highest cry: The Giver has come, riding upon the clouds. Blessed is he who draws near to Him, woe to those who are far off.</w:t>
      </w:r>
    </w:p>
    <w:p w14:paraId="5F475CE5" w14:textId="77777777" w:rsidR="000F31DC" w:rsidRDefault="00000000">
      <w:pPr>
        <w:pStyle w:val="BodyText"/>
      </w:pPr>
      <w:r>
        <w:t>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14:paraId="4FC3A976" w14:textId="77777777" w:rsidR="000F31DC" w:rsidRDefault="00000000">
      <w:pPr>
        <w:pStyle w:val="BodyText"/>
      </w:pPr>
      <w:r>
        <w:t>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14:paraId="2048FFC4" w14:textId="77777777" w:rsidR="000F31DC" w:rsidRDefault="00000000">
      <w:pPr>
        <w:pStyle w:val="BodyText"/>
      </w:pPr>
      <w:r>
        <w:t>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14:paraId="2B88CB43" w14:textId="77777777" w:rsidR="000F31DC" w:rsidRDefault="00000000">
      <w:pPr>
        <w:pStyle w:val="BodyText"/>
      </w:pPr>
      <w:r>
        <w:t>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p w14:paraId="39EA80A3" w14:textId="77777777" w:rsidR="000F31DC" w:rsidRDefault="00000000">
      <w:pPr>
        <w:pStyle w:val="Heading2"/>
      </w:pPr>
      <w:bookmarkStart w:id="332" w:name="Xf71a09bddfbaa8d65efd8c004bd1df6854521ab"/>
      <w:r>
        <w:lastRenderedPageBreak/>
        <w:t>The One Mentioned by the Tongue of Isaiah</w:t>
      </w:r>
    </w:p>
    <w:p w14:paraId="7455C900" w14:textId="77777777" w:rsidR="000F31DC" w:rsidRDefault="00000000">
      <w:pPr>
        <w:pStyle w:val="FirstParagraph"/>
      </w:pPr>
      <w:r>
        <w:t>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14:paraId="1A0CF266" w14:textId="77777777" w:rsidR="000F31DC" w:rsidRDefault="00000000">
      <w:pPr>
        <w:pStyle w:val="BodyText"/>
      </w:pPr>
      <w:r>
        <w:t>165) Say, the books have not been revealed but for my remembrance; every seeker who knows my name and praise, and who opens the hearing of his heart, hears from every word of it that the truth has come. Indeed, He is the beloved of the worlds.</w:t>
      </w:r>
    </w:p>
    <w:p w14:paraId="7DBBEE05" w14:textId="77777777" w:rsidR="000F31DC" w:rsidRDefault="00000000">
      <w:pPr>
        <w:pStyle w:val="BodyText"/>
      </w:pPr>
      <w:r>
        <w:t>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14:paraId="2DA73426" w14:textId="77777777" w:rsidR="000F31DC" w:rsidRDefault="00000000">
      <w:pPr>
        <w:pStyle w:val="BodyText"/>
      </w:pPr>
      <w:r>
        <w:t>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14:paraId="028852E0" w14:textId="77777777" w:rsidR="000F31DC" w:rsidRDefault="00000000">
      <w:pPr>
        <w:pStyle w:val="BodyText"/>
      </w:pPr>
      <w:r>
        <w:t>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14:paraId="42E01046" w14:textId="77777777" w:rsidR="000F31DC" w:rsidRDefault="00000000">
      <w:pPr>
        <w:pStyle w:val="BodyText"/>
      </w:pPr>
      <w:r>
        <w:t>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14:paraId="28DD306A" w14:textId="77777777" w:rsidR="000F31DC" w:rsidRDefault="00000000">
      <w:pPr>
        <w:pStyle w:val="BodyText"/>
      </w:pPr>
      <w:r>
        <w:t>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p w14:paraId="48971AF7" w14:textId="77777777" w:rsidR="000F31DC" w:rsidRDefault="00000000">
      <w:pPr>
        <w:pStyle w:val="Heading1"/>
      </w:pPr>
      <w:bookmarkStart w:id="333" w:name="sec-to-the-queen-in-london"/>
      <w:bookmarkStart w:id="334" w:name="_Toc167827708"/>
      <w:bookmarkEnd w:id="330"/>
      <w:bookmarkEnd w:id="332"/>
      <w:r>
        <w:lastRenderedPageBreak/>
        <w:t>To the Queen in London (Victoria)</w:t>
      </w:r>
      <w:bookmarkEnd w:id="334"/>
    </w:p>
    <w:p w14:paraId="67F24201" w14:textId="77777777" w:rsidR="000F31DC" w:rsidRDefault="00000000">
      <w:pPr>
        <w:pStyle w:val="FirstParagraph"/>
      </w:pPr>
      <w:r>
        <w:t>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p w14:paraId="53DB1D1E" w14:textId="77777777" w:rsidR="000F31DC" w:rsidRDefault="00000000">
      <w:pPr>
        <w:pStyle w:val="Heading2"/>
      </w:pPr>
      <w:bookmarkStart w:id="335" w:name="forbidden-the-sale-of-slaves"/>
      <w:r>
        <w:t>Forbidden the Sale of Slaves</w:t>
      </w:r>
    </w:p>
    <w:p w14:paraId="17F8F24D" w14:textId="77777777" w:rsidR="000F31DC" w:rsidRDefault="00000000">
      <w:pPr>
        <w:pStyle w:val="FirstParagraph"/>
      </w:pPr>
      <w:r>
        <w:t>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p w14:paraId="447424C0" w14:textId="77777777" w:rsidR="000F31DC" w:rsidRDefault="00000000">
      <w:pPr>
        <w:pStyle w:val="Heading2"/>
      </w:pPr>
      <w:bookmarkStart w:id="336" w:name="consultation-in-the-hands-of-the-public"/>
      <w:bookmarkEnd w:id="335"/>
      <w:r>
        <w:t>Consultation in the Hands of the Public</w:t>
      </w:r>
    </w:p>
    <w:p w14:paraId="36B2BD1B" w14:textId="77777777" w:rsidR="000F31DC" w:rsidRDefault="00000000">
      <w:pPr>
        <w:pStyle w:val="FirstParagraph"/>
      </w:pPr>
      <w:r>
        <w:t>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14:paraId="020D891B" w14:textId="77777777" w:rsidR="000F31DC" w:rsidRDefault="00000000">
      <w:pPr>
        <w:pStyle w:val="BodyText"/>
      </w:pPr>
      <w:r>
        <w:t>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14:paraId="5C51918C" w14:textId="77777777" w:rsidR="000F31DC" w:rsidRDefault="00000000">
      <w:pPr>
        <w:pStyle w:val="BodyText"/>
      </w:pPr>
      <w:r>
        <w:lastRenderedPageBreak/>
        <w:t>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p w14:paraId="40497F4E" w14:textId="77777777" w:rsidR="000F31DC" w:rsidRDefault="00000000">
      <w:pPr>
        <w:pStyle w:val="Heading2"/>
      </w:pPr>
      <w:bookmarkStart w:id="337" w:name="unity-of-all-under-one-order-and-one-law"/>
      <w:bookmarkEnd w:id="336"/>
      <w:r>
        <w:t>Unity of All Under One Order and One Law</w:t>
      </w:r>
    </w:p>
    <w:p w14:paraId="5EA59CD7" w14:textId="77777777" w:rsidR="000F31DC" w:rsidRDefault="00000000">
      <w:pPr>
        <w:pStyle w:val="FirstParagraph"/>
      </w:pPr>
      <w:r>
        <w:t>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14:paraId="127EC537" w14:textId="77777777" w:rsidR="000F31DC" w:rsidRDefault="00000000">
      <w:pPr>
        <w:pStyle w:val="BodyText"/>
      </w:pPr>
      <w:r>
        <w:t>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 “It has been proven that He is one of the corrupt,” 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14:paraId="2460920B" w14:textId="77777777" w:rsidR="000F31DC" w:rsidRDefault="00000000">
      <w:pPr>
        <w:pStyle w:val="BodyText"/>
      </w:pPr>
      <w:r>
        <w:t>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p w14:paraId="27CF7947" w14:textId="77777777" w:rsidR="000F31DC" w:rsidRDefault="00000000">
      <w:pPr>
        <w:pStyle w:val="Heading2"/>
      </w:pPr>
      <w:bookmarkStart w:id="338" w:name="X09db168dc841083598fc4e24472e2b873dcbff0"/>
      <w:bookmarkEnd w:id="337"/>
      <w:r>
        <w:t>Choose For Your Subjects What You Choose For Yourselves</w:t>
      </w:r>
    </w:p>
    <w:p w14:paraId="5D6C64FE" w14:textId="77777777" w:rsidR="000F31DC" w:rsidRDefault="00000000">
      <w:pPr>
        <w:pStyle w:val="FirstParagraph"/>
      </w:pPr>
      <w:r>
        <w:t>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p w14:paraId="226B5A10" w14:textId="77777777" w:rsidR="000F31DC" w:rsidRDefault="00000000">
      <w:pPr>
        <w:pStyle w:val="Heading2"/>
      </w:pPr>
      <w:bookmarkStart w:id="339" w:name="cling-to-this-lesser-peace"/>
      <w:bookmarkEnd w:id="338"/>
      <w:r>
        <w:lastRenderedPageBreak/>
        <w:t>Cling To This Lesser Peace</w:t>
      </w:r>
    </w:p>
    <w:p w14:paraId="0B6ADFF9" w14:textId="77777777" w:rsidR="000F31DC" w:rsidRDefault="00000000">
      <w:pPr>
        <w:pStyle w:val="FirstParagraph"/>
      </w:pPr>
      <w:r>
        <w:t>180) Since you have cast aside the greater peace, cling to this lesser peace so that it may reform your affairs and those under your shadow to the degree, O leaders.</w:t>
      </w:r>
    </w:p>
    <w:p w14:paraId="1E1F03DD" w14:textId="77777777" w:rsidR="000F31DC" w:rsidRDefault="00000000">
      <w:pPr>
        <w:pStyle w:val="BodyText"/>
      </w:pPr>
      <w:r>
        <w:t>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14:paraId="26E3F5CD" w14:textId="77777777" w:rsidR="000F31DC" w:rsidRDefault="00000000">
      <w:pPr>
        <w:pStyle w:val="BodyText"/>
      </w:pPr>
      <w:r>
        <w:t>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14:paraId="12597C03" w14:textId="77777777" w:rsidR="000F31DC" w:rsidRDefault="00000000">
      <w:pPr>
        <w:pStyle w:val="BodyText"/>
      </w:pPr>
      <w:r>
        <w:t>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p w14:paraId="0DF73DF5" w14:textId="77777777" w:rsidR="000F31DC" w:rsidRDefault="00000000">
      <w:pPr>
        <w:pStyle w:val="Heading2"/>
      </w:pPr>
      <w:bookmarkStart w:id="340" w:name="remember-the-queen"/>
      <w:bookmarkEnd w:id="339"/>
      <w:r>
        <w:t>Remember the Queen</w:t>
      </w:r>
    </w:p>
    <w:p w14:paraId="6110A2B0" w14:textId="77777777" w:rsidR="000F31DC" w:rsidRDefault="00000000">
      <w:pPr>
        <w:pStyle w:val="FirstParagraph"/>
      </w:pPr>
      <w:r>
        <w:t>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14:paraId="563E2D1A" w14:textId="77777777" w:rsidR="000F31DC" w:rsidRDefault="00000000">
      <w:pPr>
        <w:pStyle w:val="BodyText"/>
      </w:pPr>
      <w:r>
        <w:t>185) Turn to God and say, “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p>
    <w:p w14:paraId="2A551F41" w14:textId="77777777" w:rsidR="000F31DC" w:rsidRDefault="00000000">
      <w:pPr>
        <w:pStyle w:val="Heading1"/>
      </w:pPr>
      <w:bookmarkStart w:id="341" w:name="sec-king-of-the-earth"/>
      <w:bookmarkStart w:id="342" w:name="_Toc167827709"/>
      <w:bookmarkEnd w:id="333"/>
      <w:bookmarkEnd w:id="340"/>
      <w:r>
        <w:lastRenderedPageBreak/>
        <w:t>King of the Earth (Násiri’d-Dín Sháh)</w:t>
      </w:r>
      <w:bookmarkEnd w:id="342"/>
    </w:p>
    <w:p w14:paraId="1E9CCE2B" w14:textId="77777777" w:rsidR="000F31DC" w:rsidRDefault="00000000">
      <w:pPr>
        <w:pStyle w:val="FirstParagraph"/>
      </w:pPr>
      <w:r>
        <w:t>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14:paraId="009DFB07" w14:textId="77777777" w:rsidR="000F31DC" w:rsidRDefault="00000000">
      <w:pPr>
        <w:pStyle w:val="BodyText"/>
      </w:pPr>
      <w:r>
        <w:t>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14:paraId="47B3DFE2" w14:textId="77777777" w:rsidR="000F31DC" w:rsidRDefault="00000000">
      <w:pPr>
        <w:pStyle w:val="BodyText"/>
      </w:pPr>
      <w:r>
        <w:t>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14:paraId="5AA0BE9D" w14:textId="77777777" w:rsidR="000F31DC" w:rsidRDefault="00000000">
      <w:pPr>
        <w:pStyle w:val="BodyText"/>
      </w:pPr>
      <w:r>
        <w:t>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14:paraId="63BD6659" w14:textId="77777777" w:rsidR="000F31DC" w:rsidRDefault="00000000">
      <w:pPr>
        <w:pStyle w:val="BodyText"/>
      </w:pPr>
      <w:r>
        <w:t>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14:paraId="740C51F3" w14:textId="77777777" w:rsidR="000F31DC" w:rsidRDefault="00000000">
      <w:pPr>
        <w:pStyle w:val="BodyText"/>
      </w:pPr>
      <w:r>
        <w:t>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p w14:paraId="17B0CD84" w14:textId="77777777" w:rsidR="000F31DC" w:rsidRDefault="00000000">
      <w:pPr>
        <w:pStyle w:val="Heading2"/>
      </w:pPr>
      <w:bookmarkStart w:id="343" w:name="X68d9e788eb2fa077d82c6e2042e3827789fb2a0"/>
      <w:r>
        <w:t>Baha’u’llah Was Taught Knowledge He Did Not Have</w:t>
      </w:r>
    </w:p>
    <w:p w14:paraId="74C90CB4" w14:textId="77777777" w:rsidR="000F31DC" w:rsidRDefault="00000000">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w:t>
      </w:r>
      <w:r>
        <w:lastRenderedPageBreak/>
        <w:t>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14:paraId="5FF947BB" w14:textId="77777777" w:rsidR="000F31DC" w:rsidRDefault="00000000">
      <w:pPr>
        <w:pStyle w:val="BodyText"/>
      </w:pPr>
      <w:r>
        <w:t>193) The Supreme Pen addresses me and says, “Fear not to tell the presence of the Sultan what has been revealed to you. Indeed, his heart is between the fingers of your Lord, the Most Merciful. Perhaps the sun of justice and benevolence will rise from the horizon of his heart.” Thus, the command from the presence of the Wise was revealed.</w:t>
      </w:r>
    </w:p>
    <w:p w14:paraId="7941B1F6" w14:textId="77777777" w:rsidR="000F31DC" w:rsidRDefault="00000000">
      <w:pPr>
        <w:pStyle w:val="BodyText"/>
      </w:pPr>
      <w:r>
        <w:t>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14:paraId="6855332F" w14:textId="77777777" w:rsidR="000F31DC" w:rsidRDefault="00000000">
      <w:pPr>
        <w:pStyle w:val="BodyText"/>
      </w:pPr>
      <w:r>
        <w:t>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14:paraId="279985FD" w14:textId="77777777" w:rsidR="000F31DC" w:rsidRDefault="00000000">
      <w:pPr>
        <w:pStyle w:val="BodyText"/>
      </w:pPr>
      <w:r>
        <w:t>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14:paraId="47B614AD" w14:textId="77777777" w:rsidR="000F31DC" w:rsidRDefault="00000000">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w:t>
      </w:r>
      <w:r>
        <w:lastRenderedPageBreak/>
        <w:t>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14:paraId="2F43FB8D" w14:textId="77777777" w:rsidR="000F31DC" w:rsidRDefault="00000000">
      <w:pPr>
        <w:pStyle w:val="BodyText"/>
      </w:pPr>
      <w:r>
        <w:t>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14:paraId="5E162DBB" w14:textId="77777777" w:rsidR="000F31DC" w:rsidRDefault="00000000">
      <w:pPr>
        <w:pStyle w:val="BodyText"/>
      </w:pPr>
      <w:r>
        <w:t>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p w14:paraId="13E55326" w14:textId="77777777" w:rsidR="000F31DC" w:rsidRDefault="00000000">
      <w:pPr>
        <w:pStyle w:val="Heading2"/>
      </w:pPr>
      <w:bookmarkStart w:id="344" w:name="a-prayer-and-plea-to-god"/>
      <w:bookmarkEnd w:id="343"/>
      <w:r>
        <w:t>A Prayer and Plea to God</w:t>
      </w:r>
    </w:p>
    <w:p w14:paraId="5FB3A814" w14:textId="77777777" w:rsidR="000F31DC" w:rsidRDefault="00000000">
      <w:pPr>
        <w:pStyle w:val="FirstParagraph"/>
      </w:pPr>
      <w:r>
        <w:t>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14:paraId="0A43E7DA" w14:textId="77777777" w:rsidR="000F31DC" w:rsidRDefault="00000000">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w:t>
      </w:r>
      <w:r>
        <w:lastRenderedPageBreak/>
        <w:t>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14:paraId="6A224ED7" w14:textId="77777777" w:rsidR="000F31DC" w:rsidRDefault="00000000">
      <w:pPr>
        <w:pStyle w:val="BodyText"/>
      </w:pPr>
      <w:r>
        <w:t>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14:paraId="4137743C" w14:textId="77777777" w:rsidR="000F31DC" w:rsidRDefault="00000000">
      <w:pPr>
        <w:pStyle w:val="BodyText"/>
      </w:pPr>
      <w:r>
        <w:t>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14:paraId="0772EB61" w14:textId="77777777" w:rsidR="000F31DC" w:rsidRDefault="00000000">
      <w:pPr>
        <w:pStyle w:val="BodyText"/>
      </w:pPr>
      <w:r>
        <w:t>204) You see me, O my God, bewildered in Your land; if I mention what You have commanded me with, Your creation objects to me, and if I leave what You have commanded me with, I deserve the whips of Your wrath and am far from the gardens of Your nearness.”</w:t>
      </w:r>
    </w:p>
    <w:p w14:paraId="5EBCA9F3" w14:textId="77777777" w:rsidR="000F31DC" w:rsidRDefault="00000000">
      <w:pPr>
        <w:pStyle w:val="Heading4"/>
      </w:pPr>
      <w:bookmarkStart w:id="345" w:name="continues---205-missing.-needs-fixed"/>
      <w:r>
        <w:t>204 continues - 205 missing. Needs fixed</w:t>
      </w:r>
    </w:p>
    <w:p w14:paraId="06D0B496" w14:textId="77777777" w:rsidR="000F31DC" w:rsidRDefault="00000000">
      <w:pPr>
        <w:pStyle w:val="Heading2"/>
      </w:pPr>
      <w:bookmarkStart w:id="346" w:name="what-happened-in-iraq"/>
      <w:bookmarkEnd w:id="344"/>
      <w:bookmarkEnd w:id="345"/>
      <w:r>
        <w:t>What Happened in Iraq</w:t>
      </w:r>
    </w:p>
    <w:p w14:paraId="0FAC81C9" w14:textId="77777777" w:rsidR="000F31DC" w:rsidRDefault="00000000">
      <w:pPr>
        <w:pStyle w:val="FirstParagraph"/>
      </w:pPr>
      <w:r>
        <w:t>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14:paraId="67FBC4B3" w14:textId="77777777" w:rsidR="000F31DC" w:rsidRDefault="00000000">
      <w:pPr>
        <w:pStyle w:val="BodyText"/>
      </w:pPr>
      <w:r>
        <w:t>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14:paraId="40B5E836" w14:textId="77777777" w:rsidR="000F31DC" w:rsidRDefault="00000000">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w:t>
      </w:r>
      <w:r>
        <w:lastRenderedPageBreak/>
        <w:t>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14:paraId="1D9A29A6" w14:textId="77777777" w:rsidR="000F31DC" w:rsidRDefault="00000000">
      <w:pPr>
        <w:pStyle w:val="BodyText"/>
      </w:pPr>
      <w:r>
        <w:t>209) After this servant entered this country, which is known as Adirneh, some people in Iraq and others asked about the meaning of ‘victory’ 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 ‘victory’ is as follows:</w:t>
      </w:r>
    </w:p>
    <w:p w14:paraId="3E3C8A77" w14:textId="77777777" w:rsidR="000F31DC" w:rsidRDefault="00000000">
      <w:pPr>
        <w:pStyle w:val="Heading3"/>
      </w:pPr>
      <w:bookmarkStart w:id="347" w:name="Xea20f540e7acf84561a9acb7300e66d8cf8a89b"/>
      <w:r>
        <w:t>The Meaning of Victory in the Divine Book</w:t>
      </w:r>
    </w:p>
    <w:p w14:paraId="3398C3CF" w14:textId="77777777" w:rsidR="000F31DC" w:rsidRDefault="00000000">
      <w:pPr>
        <w:pStyle w:val="FirstParagraph"/>
      </w:pPr>
      <w:r>
        <w:t>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14:paraId="069CA81B" w14:textId="77777777" w:rsidR="000F31DC" w:rsidRDefault="00000000">
      <w:pPr>
        <w:pStyle w:val="BodyText"/>
      </w:pPr>
      <w:r>
        <w:t>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14:paraId="42E9C75C" w14:textId="77777777" w:rsidR="000F31DC" w:rsidRDefault="00000000">
      <w:pPr>
        <w:pStyle w:val="BodyText"/>
      </w:pPr>
      <w:r>
        <w:t>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14:paraId="1D91ED11" w14:textId="77777777" w:rsidR="000F31DC" w:rsidRDefault="00000000">
      <w:pPr>
        <w:pStyle w:val="BodyText"/>
      </w:pPr>
      <w:r>
        <w:t>213) This is the purpose of assistance. Never has corruption been the Beloved of truth, nor is it, and what some of the ignorant have committed before has never been satisfactory. “If you kill in His pleasure, it is better for you than if you kill.” Today, the friends of God must appear among the servants in a way that guides everyone with their deeds to the satisfaction of the Lord of Glory.</w:t>
      </w:r>
    </w:p>
    <w:p w14:paraId="02405416" w14:textId="77777777" w:rsidR="000F31DC" w:rsidRDefault="00000000">
      <w:pPr>
        <w:pStyle w:val="BodyText"/>
      </w:pPr>
      <w:r>
        <w:t xml:space="preserve">214) I swear by the sun of the horizon of sanctification that the friends of truth have never and will never look at the transient land and possessions. God has always looked at the hearts of His servants, and this is </w:t>
      </w:r>
      <w:r>
        <w:lastRenderedPageBreak/>
        <w:t>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14:paraId="78E6783A" w14:textId="77777777" w:rsidR="000F31DC" w:rsidRDefault="00000000">
      <w:pPr>
        <w:pStyle w:val="BodyText"/>
      </w:pPr>
      <w:r>
        <w:t>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p w14:paraId="3C9F37AB" w14:textId="77777777" w:rsidR="000F31DC" w:rsidRDefault="00000000">
      <w:pPr>
        <w:pStyle w:val="Heading2"/>
      </w:pPr>
      <w:bookmarkStart w:id="348" w:name="bahaullah-summoned-to-istanbul"/>
      <w:bookmarkEnd w:id="346"/>
      <w:bookmarkEnd w:id="347"/>
      <w:r>
        <w:t>Baha’u’llah Summoned to Istanbul</w:t>
      </w:r>
    </w:p>
    <w:p w14:paraId="43276992" w14:textId="77777777" w:rsidR="000F31DC" w:rsidRDefault="00000000">
      <w:pPr>
        <w:pStyle w:val="FirstParagraph"/>
      </w:pPr>
      <w:r>
        <w:t>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14:paraId="5A09E6B2" w14:textId="77777777" w:rsidR="000F31DC" w:rsidRDefault="00000000">
      <w:pPr>
        <w:pStyle w:val="BodyText"/>
      </w:pPr>
      <w:r>
        <w:t>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 “Exalted is His grace that precedes possibilities and His mercy that precedes the worlds.”</w:t>
      </w:r>
    </w:p>
    <w:p w14:paraId="48E420A4" w14:textId="77777777" w:rsidR="000F31DC" w:rsidRDefault="00000000">
      <w:pPr>
        <w:pStyle w:val="Heading3"/>
      </w:pPr>
      <w:bookmarkStart w:id="349" w:name="X2b362669f762bbb1a374ef71fdda07805fed450"/>
      <w:r>
        <w:t>The Qualities and Purpose of Baha’u’llah’s Followers</w:t>
      </w:r>
    </w:p>
    <w:p w14:paraId="72C51595" w14:textId="77777777" w:rsidR="000F31DC" w:rsidRDefault="00000000">
      <w:pPr>
        <w:pStyle w:val="FirstParagraph"/>
      </w:pPr>
      <w:r>
        <w:t>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14:paraId="0DD9E573" w14:textId="77777777" w:rsidR="000F31DC" w:rsidRDefault="00000000">
      <w:pPr>
        <w:pStyle w:val="BodyText"/>
      </w:pPr>
      <w:r>
        <w:t>219) If these souls, who have passed away from us for Allah and have sacrificed their lives and property in His way, are denied, by what argument and evidence will the truth of others’ words against us also be established in the presence of the Sultan?</w:t>
      </w:r>
    </w:p>
    <w:p w14:paraId="7B442B0A" w14:textId="77777777" w:rsidR="000F31DC" w:rsidRDefault="00000000">
      <w:pPr>
        <w:pStyle w:val="BodyText"/>
      </w:pPr>
      <w:r>
        <w:lastRenderedPageBreak/>
        <w:t>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14:paraId="01341CAB" w14:textId="77777777" w:rsidR="000F31DC" w:rsidRDefault="00000000">
      <w:pPr>
        <w:pStyle w:val="BodyText"/>
      </w:pPr>
      <w:r>
        <w:t>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p w14:paraId="473C6D50" w14:textId="77777777" w:rsidR="000F31DC" w:rsidRDefault="00000000">
      <w:pPr>
        <w:pStyle w:val="Heading3"/>
      </w:pPr>
      <w:bookmarkStart w:id="350" w:name="bahaullah-requests-to-meet-the-sultan"/>
      <w:bookmarkEnd w:id="349"/>
      <w:r>
        <w:t>Baha’u’llah Requests to Meet the Sultan</w:t>
      </w:r>
    </w:p>
    <w:p w14:paraId="743A81CF" w14:textId="77777777" w:rsidR="000F31DC" w:rsidRDefault="00000000">
      <w:pPr>
        <w:pStyle w:val="FirstParagraph"/>
      </w:pPr>
      <w:r>
        <w:t>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p w14:paraId="0392CF26" w14:textId="77777777" w:rsidR="000F31DC" w:rsidRDefault="00000000">
      <w:pPr>
        <w:pStyle w:val="Heading3"/>
      </w:pPr>
      <w:bookmarkStart w:id="351" w:name="the-standard-of-the-quran"/>
      <w:bookmarkEnd w:id="350"/>
      <w:r>
        <w:t>The Standard of the Qur’an</w:t>
      </w:r>
    </w:p>
    <w:p w14:paraId="32219C7A" w14:textId="77777777" w:rsidR="000F31DC" w:rsidRDefault="00000000">
      <w:pPr>
        <w:pStyle w:val="FirstParagraph"/>
      </w:pPr>
      <w:r>
        <w:t>222) God, the Merciful, in the Furqan (Qur’an), which is the remaining argument among the universes, says, “So wish for death if you are truthful.” 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 “and they have shed their blood in His way,” countless books would have been apparent and visible among creation.</w:t>
      </w:r>
    </w:p>
    <w:p w14:paraId="4E7CCC96" w14:textId="77777777" w:rsidR="000F31DC" w:rsidRDefault="00000000">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w:t>
      </w:r>
      <w:r>
        <w:lastRenderedPageBreak/>
        <w:t>servant, have not become aware of the purpose, and yet they say, “They wish and they do what they want.” Every claim needs proof, not just words and the appearances of asceticism.</w:t>
      </w:r>
    </w:p>
    <w:p w14:paraId="24C16F49" w14:textId="77777777" w:rsidR="000F31DC" w:rsidRDefault="00000000">
      <w:pPr>
        <w:pStyle w:val="Heading3"/>
      </w:pPr>
      <w:bookmarkStart w:id="352" w:name="from-the-concealed-writings-of-fatimah"/>
      <w:bookmarkEnd w:id="351"/>
      <w:r>
        <w:t>From the Concealed Writings of Fatimah</w:t>
      </w:r>
    </w:p>
    <w:p w14:paraId="2BD7005D" w14:textId="77777777" w:rsidR="000F31DC" w:rsidRDefault="00000000">
      <w:pPr>
        <w:pStyle w:val="FirstParagraph"/>
      </w:pPr>
      <w:r>
        <w:t>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p w14:paraId="7235B624" w14:textId="77777777" w:rsidR="000F31DC" w:rsidRDefault="00000000">
      <w:pPr>
        <w:pStyle w:val="Heading4"/>
      </w:pPr>
      <w:bookmarkStart w:id="353" w:name="section"/>
      <w:r>
        <w:t>#24</w:t>
      </w:r>
    </w:p>
    <w:p w14:paraId="1199726D" w14:textId="77777777" w:rsidR="000F31DC" w:rsidRDefault="00000000">
      <w:pPr>
        <w:pStyle w:val="FirstParagraph"/>
      </w:pPr>
      <w:r>
        <w:t>225) He says, “O traitors, why do you claim to be shepherds in appearance, but have become wolves of my sheep inwardly? You are like the star before dawn that appears bright and shining but inwardly leads to the misguidance and destruction of my caravans.</w:t>
      </w:r>
    </w:p>
    <w:p w14:paraId="46C77014" w14:textId="77777777" w:rsidR="000F31DC" w:rsidRDefault="00000000">
      <w:pPr>
        <w:pStyle w:val="Heading4"/>
      </w:pPr>
      <w:bookmarkStart w:id="354" w:name="section-1"/>
      <w:bookmarkEnd w:id="353"/>
      <w:r>
        <w:t>#25</w:t>
      </w:r>
    </w:p>
    <w:p w14:paraId="6C2376BF" w14:textId="77777777" w:rsidR="000F31DC" w:rsidRDefault="00000000">
      <w:pPr>
        <w:pStyle w:val="FirstParagraph"/>
      </w:pPr>
      <w:r>
        <w:t>226) He also says, “O outwardly adorned and inwardly lacking, your likeness is like clear bitter water that may appear perfectly delicate and pure, but when it falls into the hands of the taster of unity, he will not accept a drop of it.” The manifestation of the sun is in both soil and mirror, but know the difference from the thunderbolt to the earth, rather an endless difference in between.</w:t>
      </w:r>
    </w:p>
    <w:p w14:paraId="278F622B" w14:textId="77777777" w:rsidR="000F31DC" w:rsidRDefault="00000000">
      <w:pPr>
        <w:pStyle w:val="Heading4"/>
      </w:pPr>
      <w:bookmarkStart w:id="355" w:name="section-2"/>
      <w:bookmarkEnd w:id="354"/>
      <w:r>
        <w:t>#28</w:t>
      </w:r>
    </w:p>
    <w:p w14:paraId="42B5CAF0" w14:textId="77777777" w:rsidR="000F31DC" w:rsidRDefault="00000000">
      <w:pPr>
        <w:pStyle w:val="FirstParagraph"/>
      </w:pPr>
      <w:r>
        <w:t>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p w14:paraId="53371F52" w14:textId="77777777" w:rsidR="000F31DC" w:rsidRDefault="00000000">
      <w:pPr>
        <w:pStyle w:val="Heading4"/>
      </w:pPr>
      <w:bookmarkStart w:id="356" w:name="section-3"/>
      <w:bookmarkEnd w:id="355"/>
      <w:r>
        <w:t>#30</w:t>
      </w:r>
    </w:p>
    <w:p w14:paraId="04B9673B" w14:textId="77777777" w:rsidR="000F31DC" w:rsidRDefault="00000000">
      <w:pPr>
        <w:pStyle w:val="FirstParagraph"/>
      </w:pPr>
      <w:r>
        <w:t>228) and likewise says, “O claimant of love for me, in the early mornings, the breeze of my grace passed over you and found you asleep on the bed of negligence, cried for your state, and returned. The end.”</w:t>
      </w:r>
    </w:p>
    <w:p w14:paraId="57B9FF20" w14:textId="77777777" w:rsidR="000F31DC" w:rsidRDefault="00000000">
      <w:pPr>
        <w:pStyle w:val="Heading3"/>
      </w:pPr>
      <w:bookmarkStart w:id="357" w:name="follow-the-justice-of-the-quran"/>
      <w:bookmarkEnd w:id="352"/>
      <w:bookmarkEnd w:id="356"/>
      <w:r>
        <w:t>Follow the Justice of the Qur’an</w:t>
      </w:r>
    </w:p>
    <w:p w14:paraId="157D4D6A" w14:textId="77777777" w:rsidR="000F31DC" w:rsidRDefault="00000000">
      <w:pPr>
        <w:pStyle w:val="FirstParagraph"/>
      </w:pPr>
      <w:r>
        <w:t>229) Therefore, in the court of the Sovereign’s justice, one should not be content with the claim of the claimant, and in the Furqan, which distinguishes between truth and falsehood, it says, “O you who have believed, if a wicked person brings you news, ascertain the truth, lest you harm a people out of ignorance and become over what you have done, regretful.” In the noble hadith, it is stated, “Do not believe the talebearer.” Some scholars have become confused about the matter, and they have not seen this servant. The souls that have met him bear witness that this servant has not spoken anything other than the decree of Allah in the Book, and with this blessed verse in mind, he says, “Do you resent us except that we have believed in Allah, and what has been revealed to us and what was revealed before?”</w:t>
      </w:r>
    </w:p>
    <w:p w14:paraId="030F865F" w14:textId="77777777" w:rsidR="000F31DC" w:rsidRDefault="00000000">
      <w:pPr>
        <w:pStyle w:val="BodyText"/>
      </w:pPr>
      <w:r>
        <w:lastRenderedPageBreak/>
        <w:t>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14:paraId="05A29A18" w14:textId="77777777" w:rsidR="000F31DC" w:rsidRDefault="00000000">
      <w:pPr>
        <w:pStyle w:val="BodyText"/>
      </w:pPr>
      <w:r>
        <w:t>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14:paraId="49FE4B4F" w14:textId="77777777" w:rsidR="000F31DC" w:rsidRDefault="00000000">
      <w:pPr>
        <w:pStyle w:val="BodyText"/>
      </w:pPr>
      <w:r>
        <w:t>232) Regarding the scholars, it is stated, “But whoever of the scholars guards himself, preserves his religion, opposes his passions, and obeys his Lord’s command, it is obligatory for the common people to follow him.” 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14:paraId="3B9BF633" w14:textId="77777777" w:rsidR="000F31DC" w:rsidRDefault="00000000">
      <w:pPr>
        <w:pStyle w:val="BodyText"/>
      </w:pPr>
      <w:r>
        <w:t>233) and likewise, it is stated about the scholars of the last age, “The scholars of that time are the most evil scholars under the shade of heaven; from them, temptation emerges, and to them, it returns.”</w:t>
      </w:r>
    </w:p>
    <w:p w14:paraId="6940CB48" w14:textId="77777777" w:rsidR="000F31DC" w:rsidRDefault="00000000">
      <w:pPr>
        <w:pStyle w:val="BodyText"/>
      </w:pPr>
      <w:r>
        <w:t>It also says, “When the standard of truth appears, the people of the East and the West curse it.” If someone denies these hadiths, their proof is upon this servant. Since the purpose is to be concise, the details of the narrators are not presented.</w:t>
      </w:r>
    </w:p>
    <w:p w14:paraId="75C3714E" w14:textId="77777777" w:rsidR="000F31DC" w:rsidRDefault="00000000">
      <w:pPr>
        <w:pStyle w:val="BodyText"/>
      </w:pPr>
      <w:r>
        <w:t>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p w14:paraId="65DEA99B" w14:textId="77777777" w:rsidR="000F31DC" w:rsidRDefault="00000000">
      <w:pPr>
        <w:pStyle w:val="Heading3"/>
      </w:pPr>
      <w:bookmarkStart w:id="358" w:name="X692a30dedd5a8164933b9e5731e842aeaebd936"/>
      <w:bookmarkEnd w:id="357"/>
      <w:r>
        <w:t>The Scholars Engage in Killing and Plunder</w:t>
      </w:r>
    </w:p>
    <w:p w14:paraId="2A1D8B48" w14:textId="77777777" w:rsidR="000F31DC" w:rsidRDefault="00000000">
      <w:pPr>
        <w:pStyle w:val="FirstParagraph"/>
      </w:pPr>
      <w:r>
        <w:t>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14:paraId="4A75192E" w14:textId="77777777" w:rsidR="000F31DC" w:rsidRDefault="00000000">
      <w:pPr>
        <w:pStyle w:val="BodyText"/>
      </w:pPr>
      <w:r>
        <w:t>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14:paraId="0953D341" w14:textId="77777777" w:rsidR="000F31DC" w:rsidRDefault="00000000">
      <w:pPr>
        <w:pStyle w:val="BodyText"/>
      </w:pPr>
      <w:r>
        <w:lastRenderedPageBreak/>
        <w:t>237) The execution of the bounds of Allah is pure justice, and everyone is content with it; indeed, the divine limits are the cause and reason for the preservation of creatures, and have been and will be so, by His saying, “And there is for you in legal retribution life, O you [people] of understanding.” It is far from the justice of the Sultan that some souls should be subject to the wrath of his anger by mistake. The truth, may His name be exalted, says, “No bearer of burdens will bear the burden of another.” 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p w14:paraId="6FDC1A69" w14:textId="77777777" w:rsidR="000F31DC" w:rsidRDefault="00000000">
      <w:pPr>
        <w:pStyle w:val="Heading3"/>
      </w:pPr>
      <w:bookmarkStart w:id="359" w:name="asks-god-to-turn-the-heart-of-the-sultan"/>
      <w:bookmarkEnd w:id="358"/>
      <w:r>
        <w:t>Asks God to Turn the Heart of the Sultan</w:t>
      </w:r>
    </w:p>
    <w:p w14:paraId="69EE1804" w14:textId="77777777" w:rsidR="000F31DC" w:rsidRDefault="00000000">
      <w:pPr>
        <w:pStyle w:val="FirstParagraph"/>
      </w:pPr>
      <w:r>
        <w:t>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14:paraId="6E1C449E" w14:textId="77777777" w:rsidR="000F31DC" w:rsidRDefault="00000000">
      <w:pPr>
        <w:pStyle w:val="BodyText"/>
      </w:pPr>
      <w:r>
        <w:t>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p w14:paraId="4D814235" w14:textId="77777777" w:rsidR="000F31DC" w:rsidRDefault="00000000">
      <w:pPr>
        <w:pStyle w:val="Heading3"/>
      </w:pPr>
      <w:bookmarkStart w:id="360" w:name="Xc7c1f906e9d4590f0c3f150d835d5963f87b33f"/>
      <w:bookmarkEnd w:id="359"/>
      <w:r>
        <w:t>Baha’u’llah is Persecuted for Shameful Acts of His Community</w:t>
      </w:r>
    </w:p>
    <w:p w14:paraId="72D5B8CD" w14:textId="77777777" w:rsidR="000F31DC" w:rsidRDefault="00000000">
      <w:pPr>
        <w:pStyle w:val="FirstParagraph"/>
      </w:pPr>
      <w:r>
        <w:t>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14:paraId="0C1F909B" w14:textId="77777777" w:rsidR="000F31DC" w:rsidRDefault="00000000">
      <w:pPr>
        <w:pStyle w:val="BodyText"/>
      </w:pPr>
      <w:r>
        <w:t>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14:paraId="31FB2ECD" w14:textId="77777777" w:rsidR="000F31DC" w:rsidRDefault="00000000">
      <w:pPr>
        <w:pStyle w:val="BodyText"/>
      </w:pPr>
      <w:r>
        <w:t xml:space="preserve">241) Indeed, these servants know that God does what He wills and decrees what He desires. They do not consider the manifestations of divine Oneness impossible in the realm of dominion, and if a soul deems it </w:t>
      </w:r>
      <w:r>
        <w:lastRenderedPageBreak/>
        <w:t>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14:paraId="0C3F338F" w14:textId="77777777" w:rsidR="000F31DC" w:rsidRDefault="00000000">
      <w:pPr>
        <w:pStyle w:val="BodyText"/>
      </w:pPr>
      <w:r>
        <w:t>242) The matter that requires presenting evidence and proof of a claim is not contingent upon the opinions of people, whether knowledgeable or ignorant, and it never has been and never will be.</w:t>
      </w:r>
    </w:p>
    <w:p w14:paraId="6FA9BA8E" w14:textId="77777777" w:rsidR="000F31DC" w:rsidRDefault="00000000">
      <w:pPr>
        <w:pStyle w:val="BodyText"/>
      </w:pPr>
      <w:r>
        <w:t>Prophets, who are the loyal to the ocean of divine unity and the descent places of divine revelation, have become the subjects of people’s denial and opposition, as it says, “And if the entire nation’s aspiration was toward their messenger to take him, and they argue with falsehood to defeat the truth with it.” And likewise, it says, “There came not to them a messenger but they did mock him.”</w:t>
      </w:r>
    </w:p>
    <w:p w14:paraId="5D66CFF9" w14:textId="77777777" w:rsidR="000F31DC" w:rsidRDefault="00000000">
      <w:pPr>
        <w:pStyle w:val="Heading3"/>
      </w:pPr>
      <w:bookmarkStart w:id="361" w:name="Xe580c7f28a6a7907ceb215c46f7e117bc6df86c"/>
      <w:bookmarkEnd w:id="360"/>
      <w:r>
        <w:t>Consider the Appearance of Prior Prophets</w:t>
      </w:r>
    </w:p>
    <w:p w14:paraId="4C455CFF" w14:textId="77777777" w:rsidR="000F31DC" w:rsidRDefault="00000000">
      <w:pPr>
        <w:pStyle w:val="FirstParagraph"/>
      </w:pPr>
      <w:r>
        <w:t>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14:paraId="1C0D7ECD" w14:textId="77777777" w:rsidR="000F31DC" w:rsidRDefault="00000000">
      <w:pPr>
        <w:pStyle w:val="BodyText"/>
      </w:pPr>
      <w:r>
        <w:t>244) until the matter reached a point where they arranged a council to shed the pure blood of that presence, as the Truth, may His mention be glorious, has informed, “And when those who disbelieve plot against you to wound you fatally or to kill you or to drive you out, they plot, but Allah also plots, and Allah is the best of plotters.” And likewise, it says, “And if their turning away is grievous to you, then, if you can, seek a hole in the ground or a ladder to the sky so that you may bring them a sign. And if Allah had willed, He would have gathered them unto guidance, so be not one of the ignorant.” 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14:paraId="4CC641FC" w14:textId="77777777" w:rsidR="000F31DC" w:rsidRDefault="00000000">
      <w:pPr>
        <w:pStyle w:val="BodyText"/>
      </w:pPr>
      <w:r>
        <w:t>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14:paraId="6CDE2D45" w14:textId="77777777" w:rsidR="000F31DC" w:rsidRDefault="00000000">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w:t>
      </w:r>
      <w:r>
        <w:lastRenderedPageBreak/>
        <w:t>Torah so that with his help, the command of the Torah may be prevalent and effective between the people of the East and the West.</w:t>
      </w:r>
    </w:p>
    <w:p w14:paraId="227BB045" w14:textId="77777777" w:rsidR="000F31DC" w:rsidRDefault="00000000">
      <w:pPr>
        <w:pStyle w:val="Heading3"/>
      </w:pPr>
      <w:bookmarkStart w:id="362" w:name="X7b5a26d2766875d03614cf45443f492145fcd0a"/>
      <w:bookmarkEnd w:id="361"/>
      <w:r>
        <w:t>Scholars Insist God Will Never Change the Law</w:t>
      </w:r>
    </w:p>
    <w:p w14:paraId="7E2618CF" w14:textId="77777777" w:rsidR="000F31DC" w:rsidRDefault="00000000">
      <w:pPr>
        <w:pStyle w:val="FirstParagraph"/>
      </w:pPr>
      <w:r>
        <w:t>247) And likewise, the people of the Gospel have deemed it impossible that after Jesus son of Mary, the possessor of a new divine command will appear from the East, and they have proven this with this verse that is in the Gospel, “Heaven and earth shall pass away, but the words of the Son of Man shall never pass away,” and they insist that what Jesus son of Mary has commanded and ordered will never change.</w:t>
      </w:r>
    </w:p>
    <w:p w14:paraId="1692C3EC" w14:textId="77777777" w:rsidR="000F31DC" w:rsidRDefault="00000000">
      <w:pPr>
        <w:pStyle w:val="BodyText"/>
      </w:pPr>
      <w:r>
        <w:t>248) In one station of the Gospel, it says, “I am going, and I will come.” 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14:paraId="1772FEFE" w14:textId="77777777" w:rsidR="000F31DC" w:rsidRDefault="00000000">
      <w:pPr>
        <w:pStyle w:val="BodyText"/>
      </w:pPr>
      <w:r>
        <w:t>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p w14:paraId="31AD09FA" w14:textId="77777777" w:rsidR="000F31DC" w:rsidRDefault="00000000">
      <w:pPr>
        <w:pStyle w:val="Heading3"/>
      </w:pPr>
      <w:bookmarkStart w:id="363" w:name="Xe8c0a2615d7e317d589f26c60453645920dd814"/>
      <w:bookmarkEnd w:id="362"/>
      <w:r>
        <w:t>Prayer For Those Heedless of God’s Secrets</w:t>
      </w:r>
    </w:p>
    <w:p w14:paraId="56647C08" w14:textId="77777777" w:rsidR="000F31DC" w:rsidRDefault="00000000">
      <w:pPr>
        <w:pStyle w:val="FirstParagraph"/>
      </w:pPr>
      <w:r>
        <w:t>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14:paraId="67F7324B" w14:textId="77777777" w:rsidR="000F31DC" w:rsidRDefault="00000000">
      <w:pPr>
        <w:pStyle w:val="BodyText"/>
      </w:pPr>
      <w:r>
        <w:t>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14:paraId="11515CF6" w14:textId="77777777" w:rsidR="000F31DC" w:rsidRDefault="00000000">
      <w:pPr>
        <w:pStyle w:val="BodyText"/>
      </w:pPr>
      <w:r>
        <w:t>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14:paraId="79680A8D" w14:textId="77777777" w:rsidR="000F31DC" w:rsidRDefault="00000000">
      <w:pPr>
        <w:pStyle w:val="BodyText"/>
      </w:pPr>
      <w:r>
        <w:lastRenderedPageBreak/>
        <w:t>253) It was said to them, “Are you the dissenters?” They said, “No, by God! We are servants who have believed in God and His signs. With us, the mouth of faith was opened, and the sign of the Merciful shone forth. With our mention, the stagnant waters flowed, and the darkness that was between the earth and the heavens dissipated.”</w:t>
      </w:r>
    </w:p>
    <w:p w14:paraId="2769C47A" w14:textId="77777777" w:rsidR="000F31DC" w:rsidRDefault="00000000">
      <w:pPr>
        <w:pStyle w:val="BodyText"/>
      </w:pPr>
      <w:r>
        <w:t>254) They were asked, “Have you forbidden what God has made lawful, or made lawful what God has forbidden?” They said, “We are the first to follow the commands of God, and we are the root of the command and its beginning, and the first of all good and its end. We are the sign of eternity and its mention among the nations.”</w:t>
      </w:r>
    </w:p>
    <w:p w14:paraId="1FA33C89" w14:textId="77777777" w:rsidR="000F31DC" w:rsidRDefault="00000000">
      <w:pPr>
        <w:pStyle w:val="BodyText"/>
      </w:pPr>
      <w:r>
        <w:t>255) They were asked, “Have you abandoned the Quran?” They said, “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p>
    <w:p w14:paraId="545620CB" w14:textId="77777777" w:rsidR="000F31DC" w:rsidRDefault="00000000">
      <w:pPr>
        <w:pStyle w:val="BodyText"/>
      </w:pPr>
      <w:r>
        <w:t>256) They were asked, “For what crime have you been filled?” They said, “For the love of God and our detachment from all else.</w:t>
      </w:r>
    </w:p>
    <w:p w14:paraId="07350176" w14:textId="77777777" w:rsidR="000F31DC" w:rsidRDefault="00000000">
      <w:pPr>
        <w:pStyle w:val="BodyText"/>
      </w:pPr>
      <w:r>
        <w:t>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p w14:paraId="1785CD0F" w14:textId="77777777" w:rsidR="000F31DC" w:rsidRDefault="00000000">
      <w:pPr>
        <w:pStyle w:val="Heading3"/>
      </w:pPr>
      <w:bookmarkStart w:id="364" w:name="X19c20c83d15bfb6270fd6f0c945c0f47040fc90"/>
      <w:bookmarkEnd w:id="363"/>
      <w:r>
        <w:t>Baha’u’llah’s Mission is to Purify the Servants</w:t>
      </w:r>
    </w:p>
    <w:p w14:paraId="03186CFA" w14:textId="77777777" w:rsidR="000F31DC" w:rsidRDefault="00000000">
      <w:pPr>
        <w:pStyle w:val="FirstParagraph"/>
      </w:pPr>
      <w:r>
        <w:t>258) By God, I did not intend corruption, but rather the purification of the servants from all that prevents them from drawing near to God, the Owner of the Day of Calling.</w:t>
      </w:r>
    </w:p>
    <w:p w14:paraId="5B1972F5" w14:textId="77777777" w:rsidR="000F31DC" w:rsidRDefault="00000000">
      <w:pPr>
        <w:pStyle w:val="BodyText"/>
      </w:pPr>
      <w:r>
        <w:t>“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p w14:paraId="7A5C0D6D" w14:textId="77777777" w:rsidR="000F31DC" w:rsidRDefault="00000000">
      <w:pPr>
        <w:pStyle w:val="Heading3"/>
      </w:pPr>
      <w:bookmarkStart w:id="365" w:name="where-are-the-scholars"/>
      <w:bookmarkEnd w:id="364"/>
      <w:r>
        <w:t>Where Are the Scholars?</w:t>
      </w:r>
    </w:p>
    <w:p w14:paraId="387BF912" w14:textId="77777777" w:rsidR="000F31DC" w:rsidRDefault="00000000">
      <w:pPr>
        <w:pStyle w:val="FirstParagraph"/>
      </w:pPr>
      <w:r>
        <w:t>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14:paraId="070F05BA" w14:textId="77777777" w:rsidR="000F31DC" w:rsidRDefault="00000000">
      <w:pPr>
        <w:pStyle w:val="BodyText"/>
      </w:pPr>
      <w:r>
        <w:lastRenderedPageBreak/>
        <w:t>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14:paraId="665B7068" w14:textId="77777777" w:rsidR="000F31DC" w:rsidRDefault="00000000">
      <w:pPr>
        <w:pStyle w:val="BodyText"/>
      </w:pPr>
      <w:r>
        <w:t>“Indeed, the perceptive is not distracted by wealth from looking towards the ultimate goal, and the expert is not held back by riches from turning to the transcendent richness.</w:t>
      </w:r>
    </w:p>
    <w:p w14:paraId="5CF43CB1" w14:textId="77777777" w:rsidR="000F31DC" w:rsidRDefault="00000000">
      <w:pPr>
        <w:pStyle w:val="BodyText"/>
      </w:pPr>
      <w:r>
        <w:t>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14:paraId="20C93642" w14:textId="77777777" w:rsidR="000F31DC" w:rsidRDefault="00000000">
      <w:pPr>
        <w:pStyle w:val="BodyText"/>
      </w:pPr>
      <w:r>
        <w:t>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14:paraId="6233414A" w14:textId="77777777" w:rsidR="000F31DC" w:rsidRDefault="00000000">
      <w:pPr>
        <w:pStyle w:val="BodyText"/>
      </w:pPr>
      <w:r>
        <w:t>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 ‘Yes, my Lord, the time has come,’ and cuts himself off from what was to the Owner of the worlds and the King of places.</w:t>
      </w:r>
    </w:p>
    <w:p w14:paraId="635CA061" w14:textId="77777777" w:rsidR="000F31DC" w:rsidRDefault="00000000">
      <w:pPr>
        <w:pStyle w:val="BodyText"/>
      </w:pPr>
      <w:r>
        <w:t>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p w14:paraId="738183AD" w14:textId="77777777" w:rsidR="000F31DC" w:rsidRDefault="00000000">
      <w:pPr>
        <w:pStyle w:val="Heading3"/>
      </w:pPr>
      <w:bookmarkStart w:id="366" w:name="bahaullah-cries-for-the-people"/>
      <w:bookmarkEnd w:id="365"/>
      <w:r>
        <w:t>Baha’u’llah Cries For the People</w:t>
      </w:r>
    </w:p>
    <w:p w14:paraId="4AA566E7" w14:textId="77777777" w:rsidR="000F31DC" w:rsidRDefault="00000000">
      <w:pPr>
        <w:pStyle w:val="FirstParagraph"/>
      </w:pPr>
      <w:r>
        <w:t>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14:paraId="46698ADA" w14:textId="77777777" w:rsidR="000F31DC" w:rsidRDefault="00000000">
      <w:pPr>
        <w:pStyle w:val="BodyText"/>
      </w:pPr>
      <w:r>
        <w:lastRenderedPageBreak/>
        <w:t>266) My eyes have begun to shed tears until my resting place is soaked, and my grief is not for myself. By God, my head longs for spears in love for its Lord, and whenever I pass by a tree, my heart addresses it, “I wish I were cut down for my name’s sake and crucified upon you in my Lord’s path.” 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p w14:paraId="5A00AC5A" w14:textId="77777777" w:rsidR="000F31DC" w:rsidRDefault="00000000">
      <w:pPr>
        <w:pStyle w:val="Heading3"/>
      </w:pPr>
      <w:bookmarkStart w:id="367" w:name="bahaullah-will-be-sent-to-acre"/>
      <w:bookmarkEnd w:id="366"/>
      <w:r>
        <w:t>Baha’u’llah Will Be Sent to Acre</w:t>
      </w:r>
    </w:p>
    <w:p w14:paraId="66E0ECC2" w14:textId="77777777" w:rsidR="000F31DC" w:rsidRDefault="00000000">
      <w:pPr>
        <w:pStyle w:val="FirstParagraph"/>
      </w:pPr>
      <w:r>
        <w:t>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14:paraId="5DE7B62D" w14:textId="77777777" w:rsidR="000F31DC" w:rsidRDefault="00000000">
      <w:pPr>
        <w:pStyle w:val="BodyText"/>
      </w:pPr>
      <w:r>
        <w:t>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14:paraId="1D44C52D" w14:textId="77777777" w:rsidR="000F31DC" w:rsidRDefault="00000000">
      <w:pPr>
        <w:pStyle w:val="BodyText"/>
      </w:pPr>
      <w:r>
        <w:t>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14:paraId="724D073E" w14:textId="77777777" w:rsidR="000F31DC" w:rsidRDefault="00000000">
      <w:pPr>
        <w:pStyle w:val="BodyText"/>
      </w:pPr>
      <w:r>
        <w:t>269) I do not know until when they will ride the mount of desire and wander in the wilderness of heedlessness and misguidance.</w:t>
      </w:r>
    </w:p>
    <w:p w14:paraId="101BC2B2" w14:textId="77777777" w:rsidR="000F31DC" w:rsidRDefault="00000000">
      <w:pPr>
        <w:pStyle w:val="BodyText"/>
      </w:pPr>
      <w:r>
        <w:t>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14:paraId="1408F32B" w14:textId="77777777" w:rsidR="000F31DC" w:rsidRDefault="00000000">
      <w:pPr>
        <w:pStyle w:val="BodyText"/>
      </w:pPr>
      <w:r>
        <w:t>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14:paraId="36657D8E" w14:textId="77777777" w:rsidR="000F31DC" w:rsidRDefault="00000000">
      <w:pPr>
        <w:pStyle w:val="BodyText"/>
      </w:pPr>
      <w:r>
        <w:lastRenderedPageBreak/>
        <w:t>The hand of the White will cut a pocket for this dark night, and God will open a door crowned to His city, then people will enter it in droves and will say what the blamers said before, to reveal in the ends what appeared in the beginnings.</w:t>
      </w:r>
    </w:p>
    <w:p w14:paraId="6E8E8E9E" w14:textId="77777777" w:rsidR="000F31DC" w:rsidRDefault="00000000">
      <w:pPr>
        <w:pStyle w:val="Heading2"/>
      </w:pPr>
      <w:bookmarkStart w:id="368" w:name="the-day-of-judgment"/>
      <w:bookmarkEnd w:id="348"/>
      <w:bookmarkEnd w:id="367"/>
      <w:r>
        <w:t>The Day of Judgment</w:t>
      </w:r>
    </w:p>
    <w:p w14:paraId="6E024206" w14:textId="77777777" w:rsidR="000F31DC" w:rsidRDefault="00000000">
      <w:pPr>
        <w:pStyle w:val="FirstParagraph"/>
      </w:pPr>
      <w:r>
        <w:t>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p w14:paraId="67ABDF7B" w14:textId="77777777" w:rsidR="000F31DC" w:rsidRDefault="00000000">
      <w:pPr>
        <w:pStyle w:val="Heading3"/>
      </w:pPr>
      <w:bookmarkStart w:id="369" w:name="bahaullah-chooses-hardship-and-calamity"/>
      <w:r>
        <w:t>Baha’u’llah Chooses Hardship and Calamity</w:t>
      </w:r>
    </w:p>
    <w:p w14:paraId="47A962E6" w14:textId="77777777" w:rsidR="000F31DC" w:rsidRDefault="00000000">
      <w:pPr>
        <w:pStyle w:val="FirstParagraph"/>
      </w:pPr>
      <w:r>
        <w:t>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14:paraId="4843FD00" w14:textId="77777777" w:rsidR="000F31DC" w:rsidRDefault="00000000">
      <w:pPr>
        <w:pStyle w:val="BodyText"/>
      </w:pPr>
      <w:r>
        <w:t>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p w14:paraId="734DD4F8" w14:textId="77777777" w:rsidR="000F31DC" w:rsidRDefault="00000000">
      <w:pPr>
        <w:pStyle w:val="Heading3"/>
      </w:pPr>
      <w:bookmarkStart w:id="370" w:name="shade-for-the-unitarians"/>
      <w:bookmarkEnd w:id="369"/>
      <w:r>
        <w:t>Shade For the Unitarians</w:t>
      </w:r>
    </w:p>
    <w:p w14:paraId="0BF0247C" w14:textId="77777777" w:rsidR="000F31DC" w:rsidRDefault="00000000">
      <w:pPr>
        <w:pStyle w:val="FirstParagraph"/>
      </w:pPr>
      <w:r>
        <w:t>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14:paraId="16B45C3A" w14:textId="77777777" w:rsidR="000F31DC" w:rsidRDefault="00000000">
      <w:pPr>
        <w:pStyle w:val="BodyText"/>
      </w:pPr>
      <w:r>
        <w:t>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p w14:paraId="2042D2DF" w14:textId="77777777" w:rsidR="000F31DC" w:rsidRDefault="00000000">
      <w:pPr>
        <w:pStyle w:val="Heading2"/>
      </w:pPr>
      <w:bookmarkStart w:id="371" w:name="the-temple-is-built"/>
      <w:bookmarkEnd w:id="368"/>
      <w:bookmarkEnd w:id="370"/>
      <w:r>
        <w:lastRenderedPageBreak/>
        <w:t>The Temple Is Built</w:t>
      </w:r>
    </w:p>
    <w:p w14:paraId="3EA07886" w14:textId="77777777" w:rsidR="000F31DC" w:rsidRDefault="00000000">
      <w:pPr>
        <w:pStyle w:val="FirstParagraph"/>
      </w:pPr>
      <w:r>
        <w:t>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 “Be,” and it is.</w:t>
      </w:r>
    </w:p>
    <w:p w14:paraId="2D3C7968" w14:textId="77777777" w:rsidR="000F31DC" w:rsidRDefault="00000000">
      <w:r>
        <w:br w:type="page"/>
      </w:r>
    </w:p>
    <w:p w14:paraId="040A64A0" w14:textId="77777777" w:rsidR="000F31DC" w:rsidRDefault="00000000">
      <w:pPr>
        <w:pStyle w:val="Heading1"/>
      </w:pPr>
      <w:bookmarkStart w:id="372" w:name="sec-lawḥ-al-aḥbāb"/>
      <w:bookmarkStart w:id="373" w:name="_Toc167827710"/>
      <w:bookmarkEnd w:id="341"/>
      <w:bookmarkEnd w:id="371"/>
      <w:r>
        <w:lastRenderedPageBreak/>
        <w:t>Lawḥ al-Aḥbāb (Tablet of the Friends)</w:t>
      </w:r>
      <w:bookmarkEnd w:id="373"/>
    </w:p>
    <w:p w14:paraId="1DC2F970" w14:textId="77777777" w:rsidR="000F31DC" w:rsidRDefault="00000000">
      <w:pPr>
        <w:pStyle w:val="FirstParagraph"/>
      </w:pPr>
      <w:r>
        <w:t>This is the Tablet of the Friends,</w:t>
      </w:r>
    </w:p>
    <w:p w14:paraId="5BE7F0B6" w14:textId="77777777" w:rsidR="000F31DC" w:rsidRDefault="00000000">
      <w:pPr>
        <w:pStyle w:val="BodyText"/>
      </w:pPr>
      <w:r>
        <w:t>It has descended from the presence of God, the Mighty, the Bestower,</w:t>
      </w:r>
    </w:p>
    <w:p w14:paraId="6C0A6AB4" w14:textId="77777777" w:rsidR="000F31DC" w:rsidRDefault="00000000">
      <w:pPr>
        <w:pStyle w:val="BodyText"/>
      </w:pPr>
      <w:r>
        <w:t>In the name of God, the Most Holy, the Most Glorious.</w:t>
      </w:r>
    </w:p>
    <w:p w14:paraId="66AC6D81" w14:textId="77777777" w:rsidR="000F31DC" w:rsidRDefault="00000000">
      <w:pPr>
        <w:pStyle w:val="Heading2"/>
      </w:pPr>
      <w:bookmarkStart w:id="374" w:name="in-praise-of-bahaullah-from-god"/>
      <w:r>
        <w:t>In Praise of Baha’u’llah From God</w:t>
      </w:r>
    </w:p>
    <w:p w14:paraId="7FF1E046" w14:textId="77777777" w:rsidR="000F31DC" w:rsidRDefault="00000000">
      <w:pPr>
        <w:pStyle w:val="FirstParagraph"/>
      </w:pPr>
      <w:r>
        <w:t>1) This is a Book from Us to him who, when he hears the call from his Lord, the Most Glorious, says, ‘Yes, O God of all in the heavens and on the earth,’ 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p w14:paraId="7D35EBA4" w14:textId="77777777" w:rsidR="000F31DC" w:rsidRDefault="00000000">
      <w:pPr>
        <w:pStyle w:val="Heading3"/>
      </w:pPr>
      <w:bookmarkStart w:id="375" w:name="today-is-not-a-day-for-sitting"/>
      <w:r>
        <w:t>Today Is Not a Day For Sitting</w:t>
      </w:r>
    </w:p>
    <w:p w14:paraId="189DE97E" w14:textId="77777777" w:rsidR="000F31DC" w:rsidRDefault="00000000">
      <w:pPr>
        <w:pStyle w:val="FirstParagraph"/>
      </w:pPr>
      <w:r>
        <w:t>2) Remind the servants of the remembrance of your Lord, the Master of the Hereafter. Say, ‘O people, the Day has come, and the sovereignty is to God, the All-Powerful, the Mighty, the Overpowering.’ Today is not a day for sitting; rise with a standing that will cause all possibilities to stand. This is fitting for one who turns with his heart to the Qibla of the horizons.</w:t>
      </w:r>
    </w:p>
    <w:p w14:paraId="7D134470" w14:textId="77777777" w:rsidR="000F31DC" w:rsidRDefault="00000000">
      <w:pPr>
        <w:pStyle w:val="BodyText"/>
      </w:pPr>
      <w:r>
        <w:t>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 ‘This is the rising place of the signs of your Lord, the Mighty, the Luminous.’ How many who speak are silent, and how many who are silent are among those who speak the truth! Thus, the Merciful has borne witness that He is the Mighty, the All-Knowing.</w:t>
      </w:r>
    </w:p>
    <w:p w14:paraId="67356955" w14:textId="77777777" w:rsidR="000F31DC" w:rsidRDefault="00000000">
      <w:pPr>
        <w:pStyle w:val="BodyText"/>
      </w:pPr>
      <w:r>
        <w:t>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 ‘The power is to God, the All-Powerful, the Mighty, the Overpowering.’</w:t>
      </w:r>
    </w:p>
    <w:p w14:paraId="0716CA68" w14:textId="77777777" w:rsidR="000F31DC" w:rsidRDefault="00000000">
      <w:pPr>
        <w:pStyle w:val="Heading3"/>
      </w:pPr>
      <w:bookmarkStart w:id="376" w:name="fulfilling-gods-covenant"/>
      <w:bookmarkEnd w:id="375"/>
      <w:r>
        <w:lastRenderedPageBreak/>
        <w:t>Fulfilling God’s Covenant</w:t>
      </w:r>
    </w:p>
    <w:p w14:paraId="105FBA2C" w14:textId="77777777" w:rsidR="000F31DC" w:rsidRDefault="00000000">
      <w:pPr>
        <w:pStyle w:val="FirstParagraph"/>
      </w:pPr>
      <w:r>
        <w:t>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 “The Chosen One has come with the authority of greatness and power.” By My life, if anyone turns his heart to the Qibla of existence, he will find the fragrance of sanctity from this shirt by which the breezes of the Merciful wafted in the homes.</w:t>
      </w:r>
    </w:p>
    <w:p w14:paraId="4375DAEA" w14:textId="77777777" w:rsidR="000F31DC" w:rsidRDefault="00000000">
      <w:pPr>
        <w:pStyle w:val="BodyText"/>
      </w:pPr>
      <w:r>
        <w:t>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 “O people, the Self-Subsisting has come, behold, O possessors of insight.” Blessed are you, for you were mentioned at all times with your Merciful Lord, and He sent down to you every year what comforted the eyes and uplifted the spirits.</w:t>
      </w:r>
    </w:p>
    <w:p w14:paraId="1B5C0DF0" w14:textId="77777777" w:rsidR="000F31DC" w:rsidRDefault="00000000">
      <w:pPr>
        <w:pStyle w:val="Heading3"/>
      </w:pPr>
      <w:bookmarkStart w:id="377" w:name="decreed-for-you-and-your-offspring"/>
      <w:bookmarkEnd w:id="376"/>
      <w:r>
        <w:t>Decreed For You and Your Offspring</w:t>
      </w:r>
    </w:p>
    <w:p w14:paraId="358F7C3E" w14:textId="77777777" w:rsidR="000F31DC" w:rsidRDefault="00000000">
      <w:pPr>
        <w:pStyle w:val="FirstParagraph"/>
      </w:pPr>
      <w:r>
        <w:t>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 “Praise be to You, O One whose bounty encompasses the beings,” 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14:paraId="5C9E1802" w14:textId="77777777" w:rsidR="000F31DC" w:rsidRDefault="00000000">
      <w:pPr>
        <w:pStyle w:val="BodyText"/>
      </w:pPr>
      <w:r>
        <w:t>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14:paraId="380BFB7D" w14:textId="77777777" w:rsidR="000F31DC" w:rsidRDefault="00000000">
      <w:pPr>
        <w:pStyle w:val="BodyText"/>
      </w:pPr>
      <w:r>
        <w:t>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14:paraId="3EBBC06E" w14:textId="77777777" w:rsidR="000F31DC" w:rsidRDefault="00000000">
      <w:pPr>
        <w:pStyle w:val="BodyText"/>
      </w:pPr>
      <w:r>
        <w:lastRenderedPageBreak/>
        <w:t>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p w14:paraId="43D20384" w14:textId="77777777" w:rsidR="000F31DC" w:rsidRDefault="00000000">
      <w:pPr>
        <w:pStyle w:val="Heading3"/>
      </w:pPr>
      <w:bookmarkStart w:id="378" w:name="Xb0889cdd1b23227b0071393b989bc71cce102bc"/>
      <w:bookmarkEnd w:id="377"/>
      <w:r>
        <w:t>Chosen Trials For the Reform of the World</w:t>
      </w:r>
    </w:p>
    <w:p w14:paraId="6ADDCAB3" w14:textId="77777777" w:rsidR="000F31DC" w:rsidRDefault="00000000">
      <w:pPr>
        <w:pStyle w:val="FirstParagraph"/>
      </w:pPr>
      <w:r>
        <w:t>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14:paraId="59B61682" w14:textId="77777777" w:rsidR="000F31DC" w:rsidRDefault="00000000">
      <w:pPr>
        <w:pStyle w:val="BodyText"/>
      </w:pPr>
      <w:r>
        <w:t>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14:paraId="398A5F34" w14:textId="77777777" w:rsidR="000F31DC" w:rsidRDefault="00000000">
      <w:pPr>
        <w:pStyle w:val="BodyText"/>
      </w:pPr>
      <w:r>
        <w:t>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14:paraId="0C732FE6" w14:textId="77777777" w:rsidR="000F31DC" w:rsidRDefault="00000000">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 “Praise be to You, O God of the worlds.” And among the people are those who, when they hear the call from the </w:t>
      </w:r>
      <w:r>
        <w:lastRenderedPageBreak/>
        <w:t>direction of destiny, turn to God, the owner of names. Thus have we detailed the matter for you, a favor from Us, be thankful and be among those who remember.</w:t>
      </w:r>
    </w:p>
    <w:p w14:paraId="3A015482" w14:textId="77777777" w:rsidR="000F31DC" w:rsidRDefault="00000000">
      <w:pPr>
        <w:pStyle w:val="BodyText"/>
      </w:pPr>
      <w:r>
        <w:t>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 “Glory be to You, my God, indeed Your will has encompassed the beings, and Your power has overcome the possibilities.” 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p w14:paraId="6013E3C7" w14:textId="77777777" w:rsidR="000F31DC" w:rsidRDefault="00000000">
      <w:pPr>
        <w:pStyle w:val="Heading3"/>
      </w:pPr>
      <w:bookmarkStart w:id="379" w:name="rephrase-the-verses-once-again"/>
      <w:bookmarkEnd w:id="378"/>
      <w:r>
        <w:t>Rephrase the Verses Once Again</w:t>
      </w:r>
    </w:p>
    <w:p w14:paraId="7616405A" w14:textId="77777777" w:rsidR="000F31DC" w:rsidRDefault="00000000">
      <w:pPr>
        <w:pStyle w:val="FirstParagraph"/>
      </w:pPr>
      <w:r>
        <w:t>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p w14:paraId="4EAFAE96" w14:textId="77777777" w:rsidR="000F31DC" w:rsidRDefault="00000000">
      <w:pPr>
        <w:pStyle w:val="Heading2"/>
      </w:pPr>
      <w:bookmarkStart w:id="380" w:name="to-my-loved-ones"/>
      <w:bookmarkEnd w:id="374"/>
      <w:bookmarkEnd w:id="379"/>
      <w:r>
        <w:t>To My Loved Ones</w:t>
      </w:r>
    </w:p>
    <w:p w14:paraId="44C98DEE" w14:textId="77777777" w:rsidR="000F31DC" w:rsidRDefault="00000000">
      <w:pPr>
        <w:pStyle w:val="Heading3"/>
      </w:pPr>
      <w:bookmarkStart w:id="381" w:name="unite-in-the-cause-of-god"/>
      <w:r>
        <w:t>Unite in the Cause of God</w:t>
      </w:r>
    </w:p>
    <w:p w14:paraId="0356AA59" w14:textId="77777777" w:rsidR="000F31DC" w:rsidRDefault="00000000">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 “Praise be to You, O God of the unseen and the witnesses.” Indeed, those who have turned [to God] will </w:t>
      </w:r>
      <w:r>
        <w:lastRenderedPageBreak/>
        <w:t>be blessed by the inhabitants of Paradise; they will soon see themselves in the highest station. Your Lord is indeed the Truth, the Knower of the unseen.</w:t>
      </w:r>
    </w:p>
    <w:p w14:paraId="2ED1C55E" w14:textId="77777777" w:rsidR="000F31DC" w:rsidRDefault="00000000">
      <w:pPr>
        <w:pStyle w:val="BodyText"/>
      </w:pPr>
      <w:r>
        <w:t>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14:paraId="408D60FE" w14:textId="77777777" w:rsidR="000F31DC" w:rsidRDefault="00000000">
      <w:pPr>
        <w:pStyle w:val="BodyText"/>
      </w:pPr>
      <w:r>
        <w:t>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p w14:paraId="0ACED2CF" w14:textId="77777777" w:rsidR="000F31DC" w:rsidRDefault="00000000">
      <w:pPr>
        <w:pStyle w:val="Heading2"/>
      </w:pPr>
      <w:bookmarkStart w:id="382" w:name="to-the-assembly-of-scholars"/>
      <w:bookmarkEnd w:id="380"/>
      <w:bookmarkEnd w:id="381"/>
      <w:r>
        <w:t>To the Assembly of Scholars</w:t>
      </w:r>
    </w:p>
    <w:p w14:paraId="3B79FD35" w14:textId="77777777" w:rsidR="000F31DC" w:rsidRDefault="00000000">
      <w:pPr>
        <w:pStyle w:val="FirstParagraph"/>
      </w:pPr>
      <w:r>
        <w:t>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p w14:paraId="51F3A1F6" w14:textId="77777777" w:rsidR="000F31DC" w:rsidRDefault="00000000">
      <w:pPr>
        <w:pStyle w:val="Heading3"/>
      </w:pPr>
      <w:bookmarkStart w:id="383" w:name="X7a48265181e32f629a9accf42bea6c823578dbd"/>
      <w:r>
        <w:t>Banners of the Cause Will Be Raised in Every City</w:t>
      </w:r>
    </w:p>
    <w:p w14:paraId="0A992DB1" w14:textId="77777777" w:rsidR="000F31DC" w:rsidRDefault="00000000">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w:t>
      </w:r>
      <w:r>
        <w:lastRenderedPageBreak/>
        <w:t>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14:paraId="317A922E" w14:textId="77777777" w:rsidR="000F31DC" w:rsidRDefault="00000000">
      <w:pPr>
        <w:pStyle w:val="BodyText"/>
      </w:pPr>
      <w:r>
        <w:t>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14:paraId="4646AF00" w14:textId="77777777" w:rsidR="000F31DC" w:rsidRDefault="00000000">
      <w:pPr>
        <w:pStyle w:val="BodyText"/>
      </w:pPr>
      <w:r>
        <w:t>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 ‘Praise be to You for manifesting Your Beauty, O Beloved of both the heavens and the Earth.’ Support me, O my loved ones, with deeds through which the fragrance of sanctification wafts among the worlds. Then, dominate upon the Earth with My Name and Authority. This is fitting for one who clings to this illuminating, sacred tail.</w:t>
      </w:r>
    </w:p>
    <w:p w14:paraId="20B466FF" w14:textId="77777777" w:rsidR="000F31DC" w:rsidRDefault="00000000">
      <w:pPr>
        <w:pStyle w:val="BodyText"/>
      </w:pPr>
      <w:r>
        <w:t>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p w14:paraId="43E00FDD" w14:textId="77777777" w:rsidR="000F31DC" w:rsidRDefault="00000000">
      <w:pPr>
        <w:pStyle w:val="Heading3"/>
      </w:pPr>
      <w:bookmarkStart w:id="384" w:name="leave-the-symbols-behind-you"/>
      <w:bookmarkEnd w:id="383"/>
      <w:r>
        <w:t>Leave the Symbols Behind You</w:t>
      </w:r>
    </w:p>
    <w:p w14:paraId="05CD7937" w14:textId="77777777" w:rsidR="000F31DC" w:rsidRDefault="00000000">
      <w:pPr>
        <w:pStyle w:val="FirstParagraph"/>
      </w:pPr>
      <w:r>
        <w:t>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 ‘Praise be to You, O Goal of the Knowers.’</w:t>
      </w:r>
    </w:p>
    <w:p w14:paraId="36AFE3FC" w14:textId="77777777" w:rsidR="000F31DC" w:rsidRDefault="00000000">
      <w:pPr>
        <w:pStyle w:val="BodyText"/>
      </w:pPr>
      <w:r>
        <w:lastRenderedPageBreak/>
        <w:t>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14:paraId="14CA0C72" w14:textId="77777777" w:rsidR="000F31DC" w:rsidRDefault="00000000">
      <w:pPr>
        <w:pStyle w:val="BodyText"/>
      </w:pPr>
      <w:r>
        <w:t>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14:paraId="264C3959" w14:textId="77777777" w:rsidR="000F31DC" w:rsidRDefault="00000000">
      <w:pPr>
        <w:pStyle w:val="BodyText"/>
      </w:pPr>
      <w:r>
        <w:t>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14:paraId="5540CD31" w14:textId="77777777" w:rsidR="000F31DC" w:rsidRDefault="00000000">
      <w:pPr>
        <w:pStyle w:val="BodyText"/>
      </w:pPr>
      <w:r>
        <w:t>29) Indeed, among the polytheists are those who say, “He denies the unseen.” Say, “Hold your tongue, O polytheist against God; indeed, the unseen speaks through this creative, wondrous tongue.” Atoms testify that there is no god but He, the one who speaks is the manifestation of His essence, the dawn of His signs, the sunrise of His revelation, and the source of His command among the worlds. And among them are those who say, “Will the Merciful come before the completion of the articulation of exposition?” Say, “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p>
    <w:p w14:paraId="320CC40B" w14:textId="77777777" w:rsidR="000F31DC" w:rsidRDefault="00000000">
      <w:pPr>
        <w:pStyle w:val="Heading3"/>
      </w:pPr>
      <w:bookmarkStart w:id="385" w:name="the-bearer-of-grace"/>
      <w:bookmarkEnd w:id="384"/>
      <w:r>
        <w:t>The Bearer of Grace</w:t>
      </w:r>
    </w:p>
    <w:p w14:paraId="2EC99B69" w14:textId="77777777" w:rsidR="000F31DC" w:rsidRDefault="00000000">
      <w:pPr>
        <w:pStyle w:val="FirstParagraph"/>
      </w:pPr>
      <w:r>
        <w:t>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14:paraId="075BD494" w14:textId="77777777" w:rsidR="000F31DC" w:rsidRDefault="00000000">
      <w:pPr>
        <w:pStyle w:val="BodyText"/>
      </w:pPr>
      <w:r>
        <w:t>31) O Greatest Pen, mention your servant Husayn, who believed in the Master of Nations, so that he may direct his heart toward the Greater Vision. O Husayn, we have revealed to you various tablets, yet again, so that you may thank your Lord, the Master of Fate.</w:t>
      </w:r>
    </w:p>
    <w:p w14:paraId="68F6E58A" w14:textId="77777777" w:rsidR="000F31DC" w:rsidRDefault="00000000">
      <w:pPr>
        <w:pStyle w:val="Heading2"/>
      </w:pPr>
      <w:bookmarkStart w:id="386" w:name="to-the-assembly-of-mankind"/>
      <w:bookmarkEnd w:id="382"/>
      <w:bookmarkEnd w:id="385"/>
      <w:r>
        <w:lastRenderedPageBreak/>
        <w:t>To the Assembly of Mankind</w:t>
      </w:r>
    </w:p>
    <w:p w14:paraId="62D0CCAD" w14:textId="77777777" w:rsidR="000F31DC" w:rsidRDefault="00000000">
      <w:pPr>
        <w:pStyle w:val="FirstParagraph"/>
      </w:pPr>
      <w:r>
        <w:t>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p w14:paraId="7F48F81D" w14:textId="77777777" w:rsidR="000F31DC" w:rsidRDefault="00000000">
      <w:pPr>
        <w:pStyle w:val="Heading3"/>
      </w:pPr>
      <w:bookmarkStart w:id="387" w:name="the-covenant-of-his-own-self"/>
      <w:r>
        <w:t>The Covenant of His Own Self</w:t>
      </w:r>
    </w:p>
    <w:p w14:paraId="2D6366A0" w14:textId="77777777" w:rsidR="000F31DC" w:rsidRDefault="00000000">
      <w:pPr>
        <w:pStyle w:val="FirstParagraph"/>
      </w:pPr>
      <w:r>
        <w:t>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14:paraId="5964C5CA" w14:textId="77777777" w:rsidR="000F31DC" w:rsidRDefault="00000000">
      <w:pPr>
        <w:pStyle w:val="BodyText"/>
      </w:pPr>
      <w:r>
        <w:t>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p w14:paraId="0A04C308" w14:textId="77777777" w:rsidR="000F31DC" w:rsidRDefault="00000000">
      <w:pPr>
        <w:pStyle w:val="Heading3"/>
      </w:pPr>
      <w:bookmarkStart w:id="388" w:name="X48ab0702da7ccb6e6570c2d15f47a97980010a5"/>
      <w:bookmarkEnd w:id="387"/>
      <w:r>
        <w:t>Punishment Will Pass Over Those Who Disbelieve</w:t>
      </w:r>
    </w:p>
    <w:p w14:paraId="73BACBEA" w14:textId="77777777" w:rsidR="000F31DC" w:rsidRDefault="00000000">
      <w:pPr>
        <w:pStyle w:val="FirstParagraph"/>
      </w:pPr>
      <w:r>
        <w:t>35) Drink from the path of wisdom and exposition from what flows from this pen, which solidifies the decree of fate. When We reveal the verses, they say, “These are fabrications,” and when We manifest what bewilders minds and souls, they say, “This is ongoing sorcery.” Do not let the signs of the people sadden you; leave them behind you. Soon the breezes of punishment will pass over them, and the monotheists will see them as withered, inverted palm trunks.</w:t>
      </w:r>
    </w:p>
    <w:p w14:paraId="602DD12F" w14:textId="77777777" w:rsidR="000F31DC" w:rsidRDefault="00000000">
      <w:pPr>
        <w:pStyle w:val="BodyText"/>
      </w:pPr>
      <w:r>
        <w:t>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14:paraId="58BED79B" w14:textId="77777777" w:rsidR="000F31DC" w:rsidRDefault="00000000">
      <w:pPr>
        <w:pStyle w:val="BodyText"/>
      </w:pPr>
      <w:r>
        <w:t>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p w14:paraId="2C6245DA" w14:textId="77777777" w:rsidR="000F31DC" w:rsidRDefault="00000000">
      <w:pPr>
        <w:pStyle w:val="Heading3"/>
      </w:pPr>
      <w:bookmarkStart w:id="389" w:name="Xcac1cf461971e5a3656f13ff6e99c728339ae0b"/>
      <w:bookmarkEnd w:id="388"/>
      <w:r>
        <w:lastRenderedPageBreak/>
        <w:t>Mention God In a Manner That Awakens Those Who Are Asleep</w:t>
      </w:r>
    </w:p>
    <w:p w14:paraId="511E8F4A" w14:textId="77777777" w:rsidR="000F31DC" w:rsidRDefault="00000000">
      <w:pPr>
        <w:pStyle w:val="FirstParagraph"/>
      </w:pPr>
      <w:r>
        <w:t>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14:paraId="1C6BF495" w14:textId="77777777" w:rsidR="000F31DC" w:rsidRDefault="00000000">
      <w:pPr>
        <w:pStyle w:val="BodyText"/>
      </w:pPr>
      <w:r>
        <w:t>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p w14:paraId="7492C4C7" w14:textId="77777777" w:rsidR="000F31DC" w:rsidRDefault="00000000">
      <w:pPr>
        <w:pStyle w:val="Heading3"/>
      </w:pPr>
      <w:bookmarkStart w:id="390" w:name="mention-the-noble-ali"/>
      <w:bookmarkEnd w:id="389"/>
      <w:r>
        <w:t>Mention the Noble Ali</w:t>
      </w:r>
    </w:p>
    <w:p w14:paraId="3D93FF87" w14:textId="77777777" w:rsidR="000F31DC" w:rsidRDefault="00000000">
      <w:pPr>
        <w:pStyle w:val="FirstParagraph"/>
      </w:pPr>
      <w:r>
        <w:t>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14:paraId="71BEB3FC" w14:textId="77777777" w:rsidR="000F31DC" w:rsidRDefault="00000000">
      <w:pPr>
        <w:pStyle w:val="BodyText"/>
      </w:pPr>
      <w:r>
        <w:t>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14:paraId="3C0BB180" w14:textId="77777777" w:rsidR="000F31DC" w:rsidRDefault="00000000">
      <w:pPr>
        <w:pStyle w:val="BodyText"/>
      </w:pPr>
      <w:r>
        <w:t>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p w14:paraId="27A54528" w14:textId="77777777" w:rsidR="000F31DC" w:rsidRDefault="00000000">
      <w:pPr>
        <w:pStyle w:val="Heading3"/>
      </w:pPr>
      <w:bookmarkStart w:id="391" w:name="remember-taqiyyah"/>
      <w:bookmarkEnd w:id="390"/>
      <w:r>
        <w:t>Remember Taqiyyah</w:t>
      </w:r>
    </w:p>
    <w:p w14:paraId="0A5AD837" w14:textId="77777777" w:rsidR="000F31DC" w:rsidRDefault="00000000">
      <w:pPr>
        <w:pStyle w:val="FirstParagraph"/>
      </w:pPr>
      <w:r>
        <w:t>43) O Holy Pen, remember the ‘T’ before the ‘Q’ and ‘Y,’ 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14:paraId="5A2570CC" w14:textId="77777777" w:rsidR="000F31DC" w:rsidRDefault="00000000">
      <w:pPr>
        <w:pStyle w:val="BodyText"/>
      </w:pPr>
      <w:r>
        <w:t xml:space="preserve">44) Rejoice in what you have mentioned from the Pen of Command, by which the winds were subjugated. Do not grieve over anything; rely in all matters on your Mighty, Chosen Lord. He has decreed for His loved </w:t>
      </w:r>
      <w:r>
        <w:lastRenderedPageBreak/>
        <w:t>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14:paraId="69653280" w14:textId="77777777" w:rsidR="000F31DC" w:rsidRDefault="00000000">
      <w:pPr>
        <w:pStyle w:val="BodyText"/>
      </w:pPr>
      <w:r>
        <w:t>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14:paraId="6A4F4405" w14:textId="77777777" w:rsidR="000F31DC" w:rsidRDefault="00000000">
      <w:pPr>
        <w:pStyle w:val="BodyText"/>
      </w:pPr>
      <w:r>
        <w:t>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14:paraId="7DF166C1" w14:textId="77777777" w:rsidR="000F31DC" w:rsidRDefault="00000000">
      <w:pPr>
        <w:pStyle w:val="BodyText"/>
      </w:pPr>
      <w:r>
        <w:t>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p w14:paraId="30FFEC61" w14:textId="77777777" w:rsidR="000F31DC" w:rsidRDefault="00000000">
      <w:pPr>
        <w:pStyle w:val="Heading2"/>
      </w:pPr>
      <w:bookmarkStart w:id="392" w:name="glory-be-to-god"/>
      <w:bookmarkEnd w:id="386"/>
      <w:bookmarkEnd w:id="391"/>
      <w:r>
        <w:t>Glory Be to God</w:t>
      </w:r>
    </w:p>
    <w:p w14:paraId="651C1F3A" w14:textId="77777777" w:rsidR="000F31DC" w:rsidRDefault="00000000">
      <w:pPr>
        <w:pStyle w:val="FirstParagraph"/>
      </w:pPr>
      <w:r>
        <w:t>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02E6D3AF" w14:textId="77777777" w:rsidR="000F31DC" w:rsidRDefault="00000000">
      <w:r>
        <w:br w:type="page"/>
      </w:r>
    </w:p>
    <w:p w14:paraId="6C538B5B" w14:textId="77777777" w:rsidR="000F31DC" w:rsidRDefault="00000000">
      <w:pPr>
        <w:pStyle w:val="Heading1"/>
      </w:pPr>
      <w:bookmarkStart w:id="393" w:name="Lawh-i-Khalil-I"/>
      <w:bookmarkStart w:id="394" w:name="_Toc167827711"/>
      <w:bookmarkEnd w:id="372"/>
      <w:bookmarkEnd w:id="392"/>
      <w:r>
        <w:lastRenderedPageBreak/>
        <w:t>Lawh-i-Khalil I (Tablet to Khalil)</w:t>
      </w:r>
      <w:bookmarkEnd w:id="394"/>
    </w:p>
    <w:p w14:paraId="5C161766" w14:textId="77777777" w:rsidR="000F31DC" w:rsidRDefault="00000000">
      <w:pPr>
        <w:pStyle w:val="FirstParagraph"/>
      </w:pPr>
      <w:r>
        <w:t>1 He is Allah, the King, the Sovereign, the Mighty, the Powerful, the Self-Subsisting.</w:t>
      </w:r>
    </w:p>
    <w:p w14:paraId="568C7FD7" w14:textId="77777777" w:rsidR="000F31DC"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67114880" w14:textId="77777777" w:rsidR="000F31DC"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1D1737D6" w14:textId="77777777" w:rsidR="000F31DC"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1EC5BE59" w14:textId="77777777" w:rsidR="000F31DC" w:rsidRDefault="00000000">
      <w:pPr>
        <w:pStyle w:val="Heading2"/>
      </w:pPr>
      <w:bookmarkStart w:id="395" w:name="X7cc751c65542262aefec248351bf23c21401db9"/>
      <w:r>
        <w:t>People Were Created According to the Nature of Allah</w:t>
      </w:r>
    </w:p>
    <w:p w14:paraId="23241940" w14:textId="77777777" w:rsidR="000F31DC"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3AE97994" w14:textId="77777777" w:rsidR="000F31DC"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29E9E7A0" w14:textId="77777777" w:rsidR="000F31DC"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0D67BC32" w14:textId="77777777" w:rsidR="000F31DC"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5FAB8030" w14:textId="77777777" w:rsidR="000F31DC" w:rsidRDefault="00000000">
      <w:pPr>
        <w:pStyle w:val="Heading2"/>
      </w:pPr>
      <w:bookmarkStart w:id="396" w:name="X4f7dcedecedab5c4a2dc5feedf6cefe1a302d28"/>
      <w:bookmarkEnd w:id="395"/>
      <w:r>
        <w:t>People Know According to Their Levels, Not According To What Was Destined For Them</w:t>
      </w:r>
    </w:p>
    <w:p w14:paraId="516189DA" w14:textId="77777777" w:rsidR="000F31DC"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25F256ED" w14:textId="77777777" w:rsidR="000F31DC"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5CFD76B2" w14:textId="77777777" w:rsidR="000F31DC"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02BF7823" w14:textId="77777777" w:rsidR="000F31DC"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067098A8" w14:textId="77777777" w:rsidR="000F31DC" w:rsidRDefault="00000000">
      <w:pPr>
        <w:pStyle w:val="Heading2"/>
      </w:pPr>
      <w:bookmarkStart w:id="397" w:name="Xb5a96270ca7faeae76b1e54aced6db6c9df2375"/>
      <w:bookmarkEnd w:id="396"/>
      <w:r>
        <w:t>About My Son (Mirza Muhammad Ali), and the Status of Baha’u’llah’s Sons</w:t>
      </w:r>
    </w:p>
    <w:p w14:paraId="289D1284" w14:textId="77777777" w:rsidR="000F31DC"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2CDC263D" w14:textId="77777777" w:rsidR="000F31DC"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14B3CA04" w14:textId="77777777" w:rsidR="000F31DC"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5059C119" w14:textId="77777777" w:rsidR="000F31DC" w:rsidRDefault="00000000">
      <w:r>
        <w:br w:type="page"/>
      </w:r>
    </w:p>
    <w:p w14:paraId="1E51C2C6" w14:textId="77777777" w:rsidR="000F31DC" w:rsidRDefault="00000000">
      <w:pPr>
        <w:pStyle w:val="Heading1"/>
      </w:pPr>
      <w:bookmarkStart w:id="398" w:name="sec-lawh-i-salman-i"/>
      <w:bookmarkStart w:id="399" w:name="_Toc167827712"/>
      <w:bookmarkEnd w:id="393"/>
      <w:bookmarkEnd w:id="397"/>
      <w:r>
        <w:lastRenderedPageBreak/>
        <w:t>Lawh-i-Salman I (First Tablet to Salman)</w:t>
      </w:r>
      <w:bookmarkEnd w:id="399"/>
    </w:p>
    <w:p w14:paraId="41A9EA44" w14:textId="77777777" w:rsidR="000F31DC"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2E8CFF5B" w14:textId="77777777" w:rsidR="000F31DC"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722D18ED" w14:textId="77777777" w:rsidR="000F31DC"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47223841" w14:textId="77777777" w:rsidR="000F31DC"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06D4EEB5" w14:textId="77777777" w:rsidR="000F31DC"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31D6481B" w14:textId="77777777" w:rsidR="000F31DC"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0499100D" w14:textId="77777777" w:rsidR="000F31DC"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7F0966D6" w14:textId="77777777" w:rsidR="000F31DC"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26BB0EB6" w14:textId="77777777" w:rsidR="000F31DC"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71303667" w14:textId="77777777" w:rsidR="000F31DC"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61A408E6" w14:textId="77777777" w:rsidR="000F31DC"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6CF64694" w14:textId="77777777" w:rsidR="000F31DC" w:rsidRDefault="00000000">
      <w:pPr>
        <w:pStyle w:val="BodyText"/>
      </w:pPr>
      <w:r>
        <w:t>In such a case, if someone describes such a person in the earlier flattering terms, they would be considered a liar, and in God’s eyes, they are among the people of Hell’s fire.</w:t>
      </w:r>
    </w:p>
    <w:p w14:paraId="3EFE929A" w14:textId="77777777" w:rsidR="000F31DC"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474AFB15" w14:textId="77777777" w:rsidR="000F31DC"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228F2601" w14:textId="77777777" w:rsidR="000F31DC"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68B1B1E1" w14:textId="77777777" w:rsidR="000F31DC"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0401E374" w14:textId="77777777" w:rsidR="000F31DC"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577F7D08" w14:textId="77777777" w:rsidR="000F31DC"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50EC75F8" w14:textId="77777777" w:rsidR="000F31DC" w:rsidRDefault="00000000">
      <w:pPr>
        <w:pStyle w:val="BodyText"/>
      </w:pPr>
      <w:r>
        <w:lastRenderedPageBreak/>
        <w:t>11 O Salman, observe the words of the Merciful with a pure heart and a holy sight, and reflect so that you may perhaps achieve the will of God.</w:t>
      </w:r>
    </w:p>
    <w:p w14:paraId="1A7691AC" w14:textId="77777777" w:rsidR="000F31DC"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51BF4083" w14:textId="77777777" w:rsidR="000F31DC"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311AB0F1" w14:textId="77777777" w:rsidR="000F31DC" w:rsidRDefault="00000000">
      <w:pPr>
        <w:pStyle w:val="BodyText"/>
      </w:pPr>
      <w:r>
        <w:t>14 Question: Since color turned into a prisoner of color, Moses became in conflict with Moses.</w:t>
      </w:r>
    </w:p>
    <w:p w14:paraId="6802CEBC" w14:textId="77777777" w:rsidR="000F31DC"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4EC2038C" w14:textId="77777777" w:rsidR="000F31DC" w:rsidRDefault="00000000">
      <w:pPr>
        <w:pStyle w:val="BodyText"/>
      </w:pPr>
      <w:r>
        <w:t>16 And in another place they said:</w:t>
      </w:r>
    </w:p>
    <w:p w14:paraId="040EF85E" w14:textId="77777777" w:rsidR="000F31DC"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4D5ACDD8" w14:textId="77777777" w:rsidR="000F31DC"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2F97AAF1" w14:textId="77777777" w:rsidR="000F31DC"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6885A05D" w14:textId="77777777" w:rsidR="000F31DC"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6965EE31" w14:textId="77777777" w:rsidR="000F31DC"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066FC8E9" w14:textId="77777777" w:rsidR="000F31DC"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097B56D5" w14:textId="77777777" w:rsidR="000F31DC"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5BBEE818" w14:textId="77777777" w:rsidR="000F31DC"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45DABBD5" w14:textId="77777777" w:rsidR="000F31DC"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7364AF6B" w14:textId="77777777" w:rsidR="000F31DC"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78AAA24A" w14:textId="77777777" w:rsidR="000F31DC"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4520EBFD" w14:textId="77777777" w:rsidR="000F31DC"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1B0A3389" w14:textId="77777777" w:rsidR="000F31DC" w:rsidRDefault="00000000">
      <w:pPr>
        <w:pStyle w:val="BodyText"/>
      </w:pPr>
      <w:r>
        <w:t>23 O Salman, it’s better that we entrust the secrets of our soul and the creative invocations of our beloved to the sky of the Merciful’s will, and embark on the meaning of poetry.</w:t>
      </w:r>
    </w:p>
    <w:p w14:paraId="7167D473" w14:textId="77777777" w:rsidR="000F31DC"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374E3D22" w14:textId="77777777" w:rsidR="000F31DC"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4F8C16D8" w14:textId="77777777" w:rsidR="000F31DC"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4C553FF9" w14:textId="77777777" w:rsidR="000F31DC"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7D8415AF" w14:textId="77777777" w:rsidR="000F31DC"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4F40DFCC" w14:textId="77777777" w:rsidR="000F31DC"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06D66D74" w14:textId="77777777" w:rsidR="000F31DC"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6B31B489" w14:textId="77777777" w:rsidR="000F31DC"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6CE7CADA" w14:textId="77777777" w:rsidR="000F31DC" w:rsidRDefault="00000000">
      <w:pPr>
        <w:pStyle w:val="BodyText"/>
      </w:pPr>
      <w:r>
        <w:lastRenderedPageBreak/>
        <w:t>25 Hey Salman, tell the worshippers to step into the sea so that they become purified from all colors and enter the holiest and purest place and the greatest view.</w:t>
      </w:r>
    </w:p>
    <w:p w14:paraId="135DFA5E" w14:textId="77777777" w:rsidR="000F31DC"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175AB4A7" w14:textId="77777777" w:rsidR="000F31DC"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0DD12F9B" w14:textId="77777777" w:rsidR="000F31DC" w:rsidRDefault="00000000">
      <w:pPr>
        <w:pStyle w:val="BodyText"/>
      </w:pPr>
      <w:r>
        <w:t>We ask God to purify its breast, return it to itself and support it in acknowledging the Omnipotent, Most High, and Great God.</w:t>
      </w:r>
    </w:p>
    <w:p w14:paraId="2D1C04FB" w14:textId="77777777" w:rsidR="000F31DC"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26F7E973" w14:textId="77777777" w:rsidR="000F31DC"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0FC3B992" w14:textId="77777777" w:rsidR="000F31DC"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62B2D2E1" w14:textId="77777777" w:rsidR="000F31DC"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0150EE77" w14:textId="77777777" w:rsidR="000F31DC"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18D8EDDA" w14:textId="77777777" w:rsidR="000F31DC"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55297486" w14:textId="77777777" w:rsidR="000F31DC"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32682417" w14:textId="77777777" w:rsidR="000F31DC"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603D5B9F" w14:textId="77777777" w:rsidR="000F31DC"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2CF0D7BA" w14:textId="77777777" w:rsidR="000F31DC"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2E90C2CD" w14:textId="77777777" w:rsidR="000F31DC"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028E1036" w14:textId="77777777" w:rsidR="000F31DC" w:rsidRDefault="00000000">
      <w:pPr>
        <w:pStyle w:val="BodyText"/>
      </w:pPr>
      <w:r>
        <w:t>31 O Salman! * Enough for you to enact that at dawn, the beauty of the Chosen One manifested on your hearts and occupied you with His own essence, and then returned to the abode of his own dwelling *</w:t>
      </w:r>
    </w:p>
    <w:p w14:paraId="1F10A403" w14:textId="77777777" w:rsidR="000F31DC"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5C70CA00" w14:textId="77777777" w:rsidR="000F31DC"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6E025AB5" w14:textId="77777777" w:rsidR="000F31DC"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6B5EC37E" w14:textId="77777777" w:rsidR="000F31DC"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2D7EAEC9" w14:textId="77777777" w:rsidR="000F31DC"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70043227" w14:textId="77777777" w:rsidR="000F31DC"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6C04F9E7" w14:textId="77777777" w:rsidR="000F31DC" w:rsidRDefault="00000000">
      <w:r>
        <w:br w:type="page"/>
      </w:r>
    </w:p>
    <w:p w14:paraId="15F3F6F3" w14:textId="77777777" w:rsidR="000F31DC" w:rsidRDefault="00000000">
      <w:pPr>
        <w:pStyle w:val="Heading1"/>
      </w:pPr>
      <w:bookmarkStart w:id="400" w:name="sec-lawh-i-tibb"/>
      <w:bookmarkStart w:id="401" w:name="_Toc167827713"/>
      <w:bookmarkEnd w:id="398"/>
      <w:r>
        <w:lastRenderedPageBreak/>
        <w:t>Lawh-i-Tibb (Tablet of Medicine)</w:t>
      </w:r>
      <w:bookmarkEnd w:id="401"/>
    </w:p>
    <w:p w14:paraId="4B558EA2" w14:textId="77777777" w:rsidR="000F31DC" w:rsidRDefault="00000000">
      <w:pPr>
        <w:pStyle w:val="FirstParagraph"/>
      </w:pPr>
      <w:r>
        <w:t>1) Indeed, bestowed upon one of the physicians is the splendor of God.</w:t>
      </w:r>
    </w:p>
    <w:p w14:paraId="2C4DCC32" w14:textId="77777777" w:rsidR="000F31DC" w:rsidRDefault="00000000">
      <w:pPr>
        <w:pStyle w:val="BodyText"/>
      </w:pPr>
      <w:r>
        <w:t>He is God, the All-Knowing.</w:t>
      </w:r>
    </w:p>
    <w:p w14:paraId="3F9F70DB" w14:textId="77777777" w:rsidR="000F31DC" w:rsidRDefault="00000000">
      <w:pPr>
        <w:pStyle w:val="BodyText"/>
      </w:pPr>
      <w:r>
        <w:t>The tongue of antiquity speaks of what becomes abundant in the hearts when the physicians are absent.</w:t>
      </w:r>
    </w:p>
    <w:p w14:paraId="62B96177" w14:textId="77777777" w:rsidR="000F31DC" w:rsidRDefault="00000000">
      <w:pPr>
        <w:pStyle w:val="BodyText"/>
      </w:pPr>
      <w:r>
        <w:t>2) Say, O people, eat not except when hungry, and drink not until after you feel a need. Excellent is the practice in the open air, by it the limbs are strengthened, and when overfull, it is a dark calamity. Do not forsake treatment when needed and leave it when the temperament is balanced. Approach food only after digestion, and swallow only after thorough chewing. Treat an ailment first with foods and do not proceed to medicines. If what you desired from simple remedies suffices, do not switch to compounds. Abandon medicine when healthy and take it when needed. When opposites meet at the table, mix them not; be content with one of them. Begin first with the soft before the hard, and the liquid before the solid. Introducing food upon food is a danger; be wary of it. And when you start eating, begin with My most glorious name, then conclude with the name of your Lord, the owner of the throne and the dust. If you eat, walk a little for the food to settle, and what is hard to chew, avoid it as advised by the wise. Thus commands you the Supreme Pen. Eating a little in the morning is indeed a lamp for the body, and abandon harmful habits, for they are a calamity for creatures.</w:t>
      </w:r>
    </w:p>
    <w:p w14:paraId="7CDCFF3F" w14:textId="77777777" w:rsidR="000F31DC" w:rsidRDefault="00000000">
      <w:pPr>
        <w:pStyle w:val="BodyText"/>
      </w:pPr>
      <w:r>
        <w:t>Confront diseases with their causes, and this statement in this matter is the decisive word: always embrace contentment in all situations, by it the soul is saved from laziness and ill condition. Avoid sorrow and grief; by them great afflictions occur. Say envy consumes the body and anger burns the liver; avoid both as you would avoid a lion. Purging superfluities is the mainstay but do so in moderate seasons, and one who exceeds in his eating aggravates his illness. We have decreed a cause for everything and given it an effect; all that is from the manifestation of My influencing name over things, indeed, your Lord is the ruler over what He wishes. Say, by what we have explained, the mixing does not exceed moderation, nor do its quantities exceed conditions. The essence remains in its purity. And the sixth and a sixth of the sixth remain in their state. Both the active and the passive are safe, and upon God, we rely. There is no god but He, the Healer, the All-Knowing, the Helper. What the Supreme Pen has run on such words is but for My love for you to know that worry has not taken the beauty of the ancients nor has it grieved over what has come upon them from the nations. And grief is for those who miss something, but nothing escapes from His grasp who holds all in the heavens and the earth.</w:t>
      </w:r>
    </w:p>
    <w:p w14:paraId="45391F1A" w14:textId="77777777" w:rsidR="000F31DC" w:rsidRDefault="00000000">
      <w:pPr>
        <w:pStyle w:val="BodyText"/>
      </w:pPr>
      <w:r>
        <w:t>3) O physician, first heal the sick with the remembrance of your Lord, the owner of the Day of Calling. Then with what We have decreed for the health of temperaments. By my life, the physician who has drunk the wine of My love, his meeting is healing, his spirit mercy and hope. Say, hold to it for the balance of temperament, for it is supported by God for healing. Say, this knowledge is the noblest of all sciences, for it is the greatest cause from God, the reviver of the remains to preserve the bodies of nations, and place it above all sciences and judgments, but today is the day when you stand for My support, cut off from the worlds.</w:t>
      </w:r>
    </w:p>
    <w:p w14:paraId="3B6B152B" w14:textId="77777777" w:rsidR="000F31DC" w:rsidRDefault="00000000">
      <w:pPr>
        <w:pStyle w:val="Heading2"/>
      </w:pPr>
      <w:bookmarkStart w:id="402" w:name="a-healing-prayer"/>
      <w:r>
        <w:lastRenderedPageBreak/>
        <w:t>A Healing Prayer</w:t>
      </w:r>
    </w:p>
    <w:p w14:paraId="1617DB9B" w14:textId="77777777" w:rsidR="000F31DC" w:rsidRDefault="00000000">
      <w:pPr>
        <w:pStyle w:val="FirstParagraph"/>
      </w:pPr>
      <w:r>
        <w:t>4) Say, O my God, Your name is my healing. Your remembrance my medicine. Your proximity my hope. Your love my comfort. Your mercy my physician and my aid in this world and the next. And indeed, You are the Giver, the All-Knowing, the Wise.</w:t>
      </w:r>
    </w:p>
    <w:p w14:paraId="2C5079A4" w14:textId="77777777" w:rsidR="000F31DC" w:rsidRDefault="00000000">
      <w:pPr>
        <w:pStyle w:val="Heading3"/>
      </w:pPr>
      <w:bookmarkStart w:id="403" w:name="wisdom-explanation-and-constancy"/>
      <w:r>
        <w:t>Wisdom, Explanation, and Constancy</w:t>
      </w:r>
    </w:p>
    <w:p w14:paraId="26574220" w14:textId="77777777" w:rsidR="000F31DC" w:rsidRDefault="00000000">
      <w:pPr>
        <w:pStyle w:val="FirstParagraph"/>
      </w:pPr>
      <w:r>
        <w:t>5) All those whom I love are magnified by God. Say, today two matters are beloved and desired. One is wisdom and explanation. The other is constancy upon the order of your Lord, the Merciful. Every soul that succeeds in these two matters is considered and mentioned by God as from the people of the enduring city because these two orders are established and will be established among the servants if there is no wisdom and explanation, all will be afflicted. In this case, no soul would remain to guide people according to the unique law. And if there is no constancy, the mindful soul will not be effective.</w:t>
      </w:r>
    </w:p>
    <w:p w14:paraId="7C908C47" w14:textId="77777777" w:rsidR="000F31DC" w:rsidRDefault="00000000">
      <w:pPr>
        <w:pStyle w:val="BodyText"/>
      </w:pPr>
      <w:r>
        <w:t>Say, O friends, fear and anxiety are the demeanor of women, and if the divine loved ones overall consider, the visible conflicts in it should not frighten them from the power of those who oppress, and they should fly with the wings of longing to the light of the horizons. This servant has desired for himself what I have desired for all my friends. And this is by the command and preservation of the matter and is meant that the rememberers remain in the land to be occupied with the remembrance of the Lord of the worlds. Therefore, it is necessary and obligatory for all to preserve their own and their brothers’ lives for the sake of God’s command. And if the loved ones were to act according to what they are commanded, most people on Earth would be adorned with the garment of faith. Blessed is the soul that leads another soul to the enduring law and guides to eternal life. This is among the greatest deeds in the sight of your Lord, the Noble, the Exalted. And may the spirit and glory be upon you.</w:t>
      </w:r>
    </w:p>
    <w:p w14:paraId="50628B02" w14:textId="77777777" w:rsidR="000F31DC" w:rsidRDefault="00000000">
      <w:pPr>
        <w:pStyle w:val="Heading1"/>
      </w:pPr>
      <w:bookmarkStart w:id="404" w:name="sec-suriy-i-bayan"/>
      <w:bookmarkStart w:id="405" w:name="_Toc167827714"/>
      <w:bookmarkEnd w:id="400"/>
      <w:bookmarkEnd w:id="402"/>
      <w:bookmarkEnd w:id="403"/>
      <w:r>
        <w:t>Suriy-i-Bayan (The Chapter of Clarity)</w:t>
      </w:r>
      <w:bookmarkEnd w:id="405"/>
    </w:p>
    <w:p w14:paraId="6F7BB872" w14:textId="77777777" w:rsidR="000F31DC" w:rsidRDefault="00000000">
      <w:pPr>
        <w:pStyle w:val="FirstParagraph"/>
      </w:pPr>
      <w:r>
        <w:t>1 This is the Surah of clarity that has been revealed by the Almighty Rahman to the one who believed in Allah and was among the guided ones, written in the tablets.</w:t>
      </w:r>
    </w:p>
    <w:p w14:paraId="785FDCC1" w14:textId="77777777" w:rsidR="000F31DC"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10A4D552" w14:textId="77777777" w:rsidR="000F31DC"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1E987259" w14:textId="77777777" w:rsidR="000F31DC" w:rsidRDefault="00000000">
      <w:pPr>
        <w:pStyle w:val="Heading2"/>
      </w:pPr>
      <w:bookmarkStart w:id="406" w:name="to-the-traveler-to-allah"/>
      <w:r>
        <w:lastRenderedPageBreak/>
        <w:t>To the Traveler to Allah</w:t>
      </w:r>
    </w:p>
    <w:p w14:paraId="596785B7" w14:textId="77777777" w:rsidR="000F31DC"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73819EF6" w14:textId="77777777" w:rsidR="000F31DC" w:rsidRDefault="00000000">
      <w:pPr>
        <w:pStyle w:val="BodyText"/>
      </w:pPr>
      <w:r>
        <w:t>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4EBC2945" w14:textId="77777777" w:rsidR="000F31DC" w:rsidRDefault="00000000">
      <w:pPr>
        <w:pStyle w:val="Heading2"/>
      </w:pPr>
      <w:bookmarkStart w:id="407" w:name="convey-these-messages-to-the-people"/>
      <w:bookmarkEnd w:id="406"/>
      <w:r>
        <w:lastRenderedPageBreak/>
        <w:t>Convey These Messages To the People</w:t>
      </w:r>
    </w:p>
    <w:p w14:paraId="2388171B" w14:textId="77777777" w:rsidR="000F31DC"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36EB34E2" w14:textId="77777777" w:rsidR="000F31DC" w:rsidRDefault="00000000">
      <w:pPr>
        <w:pStyle w:val="BodyText"/>
      </w:pPr>
      <w:r>
        <w:t>* Say, O my people, fear Allah, and do not shed blood, and do not interfere with yourself, and be among the righteous</w:t>
      </w:r>
    </w:p>
    <w:p w14:paraId="7858A647" w14:textId="77777777" w:rsidR="000F31DC" w:rsidRDefault="00000000">
      <w:pPr>
        <w:pStyle w:val="BodyText"/>
      </w:pPr>
      <w:r>
        <w:t>* Be careful not to corrupt the earth after its reformation, and do not follow the ways of the heedless</w:t>
      </w:r>
    </w:p>
    <w:p w14:paraId="7BEFEC5F" w14:textId="77777777" w:rsidR="000F31DC"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3E4BFF02" w14:textId="77777777" w:rsidR="000F31DC"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0482CB5E" w14:textId="77777777" w:rsidR="000F31DC" w:rsidRDefault="00000000">
      <w:pPr>
        <w:pStyle w:val="BodyText"/>
      </w:pPr>
      <w:r>
        <w:t>* If the words of these people affect anyone, it is not because of them, but because of the potential within the words of an able and wise ruler</w:t>
      </w:r>
    </w:p>
    <w:p w14:paraId="28C08E3F" w14:textId="77777777" w:rsidR="000F31DC" w:rsidRDefault="00000000">
      <w:pPr>
        <w:pStyle w:val="BodyText"/>
      </w:pPr>
      <w:r>
        <w:t>* Their example before Allah is like a lamp from which the servants derive light, while it burns itself and becomes one of the burnt</w:t>
      </w:r>
    </w:p>
    <w:p w14:paraId="7E1DCA18" w14:textId="77777777" w:rsidR="000F31DC" w:rsidRDefault="00000000">
      <w:pPr>
        <w:pStyle w:val="BodyText"/>
      </w:pPr>
      <w:r>
        <w:t>* Say, O my people, do not commit what would waste the sanctity of your worship and the sanctity of the command between the servants, and do not become one of the corrupt</w:t>
      </w:r>
    </w:p>
    <w:p w14:paraId="57DEF84C" w14:textId="77777777" w:rsidR="000F31DC" w:rsidRDefault="00000000">
      <w:pPr>
        <w:pStyle w:val="BodyText"/>
      </w:pPr>
      <w:r>
        <w:t>* Do not approach what your minds deny, avoid sin, and indeed it is forbidden to you in the book of which only those whom Allah has purified from all impurities and made from the purifiers can touch</w:t>
      </w:r>
    </w:p>
    <w:p w14:paraId="1FE865EF" w14:textId="77777777" w:rsidR="000F31DC" w:rsidRDefault="00000000">
      <w:pPr>
        <w:pStyle w:val="BodyText"/>
      </w:pPr>
      <w:r>
        <w:t>* Be just to yourselves and then to people, so that the effects of justice appear in your actions among our sincere servants</w:t>
      </w:r>
    </w:p>
    <w:p w14:paraId="319B5200" w14:textId="77777777" w:rsidR="000F31DC" w:rsidRDefault="00000000">
      <w:pPr>
        <w:pStyle w:val="BodyText"/>
      </w:pPr>
      <w:r>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2EA58B1D" w14:textId="77777777" w:rsidR="000F31DC"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1FD6AB75" w14:textId="77777777" w:rsidR="000F31DC" w:rsidRDefault="00000000">
      <w:pPr>
        <w:pStyle w:val="BodyText"/>
      </w:pPr>
      <w:r>
        <w:lastRenderedPageBreak/>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097C6BC4" w14:textId="77777777" w:rsidR="000F31DC"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053F03E4" w14:textId="77777777" w:rsidR="000F31DC"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5D84F275" w14:textId="77777777" w:rsidR="000F31DC"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505647EC" w14:textId="77777777" w:rsidR="000F31DC" w:rsidRDefault="00000000">
      <w:pPr>
        <w:pStyle w:val="BodyText"/>
      </w:pPr>
      <w:r>
        <w:t>* Be, O people, concealing of faults and forgiving of sins on earth, so that God forgives you by His grace, then overlook so that God overlooks your sins and dresses you in the garment of beauty.</w:t>
      </w:r>
    </w:p>
    <w:p w14:paraId="19120546" w14:textId="77777777" w:rsidR="000F31DC"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63610E6B" w14:textId="77777777" w:rsidR="000F31DC" w:rsidRDefault="00000000">
      <w:pPr>
        <w:pStyle w:val="BodyText"/>
      </w:pPr>
      <w:r>
        <w:t>* Say, O people, be sincere in truth for it will beautify your souls, elevate your names, and raise your status, and your reward in the Hereafter will be great based on the truth.</w:t>
      </w:r>
    </w:p>
    <w:p w14:paraId="1D72FD5C" w14:textId="77777777" w:rsidR="000F31DC" w:rsidRDefault="00000000">
      <w:pPr>
        <w:pStyle w:val="BodyText"/>
      </w:pPr>
      <w:r>
        <w:t>* That is how we advise those who believe, so that they may hear our advice in the Book of God and find a way to the One of Bounty.</w:t>
      </w:r>
    </w:p>
    <w:p w14:paraId="5F6E67C5" w14:textId="77777777" w:rsidR="000F31DC" w:rsidRDefault="00000000">
      <w:pPr>
        <w:pStyle w:val="BodyText"/>
      </w:pPr>
      <w:r>
        <w:t>8 Oh you who have entered the great scene, your standing time has come to an end before the throne. With God’s permission, rise and take the book of grace, then go to the homes and give their inhabitants 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298FD6FF" w14:textId="77777777" w:rsidR="000F31DC" w:rsidRDefault="00000000">
      <w:pPr>
        <w:pStyle w:val="BodyText"/>
      </w:pPr>
      <w:r>
        <w:t xml:space="preserve">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w:t>
      </w:r>
      <w:r>
        <w:lastRenderedPageBreak/>
        <w:t>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0E37B3BB" w14:textId="77777777" w:rsidR="000F31DC"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09F6BE2A" w14:textId="77777777" w:rsidR="000F31DC"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59EA11B2" w14:textId="77777777" w:rsidR="000F31DC" w:rsidRDefault="00000000">
      <w:pPr>
        <w:pStyle w:val="BodyText"/>
      </w:pPr>
      <w:r>
        <w:t>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03B5BB99" w14:textId="77777777" w:rsidR="000F31DC" w:rsidRDefault="00000000">
      <w:pPr>
        <w:pStyle w:val="BodyText"/>
      </w:pPr>
      <w:r>
        <w:t xml:space="preserve">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w:t>
      </w:r>
      <w:r>
        <w:lastRenderedPageBreak/>
        <w:t>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6DEA9F91" w14:textId="77777777" w:rsidR="000F31DC"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5CF86659" w14:textId="77777777" w:rsidR="000F31DC"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407B5B18" w14:textId="77777777" w:rsidR="000F31DC" w:rsidRDefault="00000000">
      <w:pPr>
        <w:pStyle w:val="BodyText"/>
      </w:pPr>
      <w:r>
        <w:t>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that ever happened to any of the servants, and by this, the clamor of every knowledgeable seer was raised.”</w:t>
      </w:r>
    </w:p>
    <w:p w14:paraId="57627DBC" w14:textId="77777777" w:rsidR="000F31DC"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787E8337" w14:textId="77777777" w:rsidR="000F31DC" w:rsidRDefault="00000000">
      <w:pPr>
        <w:pStyle w:val="BodyText"/>
      </w:pPr>
      <w:r>
        <w:t xml:space="preserve">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w:t>
      </w:r>
      <w:r>
        <w:lastRenderedPageBreak/>
        <w:t>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287CC0BB" w14:textId="77777777" w:rsidR="000F31DC" w:rsidRDefault="00000000">
      <w:pPr>
        <w:pStyle w:val="BodyText"/>
      </w:pPr>
      <w:r>
        <w:t>By Allah, the truth is that I have been killed at all times with all the swords, and none knows that but Allah, the Enumerator, the Wise.</w:t>
      </w:r>
    </w:p>
    <w:p w14:paraId="54FA8133" w14:textId="77777777" w:rsidR="000F31DC"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293B755E" w14:textId="77777777" w:rsidR="000F31DC"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691269F1" w14:textId="77777777" w:rsidR="000F31DC"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027737BE" w14:textId="77777777" w:rsidR="000F31DC" w:rsidRDefault="00000000">
      <w:pPr>
        <w:pStyle w:val="BodyText"/>
      </w:pPr>
      <w:r>
        <w:t>Thus does God reward those who were martyred in His Cause and pay the rewards of those who were afflicted with hardships in His command. What a great reward for the strugglers!</w:t>
      </w:r>
    </w:p>
    <w:p w14:paraId="32A22ACC" w14:textId="77777777" w:rsidR="000F31DC"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1250A57D" w14:textId="77777777" w:rsidR="000F31DC" w:rsidRDefault="00000000">
      <w:pPr>
        <w:pStyle w:val="BodyText"/>
      </w:pPr>
      <w:r>
        <w:t xml:space="preserve">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w:t>
      </w:r>
      <w:r>
        <w:lastRenderedPageBreak/>
        <w:t>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3AE95A91" w14:textId="77777777" w:rsidR="000F31DC"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25444252" w14:textId="77777777" w:rsidR="000F31DC" w:rsidRDefault="00000000">
      <w:r>
        <w:br w:type="page"/>
      </w:r>
    </w:p>
    <w:p w14:paraId="46B10EDE" w14:textId="77777777" w:rsidR="000F31DC" w:rsidRDefault="00000000">
      <w:pPr>
        <w:pStyle w:val="Heading1"/>
      </w:pPr>
      <w:bookmarkStart w:id="408" w:name="sec-suriy-i-qamis"/>
      <w:bookmarkStart w:id="409" w:name="_Toc167827715"/>
      <w:bookmarkEnd w:id="404"/>
      <w:bookmarkEnd w:id="407"/>
      <w:r>
        <w:lastRenderedPageBreak/>
        <w:t>Suriy-i-Qamis (Chapter of the Shirt)</w:t>
      </w:r>
      <w:bookmarkEnd w:id="409"/>
    </w:p>
    <w:p w14:paraId="119434A4" w14:textId="77777777" w:rsidR="000F31DC" w:rsidRDefault="00000000">
      <w:pPr>
        <w:pStyle w:val="FirstParagraph"/>
      </w:pPr>
      <w:r>
        <w:t>1 This is the Surah of the Shirt, we have revealed it with the truth and made it a manifestation of the structure among the worlds.</w:t>
      </w:r>
    </w:p>
    <w:p w14:paraId="7DB430D2" w14:textId="77777777" w:rsidR="000F31DC"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04C1DFCE" w14:textId="77777777" w:rsidR="000F31DC"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1CB38A86" w14:textId="77777777" w:rsidR="000F31DC"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2ED6025C" w14:textId="77777777" w:rsidR="000F31DC"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6325486E" w14:textId="77777777" w:rsidR="000F31DC"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285888F7" w14:textId="77777777" w:rsidR="000F31DC"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678B3FDF" w14:textId="77777777" w:rsidR="000F31DC"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641E4D8A" w14:textId="77777777" w:rsidR="000F31DC"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799186D0" w14:textId="77777777" w:rsidR="000F31DC"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5EEDD80A" w14:textId="77777777" w:rsidR="000F31DC"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6585E8D9" w14:textId="77777777" w:rsidR="000F31DC"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5D42B847" w14:textId="77777777" w:rsidR="000F31DC"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63A467C3" w14:textId="77777777" w:rsidR="000F31DC"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352D9A3A" w14:textId="77777777" w:rsidR="000F31DC"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31827C9C" w14:textId="77777777" w:rsidR="000F31DC"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75F348D5" w14:textId="77777777" w:rsidR="000F31DC"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113DFD41" w14:textId="77777777" w:rsidR="000F31DC"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1229736B" w14:textId="77777777" w:rsidR="000F31DC"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5B3D8A50" w14:textId="77777777" w:rsidR="000F31DC"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62F012FA" w14:textId="77777777" w:rsidR="000F31DC"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2F14DA96" w14:textId="77777777" w:rsidR="000F31DC"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4E127732" w14:textId="77777777" w:rsidR="000F31DC"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357396AD" w14:textId="77777777" w:rsidR="000F31DC"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2E6838B3" w14:textId="77777777" w:rsidR="000F31DC"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6F53FA4D" w14:textId="77777777" w:rsidR="000F31DC"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03B63C8F" w14:textId="77777777" w:rsidR="000F31DC"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013DF2AD" w14:textId="77777777" w:rsidR="000F31DC"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40937738" w14:textId="77777777" w:rsidR="000F31DC"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745164CD" w14:textId="77777777" w:rsidR="000F31DC"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71950062" w14:textId="77777777" w:rsidR="000F31DC"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7C3CAFCD" w14:textId="77777777" w:rsidR="000F31DC"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3F314395" w14:textId="77777777" w:rsidR="000F31DC"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5FFA8B8F" w14:textId="77777777" w:rsidR="000F31DC"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29C8E463" w14:textId="77777777" w:rsidR="000F31DC"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1AEE71F9" w14:textId="77777777" w:rsidR="000F31DC"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4897264A" w14:textId="77777777" w:rsidR="000F31DC"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69A4ADA3" w14:textId="77777777" w:rsidR="000F31DC"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6DA62E5D" w14:textId="77777777" w:rsidR="000F31DC"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1B4D920F" w14:textId="77777777" w:rsidR="000F31DC"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09E90F10" w14:textId="77777777" w:rsidR="000F31DC"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4CF38279" w14:textId="77777777" w:rsidR="000F31DC"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34E1357F" w14:textId="77777777" w:rsidR="000F31DC" w:rsidRDefault="00000000">
      <w:pPr>
        <w:pStyle w:val="BodyText"/>
      </w:pPr>
      <w:r>
        <w:t>29 Translation:</w:t>
      </w:r>
    </w:p>
    <w:p w14:paraId="3ECE254D" w14:textId="77777777" w:rsidR="000F31DC"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0579BE7D" w14:textId="77777777" w:rsidR="000F31DC"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2A8D67C6" w14:textId="77777777" w:rsidR="000F31DC"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0DD2F0C6" w14:textId="77777777" w:rsidR="000F31DC"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706B873C" w14:textId="77777777" w:rsidR="000F31DC"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6830088C" w14:textId="77777777" w:rsidR="000F31DC"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15C4D787" w14:textId="77777777" w:rsidR="000F31DC" w:rsidRDefault="00000000">
      <w:pPr>
        <w:pStyle w:val="BodyText"/>
      </w:pPr>
      <w:r>
        <w:t>30 And if you are victorious with this tablet in which the secrets of what was and what will be are detailed, rise from your position, then place it on your head and say:</w:t>
      </w:r>
    </w:p>
    <w:p w14:paraId="3B8D0267" w14:textId="77777777" w:rsidR="000F31DC"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2BA1F147" w14:textId="77777777" w:rsidR="000F31DC"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7EB1EBAF" w14:textId="77777777" w:rsidR="000F31DC"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0AAB8FF0" w14:textId="77777777" w:rsidR="000F31DC" w:rsidRDefault="00000000">
      <w:pPr>
        <w:pStyle w:val="BodyText"/>
      </w:pPr>
      <w:r>
        <w:t>All praise is to the one who recognizes his Master in this clear and luminous shirt.</w:t>
      </w:r>
    </w:p>
    <w:p w14:paraId="72BDAB4C" w14:textId="77777777" w:rsidR="000F31DC" w:rsidRDefault="00000000">
      <w:r>
        <w:br w:type="page"/>
      </w:r>
    </w:p>
    <w:p w14:paraId="71617CE4" w14:textId="77777777" w:rsidR="000F31DC" w:rsidRDefault="00000000">
      <w:pPr>
        <w:pStyle w:val="Heading1"/>
      </w:pPr>
      <w:bookmarkStart w:id="410" w:name="sec-kitab-i-aqdas"/>
      <w:bookmarkStart w:id="411" w:name="_Toc167827716"/>
      <w:bookmarkEnd w:id="408"/>
      <w:r>
        <w:lastRenderedPageBreak/>
        <w:t>Kitab-i-Aqdas (The Holy Book)</w:t>
      </w:r>
      <w:bookmarkEnd w:id="411"/>
    </w:p>
    <w:p w14:paraId="44012173" w14:textId="77777777" w:rsidR="000F31DC" w:rsidRDefault="00000000">
      <w:pPr>
        <w:pStyle w:val="FirstParagraph"/>
      </w:pPr>
      <w:r>
        <w:t>In the name of the one who governs what was and what will be</w:t>
      </w:r>
    </w:p>
    <w:p w14:paraId="7A6D24E5" w14:textId="77777777" w:rsidR="000F31DC" w:rsidRDefault="00000000">
      <w:pPr>
        <w:pStyle w:val="Heading2"/>
      </w:pPr>
      <w:bookmarkStart w:id="412" w:name="X81b46517a8a9fec4001915dd80817df9c324c1f"/>
      <w:r>
        <w:t>Recognize His Revelation and Follow His Command</w:t>
      </w:r>
    </w:p>
    <w:p w14:paraId="482D6984" w14:textId="77777777" w:rsidR="000F31DC" w:rsidRDefault="00000000">
      <w:pPr>
        <w:pStyle w:val="FirstParagraph"/>
      </w:pPr>
      <w:r>
        <w:t>1 Indeed, the first thing that God wrote for the servants is the recognition of His luminous revelation and the rise of His command, which was the status of His soul in the world of command and creation. Whoever wins it has won all the good. And the one who is prevented, indeed, he is among the people of misguidance, even if he comes with all the deeds. If you have won this highest status and the highest horizon, it is appropriate for every soul to follow what was ordered from the intended one, for both together do not accept one without the other. This is what was ruled by the rise of inspiration.</w:t>
      </w:r>
    </w:p>
    <w:p w14:paraId="1135BE67" w14:textId="77777777" w:rsidR="000F31DC" w:rsidRDefault="00000000">
      <w:pPr>
        <w:pStyle w:val="BodyText"/>
      </w:pPr>
      <w:r>
        <w:t>2 Indeed, those who were given insights by God, they see God’s limits, the greatest reason for the order of the world and the preservation of nations. And the one who was negligent, indeed, he is among the savages. We have commanded you to break the boundaries of self and desire, not what was numbered by the highest pen. It is the spirit of life for whoever is possible. The oceans of wisdom and expression have roared with what the breath of mercy has stirred. Seize it, O people of understanding. Those who have broken God’s covenant in his commands and turned back on their heels, those are among the people of misguidance in the presence of the rich, the exalted.</w:t>
      </w:r>
    </w:p>
    <w:p w14:paraId="55D639E7" w14:textId="77777777" w:rsidR="000F31DC" w:rsidRDefault="00000000">
      <w:pPr>
        <w:pStyle w:val="BodyText"/>
      </w:pPr>
      <w:r>
        <w:t>3 O people of the Earth, know that my orders are the lamp of my care among my servants and the keys of my mercy for my creatures. Thus, the order was revealed from the sky of the will of your Lord, the owner of religions. If someone finds the sweetness of the explanation that appeared from the mouth of the will of the merciful, he would spend what he has, even if it were all the treasures of the Earth, to establish an order from his shining orders from the horizon of care and kindness.</w:t>
      </w:r>
    </w:p>
    <w:p w14:paraId="16782D82" w14:textId="77777777" w:rsidR="000F31DC" w:rsidRDefault="00000000">
      <w:pPr>
        <w:pStyle w:val="BodyText"/>
      </w:pPr>
      <w:r>
        <w:t>4 Say, whoever passes by my boundaries recognizes my shirt and with it the banners of victory are raised over the canons and submission. My power’s tongue has spoken in the greatness of my majesty, addressing my creatures, that they should love my boundaries for my beauty. Blessed is the lover who recognized the beloved from this word that exudes the breezes of grace, which cannot be described by remembrances. By my life, whoever drinks the nectar of justice from the hands of kindness, he orbits around my radiant orders from the horizon of creativity.</w:t>
      </w:r>
    </w:p>
    <w:p w14:paraId="1B769EDC" w14:textId="77777777" w:rsidR="000F31DC" w:rsidRDefault="00000000">
      <w:pPr>
        <w:pStyle w:val="BodyText"/>
      </w:pPr>
      <w:r>
        <w:t>5 Do not think that we have revealed to you only the judgments. Rather, we have opened the seal of the sealed nectar with the fingers of power and capability. This is attested by what was revealed from the pen of revelation. Reflect on this, O people of thoughts.</w:t>
      </w:r>
    </w:p>
    <w:p w14:paraId="30B90E1A" w14:textId="77777777" w:rsidR="000F31DC" w:rsidRDefault="00000000">
      <w:pPr>
        <w:pStyle w:val="Heading2"/>
      </w:pPr>
      <w:bookmarkStart w:id="413" w:name="prayer-and-fasting"/>
      <w:bookmarkEnd w:id="412"/>
      <w:r>
        <w:t>Prayer and Fasting</w:t>
      </w:r>
    </w:p>
    <w:p w14:paraId="465ECD6B" w14:textId="77777777" w:rsidR="000F31DC" w:rsidRDefault="00000000">
      <w:pPr>
        <w:pStyle w:val="Heading3"/>
      </w:pPr>
      <w:bookmarkStart w:id="414" w:name="time-of-day-and-direction"/>
      <w:r>
        <w:t>Time of Day and Direction</w:t>
      </w:r>
    </w:p>
    <w:p w14:paraId="3DFB50C5" w14:textId="77777777" w:rsidR="000F31DC" w:rsidRDefault="00000000">
      <w:pPr>
        <w:pStyle w:val="FirstParagraph"/>
      </w:pPr>
      <w:r>
        <w:t xml:space="preserve">6 Prayer has been prescribed for you, nine prostrations for Allah, the revealer of the verses, at noon, and in the early morning and evening. And we have forgiven another number, an order in the Book of Allah, it is indeed the capable, the chosen command. And when you want to pray, turn your faces towards the </w:t>
      </w:r>
      <w:r>
        <w:lastRenderedPageBreak/>
        <w:t>most holy, the sacred place, which God has made the circuit of the highest assembly and the face of the people of the cities of eternity, and the source of the command for those in the two earths and the heavens. And at the sunset of the truth and clarification, the place which we have determined for you, it is indeed the Mighty, the All-Knowing.</w:t>
      </w:r>
    </w:p>
    <w:p w14:paraId="6D5679AB" w14:textId="77777777" w:rsidR="000F31DC" w:rsidRDefault="00000000">
      <w:pPr>
        <w:pStyle w:val="BodyText"/>
      </w:pPr>
      <w:r>
        <w:t>7 Everything has been fulfilled by His decree when the sun of the judgments rises from the horizon of the statement, it is upon everyone to follow it, even if by order, the skies of the hearts of religions would burst open from it. Indeed, He does what He wills and is not questioned about what He wills. And what the beloved has ruled is indeed beloved and the owner of invention. The one who found has recognized the Merciful and recognized the rise of this statement, indeed, he would receive arrows in his eyes to establish the judgments among people. Blessed is the one who accepted and won by the separation of the speech.</w:t>
      </w:r>
    </w:p>
    <w:p w14:paraId="298688BD" w14:textId="77777777" w:rsidR="000F31DC" w:rsidRDefault="00000000">
      <w:pPr>
        <w:pStyle w:val="Heading3"/>
      </w:pPr>
      <w:bookmarkStart w:id="415" w:name="X543e1f277154df94eb56efc5162165027734a99"/>
      <w:bookmarkEnd w:id="414"/>
      <w:r>
        <w:t>The Prayer is Detailed in Another Document</w:t>
      </w:r>
    </w:p>
    <w:p w14:paraId="293878A1" w14:textId="77777777" w:rsidR="000F31DC" w:rsidRDefault="00000000">
      <w:pPr>
        <w:pStyle w:val="FirstParagraph"/>
      </w:pPr>
      <w:r>
        <w:t>8 We have detailed the prayer in another document. Blessed is the one who acts according to what was ordered from the owner of the necks. Six takbirs have been revealed in the prayer for the dead, from Allah, the revealer of the verses, and the one who has the knowledge of reading, he should read what was revealed before them, otherwise, God has forgiven him, indeed, He is the Mighty, the Forgiver.</w:t>
      </w:r>
    </w:p>
    <w:p w14:paraId="76787447" w14:textId="77777777" w:rsidR="000F31DC" w:rsidRDefault="00000000">
      <w:pPr>
        <w:pStyle w:val="Heading3"/>
      </w:pPr>
      <w:bookmarkStart w:id="416" w:name="X5d28f58bb64a5cf1a2cfb4f00632290483995bc"/>
      <w:bookmarkEnd w:id="415"/>
      <w:r>
        <w:t>Hair And Other Materials Does Not Invalidate Prayer</w:t>
      </w:r>
    </w:p>
    <w:p w14:paraId="0611C60D" w14:textId="77777777" w:rsidR="000F31DC" w:rsidRDefault="00000000">
      <w:pPr>
        <w:pStyle w:val="FirstParagraph"/>
      </w:pPr>
      <w:r>
        <w:t>9 Hair does not invalidate your prayer, nor what is prevented from the spirit such as bones and the like. Wear fur as you wear silk and squirrel, and what is less than them, it was not forbidden in the Quran, but it has been confused for the scholars. Indeed, He is the Mighty, the All-Knowing.</w:t>
      </w:r>
    </w:p>
    <w:p w14:paraId="72E796BE" w14:textId="77777777" w:rsidR="000F31DC" w:rsidRDefault="00000000">
      <w:pPr>
        <w:pStyle w:val="Heading3"/>
      </w:pPr>
      <w:bookmarkStart w:id="417" w:name="prayer-and-fasting-from-onset-of-puberty"/>
      <w:bookmarkEnd w:id="416"/>
      <w:r>
        <w:t>Prayer and Fasting From Onset of Puberty</w:t>
      </w:r>
    </w:p>
    <w:p w14:paraId="398EF5CE" w14:textId="77777777" w:rsidR="000F31DC" w:rsidRDefault="00000000">
      <w:pPr>
        <w:pStyle w:val="FirstParagraph"/>
      </w:pPr>
      <w:r>
        <w:t>10 Prayer and fasting have been ordained for you from the onset of puberty, a command from your Lord and the Lord of your earliest ancestors. Whoever has weakness in him due to illness or old age, God has forgiven him, a favor from Him. Indeed, He is the Forgiving, the Generous. God has permitted you to prostrate on anything pure, and we have lifted from it the judgment of the limit in the book. Indeed, God knows and you do not know. Whoever does not find water, he mentions five times “in the name of Allah, the purest, the purest”, then he commences the work. This is what the Lord of the worlds and the countries where the nights and the days are long have ruled. So let them pray by the hours and the aspects from which the times have been determined. Indeed, He is the Clear, the Wise.</w:t>
      </w:r>
    </w:p>
    <w:p w14:paraId="3C78A033" w14:textId="77777777" w:rsidR="000F31DC" w:rsidRDefault="00000000">
      <w:pPr>
        <w:pStyle w:val="Heading3"/>
      </w:pPr>
      <w:bookmarkStart w:id="418" w:name="prayer-of-the-verses"/>
      <w:bookmarkEnd w:id="417"/>
      <w:r>
        <w:t>Prayer of the Verses</w:t>
      </w:r>
    </w:p>
    <w:p w14:paraId="7AA69F7D" w14:textId="77777777" w:rsidR="000F31DC" w:rsidRDefault="00000000">
      <w:pPr>
        <w:pStyle w:val="FirstParagraph"/>
      </w:pPr>
      <w:r>
        <w:t>11 We have pardoned you for the prayer of the verses when they appear, remember Allah with greatness and power. Indeed, He is the Hearing, the Seeing. Say, the greatness is for Allah, Lord of what is seen and what is not seen, Lord of the worlds.</w:t>
      </w:r>
    </w:p>
    <w:p w14:paraId="65416BE1" w14:textId="77777777" w:rsidR="000F31DC" w:rsidRDefault="00000000">
      <w:pPr>
        <w:pStyle w:val="Heading3"/>
      </w:pPr>
      <w:bookmarkStart w:id="419" w:name="Xfbf1ac62f109e6f556ece9eb6df6cc1d0bad3fd"/>
      <w:bookmarkEnd w:id="418"/>
      <w:r>
        <w:lastRenderedPageBreak/>
        <w:t>No Congregational Prayer Except Funeral Prayer</w:t>
      </w:r>
    </w:p>
    <w:p w14:paraId="19D47F1E" w14:textId="77777777" w:rsidR="000F31DC" w:rsidRDefault="00000000">
      <w:pPr>
        <w:pStyle w:val="FirstParagraph"/>
      </w:pPr>
      <w:r>
        <w:t>12 The prayer has been ordained for you individually, the judgment of congregation has been lifted except in the funeral prayer. Indeed, He is the Wise in command.</w:t>
      </w:r>
    </w:p>
    <w:p w14:paraId="081D565A" w14:textId="77777777" w:rsidR="000F31DC" w:rsidRDefault="00000000">
      <w:pPr>
        <w:pStyle w:val="Heading3"/>
      </w:pPr>
      <w:bookmarkStart w:id="420" w:name="Xc1285164ff2c35f2e6838a4b1d6ae94b1954a97"/>
      <w:bookmarkEnd w:id="419"/>
      <w:r>
        <w:t>Menstrating Women Are Pardoned from Fasting and Prayer</w:t>
      </w:r>
    </w:p>
    <w:p w14:paraId="688673DD" w14:textId="77777777" w:rsidR="000F31DC" w:rsidRDefault="00000000">
      <w:pPr>
        <w:pStyle w:val="FirstParagraph"/>
      </w:pPr>
      <w:r>
        <w:t>13 Allah has pardoned women when they find blood from fasting and prayer, and they should perform ablution and glorify Him ninety-five times from noon to noon, “glorified is Allah of the rising and the beauty.” This is what has been ordained in the book if you are among the knowledgeable.</w:t>
      </w:r>
    </w:p>
    <w:p w14:paraId="0917D5D5" w14:textId="77777777" w:rsidR="000F31DC" w:rsidRDefault="00000000">
      <w:pPr>
        <w:pStyle w:val="Heading3"/>
      </w:pPr>
      <w:bookmarkStart w:id="421" w:name="prayer-while-on-a-journey"/>
      <w:bookmarkEnd w:id="420"/>
      <w:r>
        <w:t>Prayer While On a Journey</w:t>
      </w:r>
    </w:p>
    <w:p w14:paraId="7272F91C" w14:textId="77777777" w:rsidR="000F31DC" w:rsidRDefault="00000000">
      <w:pPr>
        <w:pStyle w:val="FirstParagraph"/>
      </w:pPr>
      <w:r>
        <w:t>14 And for you and for them in journeys, when you settle and find a secure place, let each prayer be a single prostration and remember in it, “Glory be to Allah, the possessor of greatness, majesty, endowment, and favors”. And whoever is unable to say “Glory be to Allah”, it is sufficient for him with the truth. Indeed, He is the sufficient, the everlasting, the forgiving, the merciful.</w:t>
      </w:r>
    </w:p>
    <w:p w14:paraId="3FCB91DF" w14:textId="77777777" w:rsidR="000F31DC" w:rsidRDefault="00000000">
      <w:pPr>
        <w:pStyle w:val="BodyText"/>
      </w:pPr>
      <w:r>
        <w:t>After completing the prostration, you and they should sit on the structure of monotheism and say eighteen times, “Glory be to Allah, the possessor of sovereignty and the kingdom.” Thus does Allah clarify the paths of truth and guidance, and indeed, they lead to one way, which is this straight path. Thank Allah for this great favor. Praise Allah for this endowment that encompasses the heavens and the earth. Remember Allah for this mercy that has preceded the worlds.</w:t>
      </w:r>
    </w:p>
    <w:p w14:paraId="7FA7E4A9" w14:textId="77777777" w:rsidR="000F31DC" w:rsidRDefault="00000000">
      <w:pPr>
        <w:pStyle w:val="BodyText"/>
      </w:pPr>
      <w:r>
        <w:t>15 Say, “Indeed, Allah has made the key to the hidden treasure my love. If you knew, without the key, it would remain concealed in the eternity of pre-existence, if you truly knew. Say, this is the source of revelation and the dawn of illumination, by which all horizons are lit, if you truly understood. Indeed, this is the confirmed decree, and by it every predetermined decree is established.”</w:t>
      </w:r>
    </w:p>
    <w:p w14:paraId="66FC20A0" w14:textId="77777777" w:rsidR="000F31DC" w:rsidRDefault="00000000">
      <w:pPr>
        <w:pStyle w:val="Heading3"/>
      </w:pPr>
      <w:bookmarkStart w:id="422" w:name="X897d554b9ac29013140fb9b282874182b02b2db"/>
      <w:bookmarkEnd w:id="421"/>
      <w:r>
        <w:t>Fasting For the Month Before the New Year</w:t>
      </w:r>
    </w:p>
    <w:p w14:paraId="717C966E" w14:textId="77777777" w:rsidR="000F31DC" w:rsidRDefault="00000000">
      <w:pPr>
        <w:pStyle w:val="FirstParagraph"/>
      </w:pPr>
      <w:r>
        <w:t>16 O Supreme Pen, say, “O people! We have prescribed fasting for you for a fixed number of days and have made the New Year a celebration for you after its completion. Thus, the sun of clarification has risen from the book’s horizon by the command of the Originator and the Returner.</w:t>
      </w:r>
    </w:p>
    <w:p w14:paraId="53A3E0E9" w14:textId="77777777" w:rsidR="000F31DC" w:rsidRDefault="00000000">
      <w:pPr>
        <w:pStyle w:val="Heading3"/>
      </w:pPr>
      <w:bookmarkStart w:id="423" w:name="prior-to-fasting-festival-of-ha"/>
      <w:bookmarkEnd w:id="422"/>
      <w:r>
        <w:t>Prior to Fasting, Festival of “Ha”</w:t>
      </w:r>
    </w:p>
    <w:p w14:paraId="50F83AA9" w14:textId="77777777" w:rsidR="000F31DC" w:rsidRDefault="00000000">
      <w:pPr>
        <w:pStyle w:val="FirstParagraph"/>
      </w:pPr>
      <w:r>
        <w:t>Make the additional days before the month of fasting, which we have made manifestations of the letter “Ha” among the nights and days. When defined by the borders of the year and the months, the people of glory should feed themselves, their relatives, then the poor and the needy, and they should celebrate, glorify, praise, and magnify their Lord in joy and happiness.</w:t>
      </w:r>
    </w:p>
    <w:p w14:paraId="5DEF5470" w14:textId="77777777" w:rsidR="000F31DC" w:rsidRDefault="00000000">
      <w:pPr>
        <w:pStyle w:val="Heading3"/>
      </w:pPr>
      <w:bookmarkStart w:id="424" w:name="X09636f3c4273d3a76ebe5fa7b5c5f8b4eccb988"/>
      <w:bookmarkEnd w:id="423"/>
      <w:r>
        <w:t>Fasting Excused For Traveler, Sick, Pregnant, and Nursing</w:t>
      </w:r>
    </w:p>
    <w:p w14:paraId="41872DDF" w14:textId="77777777" w:rsidR="000F31DC" w:rsidRDefault="00000000">
      <w:pPr>
        <w:pStyle w:val="FirstParagraph"/>
      </w:pPr>
      <w:r>
        <w:t>When the days of giving before restraint have been completed, they should enter into fasting. This is the decree of the Lord of the people. There is no hardship upon the traveler, the sick, the pregnant, and the nursing. Allah has excused them as a favor from Him, for He is the Mighty, the Bestower.”</w:t>
      </w:r>
    </w:p>
    <w:p w14:paraId="79F78E0A" w14:textId="77777777" w:rsidR="000F31DC" w:rsidRDefault="00000000">
      <w:pPr>
        <w:pStyle w:val="Heading3"/>
      </w:pPr>
      <w:bookmarkStart w:id="425" w:name="fast-from-sunrise-to-sunset"/>
      <w:bookmarkEnd w:id="424"/>
      <w:r>
        <w:lastRenderedPageBreak/>
        <w:t>Fast From Sunrise to Sunset</w:t>
      </w:r>
    </w:p>
    <w:p w14:paraId="29110128" w14:textId="77777777" w:rsidR="000F31DC" w:rsidRDefault="00000000">
      <w:pPr>
        <w:pStyle w:val="FirstParagraph"/>
      </w:pPr>
      <w:r>
        <w:t>17 These are the limits of Allah, which are inscribed by the Supreme Pen in the parchment and the tablets. Hold firmly to the commands and judgments of Allah, and do not be among those who take the roots of their selves and discard the roots of Allah behind their backs because they have followed their suspicions and illusions.</w:t>
      </w:r>
    </w:p>
    <w:p w14:paraId="0C662830" w14:textId="77777777" w:rsidR="000F31DC" w:rsidRDefault="00000000">
      <w:pPr>
        <w:pStyle w:val="BodyText"/>
      </w:pPr>
      <w:r>
        <w:t>Refrain yourselves from eating and drinking from sunrise to sunset. Beware that your desires do not prevent you from this bounty, which has been determined in the book.</w:t>
      </w:r>
    </w:p>
    <w:p w14:paraId="462065F2" w14:textId="77777777" w:rsidR="000F31DC" w:rsidRDefault="00000000">
      <w:pPr>
        <w:pStyle w:val="Heading3"/>
      </w:pPr>
      <w:bookmarkStart w:id="426" w:name="ablutions"/>
      <w:bookmarkEnd w:id="425"/>
      <w:r>
        <w:t>Ablutions</w:t>
      </w:r>
    </w:p>
    <w:p w14:paraId="63F3CAB5" w14:textId="77777777" w:rsidR="000F31DC" w:rsidRDefault="00000000">
      <w:pPr>
        <w:pStyle w:val="FirstParagraph"/>
      </w:pPr>
      <w:r>
        <w:t>18 It has been decreed for those who believe in Allah, the Judge, to wash their hands and then their faces every day. Then they should sit facing Allah and recite ninety-five times, “Allah is the most glorious.” This is the command of the Creator of the sky, Who has established Himself on the throne of names with majesty and power. Thus, you should perform ablution for the prayer, a command from Allah, the One, the Chosen.</w:t>
      </w:r>
    </w:p>
    <w:p w14:paraId="1AB45AC5" w14:textId="77777777" w:rsidR="000F31DC" w:rsidRDefault="00000000">
      <w:pPr>
        <w:pStyle w:val="Heading2"/>
      </w:pPr>
      <w:bookmarkStart w:id="427" w:name="harming-others"/>
      <w:bookmarkEnd w:id="413"/>
      <w:bookmarkEnd w:id="426"/>
      <w:r>
        <w:t>Harming Others</w:t>
      </w:r>
    </w:p>
    <w:p w14:paraId="140B0951" w14:textId="77777777" w:rsidR="000F31DC" w:rsidRDefault="00000000">
      <w:pPr>
        <w:pStyle w:val="FirstParagraph"/>
      </w:pPr>
      <w:r>
        <w:t>19 You have been forbidden to kill, commit adultery, backbite, and slander. Avoid what you have been prohibited from in the scriptures and tablets.</w:t>
      </w:r>
    </w:p>
    <w:p w14:paraId="0671226D" w14:textId="77777777" w:rsidR="000F31DC" w:rsidRDefault="00000000">
      <w:pPr>
        <w:pStyle w:val="Heading2"/>
      </w:pPr>
      <w:bookmarkStart w:id="428" w:name="inheritance"/>
      <w:bookmarkEnd w:id="427"/>
      <w:r>
        <w:t>Inheritance</w:t>
      </w:r>
    </w:p>
    <w:p w14:paraId="3D425357" w14:textId="77777777" w:rsidR="000F31DC" w:rsidRDefault="00000000">
      <w:pPr>
        <w:pStyle w:val="FirstParagraph"/>
      </w:pPr>
      <w:r>
        <w:t>20 We have divided the inheritance according to the number of the letter ز (Za). This was decreed for your offspring in the book of ط (Ta) according to the number of مقت (displeasure). For the spouses, it was decided in the book of ح (Ha) according to the number of ت (Ta) and ف (Fa). For the fathers, it was written in the book of ز (Za) according to the number of ت (Ta) and ك (Kaf).</w:t>
      </w:r>
    </w:p>
    <w:p w14:paraId="3483FCBC" w14:textId="77777777" w:rsidR="000F31DC" w:rsidRDefault="00000000">
      <w:pPr>
        <w:pStyle w:val="BodyText"/>
      </w:pPr>
      <w:r>
        <w:t>For the mothers, it was determined in the book of و (Waw) according to the number of رفيع (exalted). For the brothers, it was mentioned in the book of ه (Ha) the number of ش (Shin). For the sisters, it was stated in the book of د (Dal) the number of ر (Ra) and م (Meem). For the teachers, it was noted in the book of ج (Jeem) the number of ق (Qaf) and ف (Fa).</w:t>
      </w:r>
    </w:p>
    <w:p w14:paraId="468380C1" w14:textId="77777777" w:rsidR="000F31DC" w:rsidRDefault="00000000">
      <w:pPr>
        <w:pStyle w:val="BodyText"/>
      </w:pPr>
      <w:r>
        <w:t>This is how it was judged by the heralds who mention Me in the nights and at dawn. When we heard the noise of the offspring in the loins, we doubled what was for them and reduced from the other. He is capable of doing whatever He wishes, and He does with His authority as He pleases.</w:t>
      </w:r>
    </w:p>
    <w:p w14:paraId="3DEF3864" w14:textId="77777777" w:rsidR="000F31DC" w:rsidRDefault="00000000">
      <w:pPr>
        <w:pStyle w:val="BodyText"/>
      </w:pPr>
      <w:r>
        <w:t>21 If someone passes away and has no offspring, their rights revert back to the House of Justice so that the trustees of the Merciful may distribute it among orphans, widows, and what benefits the majority of the people, so they may give thanks to their Lord, the Mighty, the Forgiving.</w:t>
      </w:r>
    </w:p>
    <w:p w14:paraId="1D532AB9" w14:textId="77777777" w:rsidR="000F31DC" w:rsidRDefault="00000000">
      <w:pPr>
        <w:pStyle w:val="BodyText"/>
      </w:pPr>
      <w:r>
        <w:t>22 And for the one who has offspring but does not have what was specified in the scripture, two-thirds of what he left go to his offspring and one-third goes to the House of Justice. Thus is the decree of the Mighty, the Supreme in dignity and grandeur.</w:t>
      </w:r>
    </w:p>
    <w:p w14:paraId="1A9ABF3F" w14:textId="77777777" w:rsidR="000F31DC" w:rsidRDefault="00000000">
      <w:pPr>
        <w:pStyle w:val="BodyText"/>
      </w:pPr>
      <w:r>
        <w:lastRenderedPageBreak/>
        <w:t>23 And for the one who has no inheritors but has close relatives from the children of his brother, sister, and their daughters, they receive two-thirds. If not, it goes to the paternal uncles, aunts, maternal uncles, aunts, and those after them, to their sons and daughters. The remaining one-third goes back to the House of Justice. This is a decree in the scripture from Allah, the owner of all souls.</w:t>
      </w:r>
    </w:p>
    <w:p w14:paraId="3DA784AA" w14:textId="77777777" w:rsidR="000F31DC"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5E99511C" w14:textId="77777777" w:rsidR="000F31DC" w:rsidRDefault="00000000">
      <w:pPr>
        <w:pStyle w:val="BodyText"/>
      </w:pPr>
      <w:r>
        <w:t>25 We have designated the inhabited dwelling and the specific clothing for the male descendants, not the females, and the inheritors. Indeed, He is the Bestower, the Overflowing.</w:t>
      </w:r>
    </w:p>
    <w:p w14:paraId="3AC999D5" w14:textId="77777777" w:rsidR="000F31DC" w:rsidRDefault="00000000">
      <w:pPr>
        <w:pStyle w:val="BodyText"/>
      </w:pPr>
      <w:r>
        <w:t>26 Indeed, those who die during their father’s lifetime and have descendants, they will inherit what belongs to their father as written in the Book of Allah. Distribute among them with pure justice. Thus, the sea of speech has surged and cast forth the pearls of judgments from the Sovereign of all beings.</w:t>
      </w:r>
    </w:p>
    <w:p w14:paraId="631F411D" w14:textId="77777777" w:rsidR="000F31DC" w:rsidRDefault="00000000">
      <w:pPr>
        <w:pStyle w:val="BodyText"/>
      </w:pPr>
      <w:r>
        <w:t>27 And for those who leave behind weak descendants, hand over their inheritance to a trustworthy guardian who will invest it for them until they reach maturity or the stipulated partnership age. Then, assign the guardian a right from what has been gained from the trade and business.</w:t>
      </w:r>
    </w:p>
    <w:p w14:paraId="4111F357" w14:textId="77777777" w:rsidR="000F31DC" w:rsidRDefault="00000000">
      <w:pPr>
        <w:pStyle w:val="BodyText"/>
      </w:pPr>
      <w:r>
        <w:t>28 All of this is to be done after the payment of Allah’s right, if there are any debts on the deceased, and the preparation of means for shrouding and burial, and carrying the deceased with dignity and honor. Thus, is the decree of the Master of the Beginning and the End.</w:t>
      </w:r>
    </w:p>
    <w:p w14:paraId="68B12978" w14:textId="77777777" w:rsidR="000F31DC" w:rsidRDefault="00000000">
      <w:pPr>
        <w:pStyle w:val="BodyText"/>
      </w:pPr>
      <w:r>
        <w:t>29 Say: This is the hidden knowledge that will not change, for it began with the ‘Ta’ symbolizing the stored name, the Manifest, the Forbidden, the Impenetrable. And what we have designated for the offspring is from Allah’s favor upon them, so they may thank their Lord, the Most Merciful, the Most Compassionate. These are the limits set by Allah, do not transgress them by your own desires. Follow what you have been commanded from the source of the statement, and the sincere ones see the boundaries of Allah as the water of life for the people of religions, and the lamp of wisdom and success for those on the earth and in the heavens.</w:t>
      </w:r>
    </w:p>
    <w:p w14:paraId="6F90CAC4" w14:textId="77777777" w:rsidR="000F31DC" w:rsidRDefault="00000000">
      <w:pPr>
        <w:pStyle w:val="Heading2"/>
      </w:pPr>
      <w:bookmarkStart w:id="429" w:name="the-house-of-justice-in-every-city"/>
      <w:bookmarkEnd w:id="428"/>
      <w:r>
        <w:t>The House of Justice in Every City</w:t>
      </w:r>
    </w:p>
    <w:p w14:paraId="20BFA9CE" w14:textId="77777777" w:rsidR="000F31DC" w:rsidRDefault="00000000">
      <w:pPr>
        <w:pStyle w:val="FirstParagraph"/>
      </w:pPr>
      <w:r>
        <w:t>30 Allah has decreed for every city to establish a House of Justice where souls gather in number equal to ‘Bahá’ (9), and if it increases, there is no harm. They should feel as though they are entering the presence of Allah, the Most High, the Supreme, seeing Him who is unseen. They should act as trustees of the Merciful among possibilities and as deputies of Allah for all who are on earth. They should consult on the welfare of the servants for the sake of Allah, just as they consult on their own affairs, and choose what is most select. Such is the decree of your Lord, the Mighty, the Forgiving. Beware of neglecting what is specified in the Tablet. Fear Allah, O people of insight.</w:t>
      </w:r>
    </w:p>
    <w:p w14:paraId="73E20D30" w14:textId="77777777" w:rsidR="000F31DC" w:rsidRDefault="00000000">
      <w:pPr>
        <w:pStyle w:val="Heading2"/>
      </w:pPr>
      <w:bookmarkStart w:id="430" w:name="X55f0defe9ae816a3709f6c7501d5e460a98cea8"/>
      <w:bookmarkEnd w:id="429"/>
      <w:r>
        <w:lastRenderedPageBreak/>
        <w:t>Houses In The Name of the Lord of All Religions</w:t>
      </w:r>
    </w:p>
    <w:p w14:paraId="4220E3F9" w14:textId="77777777" w:rsidR="000F31DC" w:rsidRDefault="00000000">
      <w:pPr>
        <w:pStyle w:val="FirstParagraph"/>
      </w:pPr>
      <w:r>
        <w:t>31 O concourse of creation, build houses as perfectly as possible in all places in the name of the Lord of all religions in the lands, and adorn them as befits them, not with images and likenesses. Then remember your Lord, the Merciful, in them with spirit and fragrance. It is through His remembrance that hearts are illuminated and eyes are pleased.</w:t>
      </w:r>
    </w:p>
    <w:p w14:paraId="02D692EA" w14:textId="77777777" w:rsidR="000F31DC" w:rsidRDefault="00000000">
      <w:pPr>
        <w:pStyle w:val="Heading2"/>
      </w:pPr>
      <w:bookmarkStart w:id="431" w:name="pilgrimage-to-the-house"/>
      <w:bookmarkEnd w:id="430"/>
      <w:r>
        <w:t>Pilgrimage to the House</w:t>
      </w:r>
    </w:p>
    <w:p w14:paraId="7CCECB1C" w14:textId="77777777" w:rsidR="000F31DC" w:rsidRDefault="00000000">
      <w:pPr>
        <w:pStyle w:val="FirstParagraph"/>
      </w:pPr>
      <w:r>
        <w:t>32 God has ordained for those among you who are capable to perform the pilgrimage to the House, except for women, from whom He has excused, as a mercy from Him. Indeed, He is the Giver, the Bestower.</w:t>
      </w:r>
    </w:p>
    <w:p w14:paraId="2452E28B" w14:textId="77777777" w:rsidR="000F31DC" w:rsidRDefault="00000000">
      <w:pPr>
        <w:pStyle w:val="Heading2"/>
      </w:pPr>
      <w:bookmarkStart w:id="432" w:name="engagement-in-an-occupation-is-worship"/>
      <w:bookmarkEnd w:id="431"/>
      <w:r>
        <w:t>Engagement in an Occupation is Worship</w:t>
      </w:r>
    </w:p>
    <w:p w14:paraId="1AC9B229" w14:textId="77777777" w:rsidR="000F31DC" w:rsidRDefault="00000000">
      <w:pPr>
        <w:pStyle w:val="FirstParagraph"/>
      </w:pPr>
      <w:r>
        <w:t>33 O people of Baha, it is obligatory for each of you to engage in some form of occupation, such as crafts, farming, and the like. We have regarded your engagement in these as equivalent to worship for God, the Truth. Reflect, O people, on the mercy of God and His grace, then thank Him at dawn and dusk.</w:t>
      </w:r>
    </w:p>
    <w:p w14:paraId="46C48332" w14:textId="77777777" w:rsidR="000F31DC" w:rsidRDefault="00000000">
      <w:pPr>
        <w:pStyle w:val="BodyText"/>
      </w:pPr>
      <w:r>
        <w:t>Do not waste your time in idleness and laziness, but engage in that which benefits yourselves and others. Thus has the matter been decreed in this Tablet, from whose horizon has shone the sun of wisdom and explanation. The most despised of people before God are those who sit idle and beg. Grasp the rope of means, relying on God, the Cause of causes.</w:t>
      </w:r>
    </w:p>
    <w:p w14:paraId="7BE9E6C2" w14:textId="77777777" w:rsidR="000F31DC" w:rsidRDefault="00000000">
      <w:pPr>
        <w:pStyle w:val="Heading2"/>
      </w:pPr>
      <w:bookmarkStart w:id="433" w:name="repent-to-god-only"/>
      <w:bookmarkEnd w:id="432"/>
      <w:r>
        <w:t>Repent to God Only</w:t>
      </w:r>
    </w:p>
    <w:p w14:paraId="57469943" w14:textId="77777777" w:rsidR="000F31DC" w:rsidRDefault="00000000">
      <w:pPr>
        <w:pStyle w:val="FirstParagraph"/>
      </w:pPr>
      <w:r>
        <w:t>34 It has been forbidden for you in this Book to kiss hands. This is what you have been prohibited from by your Lord, the Mighty, the Judge. No one should seek forgiveness from another. Repent to God sincerely. He is indeed the Forgiving, the Giver, the Mighty, the Relenting.</w:t>
      </w:r>
    </w:p>
    <w:p w14:paraId="4A7271B0" w14:textId="77777777" w:rsidR="000F31DC" w:rsidRDefault="00000000">
      <w:pPr>
        <w:pStyle w:val="Heading2"/>
      </w:pPr>
      <w:bookmarkStart w:id="434" w:name="stand-up-in-service-of-the-command"/>
      <w:bookmarkEnd w:id="433"/>
      <w:r>
        <w:t>Stand Up In Service of the Command</w:t>
      </w:r>
    </w:p>
    <w:p w14:paraId="23803851" w14:textId="77777777" w:rsidR="000F31DC" w:rsidRDefault="00000000">
      <w:pPr>
        <w:pStyle w:val="FirstParagraph"/>
      </w:pPr>
      <w:r>
        <w:t>35 O servants of the Merciful, stand up in service of the command, no matter the situation, lest grief from those who disbelieve in the appearance of the signs overtake you. When the promise came and what was promised became apparent, people disagreed and each party clung to what they had of conjectures and illusions.</w:t>
      </w:r>
    </w:p>
    <w:p w14:paraId="08FD4AEE" w14:textId="77777777" w:rsidR="000F31DC" w:rsidRDefault="00000000">
      <w:pPr>
        <w:pStyle w:val="Heading2"/>
      </w:pPr>
      <w:bookmarkStart w:id="435" w:name="X6ce56cf8dbba454198ec154cada75a0d0cc3ac7"/>
      <w:bookmarkEnd w:id="434"/>
      <w:r>
        <w:t>Do Not Deprive Yourself of What God Allows</w:t>
      </w:r>
    </w:p>
    <w:p w14:paraId="78303538" w14:textId="77777777" w:rsidR="000F31DC" w:rsidRDefault="00000000">
      <w:pPr>
        <w:pStyle w:val="FirstParagraph"/>
      </w:pPr>
      <w:r>
        <w:t xml:space="preserve">36 Among people, there are those who humble themselves like the straps of sandals, seeking the chest of glory. Say, “Who are you, O negligent and deceitful one?” And among them are those who claim to comprehend the innermost and the innermost of the innermost. Say, “O liar, by God, you have nothing. Indeed, it is the outer layers that we have left for you, just as bones are left for dogs. By God, the truth is, if one were to wash the feet of the world and worship God in the thickets, the wilderness, the mountains, </w:t>
      </w:r>
      <w:r>
        <w:lastRenderedPageBreak/>
        <w:t>the valleys, and the hilltops, and at every stone, tree, meadow, and never deviates from it, my approval would never be accepted.” This is what the Lord of all beings has decreed.</w:t>
      </w:r>
    </w:p>
    <w:p w14:paraId="6C769E5A" w14:textId="77777777" w:rsidR="000F31DC" w:rsidRDefault="00000000">
      <w:pPr>
        <w:pStyle w:val="BodyText"/>
      </w:pPr>
      <w:r>
        <w:t>How many a servant has secluded himself in the islands of India, depriving himself of what God has permitted him, enduring hardships and tribulations, yet does not mention before God the station of the signs. Do not make your actions a partnership of hopes, and do not deprive yourselves of this goal, which was the hope of the near ones in the primordial past. Say, “The spirit of actions is my satisfaction, and everything is contingent upon my acceptance.” Read the tablets so you may know what is intended in the books of God, the Mighty, the Bestower. Whoever succeeds in my love, it is his right to sit on the bed of contentment in the heart of existence. As for the one who is deprived, even if he were to sit on the ground, he seeks refuge from it with God, the Lord of all religions.</w:t>
      </w:r>
    </w:p>
    <w:p w14:paraId="1DA5CA06" w14:textId="77777777" w:rsidR="000F31DC" w:rsidRDefault="00000000">
      <w:pPr>
        <w:pStyle w:val="Heading2"/>
      </w:pPr>
      <w:bookmarkStart w:id="436" w:name="X7dcdce6d0ec3c9528572e8a717d09caaad32993"/>
      <w:bookmarkEnd w:id="435"/>
      <w:r>
        <w:t>Asserting a Proclamation Before a Thousand Years</w:t>
      </w:r>
    </w:p>
    <w:p w14:paraId="7C440E3C" w14:textId="77777777" w:rsidR="000F31DC" w:rsidRDefault="00000000">
      <w:pPr>
        <w:pStyle w:val="FirstParagraph"/>
      </w:pPr>
      <w:r>
        <w:t>37 Whoever makes a proclamation or asserts something before the completion of a full thousand years, they are undoubtedly a liar and fabricator. We pray to God to guide them towards retraction if they express remorse. Indeed, He is the Forgiver. If they persist in their claim, a merciless punishment will befall them, for He is severe in retribution. Anyone who interprets or explains this verse in a way that deviates from its apparent meaning is deprived of God’s Spirit and His mercy, which predated all worlds. Fear God and do not follow your illusions. Comply with what your Mighty and Wise Lord instructs you. The uproar will emerge from most lands. Steer clear of it, O people, and do not follow every immoral, contemptible person. This we have informed you of when we were in Iraq, in the land of secrecy, and in this radiant scene.</w:t>
      </w:r>
    </w:p>
    <w:p w14:paraId="59E30DA1" w14:textId="77777777" w:rsidR="000F31DC" w:rsidRDefault="00000000">
      <w:pPr>
        <w:pStyle w:val="Heading2"/>
      </w:pPr>
      <w:bookmarkStart w:id="437" w:name="rise-to-the-defense-of-gods-cause"/>
      <w:bookmarkEnd w:id="436"/>
      <w:r>
        <w:t>Rise to the Defense of God’s Cause</w:t>
      </w:r>
    </w:p>
    <w:p w14:paraId="768EC0D0" w14:textId="77777777" w:rsidR="000F31DC" w:rsidRDefault="00000000">
      <w:pPr>
        <w:pStyle w:val="FirstParagraph"/>
      </w:pPr>
      <w:r>
        <w:t>38 O people of the Earth, when the sun of my beauty sets and the sky of my structure is concealed, do not be disturbed. Rise to the defense of my cause and the elevation of my word among all the worlds. Indeed, we are with you in every circumstance, and we will support you with the truth. Indeed, we have been capable. Whoever recognizes me, shall serve me with a dedication that the armies of heavens and earth cannot deter.</w:t>
      </w:r>
    </w:p>
    <w:p w14:paraId="5D87D7E8" w14:textId="77777777" w:rsidR="000F31DC" w:rsidRDefault="00000000">
      <w:pPr>
        <w:pStyle w:val="BodyText"/>
      </w:pPr>
      <w:r>
        <w:t>39 Indeed, people are asleep; if they were to awaken, they would hasten with their hearts to the All-Knowing, Wise God, and discard what they have, even if it were all the treasures of the world, so that their Lord may remember them with a word from Him. This is how He informs you from Him, knowledge of the unseen in a Tablet of what has appeared in the possible and what He alone has been informed of, the One who is in charge of all the worlds.</w:t>
      </w:r>
    </w:p>
    <w:p w14:paraId="3F72D24C" w14:textId="77777777" w:rsidR="000F31DC" w:rsidRDefault="00000000">
      <w:pPr>
        <w:pStyle w:val="BodyText"/>
      </w:pPr>
      <w:r>
        <w:t>The intoxication of desire has overtaken them so that they do not see the Master of the universe, whose call has risen from all directions, “There is no God but Me, the Mighty, the Wise.”</w:t>
      </w:r>
    </w:p>
    <w:p w14:paraId="32FA807B" w14:textId="77777777" w:rsidR="000F31DC" w:rsidRDefault="00000000">
      <w:pPr>
        <w:pStyle w:val="Heading3"/>
      </w:pPr>
      <w:bookmarkStart w:id="438" w:name="blessed-are-days-in-remembrance-of-god"/>
      <w:r>
        <w:t>Blessed Are Days In Remembrance of God</w:t>
      </w:r>
    </w:p>
    <w:p w14:paraId="4F1FC47A" w14:textId="77777777" w:rsidR="000F31DC" w:rsidRDefault="00000000">
      <w:pPr>
        <w:pStyle w:val="FirstParagraph"/>
      </w:pPr>
      <w:r>
        <w:t xml:space="preserve">40 Say, “Do not rejoice in what you have possessed in the evening and at dawn; someone else will possess it. Thus, the All-Knowing, the Expert informs you. Say, have you seen what you have as a </w:t>
      </w:r>
      <w:r>
        <w:lastRenderedPageBreak/>
        <w:t>permanent or lasting? No, and by My Merciful Self, if you were fair, you would see your days passing like the winds and your glory folding up like that of the ancients. Contemplate, O people, where are your past days and where are your wasted times. Blessed are the days that passed in the remembrance of God, and the times that were spent in His wise remembrance.</w:t>
      </w:r>
    </w:p>
    <w:p w14:paraId="10C15557" w14:textId="77777777" w:rsidR="000F31DC" w:rsidRDefault="00000000">
      <w:pPr>
        <w:pStyle w:val="Heading3"/>
      </w:pPr>
      <w:bookmarkStart w:id="439" w:name="Xdfa42c7daac4ff8334efc45c5e7070209b624c2"/>
      <w:bookmarkEnd w:id="438"/>
      <w:r>
        <w:t>No Glory For Might, No Adornments for the Rich</w:t>
      </w:r>
    </w:p>
    <w:p w14:paraId="63F395FD" w14:textId="77777777" w:rsidR="000F31DC" w:rsidRDefault="00000000">
      <w:pPr>
        <w:pStyle w:val="FirstParagraph"/>
      </w:pPr>
      <w:r>
        <w:t>By My Life, there will be no glory for the mighty, no adornments for the rich, no thorns for the wretched. Everything will perish by a word from Him, for He is the Capable, the Mighty, the Powerful. What people have of furnishings does not benefit them, and they have been negligent of what would benefit them. They will become aware and will not find what they have missed in the days of their Lord, the Mighty, the Praiseworthy. If they knew, they would spend what they have to remember their names by the Throne, but they are among the dead.”</w:t>
      </w:r>
    </w:p>
    <w:p w14:paraId="12CDEB45" w14:textId="77777777" w:rsidR="000F31DC" w:rsidRDefault="00000000">
      <w:pPr>
        <w:pStyle w:val="Heading3"/>
      </w:pPr>
      <w:bookmarkStart w:id="440" w:name="dont-be-deceived-by-your-knowledge"/>
      <w:bookmarkEnd w:id="439"/>
      <w:r>
        <w:t>Don’t Be Deceived By Your Knowledge</w:t>
      </w:r>
    </w:p>
    <w:p w14:paraId="00C7802D" w14:textId="77777777" w:rsidR="000F31DC" w:rsidRDefault="00000000">
      <w:pPr>
        <w:pStyle w:val="FirstParagraph"/>
      </w:pPr>
      <w:r>
        <w:t>41 Among the people are those who are deceived by their knowledge, and with it, they are barred from my everlasting name. When they hear the sound of footsteps behind them, they see themselves greater than Nimrod. Say, “Where is he, O you who are rejected? By God, he is indeed in the depths of Hell.</w:t>
      </w:r>
    </w:p>
    <w:p w14:paraId="008CE41E" w14:textId="77777777" w:rsidR="000F31DC" w:rsidRDefault="00000000">
      <w:pPr>
        <w:pStyle w:val="BodyText"/>
      </w:pPr>
      <w:r>
        <w:t>Say, “O assembly of scholars, do you not hear the creaking of my supreme pen, and do not you see this rising sun from the most glorious horizon? Why do you stay attached to the idols of your whims? Leave your illusions and turn towards God, your ancient master.”</w:t>
      </w:r>
    </w:p>
    <w:p w14:paraId="3817F4FE" w14:textId="77777777" w:rsidR="000F31DC" w:rsidRDefault="00000000">
      <w:pPr>
        <w:pStyle w:val="Heading2"/>
      </w:pPr>
      <w:bookmarkStart w:id="441" w:name="endowments-meant-for-good-deeds"/>
      <w:bookmarkEnd w:id="437"/>
      <w:bookmarkEnd w:id="440"/>
      <w:r>
        <w:t>Endowments Meant For Good Deeds</w:t>
      </w:r>
    </w:p>
    <w:p w14:paraId="0A1E8C0E" w14:textId="77777777" w:rsidR="000F31DC" w:rsidRDefault="00000000">
      <w:pPr>
        <w:pStyle w:val="FirstParagraph"/>
      </w:pPr>
      <w:r>
        <w:t>42 The endowments specifically meant for good deeds have returned to God, the revealer of signs. No one has the right to dispose of them except after permission from the source of revelation, and after him, the decision reverts to the branches, and after them to the House of Justice, once its order is established in the lands, so that they may spend it in the elevated lands in this matter and in what they have been commanded by the potent, capable one.</w:t>
      </w:r>
    </w:p>
    <w:p w14:paraId="50EF9CCC" w14:textId="77777777" w:rsidR="000F31DC" w:rsidRDefault="00000000">
      <w:pPr>
        <w:pStyle w:val="BodyText"/>
      </w:pPr>
      <w:r>
        <w:t>Otherwise, they should revert to the people of Bahá, who do not speak except after his permission, and do not rule except by what God has ruled in this Tablet. These are the supporters of victory between the heavens and the earth, to spend it on what has been specified in the Book from a Mighty, Generous one.</w:t>
      </w:r>
    </w:p>
    <w:p w14:paraId="135F224B" w14:textId="77777777" w:rsidR="000F31DC" w:rsidRDefault="00000000">
      <w:pPr>
        <w:pStyle w:val="Heading2"/>
      </w:pPr>
      <w:bookmarkStart w:id="442" w:name="seek-a-course-between-two-extremes"/>
      <w:bookmarkEnd w:id="441"/>
      <w:r>
        <w:t>Seek A Course Between Two Extremes</w:t>
      </w:r>
    </w:p>
    <w:p w14:paraId="43B3451A" w14:textId="77777777" w:rsidR="000F31DC" w:rsidRDefault="00000000">
      <w:pPr>
        <w:pStyle w:val="FirstParagraph"/>
      </w:pPr>
      <w:r>
        <w:t>43 Do not despair in times of adversity, nor rejoice excessively. Seek a course between the two extremes. It is to be mindful in such a state and alert to what will befall you in the end. Thus, the All-Knowing, the All-Wise informs you.</w:t>
      </w:r>
    </w:p>
    <w:p w14:paraId="4F6ED694" w14:textId="77777777" w:rsidR="000F31DC" w:rsidRDefault="00000000">
      <w:pPr>
        <w:pStyle w:val="Heading2"/>
      </w:pPr>
      <w:bookmarkStart w:id="443" w:name="hair"/>
      <w:bookmarkEnd w:id="442"/>
      <w:r>
        <w:t>Hair</w:t>
      </w:r>
    </w:p>
    <w:p w14:paraId="6A2AC753" w14:textId="77777777" w:rsidR="000F31DC" w:rsidRDefault="00000000">
      <w:pPr>
        <w:pStyle w:val="FirstParagraph"/>
      </w:pPr>
      <w:r>
        <w:t xml:space="preserve">44 Do not shave your heads, for God has adorned them with hair. Indeed, in this are signs for those who contemplate the natural order as decreed by the Creator of all creatures. He is indeed the Mighty, the </w:t>
      </w:r>
      <w:r>
        <w:lastRenderedPageBreak/>
        <w:t>Wise. Moreover, it is not appropriate to exceed the limit of the ears. This is what the Lord of the Worlds has decreed.</w:t>
      </w:r>
    </w:p>
    <w:p w14:paraId="062DBA03" w14:textId="77777777" w:rsidR="000F31DC" w:rsidRDefault="00000000">
      <w:pPr>
        <w:pStyle w:val="Heading2"/>
      </w:pPr>
      <w:bookmarkStart w:id="444" w:name="justice-for-the-thief"/>
      <w:bookmarkEnd w:id="443"/>
      <w:r>
        <w:t>Justice For the Thief</w:t>
      </w:r>
    </w:p>
    <w:p w14:paraId="2345A60F" w14:textId="77777777" w:rsidR="000F31DC" w:rsidRDefault="00000000">
      <w:pPr>
        <w:pStyle w:val="FirstParagraph"/>
      </w:pPr>
      <w:r>
        <w:t>45 For the thief, the verdict has been decreed as exile and imprisonment, and for the third offense, put a mark on his forehead that he may be recognized, so that he may not be welcomed into the cities of God and His homes. Beware that you do not let mercy cloud your judgement in the law of God. Act as you have been commanded by the Compassionate, Merciful One. We have nurtured you with the whips of wisdom and judgment for your own preservation and elevation, as parents nurture their children. By My life, if you knew what we intended for you with our sacred commands, you would offer your lives for this sacred, powerful, and impregnable cause.</w:t>
      </w:r>
    </w:p>
    <w:p w14:paraId="4200644B" w14:textId="77777777" w:rsidR="000F31DC" w:rsidRDefault="00000000">
      <w:pPr>
        <w:pStyle w:val="Heading2"/>
      </w:pPr>
      <w:bookmarkStart w:id="445" w:name="use-utensils-and-be-refined"/>
      <w:bookmarkEnd w:id="444"/>
      <w:r>
        <w:t>Use Utensils and Be Refined</w:t>
      </w:r>
    </w:p>
    <w:p w14:paraId="241458BB" w14:textId="77777777" w:rsidR="000F31DC" w:rsidRDefault="00000000">
      <w:pPr>
        <w:pStyle w:val="FirstParagraph"/>
      </w:pPr>
      <w:r>
        <w:t>46 Whoever wishes to use utensils of gold and silver, there is no harm upon them. Beware that your hands do not delve into vulgar and cheap utensils. Opt for what is closer to refinement, as He wishes to see you uphold the manners of the inhabitants of Paradise in His invincible and impregnable kingdom.</w:t>
      </w:r>
    </w:p>
    <w:p w14:paraId="3B9CBC59" w14:textId="77777777" w:rsidR="000F31DC" w:rsidRDefault="00000000">
      <w:pPr>
        <w:pStyle w:val="BodyText"/>
      </w:pPr>
      <w:r>
        <w:t>Adhere to refinement in all circumstances, lest your eyes fall upon what you and the inhabitants of Paradise dislike. Whoever overlooks it, his work shall be nullified immediately, yet if he has an excuse, God will forgive him. Indeed, He is the Powerful, the Generous.</w:t>
      </w:r>
    </w:p>
    <w:p w14:paraId="06F287F0" w14:textId="77777777" w:rsidR="000F31DC" w:rsidRDefault="00000000">
      <w:pPr>
        <w:pStyle w:val="Heading2"/>
      </w:pPr>
      <w:bookmarkStart w:id="446" w:name="god-is-the-only-infallibility"/>
      <w:bookmarkEnd w:id="445"/>
      <w:r>
        <w:t>God Is The Only Infallibility</w:t>
      </w:r>
    </w:p>
    <w:p w14:paraId="2155C15B" w14:textId="77777777" w:rsidR="000F31DC" w:rsidRDefault="00000000">
      <w:pPr>
        <w:pStyle w:val="FirstParagraph"/>
      </w:pPr>
      <w:r>
        <w:t>47 The one who manifests the command is not to be associated with the Greater Infallibility. Indeed, he is the one who exercises his will in the realm of creation. God has exclusively destined this status for Himself, and no share of this mighty, impregnable matter has been allotted to anyone else. This is the command of God, which has been concealed behind the veils of the unseen. We have unveiled it in this manifestation, and with it, we have torn the veil of those who have not recognized the ruling of the Book and have been among the heedless.</w:t>
      </w:r>
    </w:p>
    <w:p w14:paraId="71E77841" w14:textId="77777777" w:rsidR="000F31DC" w:rsidRDefault="00000000">
      <w:pPr>
        <w:pStyle w:val="Heading2"/>
      </w:pPr>
      <w:bookmarkStart w:id="447" w:name="fathers-must-educate-his-children"/>
      <w:bookmarkEnd w:id="446"/>
      <w:r>
        <w:t>Fathers Must Educate His Children</w:t>
      </w:r>
    </w:p>
    <w:p w14:paraId="57FD384B" w14:textId="77777777" w:rsidR="000F31DC" w:rsidRDefault="00000000">
      <w:pPr>
        <w:pStyle w:val="FirstParagraph"/>
      </w:pPr>
      <w:r>
        <w:t>48 It is ordained that every father must educate his son and daughter in knowledge and writing, as well as in other matters specified in the Tablet. If a father fails to fulfill these responsibilities, the trustees are to take from him what is necessary for their education, if he is affluent. Otherwise, the matter should be referred to the House of Justice. We have made it a refuge for the poor and needy. Indeed, whoever nurtures his child or a child from among the children, it is as if he has nurtured one of my children. Upon him is My Glory, My Care, and My Mercy, which precede all worlds.</w:t>
      </w:r>
    </w:p>
    <w:p w14:paraId="286577A1" w14:textId="77777777" w:rsidR="000F31DC" w:rsidRDefault="00000000">
      <w:pPr>
        <w:pStyle w:val="Heading2"/>
      </w:pPr>
      <w:bookmarkStart w:id="448" w:name="fine-for-adultery"/>
      <w:bookmarkEnd w:id="447"/>
      <w:r>
        <w:t>Fine For Adultery</w:t>
      </w:r>
    </w:p>
    <w:p w14:paraId="57AB21EB" w14:textId="77777777" w:rsidR="000F31DC" w:rsidRDefault="00000000">
      <w:pPr>
        <w:pStyle w:val="FirstParagraph"/>
      </w:pPr>
      <w:r>
        <w:t xml:space="preserve">49 God has decreed for every adulterer and adulteress a fine to be paid to the House of Justice, which is nine mithqals of gold. If they repeat the offense, double the penalty. This is the judgment given by the </w:t>
      </w:r>
      <w:r>
        <w:lastRenderedPageBreak/>
        <w:t>Possessor of all Names in both the former and the latter case, a humiliating punishment has been prescribed for them.</w:t>
      </w:r>
    </w:p>
    <w:p w14:paraId="5B412AAE" w14:textId="77777777" w:rsidR="000F31DC" w:rsidRDefault="00000000">
      <w:pPr>
        <w:pStyle w:val="BodyText"/>
      </w:pPr>
      <w:r>
        <w:t>However, if anyone is afflicted with a sin, they have the opportunity to repent and return to God. Indeed, He forgives whom He wills and is not questioned about what He wills. Indeed, He is the Accepter of Repentance, the Mighty, the Praiseworthy.</w:t>
      </w:r>
    </w:p>
    <w:p w14:paraId="6E0F4E25" w14:textId="77777777" w:rsidR="000F31DC" w:rsidRDefault="00000000">
      <w:pPr>
        <w:pStyle w:val="Heading2"/>
      </w:pPr>
      <w:bookmarkStart w:id="449" w:name="dont-seek-glory"/>
      <w:bookmarkEnd w:id="448"/>
      <w:r>
        <w:t>Don’t Seek Glory</w:t>
      </w:r>
    </w:p>
    <w:p w14:paraId="5C35C1B9" w14:textId="77777777" w:rsidR="000F31DC" w:rsidRDefault="00000000">
      <w:pPr>
        <w:pStyle w:val="FirstParagraph"/>
      </w:pPr>
      <w:r>
        <w:t>50 Beware lest the clamor of glory prevents you from the sweetness of this humble stream. Take the cups of prosperity in this morning in the name of the Cleaver of the Dawn, then drink with the remembrance of Him, the Mighty, the Inventive.</w:t>
      </w:r>
    </w:p>
    <w:p w14:paraId="1555BFC9" w14:textId="77777777" w:rsidR="000F31DC" w:rsidRDefault="00000000">
      <w:pPr>
        <w:pStyle w:val="Heading2"/>
      </w:pPr>
      <w:bookmarkStart w:id="450" w:name="music-is-a-ladder-for-the-soul"/>
      <w:bookmarkEnd w:id="449"/>
      <w:r>
        <w:t>Music Is a Ladder For the Soul</w:t>
      </w:r>
    </w:p>
    <w:p w14:paraId="15AB32E0" w14:textId="77777777" w:rsidR="000F31DC" w:rsidRDefault="00000000">
      <w:pPr>
        <w:pStyle w:val="FirstParagraph"/>
      </w:pPr>
      <w:r>
        <w:t>51 We have permitted for you the sounds and melodies. Beware lest the sounds divert you from the affairs of manners and dignity. Rejoice with the joy of My Greatest Name by which hearts have turned and the minds of those close have been attracted. We have made it a ladder for the souls to ascend to the highest horizon. Do not make it a wing of self and passion. I seek refuge that you become of the ignorant.</w:t>
      </w:r>
    </w:p>
    <w:p w14:paraId="63CB7F55" w14:textId="77777777" w:rsidR="000F31DC" w:rsidRDefault="00000000">
      <w:pPr>
        <w:pStyle w:val="Heading2"/>
      </w:pPr>
      <w:bookmarkStart w:id="451" w:name="blood-money-to-the-house-of-justice"/>
      <w:bookmarkEnd w:id="450"/>
      <w:r>
        <w:t>Blood Money To the House of Justice</w:t>
      </w:r>
    </w:p>
    <w:p w14:paraId="10E0D66B" w14:textId="77777777" w:rsidR="000F31DC" w:rsidRDefault="00000000">
      <w:pPr>
        <w:pStyle w:val="FirstParagraph"/>
      </w:pPr>
      <w:r>
        <w:t>52 We have returned a third of all the blood money to the seat of justice, and we counsel its men to be purely just. They should dispense what has gathered with them as they have been commanded from the all-knowing, wise. O men of justice, be the shepherds of God’s flock in His kingdom and protect them from the wolves who have appeared in clothing, just as you protect your children. Thus counsels you the trustworthy adviser.</w:t>
      </w:r>
    </w:p>
    <w:p w14:paraId="1C8E87FC" w14:textId="77777777" w:rsidR="000F31DC" w:rsidRDefault="00000000">
      <w:pPr>
        <w:pStyle w:val="Heading2"/>
      </w:pPr>
      <w:bookmarkStart w:id="452" w:name="wisdom-in-bahaullahs-absence"/>
      <w:bookmarkEnd w:id="451"/>
      <w:r>
        <w:t>Wisdom in Baha’u’llah’s Absence</w:t>
      </w:r>
    </w:p>
    <w:p w14:paraId="2303A278" w14:textId="77777777" w:rsidR="000F31DC" w:rsidRDefault="00000000">
      <w:pPr>
        <w:pStyle w:val="FirstParagraph"/>
      </w:pPr>
      <w:r>
        <w:t>53 If you disagree about a matter, return it to God as long as the sun is rising from the horizon of this sky. And when it sets, refer to what has been revealed from Him. Indeed, it is sufficient for all the worlds.</w:t>
      </w:r>
    </w:p>
    <w:p w14:paraId="5D7C99DA" w14:textId="77777777" w:rsidR="000F31DC" w:rsidRDefault="00000000">
      <w:pPr>
        <w:pStyle w:val="BodyText"/>
      </w:pPr>
      <w:r>
        <w:t>Say, O people, do not let confusion overtake you when the kingdom of my revelation is obscured and the waves of the sea of my explanation are stilled. Indeed, there is wisdom in my appearance and another wisdom in my absence, which only God, the Singular, the Knowledgeable, knows. And we see you from my most glorious horizon, and we help those who stand to support my cause with troops from the highest assembly and hosts of the nearest angels.</w:t>
      </w:r>
    </w:p>
    <w:p w14:paraId="10272C3F" w14:textId="77777777" w:rsidR="000F31DC" w:rsidRDefault="00000000">
      <w:pPr>
        <w:pStyle w:val="Heading2"/>
      </w:pPr>
      <w:bookmarkStart w:id="453" w:name="detachment"/>
      <w:bookmarkEnd w:id="452"/>
      <w:r>
        <w:t>Detachment</w:t>
      </w:r>
    </w:p>
    <w:p w14:paraId="49D91D84" w14:textId="77777777" w:rsidR="000F31DC" w:rsidRDefault="00000000">
      <w:pPr>
        <w:pStyle w:val="FirstParagraph"/>
      </w:pPr>
      <w:r>
        <w:t xml:space="preserve">54 O hosts of the earth, by the Truth, indeed sweet, flavorful rivers have burst forth from the rocks due to the sweetness of the discourse of your chosen Lord, and you are among the oblivious. Leave what is with </w:t>
      </w:r>
      <w:r>
        <w:lastRenderedPageBreak/>
        <w:t>you, then fly with the steps of detachment above the plane of creation. Thus, the Master of invention, who by the movement of His pen turned the worlds upside, commands you.</w:t>
      </w:r>
    </w:p>
    <w:p w14:paraId="294E2660" w14:textId="77777777" w:rsidR="000F31DC" w:rsidRDefault="00000000">
      <w:pPr>
        <w:pStyle w:val="BodyText"/>
      </w:pPr>
      <w:r>
        <w:t>55 Do you know from which horizon your most Glorious Lord is calling you? Do you know from which pen your Lord, the Master of names, is commanding you? No, by My life, if you knew, you would abandon the world, turning with all your hearts toward the direction of the Beloved, and the vibration of the Word would affect you so profoundly that the greater world would shake, let alone this lesser world. Thus, the rains of My bounty have poured from the sky of My providence, a favor from Me, so that you might be among the grateful.</w:t>
      </w:r>
    </w:p>
    <w:p w14:paraId="3622E70D" w14:textId="77777777" w:rsidR="000F31DC" w:rsidRDefault="00000000">
      <w:pPr>
        <w:pStyle w:val="Heading2"/>
      </w:pPr>
      <w:bookmarkStart w:id="454" w:name="penalty-for-fighting-and-hitting"/>
      <w:bookmarkEnd w:id="453"/>
      <w:r>
        <w:t>Penalty For Fighting and Hitting</w:t>
      </w:r>
    </w:p>
    <w:p w14:paraId="74069DB5" w14:textId="77777777" w:rsidR="000F31DC" w:rsidRDefault="00000000">
      <w:pPr>
        <w:pStyle w:val="FirstParagraph"/>
      </w:pPr>
      <w:r>
        <w:t>56 As for fighting and hitting, their rulings vary according to their severity, and the judge’s ruling is for each severity a specific fine. Indeed, He is the Decisive, the Mighty, the Impenetrable. If we wish, we can detail it truthfully and according to a promise from us. Indeed, He is the Fulfilling, the Knowing.</w:t>
      </w:r>
    </w:p>
    <w:p w14:paraId="3CDD2D9A" w14:textId="77777777" w:rsidR="000F31DC" w:rsidRDefault="00000000">
      <w:pPr>
        <w:pStyle w:val="Heading2"/>
      </w:pPr>
      <w:bookmarkStart w:id="455" w:name="extend-hospitality-monthly"/>
      <w:bookmarkEnd w:id="454"/>
      <w:r>
        <w:t>Extend Hospitality Monthly</w:t>
      </w:r>
    </w:p>
    <w:p w14:paraId="0C2B48BC" w14:textId="77777777" w:rsidR="000F31DC" w:rsidRDefault="00000000">
      <w:pPr>
        <w:pStyle w:val="FirstParagraph"/>
      </w:pPr>
      <w:r>
        <w:t>57 It is decreed upon you to extend hospitality once every month, even if only with water. Indeed, God intends to bring hearts together, even through the causes of heavens and earths.</w:t>
      </w:r>
    </w:p>
    <w:p w14:paraId="73921B53" w14:textId="77777777" w:rsidR="000F31DC" w:rsidRDefault="00000000">
      <w:pPr>
        <w:pStyle w:val="Heading2"/>
      </w:pPr>
      <w:bookmarkStart w:id="456" w:name="be-like-fingers-in-a-hand"/>
      <w:bookmarkEnd w:id="455"/>
      <w:r>
        <w:t>Be Like Fingers In a Hand</w:t>
      </w:r>
    </w:p>
    <w:p w14:paraId="472F46D9" w14:textId="77777777" w:rsidR="000F31DC" w:rsidRDefault="00000000">
      <w:pPr>
        <w:pStyle w:val="FirstParagraph"/>
      </w:pPr>
      <w:r>
        <w:t>58 Beware lest the affairs of the self and desires separate you. Be like the fingers in a hand and the pillars of the body. Thus does the Pen of Revelation counsel you, if indeed you are of the assured.</w:t>
      </w:r>
    </w:p>
    <w:p w14:paraId="7BBDCADF" w14:textId="77777777" w:rsidR="000F31DC" w:rsidRDefault="00000000">
      <w:pPr>
        <w:pStyle w:val="BodyText"/>
      </w:pPr>
      <w:r>
        <w:t>59 Look then upon the mercy of God and His favours. Indeed, He commands you what benefits you, even though He is independent of all the worlds. Your wrongdoings cannot harm Us, just as your good deeds cannot benefit Us. We only call you for the sake of God. Every knowledgeable and discerning one bears witness to this.</w:t>
      </w:r>
    </w:p>
    <w:p w14:paraId="3B1CB743" w14:textId="77777777" w:rsidR="000F31DC" w:rsidRDefault="00000000">
      <w:pPr>
        <w:pStyle w:val="Heading2"/>
      </w:pPr>
      <w:bookmarkStart w:id="457" w:name="avoid-excess-in-hunting"/>
      <w:bookmarkEnd w:id="456"/>
      <w:r>
        <w:t>Avoid Excess in Hunting</w:t>
      </w:r>
    </w:p>
    <w:p w14:paraId="57AF4EB2" w14:textId="77777777" w:rsidR="000F31DC" w:rsidRDefault="00000000">
      <w:pPr>
        <w:pStyle w:val="FirstParagraph"/>
      </w:pPr>
      <w:r>
        <w:t>60 When you send your hunting animals after game, remember God at that moment. Then, what they catch for you is permissible, even if you find it already dead. Indeed, He is the All-Knowing, the All-Aware.</w:t>
      </w:r>
    </w:p>
    <w:p w14:paraId="7B6AD5D5" w14:textId="77777777" w:rsidR="000F31DC" w:rsidRDefault="00000000">
      <w:pPr>
        <w:pStyle w:val="BodyText"/>
      </w:pPr>
      <w:r>
        <w:t>Avoid excess in this regard. Be on the path of justice and fairness in all matters. Thus commands you the source of all revelation, if indeed you are among those who understand.</w:t>
      </w:r>
    </w:p>
    <w:p w14:paraId="4C9A3E0B" w14:textId="77777777" w:rsidR="000F31DC" w:rsidRDefault="00000000">
      <w:pPr>
        <w:pStyle w:val="Heading2"/>
      </w:pPr>
      <w:bookmarkStart w:id="458" w:name="X8ab9697ff1997e2ebb4e6fea0c108888bf7e63c"/>
      <w:bookmarkEnd w:id="457"/>
      <w:r>
        <w:t>Show Kindness to Kin, No Right in People’s Wealth</w:t>
      </w:r>
    </w:p>
    <w:p w14:paraId="544B1AF7" w14:textId="77777777" w:rsidR="000F31DC" w:rsidRDefault="00000000">
      <w:pPr>
        <w:pStyle w:val="FirstParagraph"/>
      </w:pPr>
      <w:r>
        <w:t>61 Verily, God has commanded you to show kindness to your kin, and He has not ordained for them any right in people’s wealth. Indeed, He is the Self-Sufficient, independent of all the worlds.</w:t>
      </w:r>
    </w:p>
    <w:p w14:paraId="60564FF1" w14:textId="77777777" w:rsidR="000F31DC" w:rsidRDefault="00000000">
      <w:pPr>
        <w:pStyle w:val="Heading2"/>
      </w:pPr>
      <w:bookmarkStart w:id="459" w:name="arson-and-murder-penalties"/>
      <w:bookmarkEnd w:id="458"/>
      <w:r>
        <w:lastRenderedPageBreak/>
        <w:t>Arson and Murder Penalties</w:t>
      </w:r>
    </w:p>
    <w:p w14:paraId="6A45C510" w14:textId="77777777" w:rsidR="000F31DC" w:rsidRDefault="00000000">
      <w:pPr>
        <w:pStyle w:val="FirstParagraph"/>
      </w:pPr>
      <w:r>
        <w:t>62 Whoever intentionally burns a house, burn him, and whoever deliberately kills a person, kill him. Implement God’s laws with the hands of power and authority, then abandon the ways of ignorance. And if you decide to sentence them to eternal imprisonment, there is no blame on you in the book. Indeed, He is the judge over what He wishes.</w:t>
      </w:r>
    </w:p>
    <w:p w14:paraId="11A5E1F7" w14:textId="77777777" w:rsidR="000F31DC" w:rsidRDefault="00000000">
      <w:pPr>
        <w:pStyle w:val="Heading2"/>
      </w:pPr>
      <w:bookmarkStart w:id="460" w:name="marriage"/>
      <w:bookmarkEnd w:id="459"/>
      <w:r>
        <w:t>Marriage</w:t>
      </w:r>
    </w:p>
    <w:p w14:paraId="23DA6A78" w14:textId="77777777" w:rsidR="000F31DC" w:rsidRDefault="00000000">
      <w:pPr>
        <w:pStyle w:val="Heading3"/>
      </w:pPr>
      <w:bookmarkStart w:id="461" w:name="one-wife-best-two-wives-allowed"/>
      <w:r>
        <w:t>One Wife Best, Two Wives Allowed</w:t>
      </w:r>
    </w:p>
    <w:p w14:paraId="0D3337BE" w14:textId="77777777" w:rsidR="000F31DC" w:rsidRDefault="00000000">
      <w:pPr>
        <w:pStyle w:val="FirstParagraph"/>
      </w:pPr>
      <w:r>
        <w:t>63 God has ordained marriage for you. Beware of exceeding two wives, and whoever is satisfied with one woman, his soul and hers will be at ease. And whoever takes a virgin for his service, there is no blame on him. Thus, the matter has been inscribed by the pen of revelation in truth. Marry, oh people, so that among you may appear those who will remember me among my servants. This is a command from me to you. Take it as a source of aid for yourselves.</w:t>
      </w:r>
    </w:p>
    <w:p w14:paraId="00EE25B4" w14:textId="77777777" w:rsidR="000F31DC" w:rsidRDefault="00000000">
      <w:pPr>
        <w:pStyle w:val="Heading3"/>
      </w:pPr>
      <w:bookmarkStart w:id="462" w:name="do-not-spread-corruption"/>
      <w:bookmarkEnd w:id="461"/>
      <w:r>
        <w:t>Do Not Spread Corruption</w:t>
      </w:r>
    </w:p>
    <w:p w14:paraId="4B292E46" w14:textId="77777777" w:rsidR="000F31DC" w:rsidRDefault="00000000">
      <w:pPr>
        <w:pStyle w:val="FirstParagraph"/>
      </w:pPr>
      <w:r>
        <w:t>64 Oh assembly of creation, do not follow your own selves, for they indeed urge you towards wrongdoing and obscenity. Follow the Master of all things, who commands you to do good and to be righteous. Indeed, He is independent of all worlds. Beware not to spread corruption on Earth after its reformation. And whoever spreads corruption, indeed, he is not one of us, and we disavow him. Thus, the command is from the sky of revelation, witnessing the truth.</w:t>
      </w:r>
    </w:p>
    <w:p w14:paraId="05E12301" w14:textId="77777777" w:rsidR="000F31DC" w:rsidRDefault="00000000">
      <w:pPr>
        <w:pStyle w:val="Heading3"/>
      </w:pPr>
      <w:bookmarkStart w:id="463" w:name="marriage-requires-consent-of-parents"/>
      <w:bookmarkEnd w:id="462"/>
      <w:r>
        <w:t>Marriage Requires Consent of Parents</w:t>
      </w:r>
    </w:p>
    <w:p w14:paraId="290887B3" w14:textId="77777777" w:rsidR="000F31DC" w:rsidRDefault="00000000">
      <w:pPr>
        <w:pStyle w:val="FirstParagraph"/>
      </w:pPr>
      <w:r>
        <w:t>65 He has indeed stipulated in the scripture that it is with the satisfaction of both parties. When we desired love, affection, and unity among servants, we therefore attached it with the permission of the parents, so that no enmity or hatred would arise between them. We have other objectives in it as well. Thus, the command has been determined.</w:t>
      </w:r>
    </w:p>
    <w:p w14:paraId="474AA98E" w14:textId="77777777" w:rsidR="000F31DC" w:rsidRDefault="00000000">
      <w:pPr>
        <w:pStyle w:val="Heading3"/>
      </w:pPr>
      <w:bookmarkStart w:id="464" w:name="dowry"/>
      <w:bookmarkEnd w:id="463"/>
      <w:r>
        <w:t>Dowry</w:t>
      </w:r>
    </w:p>
    <w:p w14:paraId="16578A06" w14:textId="77777777" w:rsidR="000F31DC" w:rsidRDefault="00000000">
      <w:pPr>
        <w:pStyle w:val="FirstParagraph"/>
      </w:pPr>
      <w:r>
        <w:t>66 Dowry can only be validated by Mahr (marital gift). For cities, nineteen weights of pure gold have been set as Mahr, and for villages, it is in silver. If one wishes to increase it, it is prohibited for him to exceed ninety-five weights. Thus, the command was inscribed with dignity. And he who is content with the first degree (minimum Mahr) it is better for him according to the scripture. Indeed, He grants abundance to whom He wills through the means of the heavens and the earth. And Allah has power over everything.</w:t>
      </w:r>
    </w:p>
    <w:p w14:paraId="3756CF10" w14:textId="77777777" w:rsidR="000F31DC" w:rsidRDefault="00000000">
      <w:pPr>
        <w:pStyle w:val="Heading3"/>
      </w:pPr>
      <w:bookmarkStart w:id="465" w:name="Xd2a65529f23425b5c8e2e88e22606f4adcf502b"/>
      <w:bookmarkEnd w:id="464"/>
      <w:r>
        <w:t>A Spouse Must Provide Future Rendezvous With Partner</w:t>
      </w:r>
    </w:p>
    <w:p w14:paraId="18526C36" w14:textId="77777777" w:rsidR="000F31DC" w:rsidRDefault="00000000">
      <w:pPr>
        <w:pStyle w:val="FirstParagraph"/>
      </w:pPr>
      <w:r>
        <w:t xml:space="preserve">67 Allah has ordained for every servant intending to leave his homeland, to set a rendezvous for his partner, a period of any length he desires. If he arrives and fulfills his promise, he is indeed following his Master’s command and is among the benefactors, as written by the pen of command. Unless he excuses himself for a legitimate reason, he should inform his partner and put maximum effort into returning to </w:t>
      </w:r>
      <w:r>
        <w:lastRenderedPageBreak/>
        <w:t>her. If he defaults on both matters, she has a waiting period of nine counted months. After completing them, there is no harm for her in choosing a husband. But if she is patient, indeed, He loves those who are patient among women and men. Follow My commands and do not follow every idolater who is sinful in the Tablet.</w:t>
      </w:r>
    </w:p>
    <w:p w14:paraId="2D0E0D77" w14:textId="77777777" w:rsidR="000F31DC" w:rsidRDefault="00000000">
      <w:pPr>
        <w:pStyle w:val="BodyText"/>
      </w:pPr>
      <w:r>
        <w:t>If news arrives during her waiting period, she can take what is reasonable; indeed, He desires reconciliation between servants and women. Beware not to commit actions that cause stubbornness among you. Thus, the command is decided, and the promise is fulfilled. If she receives news of his death or murder and it is confirmed by spreading news or two just persons, she has the right to stay in the house if specified months have passed. She has a choice in what she chooses. This is what is ruled by the one who has power over the command.</w:t>
      </w:r>
    </w:p>
    <w:p w14:paraId="0F274A67" w14:textId="77777777" w:rsidR="000F31DC" w:rsidRDefault="00000000">
      <w:pPr>
        <w:pStyle w:val="Heading3"/>
      </w:pPr>
      <w:bookmarkStart w:id="466" w:name="a-year-of-patience-before-divorce"/>
      <w:bookmarkEnd w:id="465"/>
      <w:r>
        <w:t>A Year of Patience Before Divorce</w:t>
      </w:r>
    </w:p>
    <w:p w14:paraId="715DFF6C" w14:textId="77777777" w:rsidR="000F31DC" w:rsidRDefault="00000000">
      <w:pPr>
        <w:pStyle w:val="FirstParagraph"/>
      </w:pPr>
      <w:r>
        <w:t>68 If there occurs between them a period of discord or dislike, he has no right to divorce her, and he has the right to be patient for a complete year, perhaps a scent of love may emerge between them. And if the year is completed and love has not blossomed, there is no harm in divorce, indeed He is wise in all matters.</w:t>
      </w:r>
    </w:p>
    <w:p w14:paraId="3E1CC04E" w14:textId="77777777" w:rsidR="000F31DC" w:rsidRDefault="00000000">
      <w:pPr>
        <w:pStyle w:val="BodyText"/>
      </w:pPr>
      <w:r>
        <w:t>Allah has forbidden you from what you did after three divorces, as a favor from Him so you may be among the grateful, recorded in a Tablet by the pen of command. And he who divorces has the option to return after the completion of each month with affection and satisfaction unless she is fortified. And when she is fortified, the separation is confirmed with the last bond and the matter is decided except after clear command. Thus, the command was from the brilliance of beauty, recorded in the Tablet of Majesty with veneration.</w:t>
      </w:r>
    </w:p>
    <w:p w14:paraId="700A43BB" w14:textId="77777777" w:rsidR="000F31DC" w:rsidRDefault="00000000">
      <w:pPr>
        <w:pStyle w:val="Heading3"/>
      </w:pPr>
      <w:bookmarkStart w:id="467" w:name="discord-between-spouses-while-travelling"/>
      <w:bookmarkEnd w:id="466"/>
      <w:r>
        <w:t>Discord Between Spouses While Travelling</w:t>
      </w:r>
    </w:p>
    <w:p w14:paraId="54D53D24" w14:textId="77777777" w:rsidR="000F31DC" w:rsidRDefault="00000000">
      <w:pPr>
        <w:pStyle w:val="FirstParagraph"/>
      </w:pPr>
      <w:r>
        <w:t>69 And he who travels, and she travels with him, then discord occurs between them, he has the right to provide her with a full year’s expenditure and return her to the residence from which she departed, or he can entrust her to a trustworthy person, and what she needs for the journey to bring her back to her place. Indeed, your Lord rules as He wishes, with an authority that encompasses the worlds.</w:t>
      </w:r>
    </w:p>
    <w:p w14:paraId="1397709D" w14:textId="77777777" w:rsidR="000F31DC" w:rsidRDefault="00000000">
      <w:pPr>
        <w:pStyle w:val="Heading3"/>
      </w:pPr>
      <w:bookmarkStart w:id="468" w:name="reconciliation-better-than-divorce"/>
      <w:bookmarkEnd w:id="467"/>
      <w:r>
        <w:t>Reconciliation Better Than Divorce</w:t>
      </w:r>
    </w:p>
    <w:p w14:paraId="33C7E50B" w14:textId="77777777" w:rsidR="000F31DC" w:rsidRDefault="00000000">
      <w:pPr>
        <w:pStyle w:val="FirstParagraph"/>
      </w:pPr>
      <w:r>
        <w:t>70 And the one who was divorced, on whom wrongdoing has been proven, there is no expenditure for her during her waiting period. Thus, the directive was clear from the horizon of justice. Indeed, God loves reconciliation and harmony and detests separation and divorce. Live, O people, with spirit and fragrant (benevolence). By my life, everyone in existence will perish, and what remains is good deeds. Indeed, God is a witness to what I say. O my servants, reconcile amongst yourselves, then listen to what the highest pen advises you, and do not follow a wicked tyrant.</w:t>
      </w:r>
    </w:p>
    <w:p w14:paraId="16AA9EB5" w14:textId="77777777" w:rsidR="000F31DC" w:rsidRDefault="00000000">
      <w:pPr>
        <w:pStyle w:val="BodyText"/>
      </w:pPr>
      <w:r>
        <w:t xml:space="preserve">71 Beware that the world does not deceive you, as it has deceived people before you. Follow the limits of God and His paths, then tread this path that was extended in truth. Indeed, those who have cast aside wrongdoing and nonsense and embraced piety, they are among the best of creation according to the </w:t>
      </w:r>
      <w:r>
        <w:lastRenderedPageBreak/>
        <w:t>truth. They are remembered by the highest assembly and the inhabitants of this station that has been elevated in the name of God.</w:t>
      </w:r>
    </w:p>
    <w:p w14:paraId="2A9732B6" w14:textId="77777777" w:rsidR="000F31DC" w:rsidRDefault="00000000">
      <w:pPr>
        <w:pStyle w:val="Heading2"/>
      </w:pPr>
      <w:bookmarkStart w:id="469" w:name="no-trade-in-slaves-and-children"/>
      <w:bookmarkEnd w:id="460"/>
      <w:bookmarkEnd w:id="468"/>
      <w:r>
        <w:t>No Trade in Slaves and Children</w:t>
      </w:r>
    </w:p>
    <w:p w14:paraId="0581495C" w14:textId="77777777" w:rsidR="000F31DC" w:rsidRDefault="00000000">
      <w:pPr>
        <w:pStyle w:val="FirstParagraph"/>
      </w:pPr>
      <w:r>
        <w:t>72 God has forbidden you to trade in slaves and children. No servant is to buy another servant; this is a prohibition in the Tablet of God. So is the order inscribed with justice and bounty. And no one should boast over anyone else, everyone has their highs and lows, signifying that there is no deity but Him. Indeed, He is wise over all things.</w:t>
      </w:r>
    </w:p>
    <w:p w14:paraId="4BE80EB6" w14:textId="77777777" w:rsidR="000F31DC" w:rsidRDefault="00000000">
      <w:pPr>
        <w:pStyle w:val="Heading2"/>
      </w:pPr>
      <w:bookmarkStart w:id="470" w:name="Xa7095920395f673aecdebb27610c838622c8806"/>
      <w:bookmarkEnd w:id="469"/>
      <w:r>
        <w:t>Support the Creator with Good Deeds, Wisdom, Clarity</w:t>
      </w:r>
    </w:p>
    <w:p w14:paraId="2089301D" w14:textId="77777777" w:rsidR="000F31DC" w:rsidRDefault="00000000">
      <w:pPr>
        <w:pStyle w:val="FirstParagraph"/>
      </w:pPr>
      <w:r>
        <w:t>73 Adorn yourselves with the embroidery of good deeds. Those who excel in acting in His pleasure, they indeed are the people of splendor and are mentioned near the throne.</w:t>
      </w:r>
    </w:p>
    <w:p w14:paraId="4A0793C3" w14:textId="77777777" w:rsidR="000F31DC" w:rsidRDefault="00000000">
      <w:pPr>
        <w:pStyle w:val="BodyText"/>
      </w:pPr>
      <w:r>
        <w:t>Support the Creator of all beings with good deeds, then with wisdom and clarity. This is how you have been commanded in many of the tablets from The Most Merciful. Indeed, He is knowledgeable of what I say. No one should harm another, nor should a life take a life. This is what you have been forbidden in a book that was kept in a pavilion of honor. Would you kill those whom God has brought to life with a spirit from Him? This is a great mistake before the throne. Fear God, and do not destroy what God has built with the hands of oppression and tyranny. Then take the path to truth when the armies of knowledge have emerged with the banners of clarity, all the tribes of religions are defeated, except for those who wish to drink from the river of life in divine pleasure, they were present from the spirit of the Praised One.</w:t>
      </w:r>
    </w:p>
    <w:p w14:paraId="1FBC87C5" w14:textId="77777777" w:rsidR="000F31DC" w:rsidRDefault="00000000">
      <w:pPr>
        <w:pStyle w:val="Heading2"/>
      </w:pPr>
      <w:bookmarkStart w:id="471" w:name="purity-purifying-and-gentleness"/>
      <w:bookmarkEnd w:id="470"/>
      <w:r>
        <w:t>Purity, Purifying, and Gentleness</w:t>
      </w:r>
    </w:p>
    <w:p w14:paraId="1EB14192" w14:textId="77777777" w:rsidR="000F31DC" w:rsidRDefault="00000000">
      <w:pPr>
        <w:pStyle w:val="FirstParagraph"/>
      </w:pPr>
      <w:r>
        <w:t>74 God has decreed purity for the water of the sperm as a mercy from Him to the creatures. Praise Him with spirituality and fragrance, and do not follow those who are far from the rise of closeness. Stand up for the service of the command in all circumstances. He supports you with authority that encompasses all worlds. Hold on to the rope of gentleness, so no traces of filth are seen on your clothes. This is what has been decreed by the One who is gentler than all gentle. And for the one who has an excuse, there is no harm upon him, for He is the Forgiver, the Merciful. Purify every disliked thing with water that has not changed by a third. Beware of using water that has changed due to air or something else. Be the element of gentleness among creatures. This is what your Powerful, Wise Master desires for you.</w:t>
      </w:r>
    </w:p>
    <w:p w14:paraId="112D4FF0" w14:textId="77777777" w:rsidR="000F31DC" w:rsidRDefault="00000000">
      <w:pPr>
        <w:pStyle w:val="BodyText"/>
      </w:pPr>
      <w:r>
        <w:t>75 And thus God has elevated the rule of purity above all things and other creeds, a gift from God, for He is the Forgiving, the Generous. Everything has been immersed in the sea of purity at the beginning of Divine pleasure when we revealed ourselves to everyone in the universe with our beautiful names and superior attributes. This is from My grace that encompasses all the worlds, so you may interact with the religions and communicate the command of your Merciful Lord. This is for the crown of deeds if you are from the knowledgeable ones.</w:t>
      </w:r>
    </w:p>
    <w:p w14:paraId="1260721F" w14:textId="77777777" w:rsidR="000F31DC" w:rsidRDefault="00000000">
      <w:pPr>
        <w:pStyle w:val="Heading2"/>
      </w:pPr>
      <w:bookmarkStart w:id="472" w:name="be-pure-in-prayer"/>
      <w:bookmarkEnd w:id="471"/>
      <w:r>
        <w:lastRenderedPageBreak/>
        <w:t>Be Pure in Prayer</w:t>
      </w:r>
    </w:p>
    <w:p w14:paraId="1906D120" w14:textId="77777777" w:rsidR="000F31DC" w:rsidRDefault="00000000">
      <w:pPr>
        <w:pStyle w:val="FirstParagraph"/>
      </w:pPr>
      <w:r>
        <w:t>76 And He ruled with the greatest kindness, and the washing of what has been tarnished by dust, and the freezing of dirt, and beneath it. Fear God and be among those who purify. And he who sees filth in his garments, surely his prayers do not ascend to God, and the high-ranked avoid him.</w:t>
      </w:r>
    </w:p>
    <w:p w14:paraId="35918581" w14:textId="77777777" w:rsidR="000F31DC" w:rsidRDefault="00000000">
      <w:pPr>
        <w:pStyle w:val="BodyText"/>
      </w:pPr>
      <w:r>
        <w:t>Use rose water, then pure perfume. This is what God loved from the First, who has no beginning, so that what your Mighty, Wise Lord wanted might emerge from you.</w:t>
      </w:r>
    </w:p>
    <w:p w14:paraId="2ABB6747" w14:textId="77777777" w:rsidR="000F31DC" w:rsidRDefault="00000000">
      <w:pPr>
        <w:pStyle w:val="Heading2"/>
      </w:pPr>
      <w:bookmarkStart w:id="473" w:name="sciences-that-benefit-you"/>
      <w:bookmarkEnd w:id="472"/>
      <w:r>
        <w:t>Sciences That Benefit You</w:t>
      </w:r>
    </w:p>
    <w:p w14:paraId="7275D838" w14:textId="77777777" w:rsidR="000F31DC" w:rsidRDefault="00000000">
      <w:pPr>
        <w:pStyle w:val="FirstParagraph"/>
      </w:pPr>
      <w:r>
        <w:t>77 God has pardoned you for what was mentioned in the scriptures about the erasure of books, and has granted you permission to read from the sciences what benefits you, not what leads to argumentation in speech. This is better for you, if indeed you are among those who know.</w:t>
      </w:r>
    </w:p>
    <w:p w14:paraId="2DF4DCD9" w14:textId="77777777" w:rsidR="000F31DC" w:rsidRDefault="00000000">
      <w:pPr>
        <w:pStyle w:val="Heading2"/>
      </w:pPr>
      <w:bookmarkStart w:id="474" w:name="to-the-assembly-of-kings"/>
      <w:bookmarkEnd w:id="473"/>
      <w:r>
        <w:t>To the Assembly of Kings</w:t>
      </w:r>
    </w:p>
    <w:p w14:paraId="25C93817" w14:textId="77777777" w:rsidR="000F31DC" w:rsidRDefault="00000000">
      <w:pPr>
        <w:pStyle w:val="FirstParagraph"/>
      </w:pPr>
      <w:r>
        <w:t>78 O assembly of kings, the Sovereign has come and the kingdom belongs to Allah, the Guardian, the Everlasting. Worship none but Allah, and direct your hearts, illuminated, towards the face of your Lord, the Master of Names. This command is incomparable to what you have, if indeed you understand.</w:t>
      </w:r>
    </w:p>
    <w:p w14:paraId="33799A3B" w14:textId="77777777" w:rsidR="000F31DC" w:rsidRDefault="00000000">
      <w:pPr>
        <w:pStyle w:val="Heading3"/>
      </w:pPr>
      <w:bookmarkStart w:id="475" w:name="X01cb64a696da2c5cb0a3242de7d2ea7d0c61a97"/>
      <w:r>
        <w:t>Wealth Distracts From the Ultimate Purpose</w:t>
      </w:r>
    </w:p>
    <w:p w14:paraId="5B1E9509" w14:textId="77777777" w:rsidR="000F31DC" w:rsidRDefault="00000000">
      <w:pPr>
        <w:pStyle w:val="FirstParagraph"/>
      </w:pPr>
      <w:r>
        <w:t>79 Indeed, We see you rejoice in what you have gathered for others, yet depriving yourselves of the worlds that none but the Preserved Tablet has enumerated. Wealth has distracted you from the ultimate purpose; this is not befitting for you, if only you knew. Purify your hearts from the dregs of the world, hastening towards the dominion of your Lord, the Originator of the earth and the heavens, by whom the earthquakes have appeared and the tribes have lamented. Except those who have rejected the masses and embraced what has been commanded in the hidden Tablet.</w:t>
      </w:r>
    </w:p>
    <w:p w14:paraId="3F485EAC" w14:textId="77777777" w:rsidR="000F31DC" w:rsidRDefault="00000000">
      <w:pPr>
        <w:pStyle w:val="BodyText"/>
      </w:pPr>
      <w:r>
        <w:t>80 This is a day when the speaker triumphs with the lights of the Ancient One and drinks the crystal clear waters of union from this cup that stirred the oceans. Say, by God, the truth is that the Mount orbits around the place of appearance, and the spirit calls from the dominion, “Come forth and ascend, O sons of vanity.”</w:t>
      </w:r>
    </w:p>
    <w:p w14:paraId="5664D59C" w14:textId="77777777" w:rsidR="000F31DC" w:rsidRDefault="00000000">
      <w:pPr>
        <w:pStyle w:val="BodyText"/>
      </w:pPr>
      <w:r>
        <w:t>This is a day when the mountain of God rushed with longing for His meeting and Zion cried out, “The promise has come, and what was written in the Tablets of God, the Most High, the Mighty, the Beloved, has appeared.”</w:t>
      </w:r>
    </w:p>
    <w:p w14:paraId="75639570" w14:textId="77777777" w:rsidR="000F31DC" w:rsidRDefault="00000000">
      <w:pPr>
        <w:pStyle w:val="Heading3"/>
      </w:pPr>
      <w:bookmarkStart w:id="476" w:name="the-greater-law-is-revealed"/>
      <w:bookmarkEnd w:id="475"/>
      <w:r>
        <w:t>The Greater Law is Revealed</w:t>
      </w:r>
    </w:p>
    <w:p w14:paraId="0868ECBE" w14:textId="77777777" w:rsidR="000F31DC" w:rsidRDefault="00000000">
      <w:pPr>
        <w:pStyle w:val="FirstParagraph"/>
      </w:pPr>
      <w:r>
        <w:t>81 O assembly of kings, the Greater Law has been revealed in the luminous scene, and every hidden matter has appeared from the hands of the Master of Destiny. By Him, the Hour has come, the moon has split, and every decreed matter has been detailed.</w:t>
      </w:r>
    </w:p>
    <w:p w14:paraId="3C4EDCA9" w14:textId="77777777" w:rsidR="000F31DC" w:rsidRDefault="00000000">
      <w:pPr>
        <w:pStyle w:val="Heading3"/>
      </w:pPr>
      <w:bookmarkStart w:id="477" w:name="X64c5817fa5c4f1aa9b781eb58b1b77101fc6dba"/>
      <w:bookmarkEnd w:id="476"/>
      <w:r>
        <w:lastRenderedPageBreak/>
        <w:t>The Kings are the Subjects - Rise to Serve</w:t>
      </w:r>
    </w:p>
    <w:p w14:paraId="38741C9B" w14:textId="77777777" w:rsidR="000F31DC" w:rsidRDefault="00000000">
      <w:pPr>
        <w:pStyle w:val="FirstParagraph"/>
      </w:pPr>
      <w:r>
        <w:t>82 O assembly of kings, you are the subjects, the Sovereign has appeared in the most beautiful design and invites you to Himself, the Preserver, the Sustainer. Beware that arrogance does not prevent you from the rising place of Manifestation, or that the world does not veil you from the Creator of the heavens. Rise to serve the Intended One, who created you with a Word from Himself and made you the manifestations of power for what has been and what will be.</w:t>
      </w:r>
    </w:p>
    <w:p w14:paraId="597A3EA6" w14:textId="77777777" w:rsidR="000F31DC" w:rsidRDefault="00000000">
      <w:pPr>
        <w:pStyle w:val="BodyText"/>
      </w:pPr>
      <w:r>
        <w:t>83 By God, we do not wish to interfere in your kingdoms, but we have come to change hearts, for they are the mirrors of glory. The kingdom of names bears witness to this if you understand. And he who follows his Lord indeed turns away from the entire world, and how commendable is this praised position! Leave your homes and then turn to the kingdom. This is what benefits you in the hereafter and the first. The owner of the dominion bears witness to this if you know.</w:t>
      </w:r>
    </w:p>
    <w:p w14:paraId="41C24610" w14:textId="77777777" w:rsidR="000F31DC" w:rsidRDefault="00000000">
      <w:pPr>
        <w:pStyle w:val="BodyText"/>
      </w:pPr>
      <w:r>
        <w:t>84 Blessed is the king who has stood for the support of My Cause in My Kingdom and has cut off from all else. Indeed, he is among the companions of the Crimson Ark, which God has made for the people of glory. It is fitting for everyone to honor him, respect him, and support him so that he may open cities with the keys of My Dominant Name to those in the kingdoms of the unseen and witnessed.</w:t>
      </w:r>
    </w:p>
    <w:p w14:paraId="5506B2E5" w14:textId="77777777" w:rsidR="000F31DC" w:rsidRDefault="00000000">
      <w:pPr>
        <w:pStyle w:val="BodyText"/>
      </w:pPr>
      <w:r>
        <w:t>Indeed, he is like the vision for the humans, the most resplendent luminary for the forehead of creation, and the head of generosity for the body of the world. O people of glory, support him with your wealth and souls.</w:t>
      </w:r>
    </w:p>
    <w:p w14:paraId="7D09E849" w14:textId="77777777" w:rsidR="000F31DC" w:rsidRDefault="00000000">
      <w:pPr>
        <w:pStyle w:val="Heading2"/>
      </w:pPr>
      <w:bookmarkStart w:id="478" w:name="to-the-emperor-of-austria-franz-joseph-i"/>
      <w:bookmarkEnd w:id="474"/>
      <w:bookmarkEnd w:id="477"/>
      <w:r>
        <w:t>To the Emperor of Austria (Franz Joseph I)</w:t>
      </w:r>
    </w:p>
    <w:p w14:paraId="00212458" w14:textId="77777777" w:rsidR="000F31DC" w:rsidRDefault="00000000">
      <w:pPr>
        <w:pStyle w:val="FirstParagraph"/>
      </w:pPr>
      <w:r>
        <w:t>85 O King of Austria! The dawn of Divine Unity emerged in the prison of Akka. You passed by the Al-Aqsa Mosque but never inquired after it. With it, every house was elevated and every exalted door was opened. We have made it the focus of the world for My remembrance, but you have discarded the mentioned one as it emerged in the Kingdom of your God, the Lord of all worlds. We have been with you in all conditions and found you clinging to the branch, oblivious of the root. Indeed, your Lord bears witness to what I say.</w:t>
      </w:r>
    </w:p>
    <w:p w14:paraId="127C0622" w14:textId="77777777" w:rsidR="000F31DC" w:rsidRDefault="00000000">
      <w:pPr>
        <w:pStyle w:val="BodyText"/>
      </w:pPr>
      <w:r>
        <w:t>Our hearts are filled with sorrow at seeing you revolving around Our name, yet not recognizing Us before your face. Open your eyes, so you may behold this noble sight, recognize the One you call upon in nights and days, and see the luminous light emerging from this gleaming horizon.</w:t>
      </w:r>
    </w:p>
    <w:p w14:paraId="3B0408BD" w14:textId="77777777" w:rsidR="000F31DC" w:rsidRDefault="00000000">
      <w:pPr>
        <w:pStyle w:val="Heading2"/>
      </w:pPr>
      <w:bookmarkStart w:id="479" w:name="to-the-king-of-berlin-otto-von-bismarck"/>
      <w:bookmarkEnd w:id="478"/>
      <w:r>
        <w:t>To the King of Berlin (Otto von Bismarck)</w:t>
      </w:r>
    </w:p>
    <w:p w14:paraId="24D02052" w14:textId="77777777" w:rsidR="000F31DC" w:rsidRDefault="00000000">
      <w:pPr>
        <w:pStyle w:val="FirstParagraph"/>
      </w:pPr>
      <w:r>
        <w:t>86 Say, O King of Berlin, hear the call from this manifest temple that there is no deity but Me, the Everlasting, the Single, the Ancient. Beware that arrogance prevents you from the dawn of manifestation or desire veils you from the Owner of the heavens and the earth. So advises you the Most High Pen, for He is the Gracious, the Generous. Remember those who were greater than you in status and higher than you in rank, where are they and what is with them? Be alert and do not be among those who are asleep. Indeed, he rejected the Tablet of God and saw it when we informed him of what was brought upon us by the armies of the oppressors.</w:t>
      </w:r>
    </w:p>
    <w:p w14:paraId="5F74B7CA" w14:textId="77777777" w:rsidR="000F31DC" w:rsidRDefault="00000000">
      <w:pPr>
        <w:pStyle w:val="BodyText"/>
      </w:pPr>
      <w:r>
        <w:lastRenderedPageBreak/>
        <w:t>Therefore, humiliation overtook him from all sides until he returned to dust with great loss. O King, reflect upon him and upon others like you who mocked the lands and ruled over the people. The Merciful has brought them down from the palaces to the graves. Take a lesson and be among those who remember.</w:t>
      </w:r>
    </w:p>
    <w:p w14:paraId="1BBB9D99" w14:textId="77777777" w:rsidR="000F31DC" w:rsidRDefault="00000000">
      <w:pPr>
        <w:pStyle w:val="BodyText"/>
      </w:pPr>
      <w:r>
        <w:t>87 Indeed, we seek nothing from you. We only advise you for the sake of God and we patiently endure as we endured what has come upon us from you, O assembly of sovereigns.</w:t>
      </w:r>
    </w:p>
    <w:p w14:paraId="0799A890" w14:textId="77777777" w:rsidR="000F31DC" w:rsidRDefault="00000000">
      <w:pPr>
        <w:pStyle w:val="Heading2"/>
      </w:pPr>
      <w:bookmarkStart w:id="480" w:name="to-the-kings-and-leaders-of-the-americas"/>
      <w:bookmarkEnd w:id="479"/>
      <w:r>
        <w:t>To the Kings and Leaders of the Americas</w:t>
      </w:r>
    </w:p>
    <w:p w14:paraId="2CE455B6" w14:textId="77777777" w:rsidR="000F31DC" w:rsidRDefault="00000000">
      <w:pPr>
        <w:pStyle w:val="FirstParagraph"/>
      </w:pPr>
      <w:r>
        <w:t>88 O kings of America and leaders of its republics, listen to what the greenery sings on the branch of eternity: There is no god but I, the Everlasting, the Forgiving, the Generous.</w:t>
      </w:r>
    </w:p>
    <w:p w14:paraId="4EB8DFD6" w14:textId="77777777" w:rsidR="000F31DC" w:rsidRDefault="00000000">
      <w:pPr>
        <w:pStyle w:val="BodyText"/>
      </w:pPr>
      <w:r>
        <w:t>Adorn the temple of the kingdom with the design of justice and piety, and crown its head with a wreath of the remembrance of your Lord, the Creator of the heavens. Thus commands you the source of the Names, from the All-Knowing, the Wise.</w:t>
      </w:r>
    </w:p>
    <w:p w14:paraId="257001D7" w14:textId="77777777" w:rsidR="000F31DC" w:rsidRDefault="00000000">
      <w:pPr>
        <w:pStyle w:val="BodyText"/>
      </w:pPr>
      <w:r>
        <w:t>The Promised One has appeared in this praiseworthy place, with which the existence smiles from the unseen and witnessed. Seize the day of God, for meeting Him is better for you than anything upon which the sun rises, if you are among those who know.</w:t>
      </w:r>
    </w:p>
    <w:p w14:paraId="55035A90" w14:textId="77777777" w:rsidR="000F31DC" w:rsidRDefault="00000000">
      <w:pPr>
        <w:pStyle w:val="BodyText"/>
      </w:pPr>
      <w:r>
        <w:t>O assembly of rulers, hear what has arisen from the source of majesty: There is no god but I, the Speaker, the Knowledgeable. Repair the broken with the hands of justice, and break the oppressive correct one with the whip of the commands of your Wise Lord.</w:t>
      </w:r>
    </w:p>
    <w:p w14:paraId="7CB62EC2" w14:textId="77777777" w:rsidR="000F31DC" w:rsidRDefault="00000000">
      <w:pPr>
        <w:pStyle w:val="Heading2"/>
      </w:pPr>
      <w:bookmarkStart w:id="481" w:name="to-the-assembly-of-rome-constantinople"/>
      <w:bookmarkEnd w:id="480"/>
      <w:r>
        <w:t>To the Assembly of Rome (Constantinople)</w:t>
      </w:r>
    </w:p>
    <w:p w14:paraId="742CD09E" w14:textId="77777777" w:rsidR="000F31DC" w:rsidRDefault="00000000">
      <w:pPr>
        <w:pStyle w:val="FirstParagraph"/>
      </w:pPr>
      <w:r>
        <w:t>89 O assembly of Rome, we hear amongst you the sound of an owl. Has the intoxication of passion overtaken you, or were you among the heedless?</w:t>
      </w:r>
    </w:p>
    <w:p w14:paraId="764C3F3F" w14:textId="77777777" w:rsidR="000F31DC" w:rsidRDefault="00000000">
      <w:pPr>
        <w:pStyle w:val="BodyText"/>
      </w:pPr>
      <w:r>
        <w:t>O you, the point located at the coast of the two seas, the seat of oppression has been established upon you, and the fire of hatred has ignited within you, about which the Highest Assembly and those who circulate around the exalted throne lament.</w:t>
      </w:r>
    </w:p>
    <w:p w14:paraId="66234BD8" w14:textId="77777777" w:rsidR="000F31DC" w:rsidRDefault="00000000">
      <w:pPr>
        <w:pStyle w:val="BodyText"/>
      </w:pPr>
      <w:r>
        <w:t>We see in you the ignorant ruling over the wise, and the darkness boasting over the light, and indeed you are in clear delusion. Your apparent beauty has deceived you, it will perish, by the Lord of Creatures. And the daughters, the widows, and the tribes within you will wail. Thus informs you the All-Knowing, the Aware.</w:t>
      </w:r>
    </w:p>
    <w:p w14:paraId="73219653" w14:textId="77777777" w:rsidR="000F31DC" w:rsidRDefault="00000000">
      <w:pPr>
        <w:pStyle w:val="Heading2"/>
      </w:pPr>
      <w:bookmarkStart w:id="482" w:name="the-rhine-covered-in-blood"/>
      <w:bookmarkEnd w:id="481"/>
      <w:r>
        <w:t>The Rhine Covered in Blood</w:t>
      </w:r>
    </w:p>
    <w:p w14:paraId="6A90EDD4" w14:textId="77777777" w:rsidR="000F31DC" w:rsidRDefault="00000000">
      <w:pPr>
        <w:pStyle w:val="FirstParagraph"/>
      </w:pPr>
      <w:r>
        <w:t>90 O banks of the Rhine, we have seen you covered in blood because of the retributive swords unleashed upon you, and for you there will be another time. And we hear the lament of Berlin, even though today it stands in apparent glory.</w:t>
      </w:r>
    </w:p>
    <w:p w14:paraId="5500CBA2" w14:textId="77777777" w:rsidR="000F31DC" w:rsidRDefault="00000000">
      <w:pPr>
        <w:pStyle w:val="Heading2"/>
      </w:pPr>
      <w:bookmarkStart w:id="483" w:name="to-the-land-of-ṭā-tehran"/>
      <w:bookmarkEnd w:id="482"/>
      <w:r>
        <w:lastRenderedPageBreak/>
        <w:t>To The Land of Ṭā (Tehran)</w:t>
      </w:r>
    </w:p>
    <w:p w14:paraId="1A90FC17" w14:textId="77777777" w:rsidR="000F31DC" w:rsidRDefault="00000000">
      <w:pPr>
        <w:pStyle w:val="FirstParagraph"/>
      </w:pPr>
      <w:r>
        <w:t>91 O land of Ṭā, do not grieve for anything. God has made you a source of joy for all the worlds. If He wishes, He could bless your homeland with someone who rules with justice and gathers the scattered sheep of God from the wolves. Indeed, He presents the people of glory with joy and expansion. Indeed, this is from the essence of creation in the sight of the Truth. By the Glory of God and the glory of all who are in the dominion of His command at all times.</w:t>
      </w:r>
    </w:p>
    <w:p w14:paraId="4723C9F5" w14:textId="77777777" w:rsidR="000F31DC" w:rsidRDefault="00000000">
      <w:pPr>
        <w:pStyle w:val="BodyText"/>
      </w:pPr>
      <w:r>
        <w:t>92 Rejoice in what God has made you: the horizon of light, as in you appeared the dawning-place of the Manifestation and you were named by this Name which has lit up the lamp of grace and illuminated the heavens and the earth.</w:t>
      </w:r>
    </w:p>
    <w:p w14:paraId="4307A068" w14:textId="77777777" w:rsidR="000F31DC" w:rsidRDefault="00000000">
      <w:pPr>
        <w:pStyle w:val="BodyText"/>
      </w:pPr>
      <w:r>
        <w:t>93 The state of affairs will be reversed in you and the majority of people will judge upon you. Indeed, your Lord is the All-Knowing, the All-Encompassing. Be at ease with the grace of your Lord; His favor will never cease from you. Tranquility will embrace you after turmoil. Such is the decree in the magnificent Book.</w:t>
      </w:r>
    </w:p>
    <w:p w14:paraId="16A19EE9" w14:textId="77777777" w:rsidR="000F31DC" w:rsidRDefault="00000000">
      <w:pPr>
        <w:pStyle w:val="Heading2"/>
      </w:pPr>
      <w:bookmarkStart w:id="484" w:name="to-the-land-of-kha-khurasan"/>
      <w:bookmarkEnd w:id="483"/>
      <w:r>
        <w:t>To The Land of Kha (Khurasan)</w:t>
      </w:r>
    </w:p>
    <w:p w14:paraId="5159FE0D" w14:textId="77777777" w:rsidR="000F31DC" w:rsidRDefault="00000000">
      <w:pPr>
        <w:pStyle w:val="FirstParagraph"/>
      </w:pPr>
      <w:r>
        <w:t>94 O Land of ‘Kh’, we hear within you the voice of men in the remembrance of your Lord, the Self-Sufficient, the Most High. Blessed be the day when the banners of the Names will be hoisted in the Kingdom of Creation with My most glorious Name. On that day, the faithful will rejoice with the victory of God, and the polytheists will mourn.</w:t>
      </w:r>
    </w:p>
    <w:p w14:paraId="0474156A" w14:textId="77777777" w:rsidR="000F31DC" w:rsidRDefault="00000000">
      <w:pPr>
        <w:pStyle w:val="BodyText"/>
      </w:pPr>
      <w:r>
        <w:t>95 No one should interfere with those who govern over the people. Leave what they have to them and turn your attention towards the hearts.</w:t>
      </w:r>
    </w:p>
    <w:p w14:paraId="74662B11" w14:textId="77777777" w:rsidR="000F31DC" w:rsidRDefault="00000000">
      <w:pPr>
        <w:pStyle w:val="BodyText"/>
      </w:pPr>
      <w:r>
        <w:t>96 O Great Sea, shower upon the nations what you have been commanded by the Eternal Sovereign, and adorn the temples of humanity with the patterns of wisdom that gladden hearts and delight eyes.</w:t>
      </w:r>
    </w:p>
    <w:p w14:paraId="0E8F27C9" w14:textId="77777777" w:rsidR="000F31DC" w:rsidRDefault="00000000">
      <w:pPr>
        <w:pStyle w:val="Heading2"/>
      </w:pPr>
      <w:bookmarkStart w:id="485" w:name="purify-your-wealth"/>
      <w:bookmarkEnd w:id="484"/>
      <w:r>
        <w:t>Purify Your Wealth</w:t>
      </w:r>
    </w:p>
    <w:p w14:paraId="24F60032" w14:textId="77777777" w:rsidR="000F31DC" w:rsidRDefault="00000000">
      <w:pPr>
        <w:pStyle w:val="FirstParagraph"/>
      </w:pPr>
      <w:r>
        <w:t>97 And he who possesses a hundred weights of gold, nineteen weights are for God, the Creator of the earth and the heavens. Beware, O people, not to withhold yourselves from this immense bounty. We have commanded you this after being independent of you and everyone in the heavens and earth. Indeed, in this is a decree and benefits which no one has knowledge of except God, the Knowing, the Informed. Say, it is intended to purify your wealth and bring you closer to stations that none can reach except by the will of God. He is indeed the Bestower, the Mighty, the Generous. O people, do not be unfaithful in the rights of God and do not dispense it except with His permission. So is the decree in the Tablets and in this impregnable Tablet. Whoever betrays God is met with just retribution, and he who acts as commanded receives blessings from the sky of his Lord’s generous gift, the Giver, the Provider, the Ancient.</w:t>
      </w:r>
    </w:p>
    <w:p w14:paraId="0C723E28" w14:textId="77777777" w:rsidR="000F31DC" w:rsidRDefault="00000000">
      <w:pPr>
        <w:pStyle w:val="BodyText"/>
      </w:pPr>
      <w:r>
        <w:t>He intends for you what you do not know today, people will know when the spirits soar and the carpets of joy are folded. Thus, he reminds you from him is an inscribed Tablet.</w:t>
      </w:r>
    </w:p>
    <w:p w14:paraId="15C73CA8" w14:textId="77777777" w:rsidR="000F31DC" w:rsidRDefault="00000000">
      <w:pPr>
        <w:pStyle w:val="BodyText"/>
      </w:pPr>
      <w:r>
        <w:lastRenderedPageBreak/>
        <w:t>98 Various petitions have arrived at the Throne from those who believed and they asked God, the Lord of what can be seen and what cannot be seen, the Lord of the Worlds. Therefore, we revealed the Tablet and adorned it with the design of the Command so that people might act in accordance with their Lord’s rulings. Likewise, we were asked before in consecutive years and we withheld the Pen, a wisdom from Us, until numbered souls were present in those days. Therefore, we answered them with the truth, with what gives life to hearts.</w:t>
      </w:r>
    </w:p>
    <w:p w14:paraId="176EAE62" w14:textId="77777777" w:rsidR="000F31DC" w:rsidRDefault="00000000">
      <w:pPr>
        <w:pStyle w:val="Heading2"/>
      </w:pPr>
      <w:bookmarkStart w:id="486" w:name="to-the-assembly-of-scholars-1"/>
      <w:bookmarkEnd w:id="485"/>
      <w:r>
        <w:t>To the Assembly of Scholars</w:t>
      </w:r>
    </w:p>
    <w:p w14:paraId="0C24A5AB" w14:textId="77777777" w:rsidR="000F31DC" w:rsidRDefault="00000000">
      <w:pPr>
        <w:pStyle w:val="Heading3"/>
      </w:pPr>
      <w:bookmarkStart w:id="487" w:name="X321dc630aeba0e85c6ac7518f9d1c39663d0e27"/>
      <w:r>
        <w:t>Do Not Use Your Own Principles and Sciences</w:t>
      </w:r>
    </w:p>
    <w:p w14:paraId="74F45035" w14:textId="77777777" w:rsidR="000F31DC" w:rsidRDefault="00000000">
      <w:pPr>
        <w:pStyle w:val="FirstParagraph"/>
      </w:pPr>
      <w:r>
        <w:t>99 Say, O assembly of scholars, do not weigh the Book of God against your own principles and sciences. It is indeed the balance of truth among creation. What is with the nations is to be weighed by this great balance, and it by itself, if you but knew.</w:t>
      </w:r>
    </w:p>
    <w:p w14:paraId="5BB5FF35" w14:textId="77777777" w:rsidR="000F31DC" w:rsidRDefault="00000000">
      <w:pPr>
        <w:pStyle w:val="BodyText"/>
      </w:pPr>
      <w:r>
        <w:t>100 My watchful eye weeps for you, because you have not recognized the One you invoke in the dusk and dawn, and at every sunset and sunrise. Turn, O people, with bright faces and radiant hearts towards the blessed crimson spot where the Lote Tree of the ultimate end proclaims, “There is no deity but I, the Overseer, the Self-Sustaining.”</w:t>
      </w:r>
    </w:p>
    <w:p w14:paraId="700C7B21" w14:textId="77777777" w:rsidR="000F31DC" w:rsidRDefault="00000000">
      <w:pPr>
        <w:pStyle w:val="BodyText"/>
      </w:pPr>
      <w:r>
        <w:t>101 O assembly of scholars, can any of you dare to engage with me in the arena of unveiling and gnosis, or to traverse the track of wisdom and explanation? No, by my Lord, the Compassionate, all upon it shall perish, and this is the countenance of your beloved and mighty Lord.</w:t>
      </w:r>
    </w:p>
    <w:p w14:paraId="29DC89E4" w14:textId="77777777" w:rsidR="000F31DC" w:rsidRDefault="00000000">
      <w:pPr>
        <w:pStyle w:val="Heading2"/>
      </w:pPr>
      <w:bookmarkStart w:id="488" w:name="to-the-people-1"/>
      <w:bookmarkEnd w:id="486"/>
      <w:bookmarkEnd w:id="487"/>
      <w:r>
        <w:t>To the People</w:t>
      </w:r>
    </w:p>
    <w:p w14:paraId="0CA2AEB2" w14:textId="77777777" w:rsidR="000F31DC" w:rsidRDefault="00000000">
      <w:pPr>
        <w:pStyle w:val="FirstParagraph"/>
      </w:pPr>
      <w:r>
        <w:t>102 O people, we have indeed ordained knowledge for the recognition of the Known, yet you have used it to veil yourselves from its source, from which every concealed matter has been revealed. If you truly understood the horizon from which the sun of discourse has risen, you would abandon creation and all that is with them, and you would turn to the praised station.</w:t>
      </w:r>
    </w:p>
    <w:p w14:paraId="5814A559" w14:textId="77777777" w:rsidR="000F31DC" w:rsidRDefault="00000000">
      <w:pPr>
        <w:pStyle w:val="BodyText"/>
      </w:pPr>
      <w:r>
        <w:t>103 Say, this is the sky in which the mother of the book, the source of all knowledge, is contained if you truly comprehend. This is the one with which the rock cried out and the Lote-Tree called out on the elevated mount, on the blessed land. Sovereignty belongs to God, the Sovereign, the Mighty, the Loving.</w:t>
      </w:r>
    </w:p>
    <w:p w14:paraId="2B183A80" w14:textId="77777777" w:rsidR="000F31DC" w:rsidRDefault="00000000">
      <w:pPr>
        <w:pStyle w:val="BodyText"/>
      </w:pPr>
      <w:r>
        <w:t>104 Indeed, we did not enter schools nor did we study various subjects. Listen to what this unlettered one calls you to, towards the eternal God. Indeed, it is better for you than what is stored in the earth, if you understand.</w:t>
      </w:r>
    </w:p>
    <w:p w14:paraId="5B88FAF1" w14:textId="77777777" w:rsidR="000F31DC" w:rsidRDefault="00000000">
      <w:pPr>
        <w:pStyle w:val="Heading2"/>
      </w:pPr>
      <w:bookmarkStart w:id="489" w:name="X1562b1c58a8d67641d23297e8164fe2089dfd3b"/>
      <w:bookmarkEnd w:id="488"/>
      <w:r>
        <w:t>Do Not Interpret and Deviate From Its Apparent Meaning</w:t>
      </w:r>
    </w:p>
    <w:p w14:paraId="310FE377" w14:textId="77777777" w:rsidR="000F31DC" w:rsidRDefault="00000000">
      <w:pPr>
        <w:pStyle w:val="FirstParagraph"/>
      </w:pPr>
      <w:r>
        <w:t>105 Indeed, the one who interprets what has descended from the heavens of revelation and deviates it from its apparent meaning, they are the ones who distort the supreme word of God, and they are among the losers as is clear in the Book.</w:t>
      </w:r>
    </w:p>
    <w:p w14:paraId="499625FF" w14:textId="77777777" w:rsidR="000F31DC" w:rsidRDefault="00000000">
      <w:pPr>
        <w:pStyle w:val="Heading2"/>
      </w:pPr>
      <w:bookmarkStart w:id="490" w:name="trim-your-nails-and-bath-weekly"/>
      <w:bookmarkEnd w:id="489"/>
      <w:r>
        <w:lastRenderedPageBreak/>
        <w:t>Trim Your Nails and Bath Weekly</w:t>
      </w:r>
    </w:p>
    <w:p w14:paraId="203C7258" w14:textId="77777777" w:rsidR="000F31DC" w:rsidRDefault="00000000">
      <w:pPr>
        <w:pStyle w:val="FirstParagraph"/>
      </w:pPr>
      <w:r>
        <w:t>106 It has been decreed for you to trim your nails and immerse your bodies in water every week, and clean your bodies with what you have used before. Beware, let not negligence keep you from what you are commanded by the Mighty, the Great. Immerse in fresh water, and it is not permissible to immerse in used water. Beware, do not approach the latrines of the foreigners. Whoever aims for it, will find its foul smell even before entering it. Avoid it, O people, and do not be among the humiliated.</w:t>
      </w:r>
    </w:p>
    <w:p w14:paraId="49FB511E" w14:textId="77777777" w:rsidR="000F31DC" w:rsidRDefault="00000000">
      <w:pPr>
        <w:pStyle w:val="BodyText"/>
      </w:pPr>
      <w:r>
        <w:t>It is likened to pus and dirt if you are knowledgeable. And so are their foul-smelling enclosures. Leave them and be among the sanctified. We wished to see you as the manifestations of paradise on earth so that what sprouts from you will bring joy to the hearts of the near ones. The one who pours water on himself and cleans his body with it is better for him and it spares him the immersion. He wanted to make matters easy for you as a grace from Him, so that you may be among the thankful.</w:t>
      </w:r>
    </w:p>
    <w:p w14:paraId="4963B9C0" w14:textId="77777777" w:rsidR="000F31DC" w:rsidRDefault="00000000">
      <w:pPr>
        <w:pStyle w:val="Heading2"/>
      </w:pPr>
      <w:bookmarkStart w:id="491" w:name="X88a0022b1e8b85d4ba9b36c8b39099f645cb965"/>
      <w:bookmarkEnd w:id="490"/>
      <w:r>
        <w:t>Do Not Marry Your Fathers’ Wives or Young Boys</w:t>
      </w:r>
    </w:p>
    <w:p w14:paraId="11D9CA07" w14:textId="77777777" w:rsidR="000F31DC" w:rsidRDefault="00000000">
      <w:pPr>
        <w:pStyle w:val="FirstParagraph"/>
      </w:pPr>
      <w:r>
        <w:t>107 It has been forbidden for you to marry your fathers’ wives. We feel ashamed to even mention the rule regarding young boys. Fear the Merciful, O inhabitants of all places, and do not commit what you have been forbidden in the Tablet. And do not be among those who wander aimlessly in the meadows of lust.</w:t>
      </w:r>
    </w:p>
    <w:p w14:paraId="6B2828C3" w14:textId="77777777" w:rsidR="000F31DC" w:rsidRDefault="00000000">
      <w:pPr>
        <w:pStyle w:val="Heading2"/>
      </w:pPr>
      <w:bookmarkStart w:id="492" w:name="X3550b8174169ce79e9bc33b57cd1fd7bb8970cb"/>
      <w:bookmarkEnd w:id="491"/>
      <w:r>
        <w:t>Engaging In the Remembrance of God In Designated Places</w:t>
      </w:r>
    </w:p>
    <w:p w14:paraId="7EB09FD8" w14:textId="77777777" w:rsidR="000F31DC" w:rsidRDefault="00000000">
      <w:pPr>
        <w:pStyle w:val="FirstParagraph"/>
      </w:pPr>
      <w:r>
        <w:t>108 No one should move their tongue publicly when walking in the streets and markets. Instead, those who wish to engage in remembrance should do so in a place designated for the remembrance of God, or in their own homes. This is closer to sincerity and piety. Thus, the sun of wisdom has risen from the horizon of explanation. Blessed are those who act accordingly.</w:t>
      </w:r>
    </w:p>
    <w:p w14:paraId="58F12DF5" w14:textId="77777777" w:rsidR="000F31DC" w:rsidRDefault="00000000">
      <w:pPr>
        <w:pStyle w:val="Heading2"/>
      </w:pPr>
      <w:bookmarkStart w:id="493" w:name="writing-a-will"/>
      <w:bookmarkEnd w:id="492"/>
      <w:r>
        <w:t>Writing a Will</w:t>
      </w:r>
    </w:p>
    <w:p w14:paraId="377D0006" w14:textId="77777777" w:rsidR="000F31DC" w:rsidRDefault="00000000">
      <w:pPr>
        <w:pStyle w:val="FirstParagraph"/>
      </w:pPr>
      <w:r>
        <w:t>109 Every soul is obligated to write a will, and they have the right to adorn their will with the Greatest Name, confessing therein the oneness of God in the manifestation of His appearance. In the will, they can mention any benevolence they wish to be known for, so it may serve as a witness for them in the worlds of command and creation, and will become a treasure for them with their Lord, the Keeper, the Trustworthy.</w:t>
      </w:r>
    </w:p>
    <w:p w14:paraId="5176AEDC" w14:textId="77777777" w:rsidR="000F31DC" w:rsidRDefault="00000000">
      <w:pPr>
        <w:pStyle w:val="Heading2"/>
      </w:pPr>
      <w:bookmarkStart w:id="494" w:name="two-greatest-feast-days"/>
      <w:bookmarkEnd w:id="493"/>
      <w:r>
        <w:t>Two Greatest Feast Days</w:t>
      </w:r>
    </w:p>
    <w:p w14:paraId="511F0F1A" w14:textId="77777777" w:rsidR="000F31DC" w:rsidRDefault="00000000">
      <w:pPr>
        <w:pStyle w:val="FirstParagraph"/>
      </w:pPr>
      <w:r>
        <w:t>110 The holidays have concluded to the two greatest feast days. The first one is the days in which The Merciful manifested Himself to everyone through His Most Beautiful Names and Superior Attributes. The second is the day on which We sent one who gave the glad tidings to the people with this Name, through which the dead arose and gathered all those in the heavens, the earth, and the others, within two days. Thus, the matter has been decreed from an Order of the High.</w:t>
      </w:r>
    </w:p>
    <w:p w14:paraId="2F9348D7" w14:textId="77777777" w:rsidR="000F31DC" w:rsidRDefault="00000000">
      <w:pPr>
        <w:pStyle w:val="Heading2"/>
      </w:pPr>
      <w:bookmarkStart w:id="495" w:name="X2d43c59dfb2eae6d16374aa727a70cc045f7114"/>
      <w:bookmarkEnd w:id="494"/>
      <w:r>
        <w:lastRenderedPageBreak/>
        <w:t>Victory on the First Day of the Month of Splendor</w:t>
      </w:r>
    </w:p>
    <w:p w14:paraId="405E2544" w14:textId="77777777" w:rsidR="000F31DC" w:rsidRDefault="00000000">
      <w:pPr>
        <w:pStyle w:val="FirstParagraph"/>
      </w:pPr>
      <w:r>
        <w:t>111 Blessed is the one who is victorious on the first day of the month of Splendor, which God has made for this great name. Blessed is the one who demonstrates God’s bounty upon himself on this day. Indeed, he is the one who shows gratitude to God through actions that signify His grace that encompasses all the worlds. Say: Indeed, it is the beginning of the months and its initiator, and through it the breath of life passes over all possible existences. Blessed is the one who perceives it with spirit and sweet fragrance. We testify that he is among the successful ones.</w:t>
      </w:r>
    </w:p>
    <w:p w14:paraId="76C86E47" w14:textId="77777777" w:rsidR="000F31DC" w:rsidRDefault="00000000">
      <w:pPr>
        <w:pStyle w:val="Heading2"/>
      </w:pPr>
      <w:bookmarkStart w:id="496" w:name="the-sovereign-of-feasts"/>
      <w:bookmarkEnd w:id="495"/>
      <w:r>
        <w:t>The Sovereign of Feasts</w:t>
      </w:r>
    </w:p>
    <w:p w14:paraId="023B8C10" w14:textId="77777777" w:rsidR="000F31DC" w:rsidRDefault="00000000">
      <w:pPr>
        <w:pStyle w:val="FirstParagraph"/>
      </w:pPr>
      <w:r>
        <w:t>112 Say: Indeed, the Greatest Feast is the Sovereign of Feasts. Remember, O people, God’s blessing upon you when you were asleep; He awakened you with the breezes of revelation and guided you to His clear, straight path.</w:t>
      </w:r>
    </w:p>
    <w:p w14:paraId="4178F570" w14:textId="77777777" w:rsidR="000F31DC" w:rsidRDefault="00000000">
      <w:pPr>
        <w:pStyle w:val="Heading2"/>
      </w:pPr>
      <w:bookmarkStart w:id="497" w:name="seek-help-from-wise-doctors"/>
      <w:bookmarkEnd w:id="496"/>
      <w:r>
        <w:t>Seek Help From Wise Doctors</w:t>
      </w:r>
    </w:p>
    <w:p w14:paraId="586CA94C" w14:textId="77777777" w:rsidR="000F31DC" w:rsidRDefault="00000000">
      <w:pPr>
        <w:pStyle w:val="FirstParagraph"/>
      </w:pPr>
      <w:r>
        <w:t>113 If you fall ill, seek help from the wise among doctors. We have not nullified the means; rather, we have confirmed them through this pen that God has made the source of His radiant command.</w:t>
      </w:r>
    </w:p>
    <w:p w14:paraId="5BA7B0C2" w14:textId="77777777" w:rsidR="000F31DC" w:rsidRDefault="00000000">
      <w:pPr>
        <w:pStyle w:val="Heading2"/>
      </w:pPr>
      <w:bookmarkStart w:id="498" w:name="a-requirement-has-been-pardoned"/>
      <w:bookmarkEnd w:id="497"/>
      <w:r>
        <w:t>A Requirement Has Been Pardoned</w:t>
      </w:r>
    </w:p>
    <w:p w14:paraId="4B34EEBF" w14:textId="77777777" w:rsidR="000F31DC" w:rsidRDefault="00000000">
      <w:pPr>
        <w:pStyle w:val="FirstParagraph"/>
      </w:pPr>
      <w:r>
        <w:t>114 God has decreed for every soul to present itself before the Throne with what it possesses that has no equal. We have graciously pardoned this requirement from our side. Indeed, He is the Generous Giver.</w:t>
      </w:r>
    </w:p>
    <w:p w14:paraId="48B80149" w14:textId="77777777" w:rsidR="000F31DC" w:rsidRDefault="00000000">
      <w:pPr>
        <w:pStyle w:val="Heading2"/>
      </w:pPr>
      <w:bookmarkStart w:id="499" w:name="the-dawning-place-of-remembrances"/>
      <w:bookmarkEnd w:id="498"/>
      <w:r>
        <w:t>The Dawning Place of Remembrances</w:t>
      </w:r>
    </w:p>
    <w:p w14:paraId="56161693" w14:textId="77777777" w:rsidR="000F31DC" w:rsidRDefault="00000000">
      <w:pPr>
        <w:pStyle w:val="FirstParagraph"/>
      </w:pPr>
      <w:r>
        <w:t>115 Blessed is the one who turns towards the Dawning-place of Remembrances in the early mornings, mindful, remembering, and seeking forgiveness. And when they enter, they sit silently, not interrupting the verses of God, the Sovereign, the Mighty, the Praiseworthy. Say, the Dawning-place of Remembrances is every house built in My name in the cities and the villages. Thus, it is named in the presence of the Throne, if you are among those who know.</w:t>
      </w:r>
    </w:p>
    <w:p w14:paraId="286CE311" w14:textId="77777777" w:rsidR="000F31DC" w:rsidRDefault="00000000">
      <w:pPr>
        <w:pStyle w:val="Heading2"/>
      </w:pPr>
      <w:bookmarkStart w:id="500" w:name="X520b6e230de9b33bbebe32208fd33b0d8d5aacd"/>
      <w:bookmarkEnd w:id="499"/>
      <w:r>
        <w:t>Recite the Verses in the Most Beautiful Melodies</w:t>
      </w:r>
    </w:p>
    <w:p w14:paraId="744FB899" w14:textId="77777777" w:rsidR="000F31DC" w:rsidRDefault="00000000">
      <w:pPr>
        <w:pStyle w:val="FirstParagraph"/>
      </w:pPr>
      <w:r>
        <w:t>116 And those who recite the verses of the Compassionate in the most beautiful melodies, they will attain from them that which no dominion of the King of heavens and earths can match. And through them, they will discover the knowledge of worlds which are unknown today except to those who have been given sight from this noble perspective. Say, indeed, they attract pure hearts towards the spiritual worlds which cannot be described in words nor indicated by signs. Blessed are the listeners.</w:t>
      </w:r>
    </w:p>
    <w:p w14:paraId="3169B2FB" w14:textId="77777777" w:rsidR="000F31DC" w:rsidRDefault="00000000">
      <w:pPr>
        <w:pStyle w:val="Heading2"/>
      </w:pPr>
      <w:bookmarkStart w:id="501" w:name="Xe54cfbe04774da9305de8c2a94e5e36297b2346"/>
      <w:bookmarkEnd w:id="500"/>
      <w:r>
        <w:t>Support Those Who Remember God and Raised His Word</w:t>
      </w:r>
    </w:p>
    <w:p w14:paraId="3F040227" w14:textId="77777777" w:rsidR="000F31DC" w:rsidRDefault="00000000">
      <w:pPr>
        <w:pStyle w:val="FirstParagraph"/>
      </w:pPr>
      <w:r>
        <w:t xml:space="preserve">117 Support, O people, my chosen ones who have stood in my remembrance among my creation and raised my word in my kingdom. They are the stars of the sky of my providence and the lamps of my </w:t>
      </w:r>
      <w:r>
        <w:lastRenderedPageBreak/>
        <w:t>guidance for all creatures. And he who speaks other than what has been revealed in the tablets is not from me. Beware of following every sinful claimant. The tablets have been adorned with the seal of the Dawn Splitter, who speaks between the heavens and the earths. Hold fast to the firm handhold and the strong, unbreakable rope of my command.</w:t>
      </w:r>
    </w:p>
    <w:p w14:paraId="17D36A23" w14:textId="77777777" w:rsidR="000F31DC" w:rsidRDefault="00000000">
      <w:pPr>
        <w:pStyle w:val="Heading2"/>
      </w:pPr>
      <w:bookmarkStart w:id="502" w:name="learning-different-languages"/>
      <w:bookmarkEnd w:id="501"/>
      <w:r>
        <w:t>Learning Different Languages</w:t>
      </w:r>
    </w:p>
    <w:p w14:paraId="249B7DA2" w14:textId="77777777" w:rsidR="000F31DC" w:rsidRDefault="00000000">
      <w:pPr>
        <w:pStyle w:val="FirstParagraph"/>
      </w:pPr>
      <w:r>
        <w:t>118 God has permitted whoever wishes to learn the different languages so as to convey God’s command to the east and the west of the earth, and to mention Him among nations and religions, so that hearts may be drawn by it, and every dry bone may be revived by it.</w:t>
      </w:r>
    </w:p>
    <w:p w14:paraId="7C2F7D2D" w14:textId="77777777" w:rsidR="000F31DC" w:rsidRDefault="00000000">
      <w:pPr>
        <w:pStyle w:val="Heading2"/>
      </w:pPr>
      <w:bookmarkStart w:id="503" w:name="X547dcb97c1f2a589d35746726277d8d977050fb"/>
      <w:bookmarkEnd w:id="502"/>
      <w:r>
        <w:t>Unwise to Consume That Which Takes Away Reason</w:t>
      </w:r>
    </w:p>
    <w:p w14:paraId="44E21292" w14:textId="77777777" w:rsidR="000F31DC" w:rsidRDefault="00000000">
      <w:pPr>
        <w:pStyle w:val="FirstParagraph"/>
      </w:pPr>
      <w:r>
        <w:t>119 It is not for the wise to consume that which takes away reason, and one should act in a manner that befits a human being, not in the way that every careless, dubious person behaves.</w:t>
      </w:r>
    </w:p>
    <w:p w14:paraId="2FEF422F" w14:textId="77777777" w:rsidR="000F31DC" w:rsidRDefault="00000000">
      <w:pPr>
        <w:pStyle w:val="Heading2"/>
      </w:pPr>
      <w:bookmarkStart w:id="504" w:name="Xc49b5afb8d02a68f8034d8c9a756000d93f81a2"/>
      <w:bookmarkEnd w:id="503"/>
      <w:r>
        <w:t>Honesty, Loyalty, Piety, Truthfulness, Manners</w:t>
      </w:r>
    </w:p>
    <w:p w14:paraId="08CAC212" w14:textId="77777777" w:rsidR="000F31DC" w:rsidRDefault="00000000">
      <w:pPr>
        <w:pStyle w:val="FirstParagraph"/>
      </w:pPr>
      <w:r>
        <w:t>120 Adorn your heads with the crown of honesty and loyalty, your hearts with the robe of piety, your speech with pure truthfulness, and your bodies with the adornments of manners. All this is from the virtue of a human being if you are among those who contemplate. O people of Baha, hold onto the rope of servitude to the true God. With it, your positions will be revealed, your names will be affirmed, your ranks will be raised, and your remembrances will be recorded in a preserved tablet. Do not let what is on earth prevent you from this exalted, high station. We have advised you about this in many tablets and in this tablet, which has illuminated from its horizon the radiant laws of your capable, wise Lord.</w:t>
      </w:r>
    </w:p>
    <w:p w14:paraId="6583DA78" w14:textId="77777777" w:rsidR="000F31DC" w:rsidRDefault="00000000">
      <w:pPr>
        <w:pStyle w:val="Heading2"/>
      </w:pPr>
      <w:bookmarkStart w:id="505" w:name="turn-towards-whom-god-wills"/>
      <w:bookmarkEnd w:id="504"/>
      <w:r>
        <w:t>Turn Towards Whom God Wills</w:t>
      </w:r>
    </w:p>
    <w:p w14:paraId="0E6114B3" w14:textId="77777777" w:rsidR="000F31DC" w:rsidRDefault="00000000">
      <w:pPr>
        <w:pStyle w:val="FirstParagraph"/>
      </w:pPr>
      <w:r>
        <w:t>121 When the sea of union storms and the decree of the origin is fulfilled in the ultimate destiny, turn towards whom God wills, the one who has branched out from this ancient root.</w:t>
      </w:r>
    </w:p>
    <w:p w14:paraId="3D63C81B" w14:textId="77777777" w:rsidR="000F31DC" w:rsidRDefault="00000000">
      <w:pPr>
        <w:pStyle w:val="Heading2"/>
      </w:pPr>
      <w:bookmarkStart w:id="506" w:name="true-freedom"/>
      <w:bookmarkEnd w:id="505"/>
      <w:r>
        <w:t>True Freedom</w:t>
      </w:r>
    </w:p>
    <w:p w14:paraId="38008CAD" w14:textId="77777777" w:rsidR="000F31DC" w:rsidRDefault="00000000">
      <w:pPr>
        <w:pStyle w:val="FirstParagraph"/>
      </w:pPr>
      <w:r>
        <w:t>122 Consider people and the scarcity of their wisdom; they seek what harms them and abandon what benefits them. Indeed, they are among those who wander in ignorance. We see some people who desire freedom and take pride in it; those are in clear ignorance.</w:t>
      </w:r>
    </w:p>
    <w:p w14:paraId="08218CA9" w14:textId="77777777" w:rsidR="000F31DC" w:rsidRDefault="00000000">
      <w:pPr>
        <w:pStyle w:val="BodyText"/>
      </w:pPr>
      <w:r>
        <w:t>123 Indeed, the outcomes of freedom lead to a strife whose fire does not extinguish. This is what the all-knowing Recorder informs you. Know then that the realms and manifestations of freedom belong to the animal world. For humans, it is appropriate to be under laws that protect them from their own ignorance and the harm of deceivers. Freedom takes people away from matters of manners and dignity and makes them among the most contemptible.</w:t>
      </w:r>
    </w:p>
    <w:p w14:paraId="0A1DF1A2" w14:textId="77777777" w:rsidR="000F31DC" w:rsidRDefault="00000000">
      <w:pPr>
        <w:pStyle w:val="BodyText"/>
      </w:pPr>
      <w:r>
        <w:t>124 Observe creation, like sheep they must have a shepherd to guard them. This is a certain truth. We verify this in some situations over others, indeed we are all-knowing.</w:t>
      </w:r>
    </w:p>
    <w:p w14:paraId="39CB9D35" w14:textId="77777777" w:rsidR="000F31DC" w:rsidRDefault="00000000">
      <w:pPr>
        <w:pStyle w:val="BodyText"/>
      </w:pPr>
      <w:r>
        <w:lastRenderedPageBreak/>
        <w:t>125 Say, freedom is in obeying My commands if you are among those who know. If people followed what We have revealed to them from the heavens of revelation, they would surely find themselves in pure freedom. Blessed is the one who understands the will of God in what He has revealed from the heavens of His sovereign will over all worlds. Say, the freedom that benefits you is truly in servitude to God the Truth. And whoever has found its sweetness would not exchange it for the dominion of the King of heavens and earth.</w:t>
      </w:r>
    </w:p>
    <w:p w14:paraId="535ACD6C" w14:textId="77777777" w:rsidR="000F31DC" w:rsidRDefault="00000000">
      <w:pPr>
        <w:pStyle w:val="Heading2"/>
      </w:pPr>
      <w:bookmarkStart w:id="507" w:name="ask-what-benefits-you"/>
      <w:bookmarkEnd w:id="506"/>
      <w:r>
        <w:t>Ask What Benefits You</w:t>
      </w:r>
    </w:p>
    <w:p w14:paraId="5D8799E6" w14:textId="77777777" w:rsidR="000F31DC" w:rsidRDefault="00000000">
      <w:pPr>
        <w:pStyle w:val="FirstParagraph"/>
      </w:pPr>
      <w:r>
        <w:t>126 It is forbidden for you to ask about the explanation. God has forgiven this so that you may ask what you need for yourselves, not what men before you have discussed. Fear God and be among the righteous. Ask about what benefits you in the matter of God and His authority. Indeed, the door of grace has been opened to all who are in the heavens and the earth.</w:t>
      </w:r>
    </w:p>
    <w:p w14:paraId="3627FB73" w14:textId="77777777" w:rsidR="000F31DC" w:rsidRDefault="00000000">
      <w:pPr>
        <w:pStyle w:val="Heading2"/>
      </w:pPr>
      <w:bookmarkStart w:id="508" w:name="nineteen-month-calendar"/>
      <w:bookmarkEnd w:id="507"/>
      <w:r>
        <w:t>Nineteen Month Calendar</w:t>
      </w:r>
    </w:p>
    <w:p w14:paraId="36E63E06" w14:textId="77777777" w:rsidR="000F31DC" w:rsidRDefault="00000000">
      <w:pPr>
        <w:pStyle w:val="FirstParagraph"/>
      </w:pPr>
      <w:r>
        <w:t>127 Indeed, the number of months is nineteen months in the book of God. Its beginning has been adorned with this supreme name over all the worlds.</w:t>
      </w:r>
    </w:p>
    <w:p w14:paraId="39E63E74" w14:textId="77777777" w:rsidR="000F31DC" w:rsidRDefault="00000000">
      <w:pPr>
        <w:pStyle w:val="Heading2"/>
      </w:pPr>
      <w:bookmarkStart w:id="509" w:name="burial-of-the-deceased"/>
      <w:bookmarkEnd w:id="508"/>
      <w:r>
        <w:t>Burial of the Deceased</w:t>
      </w:r>
    </w:p>
    <w:p w14:paraId="50F6AC8D" w14:textId="77777777" w:rsidR="000F31DC" w:rsidRDefault="00000000">
      <w:pPr>
        <w:pStyle w:val="FirstParagraph"/>
      </w:pPr>
      <w:r>
        <w:t>128 God has decreed the burial of the deceased in crystal, impenetrable stones, or fine, solid woods, and the placement of engraved seals on their fingers. Indeed, He is the All-Knowing, the All-Wise.</w:t>
      </w:r>
    </w:p>
    <w:p w14:paraId="224670D8" w14:textId="77777777" w:rsidR="000F31DC" w:rsidRDefault="00000000">
      <w:pPr>
        <w:pStyle w:val="BodyText"/>
      </w:pPr>
      <w:r>
        <w:t>129 For men and God belong all that is in the heavens and the earth and what is between them, and God is All-Knowing of all things. For the leaves and God belongs the dominion of the heavens and the earth and what is between them, and God is over all things competent. This is what has been revealed before, and the Point of Explanation calls out and says, “O Beloved of places, speak in this position with what emanates from your tender breezes among the worlds. Indeed, we have informed all that a single word from you cannot be matched with what has been revealed in the explanation. Indeed, you are capable of what you will. Do not prevent your servants from the outpourings of your mercy’s sea. Indeed, you are the One with the immense grace.” We have responded to what He wants. Indeed, He is the Beloved, the Responsive.</w:t>
      </w:r>
    </w:p>
    <w:p w14:paraId="0363DD39" w14:textId="77777777" w:rsidR="000F31DC" w:rsidRDefault="00000000">
      <w:pPr>
        <w:pStyle w:val="BodyText"/>
      </w:pPr>
      <w:r>
        <w:t>If they inscribe on them what is revealed at the moment from God, indeed it is better for them. Indeed, we were the Judges. It has begun from God and returned to Him, cut off from other than Him, and clinging to His name, the Merciful, the Compassionate. Thus, God selects whom He wills with His grace. Indeed, He is the Capable, the Powerful.</w:t>
      </w:r>
    </w:p>
    <w:p w14:paraId="292A8383" w14:textId="77777777" w:rsidR="000F31DC" w:rsidRDefault="00000000">
      <w:pPr>
        <w:pStyle w:val="BodyText"/>
      </w:pPr>
      <w:r>
        <w:t>130 And if you shroud them in five garments of silk or cotton, for those who cannot, they should suffice with one of them. Thus, the matter is decreed from the All-Knowing, the Well-Acquainted. It is forbidden for you to transport the deceased more than a distance of one hour from the city. Bury them with spirit and fragrance in a nearby place.</w:t>
      </w:r>
    </w:p>
    <w:p w14:paraId="5F040E15" w14:textId="77777777" w:rsidR="000F31DC" w:rsidRDefault="00000000">
      <w:pPr>
        <w:pStyle w:val="Heading2"/>
      </w:pPr>
      <w:bookmarkStart w:id="510" w:name="relationship-with-the-bayan"/>
      <w:bookmarkEnd w:id="509"/>
      <w:r>
        <w:lastRenderedPageBreak/>
        <w:t>Relationship with the Bayan</w:t>
      </w:r>
    </w:p>
    <w:p w14:paraId="399D1F22" w14:textId="77777777" w:rsidR="000F31DC" w:rsidRDefault="00000000">
      <w:pPr>
        <w:pStyle w:val="FirstParagraph"/>
      </w:pPr>
      <w:r>
        <w:t>131 God has revoked what the Bayan decreed regarding travel restrictions. Indeed, He is the Chosen One, who does as He pleases and ordains as He wishes.</w:t>
      </w:r>
    </w:p>
    <w:p w14:paraId="5BC03D95" w14:textId="77777777" w:rsidR="000F31DC" w:rsidRDefault="00000000">
      <w:pPr>
        <w:pStyle w:val="BodyText"/>
      </w:pPr>
      <w:r>
        <w:t>132 O assembly of creation, listen to the call of the Master of names. He is calling you from the midst of His Great Prison. Indeed, there is no god but Him, the Powerful, the Arrogant, the Dominant, the Exalted, the All-Knowing, the Wise. There is no god but He, the Powerful over all the worlds. If He wishes, He can seize the world with a single word from Him. Beware not to hesitate in this matter, to which the highest assembly and the people of the cities of names have submitted. Fear God, and be not among those who veil themselves.</w:t>
      </w:r>
    </w:p>
    <w:p w14:paraId="79075BFC" w14:textId="77777777" w:rsidR="000F31DC" w:rsidRDefault="00000000">
      <w:pPr>
        <w:pStyle w:val="BodyText"/>
      </w:pPr>
      <w:r>
        <w:t>Burn away the veils with the fire of My love and glorify with this name by which We have subjected the worlds.</w:t>
      </w:r>
    </w:p>
    <w:p w14:paraId="2A60D11A" w14:textId="77777777" w:rsidR="000F31DC" w:rsidRDefault="00000000">
      <w:pPr>
        <w:pStyle w:val="Heading2"/>
      </w:pPr>
      <w:bookmarkStart w:id="511" w:name="raise-the-two-houses"/>
      <w:bookmarkEnd w:id="510"/>
      <w:r>
        <w:t>Raise the Two Houses</w:t>
      </w:r>
    </w:p>
    <w:p w14:paraId="5F42A457" w14:textId="77777777" w:rsidR="000F31DC" w:rsidRDefault="00000000">
      <w:pPr>
        <w:pStyle w:val="FirstParagraph"/>
      </w:pPr>
      <w:r>
        <w:t>133 And indeed, raise the two houses in the two positions and the positions in which the throne of your merciful Lord has settled. Thus, the Master of the Knowing commands you.</w:t>
      </w:r>
    </w:p>
    <w:p w14:paraId="1AA78BE7" w14:textId="77777777" w:rsidR="000F31DC" w:rsidRDefault="00000000">
      <w:pPr>
        <w:pStyle w:val="Heading2"/>
      </w:pPr>
      <w:bookmarkStart w:id="512" w:name="be-manifestations-of-righteousness"/>
      <w:bookmarkEnd w:id="511"/>
      <w:r>
        <w:t>Be Manifestations of Righteousness</w:t>
      </w:r>
    </w:p>
    <w:p w14:paraId="28AEDEC8" w14:textId="77777777" w:rsidR="000F31DC" w:rsidRDefault="00000000">
      <w:pPr>
        <w:pStyle w:val="FirstParagraph"/>
      </w:pPr>
      <w:r>
        <w:t>134 Beware that the affairs of the world do not prevent you from what you have been commanded by the Strong, the Trustworthy. Be manifestations of righteousness among creation, so that the doubts of those who disbelieve in God, when He appeared with a great authority, do not hinder you. Beware that what has been revealed in the Book does not prevent you from this Book that speaks the truth. “Indeed, there is no god but I, the Mighty, the Praiseworthy.”</w:t>
      </w:r>
    </w:p>
    <w:p w14:paraId="57A56B88" w14:textId="77777777" w:rsidR="000F31DC" w:rsidRDefault="00000000">
      <w:pPr>
        <w:pStyle w:val="BodyText"/>
      </w:pPr>
      <w:r>
        <w:t>Look with the eye of fairness at the one who has come from the sky of Will and Power, and do not be among the wrongdoers.</w:t>
      </w:r>
    </w:p>
    <w:p w14:paraId="001B2830" w14:textId="77777777" w:rsidR="000F31DC" w:rsidRDefault="00000000">
      <w:pPr>
        <w:pStyle w:val="BodyText"/>
      </w:pPr>
      <w:r>
        <w:t>135 Then remember what has transpired from my promising pen in the mention of this manifestation, and what the tyrants have committed during its days. Indeed, they are the losers. He said, if you perceive what we have manifested, you are from the grace of God, asking Him to bestow His grace upon you by establishing His presence within your inner realities. For indeed, that is a grandeur that is inaccessible and impervious. To drink a cup of water in your presence is greater than for every soul to drink the water of His existence. Indeed, everything, if you only understood, O my servants!</w:t>
      </w:r>
    </w:p>
    <w:p w14:paraId="2CE15C81" w14:textId="77777777" w:rsidR="000F31DC" w:rsidRDefault="00000000">
      <w:pPr>
        <w:pStyle w:val="BodyText"/>
      </w:pPr>
      <w:r>
        <w:t xml:space="preserve">136 This is what has been revealed from Him as a remembrance for myself, if only you knew. And the one who contemplates these verses and delves into what has been hidden within them from the treasured mysteries, by God, they will find the recognition of the Merciful from within the prison, and their heart will rush towards Him with longing that no forces of the heavens and the earth could prevent. Say, this is a manifestation around which the proofs and evidences orbit. Thus has the Merciful revealed it if you are among those who are fair. Say, this is the spirit of the scriptures that has been blown into the supreme </w:t>
      </w:r>
      <w:r>
        <w:lastRenderedPageBreak/>
        <w:t>pen, and everyone in creation was struck except for those who were touched by the breezes of My mercy and the fragrances of My beneficence, who is sovereign over all the worlds.</w:t>
      </w:r>
    </w:p>
    <w:p w14:paraId="5CA69B01" w14:textId="77777777" w:rsidR="000F31DC" w:rsidRDefault="00000000">
      <w:pPr>
        <w:pStyle w:val="Heading2"/>
      </w:pPr>
      <w:bookmarkStart w:id="513" w:name="the-direction-of-prayer"/>
      <w:bookmarkEnd w:id="512"/>
      <w:r>
        <w:t>The Direction of Prayer</w:t>
      </w:r>
    </w:p>
    <w:p w14:paraId="7E954AEE" w14:textId="77777777" w:rsidR="000F31DC" w:rsidRDefault="00000000">
      <w:pPr>
        <w:pStyle w:val="FirstParagraph"/>
      </w:pPr>
      <w:r>
        <w:t>137 O people of the Bayan, fear the Merciful and then look at what He has revealed in another place. He said: “The Qibla (direction of prayer) is only what God makes it manifest; when it turns, you turn, until it settles down.” Thus has it been revealed from the Possessor of Power when He intended to mention this greatest spectacle. Reflect, O people, and do not be among those who wander astray. If you deny this due to your own whims, towards which verse or direction will you turn, O assembly of the heedless? Reflect upon this verse, then be fair for the sake of God. Perhaps you will find the mysteries hidden in the ocean that surged with My Powerful, Invincible Name.</w:t>
      </w:r>
    </w:p>
    <w:p w14:paraId="406876EF" w14:textId="77777777" w:rsidR="000F31DC" w:rsidRDefault="00000000">
      <w:pPr>
        <w:pStyle w:val="Heading2"/>
      </w:pPr>
      <w:bookmarkStart w:id="514" w:name="X093ba9ee68d025ca7bafd45e1d9dc4d2f1a1753"/>
      <w:bookmarkEnd w:id="513"/>
      <w:r>
        <w:t>Do Not Cling to Verses of Prior Manifestations</w:t>
      </w:r>
    </w:p>
    <w:p w14:paraId="02A78D03" w14:textId="77777777" w:rsidR="000F31DC" w:rsidRDefault="00000000">
      <w:pPr>
        <w:pStyle w:val="FirstParagraph"/>
      </w:pPr>
      <w:r>
        <w:t>138 Today, no one should cling to anything other than what has appeared in this manifestation. This is the judgment of God, before and after, and with it the scrolls of the predecessors were adorned. This is the remembrance of God, before and after, with which the brocade of the book of existence has been embellished, if you are among those who perceive. This is the command of God, before and after, beware lest you be among the abased. Nothing can benefit you today, and no one has any refuge except God, the All-Knowing, the Wise. Whoever recognizes Me has recognized the Purpose. Whoever turns towards Me has turned towards the Beloved. Thus has it been detailed in the Book, and the matter has been decreed from God, Lord of the worlds. Whoever reads a verse from My verses, it is better for him than to read the books of the former and the latter. This is the statement of the Merciful, if you are among the listeners.</w:t>
      </w:r>
    </w:p>
    <w:p w14:paraId="70D96BED" w14:textId="77777777" w:rsidR="000F31DC" w:rsidRDefault="00000000">
      <w:pPr>
        <w:pStyle w:val="BodyText"/>
      </w:pPr>
      <w:r>
        <w:t>Say: This is the truth of knowledge, if you are among those who understand.</w:t>
      </w:r>
    </w:p>
    <w:p w14:paraId="600E5A02" w14:textId="77777777" w:rsidR="000F31DC" w:rsidRDefault="00000000">
      <w:pPr>
        <w:pStyle w:val="Heading2"/>
      </w:pPr>
      <w:bookmarkStart w:id="515" w:name="X80cad350fa6fe2470feaa265e02a86fb6344be9"/>
      <w:bookmarkEnd w:id="514"/>
      <w:r>
        <w:t>Union With Another Should Elevate the Command of God</w:t>
      </w:r>
    </w:p>
    <w:p w14:paraId="219FF9B0" w14:textId="77777777" w:rsidR="000F31DC" w:rsidRDefault="00000000">
      <w:pPr>
        <w:pStyle w:val="FirstParagraph"/>
      </w:pPr>
      <w:r>
        <w:t>139 Then, consider what has been revealed in another status, hoping that you might invoke what you possess, turning towards Allah, the Lord of the worlds. It was stated that it is not permissible for a union unless it is explicitly stipulated in the statement. If one party enters into the union, it becomes forbidden for the other party to exercise what they possess from their end unless that is reverted after a command has been elevated from what we have made apparent in truth, or what has appeared justly. Before that happens, you should strive to approach it, hoping that by doing so, you elevate the command of Allah. Thus, the leaves rustled on the branches, mentioning their Merciful Lord. Blessed are those who listen.</w:t>
      </w:r>
    </w:p>
    <w:p w14:paraId="113A8B30" w14:textId="77777777" w:rsidR="000F31DC" w:rsidRDefault="00000000">
      <w:pPr>
        <w:pStyle w:val="Heading2"/>
      </w:pPr>
      <w:bookmarkStart w:id="516" w:name="why-god-changes-the-laws"/>
      <w:bookmarkEnd w:id="515"/>
      <w:r>
        <w:t>Why God Changes the Laws</w:t>
      </w:r>
    </w:p>
    <w:p w14:paraId="0DFA7766" w14:textId="77777777" w:rsidR="000F31DC" w:rsidRDefault="00000000">
      <w:pPr>
        <w:pStyle w:val="FirstParagraph"/>
      </w:pPr>
      <w:r>
        <w:t xml:space="preserve">140 O assembly of the statements, I swear you by your Lord, the Merciful, to look at what has been revealed in truth with an eye of fairness and not to be among those who see the evidence of God and deny it. Indeed, they are the ones who are ruined. The point of the statement has been clearly articulated in this verse by the elevation of my command before his command. Every fair and knowledgeable person </w:t>
      </w:r>
      <w:r>
        <w:lastRenderedPageBreak/>
        <w:t>bears witness to that. As you see it today, it has risen to a status that is only denied by those whose vision has been blurred in the past and in the future. For them, there is a humiliating punishment.</w:t>
      </w:r>
    </w:p>
    <w:p w14:paraId="5CC3380E" w14:textId="77777777" w:rsidR="000F31DC" w:rsidRDefault="00000000">
      <w:pPr>
        <w:pStyle w:val="BodyText"/>
      </w:pPr>
      <w:r>
        <w:t>141 Say, “By Allah, indeed I am beloved, and now listen to what descends from the heavens of revelation and lament for what you have committed in its days. Fear Allah, and do not be among the transgressors.</w:t>
      </w:r>
    </w:p>
    <w:p w14:paraId="484A4D2C" w14:textId="77777777" w:rsidR="000F31DC" w:rsidRDefault="00000000">
      <w:pPr>
        <w:pStyle w:val="BodyText"/>
      </w:pPr>
      <w:r>
        <w:t>Say, ’O people, if you do not believe in it, do not oppose it. By Allah, what has gathered against it from the armies of the oppressors is sufficient.”</w:t>
      </w:r>
    </w:p>
    <w:p w14:paraId="657F73E3" w14:textId="77777777" w:rsidR="000F31DC" w:rsidRDefault="00000000">
      <w:pPr>
        <w:pStyle w:val="BodyText"/>
      </w:pPr>
      <w:r>
        <w:t>142 Indeed, some rules have been revealed so that the Supreme Pen may not move in this revelation except to mention His lofty stations and His most beautiful view. When We wanted to show favor, We detailed it with the truth and lightened what We intended for you. Indeed, He is the Most Generous, the Noble.</w:t>
      </w:r>
    </w:p>
    <w:p w14:paraId="658DC2AC" w14:textId="77777777" w:rsidR="000F31DC" w:rsidRDefault="00000000">
      <w:pPr>
        <w:pStyle w:val="BodyText"/>
      </w:pPr>
      <w:r>
        <w:t>143 I have informed you before about what this Wise Reminder speaks. It says, the truthful word, “that it speaks in every matter that ‘there is no god but Me, the Unique, the Singular, the Knowledgeable, the Aware.’”</w:t>
      </w:r>
    </w:p>
    <w:p w14:paraId="0A724051" w14:textId="77777777" w:rsidR="000F31DC" w:rsidRDefault="00000000">
      <w:pPr>
        <w:pStyle w:val="BodyText"/>
      </w:pPr>
      <w:r>
        <w:t>This is a station that God has specifically assigned to this inaccessible, wondrous revelation. This is from the grace of God if you are among those who understand. This is from His definitive command, His greatest name, His highest word, and the rise of His most beautiful names if you are among the knowledgeable ones. Indeed, with it, the sunrises and the easts become visible. Reflect, O people, on what has been revealed with truth, and contemplate on it, and do not be among the transgressors.</w:t>
      </w:r>
    </w:p>
    <w:p w14:paraId="5C1A1241" w14:textId="77777777" w:rsidR="000F31DC" w:rsidRDefault="00000000">
      <w:pPr>
        <w:pStyle w:val="Heading2"/>
      </w:pPr>
      <w:bookmarkStart w:id="517" w:name="live-harmoniously-with-all-religions"/>
      <w:bookmarkEnd w:id="516"/>
      <w:r>
        <w:t>Live Harmoniously With All Religions</w:t>
      </w:r>
    </w:p>
    <w:p w14:paraId="6F3B359B" w14:textId="77777777" w:rsidR="000F31DC" w:rsidRDefault="00000000">
      <w:pPr>
        <w:pStyle w:val="FirstParagraph"/>
      </w:pPr>
      <w:r>
        <w:t>144 Live harmoniously with all religions in a spirit of peace and goodwill, so that they may find in you a reflection of the Most Merciful. Beware that the fervor of ignorance does not take hold of you amongst the innocent. Every beginning is from God, and to Him it will return. Indeed, He is the Initiator of creation and the return of all worlds.</w:t>
      </w:r>
    </w:p>
    <w:p w14:paraId="4D846E06" w14:textId="77777777" w:rsidR="000F31DC" w:rsidRDefault="00000000">
      <w:pPr>
        <w:pStyle w:val="Heading2"/>
      </w:pPr>
      <w:bookmarkStart w:id="518" w:name="do-not-trespass-in-a-house"/>
      <w:bookmarkEnd w:id="517"/>
      <w:r>
        <w:t>Do Not Trespass In a House</w:t>
      </w:r>
    </w:p>
    <w:p w14:paraId="6C7DB99D" w14:textId="77777777" w:rsidR="000F31DC" w:rsidRDefault="00000000">
      <w:pPr>
        <w:pStyle w:val="FirstParagraph"/>
      </w:pPr>
      <w:r>
        <w:t>145 Do not enter a house if its owner is absent, except with his permission. Always adhere to what is known to be right in all circumstances, and do not be among the heedless.</w:t>
      </w:r>
    </w:p>
    <w:p w14:paraId="2E46A948" w14:textId="77777777" w:rsidR="000F31DC" w:rsidRDefault="00000000">
      <w:pPr>
        <w:pStyle w:val="Heading2"/>
      </w:pPr>
      <w:bookmarkStart w:id="519" w:name="purify-wealth-and-almsgiving"/>
      <w:bookmarkEnd w:id="518"/>
      <w:r>
        <w:t>Purify Wealth and Almsgiving</w:t>
      </w:r>
    </w:p>
    <w:p w14:paraId="67D902B3" w14:textId="77777777" w:rsidR="000F31DC" w:rsidRDefault="00000000">
      <w:pPr>
        <w:pStyle w:val="FirstParagraph"/>
      </w:pPr>
      <w:r>
        <w:t>146 It has been decreed upon you to purify your wealth and everything below it through almsgiving (Zakat). This is the ruling that has been given from the Revealer of Verses in this formidable scripture. We will elaborate its specific amount for you if God wills and intends. Indeed, He details what He wills with knowledge from Him, for He is the All-Knowing, the Wise.</w:t>
      </w:r>
    </w:p>
    <w:p w14:paraId="0B497B2D" w14:textId="77777777" w:rsidR="000F31DC" w:rsidRDefault="00000000">
      <w:pPr>
        <w:pStyle w:val="Heading2"/>
      </w:pPr>
      <w:bookmarkStart w:id="520" w:name="do-not-ask-for-donations"/>
      <w:bookmarkEnd w:id="519"/>
      <w:r>
        <w:lastRenderedPageBreak/>
        <w:t>Do Not Ask For Donations</w:t>
      </w:r>
    </w:p>
    <w:p w14:paraId="1D072147" w14:textId="77777777" w:rsidR="000F31DC" w:rsidRDefault="00000000">
      <w:pPr>
        <w:pStyle w:val="FirstParagraph"/>
      </w:pPr>
      <w:r>
        <w:t>147 Asking for donations is not permissible, and if someone does ask, it is forbidden for them to receive. It has been decreed for everyone to earn, and those who are incapable, it is for the trustees and the wealthy to provide what is sufficient for them. Follow God’s limits and His traditions, then guard them as you would guard your own eyes. And do not be among the losers.</w:t>
      </w:r>
    </w:p>
    <w:p w14:paraId="35944F8D" w14:textId="77777777" w:rsidR="000F31DC" w:rsidRDefault="00000000">
      <w:pPr>
        <w:pStyle w:val="Heading2"/>
      </w:pPr>
      <w:bookmarkStart w:id="521" w:name="do-not-sadden-hearts-and-souls"/>
      <w:bookmarkEnd w:id="520"/>
      <w:r>
        <w:t>Do Not Sadden Hearts and Souls</w:t>
      </w:r>
    </w:p>
    <w:p w14:paraId="15BC94E4" w14:textId="77777777" w:rsidR="000F31DC" w:rsidRDefault="00000000">
      <w:pPr>
        <w:pStyle w:val="FirstParagraph"/>
      </w:pPr>
      <w:r>
        <w:t>148 You are forbidden in the scripture from arguing, disputing, hitting, and similar actions that sadden the hearts and souls. If anyone causes sorrow to another, they must compensate with nineteen weights of gold. This is the ruling of the Master of the worlds. He has pardoned you in this appearance (revelation) and advises you to righteousness and piety, an order from Him in this enlightening tablet. Do not wish for anyone what you would not wish for yourself. Fear God and do not be among the arrogant. All of you were created from water and will return to the soil. Reflect on your consequences and do not be among the wrongdoers.</w:t>
      </w:r>
    </w:p>
    <w:p w14:paraId="7EA898EF" w14:textId="77777777" w:rsidR="000F31DC" w:rsidRDefault="00000000">
      <w:pPr>
        <w:pStyle w:val="BodyText"/>
      </w:pPr>
      <w:r>
        <w:t>Listen to what the lote tree recites to you from the verses of God. Indeed, it is a criterion of guidance from God, the Lord of the hereafter and the first [life]. By it, souls fly to the source of revelation and the hearts of those facing [God] are illuminated. These are the boundaries of God, which are imposed on you. These are the orders of God, you are commanded to abide by them in the tablet. Act with spirit and fragrance; this is better for you if you are among those who understand.</w:t>
      </w:r>
    </w:p>
    <w:p w14:paraId="25000C2D" w14:textId="77777777" w:rsidR="000F31DC" w:rsidRDefault="00000000">
      <w:pPr>
        <w:pStyle w:val="Heading2"/>
      </w:pPr>
      <w:bookmarkStart w:id="522" w:name="X25dd775b8162d1a108902a9a07212313413a855"/>
      <w:bookmarkEnd w:id="521"/>
      <w:r>
        <w:t>Recite the Verses of God Every Morning and Evening</w:t>
      </w:r>
    </w:p>
    <w:p w14:paraId="0DDFDDDD" w14:textId="77777777" w:rsidR="000F31DC" w:rsidRDefault="00000000">
      <w:pPr>
        <w:pStyle w:val="FirstParagraph"/>
      </w:pPr>
      <w:r>
        <w:t>149 Recite the verses of God every morning and evening. Indeed, he who does not recite does not fulfill the covenant of God and His pledge. And he who turns away from it today is indeed among those who turned away from God in the beginning of beginnings. Fear God, O my servants, all of you together.</w:t>
      </w:r>
    </w:p>
    <w:p w14:paraId="604F0DA6" w14:textId="77777777" w:rsidR="000F31DC" w:rsidRDefault="00000000">
      <w:pPr>
        <w:pStyle w:val="BodyText"/>
      </w:pPr>
      <w:r>
        <w:t>Do not let the abundance of reading and deeds in the night and day deceive you. If one recites a verse from the verses with spirit and fragrance, it is better for him than to recite with laziness the scriptures of God, the Guardian, the Sustainer. Recite the verses of God to your capacity. Do not let laziness and sadness overcome you. Do not burden the souls with what makes them lethargic and heavy, but lighten them so that they may fly with the wings of the verses to the source of clarity. This is closer to God, if you understand.</w:t>
      </w:r>
    </w:p>
    <w:p w14:paraId="53CB7325" w14:textId="77777777" w:rsidR="000F31DC" w:rsidRDefault="00000000">
      <w:pPr>
        <w:pStyle w:val="Heading2"/>
      </w:pPr>
      <w:bookmarkStart w:id="523" w:name="X84c8ec248db064ec3fbeb261299a344505eeac7"/>
      <w:bookmarkEnd w:id="522"/>
      <w:r>
        <w:t>Teach Offspring to Read the Tablets in the Best of Melodies</w:t>
      </w:r>
    </w:p>
    <w:p w14:paraId="3F0D241D" w14:textId="77777777" w:rsidR="000F31DC" w:rsidRDefault="00000000">
      <w:pPr>
        <w:pStyle w:val="FirstParagraph"/>
      </w:pPr>
      <w:r>
        <w:t>150 Teach your offspring what has been revealed from the sky of majesty and power, so that they may read the tablets of the Merciful in the best of melodies in the built chambers in the east of remembrances.</w:t>
      </w:r>
    </w:p>
    <w:p w14:paraId="762F45EC" w14:textId="77777777" w:rsidR="000F31DC" w:rsidRDefault="00000000">
      <w:pPr>
        <w:pStyle w:val="BodyText"/>
      </w:pPr>
      <w:r>
        <w:t xml:space="preserve">Indeed, he who is pulled by the attraction of love to my name, the Merciful, indeed, he recites the verses of God in such a way that it attracts the hearts of the sleeping ones. Blessed is he who drinks the nectar of </w:t>
      </w:r>
      <w:r>
        <w:lastRenderedPageBreak/>
        <w:t>life from the statement of his Lord, the Merciful, by this name that has blown away every shining, elevated mountain.</w:t>
      </w:r>
    </w:p>
    <w:p w14:paraId="0E9A6353" w14:textId="77777777" w:rsidR="000F31DC" w:rsidRDefault="00000000">
      <w:pPr>
        <w:pStyle w:val="Heading2"/>
      </w:pPr>
      <w:bookmarkStart w:id="524" w:name="Xb94f634e4a15c25c3845a1d8a7d3e42b0299901"/>
      <w:bookmarkEnd w:id="523"/>
      <w:r>
        <w:t>Renew Foundations of the House Every Nineteen Years</w:t>
      </w:r>
    </w:p>
    <w:p w14:paraId="53E132E7" w14:textId="77777777" w:rsidR="000F31DC" w:rsidRDefault="00000000">
      <w:pPr>
        <w:pStyle w:val="FirstParagraph"/>
      </w:pPr>
      <w:r>
        <w:t>151 It has been decreed upon you to renew the foundations of the house after the lapse of nineteen years. Thus, the matter has been decided by the all-knowing, all-aware one. He wished to make things easier for you and what you possess. Be mindful of God and do not be among the heedless. And for the one who is not able, God has pardoned him. Indeed, He is the most forgiving, the most generous.</w:t>
      </w:r>
    </w:p>
    <w:p w14:paraId="016ABA43" w14:textId="77777777" w:rsidR="000F31DC" w:rsidRDefault="00000000">
      <w:pPr>
        <w:pStyle w:val="Heading2"/>
      </w:pPr>
      <w:bookmarkStart w:id="525" w:name="wash-your-feet"/>
      <w:bookmarkEnd w:id="524"/>
      <w:r>
        <w:t>Wash Your Feet</w:t>
      </w:r>
    </w:p>
    <w:p w14:paraId="767856DB" w14:textId="77777777" w:rsidR="000F31DC" w:rsidRDefault="00000000">
      <w:pPr>
        <w:pStyle w:val="FirstParagraph"/>
      </w:pPr>
      <w:r>
        <w:t>152 Wash your feet every day in the summer, and during the winter, once every three days.</w:t>
      </w:r>
    </w:p>
    <w:p w14:paraId="01A90A72" w14:textId="77777777" w:rsidR="000F31DC" w:rsidRDefault="00000000">
      <w:pPr>
        <w:pStyle w:val="Heading2"/>
      </w:pPr>
      <w:bookmarkStart w:id="526" w:name="respond-to-anger-with-gentleness"/>
      <w:bookmarkEnd w:id="525"/>
      <w:r>
        <w:t>Respond to Anger With Gentleness</w:t>
      </w:r>
    </w:p>
    <w:p w14:paraId="4D02723B" w14:textId="77777777" w:rsidR="000F31DC" w:rsidRDefault="00000000">
      <w:pPr>
        <w:pStyle w:val="FirstParagraph"/>
      </w:pPr>
      <w:r>
        <w:t>153 If someone is angry with you, respond to them with gentleness. If someone rebukes you, do not rebuke them in return. Leave them to their own devices and place your trust in God, the just avenger, the almighty.</w:t>
      </w:r>
    </w:p>
    <w:p w14:paraId="71E531D3" w14:textId="77777777" w:rsidR="000F31DC" w:rsidRDefault="00000000">
      <w:pPr>
        <w:pStyle w:val="Heading2"/>
      </w:pPr>
      <w:bookmarkStart w:id="527" w:name="prohibited-from-ascending-pulpits"/>
      <w:bookmarkEnd w:id="526"/>
      <w:r>
        <w:t>Prohibited From Ascending Pulpits</w:t>
      </w:r>
    </w:p>
    <w:p w14:paraId="00B562A5" w14:textId="77777777" w:rsidR="000F31DC" w:rsidRDefault="00000000">
      <w:pPr>
        <w:pStyle w:val="FirstParagraph"/>
      </w:pPr>
      <w:r>
        <w:t>154 You are prohibited from ascending to pulpits. If someone wishes to recite the verses of their Lord to you, let them sit on a chair placed on a platform and mention God, their Lord and the Lord of the worlds. God has preferred your seating on platforms and chairs, honoring what you have of love for God and the source of His radiant command.</w:t>
      </w:r>
    </w:p>
    <w:p w14:paraId="4995F223" w14:textId="77777777" w:rsidR="000F31DC" w:rsidRDefault="00000000">
      <w:pPr>
        <w:pStyle w:val="Heading2"/>
      </w:pPr>
      <w:bookmarkStart w:id="528" w:name="gambling-and-opium-forbidden"/>
      <w:bookmarkEnd w:id="527"/>
      <w:r>
        <w:t>Gambling and Opium Forbidden</w:t>
      </w:r>
    </w:p>
    <w:p w14:paraId="18770A46" w14:textId="77777777" w:rsidR="000F31DC" w:rsidRDefault="00000000">
      <w:pPr>
        <w:pStyle w:val="FirstParagraph"/>
      </w:pPr>
      <w:r>
        <w:t>155 Gambling and opium are forbidden to you. Avoid them, O assembly of creation, and do not be among those who transgress. Beware of using anything that dulls your faculties and harms your bodies. We desire nothing for you but what is beneficial to you. Everything testifies to this if you would but listen.</w:t>
      </w:r>
    </w:p>
    <w:p w14:paraId="29D1F167" w14:textId="77777777" w:rsidR="000F31DC" w:rsidRDefault="00000000">
      <w:pPr>
        <w:pStyle w:val="Heading2"/>
      </w:pPr>
      <w:bookmarkStart w:id="529" w:name="Xb9b080d035331edac2df39e71cb6e4956821597"/>
      <w:bookmarkEnd w:id="528"/>
      <w:r>
        <w:t>Respond to Invitations for Banquets and Gatherings with Joy</w:t>
      </w:r>
    </w:p>
    <w:p w14:paraId="7626CB51" w14:textId="77777777" w:rsidR="000F31DC" w:rsidRDefault="00000000">
      <w:pPr>
        <w:pStyle w:val="FirstParagraph"/>
      </w:pPr>
      <w:r>
        <w:t>156 When you are invited to banquets and gatherings, respond with joy and cheerfulness. Those who fulfill their promises are safe from threats. This is a day in which every wise matter is detailed.</w:t>
      </w:r>
    </w:p>
    <w:p w14:paraId="4952C688" w14:textId="77777777" w:rsidR="000F31DC" w:rsidRDefault="00000000">
      <w:pPr>
        <w:pStyle w:val="Heading2"/>
      </w:pPr>
      <w:bookmarkStart w:id="530" w:name="secret-of-reversal"/>
      <w:bookmarkEnd w:id="529"/>
      <w:r>
        <w:t>Secret of Reversal</w:t>
      </w:r>
    </w:p>
    <w:p w14:paraId="07971CA9" w14:textId="77777777" w:rsidR="000F31DC" w:rsidRDefault="00000000">
      <w:pPr>
        <w:pStyle w:val="FirstParagraph"/>
      </w:pPr>
      <w:r>
        <w:t>157 The secret of reversal has been revealed for the symbol of the chief. Blessed is he whom God has supported to acknowledge the six, which have risen with this standing ‘Alif’. Surely, he is from the sincere ones. How many devout people have turned away, and how many neglectful ones have turned towards, and said to You, “Praise be to You, O Ultimate Goal of the worlds”. Indeed, the matter is in the hands of God, He gives to whom He wills what He wills, and He withholds from whom He wills what He wills. He knows what is hidden in the hearts and what the eyes of the scrutinizers move towards.</w:t>
      </w:r>
    </w:p>
    <w:p w14:paraId="4B333D49" w14:textId="77777777" w:rsidR="000F31DC" w:rsidRDefault="00000000">
      <w:pPr>
        <w:pStyle w:val="BodyText"/>
      </w:pPr>
      <w:r>
        <w:lastRenderedPageBreak/>
        <w:t>How many heedless ones have sincerely turned towards us, we have seated them on the bed of acceptance, and how many wise ones we have returned to the fire, as a matter of justice from us, indeed we have been judges. Surely, He is the Manifest, God does what He wills, and the One established on the throne rules as He wishes.</w:t>
      </w:r>
    </w:p>
    <w:p w14:paraId="07C2F4B6" w14:textId="77777777" w:rsidR="000F31DC" w:rsidRDefault="00000000">
      <w:pPr>
        <w:pStyle w:val="Heading2"/>
      </w:pPr>
      <w:bookmarkStart w:id="531" w:name="the-knowledge-of-meanings"/>
      <w:bookmarkEnd w:id="530"/>
      <w:r>
        <w:t>The Knowledge of Meanings</w:t>
      </w:r>
    </w:p>
    <w:p w14:paraId="5D329FC4" w14:textId="77777777" w:rsidR="000F31DC" w:rsidRDefault="00000000">
      <w:pPr>
        <w:pStyle w:val="FirstParagraph"/>
      </w:pPr>
      <w:r>
        <w:t>158 Blessed is he who has found the knowledge of meanings from the trace of this pen, which when moves, the breath of God is spread in what is beyond it, and when it stops, the essence of tranquility appears in the places. Exalted is the Most Merciful, the manifestor of this great favor. Say: with what the darkness carried, the back of justice appeared in what is beyond it, and with what accepted the humiliation, the honor of God shone between the worlds.</w:t>
      </w:r>
    </w:p>
    <w:p w14:paraId="7A27FE23" w14:textId="77777777" w:rsidR="000F31DC" w:rsidRDefault="00000000">
      <w:pPr>
        <w:pStyle w:val="Heading2"/>
      </w:pPr>
      <w:bookmarkStart w:id="532" w:name="X11fb6e7ee88190727567f39c8739c9298fa0c79"/>
      <w:bookmarkEnd w:id="531"/>
      <w:r>
        <w:t>Carrying Weapons of War, Adorn Yourself with Manners and Ethics</w:t>
      </w:r>
    </w:p>
    <w:p w14:paraId="6B4D800B" w14:textId="77777777" w:rsidR="000F31DC" w:rsidRDefault="00000000">
      <w:pPr>
        <w:pStyle w:val="FirstParagraph"/>
      </w:pPr>
      <w:r>
        <w:t>159 It is forbidden for you to carry weapons of war except in times of necessity, and it is permissible for you to wear silk. God has lifted from you the rule of limitation in dress and beard, as a favor from Him. Indeed, He is the All-Knowing Commander. Do what is not condemned by upright minds, and do not make yourselves a playground for the ignorant. Blessed is the one who adorns himself with the embroidery of manners and ethics, indeed he is among those who supported his Lord with clear and manifest deeds.</w:t>
      </w:r>
    </w:p>
    <w:p w14:paraId="1736259A" w14:textId="77777777" w:rsidR="000F31DC" w:rsidRDefault="00000000">
      <w:pPr>
        <w:pStyle w:val="Heading2"/>
      </w:pPr>
      <w:bookmarkStart w:id="533" w:name="melodies-in-the-houses-of-god"/>
      <w:bookmarkEnd w:id="532"/>
      <w:r>
        <w:t>Melodies in the Houses of God</w:t>
      </w:r>
    </w:p>
    <w:p w14:paraId="134D4550" w14:textId="77777777" w:rsidR="000F31DC" w:rsidRDefault="00000000">
      <w:pPr>
        <w:pStyle w:val="FirstParagraph"/>
      </w:pPr>
      <w:r>
        <w:t>160 Construct the houses of God and His lands, then remember Him therein with the melodies of those drawn near. Indeed, hearts are built by the tongue, just as houses and dwellings are built by hand and other means. We have predetermined a cause for everything from Us. Hold on to it and rely on the Wise, the All-Knowing.</w:t>
      </w:r>
    </w:p>
    <w:p w14:paraId="1668C2AA" w14:textId="77777777" w:rsidR="000F31DC" w:rsidRDefault="00000000">
      <w:pPr>
        <w:pStyle w:val="Heading2"/>
      </w:pPr>
      <w:bookmarkStart w:id="534" w:name="the-foundation-of-beliefs"/>
      <w:bookmarkEnd w:id="533"/>
      <w:r>
        <w:t>The Foundation of Beliefs</w:t>
      </w:r>
    </w:p>
    <w:p w14:paraId="4C00BADD" w14:textId="77777777" w:rsidR="000F31DC" w:rsidRDefault="00000000">
      <w:pPr>
        <w:pStyle w:val="FirstParagraph"/>
      </w:pPr>
      <w:r>
        <w:t>161 Blessed is the one who affirms God and His signs and acknowledges that He is not questioned about what He does. This word, God has made it the foundation of beliefs and its root, and by it, the work of the workers is accepted. Make this word before your eyes so that the signs of those who turn away do not cause you to stumble.</w:t>
      </w:r>
    </w:p>
    <w:p w14:paraId="530D9896" w14:textId="77777777" w:rsidR="000F31DC" w:rsidRDefault="00000000">
      <w:pPr>
        <w:pStyle w:val="BodyText"/>
      </w:pPr>
      <w:r>
        <w:t>162 If what was forbidden from time immemorial becomes lawful, or vice versa, no one has the right to object to it. And he who stops at anything less than this, indeed, he is among the transgressors.</w:t>
      </w:r>
    </w:p>
    <w:p w14:paraId="4BA38656" w14:textId="77777777" w:rsidR="000F31DC" w:rsidRDefault="00000000">
      <w:pPr>
        <w:pStyle w:val="BodyText"/>
      </w:pPr>
      <w:r>
        <w:t>163 And he who has not attained this supreme foundation and the highest station is swayed by the winds of doubt and is turned about by the sayings of the idolaters. He who attains this foundation has indeed achieved the greatest rectitude. How excellent is this most glorious station which, by its mention, adorns every impregnable tablet.</w:t>
      </w:r>
    </w:p>
    <w:p w14:paraId="5B6574E5" w14:textId="77777777" w:rsidR="000F31DC" w:rsidRDefault="00000000">
      <w:pPr>
        <w:pStyle w:val="BodyText"/>
      </w:pPr>
      <w:r>
        <w:lastRenderedPageBreak/>
        <w:t>Thus, Allah teaches you what delivers you from doubt and confusion and saves you in this world and the hereafter. Indeed, He is the Most Forgiving, the Most Generous. He is the one who sent the messengers and revealed the books, asserting that there is no deity except Him, the Mighty, the Wise.</w:t>
      </w:r>
    </w:p>
    <w:p w14:paraId="5E42655C" w14:textId="77777777" w:rsidR="000F31DC" w:rsidRDefault="00000000">
      <w:pPr>
        <w:pStyle w:val="Heading2"/>
      </w:pPr>
      <w:bookmarkStart w:id="535" w:name="to-the-land-of-kaf-and-ra"/>
      <w:bookmarkEnd w:id="534"/>
      <w:r>
        <w:t>To the Land of Kaf and Ra</w:t>
      </w:r>
    </w:p>
    <w:p w14:paraId="3437510A" w14:textId="77777777" w:rsidR="000F31DC" w:rsidRDefault="00000000">
      <w:pPr>
        <w:pStyle w:val="FirstParagraph"/>
      </w:pPr>
      <w:r>
        <w:t>164 O land of Kaf and Ra, indeed we see you in a state which Allah does not love, and we observe from you what no one else perceives except Allah, the All-Knowing, the All-Aware. And we find what flows from you in the secret of secrets, in our possession is the knowledge of all things in a clear tablet. Do not grieve over this, for Allah will soon make manifest in you champions of great might who remember Me steadfastly, not deterred by the signs of the scholars nor obscured by the doubts of the suspicious ones.</w:t>
      </w:r>
    </w:p>
    <w:p w14:paraId="492CC593" w14:textId="77777777" w:rsidR="000F31DC" w:rsidRDefault="00000000">
      <w:pPr>
        <w:pStyle w:val="BodyText"/>
      </w:pPr>
      <w:r>
        <w:t>These are the ones who gaze upon Allah with their own eyes and support Him with their very selves. Verily, they are those firmly grounded in truth.</w:t>
      </w:r>
    </w:p>
    <w:p w14:paraId="55A4632E" w14:textId="77777777" w:rsidR="000F31DC" w:rsidRDefault="00000000">
      <w:pPr>
        <w:pStyle w:val="Heading2"/>
      </w:pPr>
      <w:bookmarkStart w:id="536" w:name="to-the-community-of-scholars"/>
      <w:bookmarkEnd w:id="535"/>
      <w:r>
        <w:t>To the Community of Scholars</w:t>
      </w:r>
    </w:p>
    <w:p w14:paraId="1E7DC031" w14:textId="77777777" w:rsidR="000F31DC" w:rsidRDefault="00000000">
      <w:pPr>
        <w:pStyle w:val="Heading3"/>
      </w:pPr>
      <w:bookmarkStart w:id="537" w:name="do-not-cause-corruption"/>
      <w:r>
        <w:t>Do Not Cause Corruption</w:t>
      </w:r>
    </w:p>
    <w:p w14:paraId="5942E187" w14:textId="77777777" w:rsidR="000F31DC" w:rsidRDefault="00000000">
      <w:pPr>
        <w:pStyle w:val="FirstParagraph"/>
      </w:pPr>
      <w:r>
        <w:t>165 O community of scholars, when the verses were revealed and the clear proofs appeared, we saw you behind the veils. This is indeed a matter of wonder. You have taken pride in My name and neglected My essence. When the Merciful came with the argument and the proof, We broke through the veils. Beware of veiling the people with another veil. Break the chains of illusions in the name of the Sovereign of Mankind and do not be among the deceivers. When you turn towards Allah and enter this matter, do not cause corruption therein, nor measure Allah’s book by your desires. This is the advice of Allah before and after. The witnesses of Allah and His chosen ones bear witness to this. Verily, we all are witnesses to it.</w:t>
      </w:r>
    </w:p>
    <w:p w14:paraId="75D2EE0D" w14:textId="77777777" w:rsidR="000F31DC" w:rsidRDefault="00000000">
      <w:pPr>
        <w:pStyle w:val="BodyText"/>
      </w:pPr>
      <w:r>
        <w:t>166 Remember the elder who was named Muhammad, before Hassan, and he was among the most knowledgeable scholars in his time. When the truth appeared, he and his likes turned away from it, and those who separated the wheat from the barley turned to Allah. He, on his claim, wrote down the laws of Allah night and day. But when the Chosen One came, not a letter of it benefited him. If it had benefited him, he would not have turned away from the face which illuminated the faces of the close ones. If you had believed in Allah at the time of His manifestation, people would not have turned away from Him and what you see happening today would not have been reported to us. Fear Allah and do not be among the heedless.</w:t>
      </w:r>
    </w:p>
    <w:p w14:paraId="38036C26" w14:textId="77777777" w:rsidR="000F31DC" w:rsidRDefault="00000000">
      <w:pPr>
        <w:pStyle w:val="Heading3"/>
      </w:pPr>
      <w:bookmarkStart w:id="538" w:name="Xcd38ed8f7decd4af8359b891411e678e7aa34aa"/>
      <w:bookmarkEnd w:id="537"/>
      <w:r>
        <w:t>Do Not Let Names Deter You From Their Owner</w:t>
      </w:r>
    </w:p>
    <w:p w14:paraId="7658B85B" w14:textId="77777777" w:rsidR="000F31DC" w:rsidRDefault="00000000">
      <w:pPr>
        <w:pStyle w:val="FirstParagraph"/>
      </w:pPr>
      <w:r>
        <w:t xml:space="preserve">167 Beware that you do not let names deter you from their Owner, or let remembrance obscure this Wise Remembrance. Seek refuge in Allah, O assembly of scholars, and do not make yourselves a veil between me and my creation. Thus, Allah admonishes you and commands you to be just, lest your deeds become void while you are unaware. The one who turned away from this matter, can he affirm a truth in innovation? No, for he is the Master of invention, but people are in a clear veil. Say, with this, the sun of the proof has risen, and the light of the evidence has appeared to those in the realm. Fear Allah, O people </w:t>
      </w:r>
      <w:r>
        <w:lastRenderedPageBreak/>
        <w:t>of insight, and do not deny. Beware lest the mention of the Prophet prevent you from this Greater News, or the guardianship prevent the Guardianship of Allah, the Protector over all the worlds.</w:t>
      </w:r>
    </w:p>
    <w:p w14:paraId="44A570FF" w14:textId="77777777" w:rsidR="000F31DC" w:rsidRDefault="00000000">
      <w:pPr>
        <w:pStyle w:val="BodyText"/>
      </w:pPr>
      <w:r>
        <w:t>Every name has been created by His word, and every matter is tied to His command, the Executor, the Mighty, the Innovator. Say, this is the Day of Allah, in which only His Dominant Self is mentioned over all the worlds. This matter has disturbed what you have of illusions and images.</w:t>
      </w:r>
    </w:p>
    <w:p w14:paraId="19ECBCE2" w14:textId="77777777" w:rsidR="000F31DC" w:rsidRDefault="00000000">
      <w:pPr>
        <w:pStyle w:val="Heading3"/>
      </w:pPr>
      <w:bookmarkStart w:id="539" w:name="X3034435c8efc3018ebaa9733d9dc371dcba389f"/>
      <w:bookmarkEnd w:id="538"/>
      <w:r>
        <w:t>Don’t Use the Book and Use it as Evidence Against Allah</w:t>
      </w:r>
    </w:p>
    <w:p w14:paraId="2A16E034" w14:textId="77777777" w:rsidR="000F31DC" w:rsidRDefault="00000000">
      <w:pPr>
        <w:pStyle w:val="FirstParagraph"/>
      </w:pPr>
      <w:r>
        <w:t>168 We see among you those who take the book and use it as evidence against Allah, just as every community used its book as evidence against Allah, the Dominant, the Sustainer. Say, by Allah, the truth is that today, the books of the world and what they contain of scriptures will not benefit you, except for this book which speaks at the axis of creation, affirming that there is no god but I, the All-Knowing, the Wise.</w:t>
      </w:r>
    </w:p>
    <w:p w14:paraId="4AA3E3E9" w14:textId="77777777" w:rsidR="000F31DC" w:rsidRDefault="00000000">
      <w:pPr>
        <w:pStyle w:val="Heading3"/>
      </w:pPr>
      <w:bookmarkStart w:id="540" w:name="unite-people"/>
      <w:bookmarkEnd w:id="539"/>
      <w:r>
        <w:t>Unite People</w:t>
      </w:r>
    </w:p>
    <w:p w14:paraId="0C6B4441" w14:textId="77777777" w:rsidR="000F31DC" w:rsidRDefault="00000000">
      <w:pPr>
        <w:pStyle w:val="FirstParagraph"/>
      </w:pPr>
      <w:r>
        <w:t>169 O assembly of scholars, beware of becoming the cause of disagreement among the masses, just as you were the reason for their turning away at the beginning. Unite the people around this statement by which the pebbles proclaimed ‘the Kingdom belongs to Allah, the source of the signs’. Thus Allah advises you out of His grace. Indeed, He is the Forgiving, the Generous.</w:t>
      </w:r>
    </w:p>
    <w:p w14:paraId="0A262697" w14:textId="77777777" w:rsidR="000F31DC" w:rsidRDefault="00000000">
      <w:pPr>
        <w:pStyle w:val="BodyText"/>
      </w:pPr>
      <w:r>
        <w:t>170 Remember the noble one whom we invited to Allah. Indeed, he was arrogant, following his whims after we sent him the proof that pleased the eye. Thus, Allah’s argument was completed upon everyone in the heavens and the earths. We commanded him to approach with grace from the Rich, the Exalted, but he turned his back until the punishers of torment seized him, by Allah’s justice. Indeed, we were witnesses.</w:t>
      </w:r>
    </w:p>
    <w:p w14:paraId="74A33270" w14:textId="77777777" w:rsidR="000F31DC" w:rsidRDefault="00000000">
      <w:pPr>
        <w:pStyle w:val="BodyText"/>
      </w:pPr>
      <w:r>
        <w:t>171 We tore apart the veils so that the inhabitants of the kingdom might hear the sound of their tearing. This is the command of Allah from before and hereafter. Blessed are those who act upon what is commanded, and woe to the neglectful.</w:t>
      </w:r>
    </w:p>
    <w:p w14:paraId="33D2ECBF" w14:textId="77777777" w:rsidR="000F31DC" w:rsidRDefault="00000000">
      <w:pPr>
        <w:pStyle w:val="BodyText"/>
      </w:pPr>
      <w:r>
        <w:t>172 We only intended in the realm of sovereignty to manifest God and His authority, and God is sufficient as a witness over me. We only intended in the celestial sphere to elevate the command of God and His praise, and God is sufficient as my guardian. We only intended in the realm of omnipotence to mention God and what descended from Him, and God is sufficient as my helper.</w:t>
      </w:r>
    </w:p>
    <w:p w14:paraId="3DD1312E" w14:textId="77777777" w:rsidR="000F31DC" w:rsidRDefault="00000000">
      <w:pPr>
        <w:pStyle w:val="Heading2"/>
      </w:pPr>
      <w:bookmarkStart w:id="541" w:name="X15e551950b1ee147da150744eafe63f947e3a3c"/>
      <w:bookmarkEnd w:id="536"/>
      <w:bookmarkEnd w:id="540"/>
      <w:r>
        <w:t>Blessings for the Assembly of Scholars in Splendor</w:t>
      </w:r>
    </w:p>
    <w:p w14:paraId="1D588ABA" w14:textId="77777777" w:rsidR="000F31DC" w:rsidRDefault="00000000">
      <w:pPr>
        <w:pStyle w:val="FirstParagraph"/>
      </w:pPr>
      <w:r>
        <w:t>173 Blessed are you, O assembly of scholars, in splendor! By God, you are the waves of the greatest sea, the stars of the sky of grace, and the banners of victory between the heavens and the earth. You are the sources of rectitude among creation and the dawns of clarity for all those who can comprehend. Blessed is the one who turns towards you, and woe to those who turn away. Today, it is fitting for the one who has drunk the nectar of life from the hand of his most kind and merciful Lord to become as vital as the artery in the body of existence, so that the world may be stirred by him and every decayed bone reanimated.</w:t>
      </w:r>
    </w:p>
    <w:p w14:paraId="68CED351" w14:textId="77777777" w:rsidR="000F31DC" w:rsidRDefault="00000000">
      <w:pPr>
        <w:pStyle w:val="Heading2"/>
      </w:pPr>
      <w:bookmarkStart w:id="542" w:name="X773ec419bf0e2ce835967cdaa8a0f7e6276353c"/>
      <w:bookmarkEnd w:id="541"/>
      <w:r>
        <w:lastRenderedPageBreak/>
        <w:t>Return What You Did Not Understand To the Branch</w:t>
      </w:r>
    </w:p>
    <w:p w14:paraId="618DAAC8" w14:textId="77777777" w:rsidR="000F31DC" w:rsidRDefault="00000000">
      <w:pPr>
        <w:pStyle w:val="FirstParagraph"/>
      </w:pPr>
      <w:r>
        <w:t>174 O people of creation, when the leaves flutter away from the tree of praise, and head towards the most remote and hidden destination, return what you did not understand from the Book to the branch that branches out from this upright origin.</w:t>
      </w:r>
    </w:p>
    <w:p w14:paraId="12DDAB20" w14:textId="77777777" w:rsidR="000F31DC" w:rsidRDefault="00000000">
      <w:pPr>
        <w:pStyle w:val="Heading2"/>
      </w:pPr>
      <w:bookmarkStart w:id="543" w:name="X3f5ef88a3d9cfe53fc1671753670165f79a56a0"/>
      <w:bookmarkEnd w:id="542"/>
      <w:r>
        <w:t>The Supreme Pen Moves Only By Permission From the Lord</w:t>
      </w:r>
    </w:p>
    <w:p w14:paraId="5CFAB6C0" w14:textId="77777777" w:rsidR="000F31DC" w:rsidRDefault="00000000">
      <w:pPr>
        <w:pStyle w:val="FirstParagraph"/>
      </w:pPr>
      <w:r>
        <w:t>175 O Supreme Pen, move across the Tablet by the permission of your Lord, the Creator of the heavens. Then remember when the source of monotheism, the office of abstraction, was desired. Perhaps the free will glimpse the capacity of the needle’s syringe with what is behind the curtains of your Lord’s secrets, the Mighty, the All-Knowing. Say, indeed, we entered the office of meanings and clarification when those in existence were unaware. We witnessed what the Merciful descended and accepted what He gifted to me from the signs of God, the Guardian, the Everlasting. We heard what He testified in the Tablet. Indeed, we were witnesses. We fulfilled it by a command from us. Indeed, we were commanders.</w:t>
      </w:r>
    </w:p>
    <w:p w14:paraId="1941D292" w14:textId="77777777" w:rsidR="000F31DC" w:rsidRDefault="00000000">
      <w:pPr>
        <w:pStyle w:val="Heading2"/>
      </w:pPr>
      <w:bookmarkStart w:id="544" w:name="Xa65ef73d34a87ba57691cb40ea22db6869080d8"/>
      <w:bookmarkEnd w:id="543"/>
      <w:r>
        <w:t>To the Eloquent Assembly (People of the Bayan)</w:t>
      </w:r>
    </w:p>
    <w:p w14:paraId="0D37F752" w14:textId="77777777" w:rsidR="000F31DC" w:rsidRDefault="00000000">
      <w:pPr>
        <w:pStyle w:val="FirstParagraph"/>
      </w:pPr>
      <w:r>
        <w:t>176 O eloquent assembly, indeed, we entered the office of God when you were asleep, and we observed the Tablet when you were slumbering. By God, the truth, we read it before its descent while you were unaware. We comprehended the book when you were in the loins. This is my remembrance according to your measure, not according to God’s measure. What is in God’s knowledge testifies to this if you but knew, and the tongue of God testifies to this if you but understood. By God, if the veil were lifted, you would be struck dumb.</w:t>
      </w:r>
    </w:p>
    <w:p w14:paraId="3717B4D2" w14:textId="77777777" w:rsidR="000F31DC" w:rsidRDefault="00000000">
      <w:pPr>
        <w:pStyle w:val="Heading3"/>
      </w:pPr>
      <w:bookmarkStart w:id="545" w:name="beware-arguing-about-god"/>
      <w:r>
        <w:t>Beware Arguing About God</w:t>
      </w:r>
    </w:p>
    <w:p w14:paraId="2380A053" w14:textId="77777777" w:rsidR="000F31DC" w:rsidRDefault="00000000">
      <w:pPr>
        <w:pStyle w:val="FirstParagraph"/>
      </w:pPr>
      <w:r>
        <w:t>177 Beware of arguing about God and His command. He has become apparent in such a manner that He encompasses what has been and what will be. If we speak in this place with the tongue of the celestial beings, we would say, God created that office before the creation of the heavens and the earth, and we entered it before the letter “kaf” was combined with its cornerstone, the “nun” [Arabic letters].</w:t>
      </w:r>
    </w:p>
    <w:p w14:paraId="1893674C" w14:textId="77777777" w:rsidR="000F31DC" w:rsidRDefault="00000000">
      <w:pPr>
        <w:pStyle w:val="BodyText"/>
      </w:pPr>
      <w:r>
        <w:t>This is the language of my servants in my kingdom. Reflect on what the tongue of the beings of my dominion speaks, with the knowledge we have taught them from Us, and what was hidden in the knowledge of God, and what the tongue of greatness and power speaks in its praiseworthy position.</w:t>
      </w:r>
    </w:p>
    <w:p w14:paraId="69EE8B99" w14:textId="77777777" w:rsidR="000F31DC" w:rsidRDefault="00000000">
      <w:pPr>
        <w:pStyle w:val="BodyText"/>
      </w:pPr>
      <w:r>
        <w:t>178 This is not a matter to play with your illusions, and this is not a place where every coward and deluded one can enter. By God, this is a track of disclosure and detachment, and a field of observation and elevation. Only the knights of the Merciful, who have discarded their capabilities, can wander here. They are the supporters of God on earth and the sources of power among all the worlds.</w:t>
      </w:r>
    </w:p>
    <w:p w14:paraId="7F6E673C" w14:textId="77777777" w:rsidR="000F31DC" w:rsidRDefault="00000000">
      <w:pPr>
        <w:pStyle w:val="Heading3"/>
      </w:pPr>
      <w:bookmarkStart w:id="546" w:name="Xc68839d359f2028f6d5e5e28e9a867b04f4d5d8"/>
      <w:bookmarkEnd w:id="545"/>
      <w:r>
        <w:t>Beware Allowing What is in the Explanation from Preventing You from you Lord</w:t>
      </w:r>
    </w:p>
    <w:p w14:paraId="497B7643" w14:textId="77777777" w:rsidR="000F31DC" w:rsidRDefault="00000000">
      <w:pPr>
        <w:pStyle w:val="FirstParagraph"/>
      </w:pPr>
      <w:r>
        <w:t xml:space="preserve">179 Beware of allowing what is in the explanation to prevent you from your Merciful Lord. By God, it was indeed sent down for my remembrance if you only knew. The sincere ones find in it nothing but the </w:t>
      </w:r>
      <w:r>
        <w:lastRenderedPageBreak/>
        <w:t>recognition of my love and my name, the Supreme Witness over all things seen and unseen. Say, O people, turn your attention to what was sent down from my highest pen. If you find in it the knowledge of God, do not object to it and do not prevent yourselves from God’s bounty and His subtleties. Thus, God advises you, for He is indeed the Wise Advisor.</w:t>
      </w:r>
    </w:p>
    <w:p w14:paraId="2074BFC9" w14:textId="77777777" w:rsidR="000F31DC" w:rsidRDefault="00000000">
      <w:pPr>
        <w:pStyle w:val="Heading3"/>
      </w:pPr>
      <w:bookmarkStart w:id="547" w:name="ask-god-what-you-do-not-understand"/>
      <w:bookmarkEnd w:id="546"/>
      <w:r>
        <w:t>Ask God What You Do Not Understand</w:t>
      </w:r>
    </w:p>
    <w:p w14:paraId="39EE3486" w14:textId="77777777" w:rsidR="000F31DC" w:rsidRDefault="00000000">
      <w:pPr>
        <w:pStyle w:val="FirstParagraph"/>
      </w:pPr>
      <w:r>
        <w:t>180 What you do not understand from the explanation, ask God, your Lord, and the Lord of your earliest ancestors. Indeed, if He wills, He can clarify for you what was sent down in it and what was hidden in the sea of His words from the precious jewels of knowledge and wisdom. Indeed, He is the Supreme Authority over the names. There is no god but He, the Supreme Authority, the Sustainer.</w:t>
      </w:r>
    </w:p>
    <w:p w14:paraId="0261BC7E" w14:textId="77777777" w:rsidR="000F31DC" w:rsidRDefault="00000000">
      <w:pPr>
        <w:pStyle w:val="Heading2"/>
      </w:pPr>
      <w:bookmarkStart w:id="548" w:name="this-greatest-composition"/>
      <w:bookmarkEnd w:id="544"/>
      <w:bookmarkEnd w:id="547"/>
      <w:r>
        <w:t>This Greatest Composition</w:t>
      </w:r>
    </w:p>
    <w:p w14:paraId="7A88F002" w14:textId="77777777" w:rsidR="000F31DC" w:rsidRDefault="00000000">
      <w:pPr>
        <w:pStyle w:val="FirstParagraph"/>
      </w:pPr>
      <w:r>
        <w:t>181 This greatest composition has stirred up the rhythm, and this marvelous order, which no eye of creativity has witnessed its likeness, has brought about a change in the arrangement.</w:t>
      </w:r>
    </w:p>
    <w:p w14:paraId="726C6C72" w14:textId="77777777" w:rsidR="000F31DC" w:rsidRDefault="00000000">
      <w:pPr>
        <w:pStyle w:val="Heading2"/>
      </w:pPr>
      <w:bookmarkStart w:id="549" w:name="the-religion-of-god-before-and-after"/>
      <w:bookmarkEnd w:id="548"/>
      <w:r>
        <w:t>The Religion of God, Before and After</w:t>
      </w:r>
    </w:p>
    <w:p w14:paraId="44893B96" w14:textId="77777777" w:rsidR="000F31DC" w:rsidRDefault="00000000">
      <w:pPr>
        <w:pStyle w:val="FirstParagraph"/>
      </w:pPr>
      <w:r>
        <w:t>182 Immerse yourselves in the ocean of my explanations, perhaps you will uncover from it the pearls of wisdom and mysteries. Beware that you do not hesitate in this matter, through which the sovereignty and power of God have appeared. Hasten to it with bright faces. This is the religion of God, before and after. Whoever desires, let him accept, and whoever does not, indeed, God is free from need of the worlds.</w:t>
      </w:r>
    </w:p>
    <w:p w14:paraId="5FBFD22A" w14:textId="77777777" w:rsidR="000F31DC" w:rsidRDefault="00000000">
      <w:pPr>
        <w:pStyle w:val="BodyText"/>
      </w:pPr>
      <w:r>
        <w:t>183 Say: This is the balance of guidance for those in the heavens and the earth, and the greatest proof if you but knew. Say: With it, every argument is established in the ages if you but have certainty.</w:t>
      </w:r>
    </w:p>
    <w:p w14:paraId="5CEE8BF1" w14:textId="77777777" w:rsidR="000F31DC" w:rsidRDefault="00000000">
      <w:pPr>
        <w:pStyle w:val="Heading2"/>
      </w:pPr>
      <w:bookmarkStart w:id="550" w:name="to-you-who-turns-away-mirza-yahya"/>
      <w:bookmarkEnd w:id="549"/>
      <w:r>
        <w:t>To You Who Turns Away (Mirza Yahya)</w:t>
      </w:r>
    </w:p>
    <w:p w14:paraId="467B91F7" w14:textId="77777777" w:rsidR="000F31DC" w:rsidRDefault="00000000">
      <w:pPr>
        <w:pStyle w:val="FirstParagraph"/>
      </w:pPr>
      <w:r>
        <w:t>184 Say, O you who turns away, leave your preoccupations, then speak the truth among creation. By God, my tears have flowed on my cheeks for seeing you turning towards your whims and turning away from the One who created you and fashioned you. Remember the favor of your Lord when He nurtured you through nights and days for the sake of His cause. Fear God and be among those who repent. Has your matter become unclear to people, is it unclear to yourself as well? Hide from God, then remember when you were standing before the Throne and you wrote what We revealed to you from the signs of God, the Dominant, the Able, the Powerful.</w:t>
      </w:r>
    </w:p>
    <w:p w14:paraId="0D9B7C69" w14:textId="77777777" w:rsidR="000F31DC" w:rsidRDefault="00000000">
      <w:pPr>
        <w:pStyle w:val="Heading3"/>
      </w:pPr>
      <w:bookmarkStart w:id="551" w:name="turn-to-him-and-he-will-forgive-you"/>
      <w:r>
        <w:t>Turn to Him and He Will Forgive You</w:t>
      </w:r>
    </w:p>
    <w:p w14:paraId="21008D28" w14:textId="77777777" w:rsidR="000F31DC" w:rsidRDefault="00000000">
      <w:pPr>
        <w:pStyle w:val="FirstParagraph"/>
      </w:pPr>
      <w:r>
        <w:t xml:space="preserve">Beware that your passion doesn’t prevent you from acknowledging the unity of God. Turn to Him and do not fear your actions, for He forgives whomever He wills out of His grace. There is no god but He, the Forgiving, the Generous. We only advise you for the sake of God. If you accept, it’s for your own benefit, and if you turn away, indeed, your Lord is free from need of you and those who follow you out of clear delusion. God has taken from those who led you astray, so return to Him humbly, submissively, and with </w:t>
      </w:r>
      <w:r>
        <w:lastRenderedPageBreak/>
        <w:t>utter humility. Indeed, He will erase your misdeeds. Indeed, your Lord is the Repentant, the Mighty, the Merciful.</w:t>
      </w:r>
    </w:p>
    <w:p w14:paraId="2D33F62C" w14:textId="77777777" w:rsidR="000F31DC" w:rsidRDefault="00000000">
      <w:pPr>
        <w:pStyle w:val="Heading2"/>
      </w:pPr>
      <w:bookmarkStart w:id="552" w:name="the-advice-grace-and-remembrance-of-god"/>
      <w:bookmarkEnd w:id="550"/>
      <w:bookmarkEnd w:id="551"/>
      <w:r>
        <w:t>The Advice, Grace, and Remembrance of God</w:t>
      </w:r>
    </w:p>
    <w:p w14:paraId="3D77CA21" w14:textId="77777777" w:rsidR="000F31DC" w:rsidRDefault="00000000">
      <w:pPr>
        <w:pStyle w:val="FirstParagraph"/>
      </w:pPr>
      <w:r>
        <w:t>185 This is the advice of God, if you are among those who listen. This is the grace of God, if you are among those who accept. This is the remembrance of God, if you are among those who perceive. This is the treasure of God, if you are among those who know.</w:t>
      </w:r>
    </w:p>
    <w:p w14:paraId="37922D27" w14:textId="77777777" w:rsidR="000F31DC" w:rsidRDefault="00000000">
      <w:pPr>
        <w:pStyle w:val="Heading2"/>
      </w:pPr>
      <w:bookmarkStart w:id="553" w:name="X2bd75dc32bc86215e38d2123a151e2346729405"/>
      <w:bookmarkEnd w:id="552"/>
      <w:r>
        <w:t>This Book Has Become The Lamp For the World</w:t>
      </w:r>
    </w:p>
    <w:p w14:paraId="7DDB10D9" w14:textId="77777777" w:rsidR="000F31DC" w:rsidRDefault="00000000">
      <w:pPr>
        <w:pStyle w:val="FirstParagraph"/>
      </w:pPr>
      <w:r>
        <w:t>186 This is a book that has become the lamp for the world’s path and its straightest way among the worlds. Say, indeed, it is the source of God’s knowledge if you know, and the sunrise of God’s commands if you understand.</w:t>
      </w:r>
    </w:p>
    <w:p w14:paraId="5822534F" w14:textId="77777777" w:rsidR="000F31DC" w:rsidRDefault="00000000">
      <w:pPr>
        <w:pStyle w:val="Heading2"/>
      </w:pPr>
      <w:bookmarkStart w:id="554" w:name="X24bca440641d80787f9d625366e7c9199940cfc"/>
      <w:bookmarkEnd w:id="553"/>
      <w:r>
        <w:t>Do Not Burden Animals With What They Cannot Bear</w:t>
      </w:r>
    </w:p>
    <w:p w14:paraId="37E2EEEB" w14:textId="77777777" w:rsidR="000F31DC" w:rsidRDefault="00000000">
      <w:pPr>
        <w:pStyle w:val="FirstParagraph"/>
      </w:pPr>
      <w:r>
        <w:t>187 Do not burden the animals with what they cannot bear. We have strictly forbidden you from this in the Book. Be the embodiments of justice and fairness between the heavens and the earths.</w:t>
      </w:r>
    </w:p>
    <w:p w14:paraId="17F47275" w14:textId="77777777" w:rsidR="000F31DC" w:rsidRDefault="00000000">
      <w:pPr>
        <w:pStyle w:val="Heading2"/>
      </w:pPr>
      <w:bookmarkStart w:id="555" w:name="X04b680925381aae3ea0d615ed0ccacb79980b60"/>
      <w:bookmarkEnd w:id="554"/>
      <w:r>
        <w:t>Penalty For Unintentionally Killing a Person</w:t>
      </w:r>
    </w:p>
    <w:p w14:paraId="17D7B81D" w14:textId="77777777" w:rsidR="000F31DC" w:rsidRDefault="00000000">
      <w:pPr>
        <w:pStyle w:val="FirstParagraph"/>
      </w:pPr>
      <w:r>
        <w:t>188 Whoever kills a person unintentionally, there is an indemnity for it to be paid to his family, and it is a hundred weights of gold. Act according to what you have been commanded in the Tablet, and do not be among the transgressors.</w:t>
      </w:r>
    </w:p>
    <w:p w14:paraId="49BF008F" w14:textId="77777777" w:rsidR="000F31DC" w:rsidRDefault="00000000">
      <w:pPr>
        <w:pStyle w:val="Heading2"/>
      </w:pPr>
      <w:bookmarkStart w:id="556" w:name="to-people-of-the-councils-in-the-lands"/>
      <w:bookmarkEnd w:id="555"/>
      <w:r>
        <w:t>To People of the Councils In the Lands</w:t>
      </w:r>
    </w:p>
    <w:p w14:paraId="3F85477D" w14:textId="77777777" w:rsidR="000F31DC" w:rsidRDefault="00000000">
      <w:pPr>
        <w:pStyle w:val="Heading3"/>
      </w:pPr>
      <w:bookmarkStart w:id="557" w:name="X0ff526fbdf9ed8bd33848d11eaa35a300d146a2"/>
      <w:r>
        <w:t>Choose a Language and Script, a Cause of Unity</w:t>
      </w:r>
    </w:p>
    <w:p w14:paraId="77146292" w14:textId="77777777" w:rsidR="000F31DC" w:rsidRDefault="00000000">
      <w:pPr>
        <w:pStyle w:val="FirstParagraph"/>
      </w:pPr>
      <w:r>
        <w:t>189 O people of the councils in the lands, choose a language from the languages to be spoken on earth and so too from the scripts. Indeed, God clarifies for you what benefits you and makes you self-sufficient from others. Indeed, He is the Most Generous, the All-Knowing, the Well-Informed. This is the cause of unity if you know, and the major reason for agreement and civilization if you feel. We have made these two matters as signs for reaching the first world, which is the greatest foundation. We revealed it in other tablets, and the second one was revealed in this extraordinary tablet.</w:t>
      </w:r>
    </w:p>
    <w:p w14:paraId="641664E9" w14:textId="77777777" w:rsidR="000F31DC" w:rsidRDefault="00000000">
      <w:pPr>
        <w:pStyle w:val="Heading2"/>
      </w:pPr>
      <w:bookmarkStart w:id="558" w:name="consumption-of-opium-is-forbidden"/>
      <w:bookmarkEnd w:id="556"/>
      <w:bookmarkEnd w:id="557"/>
      <w:r>
        <w:t>Consumption of Opium is Forbidden</w:t>
      </w:r>
    </w:p>
    <w:p w14:paraId="4A2A31CF" w14:textId="77777777" w:rsidR="000F31DC" w:rsidRDefault="00000000">
      <w:pPr>
        <w:pStyle w:val="FirstParagraph"/>
      </w:pPr>
      <w:r>
        <w:t>190 The consumption of opium has been made forbidden to you. We have emphatically prohibited it in the Scripture. Whoever consumes it, verily, they are not from Me. Be mindful of God, O people of understanding.</w:t>
      </w:r>
    </w:p>
    <w:p w14:paraId="4FC5B302" w14:textId="77777777" w:rsidR="000F31DC" w:rsidRDefault="00000000">
      <w:r>
        <w:br w:type="page"/>
      </w:r>
    </w:p>
    <w:p w14:paraId="6E712146" w14:textId="77777777" w:rsidR="000F31DC" w:rsidRDefault="00000000">
      <w:pPr>
        <w:pStyle w:val="Heading1"/>
      </w:pPr>
      <w:bookmarkStart w:id="559" w:name="sec-risálíy-i-suál-va-javáb"/>
      <w:bookmarkStart w:id="560" w:name="_Toc167827717"/>
      <w:bookmarkEnd w:id="410"/>
      <w:bookmarkEnd w:id="558"/>
      <w:r>
        <w:lastRenderedPageBreak/>
        <w:t>Risálíy-i-Suál va Javáb (Epistle of Questions and Answers)</w:t>
      </w:r>
      <w:bookmarkEnd w:id="560"/>
    </w:p>
    <w:p w14:paraId="05167A90" w14:textId="77777777" w:rsidR="000F31DC" w:rsidRDefault="00000000">
      <w:pPr>
        <w:pStyle w:val="Heading2"/>
      </w:pPr>
      <w:bookmarkStart w:id="561" w:name="questions-1-10"/>
      <w:r>
        <w:t>Questions 1-10</w:t>
      </w:r>
    </w:p>
    <w:p w14:paraId="4A688ACD" w14:textId="77777777" w:rsidR="000F31DC" w:rsidRDefault="00000000">
      <w:pPr>
        <w:pStyle w:val="FirstParagraph"/>
      </w:pPr>
      <w:r>
        <w:t>1. **Question:** Regarding the Greatest Festival.</w:t>
      </w:r>
    </w:p>
    <w:p w14:paraId="27A1C5EC" w14:textId="77777777" w:rsidR="000F31DC" w:rsidRDefault="00000000">
      <w:pPr>
        <w:pStyle w:val="BodyText"/>
      </w:pPr>
      <w:r>
        <w:t>**Answer:** The Greatest Festival begins on the afternoon of the thirteenth day of the second month of the Badi calendar. Work is forbidden on the first, ninth, and twelfth days of the festival.</w:t>
      </w:r>
    </w:p>
    <w:p w14:paraId="0432B459" w14:textId="77777777" w:rsidR="000F31DC" w:rsidRDefault="00000000">
      <w:pPr>
        <w:pStyle w:val="BodyText"/>
      </w:pPr>
      <w:r>
        <w:t>2. **Question:** Regarding the Festival of the Twin Birthdays.</w:t>
      </w:r>
    </w:p>
    <w:p w14:paraId="283D63FE" w14:textId="77777777" w:rsidR="000F31DC" w:rsidRDefault="00000000">
      <w:pPr>
        <w:pStyle w:val="BodyText"/>
      </w:pPr>
      <w:r>
        <w:t>**Answer:** The Most Holy Birth took place at dawn on the second day of the month of Muharram, while the birth of the Herald occurred on the first day of the same month. These two days are considered as one day in the sight of God.</w:t>
      </w:r>
    </w:p>
    <w:p w14:paraId="5631E0D0" w14:textId="77777777" w:rsidR="000F31DC" w:rsidRDefault="00000000">
      <w:pPr>
        <w:pStyle w:val="BodyText"/>
      </w:pPr>
      <w:r>
        <w:t>3. **Question:** Regarding the marriage verses.</w:t>
      </w:r>
    </w:p>
    <w:p w14:paraId="528A67B9" w14:textId="77777777" w:rsidR="000F31DC" w:rsidRDefault="00000000">
      <w:pPr>
        <w:pStyle w:val="BodyText"/>
      </w:pPr>
      <w:r>
        <w:t>**Answer:** For men: “We are all content with God,” and for women: “We are all content with God.”</w:t>
      </w:r>
    </w:p>
    <w:p w14:paraId="22BA0E15" w14:textId="77777777" w:rsidR="000F31DC" w:rsidRDefault="00000000">
      <w:pPr>
        <w:pStyle w:val="BodyText"/>
      </w:pPr>
      <w:r>
        <w:t>4. **Question:** If someone travels without setting a time for their return and their whereabouts become unknown, what is the ruling for their spouse if they lose contact?</w:t>
      </w:r>
    </w:p>
    <w:p w14:paraId="56BB085B" w14:textId="77777777" w:rsidR="000F31DC" w:rsidRDefault="00000000">
      <w:pPr>
        <w:pStyle w:val="BodyText"/>
      </w:pPr>
      <w:r>
        <w:t>**Answer:** If the person was aware of the ruling in the Kitab-i-Aqdas and left it, the spouse must wait for a full year, after which she has the choice to either remain as she is or take another husband. If the person was not aware of the ruling, the spouse must wait until God reveals the fate of the husband. The term “remain as she is” in this context means to show patience.</w:t>
      </w:r>
    </w:p>
    <w:p w14:paraId="603C64E5" w14:textId="77777777" w:rsidR="000F31DC" w:rsidRDefault="00000000">
      <w:pPr>
        <w:pStyle w:val="BodyText"/>
      </w:pPr>
      <w:r>
        <w:t>5. **Question:** Regarding the blessed verse “When we heard the cries of the offspring in the loins, we increased their share and decreased that of others.”</w:t>
      </w:r>
    </w:p>
    <w:p w14:paraId="07F79D3B" w14:textId="77777777" w:rsidR="000F31DC" w:rsidRDefault="00000000">
      <w:pPr>
        <w:pStyle w:val="BodyText"/>
      </w:pPr>
      <w:r>
        <w:t>**Answer:** In the Book of God, inheritances are divided into 2,520 shares, which is the lowest common multiple of the numbers one through nine. These shares are distributed among seven classes of heirs, as mentioned in the book. For instance, the share for offspring is equivalent to the letter “ṭ,” which is nine shares, each of sixty parts, totaling 540 parts. The phrase “we increased their share” means the offspring’s share is increased by nine more shares, making a total of eighteen shares, each of sixty parts. This increase is deducted from the shares of the other heirs. For example, the book states that “the spouses’ share is equivalent to the letters ‘t’ and ‘f’,” meaning eight shares, each of sixty parts, totaling 480 parts. However, with the redistribution, one and a half shares are deducted from the spouses’ share, which is ninety parts added to the offspring’s share. This redistribution affects all other classes of heirs until the total decrease equals nine shares, which are added to the offspring’s share.</w:t>
      </w:r>
    </w:p>
    <w:p w14:paraId="41579376" w14:textId="77777777" w:rsidR="000F31DC" w:rsidRDefault="00000000">
      <w:pPr>
        <w:pStyle w:val="BodyText"/>
      </w:pPr>
      <w:r>
        <w:t>6. **Question:** Concerning the inheritance of a brother, does the full brother inherit, or does a half-brother on the father’s or mother’s side inherit?</w:t>
      </w:r>
    </w:p>
    <w:p w14:paraId="57C0E417" w14:textId="77777777" w:rsidR="000F31DC" w:rsidRDefault="00000000">
      <w:pPr>
        <w:pStyle w:val="BodyText"/>
      </w:pPr>
      <w:r>
        <w:lastRenderedPageBreak/>
        <w:t>**Answer:** If the brother is from the father’s side, he inherits as mentioned in the book. If he is from the mother’s side, one-third of his share goes to the House of Justice, and he keeps two-thirds. The same rule applies to a sister.</w:t>
      </w:r>
    </w:p>
    <w:p w14:paraId="1DFB3879" w14:textId="77777777" w:rsidR="000F31DC" w:rsidRDefault="00000000">
      <w:pPr>
        <w:pStyle w:val="BodyText"/>
      </w:pPr>
      <w:r>
        <w:t>7. **Question:** According to the inheritance law, if there is no offspring, their share goes to the House of Justice. If none of the other classes of heirs (such as parents, siblings, or teacher) are present, does their share also go to the House of Justice, or is there a different ruling?</w:t>
      </w:r>
    </w:p>
    <w:p w14:paraId="49B245EF" w14:textId="77777777" w:rsidR="000F31DC" w:rsidRDefault="00000000">
      <w:pPr>
        <w:pStyle w:val="BodyText"/>
      </w:pPr>
      <w:r>
        <w:t>**Answer:** The blessed verse is sufficient, as it states: “If one dies without offspring, their rights revert to the House of Justice,” and “those who have offspring but no other specified heirs, two-thirds of their share goes to the offspring and one-third to the House of Justice.” This means if there are no offspring, their share in the inheritance goes to the House of Justice. If there are offspring but no other heirs, two-thirds of their share goes to the offspring, and one-third goes to the House of Justice. This rule applies whether some or all heirs are absent; if any of the other heirs are absent, two-thirds of their share goes to the offspring, and one-third goes to the House of Justice.</w:t>
      </w:r>
    </w:p>
    <w:p w14:paraId="5731C2B5" w14:textId="77777777" w:rsidR="000F31DC" w:rsidRDefault="00000000">
      <w:pPr>
        <w:pStyle w:val="BodyText"/>
      </w:pPr>
      <w:r>
        <w:t>8. **Question:** Regarding the threshold for the payment of God’s Right.</w:t>
      </w:r>
    </w:p>
    <w:p w14:paraId="2B076E46" w14:textId="77777777" w:rsidR="000F31DC" w:rsidRDefault="00000000">
      <w:pPr>
        <w:pStyle w:val="BodyText"/>
      </w:pPr>
      <w:r>
        <w:t>**Answer:** The threshold for the payment of God’s Right is nineteen mithqals of gold, meaning when money reaches this amount, it becomes subject to God’s Right. God’s Right is also due on other properties if their value, not their number, reaches this threshold. God’s Right is only due once. For example, if someone owns a thousand mithqals of gold and pays God’s Right on it, this money is no longer subject to God’s Right again. However, any profit from trading or transactions that reaches the threshold is subject to God’s Right. If the original property changes hands, it becomes subject to God’s Right again as it was the first time. The writings of the Primal Point state that God’s Right is due on all possessions, but in this Most Great Manifestation, we have exempted dwellings and household furnishings to the extent necessary.</w:t>
      </w:r>
    </w:p>
    <w:p w14:paraId="571E4912" w14:textId="77777777" w:rsidR="000F31DC" w:rsidRDefault="00000000">
      <w:pPr>
        <w:pStyle w:val="BodyText"/>
      </w:pPr>
      <w:r>
        <w:t>9. **Question:** Which obligations take precedence: God’s Right, the deceased’s debt, or their funeral and burial expenses?</w:t>
      </w:r>
    </w:p>
    <w:p w14:paraId="3FE628FB" w14:textId="77777777" w:rsidR="000F31DC" w:rsidRDefault="00000000">
      <w:pPr>
        <w:pStyle w:val="BodyText"/>
      </w:pPr>
      <w:r>
        <w:t>**Answer:** Funeral and burial expenses take precedence, followed by debt repayment, and then the payment of God’s Right. If the deceased’s estate is insufficient to cover all debts, the remaining funds are divided among the debts proportionally.</w:t>
      </w:r>
    </w:p>
    <w:p w14:paraId="7BBEFF2B" w14:textId="77777777" w:rsidR="000F31DC" w:rsidRDefault="00000000">
      <w:pPr>
        <w:pStyle w:val="BodyText"/>
      </w:pPr>
      <w:r>
        <w:t>10. **Question:** The Kitab-i-Aqdas forbids shaving the head, while the Surah of Pilgrimage commands it.</w:t>
      </w:r>
    </w:p>
    <w:p w14:paraId="69501A97" w14:textId="77777777" w:rsidR="000F31DC" w:rsidRDefault="00000000">
      <w:pPr>
        <w:pStyle w:val="BodyText"/>
      </w:pPr>
      <w:r>
        <w:t>**Answer:** Everyone is commanded to follow the Kitab-i-Aqdas; all that is revealed in it is God’s decree for the servants. Those traveling to the House are exempt from shaving the head.</w:t>
      </w:r>
    </w:p>
    <w:p w14:paraId="41190A5E" w14:textId="77777777" w:rsidR="000F31DC" w:rsidRDefault="00000000">
      <w:pPr>
        <w:pStyle w:val="Heading2"/>
      </w:pPr>
      <w:bookmarkStart w:id="562" w:name="questions-11-20"/>
      <w:bookmarkEnd w:id="561"/>
      <w:r>
        <w:t>Questions 11-20</w:t>
      </w:r>
    </w:p>
    <w:p w14:paraId="78AF871F" w14:textId="77777777" w:rsidR="000F31DC" w:rsidRDefault="00000000">
      <w:pPr>
        <w:pStyle w:val="FirstParagraph"/>
      </w:pPr>
      <w:r>
        <w:t>11. **Question:** If a man has intercourse with his wife during the year of patience, and then discord reoccurs between them, do they start the year over, or do the previous days count towards the year? Is a waiting period required after divorce?</w:t>
      </w:r>
    </w:p>
    <w:p w14:paraId="00DF9B57" w14:textId="77777777" w:rsidR="000F31DC" w:rsidRDefault="00000000">
      <w:pPr>
        <w:pStyle w:val="BodyText"/>
      </w:pPr>
      <w:r>
        <w:lastRenderedPageBreak/>
        <w:t>**Answer:** If harmony is achieved between the spouses during the year of patience, the marriage remains valid, and they must adhere to the book’s ruling. If the days of patience pass and the decree of God is fulfilled, there is no need for a waiting period. Intercourse with the wife during the year of patience is forbidden, and anyone who commits this act must seek God’s forgiveness and pay nineteen mithqals of gold to the House of Justice as a penalty.</w:t>
      </w:r>
    </w:p>
    <w:p w14:paraId="1D56FB73" w14:textId="77777777" w:rsidR="000F31DC" w:rsidRDefault="00000000">
      <w:pPr>
        <w:pStyle w:val="BodyText"/>
      </w:pPr>
      <w:r>
        <w:t>12. **Question:** If there is aversion between the spouses after the recitation of the marriage verses and payment of the dowry, is divorce allowed without patience or not?</w:t>
      </w:r>
    </w:p>
    <w:p w14:paraId="2CF93004" w14:textId="77777777" w:rsidR="000F31DC" w:rsidRDefault="00000000">
      <w:pPr>
        <w:pStyle w:val="BodyText"/>
      </w:pPr>
      <w:r>
        <w:t>**Answer:** If divorce is desired after the recitation of the verses and payment of the dowry, before consummation, divorce is allowed, and there is no need for the days of patience. However, the dowry cannot be reclaimed.</w:t>
      </w:r>
    </w:p>
    <w:p w14:paraId="6EB3C222" w14:textId="77777777" w:rsidR="000F31DC" w:rsidRDefault="00000000">
      <w:pPr>
        <w:pStyle w:val="BodyText"/>
      </w:pPr>
      <w:r>
        <w:t>13. **Question:** Is marriage dependent on the consent of both parents for both the man and the woman, or is one side’s consent sufficient? Does this apply equally to virgins and non-virgins?</w:t>
      </w:r>
    </w:p>
    <w:p w14:paraId="012B8F26" w14:textId="77777777" w:rsidR="000F31DC" w:rsidRDefault="00000000">
      <w:pPr>
        <w:pStyle w:val="BodyText"/>
      </w:pPr>
      <w:r>
        <w:t>**Answer:** Marriage is dependent on the consent of both the father and mother for both the man and the woman, and this applies equally to virgins and non-virgins.</w:t>
      </w:r>
    </w:p>
    <w:p w14:paraId="7F1F592D" w14:textId="77777777" w:rsidR="000F31DC" w:rsidRDefault="00000000">
      <w:pPr>
        <w:pStyle w:val="BodyText"/>
      </w:pPr>
      <w:r>
        <w:t>14. **Question:** The command to face the Qiblih during prayer has been revealed. In which direction should one face when reciting prayers?</w:t>
      </w:r>
    </w:p>
    <w:p w14:paraId="70AD1246" w14:textId="77777777" w:rsidR="000F31DC" w:rsidRDefault="00000000">
      <w:pPr>
        <w:pStyle w:val="BodyText"/>
      </w:pPr>
      <w:r>
        <w:t>**Answer:** The rule of facing the Qiblih is fixed for prayers. However, for reciting prayers, the guidance revealed in the Quran applies: “Whichever way you turn, there is the face of God.”</w:t>
      </w:r>
    </w:p>
    <w:p w14:paraId="3AA307A2" w14:textId="77777777" w:rsidR="000F31DC" w:rsidRDefault="00000000">
      <w:pPr>
        <w:pStyle w:val="BodyText"/>
      </w:pPr>
      <w:r>
        <w:t>15. **Question:** Regarding the mention of “the Mashriq of the remembrances at dawn.”</w:t>
      </w:r>
    </w:p>
    <w:p w14:paraId="1B68A39A" w14:textId="77777777" w:rsidR="000F31DC" w:rsidRDefault="00000000">
      <w:pPr>
        <w:pStyle w:val="BodyText"/>
      </w:pPr>
      <w:r>
        <w:t>**Answer:** Although the word “dawn” is mentioned in the Book of God, the remembrance at dawn, at sunrise, after sunrise until the sun reaches two hours past, and even after that, is acceptable to God.</w:t>
      </w:r>
    </w:p>
    <w:p w14:paraId="185904F1" w14:textId="77777777" w:rsidR="000F31DC" w:rsidRDefault="00000000">
      <w:pPr>
        <w:pStyle w:val="BodyText"/>
      </w:pPr>
      <w:r>
        <w:t>16. **Question:** Does the ruling on carrying corpses, where it is stated “It is forbidden to carry the dead more than an hour’s distance from the city,” apply to both land and sea?</w:t>
      </w:r>
    </w:p>
    <w:p w14:paraId="2A1F5BA8" w14:textId="77777777" w:rsidR="000F31DC" w:rsidRDefault="00000000">
      <w:pPr>
        <w:pStyle w:val="BodyText"/>
      </w:pPr>
      <w:r>
        <w:t>**Answer:** The ruling applies equally to both land and sea. Whether it is an hour’s journey by steamship or by railway, the intent is an hour’s duration by any means. However, prompt burial of the deceased is preferable and better.</w:t>
      </w:r>
    </w:p>
    <w:p w14:paraId="100C0829" w14:textId="77777777" w:rsidR="000F31DC" w:rsidRDefault="00000000">
      <w:pPr>
        <w:pStyle w:val="BodyText"/>
      </w:pPr>
      <w:r>
        <w:t>17. **Question:** What is the ruling on lost property if it is something missing?</w:t>
      </w:r>
    </w:p>
    <w:p w14:paraId="38A1D55A" w14:textId="77777777" w:rsidR="000F31DC" w:rsidRDefault="00000000">
      <w:pPr>
        <w:pStyle w:val="BodyText"/>
      </w:pPr>
      <w:r>
        <w:t>**Answer:** If the lost property is found in a city, it should be announced once by a crier. If the owner appears, it should be returned to them; otherwise, wait for a year. If the owner appears within that time, the property should be given to them after deducting the crier’s expenses. If a year passes without the owner appearing, the property can be used. If the value of the lost property is less than or equal to the crier’s expenses, wait one day after finding it. If the owner does not appear, the property can be used. If the lost property is found in the wilderness, wait for three days. If the owner does not appear, the property can be used.</w:t>
      </w:r>
    </w:p>
    <w:p w14:paraId="3382A9F9" w14:textId="77777777" w:rsidR="000F31DC" w:rsidRDefault="00000000">
      <w:pPr>
        <w:pStyle w:val="BodyText"/>
      </w:pPr>
      <w:r>
        <w:lastRenderedPageBreak/>
        <w:t>18. **Question:** Regarding ablution, if someone goes to the bathhouse and washes their entire body, do they still need to perform ablution?</w:t>
      </w:r>
    </w:p>
    <w:p w14:paraId="36BF8BDA" w14:textId="77777777" w:rsidR="000F31DC" w:rsidRDefault="00000000">
      <w:pPr>
        <w:pStyle w:val="BodyText"/>
      </w:pPr>
      <w:r>
        <w:t>**Answer:** The rule of ablution must be observed in all circumstances.</w:t>
      </w:r>
    </w:p>
    <w:p w14:paraId="6D64EE3A" w14:textId="77777777" w:rsidR="000F31DC" w:rsidRDefault="00000000">
      <w:pPr>
        <w:pStyle w:val="BodyText"/>
      </w:pPr>
      <w:r>
        <w:t>19. **Question:** If someone decides to leave their homeland and their wife does not accept it, leading to divorce, and the preparation for travel takes a full year, does this period count towards the year of patience, or does the year start from the day the couple separates?</w:t>
      </w:r>
    </w:p>
    <w:p w14:paraId="54142493" w14:textId="77777777" w:rsidR="000F31DC" w:rsidRDefault="00000000">
      <w:pPr>
        <w:pStyle w:val="BodyText"/>
      </w:pPr>
      <w:r>
        <w:t>**Answer:** The count starts from the day of separation. If the couple separates a year before the travel and no scent of love has been detected between them, the divorce is completed. Otherwise, the count starts from the day of travel and ends after a year according to the conditions revealed in the Kitab-i-Aqdas.</w:t>
      </w:r>
    </w:p>
    <w:p w14:paraId="23CBFED6" w14:textId="77777777" w:rsidR="000F31DC" w:rsidRDefault="00000000">
      <w:pPr>
        <w:pStyle w:val="BodyText"/>
      </w:pPr>
      <w:r>
        <w:t>20. **Question:** What is the age of maturity for religious duties?</w:t>
      </w:r>
    </w:p>
    <w:p w14:paraId="63FC0CA4" w14:textId="77777777" w:rsidR="000F31DC" w:rsidRDefault="00000000">
      <w:pPr>
        <w:pStyle w:val="BodyText"/>
      </w:pPr>
      <w:r>
        <w:t>**Answer:** The age of maturity is fifteen, for both males and females equally.</w:t>
      </w:r>
    </w:p>
    <w:p w14:paraId="577DD28F" w14:textId="77777777" w:rsidR="000F31DC" w:rsidRDefault="00000000">
      <w:pPr>
        <w:pStyle w:val="Heading2"/>
      </w:pPr>
      <w:bookmarkStart w:id="563" w:name="questions-21-30"/>
      <w:bookmarkEnd w:id="562"/>
      <w:r>
        <w:t>Questions 21-30</w:t>
      </w:r>
    </w:p>
    <w:p w14:paraId="11038FC5" w14:textId="77777777" w:rsidR="000F31DC" w:rsidRDefault="00000000">
      <w:pPr>
        <w:pStyle w:val="FirstParagraph"/>
      </w:pPr>
      <w:r>
        <w:t>21. **Question:** Regarding the blessed verse “In journeys, when you stop and rest, let every place of rest be a place of prostration for each prayer.”</w:t>
      </w:r>
    </w:p>
    <w:p w14:paraId="50AF278C" w14:textId="77777777" w:rsidR="000F31DC" w:rsidRDefault="00000000">
      <w:pPr>
        <w:pStyle w:val="BodyText"/>
      </w:pPr>
      <w:r>
        <w:t>**Answer:** This prostration compensates for the prayer missed during travel in unsafe locations. However, if the time for prayer arrives while the traveler is resting in a safe place, the prayer must be performed on time. The rule of compensation applies both in travel and at home.</w:t>
      </w:r>
    </w:p>
    <w:p w14:paraId="6A8CFB6D" w14:textId="77777777" w:rsidR="000F31DC" w:rsidRDefault="00000000">
      <w:pPr>
        <w:pStyle w:val="BodyText"/>
      </w:pPr>
      <w:r>
        <w:t>22. **Question:** Regarding the determination of the duration of travel.</w:t>
      </w:r>
    </w:p>
    <w:p w14:paraId="3D966F12" w14:textId="77777777" w:rsidR="000F31DC" w:rsidRDefault="00000000">
      <w:pPr>
        <w:pStyle w:val="BodyText"/>
      </w:pPr>
      <w:r>
        <w:t>**Answer:** Travel is defined as nine hours by mechanical clocks. If a traveler stops in a place and expects to stay for a full Badi month, they must observe the fast. If the stay is less than a month, fasting is not required. If a traveler arrives at a location during the fast and expects to stay there for a month according to the Badi calendar, they may break the fast for three days and then resume fasting for the remaining days. If they return to their permanent home, they must fast from the first day of their arrival.</w:t>
      </w:r>
    </w:p>
    <w:p w14:paraId="4F2FE3A6" w14:textId="77777777" w:rsidR="000F31DC" w:rsidRDefault="00000000">
      <w:pPr>
        <w:pStyle w:val="BodyText"/>
      </w:pPr>
      <w:r>
        <w:t>23. **Question:** Regarding the punishment for adultery.</w:t>
      </w:r>
    </w:p>
    <w:p w14:paraId="7B3D3689" w14:textId="77777777" w:rsidR="000F31DC" w:rsidRDefault="00000000">
      <w:pPr>
        <w:pStyle w:val="BodyText"/>
      </w:pPr>
      <w:r>
        <w:t>**Answer:** The punishment for the first offense is nine mithqals of gold, the second offense is eighteen mithqals, the third offense is thirty-six mithqals, and so forth, with the penalty doubling each subsequent time. A mithqal is equivalent to nineteen “nukhd” as stated in the Bayan.</w:t>
      </w:r>
    </w:p>
    <w:p w14:paraId="766220CC" w14:textId="77777777" w:rsidR="000F31DC" w:rsidRDefault="00000000">
      <w:pPr>
        <w:pStyle w:val="BodyText"/>
      </w:pPr>
      <w:r>
        <w:t>24. **Question:** Regarding hunting.</w:t>
      </w:r>
    </w:p>
    <w:p w14:paraId="2D913C34" w14:textId="77777777" w:rsidR="000F31DC" w:rsidRDefault="00000000">
      <w:pPr>
        <w:pStyle w:val="BodyText"/>
      </w:pPr>
      <w:r>
        <w:t>**Answer:** Other means such as rifles, bows, and other hunting instruments fall under the ruling “when you send out hunting animals…” as stated in the verse, but eating game is forbidden if traps are used and the animal dies before being reached.</w:t>
      </w:r>
    </w:p>
    <w:p w14:paraId="37BF67BD" w14:textId="77777777" w:rsidR="000F31DC" w:rsidRDefault="00000000">
      <w:pPr>
        <w:pStyle w:val="BodyText"/>
      </w:pPr>
      <w:r>
        <w:t>25. **Question:** Regarding pilgrimage.</w:t>
      </w:r>
    </w:p>
    <w:p w14:paraId="44FB9720" w14:textId="77777777" w:rsidR="000F31DC" w:rsidRDefault="00000000">
      <w:pPr>
        <w:pStyle w:val="BodyText"/>
      </w:pPr>
      <w:r>
        <w:lastRenderedPageBreak/>
        <w:t>**Answer:** Pilgrimage to either of the two blessed houses is obligatory, and the choice is left to the pilgrim.</w:t>
      </w:r>
    </w:p>
    <w:p w14:paraId="02E17BD3" w14:textId="77777777" w:rsidR="000F31DC" w:rsidRDefault="00000000">
      <w:pPr>
        <w:pStyle w:val="BodyText"/>
      </w:pPr>
      <w:r>
        <w:t>26. **Question:** Regarding the dowry.</w:t>
      </w:r>
    </w:p>
    <w:p w14:paraId="1F57EEEC" w14:textId="77777777" w:rsidR="000F31DC" w:rsidRDefault="00000000">
      <w:pPr>
        <w:pStyle w:val="BodyText"/>
      </w:pPr>
      <w:r>
        <w:t>**Answer:** The intended amount for the dowry at the first degree is nineteen mithqals of silver.</w:t>
      </w:r>
    </w:p>
    <w:p w14:paraId="0B75A018" w14:textId="77777777" w:rsidR="000F31DC" w:rsidRDefault="00000000">
      <w:pPr>
        <w:pStyle w:val="BodyText"/>
      </w:pPr>
      <w:r>
        <w:t>27. **Question:** Regarding the blessed verse: “And if news of death reaches her…” to the end of the verse.</w:t>
      </w:r>
    </w:p>
    <w:p w14:paraId="3A8B605B" w14:textId="77777777" w:rsidR="000F31DC" w:rsidRDefault="00000000">
      <w:pPr>
        <w:pStyle w:val="BodyText"/>
      </w:pPr>
      <w:r>
        <w:t>**Answer:** The period referred to as “a few months” means nine months.</w:t>
      </w:r>
    </w:p>
    <w:p w14:paraId="0FFC6046" w14:textId="77777777" w:rsidR="000F31DC" w:rsidRDefault="00000000">
      <w:pPr>
        <w:pStyle w:val="BodyText"/>
      </w:pPr>
      <w:r>
        <w:t>28. **Question:** There was a further inquiry regarding the teacher’s share in the inheritance.</w:t>
      </w:r>
    </w:p>
    <w:p w14:paraId="60060F68" w14:textId="77777777" w:rsidR="000F31DC" w:rsidRDefault="00000000">
      <w:pPr>
        <w:pStyle w:val="BodyText"/>
      </w:pPr>
      <w:r>
        <w:t>**Answer:** If the teacher is deceased, one-third of their share reverts to the House of Justice, and the remaining two-thirds go to the deceased’s offspring, not to the teacher.</w:t>
      </w:r>
    </w:p>
    <w:p w14:paraId="6389E88A" w14:textId="77777777" w:rsidR="000F31DC" w:rsidRDefault="00000000">
      <w:pPr>
        <w:pStyle w:val="BodyText"/>
      </w:pPr>
      <w:r>
        <w:t>29. **Question:** There was a further inquiry regarding pilgrimage.</w:t>
      </w:r>
    </w:p>
    <w:p w14:paraId="3CAAD538" w14:textId="77777777" w:rsidR="000F31DC" w:rsidRDefault="00000000">
      <w:pPr>
        <w:pStyle w:val="BodyText"/>
      </w:pPr>
      <w:r>
        <w:t>**Answer:** The intended pilgrimage to the designated house for men refers to the Most Great House in Baghdad and the House of the Primal Point in Shiraz. Pilgrimage to either of these houses suffices, and pilgrims should go to the house closest to their location.</w:t>
      </w:r>
    </w:p>
    <w:p w14:paraId="00C28C15" w14:textId="77777777" w:rsidR="000F31DC" w:rsidRDefault="00000000">
      <w:pPr>
        <w:pStyle w:val="BodyText"/>
      </w:pPr>
      <w:r>
        <w:t>30. **Question:** Regarding the blessed verse: “There is no harm in taking a maiden for service.”</w:t>
      </w:r>
    </w:p>
    <w:p w14:paraId="4284A0B9" w14:textId="77777777" w:rsidR="000F31DC" w:rsidRDefault="00000000">
      <w:pPr>
        <w:pStyle w:val="BodyText"/>
      </w:pPr>
      <w:r>
        <w:t>**Answer:** This is solely for service, such as tasks typically performed by other servants, whether adults or children, for a wage. The maiden has the freedom to choose her husband if she wishes to marry, as acquiring concubines is forbidden. It is also forbidden to have more than two wives.</w:t>
      </w:r>
    </w:p>
    <w:p w14:paraId="7516C1A8" w14:textId="77777777" w:rsidR="000F31DC" w:rsidRDefault="00000000">
      <w:pPr>
        <w:pStyle w:val="Heading2"/>
      </w:pPr>
      <w:bookmarkStart w:id="564" w:name="questions-31-40"/>
      <w:bookmarkEnd w:id="563"/>
      <w:r>
        <w:t>Questions 31-40</w:t>
      </w:r>
    </w:p>
    <w:p w14:paraId="05103748" w14:textId="77777777" w:rsidR="000F31DC" w:rsidRDefault="00000000">
      <w:pPr>
        <w:pStyle w:val="FirstParagraph"/>
      </w:pPr>
      <w:r>
        <w:t>31. **Question:** Regarding the blessed verse: “God has forbidden you what you did after three pronouncements of divorce.”</w:t>
      </w:r>
    </w:p>
    <w:p w14:paraId="5A257256" w14:textId="77777777" w:rsidR="000F31DC" w:rsidRDefault="00000000">
      <w:pPr>
        <w:pStyle w:val="BodyText"/>
      </w:pPr>
      <w:r>
        <w:t>**Answer:** This refers to the previous law requiring a divorced woman who has been divorced three times to marry another man before she can remarry her former husband. This has been prohibited in the Kitab-i-Aqdas.</w:t>
      </w:r>
    </w:p>
    <w:p w14:paraId="69A03B62" w14:textId="77777777" w:rsidR="000F31DC" w:rsidRDefault="00000000">
      <w:pPr>
        <w:pStyle w:val="BodyText"/>
      </w:pPr>
      <w:r>
        <w:t>32. **Question:** Regarding the elevation of the two houses in the places where the throne was established.</w:t>
      </w:r>
    </w:p>
    <w:p w14:paraId="43131F41" w14:textId="77777777" w:rsidR="000F31DC" w:rsidRDefault="00000000">
      <w:pPr>
        <w:pStyle w:val="BodyText"/>
      </w:pPr>
      <w:r>
        <w:t>**Answer:** The two houses referred to are the Most Great House and the House of the Primal Point. As for other places, the people of the country where they are located have the choice to preserve every house where the throne was established or to preserve one of them that they choose.</w:t>
      </w:r>
    </w:p>
    <w:p w14:paraId="4FA2D5BB" w14:textId="77777777" w:rsidR="000F31DC" w:rsidRDefault="00000000">
      <w:pPr>
        <w:pStyle w:val="BodyText"/>
      </w:pPr>
      <w:r>
        <w:t>33. **Question:** There was a further inquiry about the teacher’s inheritance.</w:t>
      </w:r>
    </w:p>
    <w:p w14:paraId="34EE4DF6" w14:textId="77777777" w:rsidR="000F31DC" w:rsidRDefault="00000000">
      <w:pPr>
        <w:pStyle w:val="BodyText"/>
      </w:pPr>
      <w:r>
        <w:lastRenderedPageBreak/>
        <w:t>**Answer:** If the teacher is not of the Bahá’í Faith, they do not inherit. If there are multiple teachers, they share the portion equally. If the teacher is deceased, their children do not inherit; instead, two-thirds of the inheritance goes to the deceased’s offspring, and the remaining third goes to the House of Justice.</w:t>
      </w:r>
    </w:p>
    <w:p w14:paraId="3531A6D7" w14:textId="77777777" w:rsidR="000F31DC" w:rsidRDefault="00000000">
      <w:pPr>
        <w:pStyle w:val="BodyText"/>
      </w:pPr>
      <w:r>
        <w:t>34. **Question:** Regarding the house designated for male children.</w:t>
      </w:r>
    </w:p>
    <w:p w14:paraId="4CDA6317" w14:textId="77777777" w:rsidR="000F31DC" w:rsidRDefault="00000000">
      <w:pPr>
        <w:pStyle w:val="BodyText"/>
      </w:pPr>
      <w:r>
        <w:t>**Answer:** When there are multiple houses, the intended one is the best and most honored house. The other houses are to be divided among the heirs like other properties. Any heir who is not a follower of God’s Faith is treated as non-existent and does not inherit.</w:t>
      </w:r>
    </w:p>
    <w:p w14:paraId="71185327" w14:textId="77777777" w:rsidR="000F31DC" w:rsidRDefault="00000000">
      <w:pPr>
        <w:pStyle w:val="BodyText"/>
      </w:pPr>
      <w:r>
        <w:t>35. **Question:** Regarding Naw-Rúz.</w:t>
      </w:r>
    </w:p>
    <w:p w14:paraId="4D3AEB4A" w14:textId="77777777" w:rsidR="000F31DC" w:rsidRDefault="00000000">
      <w:pPr>
        <w:pStyle w:val="BodyText"/>
      </w:pPr>
      <w:r>
        <w:t>**Answer:** Naw-Rúz is on the day when the sun enters the sign of Aries, even if it is one minute before sunset, that day is the festival day.</w:t>
      </w:r>
    </w:p>
    <w:p w14:paraId="686153EA" w14:textId="77777777" w:rsidR="000F31DC" w:rsidRDefault="00000000">
      <w:pPr>
        <w:pStyle w:val="BodyText"/>
      </w:pPr>
      <w:r>
        <w:t>36. **Question:** What is the ruling if the Twin Birthdays or the Day of the Declaration falls during the days of fasting?</w:t>
      </w:r>
    </w:p>
    <w:p w14:paraId="78DD36A2" w14:textId="77777777" w:rsidR="000F31DC" w:rsidRDefault="00000000">
      <w:pPr>
        <w:pStyle w:val="BodyText"/>
      </w:pPr>
      <w:r>
        <w:t>**Answer:** If the Twin Birthdays or the Day of the Declaration falls during the days of fasting, the fast is suspended for that day.</w:t>
      </w:r>
    </w:p>
    <w:p w14:paraId="5985E401" w14:textId="77777777" w:rsidR="000F31DC" w:rsidRDefault="00000000">
      <w:pPr>
        <w:pStyle w:val="BodyText"/>
      </w:pPr>
      <w:r>
        <w:t>37. **Question:** The divine laws of inheritance state that the residence and personal clothing are the right of the male offspring. Does this apply only to the father’s property, or does it also apply to the mother’s property?</w:t>
      </w:r>
    </w:p>
    <w:p w14:paraId="0088DDA6" w14:textId="77777777" w:rsidR="000F31DC" w:rsidRDefault="00000000">
      <w:pPr>
        <w:pStyle w:val="BodyText"/>
      </w:pPr>
      <w:r>
        <w:t>**Answer:** The mother’s used clothing is to be equally divided among the daughters, and all other properties, jewelry, and unused clothing are to be divided among all according to what is revealed in the Kitab-i-Aqdas. In the absence of daughters, all the property is to be divided as specified for men.</w:t>
      </w:r>
    </w:p>
    <w:p w14:paraId="1DABD045" w14:textId="77777777" w:rsidR="000F31DC" w:rsidRDefault="00000000">
      <w:pPr>
        <w:pStyle w:val="BodyText"/>
      </w:pPr>
      <w:r>
        <w:t>38. **Question:** In the matter of divorce where patience for a year is required before it takes effect, what is the ruling if only one party is inclined to reconciliation?</w:t>
      </w:r>
    </w:p>
    <w:p w14:paraId="6361ABED" w14:textId="77777777" w:rsidR="000F31DC" w:rsidRDefault="00000000">
      <w:pPr>
        <w:pStyle w:val="BodyText"/>
      </w:pPr>
      <w:r>
        <w:t>**Answer:** The ruling in the Kitab-i-Aqdas requires the consent of both parties. If both parties do not agree, there is no reconciliation.</w:t>
      </w:r>
    </w:p>
    <w:p w14:paraId="350D85AB" w14:textId="77777777" w:rsidR="000F31DC" w:rsidRDefault="00000000">
      <w:pPr>
        <w:pStyle w:val="BodyText"/>
      </w:pPr>
      <w:r>
        <w:t>39. **Question:** What is the ruling on the dowry if it is not paid in cash in full but is given as a promissory note at the time of the contract, to be paid when possible?</w:t>
      </w:r>
    </w:p>
    <w:p w14:paraId="62CDB5C1" w14:textId="77777777" w:rsidR="000F31DC" w:rsidRDefault="00000000">
      <w:pPr>
        <w:pStyle w:val="BodyText"/>
      </w:pPr>
      <w:r>
        <w:t>**Answer:** The Source of Command has permitted this.</w:t>
      </w:r>
    </w:p>
    <w:p w14:paraId="08C295A4" w14:textId="77777777" w:rsidR="000F31DC" w:rsidRDefault="00000000">
      <w:pPr>
        <w:pStyle w:val="BodyText"/>
      </w:pPr>
      <w:r>
        <w:t>40. **Question:** If the scent of love appears during the year of patience, but is followed by discord, and the situation fluctuates between affection and aversion throughout the year, ending in aversion, does the divorce take effect?</w:t>
      </w:r>
    </w:p>
    <w:p w14:paraId="2BF376F7" w14:textId="77777777" w:rsidR="000F31DC" w:rsidRDefault="00000000">
      <w:pPr>
        <w:pStyle w:val="BodyText"/>
      </w:pPr>
      <w:r>
        <w:t>**Answer:** In any case, whenever aversion occurs, the year of patience begins from the day it happens, and the full year must be completed.</w:t>
      </w:r>
    </w:p>
    <w:p w14:paraId="3627B906" w14:textId="77777777" w:rsidR="000F31DC" w:rsidRDefault="00000000">
      <w:pPr>
        <w:pStyle w:val="Heading2"/>
      </w:pPr>
      <w:bookmarkStart w:id="565" w:name="questions-41-50"/>
      <w:bookmarkEnd w:id="564"/>
      <w:r>
        <w:lastRenderedPageBreak/>
        <w:t>Questions 41-50</w:t>
      </w:r>
    </w:p>
    <w:p w14:paraId="2CF1E61C" w14:textId="77777777" w:rsidR="000F31DC" w:rsidRDefault="00000000">
      <w:pPr>
        <w:pStyle w:val="FirstParagraph"/>
      </w:pPr>
      <w:r>
        <w:t>41. **Question:** The residence and personal clothing have been designated for the male offspring, excluding females and other heirs. What is the ruling if there are no male offspring?</w:t>
      </w:r>
    </w:p>
    <w:p w14:paraId="57158C39" w14:textId="77777777" w:rsidR="000F31DC" w:rsidRDefault="00000000">
      <w:pPr>
        <w:pStyle w:val="BodyText"/>
      </w:pPr>
      <w:r>
        <w:t>**Answer:** God said, “Whoever dies without offspring, their rights revert to the House of Justice…” In accordance with this blessed verse, the residence and personal clothing revert to the House of Justice.</w:t>
      </w:r>
    </w:p>
    <w:p w14:paraId="70B14E8E" w14:textId="77777777" w:rsidR="000F31DC" w:rsidRDefault="00000000">
      <w:pPr>
        <w:pStyle w:val="BodyText"/>
      </w:pPr>
      <w:r>
        <w:t>42. **Question:** The laws of the Right of God have been revealed in the Kitab-i-Aqdas. Are the residence and its furnishings and belongings among the properties subject to these rights, or are they exempt?</w:t>
      </w:r>
    </w:p>
    <w:p w14:paraId="5D1F9459" w14:textId="77777777" w:rsidR="000F31DC" w:rsidRDefault="00000000">
      <w:pPr>
        <w:pStyle w:val="BodyText"/>
      </w:pPr>
      <w:r>
        <w:t>**Answer:** The Persian laws state that in this Most Great Manifestation, we have exempted the residence and its furnishings, meaning the belongings necessary for use.</w:t>
      </w:r>
    </w:p>
    <w:p w14:paraId="1F8AF06D" w14:textId="77777777" w:rsidR="000F31DC" w:rsidRDefault="00000000">
      <w:pPr>
        <w:pStyle w:val="BodyText"/>
      </w:pPr>
      <w:r>
        <w:t>43. **Question:** Regarding the betrothal of a minor.</w:t>
      </w:r>
    </w:p>
    <w:p w14:paraId="30365420" w14:textId="77777777" w:rsidR="000F31DC" w:rsidRDefault="00000000">
      <w:pPr>
        <w:pStyle w:val="BodyText"/>
      </w:pPr>
      <w:r>
        <w:t>**Answer:** The Source of Command has forbidden it. Mentioning the engagement before marriage by ninety-five days is also forbidden.</w:t>
      </w:r>
    </w:p>
    <w:p w14:paraId="2F4610E4" w14:textId="77777777" w:rsidR="000F31DC" w:rsidRDefault="00000000">
      <w:pPr>
        <w:pStyle w:val="BodyText"/>
      </w:pPr>
      <w:r>
        <w:t>44. **Question:** If someone’s wealth reaches a hundred “tumans” and they pay the Right of God, then they lose half of this amount in business, and later gain enough to bring their wealth back to the threshold, do they have to pay the Right of God again?</w:t>
      </w:r>
    </w:p>
    <w:p w14:paraId="2E02B653" w14:textId="77777777" w:rsidR="000F31DC" w:rsidRDefault="00000000">
      <w:pPr>
        <w:pStyle w:val="BodyText"/>
      </w:pPr>
      <w:r>
        <w:t>**Answer:** In this case, the Right of God is not applicable.</w:t>
      </w:r>
    </w:p>
    <w:p w14:paraId="39194A2C" w14:textId="77777777" w:rsidR="000F31DC" w:rsidRDefault="00000000">
      <w:pPr>
        <w:pStyle w:val="BodyText"/>
      </w:pPr>
      <w:r>
        <w:t>45. **Question:** If the entire amount mentioned is lost after paying the Right of God, and then it is regained through earnings and business, must the Right of God be paid again?</w:t>
      </w:r>
    </w:p>
    <w:p w14:paraId="1A3F406B" w14:textId="77777777" w:rsidR="000F31DC" w:rsidRDefault="00000000">
      <w:pPr>
        <w:pStyle w:val="BodyText"/>
      </w:pPr>
      <w:r>
        <w:t>**Answer:** In this case as well, the Right of God is not required.</w:t>
      </w:r>
    </w:p>
    <w:p w14:paraId="079718D3" w14:textId="77777777" w:rsidR="000F31DC" w:rsidRDefault="00000000">
      <w:pPr>
        <w:pStyle w:val="BodyText"/>
      </w:pPr>
      <w:r>
        <w:t>46. **Question:** Regarding the blessed verse: “Marriage is enjoined upon you,” is this command obligatory or not?</w:t>
      </w:r>
    </w:p>
    <w:p w14:paraId="4AA002DC" w14:textId="77777777" w:rsidR="000F31DC" w:rsidRDefault="00000000">
      <w:pPr>
        <w:pStyle w:val="BodyText"/>
      </w:pPr>
      <w:r>
        <w:t>**Answer:** It is not obligatory.</w:t>
      </w:r>
    </w:p>
    <w:p w14:paraId="779A9234" w14:textId="77777777" w:rsidR="000F31DC" w:rsidRDefault="00000000">
      <w:pPr>
        <w:pStyle w:val="BodyText"/>
      </w:pPr>
      <w:r>
        <w:t>47. **Question:** If someone marries a virgin, pays her dowry, and upon consummation finds that she is not a virgin, should the dowry and wedding expenses be refunded or not? If virginity is a condition of the marriage, does the contract become void if the condition is unmet?</w:t>
      </w:r>
    </w:p>
    <w:p w14:paraId="7FE7BE63" w14:textId="77777777" w:rsidR="000F31DC" w:rsidRDefault="00000000">
      <w:pPr>
        <w:pStyle w:val="BodyText"/>
      </w:pPr>
      <w:r>
        <w:t>**Answer:** In this case, the dowry and expenses should be refunded, and the failure to meet the condition voids the contract. However, if covering the matter and forgiving it prevails, this would earn a great reward from God.</w:t>
      </w:r>
    </w:p>
    <w:p w14:paraId="787FD293" w14:textId="77777777" w:rsidR="000F31DC" w:rsidRDefault="00000000">
      <w:pPr>
        <w:pStyle w:val="BodyText"/>
      </w:pPr>
      <w:r>
        <w:t>48. **Question:** “Hospitality is enjoined upon you.” Is this command obligatory or not?</w:t>
      </w:r>
    </w:p>
    <w:p w14:paraId="5ABE3FEC" w14:textId="77777777" w:rsidR="000F31DC" w:rsidRDefault="00000000">
      <w:pPr>
        <w:pStyle w:val="BodyText"/>
      </w:pPr>
      <w:r>
        <w:t>**Answer:** It is not obligatory.</w:t>
      </w:r>
    </w:p>
    <w:p w14:paraId="4FA71793" w14:textId="77777777" w:rsidR="000F31DC" w:rsidRDefault="00000000">
      <w:pPr>
        <w:pStyle w:val="BodyText"/>
      </w:pPr>
      <w:r>
        <w:t>49. **Question:** Regarding the punishment for adultery, sodomy, and theft, and their amounts?</w:t>
      </w:r>
    </w:p>
    <w:p w14:paraId="5840503F" w14:textId="77777777" w:rsidR="000F31DC" w:rsidRDefault="00000000">
      <w:pPr>
        <w:pStyle w:val="BodyText"/>
      </w:pPr>
      <w:r>
        <w:lastRenderedPageBreak/>
        <w:t>**Answer:** The determination of the amounts for these punishments is referred to the House of Justice.</w:t>
      </w:r>
    </w:p>
    <w:p w14:paraId="365365AB" w14:textId="77777777" w:rsidR="000F31DC" w:rsidRDefault="00000000">
      <w:pPr>
        <w:pStyle w:val="BodyText"/>
      </w:pPr>
      <w:r>
        <w:t>50. **Question:** Regarding the prohibition and permission of marriage between relatives.</w:t>
      </w:r>
    </w:p>
    <w:p w14:paraId="3870105D" w14:textId="77777777" w:rsidR="000F31DC" w:rsidRDefault="00000000">
      <w:pPr>
        <w:pStyle w:val="BodyText"/>
      </w:pPr>
      <w:r>
        <w:t>**Answer:** These matters are also referred to the Trustees of the House of Justice.</w:t>
      </w:r>
    </w:p>
    <w:p w14:paraId="3E307EF3" w14:textId="77777777" w:rsidR="000F31DC" w:rsidRDefault="00000000">
      <w:pPr>
        <w:pStyle w:val="Heading2"/>
      </w:pPr>
      <w:bookmarkStart w:id="566" w:name="questions-51-60"/>
      <w:bookmarkEnd w:id="565"/>
      <w:r>
        <w:t>Questions 51-60</w:t>
      </w:r>
    </w:p>
    <w:p w14:paraId="65830ED6" w14:textId="77777777" w:rsidR="000F31DC" w:rsidRDefault="00000000">
      <w:pPr>
        <w:pStyle w:val="FirstParagraph"/>
      </w:pPr>
      <w:r>
        <w:t>51. **Question:** It is mentioned in the section on ablutions that if water is not available, one should recite “In the Name of God, the Most Pure, the Most Pure” five times. Is it permissible to recite this invocation in cases of severe cold or wounds on the hands or face?</w:t>
      </w:r>
    </w:p>
    <w:p w14:paraId="6FDD0A6C" w14:textId="77777777" w:rsidR="000F31DC" w:rsidRDefault="00000000">
      <w:pPr>
        <w:pStyle w:val="BodyText"/>
      </w:pPr>
      <w:r>
        <w:t>**Answer:** Using warm water in cases of severe cold is permissible. However, if there are wounds on the hands or face, or other hindrances such as illnesses that make the use of water harmful, it is permissible to recite this invocation instead of performing ablutions.</w:t>
      </w:r>
    </w:p>
    <w:p w14:paraId="0DE5B38B" w14:textId="77777777" w:rsidR="000F31DC" w:rsidRDefault="00000000">
      <w:pPr>
        <w:pStyle w:val="BodyText"/>
      </w:pPr>
      <w:r>
        <w:t>52. **Question:** Is the recitation of the revealed invocation as a substitute for the Prayer of the Signs obligatory?</w:t>
      </w:r>
    </w:p>
    <w:p w14:paraId="40259AF6" w14:textId="77777777" w:rsidR="000F31DC" w:rsidRDefault="00000000">
      <w:pPr>
        <w:pStyle w:val="BodyText"/>
      </w:pPr>
      <w:r>
        <w:t>**Answer:** It is not obligatory.</w:t>
      </w:r>
    </w:p>
    <w:p w14:paraId="7DB6A36F" w14:textId="77777777" w:rsidR="000F31DC" w:rsidRDefault="00000000">
      <w:pPr>
        <w:pStyle w:val="BodyText"/>
      </w:pPr>
      <w:r>
        <w:t>53. **Question:** Regarding inheritance, do half-siblings on the mother’s side inherit along with full siblings?</w:t>
      </w:r>
    </w:p>
    <w:p w14:paraId="62A8D1E2" w14:textId="77777777" w:rsidR="000F31DC" w:rsidRDefault="00000000">
      <w:pPr>
        <w:pStyle w:val="BodyText"/>
      </w:pPr>
      <w:r>
        <w:t>**Answer:** They have no share.</w:t>
      </w:r>
    </w:p>
    <w:p w14:paraId="0188AEFC" w14:textId="77777777" w:rsidR="000F31DC" w:rsidRDefault="00000000">
      <w:pPr>
        <w:pStyle w:val="BodyText"/>
      </w:pPr>
      <w:r>
        <w:t>54. **Question:** God said, “If someone dies during the lifetime of their father and has offspring, those inherit their father’s share.” What is the ruling if a daughter dies during her father’s lifetime?</w:t>
      </w:r>
    </w:p>
    <w:p w14:paraId="73ADB1E4" w14:textId="77777777" w:rsidR="000F31DC" w:rsidRDefault="00000000">
      <w:pPr>
        <w:pStyle w:val="BodyText"/>
      </w:pPr>
      <w:r>
        <w:t>**Answer:** Her inheritance is divided according to the Book among the seven classes of heirs.</w:t>
      </w:r>
    </w:p>
    <w:p w14:paraId="698E6872" w14:textId="77777777" w:rsidR="000F31DC" w:rsidRDefault="00000000">
      <w:pPr>
        <w:pStyle w:val="BodyText"/>
      </w:pPr>
      <w:r>
        <w:t>55. **Question:** If the deceased is a woman, to whom does the wife’s share go?</w:t>
      </w:r>
    </w:p>
    <w:p w14:paraId="1749C318" w14:textId="77777777" w:rsidR="000F31DC" w:rsidRDefault="00000000">
      <w:pPr>
        <w:pStyle w:val="BodyText"/>
      </w:pPr>
      <w:r>
        <w:t>**Answer:** The wife’s share goes to the husband.</w:t>
      </w:r>
    </w:p>
    <w:p w14:paraId="03CE35DB" w14:textId="77777777" w:rsidR="000F31DC" w:rsidRDefault="00000000">
      <w:pPr>
        <w:pStyle w:val="BodyText"/>
      </w:pPr>
      <w:r>
        <w:t>56. **Question:** The command regarding the shroud for the deceased states that it should be five garments. Does this mean five garments as previously practiced, or five wrappings, each inside the other?</w:t>
      </w:r>
    </w:p>
    <w:p w14:paraId="18F4C6A3" w14:textId="77777777" w:rsidR="000F31DC" w:rsidRDefault="00000000">
      <w:pPr>
        <w:pStyle w:val="BodyText"/>
      </w:pPr>
      <w:r>
        <w:t>**Answer:** It means five garments.</w:t>
      </w:r>
    </w:p>
    <w:p w14:paraId="017517E9" w14:textId="77777777" w:rsidR="000F31DC" w:rsidRDefault="00000000">
      <w:pPr>
        <w:pStyle w:val="BodyText"/>
      </w:pPr>
      <w:r>
        <w:t>57. **Question:** Regarding the differences found between some verses.</w:t>
      </w:r>
    </w:p>
    <w:p w14:paraId="0422FE12" w14:textId="77777777" w:rsidR="000F31DC" w:rsidRDefault="00000000">
      <w:pPr>
        <w:pStyle w:val="BodyText"/>
      </w:pPr>
      <w:r>
        <w:t xml:space="preserve">**Answer:** Many Tablets were sent out to the regions immediately after being revealed, in their initial form, without review. Therefore, by command, and to prevent objections from the deniers, they were re-read in the Sacred Court and matched to the accepted grammatical standards. There is another wisdom in this: there was a significant gap between the new style in the Bayan of the Herald, may the spirit of all </w:t>
      </w:r>
      <w:r>
        <w:lastRenderedPageBreak/>
        <w:t>else be a sacrifice to Him, and the accustomed grammatical rules. Hence, the blessed verses were revealed in a manner mostly conforming to the prevailing usage for ease and brevity.</w:t>
      </w:r>
    </w:p>
    <w:p w14:paraId="4D79A366" w14:textId="77777777" w:rsidR="000F31DC" w:rsidRDefault="00000000">
      <w:pPr>
        <w:pStyle w:val="BodyText"/>
      </w:pPr>
      <w:r>
        <w:t>58. **Question:** Concerning the blessed verse: “In journeys, when you stop and rest, let every place of rest be a place of prostration for each prayer,” is the prostration a compensation for the prayer missed due to insecurity, or does the prayer drop altogether during travel, with prostration taking its place?</w:t>
      </w:r>
    </w:p>
    <w:p w14:paraId="4E7E617E" w14:textId="77777777" w:rsidR="000F31DC" w:rsidRDefault="00000000">
      <w:pPr>
        <w:pStyle w:val="BodyText"/>
      </w:pPr>
      <w:r>
        <w:t>**Answer:** If the time for prayer arrives and there is no security, a single prostration is performed for each missed prayer upon reaching a safe place. After the final prostration, while sitting in the posture of unity, the specific invocation is recited. Prayer does not drop during travel if a safe place is available.</w:t>
      </w:r>
    </w:p>
    <w:p w14:paraId="616F0CC4" w14:textId="77777777" w:rsidR="000F31DC" w:rsidRDefault="00000000">
      <w:pPr>
        <w:pStyle w:val="BodyText"/>
      </w:pPr>
      <w:r>
        <w:t>59. **Question:** If the time for prayer arrives after the traveler has stopped and rested, must they perform the prayer, or can they substitute it with a prostration?</w:t>
      </w:r>
    </w:p>
    <w:p w14:paraId="7C49ADEA" w14:textId="77777777" w:rsidR="000F31DC" w:rsidRDefault="00000000">
      <w:pPr>
        <w:pStyle w:val="BodyText"/>
      </w:pPr>
      <w:r>
        <w:t>**Answer:** Prayer must not be omitted except in unsafe locations.</w:t>
      </w:r>
    </w:p>
    <w:p w14:paraId="31A1EDBC" w14:textId="77777777" w:rsidR="000F31DC" w:rsidRDefault="00000000">
      <w:pPr>
        <w:pStyle w:val="BodyText"/>
      </w:pPr>
      <w:r>
        <w:t>60. **Question:** If there are multiple prostrations for missed prayers, must the specific invocation be repeated after each prostration?</w:t>
      </w:r>
    </w:p>
    <w:p w14:paraId="2C2A055D" w14:textId="77777777" w:rsidR="000F31DC" w:rsidRDefault="00000000">
      <w:pPr>
        <w:pStyle w:val="BodyText"/>
      </w:pPr>
      <w:r>
        <w:t>**Answer:** It is sufficient to recite the invocation after the final prostration; it is not necessary to repeat it after each prostration.</w:t>
      </w:r>
    </w:p>
    <w:p w14:paraId="631C7FDF" w14:textId="77777777" w:rsidR="000F31DC" w:rsidRDefault="00000000">
      <w:pPr>
        <w:pStyle w:val="Heading2"/>
      </w:pPr>
      <w:bookmarkStart w:id="567" w:name="questions-61-70"/>
      <w:bookmarkEnd w:id="566"/>
      <w:r>
        <w:t>Questions 61-70</w:t>
      </w:r>
    </w:p>
    <w:p w14:paraId="57628BF7" w14:textId="77777777" w:rsidR="000F31DC" w:rsidRDefault="00000000">
      <w:pPr>
        <w:pStyle w:val="FirstParagraph"/>
      </w:pPr>
      <w:r>
        <w:t>61. **Question:** If a prayer is missed while at home, is it necessary to perform a prostration as a substitute for the missed prayer?</w:t>
      </w:r>
    </w:p>
    <w:p w14:paraId="7AA06987" w14:textId="77777777" w:rsidR="000F31DC" w:rsidRDefault="00000000">
      <w:pPr>
        <w:pStyle w:val="BodyText"/>
      </w:pPr>
      <w:r>
        <w:t>**Answer:** The ruling on this matter has been mentioned in previous answers: compensatory prayer applies equally both at home and while traveling.</w:t>
      </w:r>
    </w:p>
    <w:p w14:paraId="76FD6856" w14:textId="77777777" w:rsidR="000F31DC" w:rsidRDefault="00000000">
      <w:pPr>
        <w:pStyle w:val="BodyText"/>
      </w:pPr>
      <w:r>
        <w:t>62. **Question:** If someone performs ablutions for a purpose other than prayer, and the time for prayer arrives, is the same ablution sufficient, or must it be renewed?</w:t>
      </w:r>
    </w:p>
    <w:p w14:paraId="729894AA" w14:textId="77777777" w:rsidR="000F31DC" w:rsidRDefault="00000000">
      <w:pPr>
        <w:pStyle w:val="BodyText"/>
      </w:pPr>
      <w:r>
        <w:t>**Answer:** The same ablution is sufficient; it does not need to be renewed.</w:t>
      </w:r>
    </w:p>
    <w:p w14:paraId="628C2D79" w14:textId="77777777" w:rsidR="000F31DC" w:rsidRDefault="00000000">
      <w:pPr>
        <w:pStyle w:val="BodyText"/>
      </w:pPr>
      <w:r>
        <w:t>63. **Question:** The Kitab-i-Aqdas prescribes nine rak’ahs to be performed at noon, morning, and evening. The Tablet of Prayer appears to have a different prescription. How should this be understood?</w:t>
      </w:r>
    </w:p>
    <w:p w14:paraId="36B97491" w14:textId="77777777" w:rsidR="000F31DC" w:rsidRDefault="00000000">
      <w:pPr>
        <w:pStyle w:val="BodyText"/>
      </w:pPr>
      <w:r>
        <w:t>**Answer:** What is revealed in the Kitab-i-Aqdas pertains to a different prayer. Wisdom dictated in previous years that some laws of the Kitab-i-Aqdas, including that prayer, be written on a separate paper and sent along with some blessed writings to a specific location for preservation. Subsequently, the three prayers were revealed.</w:t>
      </w:r>
    </w:p>
    <w:p w14:paraId="03B9B0F3" w14:textId="77777777" w:rsidR="000F31DC" w:rsidRDefault="00000000">
      <w:pPr>
        <w:pStyle w:val="BodyText"/>
      </w:pPr>
      <w:r>
        <w:t>64. **Question:** Is it permissible to rely on clocks to determine the times for prayers?</w:t>
      </w:r>
    </w:p>
    <w:p w14:paraId="05C61EB1" w14:textId="77777777" w:rsidR="000F31DC" w:rsidRDefault="00000000">
      <w:pPr>
        <w:pStyle w:val="BodyText"/>
      </w:pPr>
      <w:r>
        <w:t>**Answer:** It is permissible to rely on clocks.</w:t>
      </w:r>
    </w:p>
    <w:p w14:paraId="1C94198F" w14:textId="77777777" w:rsidR="000F31DC" w:rsidRDefault="00000000">
      <w:pPr>
        <w:pStyle w:val="BodyText"/>
      </w:pPr>
      <w:r>
        <w:t>65. **Question:** The “Prayer Tablet” prescribes three prayers. Is it obligatory to perform all three?</w:t>
      </w:r>
    </w:p>
    <w:p w14:paraId="78A551B2" w14:textId="77777777" w:rsidR="000F31DC" w:rsidRDefault="00000000">
      <w:pPr>
        <w:pStyle w:val="BodyText"/>
      </w:pPr>
      <w:r>
        <w:lastRenderedPageBreak/>
        <w:t>**Answer:** It is obligatory to perform one of these three prayers, and performing any one of them is sufficient.</w:t>
      </w:r>
    </w:p>
    <w:p w14:paraId="793C1631" w14:textId="77777777" w:rsidR="000F31DC" w:rsidRDefault="00000000">
      <w:pPr>
        <w:pStyle w:val="BodyText"/>
      </w:pPr>
      <w:r>
        <w:t>66. **Question:** Is the ablution for the morning prayer valid for the noon prayer, and similarly, is the ablution for the noon prayer valid for the evening prayer?</w:t>
      </w:r>
    </w:p>
    <w:p w14:paraId="112C51CF" w14:textId="77777777" w:rsidR="000F31DC" w:rsidRDefault="00000000">
      <w:pPr>
        <w:pStyle w:val="BodyText"/>
      </w:pPr>
      <w:r>
        <w:t>**Answer:** Ablution is connected to the prayer, and it must be renewed for each prayer.</w:t>
      </w:r>
    </w:p>
    <w:p w14:paraId="6C4B3D5A" w14:textId="77777777" w:rsidR="000F31DC" w:rsidRDefault="00000000">
      <w:pPr>
        <w:pStyle w:val="BodyText"/>
      </w:pPr>
      <w:r>
        <w:t>67. **Question:** In the Greater Prayer, the worshiper is instructed to stand facing God. Could this be understood to mean that facing the Qiblih is not necessary?</w:t>
      </w:r>
    </w:p>
    <w:p w14:paraId="1D7D86A8" w14:textId="77777777" w:rsidR="000F31DC" w:rsidRDefault="00000000">
      <w:pPr>
        <w:pStyle w:val="BodyText"/>
      </w:pPr>
      <w:r>
        <w:t>**Answer:** It means facing the Qiblih.</w:t>
      </w:r>
    </w:p>
    <w:p w14:paraId="73A3904D" w14:textId="77777777" w:rsidR="000F31DC" w:rsidRDefault="00000000">
      <w:pPr>
        <w:pStyle w:val="BodyText"/>
      </w:pPr>
      <w:r>
        <w:t>68. **Question:** Regarding the blessed verse “Recite the verses of God every morning and evening.”</w:t>
      </w:r>
    </w:p>
    <w:p w14:paraId="64E3DFCB" w14:textId="77777777" w:rsidR="000F31DC" w:rsidRDefault="00000000">
      <w:pPr>
        <w:pStyle w:val="BodyText"/>
      </w:pPr>
      <w:r>
        <w:t>**Answer:** This refers to all that has been revealed from the Kingdom of Utterance. The first condition is the love and inclination of pure souls to recite the verses. Reciting one verse or one word with spirit and joy is better than reading many books.</w:t>
      </w:r>
    </w:p>
    <w:p w14:paraId="150D5879" w14:textId="77777777" w:rsidR="000F31DC" w:rsidRDefault="00000000">
      <w:pPr>
        <w:pStyle w:val="BodyText"/>
      </w:pPr>
      <w:r>
        <w:t>69. **Question:** Can a person allocate part of their wealth in their will for charitable purposes, aside from paying the Right of God and the rights of people, or is their right limited to funeral expenses, shrouding, and transporting the body, with the remaining wealth to be divided among the heirs as prescribed by God?</w:t>
      </w:r>
    </w:p>
    <w:p w14:paraId="3C07D8BF" w14:textId="77777777" w:rsidR="000F31DC" w:rsidRDefault="00000000">
      <w:pPr>
        <w:pStyle w:val="BodyText"/>
      </w:pPr>
      <w:r>
        <w:t>**Answer:** A person is free in regard to their wealth. If they have fulfilled the Right of God and have no debts to people, everything written, decreed, and acknowledged in their will is accepted. God has permitted them to use what He has entrusted to them as they wish.</w:t>
      </w:r>
    </w:p>
    <w:p w14:paraId="1412F979" w14:textId="77777777" w:rsidR="000F31DC" w:rsidRDefault="00000000">
      <w:pPr>
        <w:pStyle w:val="BodyText"/>
      </w:pPr>
      <w:r>
        <w:t>70. **Question:** Is the law revealed in the Kitab-i-Aqdas concerning placing a ring on the deceased’s finger limited to adults, or does it also apply to children?</w:t>
      </w:r>
    </w:p>
    <w:p w14:paraId="36F94184" w14:textId="77777777" w:rsidR="000F31DC" w:rsidRDefault="00000000">
      <w:pPr>
        <w:pStyle w:val="BodyText"/>
      </w:pPr>
      <w:r>
        <w:t>**Answer:** It is specific to adults. Similarly, the Prayer for the Dead is also specific to adults only.</w:t>
      </w:r>
    </w:p>
    <w:p w14:paraId="13534564" w14:textId="77777777" w:rsidR="000F31DC" w:rsidRDefault="00000000">
      <w:pPr>
        <w:pStyle w:val="Heading2"/>
      </w:pPr>
      <w:bookmarkStart w:id="568" w:name="questions-71-80"/>
      <w:bookmarkEnd w:id="567"/>
      <w:r>
        <w:t>Questions 71-80</w:t>
      </w:r>
    </w:p>
    <w:p w14:paraId="7C99B809" w14:textId="77777777" w:rsidR="000F31DC" w:rsidRDefault="00000000">
      <w:pPr>
        <w:pStyle w:val="FirstParagraph"/>
      </w:pPr>
      <w:r>
        <w:t>71. **Question:** Is it permissible for someone to fast outside the month of ‘Alá’? If they make a vow or pledge to God to fast, does that become obligatory?</w:t>
      </w:r>
    </w:p>
    <w:p w14:paraId="30361FA4" w14:textId="77777777" w:rsidR="000F31DC" w:rsidRDefault="00000000">
      <w:pPr>
        <w:pStyle w:val="BodyText"/>
      </w:pPr>
      <w:r>
        <w:t>**Answer:** The ruling on fasting is as previously revealed. However, if someone vows to fast for God to fulfill a need or for another purpose, there is no harm. But God, exalted be His glory, prefers vows and pledges to be made for matters that benefit humanity.</w:t>
      </w:r>
    </w:p>
    <w:p w14:paraId="27689F7C" w14:textId="77777777" w:rsidR="000F31DC" w:rsidRDefault="00000000">
      <w:pPr>
        <w:pStyle w:val="BodyText"/>
      </w:pPr>
      <w:r>
        <w:t>72. **Question:** When there are no male children, do the residence and personal clothing revert to the House of Justice, or are they divided like other properties?</w:t>
      </w:r>
    </w:p>
    <w:p w14:paraId="73BB27C5" w14:textId="77777777" w:rsidR="000F31DC" w:rsidRDefault="00000000">
      <w:pPr>
        <w:pStyle w:val="BodyText"/>
      </w:pPr>
      <w:r>
        <w:t>**Answer:** Two-thirds of the residence and personal clothing revert to the female offspring, and the remaining third goes to the House of Justice, which God has designated as the treasury of the nation.</w:t>
      </w:r>
    </w:p>
    <w:p w14:paraId="6DF19498" w14:textId="77777777" w:rsidR="000F31DC" w:rsidRDefault="00000000">
      <w:pPr>
        <w:pStyle w:val="BodyText"/>
      </w:pPr>
      <w:r>
        <w:lastRenderedPageBreak/>
        <w:t>73. **Question:** If the period of patience has ended and the husband refuses to divorce, what is the ruling for the wife?</w:t>
      </w:r>
    </w:p>
    <w:p w14:paraId="67DE77F0" w14:textId="77777777" w:rsidR="000F31DC" w:rsidRDefault="00000000">
      <w:pPr>
        <w:pStyle w:val="BodyText"/>
      </w:pPr>
      <w:r>
        <w:t>**Answer:** Divorce takes effect at the end of the period of patience, but witnesses must be present at the beginning and end of the period to assist if needed.</w:t>
      </w:r>
    </w:p>
    <w:p w14:paraId="5CAC219B" w14:textId="77777777" w:rsidR="000F31DC" w:rsidRDefault="00000000">
      <w:pPr>
        <w:pStyle w:val="BodyText"/>
      </w:pPr>
      <w:r>
        <w:t>74. **Question:** Regarding the definition of old age.</w:t>
      </w:r>
    </w:p>
    <w:p w14:paraId="529214F8" w14:textId="77777777" w:rsidR="000F31DC" w:rsidRDefault="00000000">
      <w:pPr>
        <w:pStyle w:val="BodyText"/>
      </w:pPr>
      <w:r>
        <w:t>**Answer:** Among the Arabs, it is considered the utmost age, and in the Bahá’í context, it is beyond seventy years.</w:t>
      </w:r>
    </w:p>
    <w:p w14:paraId="493B49E1" w14:textId="77777777" w:rsidR="000F31DC" w:rsidRDefault="00000000">
      <w:pPr>
        <w:pStyle w:val="BodyText"/>
      </w:pPr>
      <w:r>
        <w:t>75. **Question:** Regarding the ruling on fasting for a traveler on foot.</w:t>
      </w:r>
    </w:p>
    <w:p w14:paraId="028E2A23" w14:textId="77777777" w:rsidR="000F31DC" w:rsidRDefault="00000000">
      <w:pPr>
        <w:pStyle w:val="BodyText"/>
      </w:pPr>
      <w:r>
        <w:t>**Answer:** The limit is two hours; if the travel exceeds that, breaking the fast is permitted.</w:t>
      </w:r>
    </w:p>
    <w:p w14:paraId="22F33BAF" w14:textId="77777777" w:rsidR="000F31DC" w:rsidRDefault="00000000">
      <w:pPr>
        <w:pStyle w:val="BodyText"/>
      </w:pPr>
      <w:r>
        <w:t>76. **Question:** Regarding fasting for those performing strenuous work.</w:t>
      </w:r>
    </w:p>
    <w:p w14:paraId="6845808A" w14:textId="77777777" w:rsidR="000F31DC" w:rsidRDefault="00000000">
      <w:pPr>
        <w:pStyle w:val="BodyText"/>
      </w:pPr>
      <w:r>
        <w:t>**Answer:** They are exempt from fasting, but out of respect for God’s law and the station of fasting, discretion and modesty during those days are preferred and recommended.</w:t>
      </w:r>
    </w:p>
    <w:p w14:paraId="4D61286A" w14:textId="77777777" w:rsidR="000F31DC" w:rsidRDefault="00000000">
      <w:pPr>
        <w:pStyle w:val="BodyText"/>
      </w:pPr>
      <w:r>
        <w:t>77. **Question:** Is it permissible to recite the Greatest Name ninety-five times with the same ablution used for prayer, or not?</w:t>
      </w:r>
    </w:p>
    <w:p w14:paraId="23585522" w14:textId="77777777" w:rsidR="000F31DC" w:rsidRDefault="00000000">
      <w:pPr>
        <w:pStyle w:val="BodyText"/>
      </w:pPr>
      <w:r>
        <w:t>**Answer:** There is no need to renew the ablution.</w:t>
      </w:r>
    </w:p>
    <w:p w14:paraId="0EC6BF0A" w14:textId="77777777" w:rsidR="000F31DC" w:rsidRDefault="00000000">
      <w:pPr>
        <w:pStyle w:val="BodyText"/>
      </w:pPr>
      <w:r>
        <w:t>78. **Question:** Regarding the clothes and jewelry bought by the husband for his wife, are they to be divided among the heirs upon his death, or do they belong solely to the wife?</w:t>
      </w:r>
    </w:p>
    <w:p w14:paraId="799B9342" w14:textId="77777777" w:rsidR="000F31DC" w:rsidRDefault="00000000">
      <w:pPr>
        <w:pStyle w:val="BodyText"/>
      </w:pPr>
      <w:r>
        <w:t>**Answer:** Apart from used clothing, everything else, whether jewelry or other items, belongs to the husband unless it is proven that they were gifts to the wife.</w:t>
      </w:r>
    </w:p>
    <w:p w14:paraId="606D46C2" w14:textId="77777777" w:rsidR="000F31DC" w:rsidRDefault="00000000">
      <w:pPr>
        <w:pStyle w:val="BodyText"/>
      </w:pPr>
      <w:r>
        <w:t>79. **Question:** What is the definition of justice in the context of proving testimony by two just witnesses?</w:t>
      </w:r>
    </w:p>
    <w:p w14:paraId="5B405D03" w14:textId="77777777" w:rsidR="000F31DC" w:rsidRDefault="00000000">
      <w:pPr>
        <w:pStyle w:val="BodyText"/>
      </w:pPr>
      <w:r>
        <w:t>**Answer:** The standard of justice is good reputation among people, and the testimony of the servants of God, from any group, is acceptable before the throne.</w:t>
      </w:r>
    </w:p>
    <w:p w14:paraId="4F3D2271" w14:textId="77777777" w:rsidR="000F31DC" w:rsidRDefault="00000000">
      <w:pPr>
        <w:pStyle w:val="BodyText"/>
      </w:pPr>
      <w:r>
        <w:t>80. **Question:** If the deceased had debts, should the debts be paid from the residence, personal clothing, and other properties, or do the male offspring retain the residence and personal clothing, with debts paid from other properties? What if the remaining estate does not cover the debts?</w:t>
      </w:r>
    </w:p>
    <w:p w14:paraId="775F2788" w14:textId="77777777" w:rsidR="000F31DC" w:rsidRDefault="00000000">
      <w:pPr>
        <w:pStyle w:val="BodyText"/>
      </w:pPr>
      <w:r>
        <w:t>**Answer:** Debts and rights are to be paid from other properties. If these are insufficient, payment is to be made from the residence and personal clothing.</w:t>
      </w:r>
    </w:p>
    <w:p w14:paraId="187C8E7C" w14:textId="77777777" w:rsidR="000F31DC" w:rsidRDefault="00000000">
      <w:pPr>
        <w:pStyle w:val="Heading2"/>
      </w:pPr>
      <w:bookmarkStart w:id="569" w:name="questions-81-90"/>
      <w:bookmarkEnd w:id="568"/>
      <w:r>
        <w:t>Questions 81-90</w:t>
      </w:r>
    </w:p>
    <w:p w14:paraId="7D72EB1B" w14:textId="77777777" w:rsidR="000F31DC" w:rsidRDefault="00000000">
      <w:pPr>
        <w:pStyle w:val="FirstParagraph"/>
      </w:pPr>
      <w:r>
        <w:t>81. **Question:** Is the third prayer to be performed sitting or standing?</w:t>
      </w:r>
    </w:p>
    <w:p w14:paraId="3CB276A0" w14:textId="77777777" w:rsidR="000F31DC" w:rsidRDefault="00000000">
      <w:pPr>
        <w:pStyle w:val="BodyText"/>
      </w:pPr>
      <w:r>
        <w:t>**Answer:** Standing with humility is preferable and more beloved.</w:t>
      </w:r>
    </w:p>
    <w:p w14:paraId="257DAFDE" w14:textId="77777777" w:rsidR="000F31DC" w:rsidRDefault="00000000">
      <w:pPr>
        <w:pStyle w:val="BodyText"/>
      </w:pPr>
      <w:r>
        <w:lastRenderedPageBreak/>
        <w:t>82. **Question:** Is the first prayer, which is to be performed when one feels inclined and submissive, to be done once a day and night, or does it have other times?</w:t>
      </w:r>
    </w:p>
    <w:p w14:paraId="61D0A606" w14:textId="77777777" w:rsidR="000F31DC" w:rsidRDefault="00000000">
      <w:pPr>
        <w:pStyle w:val="BodyText"/>
      </w:pPr>
      <w:r>
        <w:t>**Answer:** Once a day and night is sufficient, this is what the Tongue of Command has spoken.</w:t>
      </w:r>
    </w:p>
    <w:p w14:paraId="1C7E0DDF" w14:textId="77777777" w:rsidR="000F31DC" w:rsidRDefault="00000000">
      <w:pPr>
        <w:pStyle w:val="BodyText"/>
      </w:pPr>
      <w:r>
        <w:t>83. **Question:** Regarding the definition of morning, noon, and evening.</w:t>
      </w:r>
    </w:p>
    <w:p w14:paraId="2AE6E7C0" w14:textId="77777777" w:rsidR="000F31DC" w:rsidRDefault="00000000">
      <w:pPr>
        <w:pStyle w:val="BodyText"/>
      </w:pPr>
      <w:r>
        <w:t>**Answer:** Morning is at sunrise, noon at its zenith, and evening at sunset. The times for prayer are from morning until noon, from noon until sunset, and from sunset until two hours after. The matter is in the hands of God, the Possessor of the two names.</w:t>
      </w:r>
    </w:p>
    <w:p w14:paraId="77556C04" w14:textId="77777777" w:rsidR="000F31DC" w:rsidRDefault="00000000">
      <w:pPr>
        <w:pStyle w:val="BodyText"/>
      </w:pPr>
      <w:r>
        <w:t>84. **Question:** Is it permissible to marry non-Bahá’ís?</w:t>
      </w:r>
    </w:p>
    <w:p w14:paraId="231DC94B" w14:textId="77777777" w:rsidR="000F31DC" w:rsidRDefault="00000000">
      <w:pPr>
        <w:pStyle w:val="BodyText"/>
      </w:pPr>
      <w:r>
        <w:t>**Answer:** Both giving and taking are permissible; this is what God has decreed as He sits upon the throne of grace and generosity.</w:t>
      </w:r>
    </w:p>
    <w:p w14:paraId="48C01531" w14:textId="77777777" w:rsidR="000F31DC" w:rsidRDefault="00000000">
      <w:pPr>
        <w:pStyle w:val="BodyText"/>
      </w:pPr>
      <w:r>
        <w:t>85. **Question:** Regarding the time of the Prayer for the Dead, is it to be performed before or after burial, and is it necessary to face the Qiblih?</w:t>
      </w:r>
    </w:p>
    <w:p w14:paraId="0BF9D591" w14:textId="77777777" w:rsidR="000F31DC" w:rsidRDefault="00000000">
      <w:pPr>
        <w:pStyle w:val="BodyText"/>
      </w:pPr>
      <w:r>
        <w:t>**Answer:** The Prayer for the Dead should be performed before burial. As for the Qiblih: “Whichever way you turn, there is the face of God.”</w:t>
      </w:r>
    </w:p>
    <w:p w14:paraId="0A82CA36" w14:textId="77777777" w:rsidR="000F31DC" w:rsidRDefault="00000000">
      <w:pPr>
        <w:pStyle w:val="BodyText"/>
      </w:pPr>
      <w:r>
        <w:t>86. **Question:** At noon, there are two prayers: one at noon and the obligatory prayer for morning, noon, and evening. Is it necessary to perform ablutions twice, or is one ablution sufficient?</w:t>
      </w:r>
    </w:p>
    <w:p w14:paraId="56942560" w14:textId="77777777" w:rsidR="000F31DC" w:rsidRDefault="00000000">
      <w:pPr>
        <w:pStyle w:val="BodyText"/>
      </w:pPr>
      <w:r>
        <w:t>**Answer:** It is not necessary to renew ablution.</w:t>
      </w:r>
    </w:p>
    <w:p w14:paraId="0C6AB0B7" w14:textId="77777777" w:rsidR="000F31DC" w:rsidRDefault="00000000">
      <w:pPr>
        <w:pStyle w:val="BodyText"/>
      </w:pPr>
      <w:r>
        <w:t>87. **Question:** Regarding the dowry for rural residents specified in silver, should it be based on the residence of the husband or the wife, or both? What is the ruling if their residences differ, one being from a city and the other from a village?</w:t>
      </w:r>
    </w:p>
    <w:p w14:paraId="740A11FA" w14:textId="77777777" w:rsidR="000F31DC" w:rsidRDefault="00000000">
      <w:pPr>
        <w:pStyle w:val="BodyText"/>
      </w:pPr>
      <w:r>
        <w:t>**Answer:** The dowry is determined according to the husband’s residence. If he is from a city, the dowry is in gold; if he is from a village, the dowry is in silver.</w:t>
      </w:r>
    </w:p>
    <w:p w14:paraId="4160982F" w14:textId="77777777" w:rsidR="000F31DC" w:rsidRDefault="00000000">
      <w:pPr>
        <w:pStyle w:val="BodyText"/>
      </w:pPr>
      <w:r>
        <w:t>88. **Question:** What is the criterion for determining whether a person is urban or rural? If an urbanite migrates to a village or a villager to a city with the intention of settlement, what is their status? Or is the criterion their place of birth?</w:t>
      </w:r>
    </w:p>
    <w:p w14:paraId="31BB205C" w14:textId="77777777" w:rsidR="000F31DC" w:rsidRDefault="00000000">
      <w:pPr>
        <w:pStyle w:val="BodyText"/>
      </w:pPr>
      <w:r>
        <w:t>**Answer:** The criterion is settlement. Wherever the residence is, the law of the book applies.</w:t>
      </w:r>
    </w:p>
    <w:p w14:paraId="72D548BA" w14:textId="77777777" w:rsidR="000F31DC" w:rsidRDefault="00000000">
      <w:pPr>
        <w:pStyle w:val="BodyText"/>
      </w:pPr>
      <w:r>
        <w:t>89. **Question:** It has been revealed in the sacred Tablets that whoever owns the equivalent of nineteen mithqals of gold must pay the Right of God on it. Please clarify what should be paid for these nineteen mithqals.</w:t>
      </w:r>
    </w:p>
    <w:p w14:paraId="7B540991" w14:textId="77777777" w:rsidR="000F31DC" w:rsidRDefault="00000000">
      <w:pPr>
        <w:pStyle w:val="BodyText"/>
      </w:pPr>
      <w:r>
        <w:t>**Answer:** The decree of God is nineteen percent. The calculation is based on this rate to determine what must be paid on nineteen mithqals.</w:t>
      </w:r>
    </w:p>
    <w:p w14:paraId="62000592" w14:textId="77777777" w:rsidR="000F31DC" w:rsidRDefault="00000000">
      <w:pPr>
        <w:pStyle w:val="BodyText"/>
      </w:pPr>
      <w:r>
        <w:lastRenderedPageBreak/>
        <w:t>90. **Question:** If the wealth exceeds nineteen mithqals, must the excess amount reach another nineteen mithqals for the Right of God to apply, or does the right apply to any excess amount?</w:t>
      </w:r>
    </w:p>
    <w:p w14:paraId="35E2A2A8" w14:textId="77777777" w:rsidR="000F31DC" w:rsidRDefault="00000000">
      <w:pPr>
        <w:pStyle w:val="BodyText"/>
      </w:pPr>
      <w:r>
        <w:t>**Answer:** The Right of God does not apply to the excess unless it reaches nineteen mithqals.</w:t>
      </w:r>
    </w:p>
    <w:p w14:paraId="5286E118" w14:textId="77777777" w:rsidR="000F31DC" w:rsidRDefault="00000000">
      <w:pPr>
        <w:pStyle w:val="Heading2"/>
      </w:pPr>
      <w:bookmarkStart w:id="570" w:name="questions-91-100"/>
      <w:bookmarkEnd w:id="569"/>
      <w:r>
        <w:t>Questions 91-100</w:t>
      </w:r>
    </w:p>
    <w:p w14:paraId="1B763C4C" w14:textId="77777777" w:rsidR="000F31DC" w:rsidRDefault="00000000">
      <w:pPr>
        <w:pStyle w:val="FirstParagraph"/>
      </w:pPr>
      <w:r>
        <w:t>91. **Question:** Regarding pure water and determining used water.</w:t>
      </w:r>
    </w:p>
    <w:p w14:paraId="21F3FCA3" w14:textId="77777777" w:rsidR="000F31DC" w:rsidRDefault="00000000">
      <w:pPr>
        <w:pStyle w:val="BodyText"/>
      </w:pPr>
      <w:r>
        <w:t>**Answer:** A small amount of water, such as a cupful or two or three cupfuls, is considered used after washing the hands and face in it. However, a measure of a “kurr” or more of water does not change after washing one or two faces in it, and it is permissible to use it. Water is considered used if one of its three attributes changes; for example, if the color of the water changes, it is considered used.</w:t>
      </w:r>
    </w:p>
    <w:p w14:paraId="282FC891" w14:textId="77777777" w:rsidR="000F31DC" w:rsidRDefault="00000000">
      <w:pPr>
        <w:pStyle w:val="BodyText"/>
      </w:pPr>
      <w:r>
        <w:t>92. **Question:** In the Persian Questions, the age of maturity is set at fifteen years. Is maturity a condition for marriage, or is marriage allowed before that age?</w:t>
      </w:r>
    </w:p>
    <w:p w14:paraId="4C2E23DD" w14:textId="77777777" w:rsidR="000F31DC" w:rsidRDefault="00000000">
      <w:pPr>
        <w:pStyle w:val="BodyText"/>
      </w:pPr>
      <w:r>
        <w:t>**Answer:** Since the consent of both parties is a condition for marriage in the Book of God, and the presence or absence of consent is not known before maturity, marriage is therefore conditional on maturity and not permitted before it.</w:t>
      </w:r>
    </w:p>
    <w:p w14:paraId="2122B02D" w14:textId="77777777" w:rsidR="000F31DC" w:rsidRDefault="00000000">
      <w:pPr>
        <w:pStyle w:val="BodyText"/>
      </w:pPr>
      <w:r>
        <w:t>93. **Question:** Regarding fasting and prayer for the sick.</w:t>
      </w:r>
    </w:p>
    <w:p w14:paraId="4ACD6E7C" w14:textId="77777777" w:rsidR="000F31DC" w:rsidRDefault="00000000">
      <w:pPr>
        <w:pStyle w:val="BodyText"/>
      </w:pPr>
      <w:r>
        <w:t>**Answer:** Truly, fasting and prayer hold a great station before God, but they are to be performed when health is present and their benefits can be realized. Performing them during illness is not permissible; this is the decree of God, exalted be His glory, from before and after. Blessed are the listeners and doers. Praise be to God, the revealer of verses and the manifestor of proofs.</w:t>
      </w:r>
    </w:p>
    <w:p w14:paraId="46147778" w14:textId="77777777" w:rsidR="000F31DC" w:rsidRDefault="00000000">
      <w:pPr>
        <w:pStyle w:val="BodyText"/>
      </w:pPr>
      <w:r>
        <w:t>94. **Question:** Regarding mosques, shrines, and temples.</w:t>
      </w:r>
    </w:p>
    <w:p w14:paraId="1A380A11" w14:textId="77777777" w:rsidR="000F31DC" w:rsidRDefault="00000000">
      <w:pPr>
        <w:pStyle w:val="BodyText"/>
      </w:pPr>
      <w:r>
        <w:t>**Answer:** All buildings constructed as mosques, shrines, or temples specifically for the mention of God should not be used for any other mention. This is God’s limit, and whoever exceeds it is among the transgressors. However, there is no harm to those who built them, as their work was for the sake of God, and they have received and will receive their reward.</w:t>
      </w:r>
    </w:p>
    <w:p w14:paraId="72E6EEFC" w14:textId="77777777" w:rsidR="000F31DC" w:rsidRDefault="00000000">
      <w:pPr>
        <w:pStyle w:val="BodyText"/>
      </w:pPr>
      <w:r>
        <w:t>95. **Question:** Are the tools necessary for performing a profession or craft subject to the Right of God, or are they considered like household goods?</w:t>
      </w:r>
    </w:p>
    <w:p w14:paraId="206B3E52" w14:textId="77777777" w:rsidR="000F31DC" w:rsidRDefault="00000000">
      <w:pPr>
        <w:pStyle w:val="BodyText"/>
      </w:pPr>
      <w:r>
        <w:t>**Answer:** They are subject to the same ruling as household goods.</w:t>
      </w:r>
    </w:p>
    <w:p w14:paraId="4D42A488" w14:textId="77777777" w:rsidR="000F31DC" w:rsidRDefault="00000000">
      <w:pPr>
        <w:pStyle w:val="BodyText"/>
      </w:pPr>
      <w:r>
        <w:t>96. **Question:** Regarding the substitution of a deposit with cash or another equivalent to preserve it from loss.</w:t>
      </w:r>
    </w:p>
    <w:p w14:paraId="10AEDFF5" w14:textId="77777777" w:rsidR="000F31DC" w:rsidRDefault="00000000">
      <w:pPr>
        <w:pStyle w:val="BodyText"/>
      </w:pPr>
      <w:r>
        <w:t>**Answer:** What was written in the question regarding the substitution of the actual deposit to preserve it from loss is permissible, provided that the replacement is equivalent to the trust. Your Lord is the elucidator, the knowledgeable, and the ancient commander.</w:t>
      </w:r>
    </w:p>
    <w:p w14:paraId="1FD278B9" w14:textId="77777777" w:rsidR="000F31DC" w:rsidRDefault="00000000">
      <w:pPr>
        <w:pStyle w:val="BodyText"/>
      </w:pPr>
      <w:r>
        <w:t>97. **Question:** Regarding the washing of the feet in summer and winter.</w:t>
      </w:r>
    </w:p>
    <w:p w14:paraId="686E05F4" w14:textId="77777777" w:rsidR="000F31DC" w:rsidRDefault="00000000">
      <w:pPr>
        <w:pStyle w:val="BodyText"/>
      </w:pPr>
      <w:r>
        <w:lastRenderedPageBreak/>
        <w:t>**Answer:** The ruling is the same in both cases, and lukewarm water is preferable, although the use of cold water is permissible.</w:t>
      </w:r>
    </w:p>
    <w:p w14:paraId="5FE75D0C" w14:textId="77777777" w:rsidR="000F31DC" w:rsidRDefault="00000000">
      <w:pPr>
        <w:pStyle w:val="BodyText"/>
      </w:pPr>
      <w:r>
        <w:t>98. **Question:** There was a further inquiry about divorce.</w:t>
      </w:r>
    </w:p>
    <w:p w14:paraId="49E9756B" w14:textId="77777777" w:rsidR="000F31DC" w:rsidRDefault="00000000">
      <w:pPr>
        <w:pStyle w:val="BodyText"/>
      </w:pPr>
      <w:r>
        <w:t>**Answer:** Because God, exalted be His glory, abhors divorce, nothing specific was revealed about it. However, two or more witnesses are required from the beginning of the separation until the end of the year. If reconciliation does not occur by the end of the year, the divorce takes place. This must be recorded in the register of the religious judge appointed for the area by the House of Justice. This practice is necessary so that the hearts of the wise are not grieved.</w:t>
      </w:r>
    </w:p>
    <w:p w14:paraId="1C4A5E78" w14:textId="77777777" w:rsidR="000F31DC" w:rsidRDefault="00000000">
      <w:pPr>
        <w:pStyle w:val="BodyText"/>
      </w:pPr>
      <w:r>
        <w:t>99. **Question:** Regarding consultation.</w:t>
      </w:r>
    </w:p>
    <w:p w14:paraId="6C16D7D7" w14:textId="77777777" w:rsidR="000F31DC" w:rsidRDefault="00000000">
      <w:pPr>
        <w:pStyle w:val="BodyText"/>
      </w:pPr>
      <w:r>
        <w:t>**Answer:** If the opinions of the gathered souls initially differ, additional members should be included, and from among them, a number equal to the Greatest Name (or fewer or more) should be elected by ballot to consult anew. Whatever emerges from them is binding. If they differ again, the same process is repeated a third time, and then the majority opinion is followed, as it guides whoever wills to the right path.</w:t>
      </w:r>
    </w:p>
    <w:p w14:paraId="4363406D" w14:textId="77777777" w:rsidR="000F31DC" w:rsidRDefault="00000000">
      <w:pPr>
        <w:pStyle w:val="BodyText"/>
      </w:pPr>
      <w:r>
        <w:t>100. **Question:** Regarding inheritance.</w:t>
      </w:r>
    </w:p>
    <w:p w14:paraId="51AB7009" w14:textId="77777777" w:rsidR="000F31DC" w:rsidRDefault="00000000">
      <w:pPr>
        <w:pStyle w:val="BodyText"/>
      </w:pPr>
      <w:r>
        <w:t>**Answer:** Concerning inheritance, everything commanded by the Primal Point, may the spirit of all else be a sacrifice to Him, is beloved. The property of those entitled to a share should be divided among the living, and anything else should be presented to the Sacred Court. The matter is in His hands; He rules as He wills. A ruling was revealed regarding the Land of Mystery in this context, where the share of those missing was temporarily divided among the existing heirs until the establishment of the House of Justice, at which time the ruling for this situation will be revealed. However, the inheritance of those who migrated in the year of the migration of the Beauty of the Ancient returns to their heirs; this is from the grace of God upon them.</w:t>
      </w:r>
    </w:p>
    <w:p w14:paraId="38F5EC53" w14:textId="77777777" w:rsidR="000F31DC" w:rsidRDefault="00000000">
      <w:pPr>
        <w:pStyle w:val="Heading2"/>
      </w:pPr>
      <w:bookmarkStart w:id="571" w:name="questions-statements-101-107"/>
      <w:bookmarkEnd w:id="570"/>
      <w:r>
        <w:t>Questions &amp; Statements 101-107</w:t>
      </w:r>
    </w:p>
    <w:p w14:paraId="4D780AF0" w14:textId="77777777" w:rsidR="000F31DC" w:rsidRDefault="00000000">
      <w:pPr>
        <w:pStyle w:val="FirstParagraph"/>
      </w:pPr>
      <w:r>
        <w:t>101. **Question:** Regarding the ruling on buried treasure.</w:t>
      </w:r>
    </w:p>
    <w:p w14:paraId="11486A6A" w14:textId="77777777" w:rsidR="000F31DC" w:rsidRDefault="00000000">
      <w:pPr>
        <w:pStyle w:val="BodyText"/>
      </w:pPr>
      <w:r>
        <w:t>**Answer:** If buried treasure is found, one-third belongs to the finder, and the remaining two-thirds are to be used by the members of the House of Justice for the welfare of the public. This applies after the establishment of the House of Justice; before that, it should be entrusted to trustworthy individuals in each country and region. He is the wise, the knowledgeable, and the commanding.</w:t>
      </w:r>
    </w:p>
    <w:p w14:paraId="22271417" w14:textId="77777777" w:rsidR="000F31DC" w:rsidRDefault="00000000">
      <w:pPr>
        <w:pStyle w:val="BodyText"/>
      </w:pPr>
      <w:r>
        <w:t>102. **Question:** Regarding the rights on property that yields no benefit.</w:t>
      </w:r>
    </w:p>
    <w:p w14:paraId="503A76F1" w14:textId="77777777" w:rsidR="000F31DC" w:rsidRDefault="00000000">
      <w:pPr>
        <w:pStyle w:val="BodyText"/>
      </w:pPr>
      <w:r>
        <w:t>**Answer:** God has decreed that property which yields no benefit, i.e., produces no income, is not subject to the Right of God. He is the generous, the ruling.</w:t>
      </w:r>
    </w:p>
    <w:p w14:paraId="6DF1EB6B" w14:textId="77777777" w:rsidR="000F31DC" w:rsidRDefault="00000000">
      <w:pPr>
        <w:pStyle w:val="BodyText"/>
      </w:pPr>
      <w:r>
        <w:t>103. **Question:** Regarding the blessed verse: “And for the lands where the nights and days are prolonged, let them pray by the hours…” to the end of the verse.</w:t>
      </w:r>
    </w:p>
    <w:p w14:paraId="74E148FA" w14:textId="77777777" w:rsidR="000F31DC" w:rsidRDefault="00000000">
      <w:pPr>
        <w:pStyle w:val="BodyText"/>
      </w:pPr>
      <w:r>
        <w:lastRenderedPageBreak/>
        <w:t>**Answer:** This refers to those remote lands. As for these regions, the difference is minimal, and this ruling does not apply to them.</w:t>
      </w:r>
    </w:p>
    <w:p w14:paraId="01B98840" w14:textId="77777777" w:rsidR="000F31DC" w:rsidRDefault="00000000">
      <w:pPr>
        <w:pStyle w:val="BodyText"/>
      </w:pPr>
      <w:r>
        <w:t>104. **Statement:** In the Tablet of “Abá Badí,” this blessed verse was revealed: “Indeed, We have decreed for every son to serve his father, thus have We ordained the matter in the Book.”</w:t>
      </w:r>
    </w:p>
    <w:p w14:paraId="45ACA23E" w14:textId="77777777" w:rsidR="000F31DC" w:rsidRDefault="00000000">
      <w:pPr>
        <w:pStyle w:val="BodyText"/>
      </w:pPr>
      <w:r>
        <w:t>105. **Statement:** In one of the Tablets, the following words of God were revealed: “O Muhammad, the Face of Eternity is turned towards you, remembering you and enjoining the Party of God to nurture the children. If a parent neglects this most great matter revealed by the Pen of the Ancient in the Kitáb-i-Aqdas, their right to parenthood is forfeited, and they are counted among the deficient in the sight of God. Blessed is the servant who firmly establishes what God has enjoined in his heart and clings to it. He commands the servants with what will support and benefit them and draw them closer to Him. He is the ancient commander.”</w:t>
      </w:r>
    </w:p>
    <w:p w14:paraId="0AD8F7B3" w14:textId="77777777" w:rsidR="000F31DC" w:rsidRDefault="00000000">
      <w:pPr>
        <w:pStyle w:val="BodyText"/>
      </w:pPr>
      <w:r>
        <w:t>106. **Statement:** “He is God, exalted be His majesty and power. God, exalted be His glory, has commanded all the Prophets and saints to water the tree of human existence with the rivers of manners and knowledge, so that what is stored within their inner beings, a trust from God, may manifest. For every tree has fruit, and what bears no fruit is fit for fire. What they spoke and taught was to preserve the ranks and stations of the human world. Blessed is the soul that clings in the Day of God to the roots of God and does not deviate from the paths of truth. Trustworthiness, piety, truthfulness, and purity are the fruits of the tree of existence. Greater than all of these, after acknowledging the unity of God, is the care of one’s parents. This word has been mentioned in all the Books of God and inscribed by the Supreme Pen. Consider what the All-Merciful has revealed in the Quran: ‘Worship God and do not associate anything with Him, and be kind to parents.’ Note that kindness to parents is linked with the oneness of God. Blessed is every wise and knowledgeable person who witnesses and sees, reads and understands, and acts upon what God has revealed in the previous Books and in this wondrous Tablet.”</w:t>
      </w:r>
    </w:p>
    <w:p w14:paraId="40A349F8" w14:textId="77777777" w:rsidR="000F31DC" w:rsidRDefault="00000000">
      <w:pPr>
        <w:pStyle w:val="BodyText"/>
      </w:pPr>
      <w:r>
        <w:t>107. **Statement:** In one of the Tablets, the following words of God were revealed: “Regarding the subject of zakat, We have commanded adherence to what was revealed in the Quran.”</w:t>
      </w:r>
    </w:p>
    <w:p w14:paraId="535994EC" w14:textId="77777777" w:rsidR="000F31DC" w:rsidRDefault="00000000">
      <w:r>
        <w:br w:type="page"/>
      </w:r>
    </w:p>
    <w:p w14:paraId="2EB2F5CE" w14:textId="77777777" w:rsidR="000F31DC" w:rsidRDefault="00000000">
      <w:pPr>
        <w:pStyle w:val="Heading1"/>
      </w:pPr>
      <w:bookmarkStart w:id="572" w:name="sec-salat-i-kabir"/>
      <w:bookmarkStart w:id="573" w:name="_Toc167827718"/>
      <w:bookmarkEnd w:id="559"/>
      <w:bookmarkEnd w:id="571"/>
      <w:r>
        <w:lastRenderedPageBreak/>
        <w:t>Salat-i-Kabir (The Great Prayer)</w:t>
      </w:r>
      <w:bookmarkEnd w:id="573"/>
    </w:p>
    <w:p w14:paraId="228CB209" w14:textId="77777777" w:rsidR="000F31DC" w:rsidRDefault="00000000">
      <w:pPr>
        <w:pStyle w:val="FirstParagraph"/>
      </w:pPr>
      <w:r>
        <w:rPr>
          <w:i/>
          <w:iCs/>
        </w:rPr>
        <w:t>Conducted once in every twenty-four hours</w:t>
      </w:r>
    </w:p>
    <w:p w14:paraId="0A96C0B7" w14:textId="77777777" w:rsidR="000F31DC" w:rsidRDefault="00000000">
      <w:pPr>
        <w:pStyle w:val="BodyText"/>
      </w:pPr>
      <w:r>
        <w:t>1 He is the One who sends down, the Forgiving, the Merciful.</w:t>
      </w:r>
    </w:p>
    <w:p w14:paraId="546BDDDB" w14:textId="77777777" w:rsidR="000F31DC" w:rsidRDefault="00000000">
      <w:pPr>
        <w:pStyle w:val="BodyText"/>
      </w:pPr>
      <w:r>
        <w:rPr>
          <w:i/>
          <w:iCs/>
        </w:rPr>
        <w:t>For the one who prays to stand facing towards God, and when he stands and settles in his position, he looks to the right and the left as one who awaits the mercy of his Lord, the Most Gracious, the Most Merciful, then he says:</w:t>
      </w:r>
    </w:p>
    <w:p w14:paraId="492B0F4C" w14:textId="77777777" w:rsidR="000F31DC" w:rsidRDefault="00000000">
      <w:pPr>
        <w:pStyle w:val="BodyText"/>
      </w:pPr>
      <w:r>
        <w:t>2 O God of Names and Originator of the heavens, I ask You by the rising places of Your hidden, lofty, and most splendid [presence], to make my prayer a fire that burns away the veils that have prevented me from witnessing Your beauty, and a light that guides me to the ocean of Your union.</w:t>
      </w:r>
    </w:p>
    <w:p w14:paraId="13F6B04D" w14:textId="77777777" w:rsidR="000F31DC" w:rsidRDefault="00000000">
      <w:pPr>
        <w:pStyle w:val="BodyText"/>
      </w:pPr>
      <w:r>
        <w:rPr>
          <w:i/>
          <w:iCs/>
        </w:rPr>
        <w:t>Then he raises his hands for the Qunut, to God, blessed and exalted, and he says:</w:t>
      </w:r>
    </w:p>
    <w:p w14:paraId="79D63DB4" w14:textId="77777777" w:rsidR="000F31DC" w:rsidRDefault="00000000">
      <w:pPr>
        <w:pStyle w:val="BodyText"/>
      </w:pPr>
      <w:r>
        <w:t>3 O Aim of the world and Beloved of the nations, You see me turning towards You, severed from all but You, clinging to Your rope by which all possibilities are moved. O Lord, I am Your servant and the son of Your servant; I stand present between Your hands, subject to Your will and desire. What I seek is Your pleasure. I ask You by the ocean of Your mercy and the sun of Your grace to treat Your servant as You wish and are pleased with. By Your holy majesty, beyond mention and praise, whatever appears from You is the aim of my heart and the beloved of my soul. My God, my God, do not look at my hopes and deeds, but rather at Your will that encompasses the heavens and the earth, and Your Greatest Name. O Sovereign of the nations, I desire nothing but what You desire, and love nothing but what You love.</w:t>
      </w:r>
    </w:p>
    <w:p w14:paraId="2B0A2A63" w14:textId="77777777" w:rsidR="000F31DC" w:rsidRDefault="00000000">
      <w:pPr>
        <w:pStyle w:val="BodyText"/>
      </w:pPr>
      <w:r>
        <w:rPr>
          <w:i/>
          <w:iCs/>
        </w:rPr>
        <w:t>Then he prostrates and says:</w:t>
      </w:r>
    </w:p>
    <w:p w14:paraId="4008E584" w14:textId="77777777" w:rsidR="000F31DC" w:rsidRDefault="00000000">
      <w:pPr>
        <w:pStyle w:val="BodyText"/>
      </w:pPr>
      <w:r>
        <w:t>4 Glorified are You beyond being described by the descriptions of anyone other than You, or being known through the knowledge of anyone besides You.</w:t>
      </w:r>
    </w:p>
    <w:p w14:paraId="3059D2B8" w14:textId="77777777" w:rsidR="000F31DC" w:rsidRDefault="00000000">
      <w:pPr>
        <w:pStyle w:val="BodyText"/>
      </w:pPr>
      <w:r>
        <w:rPr>
          <w:i/>
          <w:iCs/>
        </w:rPr>
        <w:t>Then he stands and says:</w:t>
      </w:r>
    </w:p>
    <w:p w14:paraId="00F5A78D" w14:textId="77777777" w:rsidR="000F31DC" w:rsidRDefault="00000000">
      <w:pPr>
        <w:pStyle w:val="BodyText"/>
      </w:pPr>
      <w:r>
        <w:t>5 O Lord, make my prayer the abundance of life so that my essence may continue through the perpetuity of Your dominion, and that it may remember You in every world among Your worlds.</w:t>
      </w:r>
    </w:p>
    <w:p w14:paraId="6B29835E" w14:textId="77777777" w:rsidR="000F31DC" w:rsidRDefault="00000000">
      <w:pPr>
        <w:pStyle w:val="BodyText"/>
      </w:pPr>
      <w:r>
        <w:rPr>
          <w:i/>
          <w:iCs/>
        </w:rPr>
        <w:t>Then he raises his hands for the Qunut once again and says:</w:t>
      </w:r>
    </w:p>
    <w:p w14:paraId="32A1A15D" w14:textId="77777777" w:rsidR="000F31DC" w:rsidRDefault="00000000">
      <w:pPr>
        <w:pStyle w:val="BodyText"/>
      </w:pPr>
      <w:r>
        <w:t>6 O You in whose separation hearts and livers have melted, and by the fire of whose love those in the lands have been ignited, I ask You by Your Name through which You have subdued the horizons, that You do not deprive me of what is with You, O Sovereign of necks. O Lord, You see the stranger hastening to his supreme homeland, under the shade of the domes of Your greatness and the proximity of Your mercy. The sinner seeks Your ocean of forgiveness, the humiliated [seeks] the expanse of Your might, and the needy [seeks] the horizons of Your wealth. To You belongs the command in whatever You will. I bear witness that You are the Praised in Your actions, the Obeyed in Your judgments, and the Chosen in Your command.</w:t>
      </w:r>
    </w:p>
    <w:p w14:paraId="7DB847AB" w14:textId="77777777" w:rsidR="000F31DC" w:rsidRDefault="00000000">
      <w:pPr>
        <w:pStyle w:val="BodyText"/>
      </w:pPr>
      <w:r>
        <w:rPr>
          <w:i/>
          <w:iCs/>
        </w:rPr>
        <w:lastRenderedPageBreak/>
        <w:t>Then he raises his hands and says ‘Allahu Akbar’ (God is the Greatest) three times, then he bows for the Ruku’ to Allah, Blessed and Exalted, and says:</w:t>
      </w:r>
    </w:p>
    <w:p w14:paraId="21A277FD" w14:textId="77777777" w:rsidR="000F31DC" w:rsidRDefault="00000000">
      <w:pPr>
        <w:pStyle w:val="BodyText"/>
      </w:pPr>
      <w:r>
        <w:t>7 O my God, You see my soul trembling within my limbs and my body, yearning for Your worship and eager for Your remembrance and praise. And it testifies to what Your authoritative word testifies to in the domain of Your declaration and the realm of Your knowledge. O Lord, I love to ask You in this position for everything You have, to affirm my poverty and elevate Your giving and Your abundance, and to reveal my incapacity and to demonstrate Your power and Your capability.</w:t>
      </w:r>
    </w:p>
    <w:p w14:paraId="70E1EAF7" w14:textId="77777777" w:rsidR="000F31DC" w:rsidRDefault="00000000">
      <w:pPr>
        <w:pStyle w:val="BodyText"/>
      </w:pPr>
      <w:r>
        <w:rPr>
          <w:i/>
          <w:iCs/>
        </w:rPr>
        <w:t>Then he stands and raises his hands for the Qunut once more and says:</w:t>
      </w:r>
    </w:p>
    <w:p w14:paraId="25FFFF91" w14:textId="77777777" w:rsidR="000F31DC" w:rsidRDefault="00000000">
      <w:pPr>
        <w:pStyle w:val="BodyText"/>
      </w:pPr>
      <w:r>
        <w:t>8 There is no god but You, the Mighty, the Bestower. There is no god but You, the Judge in the beginning and the end. My God, My God, Your pardon has encouraged me, Your mercy has empowered me, Your call has awakened me, Your grace has established me and guided me to You. And as for my wealth and affairs, to stand at the door of Your closeness, or to turn towards the radiant lights from the horizons of Your Will’s sky. O Lord, You see the poor knocking at the door of Your bounty and the mortal desiring the abundance of everlasting life from Your generous hands. The command is Yours in all conditions. O Master of Names, to You belongs submission and contentment, O Creator of the sky.</w:t>
      </w:r>
    </w:p>
    <w:p w14:paraId="68FC1EA3" w14:textId="77777777" w:rsidR="000F31DC" w:rsidRDefault="00000000">
      <w:pPr>
        <w:pStyle w:val="BodyText"/>
      </w:pPr>
      <w:r>
        <w:rPr>
          <w:i/>
          <w:iCs/>
        </w:rPr>
        <w:t>Then he raises his hands three times and says:</w:t>
      </w:r>
    </w:p>
    <w:p w14:paraId="2B303F90" w14:textId="77777777" w:rsidR="000F31DC" w:rsidRDefault="00000000">
      <w:pPr>
        <w:pStyle w:val="BodyText"/>
      </w:pPr>
      <w:r>
        <w:t>9 Allah is greater than every great thing.</w:t>
      </w:r>
    </w:p>
    <w:p w14:paraId="750343D0" w14:textId="77777777" w:rsidR="000F31DC" w:rsidRDefault="00000000">
      <w:pPr>
        <w:pStyle w:val="BodyText"/>
      </w:pPr>
      <w:r>
        <w:rPr>
          <w:i/>
          <w:iCs/>
        </w:rPr>
        <w:t>Then he prostrates and says:</w:t>
      </w:r>
    </w:p>
    <w:p w14:paraId="194D6DDD" w14:textId="77777777" w:rsidR="000F31DC" w:rsidRDefault="00000000">
      <w:pPr>
        <w:pStyle w:val="BodyText"/>
      </w:pPr>
      <w:r>
        <w:t>10 Glory be to You, beyond the reach of the praises of those brought near or that the birds of the hearts of the sincere could ever arrive at the end of Your door. I bear witness that You are sanctified beyond attributes and exalted beyond names. There is no god but You, the Most High, the Most Glorious.</w:t>
      </w:r>
    </w:p>
    <w:p w14:paraId="4A7C6EF5" w14:textId="77777777" w:rsidR="000F31DC" w:rsidRDefault="00000000">
      <w:pPr>
        <w:pStyle w:val="BodyText"/>
      </w:pPr>
      <w:r>
        <w:rPr>
          <w:i/>
          <w:iCs/>
        </w:rPr>
        <w:t>Then he sits and says:</w:t>
      </w:r>
    </w:p>
    <w:p w14:paraId="22B98546" w14:textId="77777777" w:rsidR="000F31DC" w:rsidRDefault="00000000">
      <w:pPr>
        <w:pStyle w:val="BodyText"/>
      </w:pPr>
      <w:r>
        <w:t>11 I bear witness to what the things themselves, the Highest Assembly, the Highest Paradise, and beyond them the tongue of Grandeur from the most glorious horizon have borne witness: that You are God, there is no god but You, and the one who has appeared is indeed the Hidden Secret and the Stored Symbol, which is conjoined with its cornerstone ‘Nun’ by the ‘Kaf’. I bear witness that He is what is written by the Highest Pen and mentioned in the books of God, Lord of the Throne and the Earth.</w:t>
      </w:r>
    </w:p>
    <w:p w14:paraId="423A80DB" w14:textId="77777777" w:rsidR="000F31DC" w:rsidRDefault="00000000">
      <w:pPr>
        <w:pStyle w:val="BodyText"/>
      </w:pPr>
      <w:r>
        <w:rPr>
          <w:i/>
          <w:iCs/>
        </w:rPr>
        <w:t>Then he stands upright and says:</w:t>
      </w:r>
    </w:p>
    <w:p w14:paraId="596E34C3" w14:textId="77777777" w:rsidR="000F31DC" w:rsidRDefault="00000000">
      <w:pPr>
        <w:pStyle w:val="BodyText"/>
      </w:pPr>
      <w:r>
        <w:t>12 O God of existence and Sovereign of the unseen and the seen, You see my tears and my sighs, You hear my noise and my screams, and the yearning of my heart. By Your might, my audacity has kept me from drawing close to You, and my offenses have prevented me from entering the field of Your holiness. O Lord, Your love has weakened me, Your neglect has destroyed me, and Your distance has burnt me. I ask You by the landing of Your feet in this wilderness, by Your “Here I am, here I am” to Your chosen ones in this space, and by the breaths of Your inspiration and the breezes of the dawn of Your appearance, to decree for me a visit to Your beauty and to act according to what is in Your book.</w:t>
      </w:r>
    </w:p>
    <w:p w14:paraId="73EB098F" w14:textId="77777777" w:rsidR="000F31DC" w:rsidRDefault="00000000">
      <w:pPr>
        <w:pStyle w:val="BodyText"/>
      </w:pPr>
      <w:r>
        <w:rPr>
          <w:i/>
          <w:iCs/>
        </w:rPr>
        <w:lastRenderedPageBreak/>
        <w:t>Then he magnifies (saying God is Great) three times, bows, and says:</w:t>
      </w:r>
    </w:p>
    <w:p w14:paraId="1ADAA24C" w14:textId="77777777" w:rsidR="000F31DC" w:rsidRDefault="00000000">
      <w:pPr>
        <w:pStyle w:val="BodyText"/>
      </w:pPr>
      <w:r>
        <w:t>13 To you be the praise, O my God, for empowering me to remember You and praise You, for acquainting me with the dawning place of Your signs, for making me submissive to Your lordship, humbled before Your divinity, and acknowledging of what the tongue of Your grandeur has uttered.</w:t>
      </w:r>
    </w:p>
    <w:p w14:paraId="5090EE16" w14:textId="77777777" w:rsidR="000F31DC" w:rsidRDefault="00000000">
      <w:pPr>
        <w:pStyle w:val="BodyText"/>
      </w:pPr>
      <w:r>
        <w:rPr>
          <w:i/>
          <w:iCs/>
        </w:rPr>
        <w:t>Then he stands and says:</w:t>
      </w:r>
    </w:p>
    <w:p w14:paraId="630AAFD6" w14:textId="77777777" w:rsidR="000F31DC" w:rsidRDefault="00000000">
      <w:pPr>
        <w:pStyle w:val="BodyText"/>
      </w:pPr>
      <w:r>
        <w:t>14 My God, my God, my disobedience has broken my back, and my heedlessness has destroyed me. Whenever I contemplate the badness of my deeds and the goodness of Yours, my liver melts and blood boils in my veins. Your beauty, O the Desired of the world, verily, the face is shy to turn towards You, and the hands of hope are embarrassed to be raised to the sky of Your generosity. You see, O my God, my tears prevent me from remembrance and praise. O Lord of the Throne and the Earth, I ask You by the signs of Your kingdom and the secrets of Your omnipotence, to do with Your friends what befits Your generosity, O Master of existence, and what is appropriate for Your grace, O Sovereign of the Unseen and the Witnessed.</w:t>
      </w:r>
    </w:p>
    <w:p w14:paraId="2C088986" w14:textId="77777777" w:rsidR="000F31DC" w:rsidRDefault="00000000">
      <w:pPr>
        <w:pStyle w:val="BodyText"/>
      </w:pPr>
      <w:r>
        <w:rPr>
          <w:i/>
          <w:iCs/>
        </w:rPr>
        <w:t>Then he magnifies (saying God is Great) three times and prostrates and says:</w:t>
      </w:r>
    </w:p>
    <w:p w14:paraId="5E9098EB" w14:textId="77777777" w:rsidR="000F31DC" w:rsidRDefault="00000000">
      <w:pPr>
        <w:pStyle w:val="BodyText"/>
      </w:pPr>
      <w:r>
        <w:t>15 Praise be to You, O our God, for what You have sent down to us that brings us closer to You and grants us every good You have revealed in Your books and scriptures. O Lord, we ask You to protect us from the forces of doubts and illusions. Indeed, You are the Mighty, the All-Knowing.</w:t>
      </w:r>
    </w:p>
    <w:p w14:paraId="6C4754E6" w14:textId="77777777" w:rsidR="000F31DC" w:rsidRDefault="00000000">
      <w:pPr>
        <w:pStyle w:val="BodyText"/>
      </w:pPr>
      <w:r>
        <w:rPr>
          <w:i/>
          <w:iCs/>
        </w:rPr>
        <w:t>Then he raises his head, sits, and says:</w:t>
      </w:r>
    </w:p>
    <w:p w14:paraId="0790DA1E" w14:textId="77777777" w:rsidR="000F31DC" w:rsidRDefault="00000000">
      <w:pPr>
        <w:pStyle w:val="BodyText"/>
      </w:pPr>
      <w:r>
        <w:t>16 I bear witness, O my God, to that which Your chosen ones have borne witness to, and confess to that which the inhabitants of the highest paradise and the highest heaven have confessed, and those who have circled around Your great throne. The sovereignty and the dominion belong to You, O God of the worlds.</w:t>
      </w:r>
    </w:p>
    <w:p w14:paraId="5B0C6D5D" w14:textId="77777777" w:rsidR="000F31DC" w:rsidRDefault="00000000">
      <w:r>
        <w:br w:type="page"/>
      </w:r>
    </w:p>
    <w:p w14:paraId="06CC7908" w14:textId="77777777" w:rsidR="000F31DC" w:rsidRDefault="00000000">
      <w:pPr>
        <w:pStyle w:val="Heading1"/>
      </w:pPr>
      <w:bookmarkStart w:id="574" w:name="sec-salat-i-vusta"/>
      <w:bookmarkStart w:id="575" w:name="_Toc167827719"/>
      <w:bookmarkEnd w:id="572"/>
      <w:r>
        <w:lastRenderedPageBreak/>
        <w:t>Salat-i-Vusta (The Midmost Prayer)</w:t>
      </w:r>
      <w:bookmarkEnd w:id="575"/>
    </w:p>
    <w:p w14:paraId="6D4BDF20" w14:textId="77777777" w:rsidR="000F31DC" w:rsidRDefault="00000000">
      <w:pPr>
        <w:pStyle w:val="FirstParagraph"/>
      </w:pPr>
      <w:r>
        <w:t>To be recited daily in the morning, at noon, and in the evening.</w:t>
      </w:r>
    </w:p>
    <w:p w14:paraId="12BBC9CF" w14:textId="77777777" w:rsidR="000F31DC" w:rsidRDefault="00000000">
      <w:pPr>
        <w:pStyle w:val="BodyText"/>
      </w:pPr>
      <w:r>
        <w:rPr>
          <w:i/>
          <w:iCs/>
        </w:rPr>
        <w:t>And whoever wishes to pray for it should wash their hands, and while washing, they should say:</w:t>
      </w:r>
    </w:p>
    <w:p w14:paraId="4939D55A" w14:textId="77777777" w:rsidR="000F31DC" w:rsidRDefault="00000000">
      <w:pPr>
        <w:pStyle w:val="BodyText"/>
      </w:pPr>
      <w:r>
        <w:t>1 My God, strengthen my hand to grasp Your book uprightly, not to be prevented by the forces of the world. Then preserve it from meddling in what is not within its domain. Indeed, You are the Capable, the All-Powerful.</w:t>
      </w:r>
    </w:p>
    <w:p w14:paraId="4ABABEA7" w14:textId="77777777" w:rsidR="000F31DC" w:rsidRDefault="00000000">
      <w:pPr>
        <w:pStyle w:val="BodyText"/>
      </w:pPr>
      <w:r>
        <w:rPr>
          <w:i/>
          <w:iCs/>
        </w:rPr>
        <w:t>While washing the face, he says:</w:t>
      </w:r>
    </w:p>
    <w:p w14:paraId="7930E827" w14:textId="77777777" w:rsidR="000F31DC" w:rsidRDefault="00000000">
      <w:pPr>
        <w:pStyle w:val="BodyText"/>
      </w:pPr>
      <w:r>
        <w:t>2 My Lord, I have turned my face toward You. Illuminate it with the light of Your countenance, and then protect it from turning toward anyone else.</w:t>
      </w:r>
    </w:p>
    <w:p w14:paraId="6447180D" w14:textId="77777777" w:rsidR="000F31DC" w:rsidRDefault="00000000">
      <w:pPr>
        <w:pStyle w:val="BodyText"/>
      </w:pPr>
      <w:r>
        <w:rPr>
          <w:i/>
          <w:iCs/>
        </w:rPr>
        <w:t>And afterwards, let him stand facing the Qibla and say:</w:t>
      </w:r>
    </w:p>
    <w:p w14:paraId="16729C8B" w14:textId="77777777" w:rsidR="000F31DC" w:rsidRDefault="00000000">
      <w:pPr>
        <w:pStyle w:val="BodyText"/>
      </w:pPr>
      <w:r>
        <w:t>3a God bears witness that there is no deity but Him; to Him belongs command and creation. He has made manifest the sunrise of appearance and the Speaker of the Mount, through whom the highest horizons have been illuminated, the Lote-Tree of the boundary has spoken, and the call has risen between earth and heaven. Sovereignty, dominion, might, and power belong to God, the Master of all worlds and the King of the Throne and the Earth.</w:t>
      </w:r>
    </w:p>
    <w:p w14:paraId="45EC309A" w14:textId="77777777" w:rsidR="000F31DC" w:rsidRDefault="00000000">
      <w:pPr>
        <w:pStyle w:val="BodyText"/>
      </w:pPr>
      <w:r>
        <w:rPr>
          <w:i/>
          <w:iCs/>
        </w:rPr>
        <w:t>Then he bows down and says:</w:t>
      </w:r>
    </w:p>
    <w:p w14:paraId="11114EF4" w14:textId="77777777" w:rsidR="000F31DC" w:rsidRDefault="00000000">
      <w:pPr>
        <w:pStyle w:val="BodyText"/>
      </w:pPr>
      <w:r>
        <w:t>4 Praise be to You, beyond my remembrance, the remembrance of those less than me, my description, and the description of those in the heavens and the earths.</w:t>
      </w:r>
    </w:p>
    <w:p w14:paraId="600E934C" w14:textId="77777777" w:rsidR="000F31DC" w:rsidRDefault="00000000">
      <w:pPr>
        <w:pStyle w:val="BodyText"/>
      </w:pPr>
      <w:r>
        <w:rPr>
          <w:i/>
          <w:iCs/>
        </w:rPr>
        <w:t>Then he stands for Qunoot and says:</w:t>
      </w:r>
    </w:p>
    <w:p w14:paraId="2A35AE57" w14:textId="77777777" w:rsidR="000F31DC" w:rsidRDefault="00000000">
      <w:pPr>
        <w:pStyle w:val="BodyText"/>
      </w:pPr>
      <w:r>
        <w:t>5 O my God, do not disappoint the one who clings to the fingers of hope in the tails of Your mercy and Your grace, O Most Merciful of the merciful.</w:t>
      </w:r>
    </w:p>
    <w:p w14:paraId="686E1060" w14:textId="77777777" w:rsidR="000F31DC" w:rsidRDefault="00000000">
      <w:pPr>
        <w:pStyle w:val="BodyText"/>
      </w:pPr>
      <w:r>
        <w:rPr>
          <w:i/>
          <w:iCs/>
        </w:rPr>
        <w:t>Then he sits and says:</w:t>
      </w:r>
    </w:p>
    <w:p w14:paraId="61772BBC" w14:textId="77777777" w:rsidR="000F31DC" w:rsidRDefault="00000000">
      <w:pPr>
        <w:pStyle w:val="BodyText"/>
      </w:pPr>
      <w:r>
        <w:t>6a I bear witness to Your Oneness and Your Uniqueness, and that You are God, there is no god but You. You have made Your command manifest, fulfilled Your covenant, and opened the door of Your grace to those in the heavens and the earth. Blessings, peace, magnification, and glory be upon Your chosen ones, who are not hindered by worldly affairs from turning towards You, and who spend what they have in hopes of what is with You. Indeed, You are the Forgiving, the Generous.</w:t>
      </w:r>
    </w:p>
    <w:p w14:paraId="33D5A49D" w14:textId="77777777" w:rsidR="000F31DC" w:rsidRDefault="00000000">
      <w:pPr>
        <w:pStyle w:val="Heading3"/>
      </w:pPr>
      <w:bookmarkStart w:id="576" w:name="shorter-alternate-for-verses-3-6"/>
      <w:r>
        <w:t>Shorter Alternate for Verses 3 &amp; 6</w:t>
      </w:r>
    </w:p>
    <w:p w14:paraId="2618E24B" w14:textId="77777777" w:rsidR="000F31DC" w:rsidRDefault="00000000">
      <w:pPr>
        <w:pStyle w:val="FirstParagraph"/>
      </w:pPr>
      <w:r>
        <w:rPr>
          <w:i/>
          <w:iCs/>
        </w:rPr>
        <w:t>When the one praying wishes to recite:</w:t>
      </w:r>
    </w:p>
    <w:p w14:paraId="23AE271F" w14:textId="77777777" w:rsidR="000F31DC" w:rsidRDefault="00000000">
      <w:pPr>
        <w:pStyle w:val="BodyText"/>
      </w:pPr>
      <w:r>
        <w:t>3b God bears witness that there is no deity but Him, the Overseer, the Self-Subsisting.</w:t>
      </w:r>
    </w:p>
    <w:p w14:paraId="6B1F9BDD" w14:textId="77777777" w:rsidR="000F31DC" w:rsidRDefault="00000000">
      <w:pPr>
        <w:pStyle w:val="BodyText"/>
      </w:pPr>
      <w:r>
        <w:rPr>
          <w:i/>
          <w:iCs/>
        </w:rPr>
        <w:t>Instead of the great verse, it suffices, and likewise it suffices in sitting to recite:</w:t>
      </w:r>
    </w:p>
    <w:p w14:paraId="36AB51B1" w14:textId="77777777" w:rsidR="000F31DC" w:rsidRDefault="00000000">
      <w:pPr>
        <w:pStyle w:val="BodyText"/>
      </w:pPr>
      <w:r>
        <w:lastRenderedPageBreak/>
        <w:t>6b I bear witness to Your oneness and Your Uniqueness, and that You are Allah, there is no god but You.</w:t>
      </w:r>
    </w:p>
    <w:p w14:paraId="6569B60F" w14:textId="77777777" w:rsidR="000F31DC" w:rsidRDefault="00000000">
      <w:r>
        <w:br w:type="page"/>
      </w:r>
    </w:p>
    <w:p w14:paraId="237A5796" w14:textId="77777777" w:rsidR="000F31DC" w:rsidRDefault="00000000">
      <w:pPr>
        <w:pStyle w:val="Heading1"/>
      </w:pPr>
      <w:bookmarkStart w:id="577" w:name="sec-salat-i-saghir"/>
      <w:bookmarkStart w:id="578" w:name="_Toc167827720"/>
      <w:bookmarkEnd w:id="574"/>
      <w:bookmarkEnd w:id="576"/>
      <w:r>
        <w:lastRenderedPageBreak/>
        <w:t>Salat-i-Saghir (The Small Prayer)</w:t>
      </w:r>
      <w:bookmarkEnd w:id="578"/>
    </w:p>
    <w:p w14:paraId="277ECBD1" w14:textId="77777777" w:rsidR="000F31DC" w:rsidRDefault="00000000">
      <w:pPr>
        <w:pStyle w:val="FirstParagraph"/>
      </w:pPr>
      <w:r>
        <w:rPr>
          <w:i/>
          <w:iCs/>
        </w:rPr>
        <w:t>To be recited once every twenty-four hours, at midday:</w:t>
      </w:r>
    </w:p>
    <w:p w14:paraId="465DDEDA" w14:textId="77777777" w:rsidR="000F31DC" w:rsidRDefault="00000000">
      <w:pPr>
        <w:pStyle w:val="BodyText"/>
      </w:pPr>
      <w:r>
        <w:t>1 I bear witness, O my God, that You have created me for the knowledge of You and for Your worship. I testify at this moment to my powerlessness and to Your power, my weakness and Your authority, my poverty and Your wealth. There is no god but You, the All-Controlling, the Ever-Sustaining.</w:t>
      </w:r>
    </w:p>
    <w:p w14:paraId="1A3B2771" w14:textId="77777777" w:rsidR="000F31DC" w:rsidRDefault="00000000">
      <w:r>
        <w:br w:type="page"/>
      </w:r>
    </w:p>
    <w:p w14:paraId="6A64D026" w14:textId="77777777" w:rsidR="000F31DC" w:rsidRDefault="00000000">
      <w:pPr>
        <w:pStyle w:val="Heading1"/>
      </w:pPr>
      <w:bookmarkStart w:id="579" w:name="sec-lawh-i-mánikchí-ṣáḥib"/>
      <w:bookmarkStart w:id="580" w:name="_Toc167827721"/>
      <w:bookmarkEnd w:id="577"/>
      <w:r>
        <w:lastRenderedPageBreak/>
        <w:t>Lawh-i-Mánikchí Ṣáḥib (Tablet of Mánikchí Ṣáḥib)</w:t>
      </w:r>
      <w:bookmarkEnd w:id="580"/>
    </w:p>
    <w:p w14:paraId="38922130" w14:textId="77777777" w:rsidR="000F31DC" w:rsidRDefault="00000000">
      <w:pPr>
        <w:pStyle w:val="FirstParagraph"/>
      </w:pPr>
      <w:r>
        <w:t>In the name of the One God</w:t>
      </w:r>
    </w:p>
    <w:p w14:paraId="5910110B" w14:textId="77777777" w:rsidR="000F31DC" w:rsidRDefault="00000000">
      <w:pPr>
        <w:pStyle w:val="BodyText"/>
      </w:pPr>
      <w:r>
        <w:t>1 Praise be to the enduring Creator, who is worthy to sprinkle dew from the ocean of His bounty, thus elevating the heavens of existence and adorning them with the stars of knowledge. He has guided mankind to the exalted court of insight and wisdom. This dew, which is the first utterance of the Lord, is sometimes called the water of life, for it revives the dead in the desert of ignorance. At times, it is referred to as the first light. This light, revealed by the sun of knowledge, becomes manifest and apparent when it shines, revealing the first movement. These manifestations arise from the generosity of the One endowed with knowledge. He is the Knower and the Bestower, pure and immaculate from all that is said and heard. The grasp of vision and knowledge, in speech and action, falls short of the hem of His recognition. Existence and all that is made manifest therein bear witness to this discourse.</w:t>
      </w:r>
    </w:p>
    <w:p w14:paraId="586AAE55" w14:textId="77777777" w:rsidR="000F31DC" w:rsidRDefault="00000000">
      <w:pPr>
        <w:pStyle w:val="BodyText"/>
      </w:pPr>
      <w:r>
        <w:t>2 Thus it became known that the first bounty of the Creator is speech, and the enduring and accepting recipient of it is wisdom. He is the foremost knower in the school of the world, and He is the manifestation of the Divine. All that is manifest from the radiance of His vision belongs to Him, and everything that reveals the manifestations of His knowledge. All names are His names, and the beginning and end of all deeds are with Him.</w:t>
      </w:r>
    </w:p>
    <w:p w14:paraId="0FAEDCD5" w14:textId="77777777" w:rsidR="000F31DC" w:rsidRDefault="00000000">
      <w:pPr>
        <w:pStyle w:val="BodyText"/>
      </w:pPr>
      <w:r>
        <w:t>3 Your letter reached me in this prison of time, bringing joy and enhancing friendship, refreshing the memory of bygone days. I am grateful to the Creator of the world who decreed our meeting in the land of Arabia. We saw, we spoke, we heard. It is hoped that such a meeting will not be forgotten, and the turning of time will not erase its memory from the heart. May the plant of friendship grow from what was sown, remaining verdant, flourishing, and enduring in the assembly of time.</w:t>
      </w:r>
    </w:p>
    <w:p w14:paraId="425A84B6" w14:textId="77777777" w:rsidR="000F31DC" w:rsidRDefault="00000000">
      <w:pPr>
        <w:pStyle w:val="Heading2"/>
      </w:pPr>
      <w:bookmarkStart w:id="581" w:name="the-hands-of-the-knowledgeable-physician"/>
      <w:r>
        <w:t>The Hands of the Knowledgeable Physician</w:t>
      </w:r>
    </w:p>
    <w:p w14:paraId="25A20FD6" w14:textId="77777777" w:rsidR="000F31DC" w:rsidRDefault="00000000">
      <w:pPr>
        <w:pStyle w:val="FirstParagraph"/>
      </w:pPr>
      <w:r>
        <w:t>4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p>
    <w:p w14:paraId="554656CA" w14:textId="77777777" w:rsidR="000F31DC" w:rsidRDefault="00000000">
      <w:pPr>
        <w:pStyle w:val="BodyText"/>
      </w:pPr>
      <w:r>
        <w:t>5 It is observed that boundless ailments have overtaken the world, casting it upon the bed of misfortune. People, intoxicated with the wine of self-conceit, have kept the knowledgeable physician away. This has led to their own entrapment and that of others. They neither recognize the ailment nor know the cure. They have mistaken the truth for falsehood and counted the friend as an enemy.</w:t>
      </w:r>
    </w:p>
    <w:p w14:paraId="067C5941" w14:textId="77777777" w:rsidR="000F31DC" w:rsidRDefault="00000000">
      <w:pPr>
        <w:pStyle w:val="BodyText"/>
      </w:pPr>
      <w:r>
        <w:t>6 Hearken to the voice of this prisoner. Stand and proclaim, so perhaps those who are asleep may awaken. Say, “O ye dead! The hand of Divine generosity offers the water of life; hasten and drink. Whoever is enlivened today shall never die, and whoever dies today shall never find life.”</w:t>
      </w:r>
    </w:p>
    <w:p w14:paraId="6B78CC3B" w14:textId="77777777" w:rsidR="000F31DC" w:rsidRDefault="00000000">
      <w:pPr>
        <w:pStyle w:val="Heading2"/>
      </w:pPr>
      <w:bookmarkStart w:id="582" w:name="purpose-of-language"/>
      <w:bookmarkEnd w:id="581"/>
      <w:r>
        <w:lastRenderedPageBreak/>
        <w:t>Purpose of Language</w:t>
      </w:r>
    </w:p>
    <w:p w14:paraId="143FE76D" w14:textId="77777777" w:rsidR="000F31DC" w:rsidRDefault="00000000">
      <w:pPr>
        <w:pStyle w:val="FirstParagraph"/>
      </w:pPr>
      <w:r>
        <w:t>7 Regarding the language, you had written about both Arabic and Persian being commendable, for what is sought from a language is to understand the speaker’s words, and this is achievable through both. Today, as the sun of knowledge is manifest and evident from the sky of Iran, it is fitting and deserved to praise this language.</w:t>
      </w:r>
    </w:p>
    <w:p w14:paraId="729DFAF7" w14:textId="77777777" w:rsidR="000F31DC" w:rsidRDefault="00000000">
      <w:pPr>
        <w:pStyle w:val="BodyText"/>
      </w:pPr>
      <w:r>
        <w:t>8 O Friend, when the initial discourse emerged in latter days, a group of celestial beings heard a familiar voice and believed in it. However, another group, observing the actions of some not aligning with the words of one, remained distant from the radiance of the sun of knowledge.</w:t>
      </w:r>
    </w:p>
    <w:p w14:paraId="31B1C2AD" w14:textId="77777777" w:rsidR="000F31DC" w:rsidRDefault="00000000">
      <w:pPr>
        <w:pStyle w:val="Heading2"/>
      </w:pPr>
      <w:bookmarkStart w:id="583" w:name="what-purifies-you-is-my-path"/>
      <w:bookmarkEnd w:id="582"/>
      <w:r>
        <w:t>What Purifies You is My Path</w:t>
      </w:r>
    </w:p>
    <w:p w14:paraId="0B8644E3" w14:textId="77777777" w:rsidR="000F31DC" w:rsidRDefault="00000000">
      <w:pPr>
        <w:pStyle w:val="FirstParagraph"/>
      </w:pPr>
      <w:r>
        <w:t>9 Say, O sons of the earth, the Pure God decrees that what purifies you and brings you comfort in this victorious day is indeed My path. Purity from impurities involves freeing oneself from things that cause harm and diminish the greatness of people. It includes the approval of one’s own words and actions, even if they are good. And comfort is granted when each person shows goodwill towards all on earth. The knower of this discourse bears witness that if all the people of the earth followed the heavenly words, they would never be deprived of the ocean of Divine bounty. There is no star brighter in the sky of truth than this.</w:t>
      </w:r>
    </w:p>
    <w:p w14:paraId="390D6A5E" w14:textId="77777777" w:rsidR="000F31DC" w:rsidRDefault="00000000">
      <w:pPr>
        <w:pStyle w:val="BodyText"/>
      </w:pPr>
      <w:r>
        <w:t>10 The foremost utterance of the wise is this: “O sons of the earth, turn from the darkness of estrangement to the light of the sun of unity. This is what benefits the people of the world the most.” O friend, there is no leaf more pleasing on the tree of discourse than this, and there has been and will be no gem more captivating in the ocean of knowledge than this.</w:t>
      </w:r>
    </w:p>
    <w:p w14:paraId="52B670F0" w14:textId="77777777" w:rsidR="000F31DC" w:rsidRDefault="00000000">
      <w:pPr>
        <w:pStyle w:val="BodyText"/>
      </w:pPr>
      <w:r>
        <w:t>11 O sons of knowledge, the eyelid, with its delicacy, shields the eye from the world and all within it. What, then, would a thicker veil do if it descends over the eye of the heart? Say, O people, the darkness of greed and envy veils the light of the soul, just as clouds obscure the sun’s light. If someone listens to this discourse with an attentive ear, they will unfurl the wings of freedom and soar effortlessly in the sky of knowledge.</w:t>
      </w:r>
    </w:p>
    <w:p w14:paraId="3C178A65" w14:textId="77777777" w:rsidR="000F31DC" w:rsidRDefault="00000000">
      <w:pPr>
        <w:pStyle w:val="BodyText"/>
      </w:pPr>
      <w:r>
        <w:t>12 When darkness enveloped the world, the ocean of bounty stirred and light became manifest, so that deeds might be seen. This is the same light foretold in the heavenly scriptures. If the Creator wills, He purifies the hearts of the people of the age with goodly words, and the sun of unity shines upon souls, rejuvenating the world.</w:t>
      </w:r>
    </w:p>
    <w:p w14:paraId="6E250B0C" w14:textId="77777777" w:rsidR="000F31DC" w:rsidRDefault="00000000">
      <w:pPr>
        <w:pStyle w:val="Heading2"/>
      </w:pPr>
      <w:bookmarkStart w:id="584" w:name="words-require-actions"/>
      <w:bookmarkEnd w:id="583"/>
      <w:r>
        <w:t>Words Require Actions</w:t>
      </w:r>
    </w:p>
    <w:p w14:paraId="1E25BAB5" w14:textId="77777777" w:rsidR="000F31DC" w:rsidRDefault="00000000">
      <w:pPr>
        <w:pStyle w:val="FirstParagraph"/>
      </w:pPr>
      <w:r>
        <w:t>13 O people, words require actions, for the true witness to the authenticity of speech is action. Without it, the thirsty are not quenched, nor are the doors of vision opened for the blind. The celestial wise say: Harsh words are seen in place of swords, and gentle ones in place of milk. Through this knowledge, the children of the world attain understanding and seek superiority.</w:t>
      </w:r>
    </w:p>
    <w:p w14:paraId="2878623C" w14:textId="77777777" w:rsidR="000F31DC" w:rsidRDefault="00000000">
      <w:pPr>
        <w:pStyle w:val="BodyText"/>
      </w:pPr>
      <w:r>
        <w:lastRenderedPageBreak/>
        <w:t>14 The language of wisdom says: “He who does not possess me, possesses nothing. Forsake all that exists and find me; I am the sun of insight and the ocean of knowledge. I rejuvenate the withered and revive the dead. I am the light that shows the path to the sighted, and I am the falcon on the hand of the Self-Sufficient, who unbinds the wings of the bound and teaches them to soar.”</w:t>
      </w:r>
    </w:p>
    <w:p w14:paraId="2D5D5F48" w14:textId="77777777" w:rsidR="000F31DC" w:rsidRDefault="00000000">
      <w:pPr>
        <w:pStyle w:val="Heading2"/>
      </w:pPr>
      <w:bookmarkStart w:id="585" w:name="freedom-and-unity"/>
      <w:bookmarkEnd w:id="584"/>
      <w:r>
        <w:t>Freedom and Unity</w:t>
      </w:r>
    </w:p>
    <w:p w14:paraId="721D0B92" w14:textId="77777777" w:rsidR="000F31DC" w:rsidRDefault="00000000">
      <w:pPr>
        <w:pStyle w:val="FirstParagraph"/>
      </w:pPr>
      <w:r>
        <w:t>15 The Unique Friend declares: “The path to freedom has opened, hasten and drink from the spring of knowledge. Say, O friends, the curtain of unity has been raised; do not see each other with the eyes of strangers. You all are of the same essence and leaves of the same tree. Truly, I say, whatever diminishes ignorance and increases knowledge is pleasing to the Creator. Say, O people, walk in the shade of justice and truth, and enter the pavilion of unity.”</w:t>
      </w:r>
    </w:p>
    <w:p w14:paraId="5F51C5A4" w14:textId="77777777" w:rsidR="000F31DC" w:rsidRDefault="00000000">
      <w:pPr>
        <w:pStyle w:val="BodyText"/>
      </w:pPr>
      <w:r>
        <w:t>16 Say, O those with eyes, the past is the mirror of the future; look and become aware, so perhaps after gaining awareness, you recognize the friend and cause no offense. Today, the best fruit of the tree of knowledge is that which benefits and preserves people.</w:t>
      </w:r>
    </w:p>
    <w:p w14:paraId="5F180A1B" w14:textId="77777777" w:rsidR="000F31DC" w:rsidRDefault="00000000">
      <w:pPr>
        <w:pStyle w:val="BodyText"/>
      </w:pPr>
      <w:r>
        <w:t>17 Say, “The tongue is the witness of my truth; do not taint it with falsehood. The soul is the treasury of my secrets; do not entrust it to the hands of greed.” It is hoped that in this dawn, as the world is illuminated by the lights of the sun of knowledge, we may understand the wish of the Friend and drink from the ocean of recognition.</w:t>
      </w:r>
    </w:p>
    <w:p w14:paraId="38488C5E" w14:textId="77777777" w:rsidR="000F31DC" w:rsidRDefault="00000000">
      <w:pPr>
        <w:pStyle w:val="Heading2"/>
      </w:pPr>
      <w:bookmarkStart w:id="586" w:name="speak-measuredly"/>
      <w:bookmarkEnd w:id="585"/>
      <w:r>
        <w:t>Speak Measuredly</w:t>
      </w:r>
    </w:p>
    <w:p w14:paraId="523DD4D4" w14:textId="77777777" w:rsidR="000F31DC" w:rsidRDefault="00000000">
      <w:pPr>
        <w:pStyle w:val="FirstParagraph"/>
      </w:pPr>
      <w:r>
        <w:t>18 O friend, as listening ears are rare, the pen has remained silent in its abode for some time. The situation has reached a point where silence has overtaken speech and become more favored. Say, O people, speak measuredly so that newcomers may stay and those maturing may reach their potential. Milk must be given in measure so that the children of the world may grow into greatness and find their place in the court of unity.</w:t>
      </w:r>
    </w:p>
    <w:p w14:paraId="291AAB53" w14:textId="77777777" w:rsidR="000F31DC" w:rsidRDefault="00000000">
      <w:pPr>
        <w:pStyle w:val="BodyText"/>
      </w:pPr>
      <w:r>
        <w:t>19 O friend, we have seen the pure earth and sown the seeds of knowledge. Now, it remains to be seen what the sun’s rays will do—whether they will scorch or nourish. Say, today, by the victory of the Unique Knower, the sun of knowledge has risen from behind the curtain of the soul, and all birds of the wilderness are intoxicated with the wine of knowledge, rejoicing in the remembrance of the Friend. Blessed is the one who comes and finds.</w:t>
      </w:r>
    </w:p>
    <w:p w14:paraId="7F2B4E9D" w14:textId="77777777" w:rsidR="000F31DC" w:rsidRDefault="00000000">
      <w:pPr>
        <w:pStyle w:val="Heading2"/>
      </w:pPr>
      <w:bookmarkStart w:id="587" w:name="a-prayer-for-manikchi-sahib"/>
      <w:bookmarkEnd w:id="586"/>
      <w:r>
        <w:t>A Prayer for Manikchi Sahib</w:t>
      </w:r>
    </w:p>
    <w:p w14:paraId="3B73D778" w14:textId="77777777" w:rsidR="000F31DC" w:rsidRDefault="00000000">
      <w:pPr>
        <w:pStyle w:val="FirstParagraph"/>
      </w:pPr>
      <w:r>
        <w:t xml:space="preserve">20 O Lord, I seek Your forgiveness with my tongue, my heart, my soul, my spirit, my body, my flesh, my bones, my blood, and my skin, for You are indeed the Oft-Returning, the Merciful. I implore Your forgiveness, O my God, with a plea through which You bestow the fragrances of pardon upon the people of transgression and clothe the sinners in the beautiful garb of Your pardon. I seek Your forgiveness, O my Sovereign, with a plea through which the sovereignty of Your pardon and care is manifest, and through which the sun of generosity and grace shines upon the temple of the sinners. I seek Your forgiveness, O my Forgiver and Creator, with a plea that hastens the erring towards Your pardon and benevolence, and </w:t>
      </w:r>
      <w:r>
        <w:lastRenderedPageBreak/>
        <w:t>causes the seekers to stand at the door of Your merciful compassion, the Most Merciful of the Merciful. I implore Your forgiveness, O my Master, with a plea that You have made a fire to burn away all sins and transgressions from every repentant, returning, remorseful, weeping, unblemished soul, and through which the bodies of the creatures are purified from the turbidities of sins and wrongdoings and from all that Your noble and knowledgeable self dislikes.</w:t>
      </w:r>
    </w:p>
    <w:p w14:paraId="661DE8F0" w14:textId="77777777" w:rsidR="000F31DC" w:rsidRDefault="00000000">
      <w:r>
        <w:br w:type="page"/>
      </w:r>
    </w:p>
    <w:p w14:paraId="247E30EE" w14:textId="77777777" w:rsidR="000F31DC" w:rsidRDefault="00000000">
      <w:pPr>
        <w:pStyle w:val="Heading1"/>
      </w:pPr>
      <w:bookmarkStart w:id="588" w:name="sec-lawh-i-ard-i-bá"/>
      <w:bookmarkStart w:id="589" w:name="_Toc167827722"/>
      <w:bookmarkEnd w:id="579"/>
      <w:bookmarkEnd w:id="587"/>
      <w:r>
        <w:lastRenderedPageBreak/>
        <w:t>Lawh-i-Ard-i-Bá (Tablet of the Land of Bá)</w:t>
      </w:r>
      <w:bookmarkEnd w:id="589"/>
    </w:p>
    <w:p w14:paraId="1827E9F6" w14:textId="77777777" w:rsidR="000F31DC" w:rsidRDefault="00000000">
      <w:pPr>
        <w:pStyle w:val="FirstParagraph"/>
      </w:pPr>
      <w:r>
        <w:t>He is God, exalted is His state, the Greatness and the Power.</w:t>
      </w:r>
    </w:p>
    <w:p w14:paraId="4E47517E" w14:textId="77777777" w:rsidR="000F31DC" w:rsidRDefault="00000000">
      <w:pPr>
        <w:pStyle w:val="BodyText"/>
      </w:pPr>
      <w:r>
        <w:t>1 Praise be to the One Whose land of Bá was honored by the arrival of Him around Whom all names have revolved. Through this, the atoms and all possibilities rejoiced for what has risen, shone, appeared, and emanated from the prison’s gate. This is where the sun of the beauty of the Greatest Branch of God, the ancient and most firm Secret of God, emerged, heading towards another place. By this, the land of the prison was saddened, and another rejoiced.</w:t>
      </w:r>
    </w:p>
    <w:p w14:paraId="210E216C" w14:textId="77777777" w:rsidR="000F31DC" w:rsidRDefault="00000000">
      <w:pPr>
        <w:pStyle w:val="BodyText"/>
      </w:pPr>
      <w:r>
        <w:t>2 Exalted, exalted is our Lord, the Creator of the heavens and the Maker of all things, who by His authority opened the prison gate to reveal what He had previously sent down in the tablets. Indeed, He is the Almighty over what He wills, and in His grasp is the dominion of creation. He is the Almighty, the All-Knowing, the Wise.</w:t>
      </w:r>
    </w:p>
    <w:p w14:paraId="3624ED20" w14:textId="77777777" w:rsidR="000F31DC" w:rsidRDefault="00000000">
      <w:pPr>
        <w:pStyle w:val="BodyText"/>
      </w:pPr>
      <w:r>
        <w:t>3 Blessed, then blessed be the land that was graced by His arrival, the eye that found solace in His beauty, the ear that was honored by hearing His call, the heart that tasted the sweetness of His love, the breast that expanded with His remembrance, the pen that moved in His praise, and the tablet that bore His traces.</w:t>
      </w:r>
    </w:p>
    <w:p w14:paraId="41A9A3A4" w14:textId="77777777" w:rsidR="000F31DC" w:rsidRDefault="00000000">
      <w:pPr>
        <w:pStyle w:val="BodyText"/>
      </w:pPr>
      <w:r>
        <w:t>4 We ask God, blessed and exalted, to honor us with meeting Him soon. Indeed, He is the Hearing, the Powerful, the Responsive.</w:t>
      </w:r>
    </w:p>
    <w:p w14:paraId="23F79B34" w14:textId="77777777" w:rsidR="000F31DC" w:rsidRDefault="00000000">
      <w:r>
        <w:br w:type="page"/>
      </w:r>
    </w:p>
    <w:p w14:paraId="6D09DE73" w14:textId="77777777" w:rsidR="000F31DC" w:rsidRDefault="00000000">
      <w:pPr>
        <w:pStyle w:val="Heading1"/>
      </w:pPr>
      <w:bookmarkStart w:id="590" w:name="sec-bh00086"/>
      <w:bookmarkStart w:id="591" w:name="_Toc167827723"/>
      <w:bookmarkEnd w:id="588"/>
      <w:r>
        <w:lastRenderedPageBreak/>
        <w:t>BH00086 (1882)</w:t>
      </w:r>
      <w:bookmarkEnd w:id="591"/>
    </w:p>
    <w:p w14:paraId="2EA7C356" w14:textId="77777777" w:rsidR="000F31DC" w:rsidRDefault="00000000">
      <w:pPr>
        <w:pStyle w:val="Heading2"/>
      </w:pPr>
      <w:bookmarkStart w:id="592" w:name="introduction-1"/>
      <w:r>
        <w:t>Introduction</w:t>
      </w:r>
    </w:p>
    <w:p w14:paraId="74FD80E6" w14:textId="77777777" w:rsidR="000F31DC" w:rsidRDefault="00000000">
      <w:pPr>
        <w:pStyle w:val="FirstParagraph"/>
      </w:pPr>
      <w:r>
        <w:t>In the name of our Most Sacred, Most Supreme, Most Exalted Lord,</w:t>
      </w:r>
    </w:p>
    <w:p w14:paraId="3C46DC69" w14:textId="77777777" w:rsidR="000F31DC" w:rsidRDefault="00000000">
      <w:pPr>
        <w:pStyle w:val="BodyText"/>
      </w:pPr>
      <w:r>
        <w:t>God bears witness that there is no deity but Him, and He who has appeared among the nations is indeed our Lord and Master of the world, the Ancient Sovereign. He who manifests the Greatest Name—at His appearance, every foundation is shaken and all humanity is thrown into turmoil, except for those whom God wills, the Lord of us all, the Lord of those on earth and in the heavens, the Lord of the Throne and of the dust. There is no god but Him, the One, the Single, the All-Powerful, the All-Knowing, the Wise.</w:t>
      </w:r>
    </w:p>
    <w:p w14:paraId="05826E82" w14:textId="77777777" w:rsidR="000F31DC" w:rsidRDefault="00000000">
      <w:pPr>
        <w:pStyle w:val="Heading3"/>
      </w:pPr>
      <w:bookmarkStart w:id="593" w:name="praise-for-the-friends-of-god"/>
      <w:r>
        <w:t>Praise for the Friends of God</w:t>
      </w:r>
    </w:p>
    <w:p w14:paraId="77D613D7" w14:textId="77777777" w:rsidR="000F31DC" w:rsidRDefault="00000000">
      <w:pPr>
        <w:pStyle w:val="FirstParagraph"/>
      </w:pPr>
      <w:r>
        <w:t>The fragrance wafting from the highest paradise and the supreme paradise rests upon the purified ones and friends of God, by whom the light of unity shone from the horizon of every city and land, and by whom the radiant star of utterance rose among the people of knowledge. The Merciful revealed in the Qur’an what has come to pass through them. They strive in the path of God, fearing not the reproach of anyone.</w:t>
      </w:r>
    </w:p>
    <w:p w14:paraId="6AC41C29" w14:textId="77777777" w:rsidR="000F31DC" w:rsidRDefault="00000000">
      <w:pPr>
        <w:pStyle w:val="BodyText"/>
      </w:pPr>
      <w:r>
        <w:t>The servant acknowledges that they are the servants whose remembrance and praise are enshrined in the books of God. Their authority, greatness, perseverance, and steadfastness are all recognized. Their trials and tribulations for the sake of God surpass those of all others, and they are in the highest station in the realm of names. Blessed are we, and blessed are they; their blessings are better than ours.</w:t>
      </w:r>
    </w:p>
    <w:p w14:paraId="007930E2" w14:textId="77777777" w:rsidR="000F31DC" w:rsidRDefault="00000000">
      <w:pPr>
        <w:pStyle w:val="BodyText"/>
      </w:pPr>
      <w:r>
        <w:t>Through them, veils have been rent, signs have appeared, and banners have been raised. Their concerns for the world did not prevent them from the truth, nor did the veils of scholars keep them from the Lord of Names. When they heard the call between earth and heaven, they hastened to the highest horizon and said, “Here we are, O Creator of the heavens, manifesting in Your most exalted, most wonderful, and most glorious Name.” They then set forth with bright faces toward cities and villages, speaking of what was revealed by the Lord of the Throne and the dust.</w:t>
      </w:r>
    </w:p>
    <w:p w14:paraId="4454F570" w14:textId="77777777" w:rsidR="000F31DC" w:rsidRDefault="00000000">
      <w:pPr>
        <w:pStyle w:val="BodyText"/>
      </w:pPr>
      <w:r>
        <w:t>Upon them rest God’s blessings, mercy, radiance, light, glory, grace, and generosity. The servant beseeches his Lord to support them under all circumstances and protect them from those who disbelieve and turn away from that which has raised their ranks and elevated their stations.</w:t>
      </w:r>
    </w:p>
    <w:p w14:paraId="0A58B165" w14:textId="77777777" w:rsidR="000F31DC" w:rsidRDefault="00000000">
      <w:pPr>
        <w:pStyle w:val="Heading3"/>
      </w:pPr>
      <w:bookmarkStart w:id="594" w:name="sadness-for-those-who-turn-away"/>
      <w:bookmarkEnd w:id="593"/>
      <w:r>
        <w:t>Sadness for Those Who Turn Away</w:t>
      </w:r>
    </w:p>
    <w:p w14:paraId="079A1742" w14:textId="77777777" w:rsidR="000F31DC" w:rsidRDefault="00000000">
      <w:pPr>
        <w:pStyle w:val="FirstParagraph"/>
      </w:pPr>
      <w:r>
        <w:t>By God’s life, the servant’s heart is melting, nearly dissolving, witnessing people turning away from that which they call upon every morning and evening, night and day, rushing to His house to act as commanded, with their sighs rising in humility and supplication as they work. Yet when the sun of testing shone, and the decree of the Merciful became manifest, they fled like startled donkeys. If only they were content with fleeing and denying alone. Instead, they persisted in evading and objecting, doing deeds that grieved the dwellers of the heavenly realm and the people of the kingdom of the divine. Behind them rose a cloud of sorrow, which even darkened the robe of the Merciful.</w:t>
      </w:r>
    </w:p>
    <w:p w14:paraId="3D7AEEDB" w14:textId="77777777" w:rsidR="000F31DC" w:rsidRDefault="00000000">
      <w:pPr>
        <w:pStyle w:val="BodyText"/>
      </w:pPr>
      <w:r>
        <w:lastRenderedPageBreak/>
        <w:t>At this moment, the servant, clinging to the cord of God’s grace and holding fast to His bountiful hem, prays that humanity is adorned with the mantle of justice and guided to the straight path by God’s generosity and care.</w:t>
      </w:r>
    </w:p>
    <w:p w14:paraId="302A2405" w14:textId="77777777" w:rsidR="000F31DC" w:rsidRDefault="00000000">
      <w:pPr>
        <w:pStyle w:val="BodyText"/>
      </w:pPr>
      <w:r>
        <w:t>The spirit of the servant is a sacrifice for your love, service, alienation, and affliction. I was contemplating the world’s affairs and events, looking at matters bewildered and stunned when your pen’s sound reached me, drawing me to you and inclining me toward you. Upon hearing the melody of speech and the song of yearning, I turned toward the dawning place of the radiance and presented what was in your book to the Lord of the horizons. When it was completed and concluded, the rustling of the Sidrat al-Muntaha arose from the highest station. Mighty is His grandeur and exalted His greatness!</w:t>
      </w:r>
    </w:p>
    <w:p w14:paraId="5BB4B333" w14:textId="77777777" w:rsidR="000F31DC" w:rsidRDefault="00000000">
      <w:pPr>
        <w:pStyle w:val="Heading2"/>
      </w:pPr>
      <w:bookmarkStart w:id="595" w:name="a-response-about-prior-letters"/>
      <w:bookmarkEnd w:id="592"/>
      <w:bookmarkEnd w:id="594"/>
      <w:r>
        <w:t>A Response About Prior Letters</w:t>
      </w:r>
    </w:p>
    <w:p w14:paraId="3E4B8E22" w14:textId="77777777" w:rsidR="000F31DC" w:rsidRDefault="00000000">
      <w:pPr>
        <w:pStyle w:val="FirstParagraph"/>
      </w:pPr>
      <w:r>
        <w:t>The name of the All-Knowing One who remembers:</w:t>
      </w:r>
    </w:p>
    <w:p w14:paraId="739889B0" w14:textId="77777777" w:rsidR="000F31DC" w:rsidRDefault="00000000">
      <w:pPr>
        <w:pStyle w:val="BodyText"/>
      </w:pPr>
      <w:r>
        <w:t>O My name, a revelation from the kingdom of understanding has descended and become manifest in such a way that the very essence of remembrance, expression, proof, and faith are seen enraptured and intoxicated, except for whom God wills.</w:t>
      </w:r>
    </w:p>
    <w:p w14:paraId="3DE70EE3" w14:textId="77777777" w:rsidR="000F31DC" w:rsidRDefault="00000000">
      <w:pPr>
        <w:pStyle w:val="BodyText"/>
      </w:pPr>
      <w:r>
        <w:t>O My name, what has caused the people to remain deprived of the breezes of the spring of mercy and the fragrances of the divine days? Knowledge, understanding, longing, yearning, attraction, and allure were all created for this day. Yet, the mirrors of existence are deprived of the reflections of the Sun of Manifestation.</w:t>
      </w:r>
    </w:p>
    <w:p w14:paraId="6432EE4F" w14:textId="77777777" w:rsidR="000F31DC" w:rsidRDefault="00000000">
      <w:pPr>
        <w:pStyle w:val="BodyText"/>
      </w:pPr>
      <w:r>
        <w:t>If any soul does not hear this call, it is certain that they do not possess hearing, and if they do not witness the radiance of the Manifestation, they have no vision and will not gain it. To what are they drawn, and from what are they turning away? Praised is He who has revealed to you and veiled them because of their deeds.</w:t>
      </w:r>
    </w:p>
    <w:p w14:paraId="10ED305B" w14:textId="77777777" w:rsidR="000F31DC" w:rsidRDefault="00000000">
      <w:pPr>
        <w:pStyle w:val="BodyText"/>
      </w:pPr>
      <w:r>
        <w:t>It is without doubt that the primary reason for people’s veiling and turning away is the authorities of external matters—those who consider themselves to be scholars and deem themselves the heads of religion. All things bear witness to the oppression of these heedless and aloof souls and lament over it. They say, “We believe in God,” yet they pass judgment against Him without realizing it. They rise and pray but fail to comprehend.</w:t>
      </w:r>
    </w:p>
    <w:p w14:paraId="7664DCDC" w14:textId="77777777" w:rsidR="000F31DC" w:rsidRDefault="00000000">
      <w:pPr>
        <w:pStyle w:val="BodyText"/>
      </w:pPr>
      <w:r>
        <w:t>In the name of Truth, they have been honored and continue to be so, yet they seek the greatest disgrace for Him. If only for a moment they were pure-hearted, they would hear the warbling of the dove of the Cause and turn from the north to the right.</w:t>
      </w:r>
    </w:p>
    <w:p w14:paraId="1679E0E8" w14:textId="77777777" w:rsidR="000F31DC" w:rsidRDefault="00000000">
      <w:pPr>
        <w:pStyle w:val="BodyText"/>
      </w:pPr>
      <w:r>
        <w:t>Blessed is the soul whom desire did not prevent from the Lord of creation. When they hear, they hasten, respond, and arise in service to the Cause in such a manner that the truth is before their eyes, and the creation behind them.</w:t>
      </w:r>
    </w:p>
    <w:p w14:paraId="5CB5D6DB" w14:textId="77777777" w:rsidR="000F31DC" w:rsidRDefault="00000000">
      <w:pPr>
        <w:pStyle w:val="BodyText"/>
      </w:pPr>
      <w:r>
        <w:t>Thus spoke My exalted Pen before the creation of earth and heaven, and at this time, every ear has heard what the ear of Moses heard at the Mount of Expression, and the ear of the Beloved heard when he turned to God, the All-Knowing, the Wise.</w:t>
      </w:r>
    </w:p>
    <w:p w14:paraId="470080B3" w14:textId="77777777" w:rsidR="000F31DC" w:rsidRDefault="00000000">
      <w:pPr>
        <w:pStyle w:val="BodyText"/>
      </w:pPr>
      <w:r>
        <w:lastRenderedPageBreak/>
        <w:t>By God, the proof of God has been fulfilled, and in its entirety, it circles the Throne, while the people remain in clear doubt. They see the signs and deny them, hear the call and turn away from it. Behold, they are in clear loss.</w:t>
      </w:r>
    </w:p>
    <w:p w14:paraId="79563781" w14:textId="77777777" w:rsidR="000F31DC" w:rsidRDefault="00000000">
      <w:pPr>
        <w:pStyle w:val="BodyText"/>
      </w:pPr>
      <w:r>
        <w:t>Let nothing sadden you; be constantly in all conditions upholding My service, speaking My praise, acting upon what has been revealed from the kingdom of My Cause, and commanding what We have revealed in My mighty Book.</w:t>
      </w:r>
    </w:p>
    <w:p w14:paraId="7B9C3FF4" w14:textId="77777777" w:rsidR="000F31DC" w:rsidRDefault="00000000">
      <w:pPr>
        <w:pStyle w:val="BodyText"/>
      </w:pPr>
      <w:r>
        <w:t>The present servant has read your letter to the oppressed one. We answered you truthfully and sent you that which will delight the eyes of those who have not broken the Covenant and have clung to the hem of their Lord’s noble cloak.</w:t>
      </w:r>
    </w:p>
    <w:p w14:paraId="344E69A7" w14:textId="77777777" w:rsidR="000F31DC" w:rsidRDefault="00000000">
      <w:pPr>
        <w:pStyle w:val="BodyText"/>
      </w:pPr>
      <w:r>
        <w:t>Exalt the countenances of My loved ones on My behalf, and give them glad tidings of My mercy that has preceded, and My favor that has encompassed those in the heavens and the earth.</w:t>
      </w:r>
    </w:p>
    <w:p w14:paraId="3F3808CE" w14:textId="77777777" w:rsidR="000F31DC" w:rsidRDefault="00000000">
      <w:pPr>
        <w:pStyle w:val="BodyText"/>
      </w:pPr>
      <w:r>
        <w:t>Say, “O friends, be wise and uphold that which will exalt this strong and steadfast Cause.” We mention the maidservants who have listened and turned to God, the Peerless Knower.</w:t>
      </w:r>
    </w:p>
    <w:p w14:paraId="63B69835" w14:textId="77777777" w:rsidR="000F31DC" w:rsidRDefault="00000000">
      <w:pPr>
        <w:pStyle w:val="BodyText"/>
      </w:pPr>
      <w:r>
        <w:t>O Mahdi, the distinction between has been lifted, for it is observed that some heedless souls have not understood the rank of the effect, let alone the Effector. They recite the verses of God but are unaware of His station and remain deprived of His fragrances. They see the clear proofs yet are veiled from knowledge of Him. Glorified is God; blindness has seized their sight to the extent that they cannot distinguish light from darkness.</w:t>
      </w:r>
    </w:p>
    <w:p w14:paraId="6EFA0D21" w14:textId="77777777" w:rsidR="000F31DC" w:rsidRDefault="00000000">
      <w:pPr>
        <w:pStyle w:val="BodyText"/>
      </w:pPr>
      <w:r>
        <w:t>Ask God to guide them, strengthen them, purify them from self and desire, and adorn them with what is pleasing to Him. Indeed, He is the Master of all creation, the Lord of both worlds.</w:t>
      </w:r>
    </w:p>
    <w:p w14:paraId="09D6B011" w14:textId="77777777" w:rsidR="000F31DC" w:rsidRDefault="00000000">
      <w:pPr>
        <w:pStyle w:val="Heading2"/>
      </w:pPr>
      <w:bookmarkStart w:id="596" w:name="letter-1"/>
      <w:bookmarkEnd w:id="595"/>
      <w:r>
        <w:t>Letter 1</w:t>
      </w:r>
    </w:p>
    <w:p w14:paraId="0C2D2012" w14:textId="77777777" w:rsidR="000F31DC" w:rsidRDefault="00000000">
      <w:pPr>
        <w:pStyle w:val="FirstParagraph"/>
      </w:pPr>
      <w:r>
        <w:t>O My beloved essence, in every moment, the kingdom of expression reveals what every attentive soul recognizes as the fragrance of the supreme paradise. Were I to say that stones and mud have been endowed with wisdom and listened attentively to the call of God, the Most Glorious, it would be true and beyond doubt.</w:t>
      </w:r>
    </w:p>
    <w:p w14:paraId="3A34063E" w14:textId="77777777" w:rsidR="000F31DC" w:rsidRDefault="00000000">
      <w:pPr>
        <w:pStyle w:val="BodyText"/>
      </w:pPr>
      <w:r>
        <w:t>Today, the whole world is adorned with the wondrous garment of existence, and the hidden, apparent bounties of God have been bestowed upon all. Yet, all are heedless and distant, except for whom God wills.</w:t>
      </w:r>
    </w:p>
    <w:p w14:paraId="78E038BC" w14:textId="77777777" w:rsidR="000F31DC" w:rsidRDefault="00000000">
      <w:pPr>
        <w:pStyle w:val="BodyText"/>
      </w:pPr>
      <w:r>
        <w:t>Regarding the non-receipt of petitions and letters, everything received from your blessed hand has been answered and sent in full. I ask and hope from God, the Most Glorious, that all that has been sent is received and adorned with the clear verses and lofty words.</w:t>
      </w:r>
    </w:p>
    <w:p w14:paraId="4CED77B0" w14:textId="77777777" w:rsidR="000F31DC" w:rsidRDefault="00000000">
      <w:pPr>
        <w:pStyle w:val="BodyText"/>
      </w:pPr>
      <w:r>
        <w:t>O my God, convey what You have revealed to Your name and grant them the gift of Your expression and the heavenly feast of Your grace. You are, indeed, powerful over all things.</w:t>
      </w:r>
    </w:p>
    <w:p w14:paraId="4D156A49" w14:textId="77777777" w:rsidR="000F31DC" w:rsidRDefault="00000000">
      <w:pPr>
        <w:pStyle w:val="BodyText"/>
      </w:pPr>
      <w:r>
        <w:lastRenderedPageBreak/>
        <w:t>So far, this servant has sent four letters, and despite many engagements and writings, there has been no neglect or delay in answering your blessed letters.</w:t>
      </w:r>
    </w:p>
    <w:p w14:paraId="499B5A12" w14:textId="77777777" w:rsidR="000F31DC" w:rsidRDefault="00000000">
      <w:pPr>
        <w:pStyle w:val="BodyText"/>
      </w:pPr>
      <w:r>
        <w:t>Regarding your attention to the land of Eshtehard and the friends there among the maidservants and servants, blessings of God be upon them. It has been submitted in the exalted court:</w:t>
      </w:r>
    </w:p>
    <w:p w14:paraId="67DB3F6D" w14:textId="77777777" w:rsidR="000F31DC" w:rsidRDefault="00000000">
      <w:pPr>
        <w:pStyle w:val="BodyText"/>
      </w:pPr>
      <w:r>
        <w:t>“This is what has been revealed for them from the heaven of the will of our mighty and exalted Lord. Mighty is His speech, great is His sovereignty, and exalted is His grandeur.”</w:t>
      </w:r>
    </w:p>
    <w:p w14:paraId="611D1F19" w14:textId="77777777" w:rsidR="000F31DC" w:rsidRDefault="00000000">
      <w:pPr>
        <w:pStyle w:val="Heading2"/>
      </w:pPr>
      <w:bookmarkStart w:id="597" w:name="letter-2-the-people-of-a-and-sh"/>
      <w:bookmarkEnd w:id="596"/>
      <w:r>
        <w:t>Letter 2: The People of A and Sh</w:t>
      </w:r>
    </w:p>
    <w:p w14:paraId="353EEE81" w14:textId="77777777" w:rsidR="000F31DC" w:rsidRDefault="00000000">
      <w:pPr>
        <w:pStyle w:val="FirstParagraph"/>
      </w:pPr>
      <w:r>
        <w:t>In the name of the Compassionate and Generous One,</w:t>
      </w:r>
    </w:p>
    <w:p w14:paraId="4A509E55" w14:textId="77777777" w:rsidR="000F31DC" w:rsidRDefault="00000000">
      <w:pPr>
        <w:pStyle w:val="BodyText"/>
      </w:pPr>
      <w:r>
        <w:t>The Exalted Pen mentions the people of “A” and “Sh” and counsels them according to what befits their association with the Greatest Name. Days are few, and limited, perishable ornaments are not worthy of attention. Uphold truth and cling to His favor. Recognize your value and rank. Praise be to God, you have attained what most people on earth are heedless of and veiled from, as are the scholars and mystics who considered themselves leaders of flocks and guides of humanity, except those who have drunk from the sealed wine in the name of the Lord of Creation and shattered the idols of illusions and doubts with the aid of certainty.</w:t>
      </w:r>
    </w:p>
    <w:p w14:paraId="11D70A0F" w14:textId="77777777" w:rsidR="000F31DC" w:rsidRDefault="00000000">
      <w:pPr>
        <w:pStyle w:val="BodyText"/>
      </w:pPr>
      <w:r>
        <w:t>Recognize the value and rank of God’s favors and remain engaged in His remembrance. His blessings are countless and will remain so, and His grace encompasses all. As is evident, in this Greatest Prison, with the hands of remembrance and means of expression, He has constructed for each a lofty palace that will not perish, and time will not ruin. It was built by the hand of power and raised by pure favor. Recognize and then give thanks to your Lord, the Forgiving and Generous One.</w:t>
      </w:r>
    </w:p>
    <w:p w14:paraId="01A99980" w14:textId="77777777" w:rsidR="000F31DC" w:rsidRDefault="00000000">
      <w:pPr>
        <w:pStyle w:val="BodyText"/>
      </w:pPr>
      <w:r>
        <w:t>The clamor of scholars, the cries of the ignorant, and the oppression and tyranny of the rulers are neither enduring nor lasting. Soon, all will return to oblivion. What remains and will endure is the favor of Truth.</w:t>
      </w:r>
    </w:p>
    <w:p w14:paraId="627271E1" w14:textId="77777777" w:rsidR="000F31DC" w:rsidRDefault="00000000">
      <w:pPr>
        <w:pStyle w:val="BodyText"/>
      </w:pPr>
      <w:r>
        <w:t>Adhere to good deeds and manifest divine morals so that all may receive the pure, sacred fragrances from you and turn toward the Friend. Pray to the Most Exalted One that He illuminates all people of the earth with the light of justice, transforming oppression and tyranny into fairness. He is powerful and capable, knowing and seeing.</w:t>
      </w:r>
    </w:p>
    <w:p w14:paraId="5B87AF49" w14:textId="77777777" w:rsidR="000F31DC" w:rsidRDefault="00000000">
      <w:pPr>
        <w:pStyle w:val="BodyText"/>
      </w:pPr>
      <w:r>
        <w:t>Blessings be upon you and upon those whose self and desires did not prevent them from God, the Lord of all and the Master of the world to come and this world.</w:t>
      </w:r>
    </w:p>
    <w:p w14:paraId="7F5C740F" w14:textId="77777777" w:rsidR="000F31DC" w:rsidRDefault="00000000">
      <w:pPr>
        <w:pStyle w:val="BodyText"/>
      </w:pPr>
      <w:r>
        <w:t>This is what has been revealed for the maidservants of God: His blessings rest upon them.</w:t>
      </w:r>
    </w:p>
    <w:p w14:paraId="18DD5CE9" w14:textId="77777777" w:rsidR="000F31DC" w:rsidRDefault="00000000">
      <w:pPr>
        <w:pStyle w:val="Heading3"/>
      </w:pPr>
      <w:bookmarkStart w:id="598" w:name="to-the-maidservants-of-a-and-sh"/>
      <w:r>
        <w:t>To the Maidservants of A and Sh</w:t>
      </w:r>
    </w:p>
    <w:p w14:paraId="7F421B0D" w14:textId="77777777" w:rsidR="000F31DC" w:rsidRDefault="00000000">
      <w:pPr>
        <w:pStyle w:val="FirstParagraph"/>
      </w:pPr>
      <w:r>
        <w:t>In the name of the All-Knowing and All-Aware,</w:t>
      </w:r>
    </w:p>
    <w:p w14:paraId="2614BBB5" w14:textId="77777777" w:rsidR="000F31DC" w:rsidRDefault="00000000">
      <w:pPr>
        <w:pStyle w:val="BodyText"/>
      </w:pPr>
      <w:r>
        <w:t xml:space="preserve">O maidservants of God among the people of “A” and “Sh,” rejoice as the oppressed one remembers you with words that will endure as long as the kingdoms of earth and heaven last and will be read by honored servants. Blessed is the woman who hears, responds, and attains remembrance of God, the Mighty, the </w:t>
      </w:r>
      <w:r>
        <w:lastRenderedPageBreak/>
        <w:t>Sustainer. Woe to the servant who turns away from God when He comes with the truth, with authority that encompasses all that has been and will be. How many scholars have been kept away from the sea of knowledge during the days of God, and how many communities have drawn near and attained its shores and drunk from it in the name of their Lord, the Sovereign of Existence?</w:t>
      </w:r>
    </w:p>
    <w:p w14:paraId="0471DD82" w14:textId="77777777" w:rsidR="000F31DC" w:rsidRDefault="00000000">
      <w:pPr>
        <w:pStyle w:val="BodyText"/>
      </w:pPr>
      <w:r>
        <w:t>O divine maidservants, the world’s oppressed one turns to you from this Greatest Prison and remembers you. If you understand the greatness of this station, you will attain the greatest joy, a joy that the world’s sorrows cannot change and that the nations’ clamor cannot prevent. Blessed are you, for you have turned toward the highest horizon and are occupied with the remembrance and praise of God, the Most Glorious.</w:t>
      </w:r>
    </w:p>
    <w:p w14:paraId="1F4B7408" w14:textId="77777777" w:rsidR="000F31DC" w:rsidRDefault="00000000">
      <w:pPr>
        <w:pStyle w:val="BodyText"/>
      </w:pPr>
      <w:r>
        <w:t>All of creation was made for the knowledge of Truth, yet all are veiled, and you are nourished by the wonders of His grace. Speak in His name, drink of His remembrance, and rejoice in His memory. You are mentioned among the leaves of paradise before God, speaking in His remembrance and ignited with His love.</w:t>
      </w:r>
    </w:p>
    <w:p w14:paraId="2CAF2C67" w14:textId="77777777" w:rsidR="000F31DC" w:rsidRDefault="00000000">
      <w:pPr>
        <w:pStyle w:val="BodyText"/>
      </w:pPr>
      <w:r>
        <w:t>You have attained a station of which most scholars on earth are unaware, and in such a way that God, the Most Glorious, has empowered you to listen to His expression and heed His call. When one radiance of His lights manifested on Mount Illumination, it overwhelmed, and in these days, He continually manifests to His friends without interruption.</w:t>
      </w:r>
    </w:p>
    <w:p w14:paraId="5747288F" w14:textId="77777777" w:rsidR="000F31DC" w:rsidRDefault="00000000">
      <w:pPr>
        <w:pStyle w:val="BodyText"/>
      </w:pPr>
      <w:r>
        <w:t>The site of this Manifestation’s radiance has been and will always be the realities of humanity. Reflect, so that you may discover this station and take delight in the living waters of the divine expression. Blessed are those who drink, and joyful are those who know.</w:t>
      </w:r>
    </w:p>
    <w:p w14:paraId="5FEBD82E" w14:textId="77777777" w:rsidR="000F31DC" w:rsidRDefault="00000000">
      <w:pPr>
        <w:pStyle w:val="BodyText"/>
      </w:pPr>
      <w:r>
        <w:t>Blessings be upon you from God, the Manifestation of Signs and the Revealer of Verses.</w:t>
      </w:r>
    </w:p>
    <w:p w14:paraId="75D13B91" w14:textId="77777777" w:rsidR="000F31DC" w:rsidRDefault="00000000">
      <w:pPr>
        <w:pStyle w:val="Heading3"/>
      </w:pPr>
      <w:bookmarkStart w:id="599" w:name="X21892f0349ce22ebe0a209fcc3361d38a210cc1"/>
      <w:bookmarkEnd w:id="598"/>
      <w:r>
        <w:t>The Form of the Blessed and Sacred Leaf (Possibly Khadijih Bagum)</w:t>
      </w:r>
    </w:p>
    <w:p w14:paraId="76E7283A" w14:textId="77777777" w:rsidR="000F31DC" w:rsidRDefault="00000000">
      <w:pPr>
        <w:pStyle w:val="FirstParagraph"/>
      </w:pPr>
      <w:r>
        <w:t>The sun of divine favor has shone upon all, and the Euphrates of mercy flows for each of the near and sincere ones. Take and drink, for He is the Most Generous Giver.</w:t>
      </w:r>
    </w:p>
    <w:p w14:paraId="1CFF3155" w14:textId="77777777" w:rsidR="000F31DC" w:rsidRDefault="00000000">
      <w:pPr>
        <w:pStyle w:val="BodyText"/>
      </w:pPr>
      <w:r>
        <w:t>In these days, God, the Most Glorious, bestowed a blessed and sacred leaf upon my spirit, essence, and being—may my life be sacrificed for her. Some of those present were saddened, and the signs of sorrow appeared among many. The blessed Tablet descended from the heaven of the divine will, and this servant mentions its form so that all on earth may become aware of the steadfastness of the image of justice on the throne of utterance and be alerted.</w:t>
      </w:r>
    </w:p>
    <w:p w14:paraId="051451E4" w14:textId="77777777" w:rsidR="000F31DC" w:rsidRDefault="00000000">
      <w:pPr>
        <w:pStyle w:val="BodyText"/>
      </w:pPr>
      <w:r>
        <w:t>This is the form of what was revealed from God, the Lord of the worlds: “Mighty and glorious is His word.”</w:t>
      </w:r>
    </w:p>
    <w:p w14:paraId="77963A4B" w14:textId="77777777" w:rsidR="000F31DC" w:rsidRDefault="00000000">
      <w:pPr>
        <w:pStyle w:val="BodyText"/>
      </w:pPr>
      <w:r>
        <w:t>He is God, exalted is His glory, greatness, and might.</w:t>
      </w:r>
    </w:p>
    <w:p w14:paraId="59473E5D" w14:textId="77777777" w:rsidR="000F31DC" w:rsidRDefault="00000000">
      <w:pPr>
        <w:pStyle w:val="Heading4"/>
      </w:pPr>
      <w:bookmarkStart w:id="600" w:name="men-and-women-are-equals"/>
      <w:r>
        <w:lastRenderedPageBreak/>
        <w:t>Men and Women Are Equals</w:t>
      </w:r>
    </w:p>
    <w:p w14:paraId="1D305E03" w14:textId="77777777" w:rsidR="000F31DC" w:rsidRDefault="00000000">
      <w:pPr>
        <w:pStyle w:val="FirstParagraph"/>
      </w:pPr>
      <w:r>
        <w:t>O My leaf, bear witness that there is no God but Him, the One, the Unique, the Almighty, the Sustainer. Afterward, let all know and be enlightened with the light of certainty from this verse: in the sight of God, men and women have always been and are equals. The manifestation of the Light of the Merciful in one radiance has created both. He created them for each other.</w:t>
      </w:r>
    </w:p>
    <w:p w14:paraId="639365F7" w14:textId="77777777" w:rsidR="000F31DC" w:rsidRDefault="00000000">
      <w:pPr>
        <w:pStyle w:val="BodyText"/>
      </w:pPr>
      <w:r>
        <w:t>Among the creation, the most beloved to the Truth are those who are most steadfast and foremost in the love of God, exalted be His majesty. Rejoice and then give thanks for what God has bestowed upon you, whom We have named Sarah in the Kingdom of Names. He is the Protector of every community and the Master of every servant. Remain firm and steadfast. Blessings be upon you all from the oppressed stranger.</w:t>
      </w:r>
    </w:p>
    <w:p w14:paraId="28BB9C82" w14:textId="77777777" w:rsidR="000F31DC" w:rsidRDefault="00000000">
      <w:pPr>
        <w:pStyle w:val="BodyText"/>
      </w:pPr>
      <w:r>
        <w:t>From this blessed Tablet, it is evident and clear that all are the same before God: “The most noble among you in the sight of God is the most righteous.” They are distinguished only by their love, piety, obedience, and virtue. In this regard, this sublime word has been repeatedly heard from the tongue of the Sovereign of Names.</w:t>
      </w:r>
    </w:p>
    <w:p w14:paraId="406FF0A8" w14:textId="77777777" w:rsidR="000F31DC" w:rsidRDefault="00000000">
      <w:pPr>
        <w:pStyle w:val="BodyText"/>
      </w:pPr>
      <w:r>
        <w:t>The friends of Truth must be adorned with justice, equity, affection, and love. Just as they do not allow oppression and injustice upon themselves, they should not allow it for the maidservants of God either. Indeed, He speaks the truth and commands that which benefits His servants and maidservants. He is the Protector of all in this world and the next.</w:t>
      </w:r>
    </w:p>
    <w:p w14:paraId="2170372C" w14:textId="77777777" w:rsidR="000F31DC" w:rsidRDefault="00000000">
      <w:pPr>
        <w:pStyle w:val="Heading4"/>
      </w:pPr>
      <w:bookmarkStart w:id="601" w:name="aqa-asads-mother-is-forgiven"/>
      <w:bookmarkEnd w:id="600"/>
      <w:r>
        <w:t>Aqa Asad’s Mother is Forgiven</w:t>
      </w:r>
    </w:p>
    <w:p w14:paraId="69015A2A" w14:textId="77777777" w:rsidR="000F31DC" w:rsidRDefault="00000000">
      <w:pPr>
        <w:pStyle w:val="FirstParagraph"/>
      </w:pPr>
      <w:r>
        <w:t>You mentioned the esteemed Aqa Asadullah of the lands of “A” and “Sh,” and his mother. After sharing this noble word from the Mother Book, His blessed and exalted words are:</w:t>
      </w:r>
    </w:p>
    <w:p w14:paraId="73ECEC86" w14:textId="77777777" w:rsidR="000F31DC" w:rsidRDefault="00000000">
      <w:pPr>
        <w:pStyle w:val="BodyText"/>
      </w:pPr>
      <w:r>
        <w:t>“O Asad, We mentioned you before and reminded the servants who believed in you. Blessed are you in God, the Lord of all worlds. We mentioned your mother, who ascended to her Creator. We heard her call. Indeed, your Lord is the Hearer and the Seer. God has forgiven her out of His grace and adorned her with the garment of His beautiful remembrance. Blessed is she and every community that approached and bore witness to what God testified: that there is no God but Him, the Unique and All-Aware.”</w:t>
      </w:r>
    </w:p>
    <w:p w14:paraId="633AC6C4" w14:textId="77777777" w:rsidR="000F31DC" w:rsidRDefault="00000000">
      <w:pPr>
        <w:pStyle w:val="Heading4"/>
      </w:pPr>
      <w:bookmarkStart w:id="602" w:name="the-question-of-rights-huquullah"/>
      <w:bookmarkEnd w:id="601"/>
      <w:r>
        <w:t>The Question of Rights (Huqu’u’llah)</w:t>
      </w:r>
    </w:p>
    <w:p w14:paraId="60E8313B" w14:textId="77777777" w:rsidR="000F31DC" w:rsidRDefault="00000000">
      <w:pPr>
        <w:pStyle w:val="FirstParagraph"/>
      </w:pPr>
      <w:r>
        <w:t>Regarding the question of rights, whatever you do is accepted before the Throne. This matter was presented in the exalted court. This is what the tongue of utterance spoke in the kingdom of understanding:</w:t>
      </w:r>
    </w:p>
    <w:p w14:paraId="46B59114" w14:textId="77777777" w:rsidR="000F31DC" w:rsidRDefault="00000000">
      <w:pPr>
        <w:pStyle w:val="BodyText"/>
      </w:pPr>
      <w:r>
        <w:t>O My name, My glory be upon you. You have been permitted to collect the rights and distribute them to the friends of Truth as you see fit. If, for a few days, due to the world’s lack of readiness, the friends of Truth appear needy and impoverished, Truth bears witness to their loftiness, elevation, wealth, and independence because these conditions are transient and have no impact on the essence. God willing, the wealthy of the earth will be enabled to fulfill what the Exalted Pen revealed in the Divine Book.</w:t>
      </w:r>
    </w:p>
    <w:p w14:paraId="3E8B94A4" w14:textId="77777777" w:rsidR="000F31DC" w:rsidRDefault="00000000">
      <w:pPr>
        <w:pStyle w:val="Heading4"/>
      </w:pPr>
      <w:bookmarkStart w:id="603" w:name="honor-for-muhammad-ghulam-ali-khadim"/>
      <w:bookmarkEnd w:id="602"/>
      <w:r>
        <w:lastRenderedPageBreak/>
        <w:t>Honor for Muhammad Ghulam Ali Khadim</w:t>
      </w:r>
    </w:p>
    <w:p w14:paraId="0BD23265" w14:textId="77777777" w:rsidR="000F31DC" w:rsidRDefault="00000000">
      <w:pPr>
        <w:pStyle w:val="FirstParagraph"/>
      </w:pPr>
      <w:r>
        <w:t>May Muhammad Ghulam Ali Khadim be assisted with the remembrance and service of Truth. Honor him in My name and give him glad tidings of My remembrance, which no treasure on earth can equal.</w:t>
      </w:r>
    </w:p>
    <w:p w14:paraId="19E405DD" w14:textId="77777777" w:rsidR="000F31DC" w:rsidRDefault="00000000">
      <w:pPr>
        <w:pStyle w:val="Heading4"/>
      </w:pPr>
      <w:bookmarkStart w:id="604" w:name="the-arrival-in-the-land-of-t"/>
      <w:bookmarkEnd w:id="603"/>
      <w:r>
        <w:t>The Arrival in the Land of T</w:t>
      </w:r>
    </w:p>
    <w:p w14:paraId="5BC1B976" w14:textId="77777777" w:rsidR="000F31DC" w:rsidRDefault="00000000">
      <w:pPr>
        <w:pStyle w:val="FirstParagraph"/>
      </w:pPr>
      <w:r>
        <w:t>Regarding the arrival in the land of “T,” the matters of interaction, love, and preparedness among the friends of God were submitted, and His words were:</w:t>
      </w:r>
    </w:p>
    <w:p w14:paraId="31F4DD54" w14:textId="77777777" w:rsidR="000F31DC" w:rsidRDefault="00000000">
      <w:pPr>
        <w:pStyle w:val="BodyText"/>
      </w:pPr>
      <w:r>
        <w:t>“O My name, strive that the point of divine love may attract everyone and establish unity on the throne. This matter precedes all others and is the cure for the chronic diseases of the people of the world. We remind them and exalt them from this exalted station, and We give them glad tidings of what has been decreed for them from God, the Mighty and All-Sustaining. We command them to uphold what befits My most exalted, most sacred, most beloved Name.”</w:t>
      </w:r>
    </w:p>
    <w:p w14:paraId="19DBA3DA" w14:textId="77777777" w:rsidR="000F31DC" w:rsidRDefault="00000000">
      <w:pPr>
        <w:pStyle w:val="BodyText"/>
      </w:pPr>
      <w:r>
        <w:t>All humanity seeks to grasp that which leads to the manifestation and elevation of the remembrance. They strive to the point of bewildering a wise person, yet their intention appears as a mirage. Praise be to God, the friends of this age hold to a cause that has no parallel in the world. Therefore, all must arise to that which uplifts God’s word, as nothing aids this better than good deeds and pleasing conduct.</w:t>
      </w:r>
    </w:p>
    <w:p w14:paraId="1A29AED9" w14:textId="77777777" w:rsidR="000F31DC" w:rsidRDefault="00000000">
      <w:pPr>
        <w:pStyle w:val="BodyText"/>
      </w:pPr>
      <w:r>
        <w:t>God willing, all will support the Truth, the All-Glorious, with these visible and powerful armies. The actions of the world’s predators are unacceptable. All have come for union, not separation; for reconciliation and harmony, not division and hypocrisy. If they act according to what Truth has commanded, soon they will find themselves on the carpet of comfort, honor, and blessings. A hundred thousand blessings to the doers and the sincere.</w:t>
      </w:r>
    </w:p>
    <w:p w14:paraId="4C258DB4" w14:textId="77777777" w:rsidR="000F31DC" w:rsidRDefault="00000000">
      <w:pPr>
        <w:pStyle w:val="BodyText"/>
      </w:pPr>
      <w:r>
        <w:t>This perishable servant beseeches and hopes that all will be made aware of the effects and fruits of the Sidrat al-Bayan. By the life of the Beloved, each soul that becomes aware will cling to God’s laws with complete yearning and enthusiasm.</w:t>
      </w:r>
    </w:p>
    <w:p w14:paraId="57BA082F" w14:textId="77777777" w:rsidR="000F31DC" w:rsidRDefault="00000000">
      <w:pPr>
        <w:pStyle w:val="Heading4"/>
      </w:pPr>
      <w:bookmarkStart w:id="605" w:name="ascension-of-the-leaf-of-light"/>
      <w:bookmarkEnd w:id="604"/>
      <w:r>
        <w:t>Ascension of the Leaf of Light</w:t>
      </w:r>
    </w:p>
    <w:p w14:paraId="16D8CC18" w14:textId="77777777" w:rsidR="000F31DC" w:rsidRDefault="00000000">
      <w:pPr>
        <w:pStyle w:val="FirstParagraph"/>
      </w:pPr>
      <w:r>
        <w:t>Mention has been made of the ascension of the leaf of light, Her Highness, the Consort, upon whom rests all glory. The news reached us, and for that noble leaf and fruit of the Sidrat al-Muntaha was revealed what nothing can compare to, adorned with the garment of existence. Truly, the grief of separation has melted away. One passage revealed by the Exalted Pen concerning her is this sublime word:</w:t>
      </w:r>
    </w:p>
    <w:p w14:paraId="161A601B" w14:textId="77777777" w:rsidR="000F31DC" w:rsidRDefault="00000000">
      <w:pPr>
        <w:pStyle w:val="BodyText"/>
      </w:pPr>
      <w:r>
        <w:t>“Verily, the sign of reunion brought you to life in the beginning, and the sign of separation took your life in the end.” Furthermore, He says, “This lofty fruit truly melted in separation, so she is mentioned among the martyrs before God.”</w:t>
      </w:r>
    </w:p>
    <w:p w14:paraId="0CE5A5CE" w14:textId="77777777" w:rsidR="000F31DC" w:rsidRDefault="00000000">
      <w:pPr>
        <w:pStyle w:val="Heading4"/>
      </w:pPr>
      <w:bookmarkStart w:id="606" w:name="Xe7d4095bf1503b8d68ba362cd16837f31a6ebf9"/>
      <w:bookmarkEnd w:id="605"/>
      <w:r>
        <w:lastRenderedPageBreak/>
        <w:t>A Visitation Day and Night in Remembrance of the Leaf</w:t>
      </w:r>
    </w:p>
    <w:p w14:paraId="611699F0" w14:textId="77777777" w:rsidR="000F31DC" w:rsidRDefault="00000000">
      <w:pPr>
        <w:pStyle w:val="FirstParagraph"/>
      </w:pPr>
      <w:r>
        <w:t>The reward for this action is a remembrance that descended from the Exalted Pen as a visitation day and night. Any soul that ascends receives the robe of forgiveness. This grace is specific to her, except for those who openly deny the Truth of God and His signs.</w:t>
      </w:r>
    </w:p>
    <w:p w14:paraId="3B1C7EAE" w14:textId="77777777" w:rsidR="000F31DC" w:rsidRDefault="00000000">
      <w:pPr>
        <w:pStyle w:val="BodyText"/>
      </w:pPr>
      <w:r>
        <w:t>From the heaven of mercy and the horizon of divine favor descended and shone that which is scented with the fragrance of everlasting life and wafts the breezes of life. Exalted is the Speaker, praised is the Expounder, and glorified is the Communicator. Mighty is His grandeur and His sovereignty. There is no god but Him.</w:t>
      </w:r>
    </w:p>
    <w:p w14:paraId="4F34A1AA" w14:textId="77777777" w:rsidR="000F31DC" w:rsidRDefault="00000000">
      <w:pPr>
        <w:pStyle w:val="Heading3"/>
      </w:pPr>
      <w:bookmarkStart w:id="607" w:name="X87c1be1219f0fe316ba63e1fb0a67c19ab0b97b"/>
      <w:bookmarkEnd w:id="599"/>
      <w:bookmarkEnd w:id="606"/>
      <w:r>
        <w:t>Aqa Sayyid Abu Talib and Haji Mirza Kamaluddin</w:t>
      </w:r>
    </w:p>
    <w:p w14:paraId="312AE966" w14:textId="77777777" w:rsidR="000F31DC" w:rsidRDefault="00000000">
      <w:pPr>
        <w:pStyle w:val="FirstParagraph"/>
      </w:pPr>
      <w:r>
        <w:t>Mention has also been made of the ascension of Aqa Sayyid Abu Talib and Haji Mirza Kamaluddin. Special revelations have descended from the heaven of grace for each of them. Truly, they have no parallel. Blessed are they. Would that I had been with them to attain what the Tongue of Grandeur spoke in their favor.</w:t>
      </w:r>
    </w:p>
    <w:p w14:paraId="5648C472" w14:textId="77777777" w:rsidR="000F31DC" w:rsidRDefault="00000000">
      <w:pPr>
        <w:pStyle w:val="Heading3"/>
      </w:pPr>
      <w:bookmarkStart w:id="608" w:name="aqa-mirza-haydar-ali"/>
      <w:bookmarkEnd w:id="607"/>
      <w:r>
        <w:t>Aqa Mirza Haydar Ali</w:t>
      </w:r>
    </w:p>
    <w:p w14:paraId="40A533D0" w14:textId="77777777" w:rsidR="000F31DC" w:rsidRDefault="00000000">
      <w:pPr>
        <w:pStyle w:val="FirstParagraph"/>
      </w:pPr>
      <w:r>
        <w:t>Mention was made of the beloved of the heart, Aqa Mirza Haydar Ali, upon whom be Baha’u’llah’s glory. Information about him has reached from all directions from the land of “Kh.” Several steadfast and upright souls have submitted his mention and what occurred in that land to the sacred court. Similarly, in some of the divine Tablets and letters sent to various places, he has been mentioned.</w:t>
      </w:r>
    </w:p>
    <w:p w14:paraId="1CC189B5" w14:textId="77777777" w:rsidR="000F31DC" w:rsidRDefault="00000000">
      <w:pPr>
        <w:pStyle w:val="BodyText"/>
      </w:pPr>
      <w:r>
        <w:t>When this exalted word appeared from the tongue of the Sovereign of Names and the Creator of Heaven, the mighty and powerful Truth made Mirza a refuge for what became manifest and a cause for the elevation of the word. With a smile, He said, “If it were otherwise, it would be considered unwise and worthy of punishment.” Although this is to their advantage, it should be implemented in His presence. Thus, the judgment of meeting is established before implementation, and afterward, grace and generosity exist, so perhaps He will forgive.</w:t>
      </w:r>
    </w:p>
    <w:p w14:paraId="47CCA1BF" w14:textId="77777777" w:rsidR="000F31DC" w:rsidRDefault="00000000">
      <w:pPr>
        <w:pStyle w:val="BodyText"/>
      </w:pPr>
      <w:r>
        <w:t>Moreover, he has witnessed the waves of the sea of mercy and the manifestations of the sun of favor. He acts as He wills and decrees as He wishes, for He is the Almighty, the All-Praised.</w:t>
      </w:r>
    </w:p>
    <w:p w14:paraId="1065F0AF" w14:textId="77777777" w:rsidR="000F31DC" w:rsidRDefault="00000000">
      <w:pPr>
        <w:pStyle w:val="Heading3"/>
      </w:pPr>
      <w:bookmarkStart w:id="609" w:name="aqa-ibn-abhar"/>
      <w:bookmarkEnd w:id="608"/>
      <w:r>
        <w:t>Aqa Ibn Abhar</w:t>
      </w:r>
    </w:p>
    <w:p w14:paraId="31CF2A50" w14:textId="77777777" w:rsidR="000F31DC" w:rsidRDefault="00000000">
      <w:pPr>
        <w:pStyle w:val="FirstParagraph"/>
      </w:pPr>
      <w:r>
        <w:t>Regarding the spiritual beloved Aqa Ibn Abhar, upon whom be Baha’u’llah’s glory, you noted that the matter is as He had written. He is very capable of spreading the Cause because a word heard not long ago from the Ancient Tongue indicated this exalted station. He is excellent in every way.</w:t>
      </w:r>
    </w:p>
    <w:p w14:paraId="73971680" w14:textId="77777777" w:rsidR="000F31DC" w:rsidRDefault="00000000">
      <w:pPr>
        <w:pStyle w:val="BodyText"/>
      </w:pPr>
      <w:r>
        <w:t xml:space="preserve">After presenting his mentioned words in the sacred court, the Tongue of Grandeur spoke this sublime word: “O My name, praise be to God that Ibn Abhar, upon whom be My glory, has arisen to serve and is adorned with the garment of proclamation. He is and will remain supported in all conditions. Whatever he sees as appropriate for his matters is honored before the oppressed one. This passage truly increases his station and will continue to do so. His wealth, meaning his possessions, is considered in the path of </w:t>
      </w:r>
      <w:r>
        <w:lastRenderedPageBreak/>
        <w:t>God. Exalted is this station, for he has been freed from buying and selling, and from this freedom, God’s will is made manifest. Blessed is he.”</w:t>
      </w:r>
    </w:p>
    <w:p w14:paraId="06472BBB" w14:textId="77777777" w:rsidR="000F31DC" w:rsidRDefault="00000000">
      <w:pPr>
        <w:pStyle w:val="BodyText"/>
      </w:pPr>
      <w:r>
        <w:t>“O My name, blessed is his father, who drank the wine of steadfastness from the hand of his Lord’s generosity and was one of those certain in the Clear Book. His station before God is very great. Blessed are those who understand, and blessed are those who visit him. He is one whose mention We have concealed due to the weakness of the servants. Give his son glad tidings on My behalf and honor him on behalf of the oppressed one, so he may thank his generous Lord. He should certainly consider God’s favors and care for those who are detached. He is indeed the Mighty and the Capable. Not a single atom of good deeds is lost before God, nor will it ever be. One who reflects on previous ages will witness what the tongue of the oppressed testified to in this noble station.”</w:t>
      </w:r>
    </w:p>
    <w:p w14:paraId="736568E4" w14:textId="77777777" w:rsidR="000F31DC" w:rsidRDefault="00000000">
      <w:pPr>
        <w:pStyle w:val="BodyText"/>
      </w:pPr>
      <w:r>
        <w:t>This perishable servant has also been supported by the grace and favor of God the Most Glorious in these days to respond to His Highness. He is adorned with the remembrance of our Lord, your Lord, and the Lord of the mighty Throne. God willing, he will attain God’s verses and drink from the seas of their meanings, for His grace encompasses those in the heavens and on the earth.</w:t>
      </w:r>
    </w:p>
    <w:p w14:paraId="1475E95E" w14:textId="77777777" w:rsidR="000F31DC" w:rsidRDefault="00000000">
      <w:pPr>
        <w:pStyle w:val="Heading3"/>
      </w:pPr>
      <w:bookmarkStart w:id="610" w:name="haji-sayyid-ali-akbar"/>
      <w:bookmarkEnd w:id="609"/>
      <w:r>
        <w:t>Haji Sayyid Ali Akbar</w:t>
      </w:r>
    </w:p>
    <w:p w14:paraId="0A867C6A" w14:textId="77777777" w:rsidR="000F31DC" w:rsidRDefault="00000000">
      <w:pPr>
        <w:pStyle w:val="FirstParagraph"/>
      </w:pPr>
      <w:r>
        <w:t>Regarding the late Haji Sayyid Ali Akbar, upon whom be Baha’u’llah’s glory and mercy, it was stated that any rights he owed before or after were discharged and adorned with the ornament of acceptance. Praise be to God, who grants to whom He wills what He wills and gives how He wills, for He is the Mighty and the Capable.</w:t>
      </w:r>
    </w:p>
    <w:p w14:paraId="645FAA00" w14:textId="77777777" w:rsidR="000F31DC" w:rsidRDefault="00000000">
      <w:pPr>
        <w:pStyle w:val="Heading3"/>
      </w:pPr>
      <w:bookmarkStart w:id="611" w:name="mulla-asadullah"/>
      <w:bookmarkEnd w:id="610"/>
      <w:r>
        <w:t>Mulla Asadullah</w:t>
      </w:r>
    </w:p>
    <w:p w14:paraId="4509A462" w14:textId="77777777" w:rsidR="000F31DC" w:rsidRDefault="00000000">
      <w:pPr>
        <w:pStyle w:val="FirstParagraph"/>
      </w:pPr>
      <w:r>
        <w:t>Concerning Mulla Asadullah, upon whom be Baha’u’llah’s glory, after presenting his exalted words in the sacred court, these sublime words and radiant verses descended from the heaven of the grace of the Sovereign of Names and Attributes specifically for him and are sent in the handwriting of His Highness Ghusn’ullah (Branch of God), whose spirit and essence are my sacrifice. Blessed and exalted are His words.</w:t>
      </w:r>
    </w:p>
    <w:p w14:paraId="1DF40A09" w14:textId="77777777" w:rsidR="000F31DC" w:rsidRDefault="00000000">
      <w:pPr>
        <w:pStyle w:val="Heading2"/>
      </w:pPr>
      <w:bookmarkStart w:id="612" w:name="letter-3"/>
      <w:bookmarkEnd w:id="597"/>
      <w:bookmarkEnd w:id="611"/>
      <w:r>
        <w:t>Letter 3:</w:t>
      </w:r>
    </w:p>
    <w:p w14:paraId="3631CB38" w14:textId="77777777" w:rsidR="000F31DC" w:rsidRDefault="00000000">
      <w:pPr>
        <w:pStyle w:val="FirstParagraph"/>
      </w:pPr>
      <w:r>
        <w:t>He is the Witness, the Hearing, the All-Knowing.</w:t>
      </w:r>
    </w:p>
    <w:p w14:paraId="2F4DF5EB" w14:textId="77777777" w:rsidR="000F31DC" w:rsidRDefault="00000000">
      <w:pPr>
        <w:pStyle w:val="BodyText"/>
      </w:pPr>
      <w:r>
        <w:t>We desired to mention those who turned toward the highest horizon when scholars and mystics turned away, except those whom God, the Lord of lords, willed. On this day, the rustling of the Sidrat al-Muntaha has risen, and the Euphrates of meaning and utterance has flowed. Blessed is the one who drinks and attains, and woe to the people of error who cast aside the Book of God and follow the manifestations of doubts and illusions.</w:t>
      </w:r>
    </w:p>
    <w:p w14:paraId="5CDFF24A" w14:textId="77777777" w:rsidR="000F31DC" w:rsidRDefault="00000000">
      <w:pPr>
        <w:pStyle w:val="BodyText"/>
      </w:pPr>
      <w:r>
        <w:t xml:space="preserve">Arise in the name of your Lord, who remembers you in this Greatest Prison, and then pierce the veils of the nations. Say, “By God, this is the Day of Resurrection, and in it, the Mother Book calls out.” Say, “O people of the earth, fear God and do not deny Him, who, when He appears, reveals what was hidden in </w:t>
      </w:r>
      <w:r>
        <w:lastRenderedPageBreak/>
        <w:t>the knowledge of God and inscribed in the scriptures and tablets. Beware lest the world’s books keep you from the Ancient Sovereign, or worldly affairs prevent you from turning to the highest horizon, or the clamor of scholars sadden you.</w:t>
      </w:r>
    </w:p>
    <w:p w14:paraId="165EEA62" w14:textId="77777777" w:rsidR="000F31DC" w:rsidRDefault="00000000">
      <w:pPr>
        <w:pStyle w:val="BodyText"/>
      </w:pPr>
      <w:r>
        <w:t>Arise with spirit and gladness in the name of God, the Sovereign of religions, and say, ‘We have turned to You, O Desired One of the world, and directed our faces to You, O Sovereign of signs.’” Thus have We illuminated the horizon of the Tablet with the light of utterance.</w:t>
      </w:r>
    </w:p>
    <w:p w14:paraId="525281D9" w14:textId="77777777" w:rsidR="000F31DC" w:rsidRDefault="00000000">
      <w:pPr>
        <w:pStyle w:val="BodyText"/>
      </w:pPr>
      <w:r>
        <w:t>Blessed is the one who holds fast, and woe to the one who breaks God’s covenant on the Day of Separation. Arise to serve the Cause, and then speak this name by which the skins shudder and the foundations are shaken. We heard your mention, and We mentioned you, and We revealed for you that which the sincere will find scented with the fragrance of immortality in the ages and centuries.</w:t>
      </w:r>
    </w:p>
    <w:p w14:paraId="424C5047" w14:textId="77777777" w:rsidR="000F31DC" w:rsidRDefault="00000000">
      <w:pPr>
        <w:pStyle w:val="BodyText"/>
      </w:pPr>
      <w:r>
        <w:t>When you attain My Tablet and find in it the fragrance of My utterance, arise and say:</w:t>
      </w:r>
    </w:p>
    <w:p w14:paraId="04B08398" w14:textId="77777777" w:rsidR="000F31DC" w:rsidRDefault="00000000">
      <w:pPr>
        <w:pStyle w:val="BodyText"/>
      </w:pPr>
      <w:r>
        <w:t>“I bear witness to what the tongue of Your power testified to before the creation of Your heaven and Your earth, that there is no god but You, the Mighty, the Bestower. You are the stranger who made known to the servants their highest homeland and revealed to them what brings them closer to God in all circumstances. And You are the oppressed and imprisoned one, whose suffering has caused the inhabitants of the supreme paradise and the realm of names to wail morning and evening.”</w:t>
      </w:r>
    </w:p>
    <w:p w14:paraId="02B522DB" w14:textId="77777777" w:rsidR="000F31DC" w:rsidRDefault="00000000">
      <w:pPr>
        <w:pStyle w:val="BodyText"/>
      </w:pPr>
      <w:r>
        <w:t>This servant sends his exaltations and greetings to him and asks the Exalted One to assist him in serving His Cause and to make him speak His praise in such a way that the world’s chill has no effect, and that the warmth of God’s verses increases the warmth of his love at all times, so that he is known by God’s name and famous for God’s love. He is assisted by the One who turns to Him and speaks His praise.</w:t>
      </w:r>
    </w:p>
    <w:p w14:paraId="7A06EDB8" w14:textId="77777777" w:rsidR="000F31DC" w:rsidRDefault="00000000">
      <w:pPr>
        <w:pStyle w:val="Heading3"/>
      </w:pPr>
      <w:bookmarkStart w:id="613" w:name="aqa-muhammad-karim"/>
      <w:r>
        <w:t>Aqa Muhammad Karim</w:t>
      </w:r>
    </w:p>
    <w:p w14:paraId="76DA9498" w14:textId="77777777" w:rsidR="000F31DC" w:rsidRDefault="00000000">
      <w:pPr>
        <w:pStyle w:val="FirstParagraph"/>
      </w:pPr>
      <w:r>
        <w:t>You mentioned the honorable Aqa Muhammad Karim, upon whom rests the glory of God, and his brothers and associates, upon whom be God’s glory. You also mentioned His descent at their request to that house. These matters were presented in the presence of the Ancient. This is what the tongue of power and might spoke in His kingdom:</w:t>
      </w:r>
    </w:p>
    <w:p w14:paraId="3A837997" w14:textId="77777777" w:rsidR="000F31DC" w:rsidRDefault="00000000">
      <w:pPr>
        <w:pStyle w:val="BodyText"/>
      </w:pPr>
      <w:r>
        <w:t>“Honorable Karim and his associates have been and remain mentioned in the sacred court. The grace of the Exalted One has encompassed them. They attained by listening to the call and were adorned with the light of certainty. Whatever they did in the path of God is mentioned in the divine presence and recorded in the Book by the Exalted Pen. Blessed are those who honored Your dwelling place and rejoiced in Your meeting in the love of God, the Lord of all worlds.”</w:t>
      </w:r>
    </w:p>
    <w:p w14:paraId="60DC5EC2" w14:textId="77777777" w:rsidR="000F31DC" w:rsidRDefault="00000000">
      <w:pPr>
        <w:pStyle w:val="Heading3"/>
      </w:pPr>
      <w:bookmarkStart w:id="614" w:name="the-honorable-rahim-and-his-brother"/>
      <w:bookmarkEnd w:id="613"/>
      <w:r>
        <w:t>The Honorable Rahim and His Brother</w:t>
      </w:r>
    </w:p>
    <w:p w14:paraId="012C2E91" w14:textId="77777777" w:rsidR="000F31DC" w:rsidRDefault="00000000">
      <w:pPr>
        <w:pStyle w:val="FirstParagraph"/>
      </w:pPr>
      <w:r>
        <w:t>The Honorable Rahim and his brother are to be honored. Say, “O Rahim, your ardor and fragrance of acceptance have been recognized. We have honored and elevated you to the station where you saw the greatest sign and heard the call of your Lord, the Most Glorious. Do not forget this exalted station or become heedless of it. By the Greatest Luminary, today, any soul who is negligent of the remembrance and service of God will soon be seized with regret and remorse.</w:t>
      </w:r>
    </w:p>
    <w:p w14:paraId="17032E58" w14:textId="77777777" w:rsidR="000F31DC" w:rsidRDefault="00000000">
      <w:pPr>
        <w:pStyle w:val="BodyText"/>
      </w:pPr>
      <w:r>
        <w:lastRenderedPageBreak/>
        <w:t>Praise the Desired One of all worlds, who has assisted you in such a way that you have attained what has flowed and been inscribed from the Exalted Pen in the books before and after. God willing, may you always be attentive to this station and safeguard it in the name of the Truth, exalted be His glory.”</w:t>
      </w:r>
    </w:p>
    <w:p w14:paraId="7015AC40" w14:textId="77777777" w:rsidR="000F31DC" w:rsidRDefault="00000000">
      <w:pPr>
        <w:pStyle w:val="BodyText"/>
      </w:pPr>
      <w:r>
        <w:t>Blessings upon them from God, the All-Knowing, the Wise.</w:t>
      </w:r>
    </w:p>
    <w:p w14:paraId="0A7E0721" w14:textId="77777777" w:rsidR="000F31DC" w:rsidRDefault="00000000">
      <w:pPr>
        <w:pStyle w:val="Heading3"/>
      </w:pPr>
      <w:bookmarkStart w:id="615" w:name="in-reference-to-a-prior-letter-to-karim"/>
      <w:bookmarkEnd w:id="614"/>
      <w:r>
        <w:t>In Reference to a Prior Letter to Karim</w:t>
      </w:r>
    </w:p>
    <w:p w14:paraId="1FE44034" w14:textId="77777777" w:rsidR="000F31DC" w:rsidRDefault="00000000">
      <w:pPr>
        <w:pStyle w:val="FirstParagraph"/>
      </w:pPr>
      <w:r>
        <w:t>Some time ago, this servant sent a response to the letter of Aqa Muhammad Karim, upon whom be Baha’u’llah’s glory, which was written to the Honorable Name of Generosity, upon whom also rests Baha’u’llah’s glory. That letter contained the verses of God. The sea of His grace and generosity was surging in those verses. God willing, he may attain them and be enabled to fulfill what God wills.</w:t>
      </w:r>
    </w:p>
    <w:p w14:paraId="127FBBBF" w14:textId="77777777" w:rsidR="000F31DC" w:rsidRDefault="00000000">
      <w:pPr>
        <w:pStyle w:val="BodyText"/>
      </w:pPr>
      <w:r>
        <w:t>If their desire is directed with spirit and gladness, and if the means are easily arranged, there is no harm in it. Otherwise, there is not. Last year, two friends of God in the land of “T” attained special grace, even though they were outwardly prevented from turning toward the most sacred direction. However, their deeds and pilgrimage were accepted in the presence of the Throne, and the word of acceptance regarding them was repeatedly heard from the Tongue of Grandeur. They attained what this servant expressed with the words, “I wish I had achieved what they achieved.” God’s command belongs to Him before and after, and He is the fair, wise commander.</w:t>
      </w:r>
    </w:p>
    <w:p w14:paraId="49525259" w14:textId="77777777" w:rsidR="000F31DC" w:rsidRDefault="00000000">
      <w:pPr>
        <w:pStyle w:val="BodyText"/>
      </w:pPr>
      <w:r>
        <w:t>You also mentioned the Honorable Aqa Mirza Muhammad Ali, upon whom be Baha’u’llah’s glory, and Aqa Akbar, upon whom be Baha’u’llah’s glory. Praise be to God, they have been and remain blessed by the grace of Truth, and so do their associates. God willing, may they be occupied with serving the Cause in all circumstances and strive diligently in exalting the Word. Through this, their stations, ranks, and attributes will be manifested among the people. Indeed, our Lord, the Merciful, is the Bestower, the Forgiving, the Generous.</w:t>
      </w:r>
    </w:p>
    <w:p w14:paraId="762DF081" w14:textId="77777777" w:rsidR="000F31DC" w:rsidRDefault="00000000">
      <w:pPr>
        <w:pStyle w:val="BodyText"/>
      </w:pPr>
      <w:r>
        <w:t>After presenting this most noble Tablet in the sacred court, it descended from the heaven of the grace of the Lord of Creation specifically for the Honorable Aqa Akbar. Blessed and exalted are His words.</w:t>
      </w:r>
    </w:p>
    <w:p w14:paraId="5B706C57" w14:textId="77777777" w:rsidR="000F31DC" w:rsidRDefault="00000000">
      <w:pPr>
        <w:pStyle w:val="Heading2"/>
      </w:pPr>
      <w:bookmarkStart w:id="616" w:name="letter-4"/>
      <w:bookmarkEnd w:id="612"/>
      <w:bookmarkEnd w:id="615"/>
      <w:r>
        <w:t>Letter 4:</w:t>
      </w:r>
    </w:p>
    <w:p w14:paraId="02F9199B" w14:textId="77777777" w:rsidR="000F31DC" w:rsidRDefault="00000000">
      <w:pPr>
        <w:pStyle w:val="FirstParagraph"/>
      </w:pPr>
      <w:r>
        <w:t>In the name of the One who watches over the Names,</w:t>
      </w:r>
    </w:p>
    <w:p w14:paraId="2957F42D" w14:textId="77777777" w:rsidR="000F31DC" w:rsidRDefault="00000000">
      <w:pPr>
        <w:pStyle w:val="BodyText"/>
      </w:pPr>
      <w:r>
        <w:t>A book revealed by the oppressed one, containing what draws people closer to God, the All-Knowing, the All-Aware. Blessed is the one with sight who has seen the highest horizon, and the one with hearing who heard the call when it arose from the dawning place of glory: “There is no God but Me, the Mighty, the Powerful.”</w:t>
      </w:r>
    </w:p>
    <w:p w14:paraId="2E3F23EA" w14:textId="77777777" w:rsidR="000F31DC" w:rsidRDefault="00000000">
      <w:pPr>
        <w:pStyle w:val="BodyText"/>
      </w:pPr>
      <w:r>
        <w:t>We have mentioned those who turned toward the Countenance and have revealed for them that which the sincere will find scented with the fragrance of God’s grace, the Lord of all worlds.</w:t>
      </w:r>
    </w:p>
    <w:p w14:paraId="47519004" w14:textId="77777777" w:rsidR="000F31DC" w:rsidRDefault="00000000">
      <w:pPr>
        <w:pStyle w:val="Heading3"/>
      </w:pPr>
      <w:bookmarkStart w:id="617" w:name="to-akbar"/>
      <w:r>
        <w:lastRenderedPageBreak/>
        <w:t>To Akbar</w:t>
      </w:r>
    </w:p>
    <w:p w14:paraId="1F0EB249" w14:textId="77777777" w:rsidR="000F31DC" w:rsidRDefault="00000000">
      <w:pPr>
        <w:pStyle w:val="FirstParagraph"/>
      </w:pPr>
      <w:r>
        <w:t>O Akbar, the oppressed one remembers you from His radiant viewpoint with verses that no treasures of the earth can equal. Every discerning and insightful one bears witness to this.</w:t>
      </w:r>
    </w:p>
    <w:p w14:paraId="11DA6347" w14:textId="77777777" w:rsidR="000F31DC" w:rsidRDefault="00000000">
      <w:pPr>
        <w:pStyle w:val="BodyText"/>
      </w:pPr>
      <w:r>
        <w:t>This is the day when the ship of utterance has sailed over both land and sea, and the Merciful has spoken in the kingdom of expression in a way that has drawn the hearts of the near ones. Blessed is the one who has forsaken the world for the love of God, the Ancient, and acts according to what is commanded in His Clear Book.</w:t>
      </w:r>
    </w:p>
    <w:p w14:paraId="021F5C96" w14:textId="77777777" w:rsidR="000F31DC" w:rsidRDefault="00000000">
      <w:pPr>
        <w:pStyle w:val="BodyText"/>
      </w:pPr>
      <w:r>
        <w:t>This is the day when proof has been completed, favor fulfilled, and the feast descended, while the people remain in thick veils. Blessed is the one who arises to serve the Cause with spirit and gladness and pierces the veils of those in existence in the name of their Lord, the Mighty, the Powerful. Thus have We illuminated the hearts of the sincere with the light of utterance, and I am the Generous Bestower.</w:t>
      </w:r>
    </w:p>
    <w:p w14:paraId="082F860A" w14:textId="77777777" w:rsidR="000F31DC" w:rsidRDefault="00000000">
      <w:pPr>
        <w:pStyle w:val="Heading3"/>
      </w:pPr>
      <w:bookmarkStart w:id="618" w:name="kadkhoda-exalted"/>
      <w:bookmarkEnd w:id="617"/>
      <w:r>
        <w:t>Kadkhoda Exalted</w:t>
      </w:r>
    </w:p>
    <w:p w14:paraId="2235F32C" w14:textId="77777777" w:rsidR="000F31DC" w:rsidRDefault="00000000">
      <w:pPr>
        <w:pStyle w:val="FirstParagraph"/>
      </w:pPr>
      <w:r>
        <w:t>May they be enlightened by the rays of the Sun of Expression, from the Merciful, and with complete spirit and gladness remain engaged in remembering the Beloved of existence. The servant exalts Kadkhoda (a rural chief) and sends blessings upon him and those who believe in God on this great day.</w:t>
      </w:r>
    </w:p>
    <w:p w14:paraId="0ABE98AC" w14:textId="77777777" w:rsidR="000F31DC" w:rsidRDefault="00000000">
      <w:pPr>
        <w:pStyle w:val="BodyText"/>
      </w:pPr>
      <w:r>
        <w:t>What he wrote regarding the direction to the land of “M” and in delivering items and trusts is beloved and accepted in the sacred court: “All things from the Bestower are best.” God willing, previous letters will reach His blessed sight as they contain wondrous, exalted verses from Truth.</w:t>
      </w:r>
    </w:p>
    <w:p w14:paraId="4CF3C3D4" w14:textId="77777777" w:rsidR="000F31DC" w:rsidRDefault="00000000">
      <w:pPr>
        <w:pStyle w:val="BodyText"/>
      </w:pPr>
      <w:r>
        <w:t>This perishable servant considers himself nothing, yet sends exaltations and greetings to all the honorable friends, lovers, and pure ones of Truth and asks God, the Most Glorious, to enable everyone to attain what is fitting for His days. Nothing is difficult for Him.</w:t>
      </w:r>
    </w:p>
    <w:p w14:paraId="3EAC8D32" w14:textId="77777777" w:rsidR="000F31DC" w:rsidRDefault="00000000">
      <w:pPr>
        <w:pStyle w:val="Heading3"/>
      </w:pPr>
      <w:bookmarkStart w:id="619" w:name="husayn-effendi-and-waraqaiyya-khanum"/>
      <w:bookmarkEnd w:id="618"/>
      <w:r>
        <w:t>Husayn Effendi and Waraqa’iyya Khanum</w:t>
      </w:r>
    </w:p>
    <w:p w14:paraId="7CB18BFB" w14:textId="77777777" w:rsidR="000F31DC" w:rsidRDefault="00000000">
      <w:pPr>
        <w:pStyle w:val="FirstParagraph"/>
      </w:pPr>
      <w:r>
        <w:t>Further, praise be to God, the delight of the eye, Husayn Effendi (Diya’u’llah), and the leaf Waraqa’iyya Khanum (possibly Bahiyyih, Samadiyyih, or Furughiyyih), upon both rests the glory of God, have attained the blessing of health and safety and are preserved in the shadow of the Sidrat of divine protection.</w:t>
      </w:r>
    </w:p>
    <w:p w14:paraId="42540DB3" w14:textId="77777777" w:rsidR="000F31DC" w:rsidRDefault="00000000">
      <w:pPr>
        <w:pStyle w:val="Heading3"/>
      </w:pPr>
      <w:bookmarkStart w:id="620" w:name="the-branches-are-exalted"/>
      <w:bookmarkEnd w:id="619"/>
      <w:r>
        <w:t>The Branches are Exalted</w:t>
      </w:r>
    </w:p>
    <w:p w14:paraId="2D9E6D10" w14:textId="77777777" w:rsidR="000F31DC" w:rsidRDefault="00000000">
      <w:pPr>
        <w:pStyle w:val="FirstParagraph"/>
      </w:pPr>
      <w:r>
        <w:t>The branches of the blessed Sidrat of God—may my spirit and all that God has given me be a sacrifice for the dust of their feet—and the dwellers of the pavilion of sanctity and greatness have conveyed a sea of exaltation, glory, remembrance, and praise.</w:t>
      </w:r>
    </w:p>
    <w:p w14:paraId="31CABAE8" w14:textId="77777777" w:rsidR="000F31DC" w:rsidRDefault="00000000">
      <w:pPr>
        <w:pStyle w:val="BodyText"/>
      </w:pPr>
      <w:r>
        <w:t>If this servant were to try to describe this station as it truly is, he would certainly remain incapable and insufficient. Each of those who circle in exaltation declares sincerity and expresses pure devotion.</w:t>
      </w:r>
    </w:p>
    <w:p w14:paraId="497123AF" w14:textId="77777777" w:rsidR="000F31DC" w:rsidRDefault="00000000">
      <w:pPr>
        <w:pStyle w:val="BodyText"/>
      </w:pPr>
      <w:r>
        <w:t>The shining glory that has risen from the horizon of the heaven of the grace of our Lord, our purpose, and yours, rests upon you and those who have acted justly in God’s Cause and attained the knowledge of His wondrous day. Praise be to God, the Mighty, the Exalted, the Glorious, the Inaccessible.</w:t>
      </w:r>
    </w:p>
    <w:p w14:paraId="1472BC68" w14:textId="77777777" w:rsidR="000F31DC" w:rsidRDefault="00000000">
      <w:pPr>
        <w:pStyle w:val="BodyText"/>
      </w:pPr>
      <w:r>
        <w:lastRenderedPageBreak/>
        <w:t>On the 15th day of Rabi’ al-Awwal in the year 1300.</w:t>
      </w:r>
    </w:p>
    <w:p w14:paraId="10B28E5E" w14:textId="77777777" w:rsidR="000F31DC" w:rsidRDefault="00000000">
      <w:r>
        <w:br w:type="page"/>
      </w:r>
    </w:p>
    <w:p w14:paraId="2D0C628C" w14:textId="77777777" w:rsidR="000F31DC" w:rsidRDefault="00000000">
      <w:pPr>
        <w:pStyle w:val="Heading1"/>
      </w:pPr>
      <w:bookmarkStart w:id="621" w:name="sec-lawh-i-ishráqát"/>
      <w:bookmarkStart w:id="622" w:name="_Toc167827724"/>
      <w:bookmarkEnd w:id="590"/>
      <w:bookmarkEnd w:id="616"/>
      <w:bookmarkEnd w:id="620"/>
      <w:r>
        <w:lastRenderedPageBreak/>
        <w:t>Lawh-i-Ishráqát (Tablet of Splendors)</w:t>
      </w:r>
      <w:bookmarkEnd w:id="622"/>
    </w:p>
    <w:p w14:paraId="4F2D69C1" w14:textId="77777777" w:rsidR="000F31DC" w:rsidRDefault="00000000">
      <w:pPr>
        <w:pStyle w:val="FirstParagraph"/>
      </w:pPr>
      <w:r>
        <w:t>This is the Scroll of God, the Protector, the Self-Subsisting.</w:t>
      </w:r>
    </w:p>
    <w:p w14:paraId="1C3EE33D" w14:textId="77777777" w:rsidR="000F31DC" w:rsidRDefault="00000000">
      <w:pPr>
        <w:pStyle w:val="BodyText"/>
      </w:pPr>
      <w:r>
        <w:t>He is God, exalted be His state, the Wisdom and the Explanation.</w:t>
      </w:r>
    </w:p>
    <w:p w14:paraId="33A051A2" w14:textId="77777777" w:rsidR="000F31DC" w:rsidRDefault="00000000">
      <w:pPr>
        <w:pStyle w:val="Heading2"/>
      </w:pPr>
      <w:bookmarkStart w:id="623" w:name="sermon-one"/>
      <w:r>
        <w:t>Sermon One</w:t>
      </w:r>
    </w:p>
    <w:p w14:paraId="28688FB7" w14:textId="77777777" w:rsidR="000F31DC" w:rsidRDefault="00000000">
      <w:pPr>
        <w:pStyle w:val="FirstParagraph"/>
      </w:pPr>
      <w:r>
        <w:t>1 Praise be to God, Who alone is vested with majesty, power, and beauty, and Who uniquely embodies glory, strength, and splendor. He is sanctified above being grasped by imagination or equated with any peer or likeness. He has elucidated His straight path with the most eloquent explanation and discourse. Indeed, He is the Self-Sufficient, the Exalted.</w:t>
      </w:r>
    </w:p>
    <w:p w14:paraId="4E5E2D7B" w14:textId="77777777" w:rsidR="000F31DC" w:rsidRDefault="00000000">
      <w:pPr>
        <w:pStyle w:val="BodyText"/>
      </w:pPr>
      <w:r>
        <w:t>2 When He willed to initiate the unique creation, He distinguished the visible, radiant point from the horizon of His will. This point revolved in every realm, in every form, until it reached the ultimate station by the command of God, the Lord of beings. It is the center of the circle of names and the seal of the manifestations of letters in the kingdom of creation. Through it, what signifies the most hidden secret and the intricately adorned symbol, representing the Greatest Name, became apparent in the luminous scroll and the sacred, blessed, white leaf.</w:t>
      </w:r>
    </w:p>
    <w:p w14:paraId="0E03A4E6" w14:textId="77777777" w:rsidR="000F31DC" w:rsidRDefault="00000000">
      <w:pPr>
        <w:pStyle w:val="BodyText"/>
      </w:pPr>
      <w:r>
        <w:t>3 As it connected with the second letter that emerged at the beginning of the second [phase], the orbits of explanation and meanings revolved, the eternal light of God shone forth, piercing the face of the sky of proof, and from it emerged fires. Blessed is the Merciful, Who cannot be indicated by signs, expressed in words, known through remembrances, or described by traces. Indeed, He is the commanding, the bestowing One at the beginning and the end, and He has appointed guardians and watchmen for them from the armies of power and might. Indeed, He is the Protector, the Mighty, the Chosen.</w:t>
      </w:r>
    </w:p>
    <w:p w14:paraId="3CD9BD88" w14:textId="77777777" w:rsidR="000F31DC" w:rsidRDefault="00000000">
      <w:pPr>
        <w:pStyle w:val="Heading2"/>
      </w:pPr>
      <w:bookmarkStart w:id="624" w:name="sermon-two"/>
      <w:bookmarkEnd w:id="623"/>
      <w:r>
        <w:t>Sermon Two</w:t>
      </w:r>
    </w:p>
    <w:p w14:paraId="0848EA2B" w14:textId="77777777" w:rsidR="000F31DC" w:rsidRDefault="00000000">
      <w:pPr>
        <w:pStyle w:val="FirstParagraph"/>
      </w:pPr>
      <w:r>
        <w:t>4 The sermon has been revealed twice, as the repeated [verses] were revealed twice. And praise be to God, who manifested the Point and detailed from it the knowledge of what was and what will be, and made it a herald of His name and a bearer of good tidings of His greatest revelation, before which the nations trembled and light shone from the horizon of the world.</w:t>
      </w:r>
    </w:p>
    <w:p w14:paraId="704C2C57" w14:textId="77777777" w:rsidR="000F31DC" w:rsidRDefault="00000000">
      <w:pPr>
        <w:pStyle w:val="BodyText"/>
      </w:pPr>
      <w:r>
        <w:t>5 Indeed, it is the Point which God made the sea of light for His sincere servants, and a sphere of fire for those among His creation who turn away and the atheists among His creatures who have exchanged God’s bounty for ingratitude, and the heavenly table for hypocrisy, and led their followers to the worst abode. These are servants who have displayed hypocrisy in the horizons and broken the covenant on the day when the Ancient Temple rose upon the Greatest Throne, and the caller called from the right side of the sacred valley: “O concourse of the Bayan, fear the Merciful.</w:t>
      </w:r>
    </w:p>
    <w:p w14:paraId="354DF2B4" w14:textId="77777777" w:rsidR="000F31DC" w:rsidRDefault="00000000">
      <w:pPr>
        <w:pStyle w:val="BodyText"/>
      </w:pPr>
      <w:r>
        <w:t xml:space="preserve">6 This is He whom Muhammad, the Messenger of God, and before Him the Spirit, and before Him the Speaker [Moses], have mentioned. And this Point of the Bayan calls out before the Throne and says: ‘By God, you were created to remember this greatest news and this straightest path, which was concealed in the hearts of the prophets and stored in the breasts of the chosen ones, and written by the Supreme Pen </w:t>
      </w:r>
      <w:r>
        <w:lastRenderedPageBreak/>
        <w:t>in the tablets of your Lord, the Owner of Names.’ Say: ’Die in your rage, O people of hypocrisy. He has appeared who does not miss anything from His knowledge, and has come who is the mouthpiece of recognition, and the kingdom of the Bayan has been adorned, and every one who turns to God, the Lord of religions, has come, and every one who sits has risen, and every one who crawls has hastened to the mount of certainty.</w:t>
      </w:r>
    </w:p>
    <w:p w14:paraId="0A64A8DA" w14:textId="77777777" w:rsidR="000F31DC" w:rsidRDefault="00000000">
      <w:pPr>
        <w:pStyle w:val="BodyText"/>
      </w:pPr>
      <w:r>
        <w:t>7 This is a day which God has made a blessing for the righteous and a curse for the wicked, a mercy for those who turn [to Him] and wrath for those who deny and turn away.’ Indeed, He has appeared with authority from Himself and sent down what nothing in His earth and heaven can equal. Fear the Merciful, O concourse of the Bayan, and do not commit what the people of the Furqan, who claimed faith in the nights and days, have committed. When the King of beings came, they turned away and disbelieved, until they issued a wrongful decree, lamented by the Mother of the Book in the return.</w:t>
      </w:r>
    </w:p>
    <w:p w14:paraId="52AE7548" w14:textId="77777777" w:rsidR="000F31DC" w:rsidRDefault="00000000">
      <w:pPr>
        <w:pStyle w:val="BodyText"/>
      </w:pPr>
      <w:r>
        <w:t>8 Remember, then look at their deeds and sayings, their ranks and stations, and what appeared from them when the Speaker of the Mount spoke and the trumpet was blown, and everyone in the heavens and the earth was struck down, except a number of the letters of the face. O concourse of the Bayan, put away your illusions and suppositions, then look with the eye of fairness to the horizon of the manifestation and what appeared from Him and was sent down from His side and what was brought against Him by His enemies. He is the One who accepted all afflictions to manifest His cause and exalt His word. He was imprisoned once in the Ta’, another time in the Mim, then in the Ta’ another time for the command of God, the Creator of the heavens, and in them [He was] under chains and shackles, longing for the command of God, the Mighty, the Bounteous.</w:t>
      </w:r>
    </w:p>
    <w:p w14:paraId="09D62CF1" w14:textId="77777777" w:rsidR="000F31DC" w:rsidRDefault="00000000">
      <w:pPr>
        <w:pStyle w:val="BodyText"/>
      </w:pPr>
      <w:r>
        <w:t>9 O concourse of the Bayan, have you forgotten my admonitions and what appeared from my pen and was spoken by my tongue? Have you replaced my certainty with your illusions and my path with your desires? Have you discarded the foundations of God, His remembrance, and abandoned the laws of God and His commands? Fear God, abandon assumptions to their appearances, illusions to their sights, and doubts to their origins, then turn with luminous faces and pure hearts towards the horizon from which the sun of certainty has risen, by a command from God, the Lord of all religions.</w:t>
      </w:r>
    </w:p>
    <w:p w14:paraId="7886CE99" w14:textId="77777777" w:rsidR="000F31DC" w:rsidRDefault="00000000">
      <w:pPr>
        <w:pStyle w:val="Heading2"/>
      </w:pPr>
      <w:bookmarkStart w:id="625" w:name="the-greatest-infallibility"/>
      <w:bookmarkEnd w:id="624"/>
      <w:r>
        <w:t>The Greatest Infallibility</w:t>
      </w:r>
    </w:p>
    <w:p w14:paraId="66B0B47F" w14:textId="77777777" w:rsidR="000F31DC" w:rsidRDefault="00000000">
      <w:pPr>
        <w:pStyle w:val="FirstParagraph"/>
      </w:pPr>
      <w:r>
        <w:t>10 Praise be to God, who has made the greatest infallibility a shield for the temple of His cause in the kingdom of creation, and has not ordained for anyone a share of this exalted rank and supreme station. It is a tapestry woven by the fingers of power for Himself, exalted be He. It is not fitting for anyone except for him who sits upon the throne of “He does what He wills,” who acknowledges and confesses what has been inscribed at this time by the Supreme Pen. Indeed, he is among the people of monotheism and the companions of abstraction in the Book of God, the Lord of the beginning and the end.</w:t>
      </w:r>
    </w:p>
    <w:p w14:paraId="24096227" w14:textId="77777777" w:rsidR="000F31DC" w:rsidRDefault="00000000">
      <w:pPr>
        <w:pStyle w:val="BodyText"/>
      </w:pPr>
      <w:r>
        <w:t xml:space="preserve">11 And when the discourse reached this station, the fragrance of recognition wafted and the light of monotheism shone from the horizon of the sky of the Bayan. Blessed is the one who was attracted by the call to the highest apex and the utmost goal, and who understood from the rustling of my Supreme Pen what the Lord of the Last and the First intended. Indeed, he who has not drunk from our sealed nectar, whose seal we have broken with our name, the Self-Subsisting, has not attained the lights of monotheism </w:t>
      </w:r>
      <w:r>
        <w:lastRenderedPageBreak/>
        <w:t>and has not understood the purpose of the Books of God, the Lord of the Earth and the Heavens, and the Master of the Last and the First. And he shall be counted among the polytheists in the Book of God, the All-Knowing, the All-Aware.</w:t>
      </w:r>
    </w:p>
    <w:p w14:paraId="170728DE" w14:textId="77777777" w:rsidR="000F31DC" w:rsidRDefault="00000000">
      <w:pPr>
        <w:pStyle w:val="BodyText"/>
      </w:pPr>
      <w:r>
        <w:t>12 O noble seeker, we testify that you have clung to beautiful patience in days when the pen was prevented from flowing and the tongue from explaining in remembrance of the greatest infallibility and the supreme sign that you asked about the Oppressed One, to reveal to you its veil and covering, and to mention its secret, its command, its station, its abode, its affair, its elevation, and its sublimity. By the life of God, if we were to unveil the pearls of proof hidden in the shells of the sea of knowledge and certainty, and to bring forth the burgeoning meanings concealed in the chambers of the Bayan in the garden of recognition, the clamor of the scholars would rise from all directions, and you would see the party of God amidst the fangs of the wolves who disbelieved in God in the beginning and the end. Therefore, we restrained the pen for a long while in wisdom from the Merciful and to protect my friends from those who exchanged God’s bounty for ingratitude and led their people to the abode of ruin.</w:t>
      </w:r>
    </w:p>
    <w:p w14:paraId="08B7970E" w14:textId="77777777" w:rsidR="000F31DC" w:rsidRDefault="00000000">
      <w:pPr>
        <w:pStyle w:val="BodyText"/>
      </w:pPr>
      <w:r>
        <w:t>13 O noble questioner, discerning one, who has attracted the highest celestial assembly with his lofty words, indeed for the birds of the kingdoms of my sovereignty and the doves of the gardens of my wisdom, there are warblings and melodies known only to God, the Owner of dominion and might. If even less than a needle’s eye of [this knowledge] were to appear, the unjust would say what the first ones did not say, and they would commit what none in the ages and centuries have committed. They have denied God’s grace, His proof, His argument, and His signs. They are lost and mislead others, yet they are unaware. They worship illusions and do not recognize [the truth]. They have taken assumptions as their lords besides God and do not understand. They have rejected the greatest ocean, hastening to the mere pond, and do not know. They follow their desires, turning away from God, the Protector, the Self-Subsisting.</w:t>
      </w:r>
    </w:p>
    <w:p w14:paraId="062AB5BA" w14:textId="77777777" w:rsidR="000F31DC" w:rsidRDefault="00000000">
      <w:pPr>
        <w:pStyle w:val="BodyText"/>
      </w:pPr>
      <w:r>
        <w:t>14 Say: By God, the Merciful has come with power and authority, at which the religions tremble, and the nightingale of the Bayan sings on the highest branch of recognition. He who was hidden in knowledge and inscribed in the Book has appeared.</w:t>
      </w:r>
    </w:p>
    <w:p w14:paraId="2F8A588B" w14:textId="77777777" w:rsidR="000F31DC" w:rsidRDefault="00000000">
      <w:pPr>
        <w:pStyle w:val="BodyText"/>
      </w:pPr>
      <w:r>
        <w:t>15 Say: This is the day in which the Speaker of the Mount has established Himself on the Throne of Manifestation, and people stand for God, the Lord of the Worlds. This is the day in which the earth relates its stories, reveals its treasures, the seas their pearls, the Lote-Tree its fruits, the sun its radiance, the moons their lights, the sky its stars, the Hour its signs, the Resurrection its authority, the pens their traces, and the spirits their secrets. Blessed is he who recognized Him and succeeded in [reaching] Him, and woe to him who denied Him and turned away from Him. So I ask God to support His servants in returning, for He is indeed the Repentant, the Forgiving, the Merciful.</w:t>
      </w:r>
    </w:p>
    <w:p w14:paraId="69739A45" w14:textId="77777777" w:rsidR="000F31DC" w:rsidRDefault="00000000">
      <w:pPr>
        <w:pStyle w:val="Heading3"/>
      </w:pPr>
      <w:bookmarkStart w:id="626" w:name="Xcd3f3e9aa8fc806e1d495e28fb65867db38bb73"/>
      <w:r>
        <w:t>Infallibility Has Various Meanings and Stations</w:t>
      </w:r>
    </w:p>
    <w:p w14:paraId="12F237BD" w14:textId="77777777" w:rsidR="000F31DC" w:rsidRDefault="00000000">
      <w:pPr>
        <w:pStyle w:val="FirstParagraph"/>
      </w:pPr>
      <w:r>
        <w:t xml:space="preserve">16 O you who turns towards the highest horizon and drinks from my sealed nectar, dispensed by the hands of generosity, know that infallibility has various meanings and stations. He whom God has protected from error bears this name in one station, and likewise, those whom God has protected from mistakes, disobedience, turning away, disbelief, polytheism, and the like, are each referred to by the </w:t>
      </w:r>
      <w:r>
        <w:lastRenderedPageBreak/>
        <w:t>name of infallibility. As for the greatest infallibility, it is for him whose station is sanctified from commands and prohibitions, and purified from error and forgetfulness. He is a light that no darkness follows, and accuracy that no error touches. Even if he decrees upon water the ruling of wine, upon the sky the ruling of earth, and upon light the ruling of fire, it is truth without doubt, and no one has the right to object or question why or how. Those who object are indeed among those who turn away in the Book of God, Lord of the Worlds. He is not questioned about what He does, but they are all questioned.</w:t>
      </w:r>
    </w:p>
    <w:p w14:paraId="71510BFF" w14:textId="77777777" w:rsidR="000F31DC" w:rsidRDefault="00000000">
      <w:pPr>
        <w:pStyle w:val="BodyText"/>
      </w:pPr>
      <w:r>
        <w:t>17 He has come from the heaven of the unseen, with the banner of “He does what He wills,” and the armies of power and choice. It is incumbent upon those below him to adhere to the laws and commandments they have been given. If they deviate from them even by a hair’s breadth, their deeds are nullified. Observe, then remember, when Muhammad, the Messenger of God, came, he said, and his saying is the truth: “And [due] to God from the people is a pilgrimage to the House.” Likewise are prayers, fasting, and the rulings that shone from the horizon of the Book of God, Lord of the World, and the Educator of Nations. Everyone must follow what God has decreed, and he who denies it disbelieves in God, His signs, His messengers, and His books. Even if he decrees correctness as error, and disbelief as faith, it is the truth from Him. This is a station where error and disobedience are not mentioned and do not occur. 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4D463AA2" w14:textId="77777777" w:rsidR="000F31DC" w:rsidRDefault="00000000">
      <w:pPr>
        <w:pStyle w:val="BodyText"/>
      </w:pPr>
      <w:r>
        <w:t>18 O observer looking towards the horizon of the Command, know that the will of God is not limited by the confines of His servants. He does not walk upon their paths. Everyone should adhere to His straight path. Indeed, if He were to rule that the right is like the left, or the south like the north, it would be true without doubt. He is praiseworthy in His actions and obeyed in His command. He has no partner in His rule and no assistant in His sovereignty. He does what He wishes and rules as He desires. Then know that all others are created by His command, a word from Him. They have neither movement nor stillness except by His command and permission.</w:t>
      </w:r>
    </w:p>
    <w:p w14:paraId="1A444294" w14:textId="77777777" w:rsidR="000F31DC" w:rsidRDefault="00000000">
      <w:pPr>
        <w:pStyle w:val="BodyText"/>
      </w:pPr>
      <w:r>
        <w:t>19 O bird soaring in the air of love and affection, and observer gazing upon the lights of the face of your Lord, the Creator of existence, give thanks to God for unveiling to you what was concealed and hidden in knowledge, so that everyone may know that He has taken no partner nor minister for Himself in the greatest infallibility. He is the Source of commands and decrees, the Origin of knowledge and recognition. All others are commanded and governed, while He is the Ruler, the Commander, the All-Knowing, the All-Aware.</w:t>
      </w:r>
    </w:p>
    <w:p w14:paraId="47BAE68E" w14:textId="77777777" w:rsidR="000F31DC" w:rsidRDefault="00000000">
      <w:pPr>
        <w:pStyle w:val="Heading3"/>
      </w:pPr>
      <w:bookmarkStart w:id="627" w:name="Xe9417b90bd4dbdc42f9a69871cac5e88a465d5e"/>
      <w:bookmarkEnd w:id="626"/>
      <w:r>
        <w:t>A Prayer for the Most Great Infallibility</w:t>
      </w:r>
    </w:p>
    <w:p w14:paraId="682BB7AA" w14:textId="77777777" w:rsidR="000F31DC" w:rsidRDefault="00000000">
      <w:pPr>
        <w:pStyle w:val="FirstParagraph"/>
      </w:pPr>
      <w:r>
        <w:t>20 When the breezes of the verses of manifestation draw you, and the pure Kauthar from the hands of your Lord’s generosity, the Master of the Day of Resurrection, embraces you, say:</w:t>
      </w:r>
    </w:p>
    <w:p w14:paraId="7031EC0B" w14:textId="77777777" w:rsidR="000F31DC" w:rsidRDefault="00000000">
      <w:pPr>
        <w:pStyle w:val="BodyText"/>
      </w:pPr>
      <w:r>
        <w:t xml:space="preserve">21 “My God, my God, to You be the praise for guiding me towards You, leading me to Your horizon, clarifying Your path for me, revealing Your sign to me, making me turn to You when most of Your servants among the scholars and jurists turned away, followed by those who followed them without clear evidence </w:t>
      </w:r>
      <w:r>
        <w:lastRenderedPageBreak/>
        <w:t>from You or a proof from Your side. Yours is the grace, O God of Names, and Yours is the praise, O Creator of the heavens, for quenching my thirst with Your sealed nectar bearing Your name, the Self-Subsisting, for drawing me near to You, making me recognize the dawning place of Your revelation, the source of Your verses, Your commands, Your decrees, the fountain of Your wisdom, and Your subtleties. Blessed is the land that has been graced with Your arrival, upon which Your throne of greatness has been established, where the fragrance of Your shirt, Your might, Your sovereignty, Your power, and Your authority has been diffused. I do not desire sight except to behold Your beauty, nor do I wish to hear except to listen to Your call and Your verses.</w:t>
      </w:r>
    </w:p>
    <w:p w14:paraId="4639426E" w14:textId="77777777" w:rsidR="000F31DC" w:rsidRDefault="00000000">
      <w:pPr>
        <w:pStyle w:val="BodyText"/>
      </w:pPr>
      <w:r>
        <w:t>22 My God, my God, do not deprive eyes of seeing what You created them for, nor faces from turning towards Your horizon, standing at Your threshold of greatness, being present before Your throne, and humbling themselves in the glow of the lights of Your sun of grace. O Lord, it is I whose heart, liver, limbs, and both my outer and inner tongue bear witness to Your Oneness and Singularity, that You are God, there is no deity but You. You created creation for the knowledge of You and the service of Your command, to elevate their ranks on Your earth and to elevate their souls with what You revealed in Your scriptures, books, and tablets.</w:t>
      </w:r>
    </w:p>
    <w:p w14:paraId="1DB6471C" w14:textId="77777777" w:rsidR="000F31DC" w:rsidRDefault="00000000">
      <w:pPr>
        <w:pStyle w:val="BodyText"/>
      </w:pPr>
      <w:r>
        <w:t>23 When You revealed Yourself and sent down Your verses, they turned away from You, disbelieved in You and what You manifested with Your power and strength. They stood against causing You harm, extinguishing Your light, quenching the fire of Your Lote-Tree, reaching such a level of injustice that they sought to spill Your blood and violate Your sanctity. This is like those whom You nurtured with Your hands of care and protected from the harm of the tyrants of Your creation and the rebels among Your servants, who were to champion Your verses before Your throne.</w:t>
      </w:r>
    </w:p>
    <w:p w14:paraId="74D2CC25" w14:textId="77777777" w:rsidR="000F31DC" w:rsidRDefault="00000000">
      <w:pPr>
        <w:pStyle w:val="BodyText"/>
      </w:pPr>
      <w:r>
        <w:t>24 Alas, alas, for what they committed in Your days, breaking Your covenant and pact, denying Your verses, persisting in turning away, and committing acts that caused the inhabitants of Your kingdom to lament. When they despaired and sensed the scent of loss, they cried out, confused even to those closest to You and the dwellers of the pavilions of Your glory. They saw me, O my God, like a bewildered fish on dry land, crying out for Your aid, then Your mercy, O the one sought for help, O the one in whose grasp is the control of all people, male and female.</w:t>
      </w:r>
    </w:p>
    <w:p w14:paraId="55EE9283" w14:textId="77777777" w:rsidR="000F31DC" w:rsidRDefault="00000000">
      <w:pPr>
        <w:pStyle w:val="BodyText"/>
      </w:pPr>
      <w:r>
        <w:t>25 Whenever I think of my great misdeeds and major sins, despair seizes me from all sides. Yet whenever I reflect on the ocean of Your bounty, the sky of Your generosity, and the sun of Your grace, I smell the scent of hope from the right and left, from the south and north, as if all things are heralding the rains of the clouds of the sky of Your mercy and Your might, O the support of the sincere and the aim of the near ones. Your gifts, Your kindnesses, Your manifestations of grace, and Your care have encouraged me, for what does the nonexistent have to mention the One who manifested existence with a word from Him, and what does the annihilated have to describe the One established by proof as indescribable and unremembered?</w:t>
      </w:r>
    </w:p>
    <w:p w14:paraId="3C779B29" w14:textId="77777777" w:rsidR="000F31DC" w:rsidRDefault="00000000">
      <w:pPr>
        <w:pStyle w:val="BodyText"/>
      </w:pPr>
      <w:r>
        <w:t xml:space="preserve">26 You have always been sanctified beyond the perception of Your creation and exalted beyond the knowledge of Your servants. O Lord, You see the dead before Your face; do not deprive them of the cup of life through Your generosity and kindness, and the sick in front of Your throne; do not prevent them from the sea of Your healing. I ask You to support me in all states in remembering You and praising You </w:t>
      </w:r>
      <w:r>
        <w:lastRenderedPageBreak/>
        <w:t>and serving Your command, after knowing that what appears from the servant is limited by his own limitations and is not fitting for Your presence, nor appropriate for the carpet of Your glory and greatness. If not for Your praise, my tongue would not benefit me, and if not for Your service, my existence would not benefit me.</w:t>
      </w:r>
    </w:p>
    <w:p w14:paraId="53883921" w14:textId="77777777" w:rsidR="000F31DC" w:rsidRDefault="00000000">
      <w:pPr>
        <w:pStyle w:val="BodyText"/>
      </w:pPr>
      <w:r>
        <w:t>27 I do not love sight except for seeing the lights of Your highest horizon, nor do I desire hearing except for listening to Your sweetest call. Alas, alas, I do not know, O my God, my support, and my hope, whether You have decreed for me what will please my eye, gladden my chest, and rejoice my heart, or if Your irrevocable decree has prevented me from being present before Your throne, O Owner of antiquity and the sovereignty of nations. Your glory, sovereignty, greatness, and authority have killed me with the darkness of distance. Where is the light of Your nearness, O the goal of the knowers? And the tyranny of separation has destroyed me. Where is the light of Your union, O the beloved of the sincere?</w:t>
      </w:r>
    </w:p>
    <w:p w14:paraId="2C047A89" w14:textId="77777777" w:rsidR="000F31DC" w:rsidRDefault="00000000">
      <w:pPr>
        <w:pStyle w:val="BodyText"/>
      </w:pPr>
      <w:r>
        <w:t>28 You see, O my God, what has befallen me in Your path from those who denied Your right, broke Your covenant, argued with Your signs, and disbelieved in Your grace after its manifestation and Your word after its revelation, and Your proof after its completion. O Lord, my tongue’s tongue, my heart’s heart, my soul’s soul, my outward and inward all testify to Your Oneness and Uniqueness, to Your power, authority, greatness, sovereignty, glory, exaltation, choice, and that You are God, there is no deity but You. You have always been a hidden treasure from sight and perception, and will always remain as You were in the eternity of eternities. The strength of the world does not weaken You, nor does the power of nations frighten You.</w:t>
      </w:r>
    </w:p>
    <w:p w14:paraId="42DDA18D" w14:textId="77777777" w:rsidR="000F31DC" w:rsidRDefault="00000000">
      <w:pPr>
        <w:pStyle w:val="BodyText"/>
      </w:pPr>
      <w:r>
        <w:t>29 You are the One who opened the door of knowledge to the face of Your servants for the recognition of the dawn of Your revelation and the source of Your verses, the sky of Your manifestation, and the sun of Your beauty. You promised those on earth in Your books, scriptures, and pages the manifestation of Your Self and the unveiling of the glories of majesty from Your face, as You informed Your beloved by whom the light of the command shone from the horizon of Hijaz, and the light of truth blazed among the servants with Your saying, “On the day when people stand before the Lord of the worlds.” And before him, You promised the Speaker to “Bring your people from darkness into light and remind them of the days of God.” You informed the Spirit, Your prophets, and Your messengers before and after.</w:t>
      </w:r>
    </w:p>
    <w:p w14:paraId="4B8B7883" w14:textId="77777777" w:rsidR="000F31DC" w:rsidRDefault="00000000">
      <w:pPr>
        <w:pStyle w:val="BodyText"/>
      </w:pPr>
      <w:r>
        <w:t xml:space="preserve">30 If what is hidden in the treasures of Your Supreme Pen is revealed in the remembrance of this greatest remembrance and Your great news, the people of the cities of knowledge and recognition would be struck down, except those whom You saved with Your power and protected with Your bounty and grace. I testify that You have fulfilled Your covenant and manifested what Your prophets and chosen ones foretold, and He has come from the horizon of glory and authority with the banners of Your verses and the standards of Your clear signs. He stood before the faces with Your power and authority, calling everyone to the highest pinnacle and the highest horizon, where neither the injustice of the scholars nor the tyranny of the rulers prevented Him. He stood with the greatest steadfastness and spoke with the highest call. The Bestower has come riding on the clouds. Approach, O people of the earth, with white faces and luminous hearts. Blessed is he who succeeded in meeting You, drank the nectar of union from Your hands of bounty, found the scent of Your verses, spoke Your praises, flew in Your air, was attracted </w:t>
      </w:r>
      <w:r>
        <w:lastRenderedPageBreak/>
        <w:t>by the pull of Your revelation, and entered the highest paradise, the station of encounter and vision before Your throne of greatness.</w:t>
      </w:r>
    </w:p>
    <w:p w14:paraId="409B0EB5" w14:textId="77777777" w:rsidR="000F31DC" w:rsidRDefault="00000000">
      <w:pPr>
        <w:pStyle w:val="BodyText"/>
      </w:pPr>
      <w:r>
        <w:t>31 O Lord, I ask You by the greatest infallibility which You made the horizon of Your manifestation, by Your highest word by which You created creation and manifested the command, and by this name with which the names wept and the understandings of the knowers trembled, to make me detached from all but You, so that I move only by Your will, speak only by Your wish, and hear only Your remembrance and praise. To You be the praise, O my God, and to You be the thanks, O my hope, for You have clarified Your straight path for me, revealed to me Your great news, and supported me in turning towards the dawn of Your revelation and the source of Your command, after the turning away of Your servants and creation. I ask You, O Owner of the kingdom of eternity, by the rustling of Your Supreme Pen, by the burning, speaking fire in the green tree, and by the ship which You made special for the people of Baha, to make me steadfast in Your love, content with what You have decreed for me in Your book, and standing in Your service and the service of Your friends. Then support Your servants, O my God, in what raises Your command and in acting upon what You have revealed in Your book. Indeed, You are the Almighty, the Sovereign over what You wish, and in Your grasp is the control of all things. There is no deity but You, the Almighty, the All-Knowing, the Wise.”</w:t>
      </w:r>
    </w:p>
    <w:p w14:paraId="17901CC8" w14:textId="77777777" w:rsidR="000F31DC" w:rsidRDefault="00000000">
      <w:pPr>
        <w:pStyle w:val="Heading3"/>
      </w:pPr>
      <w:bookmarkStart w:id="628" w:name="this-greatest-bounty"/>
      <w:bookmarkEnd w:id="627"/>
      <w:r>
        <w:t>This Greatest Bounty</w:t>
      </w:r>
    </w:p>
    <w:p w14:paraId="0EACF522" w14:textId="77777777" w:rsidR="000F31DC" w:rsidRDefault="00000000">
      <w:pPr>
        <w:pStyle w:val="FirstParagraph"/>
      </w:pPr>
      <w:r>
        <w:t>32 O venerable one, we have shown you the sea and its waves, the sun and its radiance, the sky and its stars, the shells and their pearls. Give thanks to God for this greatest bounty and generosity that has encompassed the world. O you who turn towards the lights of the face, know that illusions have enveloped the inhabitants of the earth, preventing them from turning towards the horizon of certainty, its radiance, manifestations, and lights. Because of their doubts, they are barred from the Everlasting. They speak from their desires, unaware.</w:t>
      </w:r>
    </w:p>
    <w:p w14:paraId="1C44CFFA" w14:textId="77777777" w:rsidR="000F31DC" w:rsidRDefault="00000000">
      <w:pPr>
        <w:pStyle w:val="BodyText"/>
      </w:pPr>
      <w:r>
        <w:t>33 Among them are those who question whether the verses have been revealed. Say: “Indeed, by the Lord of the heavens! Has the Hour come? Indeed, it has passed, and the manifestation of the clear proofs has arrived. The ultimate truth has come with argument and proof. The awakening has appeared, and creation is in awe and turmoil. The earthquakes have come, and the tribes lament in fear of God, the Almighty, the Compeller. Say: ‘The Resounding Blast has sounded, and this day belongs to God, the One, the Chosen.’ And they ask if the calamity has been fulfilled. Say: ‘Indeed, by the Lord of the Lords! Has the Resurrection arisen? Indeed, the Self-Subsisting has come with the kingdom of signs. Do you see people struck down? Indeed, by my Lord, the Most High, the Most Glorious! Have the barren lands sunk? Indeed, the mountains have been scattered, and the Owner of attributes has spoken. Where are Paradise and Hell? Say: ’The former is for meeting Me, and the latter is your own self, O doubting polytheist.’</w:t>
      </w:r>
    </w:p>
    <w:p w14:paraId="16EB6D42" w14:textId="77777777" w:rsidR="000F31DC" w:rsidRDefault="00000000">
      <w:pPr>
        <w:pStyle w:val="BodyText"/>
      </w:pPr>
      <w:r>
        <w:t xml:space="preserve">34 They claim not to see the balance. Say: ‘Indeed, by my Merciful Lord! It is only seen by those with insight.’ Have the stars fallen? Say: ‘Indeed, when the Self-Subsisting was in the land of mystery.’ Reflect, O people of insight! All the signs have appeared as We have extended the hand of power from the pocket of greatness and authority. The caller has called, the time has come, and the mountain dwellers are in the wilderness of standing, overwhelmed by the power of your Lord, the Creator of existence. The trumpeter asks if the trumpet has been blown. Say: ’Indeed, by the Sultan of manifestations! As He settled upon the </w:t>
      </w:r>
      <w:r>
        <w:lastRenderedPageBreak/>
        <w:t>throne of His name, the Merciful, the darkness was illuminated by the dawn of the mercy of your Lord, the source of lights. The breath of the Merciful has passed, and souls have trembled in the graves of bodies. Thus has the matter been decreed by God, the Mighty, the Bestower.</w:t>
      </w:r>
    </w:p>
    <w:p w14:paraId="60CB42BC" w14:textId="77777777" w:rsidR="000F31DC" w:rsidRDefault="00000000">
      <w:pPr>
        <w:pStyle w:val="BodyText"/>
      </w:pPr>
      <w:r>
        <w:t>35 The disbelievers ask when the sky will split. Say: ‘When you were in the graves of heedlessness and error among the polytheists.’ Who will wipe their eyes and look right and left? Say: ‘You are blinded today; there is no refuge for you.’ They ask if the souls have been gathered. Say: ‘Indeed, by my Lord! When you were in the cradle of illusions.’ Do you see the Book revealed naturally? Say: ‘It is in confusion. Fear, O people of understanding!’ And some ask if they will be resurrected blind. Say: ’Indeed, by the Rider of the clouds! Paradise has been adorned with the meanings of supplication, and Hell has been ignited with the fire of the wicked. Say: ’The light has shone from the horizon of manifestation, and the horizons have been illuminated as the Owner of the Day of the Covenant has come. The doubters have lost, and those who turned with the light of certainty to the dawn of assurance have won. Blessed are you, O observer, for this Tablet has been revealed to you, from which souls soar. Preserve it, then recite it. By my life! It is the door of your Lord’s mercy. Blessed is he who reads it in the evening and at dawn. We have heard your mention in this matter, from which the mountain of knowledge has crumbled, and the steps of glory have slipped. The splendor is upon the people of splendor who turned to the Almighty, the Bestower. The Tablet has ended, but the declaration has not. Be patient, for your Lord is the Most Patient. These are verses We revealed previously, at the beginning of our arrival in the Greatest Prison, and We sent them to you to recognize what the lying tongues uttered when God came with power and authority. The foundation of assumptions has been shaken, and the sky of illusions has split, while the people are in doubt and discord. They have denied God’s argument and proof after it came from the horizon of power with the kingdom of signs. They abandoned what they were commanded and committed what they were forbidden in the Book. They made their desires their gods. Indeed, they are in heedlessness and error.</w:t>
      </w:r>
    </w:p>
    <w:p w14:paraId="70CC0441" w14:textId="77777777" w:rsidR="000F31DC" w:rsidRDefault="00000000">
      <w:pPr>
        <w:pStyle w:val="BodyText"/>
      </w:pPr>
      <w:r>
        <w:t>36 They read the verses and deny them, see the clear proofs and turn away from them. Indeed, they are in astonishing doubt. We have commanded our friends to fear God, the source of deeds and morals. He is the leader of the armies of justice in the city of splendor. Blessed is he who enters the shade of His luminous banner and clings to it. He is among the companions of the red ship mentioned in the Qayyum al-Asma. Say, O party of God, adorn your temples with the embroidery of trustworthiness and piety, then support your Lord with the armies of deeds and morals. We have forbidden you from corruption and argument in My books, scriptures, Psalms, and Tablets. We only intended your elevation and exaltation. The sky and its stars, the sun and its radiance, the trees and their leaves, the seas and their waves, and the earth and its treasures bear witness to this. We ask God to extend His friends and support them in what befits them in this blessed, mighty, and unique station. We ask Him to enable those around me to act according to what they were commanded by my Supreme Pen.</w:t>
      </w:r>
    </w:p>
    <w:p w14:paraId="5DCC2946" w14:textId="77777777" w:rsidR="000F31DC" w:rsidRDefault="00000000">
      <w:pPr>
        <w:pStyle w:val="Heading3"/>
      </w:pPr>
      <w:bookmarkStart w:id="629" w:name="X9a8129286c0a14f4e662c62ac378a4d1e27af4a"/>
      <w:bookmarkEnd w:id="628"/>
      <w:r>
        <w:t>Commanded the Servants Towards Righteousness</w:t>
      </w:r>
    </w:p>
    <w:p w14:paraId="7C583F6A" w14:textId="77777777" w:rsidR="000F31DC" w:rsidRDefault="00000000">
      <w:pPr>
        <w:pStyle w:val="FirstParagraph"/>
      </w:pPr>
      <w:r>
        <w:t xml:space="preserve">37 O Noble One, upon you be my glory and my care. Indeed, we have commanded the servants towards righteousness, yet they have acted in ways that grieve my heart and my pen. Listen to what has been revealed from the heaven of My will and the kingdom of My intention. My sorrow is not due to my </w:t>
      </w:r>
      <w:r>
        <w:lastRenderedPageBreak/>
        <w:t>imprisonment or what my enemies have inflicted upon me, but rather from those who attribute themselves to Me and commit acts that cause My sighs to rise and tears to fall.</w:t>
      </w:r>
    </w:p>
    <w:p w14:paraId="6085AF4E" w14:textId="77777777" w:rsidR="000F31DC" w:rsidRDefault="00000000">
      <w:pPr>
        <w:pStyle w:val="BodyText"/>
      </w:pPr>
      <w:r>
        <w:t>38 We have advised them with various admonitions in different tablets. We ask God to grant them success, draw them near, and support them in what will bring tranquility to hearts and relief to souls, and to prevent them from what is not befitting for these days. Say, O My friends in My lands, listen to the counsel of one who advises you for the sake of God. Indeed, He created you, revealed to you what elevates and benefits you, taught you His straight path, and His great news.</w:t>
      </w:r>
    </w:p>
    <w:p w14:paraId="03A32F76" w14:textId="77777777" w:rsidR="000F31DC" w:rsidRDefault="00000000">
      <w:pPr>
        <w:pStyle w:val="Heading3"/>
      </w:pPr>
      <w:bookmarkStart w:id="630" w:name="X90bfe8210b4d2f79b10307163dd259420a33192"/>
      <w:bookmarkEnd w:id="629"/>
      <w:r>
        <w:t>Entrust the Servants with the Fear of God</w:t>
      </w:r>
    </w:p>
    <w:p w14:paraId="26607977" w14:textId="77777777" w:rsidR="000F31DC" w:rsidRDefault="00000000">
      <w:pPr>
        <w:pStyle w:val="FirstParagraph"/>
      </w:pPr>
      <w:r>
        <w:t>39 O Magnificent One, entrust the servants with the fear of God. By God, He is the foremost leader in the armies of Your Lord, and His soldiers are pleasing morals and good deeds. With these, throughout the ages and generations, the cities of hearts and minds have been opened, and the banners of victory and triumph have been raised on the highest standards. We remind you of trustworthiness and its station before God, your Lord, the Lord of the Mighty Throne. One day, we intended to visit our green island, and upon our arrival, we saw its flowing rivers and entwined trees, with the sun playing through the leaves.</w:t>
      </w:r>
    </w:p>
    <w:p w14:paraId="5E209B87" w14:textId="77777777" w:rsidR="000F31DC" w:rsidRDefault="00000000">
      <w:pPr>
        <w:pStyle w:val="BodyText"/>
      </w:pPr>
      <w:r>
        <w:t>40 We turned to the right and saw what the pen cannot move to describe, and what the eye of the Master of the worlds witnessed in that most gentle, noble, blessed, and highest place. Then we turned to the left and saw a vision from the highest paradises, standing on a pillar of light, calling out with the highest call, “O assembly of the earth and the heavens, look at my beauty, my light, my emergence, and my radiance. By the truth of God, indeed, we are the trust, its manifestation, beauty, and reward for those who cling to it, recognize its status and station, and hold onto its hem. I am the greatest adornment for the people of splendor, the embroidery of glory for those in the kingdom of creation, and the greatest cause of the world’s prosperity and the horizon of tranquility for the people of possibility. Thus, We have revealed to you what brings the servants closer to the Creator of existence.”</w:t>
      </w:r>
    </w:p>
    <w:p w14:paraId="23FB66F5" w14:textId="77777777" w:rsidR="000F31DC" w:rsidRDefault="00000000">
      <w:pPr>
        <w:pStyle w:val="BodyText"/>
      </w:pPr>
      <w:r>
        <w:t>41 The Supreme Pen has turned towards the luminous language to make the Magnificent One recognize the beautiful care of His Lord and be among the grateful.</w:t>
      </w:r>
    </w:p>
    <w:p w14:paraId="7EA98178" w14:textId="77777777" w:rsidR="000F31DC" w:rsidRDefault="00000000">
      <w:pPr>
        <w:pStyle w:val="Heading3"/>
      </w:pPr>
      <w:bookmarkStart w:id="631" w:name="Xa198c49f535cea6794852450d9f6c8b26ab72f4"/>
      <w:bookmarkEnd w:id="630"/>
      <w:r>
        <w:t>The Call is Loud But the Hearing Power is Scarce</w:t>
      </w:r>
    </w:p>
    <w:p w14:paraId="47D8C8D6" w14:textId="77777777" w:rsidR="000F31DC" w:rsidRDefault="00000000">
      <w:pPr>
        <w:pStyle w:val="FirstParagraph"/>
      </w:pPr>
      <w:r>
        <w:t xml:space="preserve">42 O discerning one, who looks toward the highest horizon, the call is loud but the hearing power is scarce, or rather, absent. This wronged one remembers the divine allies in the mouth of the serpent. These days have come, causing dismay and alarm among the celestial assembly. The injustice of the world and the harm of nations have not prevented the Master of Eternity from remembering me or restrained His will. Souls that have been hidden behind the veil for years, upon seeing the luminous horizon of the command and the efficacious Word of God, have rushed out with swords of hatred and committed acts that the pen cannot describe and the tongue cannot express. The just are witnesses and attest to this: from the beginning, this wronged one has stood before the faces of kings and subjects, scholars and rulers, without veil or concealment, and with the highest call invited all to the straight path. No supporter but His pen, no helper but Himself. Those souls, unaware of the essence of the matter and heedless, have risen in opposition; they are the naysayers whom God mentioned in the Psalms and Tablets, informing His </w:t>
      </w:r>
      <w:r>
        <w:lastRenderedPageBreak/>
        <w:t>servants of their spread, noise, and misguidance. Blessed are the souls who see the mention of the Master of Eternity as absent and lost in the world and cling to the firm rope of God—a cling that doubts, insinuations, swords, and shields cannot prevent or deprive. Blessed are the steadfast and the firm.</w:t>
      </w:r>
    </w:p>
    <w:p w14:paraId="629D977A" w14:textId="77777777" w:rsidR="000F31DC" w:rsidRDefault="00000000">
      <w:pPr>
        <w:pStyle w:val="BodyText"/>
      </w:pPr>
      <w:r>
        <w:t>43 The Supreme Pen, upon the request of that noble one, has mentioned the ranks and stations of the greatest infallibility. The purpose is that everyone with clear certainty knows that the Seal of the Prophets, may my soul be a sacrifice for him, had no doubt, likeness, or partner in his station. The saints, peace be upon them, were created by his word; they were the most knowledgeable and virtuous of servants and stood at the ultimate level of servitude, sanctifying the Divine Essence from doubt and likeness and purifying His being from partner and equal. This is the station of true monotheism and spiritual individuation. Those who were before this station were deprived and barred as is their right. The Point, may my soul be a sacrifice for him, says that if the Seal of the Prophets had not uttered the word of guardianship, guardianship would not have been created. Those before were polytheists, deeming themselves monotheists; they were the most ignorant of servants, considering themselves the most superior. The judgments, ranks, and stations of those heedless souls will be clear and known to every seer and knower on the Day of Judgment.</w:t>
      </w:r>
    </w:p>
    <w:p w14:paraId="52C90613" w14:textId="77777777" w:rsidR="000F31DC" w:rsidRDefault="00000000">
      <w:pPr>
        <w:pStyle w:val="BodyText"/>
      </w:pPr>
      <w:r>
        <w:t>44 Seek the truth, O servants, and protect this manifestation from the suspicions and illusions of those before, and do not deprive yourselves of the radiance of the sun of true monotheism. O Magnificent, the wronged one of the world says: The radiant justice is hidden, the sun of fairness behind the clouds, the station of the guardian and protector, the thief stands, the place of the trustworthy is occupied by the traitor, sitting in the seat of governance in this city. Every moment, harm is inflicted from them. By the life of God, they have done what caused the greatest terror. Yet, the Supreme Pen is not and will not be prevented by the injustice of the world, purely out of grace and mercy, especially for the governors and ministers of the earth. We have recorded what causes preservation, protection, safety, and security, so perhaps the servants will be protected from the harm of the oppressors. Indeed, He is the Preserver, the Helper, the Supporter. The men of the Divine House of Justice must, in nights and days, pay attention to what has shone from the horizon of the Supreme Pen’s heaven in educating servants, building lands, preserving souls, and protecting honor.</w:t>
      </w:r>
    </w:p>
    <w:p w14:paraId="04FAF02E" w14:textId="77777777" w:rsidR="000F31DC" w:rsidRDefault="00000000">
      <w:pPr>
        <w:pStyle w:val="Heading2"/>
      </w:pPr>
      <w:bookmarkStart w:id="632" w:name="the-illuminations-splendors"/>
      <w:bookmarkEnd w:id="625"/>
      <w:bookmarkEnd w:id="631"/>
      <w:r>
        <w:t>The Illuminations (Splendors)</w:t>
      </w:r>
    </w:p>
    <w:p w14:paraId="29DCD00E" w14:textId="77777777" w:rsidR="000F31DC" w:rsidRDefault="00000000">
      <w:pPr>
        <w:pStyle w:val="Heading3"/>
      </w:pPr>
      <w:bookmarkStart w:id="633" w:name="first-illumination"/>
      <w:r>
        <w:t>First Illumination</w:t>
      </w:r>
    </w:p>
    <w:p w14:paraId="17267D88" w14:textId="77777777" w:rsidR="000F31DC" w:rsidRDefault="00000000">
      <w:pPr>
        <w:pStyle w:val="FirstParagraph"/>
      </w:pPr>
      <w:r>
        <w:t>45 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 Every informed person bears witness and continues to bear witness to what has been mentioned.</w:t>
      </w:r>
    </w:p>
    <w:p w14:paraId="3AAA9915" w14:textId="77777777" w:rsidR="000F31DC" w:rsidRDefault="00000000">
      <w:pPr>
        <w:pStyle w:val="Heading3"/>
      </w:pPr>
      <w:bookmarkStart w:id="634" w:name="second-illumination"/>
      <w:bookmarkEnd w:id="633"/>
      <w:r>
        <w:lastRenderedPageBreak/>
        <w:t>Second Illumination</w:t>
      </w:r>
    </w:p>
    <w:p w14:paraId="3DBF89D4" w14:textId="77777777" w:rsidR="000F31DC" w:rsidRDefault="00000000">
      <w:pPr>
        <w:pStyle w:val="FirstParagraph"/>
      </w:pPr>
      <w:r>
        <w:t>46 We have commanded all to adhere to the Greatest Peace, which is the supreme cause for the preservation of humanity. The sovereigns of the world must, in agreement, cling to this matter, which is a great cause for the comfort and preservation of the world. They are the dawns of power and the rising places of divine authority. We beseech the truth to support them in whatever causes the comfort of His servants. A detailed explanation on this matter has previously been issued from the Supreme Pen. Blessed are those who act accordingly.</w:t>
      </w:r>
    </w:p>
    <w:p w14:paraId="781763A0" w14:textId="77777777" w:rsidR="000F31DC" w:rsidRDefault="00000000">
      <w:pPr>
        <w:pStyle w:val="Heading3"/>
      </w:pPr>
      <w:bookmarkStart w:id="635" w:name="third-illumination"/>
      <w:bookmarkEnd w:id="634"/>
      <w:r>
        <w:t>Third Illumination</w:t>
      </w:r>
    </w:p>
    <w:p w14:paraId="3455FA9F" w14:textId="77777777" w:rsidR="000F31DC" w:rsidRDefault="00000000">
      <w:pPr>
        <w:pStyle w:val="FirstParagraph"/>
      </w:pPr>
      <w:r>
        <w:t>47 The implementation of laws is essential as it is the primary cause for the life of the world. The sky of divine wisdom is illuminated by two bright and radiant lights: consultation and compassion. The tent of world order is upheld and sustained by two pillars: punishment and recompense.</w:t>
      </w:r>
    </w:p>
    <w:p w14:paraId="617C6539" w14:textId="77777777" w:rsidR="000F31DC" w:rsidRDefault="00000000">
      <w:pPr>
        <w:pStyle w:val="Heading3"/>
      </w:pPr>
      <w:bookmarkStart w:id="636" w:name="fourth-illumination"/>
      <w:bookmarkEnd w:id="635"/>
      <w:r>
        <w:t>Fourth Illumination</w:t>
      </w:r>
    </w:p>
    <w:p w14:paraId="7C443623" w14:textId="77777777" w:rsidR="000F31DC" w:rsidRDefault="00000000">
      <w:pPr>
        <w:pStyle w:val="FirstParagraph"/>
      </w:pPr>
      <w:r>
        <w:t>48 In this manifestation, the victorious troops are commendable deeds and virtues, and the leader and commander of these troops is the fear of God. He possesses all and reigns over all.</w:t>
      </w:r>
    </w:p>
    <w:p w14:paraId="5FDDD546" w14:textId="77777777" w:rsidR="000F31DC" w:rsidRDefault="00000000">
      <w:pPr>
        <w:pStyle w:val="Heading3"/>
      </w:pPr>
      <w:bookmarkStart w:id="637" w:name="fifth-illumination"/>
      <w:bookmarkEnd w:id="636"/>
      <w:r>
        <w:t>Fifth Illumination</w:t>
      </w:r>
    </w:p>
    <w:p w14:paraId="5C4BC24F" w14:textId="77777777" w:rsidR="000F31DC" w:rsidRDefault="00000000">
      <w:pPr>
        <w:pStyle w:val="FirstParagraph"/>
      </w:pPr>
      <w:r>
        <w:t>49 It is necessary and obligatory for every leader and sovereign to be aware of the conditions of their appointees and to assign positions proportionately to their capabilities. This ensures that the treacherous do not usurp the place of the trustworthy, and the plunderer does not take over the guard’s quarters in the greatest prison. Some of the appointees, thankfully, are adorned with the embroidery of justice, while others, we seek refuge with God, are not. We implore God to guide all, so they may not be deprived of the fruits of the tree of trustworthiness and piety, nor be barred from the lights of the sun of justice and fairness.</w:t>
      </w:r>
    </w:p>
    <w:p w14:paraId="616A2F68" w14:textId="77777777" w:rsidR="000F31DC" w:rsidRDefault="00000000">
      <w:pPr>
        <w:pStyle w:val="BodyText"/>
      </w:pPr>
      <w:r>
        <w:t>50 The unity and agreement of the servants perpetually illuminate the world with the light of My command. The greatest cause of this unity is understanding each other’s language and speech. Previously, in the Tablets of the Cause, we instructed the trustees of the House of Justice to adopt one language from the existing tongues or create a new one, and to choose one script from the chosen scripts. They should teach this to children in schools around the world so that the world may appear as one homeland, one piece. The most glorious fruit of the tree of knowledge is this sublime word: Carry the same load and leaf of the same branch. “The pride is not in loving one’s homeland, but in loving the world.” Previously, in this station, what causes the world’s flourishing and the unity of nations was revealed. Blessed are the successful and the workers.</w:t>
      </w:r>
    </w:p>
    <w:p w14:paraId="41A99966" w14:textId="77777777" w:rsidR="000F31DC" w:rsidRDefault="00000000">
      <w:pPr>
        <w:pStyle w:val="Heading3"/>
      </w:pPr>
      <w:bookmarkStart w:id="638" w:name="sixth-illumination"/>
      <w:bookmarkEnd w:id="637"/>
      <w:r>
        <w:t>Sixth Illumination</w:t>
      </w:r>
    </w:p>
    <w:p w14:paraId="226EB81F" w14:textId="77777777" w:rsidR="000F31DC" w:rsidRDefault="00000000">
      <w:pPr>
        <w:pStyle w:val="FirstParagraph"/>
      </w:pPr>
      <w:r>
        <w:t xml:space="preserve">51 The unity and agreement of the servants are essential for perpetually illuminating the world with the light of My command. The greatest reason for this unity is the understanding of each other’s language and speech. We have previously commanded in the Tablets that the trustees of the House of Justice should adopt one language from the existing languages or create a new one, and choose one script from </w:t>
      </w:r>
      <w:r>
        <w:lastRenderedPageBreak/>
        <w:t>the available scripts. They should teach this to children in schools across the world so that the world may appear as one homeland, one piece. The most glorious fruit of the tree of knowledge is this sublime word: Carry the same load and leaf of the same branch. “True pride is not in loving one’s homeland, but in loving the world.” Previously in this station, what causes the world’s flourishing and the unity of nations was revealed. Blessed are the successful and the workers.</w:t>
      </w:r>
    </w:p>
    <w:p w14:paraId="0C9A3D7B" w14:textId="77777777" w:rsidR="000F31DC" w:rsidRDefault="00000000">
      <w:pPr>
        <w:pStyle w:val="Heading3"/>
      </w:pPr>
      <w:bookmarkStart w:id="639" w:name="seventh-illumination"/>
      <w:bookmarkEnd w:id="638"/>
      <w:r>
        <w:t>Seventh Illumination</w:t>
      </w:r>
    </w:p>
    <w:p w14:paraId="14353E59" w14:textId="77777777" w:rsidR="000F31DC" w:rsidRDefault="00000000">
      <w:pPr>
        <w:pStyle w:val="FirstParagraph"/>
      </w:pPr>
      <w:r>
        <w:t>52 The Supreme Pen enjoins everyone to educate and nurture children. These verses, in this regard, were revealed from the heavens of Divine Will in the Most Holy Book during the first imprisonment: “It is incumbent upon every father to educate his son and daughter in learning and writing, and what has been specified in the Tablet. Those who neglect what they are commanded, the trustees have the right to take from them what is necessary for their education, if he is wealthy. If not, they should turn to the House of Justice, for we have made it a refuge for the poor and the needy. Indeed, whoever raises a son, or one of the sons, it is as if he has raised one of My own sons, upon him be My glory, care, and mercy that precedes all worlds.”</w:t>
      </w:r>
    </w:p>
    <w:p w14:paraId="59A5ABAE" w14:textId="77777777" w:rsidR="000F31DC" w:rsidRDefault="00000000">
      <w:pPr>
        <w:pStyle w:val="Heading3"/>
      </w:pPr>
      <w:bookmarkStart w:id="640" w:name="eighth-illumination"/>
      <w:bookmarkEnd w:id="639"/>
      <w:r>
        <w:t>Eighth Illumination</w:t>
      </w:r>
    </w:p>
    <w:p w14:paraId="43B819C3" w14:textId="77777777" w:rsidR="000F31DC" w:rsidRDefault="00000000">
      <w:pPr>
        <w:pStyle w:val="FirstParagraph"/>
      </w:pPr>
      <w:r>
        <w:t>53 This passage, penned by the Supreme Pen at this time and included in the Most Holy Book, declares that the affairs of the community depend on the men of the House of Justice of God. They are the trustees of God among His servants and the dawn places of His command in His lands.</w:t>
      </w:r>
    </w:p>
    <w:p w14:paraId="08C128BB" w14:textId="77777777" w:rsidR="000F31DC" w:rsidRDefault="00000000">
      <w:pPr>
        <w:pStyle w:val="BodyText"/>
      </w:pPr>
      <w:r>
        <w:t>54 O Party of God, the educator of the world is justice, featuring two main pillars: punishment and reward. These two pillars are like two springs, vital for the life of the world’s people. As every day brings a new requirement and every moment a unique wisdom, issues should be referred to the House of Justice. They will implement what is deemed most appropriate for the times.</w:t>
      </w:r>
    </w:p>
    <w:p w14:paraId="75444E12" w14:textId="77777777" w:rsidR="000F31DC" w:rsidRDefault="00000000">
      <w:pPr>
        <w:pStyle w:val="BodyText"/>
      </w:pPr>
      <w:r>
        <w:t>55 Those who stand in service of the Cause for the love of God receive divine inspirations. Obedience to all is essential. Political matters should be referred to the House of Justice, and religious practices should follow what God has revealed in the Book.</w:t>
      </w:r>
    </w:p>
    <w:p w14:paraId="5873F4F6" w14:textId="77777777" w:rsidR="000F31DC" w:rsidRDefault="00000000">
      <w:pPr>
        <w:pStyle w:val="BodyText"/>
      </w:pPr>
      <w:r>
        <w:t>56 O people of Baha, you represent the dawns of love and the day-springs of divine care. Keep your tongues from cursing or slandering anyone. Safeguard your eyes from beholding anything indecent. Develop what you have; if it is accepted, the goal is achieved, and if not, abandon it, turning towards God, the Guardian, the Self-Subsisting. Do not grieve over the outcome, and avoid descending into corruption and strife.</w:t>
      </w:r>
    </w:p>
    <w:p w14:paraId="738954E9" w14:textId="77777777" w:rsidR="000F31DC" w:rsidRDefault="00000000">
      <w:pPr>
        <w:pStyle w:val="BodyText"/>
      </w:pPr>
      <w:r>
        <w:t>57 It is hoped that under the shadow of the divine Lote-Tree of Bounty, you will be nurtured and act according to what God wills. Remember, all leaves are from one tree, and all drops from one ocean.</w:t>
      </w:r>
    </w:p>
    <w:p w14:paraId="768B5CC9" w14:textId="77777777" w:rsidR="000F31DC" w:rsidRDefault="00000000">
      <w:pPr>
        <w:pStyle w:val="Heading3"/>
      </w:pPr>
      <w:bookmarkStart w:id="641" w:name="ninth-illumination"/>
      <w:bookmarkEnd w:id="640"/>
      <w:r>
        <w:t>Ninth Illumination</w:t>
      </w:r>
    </w:p>
    <w:p w14:paraId="5B738BD2" w14:textId="77777777" w:rsidR="000F31DC" w:rsidRDefault="00000000">
      <w:pPr>
        <w:pStyle w:val="FirstParagraph"/>
      </w:pPr>
      <w:r>
        <w:t xml:space="preserve">58 The religion and doctrine of God are purely about unity and concord among the people of the world. Revealed from the heaven of the will of the Sovereign of Eternity and made manifest, it should not be a cause for disagreement and discord. The supreme cause and the greatest reason for the manifestation </w:t>
      </w:r>
      <w:r>
        <w:lastRenderedPageBreak/>
        <w:t>and radiance of the light of unity is the divine religion and the heavenly law. It fosters the growth of the world, the education of nations, the tranquility of people, and the comfort of all within the lands, through divine principles and ordinances.</w:t>
      </w:r>
    </w:p>
    <w:p w14:paraId="7AC7DA6A" w14:textId="77777777" w:rsidR="000F31DC" w:rsidRDefault="00000000">
      <w:pPr>
        <w:pStyle w:val="BodyText"/>
      </w:pPr>
      <w:r>
        <w:t>59 This grand gift bestows the cup of life, grants eternal existence, and offers everlasting bounty. The leaders of the earth, especially the trustees of the House of Justice of God, must exert utmost effort in protecting and elevating this station. They must also seek information about their subjects and be aware of the actions and affairs of each group from the manifestations of God’s power, namely kings and leaders.</w:t>
      </w:r>
    </w:p>
    <w:p w14:paraId="6013209F" w14:textId="77777777" w:rsidR="000F31DC" w:rsidRDefault="00000000">
      <w:pPr>
        <w:pStyle w:val="BodyText"/>
      </w:pPr>
      <w:r>
        <w:t>60 I implore them to strive, so that discord may vanish, and the horizons may be illumined with the light of concord. Everyone must adhere to and act upon what has flowed from the Supreme Pen. The truth and the atoms of the universe bear witness that what elevates, refines, nurtures, and disciplines the people of the earth has been mentioned and revealed by the Supreme Pen in scriptures and tablets.</w:t>
      </w:r>
    </w:p>
    <w:p w14:paraId="58D76760" w14:textId="77777777" w:rsidR="000F31DC" w:rsidRDefault="00000000">
      <w:pPr>
        <w:pStyle w:val="BodyText"/>
      </w:pPr>
      <w:r>
        <w:t>61 I beseech God to support His servants in doing so. What this wronged one seeks from everyone is justice and fairness. Let them not be content with what has been revealed about this wronged one, but rather ponder upon it. By the Sun of Revelation, shining from the horizon of the Kingdom of the Merciful, had a clear sign been observed, or a vocal advocate been heard, we would not have exposed ourselves to the mockery, contempt, and fabrications of the people.</w:t>
      </w:r>
    </w:p>
    <w:p w14:paraId="5AA5B221" w14:textId="77777777" w:rsidR="000F31DC" w:rsidRDefault="00000000">
      <w:pPr>
        <w:pStyle w:val="BodyText"/>
      </w:pPr>
      <w:r>
        <w:t>62 When entering Iraq, the command of God was dormant, and the breezes of Revelation were cut off. Many were withered, or rather, dead. Therefore, in the latter instance, the trumpet was blown again, and this blessed word flowed from the Tongue of Grandeur: “We blew into the trumpet another time,” reviving the horizons with the breezes of Revelation and divine inspiration.</w:t>
      </w:r>
    </w:p>
    <w:p w14:paraId="21AF772E" w14:textId="77777777" w:rsidR="000F31DC" w:rsidRDefault="00000000">
      <w:pPr>
        <w:pStyle w:val="BodyText"/>
      </w:pPr>
      <w:r>
        <w:t>63 Now, from behind every veil, souls have rushed out towards the wronged one, denying and rejecting this greatest bounty. O people of fairness, if this Cause is denied, what Cause on earth can be affirmed or acknowledged? Those turning away have set about gathering the verses of this Revelation, taking them from whoever they find, showing affection, and counting themselves among each group of their respective religions.</w:t>
      </w:r>
    </w:p>
    <w:p w14:paraId="637BD55C" w14:textId="77777777" w:rsidR="000F31DC" w:rsidRDefault="00000000">
      <w:pPr>
        <w:pStyle w:val="BodyText"/>
      </w:pPr>
      <w:r>
        <w:t>64 Say, “Die in your rage. Indeed, it has come with a command that no one with vision, hearing, knowledge, justice, or fairness can deny.” The Pen of Antiquity bears witness to this in this manifest moment.</w:t>
      </w:r>
    </w:p>
    <w:p w14:paraId="20B5065C" w14:textId="77777777" w:rsidR="000F31DC" w:rsidRDefault="00000000">
      <w:pPr>
        <w:pStyle w:val="Heading2"/>
      </w:pPr>
      <w:bookmarkStart w:id="642" w:name="X9957418265a3fa964d7e2aeb60d596cd1c96f53"/>
      <w:bookmarkEnd w:id="632"/>
      <w:bookmarkEnd w:id="641"/>
      <w:r>
        <w:t>True Believers Act According to the Command</w:t>
      </w:r>
    </w:p>
    <w:p w14:paraId="5BC1CC64" w14:textId="77777777" w:rsidR="000F31DC" w:rsidRDefault="00000000">
      <w:pPr>
        <w:pStyle w:val="FirstParagraph"/>
      </w:pPr>
      <w:r>
        <w:t>65 O Jalil, upon you be My glory. We direct the true believers to act according to the command, hoping they will be successful and implement what has descended from the heaven of the command. The benefit of the Merciful’s explanation is related to the acting souls. We beseech God to support them in what He loves and is pleased with, to enable them to act with justice and fairness in this conclusive matter, to acquaint them with His signs, and to guide them to His straight path.</w:t>
      </w:r>
    </w:p>
    <w:p w14:paraId="34CAF16B" w14:textId="77777777" w:rsidR="000F31DC" w:rsidRDefault="00000000">
      <w:pPr>
        <w:pStyle w:val="BodyText"/>
      </w:pPr>
      <w:r>
        <w:lastRenderedPageBreak/>
        <w:t>66 The Blessed Herald, may My soul be a sacrifice for Him, has revealed laws, but the world of command was contingent upon acceptance. Thus, this wronged one implemented some and revealed others in the Most Holy Book with different expressions, while pausing on some. The matter is in His hand; He does what He wills and decrees as He pleases, for He is the Mighty, the Praiseworthy. Some laws have also been revealed through supplication. Blessed are the successful ones and blessed are those who act. The people of God must exert great effort so that the fire of malice and hatred, hidden in the hearts of factions, may be quelled by the elixir of exposition and the counsels of the world’s sages, and the trees of existence may be adorned with fresh and invincible fruits. Indeed, He is the Compassionate Advisor, the Affectionate, the Generous. The glory of God, shining from the horizon of the heaven of generosity, is upon you, O people of Baha, and upon every steadfast, upright, firmly grounded, and knowledgeable one.</w:t>
      </w:r>
    </w:p>
    <w:p w14:paraId="689C6E96" w14:textId="77777777" w:rsidR="000F31DC" w:rsidRDefault="00000000">
      <w:pPr>
        <w:pStyle w:val="Heading2"/>
      </w:pPr>
      <w:bookmarkStart w:id="643" w:name="X2f2357449baa701d7b5c2422b7fbfa60c04f727"/>
      <w:bookmarkEnd w:id="642"/>
      <w:r>
        <w:t>Benefits and Profits of Gold &amp; Silver (Usury)</w:t>
      </w:r>
    </w:p>
    <w:p w14:paraId="544B4CBA" w14:textId="77777777" w:rsidR="000F31DC" w:rsidRDefault="00000000">
      <w:pPr>
        <w:pStyle w:val="FirstParagraph"/>
      </w:pPr>
      <w:r>
        <w:t>67 As for the question about the benefits and profits of gold and silver, several years ago, specifically for the Name of God, Zayn al-Muqarrabin – upon him be the Glory of God the Most Glorious – this statement was revealed from the Kingdom of the Merciful. It is observed that most people are in need of this matter, for if there is no profit involved, affairs would remain stagnant and delayed. It is rare for a person to accommodate their peer, fellow citizen, or brother by giving or considering a benevolent loan. Therefore, as a grace upon the servants, We have ordained usury like other transactions that are common among people. That is, from the time this clear command descended from the heaven of will, profit from money is lawful, pure, and clean, so that the people of the earth may be joyfully engaged in the remembrance of the Beloved of the worlds, with utmost spirit and delight. Indeed, He decrees as He wishes and has made usury lawful just as He had prohibited it before. In His grasp is the dominion of the command; He acts and orders, and He is the All-Knowing Commander.</w:t>
      </w:r>
    </w:p>
    <w:p w14:paraId="67CB6C69" w14:textId="77777777" w:rsidR="000F31DC" w:rsidRDefault="00000000">
      <w:pPr>
        <w:pStyle w:val="BodyText"/>
      </w:pPr>
      <w:r>
        <w:t>68 O Zayn al-Muqarrabin, be thankful to your Lord for this evident grace. The scholars of Iran, most of them, with a hundred thousand tricks and deceptions, were engaged in usury. However, they outwardly adorned it, in their opinion, with the garb of lawfulness, playing with the commands of God and His decrees, unaware. But this matter must be approached with moderation and fairness. The Supreme Pen has refrained from defining it precisely, as a wisdom from Him and a provision for His servants. We advise the friends of God to adhere to justice and fairness, and to what manifests the mercy and compassion of His beloved ones among them. Indeed, He is the Adviser, the Compassionate, the Noble. God willing, everyone will be strengthened in what has flowed from the Tongue of Truth. And if they act according to what has been mentioned, surely the Almighty, the Most Glorious, will bestow manifold blessings from the heaven of His bounty. Indeed, He is the All-Bountiful, the Forgiving, the Merciful. All praise be to God, the Exalted, the Supreme.</w:t>
      </w:r>
    </w:p>
    <w:p w14:paraId="020AE71E" w14:textId="77777777" w:rsidR="000F31DC" w:rsidRDefault="00000000">
      <w:pPr>
        <w:pStyle w:val="BodyText"/>
      </w:pPr>
      <w:r>
        <w:t>69 The implementation of these matters has been entrusted to the people of the House of Justice, so they may act according to the requirements of the time and wisdom. We once again advise everyone to adhere to justice, fairness, love, and satisfaction. Indeed, they are the people of Bahá and the companions of the Crimson Ark, upon them be the peace of God, the Lord of Names, and the Creator of the Heavens.</w:t>
      </w:r>
    </w:p>
    <w:p w14:paraId="77511DBF" w14:textId="77777777" w:rsidR="000F31DC" w:rsidRDefault="00000000">
      <w:r>
        <w:lastRenderedPageBreak/>
        <w:br w:type="page"/>
      </w:r>
    </w:p>
    <w:p w14:paraId="7DEF1CE6" w14:textId="77777777" w:rsidR="000F31DC" w:rsidRDefault="00000000">
      <w:pPr>
        <w:pStyle w:val="Heading1"/>
      </w:pPr>
      <w:bookmarkStart w:id="644" w:name="sec-lawh-i-bisarat"/>
      <w:bookmarkStart w:id="645" w:name="_Toc167827725"/>
      <w:bookmarkEnd w:id="621"/>
      <w:bookmarkEnd w:id="643"/>
      <w:r>
        <w:lastRenderedPageBreak/>
        <w:t>Lawh-i-Bisarat (The Tablet of Glad-Tidings)</w:t>
      </w:r>
      <w:bookmarkEnd w:id="645"/>
    </w:p>
    <w:p w14:paraId="5934A5B4" w14:textId="77777777" w:rsidR="000F31DC" w:rsidRDefault="00000000">
      <w:pPr>
        <w:pStyle w:val="FirstParagraph"/>
      </w:pPr>
      <w:r>
        <w:t>This is the call of the Most Glorious that rose from the highest horizon in the prison of Akka.</w:t>
      </w:r>
    </w:p>
    <w:p w14:paraId="53C5D7DC" w14:textId="77777777" w:rsidR="000F31DC" w:rsidRDefault="00000000">
      <w:pPr>
        <w:pStyle w:val="BodyText"/>
      </w:pPr>
      <w:r>
        <w:t>He is the Manifest, the All-Knowing, the Informed.</w:t>
      </w:r>
    </w:p>
    <w:p w14:paraId="67F6FB38" w14:textId="77777777" w:rsidR="000F31DC"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09108D8E" w14:textId="77777777" w:rsidR="000F31DC" w:rsidRDefault="00000000">
      <w:pPr>
        <w:pStyle w:val="Heading2"/>
      </w:pPr>
      <w:bookmarkStart w:id="646" w:name="the-first-glad-tidings"/>
      <w:r>
        <w:t>The First Glad-Tidings</w:t>
      </w:r>
    </w:p>
    <w:p w14:paraId="5B133DE0" w14:textId="77777777" w:rsidR="000F31DC"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0C39AA8C" w14:textId="77777777" w:rsidR="000F31DC" w:rsidRDefault="00000000">
      <w:pPr>
        <w:pStyle w:val="Heading2"/>
      </w:pPr>
      <w:bookmarkStart w:id="647" w:name="the-second-glad-tidings"/>
      <w:bookmarkEnd w:id="646"/>
      <w:r>
        <w:t>The Second Glad-Tidings</w:t>
      </w:r>
    </w:p>
    <w:p w14:paraId="1B506D1E" w14:textId="77777777" w:rsidR="000F31DC"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7776CA79" w14:textId="77777777" w:rsidR="000F31DC" w:rsidRDefault="00000000">
      <w:pPr>
        <w:pStyle w:val="Heading2"/>
      </w:pPr>
      <w:bookmarkStart w:id="648" w:name="the-third-glad-tidings"/>
      <w:bookmarkEnd w:id="647"/>
      <w:r>
        <w:t>The Third Glad-Tidings</w:t>
      </w:r>
    </w:p>
    <w:p w14:paraId="2342751A" w14:textId="77777777" w:rsidR="000F31DC"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479324B6" w14:textId="77777777" w:rsidR="000F31DC" w:rsidRDefault="00000000">
      <w:pPr>
        <w:pStyle w:val="Heading2"/>
      </w:pPr>
      <w:bookmarkStart w:id="649" w:name="the-fourth-glad-tidings"/>
      <w:bookmarkEnd w:id="648"/>
      <w:r>
        <w:t>The Fourth Glad-Tidings</w:t>
      </w:r>
    </w:p>
    <w:p w14:paraId="72F431C8" w14:textId="77777777" w:rsidR="000F31DC"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1D26B36E" w14:textId="77777777" w:rsidR="000F31DC" w:rsidRDefault="00000000">
      <w:pPr>
        <w:pStyle w:val="Heading2"/>
      </w:pPr>
      <w:bookmarkStart w:id="650" w:name="the-fifth-glad-tidings"/>
      <w:bookmarkEnd w:id="649"/>
      <w:r>
        <w:t>The Fifth Glad-Tidings</w:t>
      </w:r>
    </w:p>
    <w:p w14:paraId="70BE3A7B" w14:textId="77777777" w:rsidR="000F31DC"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4CD67160" w14:textId="77777777" w:rsidR="000F31DC" w:rsidRDefault="00000000">
      <w:pPr>
        <w:pStyle w:val="Heading2"/>
      </w:pPr>
      <w:bookmarkStart w:id="651" w:name="the-sixth-glad-tidings"/>
      <w:bookmarkEnd w:id="650"/>
      <w:r>
        <w:t>The Sixth Glad-Tidings</w:t>
      </w:r>
    </w:p>
    <w:p w14:paraId="59C850E8" w14:textId="77777777" w:rsidR="000F31DC"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74D4B6BC" w14:textId="77777777" w:rsidR="000F31DC" w:rsidRDefault="00000000">
      <w:pPr>
        <w:pStyle w:val="Heading2"/>
      </w:pPr>
      <w:bookmarkStart w:id="652" w:name="the-seventh-glad-tidings"/>
      <w:bookmarkEnd w:id="651"/>
      <w:r>
        <w:t>The Seventh Glad-Tidings</w:t>
      </w:r>
    </w:p>
    <w:p w14:paraId="1F733E10" w14:textId="77777777" w:rsidR="000F31DC" w:rsidRDefault="00000000">
      <w:pPr>
        <w:pStyle w:val="FirstParagraph"/>
      </w:pPr>
      <w:r>
        <w:t>The choice of clothing and the cut of the beard and its dressing are left to the discretion of men. But beware, O people, lest ye make yourselves the playthings of the ignorant.</w:t>
      </w:r>
    </w:p>
    <w:p w14:paraId="2320B7B8" w14:textId="77777777" w:rsidR="000F31DC" w:rsidRDefault="00000000">
      <w:pPr>
        <w:pStyle w:val="Heading2"/>
      </w:pPr>
      <w:bookmarkStart w:id="653" w:name="the-eighth-glad-tidings"/>
      <w:bookmarkEnd w:id="652"/>
      <w:r>
        <w:t>The Eighth Glad-Tidings</w:t>
      </w:r>
    </w:p>
    <w:p w14:paraId="3934C165" w14:textId="77777777" w:rsidR="000F31DC"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37EC1855" w14:textId="77777777" w:rsidR="000F31DC" w:rsidRDefault="00000000">
      <w:pPr>
        <w:pStyle w:val="Heading2"/>
      </w:pPr>
      <w:bookmarkStart w:id="654" w:name="the-ninth-glad-tidings"/>
      <w:bookmarkEnd w:id="653"/>
      <w:r>
        <w:t>The Ninth Glad-Tidings</w:t>
      </w:r>
    </w:p>
    <w:p w14:paraId="776E4A25" w14:textId="77777777" w:rsidR="000F31DC"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5D1F6267" w14:textId="77777777" w:rsidR="000F31DC" w:rsidRDefault="00000000">
      <w:pPr>
        <w:pStyle w:val="BodyText"/>
      </w:pPr>
      <w:r>
        <w:t>The sinner should seek mercy from the ocean of divine mercy between themselves and God, ask for forgiveness from the heavens of bounty, and present the following plea:</w:t>
      </w:r>
    </w:p>
    <w:p w14:paraId="180EF817" w14:textId="77777777" w:rsidR="000F31DC"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115048B3" w14:textId="77777777" w:rsidR="000F31DC"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5001B34C" w14:textId="77777777" w:rsidR="000F31DC"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6C485442" w14:textId="77777777" w:rsidR="000F31DC" w:rsidRDefault="00000000">
      <w:pPr>
        <w:pStyle w:val="Heading2"/>
      </w:pPr>
      <w:bookmarkStart w:id="655" w:name="the-tenth-glad-tidings"/>
      <w:bookmarkEnd w:id="654"/>
      <w:r>
        <w:t>The Tenth Glad-Tidings</w:t>
      </w:r>
    </w:p>
    <w:p w14:paraId="2DD5462A" w14:textId="77777777" w:rsidR="000F31DC" w:rsidRDefault="00000000">
      <w:pPr>
        <w:pStyle w:val="FirstParagraph"/>
      </w:pPr>
      <w:r>
        <w:t>We have lifted the commandment to erase the Holy Books and Tablets, as a favor from God, the Proclaimer of this Great Announcement.</w:t>
      </w:r>
    </w:p>
    <w:p w14:paraId="69F1792B" w14:textId="77777777" w:rsidR="000F31DC" w:rsidRDefault="00000000">
      <w:pPr>
        <w:pStyle w:val="Heading2"/>
      </w:pPr>
      <w:bookmarkStart w:id="656" w:name="the-eleventh-glad-tidings"/>
      <w:bookmarkEnd w:id="655"/>
      <w:r>
        <w:t>The Eleventh Glad-Tidings</w:t>
      </w:r>
    </w:p>
    <w:p w14:paraId="6FC2647F" w14:textId="77777777" w:rsidR="000F31DC"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0F966256" w14:textId="77777777" w:rsidR="000F31DC" w:rsidRDefault="00000000">
      <w:pPr>
        <w:pStyle w:val="Heading2"/>
      </w:pPr>
      <w:bookmarkStart w:id="657" w:name="the-twelfth-glad-tidings"/>
      <w:bookmarkEnd w:id="656"/>
      <w:r>
        <w:t>The Twelfth Glad-Tidings</w:t>
      </w:r>
    </w:p>
    <w:p w14:paraId="17473D02" w14:textId="77777777" w:rsidR="000F31DC"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22FC3F4F" w14:textId="77777777" w:rsidR="000F31DC" w:rsidRDefault="00000000">
      <w:pPr>
        <w:pStyle w:val="Heading2"/>
      </w:pPr>
      <w:bookmarkStart w:id="658" w:name="sec-the-thirteenth-good-news"/>
      <w:bookmarkEnd w:id="657"/>
      <w:r>
        <w:t>The Thirteenth Glad-Tidings</w:t>
      </w:r>
    </w:p>
    <w:p w14:paraId="42157B69" w14:textId="77777777" w:rsidR="000F31DC" w:rsidRDefault="00000000">
      <w:pPr>
        <w:pStyle w:val="FirstParagraph"/>
      </w:pPr>
      <w:r>
        <w:t>The men of God’s House of Justice have been charged with the affairs of the people. They, in truth, are the Trustees of God among His servants and the daysprings of authority in His countries.</w:t>
      </w:r>
    </w:p>
    <w:p w14:paraId="4D2C5072" w14:textId="77777777" w:rsidR="000F31DC"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3817156F" w14:textId="77777777" w:rsidR="000F31DC"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689E0C01" w14:textId="77777777" w:rsidR="000F31DC" w:rsidRDefault="00000000">
      <w:pPr>
        <w:pStyle w:val="Heading2"/>
      </w:pPr>
      <w:bookmarkStart w:id="659" w:name="the-fourteenth-glad-tidings"/>
      <w:bookmarkEnd w:id="658"/>
      <w:r>
        <w:t>The Fourteenth Glad-Tidings</w:t>
      </w:r>
    </w:p>
    <w:p w14:paraId="123F638C" w14:textId="77777777" w:rsidR="000F31DC"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24DABBE4" w14:textId="77777777" w:rsidR="000F31DC" w:rsidRDefault="00000000">
      <w:pPr>
        <w:pStyle w:val="Heading2"/>
      </w:pPr>
      <w:bookmarkStart w:id="660" w:name="the-fifteenth-glad-tidings"/>
      <w:bookmarkEnd w:id="659"/>
      <w:r>
        <w:t>The Fifteenth Glad-Tidings</w:t>
      </w:r>
    </w:p>
    <w:p w14:paraId="7666DEFC" w14:textId="77777777" w:rsidR="000F31DC"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63855C7C" w14:textId="77777777" w:rsidR="000F31DC"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0E39F377" w14:textId="77777777" w:rsidR="000F31DC"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603DDDB7" w14:textId="77777777" w:rsidR="000F31DC"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406FAC3E" w14:textId="77777777" w:rsidR="000F31DC" w:rsidRDefault="00000000">
      <w:r>
        <w:br w:type="page"/>
      </w:r>
    </w:p>
    <w:p w14:paraId="172F9C8B" w14:textId="77777777" w:rsidR="000F31DC" w:rsidRDefault="00000000">
      <w:pPr>
        <w:pStyle w:val="Heading1"/>
      </w:pPr>
      <w:bookmarkStart w:id="661" w:name="sec-lawh-i-dunya"/>
      <w:bookmarkStart w:id="662" w:name="_Toc167827726"/>
      <w:bookmarkEnd w:id="644"/>
      <w:bookmarkEnd w:id="660"/>
      <w:r>
        <w:lastRenderedPageBreak/>
        <w:t>Lawh-i-Dunya (Tablet of the World)</w:t>
      </w:r>
      <w:bookmarkEnd w:id="662"/>
    </w:p>
    <w:p w14:paraId="1895480E" w14:textId="77777777" w:rsidR="000F31DC" w:rsidRDefault="00000000">
      <w:pPr>
        <w:pStyle w:val="FirstParagraph"/>
      </w:pPr>
      <w:r>
        <w:t>1 In the name of the One who speaks in the realm of expression.</w:t>
      </w:r>
    </w:p>
    <w:p w14:paraId="31FA0679" w14:textId="77777777" w:rsidR="000F31DC" w:rsidRDefault="00000000">
      <w:pPr>
        <w:pStyle w:val="Heading2"/>
      </w:pPr>
      <w:bookmarkStart w:id="663" w:name="Xfa74ccc5f6e4e4bd60cd92079c37ccd85aee1e2"/>
      <w:r>
        <w:t>Praise and Thanks for the Sultan (Naser al-Din Shah Qajar)</w:t>
      </w:r>
    </w:p>
    <w:p w14:paraId="5FD70B13" w14:textId="77777777" w:rsidR="000F31DC"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57D0BDCE" w14:textId="77777777" w:rsidR="000F31DC"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7E0E62DF" w14:textId="77777777" w:rsidR="000F31DC"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08F3F974" w14:textId="77777777" w:rsidR="000F31DC" w:rsidRDefault="00000000">
      <w:pPr>
        <w:pStyle w:val="Heading3"/>
      </w:pPr>
      <w:bookmarkStart w:id="664" w:name="Xf727cb075dcdd9962fcfde3d1428d51ebac70bc"/>
      <w:r>
        <w:t>Upon Branches is Baha’u’llah’s Glory and Favor</w:t>
      </w:r>
    </w:p>
    <w:p w14:paraId="12B5951C" w14:textId="77777777" w:rsidR="000F31DC"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5B260EF7" w14:textId="77777777" w:rsidR="000F31DC"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5E18F19F" w14:textId="77777777" w:rsidR="000F31DC" w:rsidRDefault="00000000">
      <w:pPr>
        <w:pStyle w:val="Heading3"/>
      </w:pPr>
      <w:bookmarkStart w:id="665" w:name="bring-good-words-and-approved-behavior"/>
      <w:bookmarkEnd w:id="664"/>
      <w:r>
        <w:t>Bring Good Words and Approved Behavior</w:t>
      </w:r>
    </w:p>
    <w:p w14:paraId="7DFA3D12" w14:textId="77777777" w:rsidR="000F31DC"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0405D35A" w14:textId="77777777" w:rsidR="000F31DC" w:rsidRDefault="00000000">
      <w:pPr>
        <w:pStyle w:val="Heading3"/>
      </w:pPr>
      <w:bookmarkStart w:id="666" w:name="X9dc093175887c64d864dc89cf3e265f8b7452f4"/>
      <w:bookmarkEnd w:id="665"/>
      <w:r>
        <w:lastRenderedPageBreak/>
        <w:t>Oppressors of the World Have Usurped the Rights of Nations</w:t>
      </w:r>
    </w:p>
    <w:p w14:paraId="6E89E841" w14:textId="77777777" w:rsidR="000F31DC"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3B9FE72C" w14:textId="77777777" w:rsidR="000F31DC"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007449A5" w14:textId="77777777" w:rsidR="000F31DC" w:rsidRDefault="00000000">
      <w:pPr>
        <w:pStyle w:val="Heading2"/>
      </w:pPr>
      <w:bookmarkStart w:id="667" w:name="Xfa28eabb54519e8a243965a2958a0a74a08ea9e"/>
      <w:bookmarkEnd w:id="663"/>
      <w:bookmarkEnd w:id="666"/>
      <w:r>
        <w:t>People, Purify and Sanctify the Earth from Idols of Suspicions and Illusions</w:t>
      </w:r>
    </w:p>
    <w:p w14:paraId="0839FD6F" w14:textId="77777777" w:rsidR="000F31DC"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33BC5189" w14:textId="77777777" w:rsidR="000F31DC"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5A90BB50" w14:textId="77777777" w:rsidR="000F31DC"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7D6ED9A4" w14:textId="77777777" w:rsidR="000F31DC"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20A06E8D" w14:textId="77777777" w:rsidR="000F31DC" w:rsidRDefault="00000000">
      <w:pPr>
        <w:pStyle w:val="Heading3"/>
      </w:pPr>
      <w:bookmarkStart w:id="668" w:name="Xde566c55c46e7a1a8e281ac4921c65964d86664"/>
      <w:r>
        <w:t>Necessary For All To Adhere to What Causes the Elevation and Promotion of a Just Nation</w:t>
      </w:r>
    </w:p>
    <w:p w14:paraId="45BDE85F" w14:textId="77777777" w:rsidR="000F31DC"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2188537D" w14:textId="77777777" w:rsidR="000F31DC"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05F7A720" w14:textId="77777777" w:rsidR="000F31DC" w:rsidRDefault="00000000">
      <w:pPr>
        <w:pStyle w:val="Heading3"/>
      </w:pPr>
      <w:bookmarkStart w:id="669" w:name="pride-is-for-those-who-love-the-world"/>
      <w:bookmarkEnd w:id="668"/>
      <w:r>
        <w:lastRenderedPageBreak/>
        <w:t>Pride is for Those Who Love the World</w:t>
      </w:r>
    </w:p>
    <w:p w14:paraId="08D31965" w14:textId="77777777" w:rsidR="000F31DC"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2581F5F5" w14:textId="77777777" w:rsidR="000F31DC" w:rsidRDefault="00000000">
      <w:pPr>
        <w:pStyle w:val="Heading3"/>
      </w:pPr>
      <w:bookmarkStart w:id="670" w:name="X41fa97f101a2e81d51a02c9b0082439f6f5455f"/>
      <w:bookmarkEnd w:id="669"/>
      <w:r>
        <w:t>The Soldiers are Good Deeds and Spiritual Manners</w:t>
      </w:r>
    </w:p>
    <w:p w14:paraId="05C58FAD" w14:textId="77777777" w:rsidR="000F31DC"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072580E5" w14:textId="77777777" w:rsidR="000F31DC"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44CE88A3" w14:textId="77777777" w:rsidR="000F31DC" w:rsidRDefault="00000000">
      <w:pPr>
        <w:pStyle w:val="Heading3"/>
      </w:pPr>
      <w:bookmarkStart w:id="671" w:name="X39a7083e13bbdd51461fea4f1f36b5e6e742c28"/>
      <w:bookmarkEnd w:id="670"/>
      <w:r>
        <w:t>Be Like the Flaming Fire of the Lote-Tree (of Love)</w:t>
      </w:r>
    </w:p>
    <w:p w14:paraId="425CBEF0" w14:textId="77777777" w:rsidR="000F31DC"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7B15E256" w14:textId="77777777" w:rsidR="000F31DC"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119905B1" w14:textId="77777777" w:rsidR="000F31DC"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367C01F0" w14:textId="77777777" w:rsidR="000F31DC" w:rsidRDefault="00000000">
      <w:pPr>
        <w:pStyle w:val="Heading2"/>
      </w:pPr>
      <w:bookmarkStart w:id="672" w:name="Xaab8fc09ba72d2b89b2aa7d835aed05d36d8aef"/>
      <w:bookmarkEnd w:id="667"/>
      <w:bookmarkEnd w:id="671"/>
      <w:r>
        <w:t>The Red Book (Kitab-i-Aqdas) is the Cause of the Elevation of Servants and Building of Countries</w:t>
      </w:r>
    </w:p>
    <w:p w14:paraId="4E63153A" w14:textId="77777777" w:rsidR="000F31DC"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4A321F05" w14:textId="77777777" w:rsidR="000F31DC" w:rsidRDefault="00000000">
      <w:pPr>
        <w:pStyle w:val="Heading3"/>
      </w:pPr>
      <w:bookmarkStart w:id="673" w:name="five-commandments"/>
      <w:r>
        <w:lastRenderedPageBreak/>
        <w:t>Five Commandments</w:t>
      </w:r>
    </w:p>
    <w:p w14:paraId="7FDCF18F" w14:textId="77777777" w:rsidR="000F31DC"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5A2BE69F" w14:textId="77777777" w:rsidR="000F31DC" w:rsidRDefault="00000000">
      <w:pPr>
        <w:pStyle w:val="BodyText"/>
      </w:pPr>
      <w:r>
        <w:t>9 The second (commandment) is that languages must be narrowed down to one language, and this language should be taught in schools around the world.</w:t>
      </w:r>
    </w:p>
    <w:p w14:paraId="613B3C59" w14:textId="77777777" w:rsidR="000F31DC" w:rsidRDefault="00000000">
      <w:pPr>
        <w:pStyle w:val="BodyText"/>
      </w:pPr>
      <w:r>
        <w:t>10 The third (commandment) is that one should seek and adhere to the means that lead to affection, love, and unity.</w:t>
      </w:r>
    </w:p>
    <w:p w14:paraId="38871353" w14:textId="77777777" w:rsidR="000F31DC"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30FD2DB2" w14:textId="77777777" w:rsidR="000F31DC"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7BCED7A2" w14:textId="77777777" w:rsidR="000F31DC"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4933571D" w14:textId="77777777" w:rsidR="000F31DC" w:rsidRDefault="00000000">
      <w:pPr>
        <w:pStyle w:val="Heading3"/>
      </w:pPr>
      <w:bookmarkStart w:id="674" w:name="guidance-for-the-shia-party"/>
      <w:bookmarkEnd w:id="673"/>
      <w:r>
        <w:t>Guidance for the Shia Party</w:t>
      </w:r>
    </w:p>
    <w:p w14:paraId="51A1D7B7" w14:textId="77777777" w:rsidR="000F31DC"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48DD5BB3" w14:textId="77777777" w:rsidR="000F31DC" w:rsidRDefault="00000000">
      <w:pPr>
        <w:pStyle w:val="Heading3"/>
      </w:pPr>
      <w:bookmarkStart w:id="675" w:name="Xd2f656b782e679a4ded3e390a67e6659ebd0509"/>
      <w:bookmarkEnd w:id="674"/>
      <w:r>
        <w:t>The Laws and Principles Should Be Established by the Sultan (Shah)</w:t>
      </w:r>
    </w:p>
    <w:p w14:paraId="6F13C228" w14:textId="77777777" w:rsidR="000F31DC"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640C7A74" w14:textId="77777777" w:rsidR="000F31DC"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4DC2B325" w14:textId="77777777" w:rsidR="000F31DC"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415F67B6" w14:textId="77777777" w:rsidR="000F31DC" w:rsidRDefault="00000000">
      <w:pPr>
        <w:pStyle w:val="Heading3"/>
      </w:pPr>
      <w:bookmarkStart w:id="676" w:name="Xb5e6d30a703a83b74d9abb43466b829e88ee0c8"/>
      <w:bookmarkEnd w:id="675"/>
      <w:r>
        <w:t>The British Constitution Seems Good, But the Fear of God is Needed</w:t>
      </w:r>
    </w:p>
    <w:p w14:paraId="041A7FB9" w14:textId="77777777" w:rsidR="000F31DC"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07A27E14" w14:textId="77777777" w:rsidR="000F31DC" w:rsidRDefault="00000000">
      <w:pPr>
        <w:pStyle w:val="Heading2"/>
      </w:pPr>
      <w:bookmarkStart w:id="677" w:name="mischief-and-politics-in-persia"/>
      <w:bookmarkEnd w:id="672"/>
      <w:bookmarkEnd w:id="676"/>
      <w:r>
        <w:lastRenderedPageBreak/>
        <w:t>Mischief and Politics in Persia</w:t>
      </w:r>
    </w:p>
    <w:p w14:paraId="7FCB7CA2" w14:textId="77777777" w:rsidR="000F31DC"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3C795BF9" w14:textId="77777777" w:rsidR="000F31DC"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16CA2285" w14:textId="77777777" w:rsidR="000F31DC"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639B1198" w14:textId="77777777" w:rsidR="000F31DC"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4EFEE6C9" w14:textId="77777777" w:rsidR="000F31DC" w:rsidRDefault="00000000">
      <w:pPr>
        <w:pStyle w:val="Heading3"/>
      </w:pPr>
      <w:bookmarkStart w:id="678" w:name="a-prayer-for-jamāl-al-dīn-al-afghānī"/>
      <w:r>
        <w:t>A Prayer for Jamāl al-Dīn al-Afghānī</w:t>
      </w:r>
    </w:p>
    <w:p w14:paraId="23E87C72" w14:textId="77777777" w:rsidR="000F31DC"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28FAE992" w14:textId="77777777" w:rsidR="000F31DC"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3CDF5CCE" w14:textId="77777777" w:rsidR="000F31DC" w:rsidRDefault="00000000">
      <w:pPr>
        <w:pStyle w:val="Heading3"/>
      </w:pPr>
      <w:bookmarkStart w:id="679" w:name="Xbac1c8e94f929843ba8e53fd0043350492eb9e5"/>
      <w:bookmarkEnd w:id="678"/>
      <w:r>
        <w:lastRenderedPageBreak/>
        <w:t>Blessed Are Those Who Adheres to Rightly Guided Scholars</w:t>
      </w:r>
    </w:p>
    <w:p w14:paraId="5FF831B6" w14:textId="77777777" w:rsidR="000F31DC"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4F97FC04" w14:textId="77777777" w:rsidR="000F31DC"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14AC0AAF" w14:textId="77777777" w:rsidR="000F31DC" w:rsidRDefault="00000000">
      <w:r>
        <w:br w:type="page"/>
      </w:r>
    </w:p>
    <w:p w14:paraId="27229E43" w14:textId="77777777" w:rsidR="000F31DC" w:rsidRDefault="00000000">
      <w:pPr>
        <w:pStyle w:val="Heading1"/>
      </w:pPr>
      <w:bookmarkStart w:id="680" w:name="sec-kitab-i-ahd"/>
      <w:bookmarkStart w:id="681" w:name="_Toc167827727"/>
      <w:bookmarkEnd w:id="661"/>
      <w:bookmarkEnd w:id="677"/>
      <w:bookmarkEnd w:id="679"/>
      <w:r>
        <w:lastRenderedPageBreak/>
        <w:t>Kitab-i-Ahdi (The Book of My Covenant)</w:t>
      </w:r>
      <w:bookmarkEnd w:id="681"/>
    </w:p>
    <w:p w14:paraId="761E3D23" w14:textId="77777777" w:rsidR="000F31DC" w:rsidRDefault="00000000">
      <w:pPr>
        <w:pStyle w:val="FirstParagraph"/>
      </w:pPr>
      <w:r>
        <w:t>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 “Woe to every slanderer and backbiter, who has gathered wealth and counted it.” The wealth of the world does not warrant attention. What is subject to extinction and change is not worthy of attention, except to a known extent.</w:t>
      </w:r>
    </w:p>
    <w:p w14:paraId="011C6EE4" w14:textId="77777777" w:rsidR="000F31DC" w:rsidRDefault="00000000">
      <w:pPr>
        <w:pStyle w:val="Heading2"/>
      </w:pPr>
      <w:bookmarkStart w:id="682" w:name="purpose-of-bahaullahs-ministry"/>
      <w:r>
        <w:t>Purpose of Baha’u’llah’s Ministry</w:t>
      </w:r>
    </w:p>
    <w:p w14:paraId="3AD6C804" w14:textId="77777777" w:rsidR="000F31DC" w:rsidRDefault="00000000">
      <w:pPr>
        <w:pStyle w:val="FirstParagraph"/>
      </w:pPr>
      <w:r>
        <w:t>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 “The station of man is great, very great.” What has been hidden within man is today being revealed and will be so in the future. The station of man is high, if he holds to truth and uprightness, and remains firm and steadfast in the Cause. In man the merciful One has placed the greatest of all trusts. To him the “sun” and “moon” of eyes, ears, and faculties of human perception have been subjected. The “stars” of his divine attributes shine out from him, and his light is indeed a light which finds its source within God. His station is lofty, and his signs illuminating. He is indeed the highest, the noblest of all beings.</w:t>
      </w:r>
    </w:p>
    <w:p w14:paraId="5CC41B38" w14:textId="77777777" w:rsidR="000F31DC" w:rsidRDefault="00000000">
      <w:pPr>
        <w:pStyle w:val="BodyText"/>
      </w:pPr>
      <w:r>
        <w:t>3 Every seeker today has found his robe, and with a pure heart has turned towards the highest horizon. He is mentioned in the Crimson Scroll among the people of Bahá. Take a cup of favor from My name, then drink from it in remembrance of Me, the Mighty, the Wondrous.</w:t>
      </w:r>
    </w:p>
    <w:p w14:paraId="6A550982" w14:textId="77777777" w:rsidR="000F31DC" w:rsidRDefault="00000000">
      <w:pPr>
        <w:pStyle w:val="Heading2"/>
      </w:pPr>
      <w:bookmarkStart w:id="683" w:name="to-the-people-of-the-world"/>
      <w:bookmarkEnd w:id="682"/>
      <w:r>
        <w:t>To the People of the World</w:t>
      </w:r>
    </w:p>
    <w:p w14:paraId="5B5ABC15" w14:textId="77777777" w:rsidR="000F31DC" w:rsidRDefault="00000000">
      <w:pPr>
        <w:pStyle w:val="FirstParagraph"/>
      </w:pPr>
      <w:r>
        <w:t>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p w14:paraId="42EE5522" w14:textId="77777777" w:rsidR="000F31DC" w:rsidRDefault="00000000">
      <w:pPr>
        <w:pStyle w:val="Heading2"/>
      </w:pPr>
      <w:bookmarkStart w:id="684" w:name="to-the-friends-of-god-and-his-trustees"/>
      <w:bookmarkEnd w:id="683"/>
      <w:r>
        <w:lastRenderedPageBreak/>
        <w:t>To the Friends of God and His Trustees</w:t>
      </w:r>
    </w:p>
    <w:p w14:paraId="4C44DB95" w14:textId="77777777" w:rsidR="000F31DC" w:rsidRDefault="00000000">
      <w:pPr>
        <w:pStyle w:val="FirstParagraph"/>
      </w:pPr>
      <w:r>
        <w:t>5 O Friends of God and His trustees, the kings are manifestations of power, the dawns of glory, and the wealth of the truth. Pray for them that the dominion of the earth might be granted to those souls and that they might establish their hearts for themselves.</w:t>
      </w:r>
    </w:p>
    <w:p w14:paraId="08A8C1FE" w14:textId="77777777" w:rsidR="000F31DC" w:rsidRDefault="00000000">
      <w:pPr>
        <w:pStyle w:val="BodyText"/>
      </w:pPr>
      <w:r>
        <w:t>6 Conflict and contention are strictly forbidden in this Book. This is the command of God in this greatest revelation, He protected it from the fate of obliteration and adorned it with the pattern of affirmation. Indeed, He is the All-Knowing, the Wise.</w:t>
      </w:r>
    </w:p>
    <w:p w14:paraId="4D26DF1A" w14:textId="77777777" w:rsidR="000F31DC" w:rsidRDefault="00000000">
      <w:pPr>
        <w:pStyle w:val="Heading2"/>
      </w:pPr>
      <w:bookmarkStart w:id="685" w:name="to-the-manifestations-of-command"/>
      <w:bookmarkEnd w:id="684"/>
      <w:r>
        <w:t>To the Manifestations of Command</w:t>
      </w:r>
    </w:p>
    <w:p w14:paraId="6749BA44" w14:textId="77777777" w:rsidR="000F31DC" w:rsidRDefault="00000000">
      <w:pPr>
        <w:pStyle w:val="FirstParagraph"/>
      </w:pPr>
      <w:r>
        <w:t>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p w14:paraId="127BAA08" w14:textId="77777777" w:rsidR="000F31DC" w:rsidRDefault="00000000">
      <w:pPr>
        <w:pStyle w:val="Heading2"/>
      </w:pPr>
      <w:bookmarkStart w:id="686" w:name="to-bahaullahs-branches-twigs-and-kindred"/>
      <w:bookmarkEnd w:id="685"/>
      <w:r>
        <w:t>To Baha’u’llah’s Branches, Twigs, and Kindred</w:t>
      </w:r>
    </w:p>
    <w:p w14:paraId="2D36BAE4" w14:textId="77777777" w:rsidR="000F31DC" w:rsidRDefault="00000000">
      <w:pPr>
        <w:pStyle w:val="FirstParagraph"/>
      </w:pPr>
      <w:r>
        <w:t>8 O my branches in existence, a mighty power and a perfect strength are hidden and concealed in Him. Look towards Him for unity, not with the apparent differences from Him.</w:t>
      </w:r>
    </w:p>
    <w:p w14:paraId="27AC8955" w14:textId="77777777" w:rsidR="000F31DC" w:rsidRDefault="00000000">
      <w:pPr>
        <w:pStyle w:val="BodyText"/>
      </w:pPr>
      <w:r>
        <w:t>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14:paraId="211D46D1" w14:textId="77777777" w:rsidR="000F31DC" w:rsidRDefault="00000000">
      <w:pPr>
        <w:pStyle w:val="BodyText"/>
      </w:pPr>
      <w:r>
        <w:t>10 The love for the branches is necessary for everyone, but what Allah has truly allocated for them in the wealth of the people…</w:t>
      </w:r>
    </w:p>
    <w:p w14:paraId="7B327798" w14:textId="77777777" w:rsidR="000F31DC" w:rsidRDefault="00000000">
      <w:pPr>
        <w:pStyle w:val="BodyText"/>
      </w:pPr>
      <w:r>
        <w:t>11 “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p>
    <w:p w14:paraId="5A2300D9" w14:textId="77777777" w:rsidR="000F31DC" w:rsidRDefault="00000000">
      <w:pPr>
        <w:pStyle w:val="Heading2"/>
      </w:pPr>
      <w:bookmarkStart w:id="687" w:name="to-the-people-of-baha"/>
      <w:bookmarkEnd w:id="686"/>
      <w:r>
        <w:t>To The People of Baha</w:t>
      </w:r>
    </w:p>
    <w:p w14:paraId="0BE45DC7" w14:textId="77777777" w:rsidR="000F31DC" w:rsidRDefault="00000000">
      <w:pPr>
        <w:pStyle w:val="FirstParagraph"/>
      </w:pPr>
      <w:r>
        <w:t xml:space="preserve">12 “Say, O my servants, do not make the causes of order a source of disorder, and do not make the reasons for unity a reason for discord. It is hoped that the people of Bahá will regard the blessed statement, ‘All are from God,’ and this sublime word will act like water to extinguish the flames of resentment and hatred hidden in hearts and breasts. Various parties will find true unity through this one </w:t>
      </w:r>
      <w:r>
        <w:lastRenderedPageBreak/>
        <w:t>word. Indeed, He speaks the truth and guides to the path, and He is the Powerful, the Mighty, the Beautiful.”</w:t>
      </w:r>
    </w:p>
    <w:p w14:paraId="52EE3FB5" w14:textId="77777777" w:rsidR="000F31DC" w:rsidRDefault="00000000">
      <w:pPr>
        <w:pStyle w:val="BodyText"/>
      </w:pPr>
      <w:r>
        <w:t>13 “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p>
    <w:p w14:paraId="190EE73C" w14:textId="77777777" w:rsidR="000F31DC" w:rsidRDefault="00000000">
      <w:pPr>
        <w:pStyle w:val="BodyText"/>
      </w:pPr>
      <w:r>
        <w:t>14 “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p>
    <w:p w14:paraId="6BC9B286" w14:textId="77777777" w:rsidR="000F31DC" w:rsidRDefault="00000000">
      <w:r>
        <w:br w:type="page"/>
      </w:r>
    </w:p>
    <w:p w14:paraId="33D2B4B1" w14:textId="77777777" w:rsidR="000F31DC" w:rsidRDefault="00000000">
      <w:pPr>
        <w:pStyle w:val="Heading1"/>
      </w:pPr>
      <w:bookmarkStart w:id="688" w:name="sec-lawh-i-ibn-i-dhib"/>
      <w:bookmarkStart w:id="689" w:name="_Toc167827728"/>
      <w:bookmarkEnd w:id="680"/>
      <w:bookmarkEnd w:id="687"/>
      <w:r>
        <w:lastRenderedPageBreak/>
        <w:t>Lawh-i Ibn-i-Dhi’b (Epistle to the Son of the Wolf)</w:t>
      </w:r>
      <w:bookmarkEnd w:id="689"/>
    </w:p>
    <w:p w14:paraId="356AC770" w14:textId="77777777" w:rsidR="000F31DC" w:rsidRDefault="00000000">
      <w:pPr>
        <w:pStyle w:val="FirstParagraph"/>
      </w:pPr>
      <w:r>
        <w:t>In the name of Allah, the Unique, the One, the Omnipotent, the All-Knowing, the Wise.</w:t>
      </w:r>
    </w:p>
    <w:p w14:paraId="5C71E50F" w14:textId="77777777" w:rsidR="000F31DC" w:rsidRDefault="00000000">
      <w:pPr>
        <w:pStyle w:val="BodyText"/>
      </w:pPr>
      <w:r>
        <w:t>Praise be to Allah, the Eternal, the Everlasting, the Standing without change, the Dominant by His sovereignty, the Manifest by His signs, and the Hidden by His mysteries. By His command, the banner of the supreme word was raised in the human realm of creation, and He established the standard of “He does what He wills” among the people.</w:t>
      </w:r>
    </w:p>
    <w:p w14:paraId="186D5455" w14:textId="77777777" w:rsidR="000F31DC" w:rsidRDefault="00000000">
      <w:pPr>
        <w:pStyle w:val="BodyText"/>
      </w:pPr>
      <w:r>
        <w:t>He is the One who revealed His command to guide His creation and sent down His verses to manifest His proof and evidence. He adorned the page of the Book of Man with His revelation, saying: “The Most Merciful taught the Quran, created man, and taught him eloquence.” There is no god but Him, the Unique, the Omnipotent, the Mighty, the Generous.</w:t>
      </w:r>
    </w:p>
    <w:p w14:paraId="3548F93A" w14:textId="77777777" w:rsidR="000F31DC" w:rsidRDefault="00000000">
      <w:pPr>
        <w:pStyle w:val="BodyText"/>
      </w:pPr>
      <w:r>
        <w:t>He is the radiant light from the horizon of the sky of generosity and the shining sun from the dawn of the will of Allah, the Sovereign of the kingdom of names. Upon the great intermediary and the supreme pen, which Allah has made the source of His most beautiful names and the dawn of His highest attributes. Through Him, the light of oneness shone from the horizon of the world, and the rule of singularity was established among the nations who turned with radiant faces to the highest horizon and acknowledged what the tongue of revelation proclaimed in the realm of understanding. The dominion and the kingdom, the grandeur and the power, belong to Allah, the Omnipotent, the Mighty, the Bountiful.</w:t>
      </w:r>
    </w:p>
    <w:p w14:paraId="4B8DF053" w14:textId="77777777" w:rsidR="000F31DC" w:rsidRDefault="00000000">
      <w:pPr>
        <w:pStyle w:val="Heading2"/>
      </w:pPr>
      <w:bookmarkStart w:id="690" w:name="to-the-noble-scholar"/>
      <w:r>
        <w:t>To the Noble Scholar</w:t>
      </w:r>
    </w:p>
    <w:p w14:paraId="1F497A38" w14:textId="77777777" w:rsidR="000F31DC" w:rsidRDefault="00000000">
      <w:pPr>
        <w:pStyle w:val="FirstParagraph"/>
      </w:pPr>
      <w:r>
        <w:t>O noble scholar, heed the call of the oppressed. He advises you for the sake of Allah and admonishes you with what brings you closer to Him in all conditions. He is the Self-Sufficient, the Exalted. Know that ears were created to listen to the call on this day, which was mentioned in the books, scriptures, and tablets.</w:t>
      </w:r>
    </w:p>
    <w:p w14:paraId="60E2768E" w14:textId="77777777" w:rsidR="000F31DC" w:rsidRDefault="00000000">
      <w:pPr>
        <w:pStyle w:val="BodyText"/>
      </w:pPr>
      <w:r>
        <w:t>First, purify yourself with the water of detachment and adorn your head with the crown of piety, and your body with the garment of reliance on Allah. Then arise from your place, turning towards the Greatest House, the circumambulation site for those in the world from the Everlasting Sovereign.</w:t>
      </w:r>
    </w:p>
    <w:p w14:paraId="6AEB18F9" w14:textId="77777777" w:rsidR="000F31DC" w:rsidRDefault="00000000">
      <w:pPr>
        <w:pStyle w:val="Heading3"/>
      </w:pPr>
      <w:bookmarkStart w:id="691" w:name="a-prayer-for-the-scholar-to-say-to-god"/>
      <w:r>
        <w:t>A Prayer for the Scholar to Say to God</w:t>
      </w:r>
    </w:p>
    <w:p w14:paraId="5829FE2B" w14:textId="77777777" w:rsidR="000F31DC" w:rsidRDefault="00000000">
      <w:pPr>
        <w:pStyle w:val="FirstParagraph"/>
      </w:pPr>
      <w:r>
        <w:t>Say: “O my God, my God, my goal, my adored one, my lord, my support, the utmost of my hope and my aspiration, I see myself turning towards You, clinging to the cord of Your bounty, holding fast to the hem of Your grace, and acknowledging the sanctity of Your Essence and the purity of Your Being, affirming Your oneness and singleness. I bear witness that You are the Unique, the One, the Eternal. You have no partner in Your dominion, nor a peer on the earth. The beings have testified to what the tongue of Your majesty has testified before them, that You are Allah, there is no god but You. You have always been sanctified beyond the mention of Your servants and exalted above the description of Your creatures.</w:t>
      </w:r>
    </w:p>
    <w:p w14:paraId="5E089F3F" w14:textId="77777777" w:rsidR="000F31DC" w:rsidRDefault="00000000">
      <w:pPr>
        <w:pStyle w:val="BodyText"/>
      </w:pPr>
      <w:r>
        <w:t xml:space="preserve">O Lord, You see the ignorant one approaching the sea of Your knowledge, the thirsty one desiring the fountain of Your utterance, the lowly one seeking the shelter of Your might, the poor one seeking the treasure of Your wealth, the beggar seeking the dawn of Your wisdom, the weak one seeking the rise of </w:t>
      </w:r>
      <w:r>
        <w:lastRenderedPageBreak/>
        <w:t>Your power, the needy one seeking the sky of Your generosity, and the worn-out one seeking the kingdom of Your mention. I testify, O my God and my Sovereign, that You created me for Your remembrance and praise and to assist Your Cause, and indeed, I have supported Your enemies who broke Your covenant, discarded Your book, and disbelieved in You and Your signs. Ah, ah, from my heedlessness and my shame, my sin, and my guilt which prevented me from entering the mighty sea of Your oneness and the vast ocean of Your mercy. Ah, ah, then ah, ah from my wretched state and my great disobedience. You have revealed me, O my God, to exalt Your word and manifest Your Cause, but my heedlessness has prevented me and surrounded me to the extent that I rose to erase Your traces and shed the blood of Your chosen ones and the dawns of Your signs, the sources of Your revelation, and the treasures of Your mysteries.</w:t>
      </w:r>
    </w:p>
    <w:p w14:paraId="0BD215BF" w14:textId="77777777" w:rsidR="000F31DC" w:rsidRDefault="00000000">
      <w:pPr>
        <w:pStyle w:val="BodyText"/>
      </w:pPr>
      <w:r>
        <w:t>O Lord, O Lord, O Lord, O Lord, O Lord, O Lord, O Lord, O Lord, O Lord, I testify that by my injustice the fruits of the tree of Your justice fell, and by the fire of my disobedience, the hearts of the near ones among Your creation burned, and the livers of the sincere ones among Your servants melted. Ah, ah from my misery, ah, ah from my injustice, ah, ah from my remoteness, my heedlessness, my ignorance, my humiliation, my turning away, and my opposition. How many days have You commanded Your servants and friends to preserve me, and I commanded them to harm You and Your trustees. How many nights have You reminded me of Your grace and guided me to Your path, and I turned away from You and Your signs. By Your might, O hope of the monotheists and the aspiration of the hearts of the detached ones, I find no helper for myself but You, nor any other sovereign besides You, nor any refuge or shelter. Ah, ah, my turning away burned the veil of my chastity, and my opposition tore the curtain of my sanctity. I wish I had been under layers of dust and my evil deeds had not appeared among Your servants.</w:t>
      </w:r>
    </w:p>
    <w:p w14:paraId="1598FC68" w14:textId="77777777" w:rsidR="000F31DC" w:rsidRDefault="00000000">
      <w:pPr>
        <w:pStyle w:val="BodyText"/>
      </w:pPr>
      <w:r>
        <w:t>O Lord, You see the sinner turning to the dawning place of Your forgiveness and bounty, and the mountain of injustice seeking the sky of Your mercy and pardon. Ah, ah, my great transgressions prevented me from approaching the court of Your mercy, and my major sins distanced me from the vicinity of Your closeness. I am the one who neglected Your right, broke Your covenant and Your pact, and committed what made the inhabitants of the cities of Your justice and the dawns of Your grace in Your lands lament. I testify, O my God, that I abandoned Your commands and followed my own commands, discarded the judgments of Your book, and took the book of my desires. Ah, ah, whenever my misery increased, Your forbearance increased, and whenever the fire of my disobedience blazed, Your forgiveness and grace covered it. By Your might, O desired one of the world and beloved of the nations, Your patience deceived me, and Your endurance encouraged me. You see, O my God, my tears from my shame and my sighs from my heedlessness. By Your greatness, I find no place for myself except the shadow of the canopy of Your generosity, nor any escape but under the domes of Your mercy. You see me in the sea of despair and hopelessness after You made me hear the word “Do not despair.” By Your might, my injustice severed the cord of my hope, and my disobedience blackened my face before the throne of Your justice.</w:t>
      </w:r>
    </w:p>
    <w:p w14:paraId="2917E837" w14:textId="77777777" w:rsidR="000F31DC" w:rsidRDefault="00000000">
      <w:pPr>
        <w:pStyle w:val="BodyText"/>
      </w:pPr>
      <w:r>
        <w:t xml:space="preserve">O Lord, You see the dead one lying before the gate of Your bounty and feeling ashamed to ask for the fountain of Your forgiveness from the hand of Your grace. You have given me a tongue for Your remembrance and praise, and it spoke what melted the livers of the near ones among Your chosen ones and burned the hearts of the sincere ones among the inhabitants of Your holy sanctuaries. You have given </w:t>
      </w:r>
      <w:r>
        <w:lastRenderedPageBreak/>
        <w:t>me sight to behold Your traces, observe Your signs, and the manifestations of Your craftsmanship, and I disregarded Your will and did what made the sincere ones among Your creation and the detached ones among Your servants wail. You gave me hearing to hear Your remembrance and praise and what You revealed from the sky of Your generosity and the air of Your will. Ah, ah, I abandoned Your command and commanded Your servants to curse Your trustees and friends, and I did before the throne of Your justice what caused the sighs of the monotheists and the sincere ones among the inhabitants of Your kingdom to rise.</w:t>
      </w:r>
    </w:p>
    <w:p w14:paraId="153455EF" w14:textId="77777777" w:rsidR="000F31DC" w:rsidRDefault="00000000">
      <w:pPr>
        <w:pStyle w:val="BodyText"/>
      </w:pPr>
      <w:r>
        <w:t>I do not know, O my God, which of my sins to mention before the waves of the ocean of Your bounty, and which of my transgressions to speak of before the manifestations of the lights of the suns of Your favors and kindnesses. I ask You at this moment, by the secrets of Your book and what was hidden in Your knowledge, and by the pearls hidden in the shells of the oceans of Your mercy, to make me among those mentioned in Your book and described in Your tablets. Have You ordained for me, O my God, after this sorrow, any joy, after this constriction, any expansion, and after this hardship, any ease? Ah, ah, You made the pulpits for Your mention and the exaltation of Your word and the manifestation of Your Cause, and I ascended them to exalt the breach of Your covenant and cast upon the servants what made the inhabitants of the pavilion of Your greatness and the inhabitants of the cities of Your knowledge wail.</w:t>
      </w:r>
    </w:p>
    <w:p w14:paraId="13D15E09" w14:textId="77777777" w:rsidR="000F31DC" w:rsidRDefault="00000000">
      <w:pPr>
        <w:pStyle w:val="BodyText"/>
      </w:pPr>
      <w:r>
        <w:t>How many times did You send down the table of Your revelation from the sky of Your bounty, and I disbelieved in it, and how many times did You invite me to the Euphrates of Your mercy, and I turned away from it following my self and desires. By Your might, I do not know from which sin to seek Your forgiveness and repent to You, and from which injustice to return to the court of Your bounty and the field of Your generosity. My transgressions and sins have reached a station that the enumerators cannot count and the writers cannot inscribe.</w:t>
      </w:r>
    </w:p>
    <w:p w14:paraId="62113930" w14:textId="77777777" w:rsidR="000F31DC" w:rsidRDefault="00000000">
      <w:pPr>
        <w:pStyle w:val="BodyText"/>
      </w:pPr>
      <w:r>
        <w:t>I ask You, O transformer of darkness into light and revealer of mysteries in the mount, to assist me in all conditions to rely on You and entrust matters to You. Then make me, O my God, content with what the Pen of Your decree has inscribed and the Pen of Your predestination has written. You are the Omnipotent over what You will, and in Your grasp is the reins of those in the heavens and the earths. There is no god but You, the All-Knowing, the Wise.”</w:t>
      </w:r>
    </w:p>
    <w:p w14:paraId="49CBCFF0" w14:textId="77777777" w:rsidR="000F31DC" w:rsidRDefault="00000000">
      <w:pPr>
        <w:pStyle w:val="Heading2"/>
      </w:pPr>
      <w:bookmarkStart w:id="692" w:name="to-the-sheikh"/>
      <w:bookmarkEnd w:id="690"/>
      <w:bookmarkEnd w:id="691"/>
      <w:r>
        <w:t>To the Sheikh</w:t>
      </w:r>
    </w:p>
    <w:p w14:paraId="2AF4FA70" w14:textId="77777777" w:rsidR="000F31DC" w:rsidRDefault="00000000">
      <w:pPr>
        <w:pStyle w:val="FirstParagraph"/>
      </w:pPr>
      <w:r>
        <w:t>O Sheikh, know that the slander, opposition, and objections of the people do not harm the one who clings to the cord of divine favor and grasps the hem of the mercy of the Lord of creation. By the life of God, the Baha did not speak from desire; He was made to speak by the One who has made all things speak by His remembrance and praise. There is no god but Him, the Unique, the Omnipotent, the Chosen One.</w:t>
      </w:r>
    </w:p>
    <w:p w14:paraId="133862C6" w14:textId="77777777" w:rsidR="000F31DC" w:rsidRDefault="00000000">
      <w:pPr>
        <w:pStyle w:val="BodyText"/>
      </w:pPr>
      <w:r>
        <w:t>Those who possess keen sight, attentive ears, enlightened hearts, and expanded chests recognize truth from falsehood and distinguish it. Read this supplication that has flowed from the tongue of the oppressed, and reflect upon it with a serene heart and a purified, holy ear. Perhaps you will find the breezes of detachment and show mercy to yourselves and to the servants of God.</w:t>
      </w:r>
    </w:p>
    <w:p w14:paraId="7531EF5D" w14:textId="77777777" w:rsidR="000F31DC" w:rsidRDefault="00000000">
      <w:pPr>
        <w:pStyle w:val="Heading3"/>
      </w:pPr>
      <w:bookmarkStart w:id="693" w:name="a-supplication-to-read"/>
      <w:r>
        <w:lastRenderedPageBreak/>
        <w:t>A Supplication to Read</w:t>
      </w:r>
    </w:p>
    <w:p w14:paraId="17B8ADC9" w14:textId="77777777" w:rsidR="000F31DC" w:rsidRDefault="00000000">
      <w:pPr>
        <w:pStyle w:val="FirstParagraph"/>
      </w:pPr>
      <w:r>
        <w:t>“O God, O worshiped one, O sought one, O generous, O merciful, lives are from You and powers are within the grasp of Your might. Whomever You exalt will transcend the world and reach the station of”We raised him to a lofty station,” and whomever You cast down will be lower than dust, indeed, nothing can be better than him. O Lord, with corruption, sinfulness, and lack of piety, we seek the seat of truth and yearn for the meeting with Your chosen ones. The command is Yours, the decree is Yours, and the realm of power is under Your control. Whatever You do is pure justice, nay, it is sheer grace. One manifestation of Your name, the Merciful, can eradicate the traces of disobedience from the world and obliterate them. One breeze from the breezes of the Day of Your Manifestation can adorn the world with a new robe.</w:t>
      </w:r>
    </w:p>
    <w:p w14:paraId="22EFBA2F" w14:textId="77777777" w:rsidR="000F31DC" w:rsidRDefault="00000000">
      <w:pPr>
        <w:pStyle w:val="BodyText"/>
      </w:pPr>
      <w:r>
        <w:t>O powerful one, grant power to the powerless and life to the dead, that they may find You and reach the ocean of Your knowledge and remain steadfast in Your command. If the languages of the world extol Your praise, whether in Arabic or Persian, it is the beloved of the soul and the aim of the spirit. If they are deprived of it, they are not worthy of mention, whether words or meanings. O Lord, I beseech You to guide all and lead them aright. You are the capable, the mighty, the knowledgeable, and the seeing. We ask Allah to aid you in justice and fairness and to make known to you what was hidden from eyes and visions. He is the mighty, the chosen one.”</w:t>
      </w:r>
    </w:p>
    <w:p w14:paraId="61C65F75" w14:textId="77777777" w:rsidR="000F31DC" w:rsidRDefault="00000000">
      <w:pPr>
        <w:pStyle w:val="BodyText"/>
      </w:pPr>
      <w:r>
        <w:t>I request that they reflect upon what has been revealed and speak with justice and fairness. Perhaps the manifestations of the lights of the sun of truth and purity will shine forth and save from the darkness of ignorance, and illuminate the world with the light of knowledge. This oppressed one did not attend schools nor see discussions. By my life, I did not manifest myself; rather, Allah manifested me as He willed. In the Tablet to the Sultan, may Allah strengthen him, these words flowed from the tongue of the oppressed.</w:t>
      </w:r>
    </w:p>
    <w:p w14:paraId="12490929" w14:textId="77777777" w:rsidR="000F31DC" w:rsidRDefault="00000000">
      <w:pPr>
        <w:pStyle w:val="Heading3"/>
      </w:pPr>
      <w:bookmarkStart w:id="694" w:name="from-the-tablet-to-the-sultan"/>
      <w:bookmarkEnd w:id="693"/>
      <w:r>
        <w:t>From the Tablet to the Sultan</w:t>
      </w:r>
    </w:p>
    <w:p w14:paraId="16F134D3" w14:textId="77777777" w:rsidR="000F31DC" w:rsidRDefault="00000000">
      <w:pPr>
        <w:pStyle w:val="FirstParagraph"/>
      </w:pPr>
      <w:r>
        <w:t>O Sultan, I was like one of the servants, resting on my bed. The breezes of the All-Glorious passed over me and taught me the knowledge of what was. This is not from me but from the Mighty, the All-Knowing. He commanded me to proclaim between earth and heaven, and thus came upon me what brought tears to the eyes of the knowers. I did not read what the people possess of knowledge, nor did I enter schools. Ask the city where I was so that you may be certain that I am not one of the liars.</w:t>
      </w:r>
    </w:p>
    <w:p w14:paraId="3E844EB4" w14:textId="77777777" w:rsidR="000F31DC" w:rsidRDefault="00000000">
      <w:pPr>
        <w:pStyle w:val="BodyText"/>
      </w:pPr>
      <w:r>
        <w:t>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14:paraId="74CC373D" w14:textId="77777777" w:rsidR="000F31DC" w:rsidRDefault="00000000">
      <w:pPr>
        <w:pStyle w:val="BodyText"/>
      </w:pPr>
      <w:r>
        <w:t xml:space="preserve">It is better for you to purify yourself with the water of detachment that flows from the spring of the Most High Pen, and for the sake of Allah, reflect on what has been revealed before and after, and strive with </w:t>
      </w:r>
      <w:r>
        <w:lastRenderedPageBreak/>
        <w:t>wisdom and utterance to extinguish the fire of hatred and enmity hidden in the hearts of the world’s parties as much as possible.</w:t>
      </w:r>
    </w:p>
    <w:p w14:paraId="597015EC" w14:textId="77777777" w:rsidR="000F31DC" w:rsidRDefault="00000000">
      <w:pPr>
        <w:pStyle w:val="BodyText"/>
      </w:pPr>
      <w:r>
        <w:t>The purpose of sending the messengers and revealing the books has been to know Allah and to foster affection and unity among His servants. Now, it is observed that the divine law has been made a cause of hatred and enmity. Alas, what regret that most are clinging to what they possess and are heedless and veiled from what is with Allah.</w:t>
      </w:r>
    </w:p>
    <w:p w14:paraId="3C05D4D4" w14:textId="77777777" w:rsidR="000F31DC" w:rsidRDefault="00000000">
      <w:pPr>
        <w:pStyle w:val="BodyText"/>
      </w:pPr>
      <w:r>
        <w:t>Say, “O my God, my God, adorn my head with the crown of justice and my body with the garment of fairness. Verily, You are the Possessor of gifts and favors.” Justice and fairness are two guardians for the preservation of the servants, and from these two words, strong and blessed, the cause of the world’s well-being and the preservation of nations will appear.</w:t>
      </w:r>
    </w:p>
    <w:p w14:paraId="46C2978A" w14:textId="77777777" w:rsidR="000F31DC" w:rsidRDefault="00000000">
      <w:pPr>
        <w:pStyle w:val="BodyText"/>
      </w:pPr>
      <w:r>
        <w:t>In one of the Tablets, these words flowed from the Pen of the Oppressed: “Verily, the Exalted One has created the essence of meanings from the human essence, that is, the Dawning-places of His Cause and the repositories of the jewels of His knowledge, for He is a hidden mystery, concealed from all eyes.” Look at what the Merciful has revealed in the Quran: “No vision can grasp Him, but His grasp is over all vision; He is the Subtle, the Aware.”</w:t>
      </w:r>
    </w:p>
    <w:p w14:paraId="323C70C3" w14:textId="77777777" w:rsidR="000F31DC" w:rsidRDefault="00000000">
      <w:pPr>
        <w:pStyle w:val="BodyText"/>
      </w:pPr>
      <w:r>
        <w:t>Today, the religion of God and His path is that the diverse religions and various ways should not become a cause of hatred and enmity among the people. These solid principles and strong laws have appeared from one source and have risen from one dawn. These differences were due to the requirements of time and circumstances and the eras and ages.</w:t>
      </w:r>
    </w:p>
    <w:p w14:paraId="53BEA455" w14:textId="77777777" w:rsidR="000F31DC" w:rsidRDefault="00000000">
      <w:pPr>
        <w:pStyle w:val="BodyText"/>
      </w:pPr>
      <w:r>
        <w:t>O people of Baha, gird up the loins of endeavor that religious strife and contention may be removed from among the people of the world and be extinguished for the sake of Allah and His servants. Arise for this mighty and significant matter. Religious hatred and enmity is a world-consuming fire, and its extinction is exceedingly difficult except by the power of the Hand of God. He can save the people from this grievous calamity.</w:t>
      </w:r>
    </w:p>
    <w:p w14:paraId="53B33342" w14:textId="77777777" w:rsidR="000F31DC" w:rsidRDefault="00000000">
      <w:pPr>
        <w:pStyle w:val="BodyText"/>
      </w:pPr>
      <w:r>
        <w:t>Consider the warfare between two governments; both sides sacrificed their wealth and lives. How many villages became as though they had never existed! This word is as a lamp for the lampstand of the Bayan.</w:t>
      </w:r>
    </w:p>
    <w:p w14:paraId="1CC257C6" w14:textId="77777777" w:rsidR="000F31DC" w:rsidRDefault="00000000">
      <w:pPr>
        <w:pStyle w:val="BodyText"/>
      </w:pPr>
      <w:r>
        <w:t>O people of the world, you are all the fruits of one tree and the leaves of one branch. Walk with utmost love, unity, friendliness, and concord. By the Sun of Truth, the light of unity will brighten and illuminate the horizons. God is the witness and has been the witness of this utterance. Strive to attain this high and exalted station, which is the protection and preservation of the human world. This is the intent of the sovereign of goals and the hope of the king of desires. But until the sun of justice emerges from the dark cloud of oppression, the appearance of this high and exalted station seems difficult. The dark cloud is the manifestations of doubts and superstitions, namely the clerics of Iran.</w:t>
      </w:r>
    </w:p>
    <w:p w14:paraId="66AE16E0" w14:textId="77777777" w:rsidR="000F31DC" w:rsidRDefault="00000000">
      <w:pPr>
        <w:pStyle w:val="BodyText"/>
      </w:pPr>
      <w:r>
        <w:t>Sometimes we have spoken with the tongue of law, and sometimes with the tongue of truth and way. The ultimate goal and supreme objective have been the appearance of this high and exalted station. God is sufficient as a witness.</w:t>
      </w:r>
    </w:p>
    <w:p w14:paraId="3FB0884F" w14:textId="77777777" w:rsidR="000F31DC" w:rsidRDefault="00000000">
      <w:pPr>
        <w:pStyle w:val="BodyText"/>
      </w:pPr>
      <w:r>
        <w:lastRenderedPageBreak/>
        <w:t>O people of Baha, associate with all the people of the world with joy and fragrance. If you possess a word or a jewel that others are deprived of, convey it with the language of love and kindness. If it is accepted and has an effect, the goal is achieved; otherwise, leave them to themselves and pray for them, not harm them.</w:t>
      </w:r>
    </w:p>
    <w:p w14:paraId="726A1EFB" w14:textId="77777777" w:rsidR="000F31DC" w:rsidRDefault="00000000">
      <w:pPr>
        <w:pStyle w:val="BodyText"/>
      </w:pPr>
      <w:r>
        <w:t>The tongue of kindness attracts hearts, is the sustenance of the soul, and is like meanings for words and like the horizon for the rising sun of wisdom and knowledge. The intended meaning of scholars in these contexts refers to those who outwardly adorn themselves with the garb of knowledge but are inwardly deprived of it.</w:t>
      </w:r>
    </w:p>
    <w:p w14:paraId="6C336CAE" w14:textId="77777777" w:rsidR="000F31DC" w:rsidRDefault="00000000">
      <w:pPr>
        <w:pStyle w:val="BodyText"/>
      </w:pPr>
      <w:r>
        <w:t>In mentioning this station in the Tablet to the Sultan, a few phrases from the Hidden Words, named the Scroll of Fatimah, peace be upon her, revealed from the Most Glorious Pen are mentioned.</w:t>
      </w:r>
    </w:p>
    <w:p w14:paraId="0BDD45D3" w14:textId="77777777" w:rsidR="000F31DC" w:rsidRDefault="00000000">
      <w:pPr>
        <w:pStyle w:val="Heading3"/>
      </w:pPr>
      <w:bookmarkStart w:id="695" w:name="from-the-hidden-words"/>
      <w:bookmarkEnd w:id="694"/>
      <w:r>
        <w:t>From the Hidden Words</w:t>
      </w:r>
    </w:p>
    <w:p w14:paraId="42CC77CF" w14:textId="77777777" w:rsidR="000F31DC" w:rsidRDefault="00000000">
      <w:pPr>
        <w:pStyle w:val="FirstParagraph"/>
      </w:pPr>
      <w:r>
        <w:t>[O faithless ones!] Why do you outwardly claim to be shepherds, yet inwardly become wolves to My sheep? Your example is like a star before dawn that appears luminous and bright, but inwardly is a cause of misguidance and the destruction of the caravans of My city and lands. And likewise, He says:</w:t>
      </w:r>
    </w:p>
    <w:p w14:paraId="391D16F8" w14:textId="77777777" w:rsidR="000F31DC" w:rsidRDefault="00000000">
      <w:pPr>
        <w:pStyle w:val="BodyText"/>
      </w:pPr>
      <w:r>
        <w:t>[O outwardly adorned and inwardly diminished!] Your example is like pure bitter water, which appears perfectly clear and pure, but when it falls into the hands of the divine taster, He would not accept even a drop of it. The manifestation of the sun in both dust and mirror is present, but there is a difference from the Pleiades to the earth, rather an infinite difference between them. And likewise, He says:</w:t>
      </w:r>
    </w:p>
    <w:p w14:paraId="2C06E89C" w14:textId="77777777" w:rsidR="000F31DC" w:rsidRDefault="00000000">
      <w:pPr>
        <w:pStyle w:val="BodyText"/>
      </w:pPr>
      <w:r>
        <w:t>[O son of the world!] Many a dawn My favor’s effulgence shone from the horizon of the placeless onto your place, and found you preoccupied in the bed of ease with other than Me, and like a spiritual flash returned to the luminous station of honor, and I did not announce your shame in the abodes of proximity before the armies of holiness. And likewise, He says:</w:t>
      </w:r>
    </w:p>
    <w:p w14:paraId="20166B36" w14:textId="77777777" w:rsidR="000F31DC" w:rsidRDefault="00000000">
      <w:pPr>
        <w:pStyle w:val="BodyText"/>
      </w:pPr>
      <w:r>
        <w:t>[O claimant of My love!] At dawn, the breeze of My favor passed over you and found you sleeping on the bed of heedlessness, wept over your state, and returned. However, those scholars who are truly adorned with the ornament of knowledge and character are like the head to the body of the world and like the eyes to the nations. The guidance of the servants has always been through these holy souls and still is. We ask God to enable them to do what He loves and is pleased with. He is the Master of all and the Lord of the hereafter and the here and now.</w:t>
      </w:r>
    </w:p>
    <w:p w14:paraId="171BB57C" w14:textId="77777777" w:rsidR="000F31DC" w:rsidRDefault="00000000">
      <w:pPr>
        <w:pStyle w:val="Heading3"/>
      </w:pPr>
      <w:bookmarkStart w:id="696" w:name="Xcc3f1dff67ebcf64b087fa31d53b10f2c8887f6"/>
      <w:bookmarkEnd w:id="695"/>
      <w:r>
        <w:t>The Sheikh Commanded the Killing of the Servants</w:t>
      </w:r>
    </w:p>
    <w:p w14:paraId="1D0E18BC" w14:textId="77777777" w:rsidR="000F31DC" w:rsidRDefault="00000000">
      <w:pPr>
        <w:pStyle w:val="FirstParagraph"/>
      </w:pPr>
      <w:r>
        <w:t>O Sheikh, we have heard that you have turned away from us and opposed us, commanding the people to curse me and issuing a decree for the shedding of the blood of the servants. May the one who said it be praised:</w:t>
      </w:r>
    </w:p>
    <w:p w14:paraId="40D7B119" w14:textId="77777777" w:rsidR="000F31DC" w:rsidRDefault="00000000">
      <w:pPr>
        <w:pStyle w:val="BlockText"/>
      </w:pPr>
      <w:r>
        <w:t>[Willingly for a judge who came in his judgment, surprisingly He issued a fatwa for my blood to be shed in the sanctuary and the forbidden.]</w:t>
      </w:r>
    </w:p>
    <w:p w14:paraId="2DB1ECE4" w14:textId="77777777" w:rsidR="000F31DC" w:rsidRDefault="00000000">
      <w:pPr>
        <w:pStyle w:val="FirstParagraph"/>
      </w:pPr>
      <w:r>
        <w:lastRenderedPageBreak/>
        <w:t>Truly I say, whatever enters the path of God is beloved to the soul and the aim of the spirit. The deadly poison on His path is a supreme honey, and His torment is a fitting sweetness. It is mentioned in the Tablet to the Sultan, and by the truth itself, I do not dread calamities in His path nor hardships in His love. God has made affliction the morning breeze for this verdant garden and the wick for His lamp, by which the earth and heaven have been illumined.</w:t>
      </w:r>
    </w:p>
    <w:p w14:paraId="1DD9B462" w14:textId="77777777" w:rsidR="000F31DC" w:rsidRDefault="00000000">
      <w:pPr>
        <w:pStyle w:val="BodyText"/>
      </w:pPr>
      <w:r>
        <w:t>Turn your heart towards the direction of the Kaaba of God, the Overseeing, the Self-Subsisting. Then raise your hands in steadfastness, so that the hands of all possible beings may be raised to the heaven of the grace of God, the Lord of the worlds. Then direct yourself to Him with a focus by which all beings will turn to His radiant horizon, and say:</w:t>
      </w:r>
    </w:p>
    <w:p w14:paraId="43E9C701" w14:textId="77777777" w:rsidR="000F31DC" w:rsidRDefault="00000000">
      <w:pPr>
        <w:pStyle w:val="BodyText"/>
      </w:pPr>
      <w:r>
        <w:t>“O Lord, I see myself turning towards the heaven of Your bounty and the ocean of Your grace, and turning away from anything other than You. I ask You by the manifestations of the luminary of Your revelation on the Mount and by the radiations of the sun of Your grace from the horizon of Your name, the Forgiving, to forgive me and have mercy upon me. Then inscribe for me from Your supreme Pen what elevates me with Your name in the human realm of creation. O Lord, enable me to turn to You and to heed the call of Your friends, who were not weakened by the power of the world, nor hindered by the might of the nations. They came forward and said, ‘God is our Lord and the Lord of those in the heavens and the earths.’”</w:t>
      </w:r>
    </w:p>
    <w:p w14:paraId="7A843C10" w14:textId="77777777" w:rsidR="000F31DC" w:rsidRDefault="00000000">
      <w:pPr>
        <w:pStyle w:val="BodyText"/>
      </w:pPr>
      <w:r>
        <w:t>O Sheikh, truly I say, the seal of the sealed choice wine, named the Self-Subsisting, has been lifted; do not deprive yourself. This oppressed one speaks for the sake of God; you also, for the sake of God, reflect on what has been revealed and made manifest. Perhaps you may partake of the outpourings of the True Bestower on this blessed day and not remain deprived. This is not difficult for God. The earthly man became celestial through the divine word, and the fisherman acquired divine wisdom. Abu Dhar, the shepherd of sheep, became the chief of the nations.</w:t>
      </w:r>
    </w:p>
    <w:p w14:paraId="3E0135B0" w14:textId="77777777" w:rsidR="000F31DC" w:rsidRDefault="00000000">
      <w:pPr>
        <w:pStyle w:val="BodyText"/>
      </w:pPr>
      <w:r>
        <w:t>O Sheikh, today is not the day for the outward sciences and arts, for it has been observed that a person who is not aware of even a word of those sciences is seated on the throne of command in the assembly of knowledge, while those with sciences and skills are deprived. The sciences intended here are those that begin and end with words. However, the sciences that show effect and produce fruit and are a cause of comfort and ease for the servants of God are accepted by Him and always have been. If you hear my call, you will leave what you have and turn towards the station where the sea of wisdom and expression surges, and the fragrance of the grace of your Lord, the Merciful, wafts.</w:t>
      </w:r>
    </w:p>
    <w:p w14:paraId="4F756ECA" w14:textId="77777777" w:rsidR="000F31DC" w:rsidRDefault="00000000">
      <w:pPr>
        <w:pStyle w:val="Heading2"/>
      </w:pPr>
      <w:bookmarkStart w:id="697" w:name="a-review-of-past-events"/>
      <w:bookmarkEnd w:id="692"/>
      <w:bookmarkEnd w:id="696"/>
      <w:r>
        <w:t>A Review of Past Events</w:t>
      </w:r>
    </w:p>
    <w:p w14:paraId="67280AA8" w14:textId="77777777" w:rsidR="000F31DC" w:rsidRDefault="00000000">
      <w:pPr>
        <w:pStyle w:val="Heading3"/>
      </w:pPr>
      <w:bookmarkStart w:id="698" w:name="X71f3d1a269f4aa1a4e849e50312666f92ef089e"/>
      <w:r>
        <w:t>Baha’u’llah’s Story Regarding the Assassination Attempt on the Sultan</w:t>
      </w:r>
    </w:p>
    <w:p w14:paraId="062DAF9E" w14:textId="77777777" w:rsidR="000F31DC" w:rsidRDefault="00000000">
      <w:pPr>
        <w:pStyle w:val="FirstParagraph"/>
      </w:pPr>
      <w:r>
        <w:t xml:space="preserve">In this station, it seemed appropriate to mention some past events, perhaps they might lead to the appearance of justice and fairness. During the days when His Majesty the Sultan, may Allah, the Merciful, aid him, intended to travel to Isfahan, I obtained permission and set out to visit the sacred and illuminated shrines of the Imams, peace be upon them. After returning, due to the heat of the capital and its severe conditions, we went to Bulaq. After this journey, the incident with His Majesty the Sultan </w:t>
      </w:r>
      <w:r>
        <w:lastRenderedPageBreak/>
        <w:t>occurred, and during those days, matters were turned upside down, and the fire of anger was kindled. Some people were arrested, including this oppressed one.</w:t>
      </w:r>
    </w:p>
    <w:p w14:paraId="21B6F90C" w14:textId="77777777" w:rsidR="000F31DC" w:rsidRDefault="00000000">
      <w:pPr>
        <w:pStyle w:val="BodyText"/>
      </w:pPr>
      <w:r>
        <w:t>By the life of God, I was never involved in that reprehensible matter, and even in the investigation assemblies, my innocence was established. Despite this, they arrested me and from Niavaran, which at that time was the seat of the government, they took me bareheaded and barefoot, walking with chains to the prison in Tehran. A tyrant on horseback accompanied me, taking off his hat with all speed, and with a group of executioners and soldiers, they took me, and in the place that had no equal, they confined me.</w:t>
      </w:r>
    </w:p>
    <w:p w14:paraId="037D0121" w14:textId="77777777" w:rsidR="000F31DC" w:rsidRDefault="00000000">
      <w:pPr>
        <w:pStyle w:val="BodyText"/>
      </w:pPr>
      <w:r>
        <w:t>But the prison where this oppressed one and other oppressed ones were held was truly a narrow, dark dungeon, and better than that. When we entered the prison, after entering, they put us in a dark corridor; from there we descended three steps to the place they had assigned. But the place was dark, and about one hundred and fifty people were present there, thieves and murderers, and highway robbers. With such a crowd, the place had no ventilation except for the entrance by which we entered. Words fail to describe it, and the stench is beyond expression. Most of the inmates were without clothes or bedding. God knows what befell us in that foul, dark place.</w:t>
      </w:r>
    </w:p>
    <w:p w14:paraId="6DA0F234" w14:textId="77777777" w:rsidR="000F31DC" w:rsidRDefault="00000000">
      <w:pPr>
        <w:pStyle w:val="BodyText"/>
      </w:pPr>
      <w:r>
        <w:t>During the days and nights in that prison, I reflected on the actions and behaviors of the Babi group. Despite their exalted station and high understanding, how did such actions appear from them, namely, the insolence and movement of that group against the royal personage? After this, this oppressed one resolved that after leaving the prison, he would strive with all his might to reform those souls. One night, in a vision, this sublime word was heard from all directions: “We shall assist you with yourself and with your pen; do not grieve over what has befallen you, nor fear, for you are among the secure. Soon, God will raise up the treasures of the earth—they are men who will help you with yourself and with your name, by which God has quickened the hearts of the knowers.”</w:t>
      </w:r>
    </w:p>
    <w:p w14:paraId="52789CF7" w14:textId="77777777" w:rsidR="000F31DC" w:rsidRDefault="00000000">
      <w:pPr>
        <w:pStyle w:val="BodyText"/>
      </w:pPr>
      <w:r>
        <w:t>After leaving the prison, by the command of His Majesty the Shah, may Allah guard him, with the servant of the Sublime State of Iran and the gracious government of Russia, we set out for Iraq. After arriving, with the aid of God and His grace and mercy, verses like a downpour of rain were revealed and sent to all parts of the earth. We counseled all the servants, especially this group, with wise admonitions and compassionate advice, and prevented them from corruption, strife, conflict, and warfare. By the grace of God, heedlessness and ignorance were transformed into piety and knowledge, and weapons into means of reformation.</w:t>
      </w:r>
    </w:p>
    <w:p w14:paraId="782A951B" w14:textId="77777777" w:rsidR="000F31DC" w:rsidRDefault="00000000">
      <w:pPr>
        <w:pStyle w:val="BodyText"/>
      </w:pPr>
      <w:r>
        <w:t>During the days of imprisonment in the land of Ta, although sleep was scarce due to the chains and the foul odors, at times when it was possible, it felt as if something was being poured from the top of the head, like a great river flowing from the peak of a lofty mountain to the ground. In those moments, the tongue would recite what no one could bear to hear. Some of the statements revealed in specific Tablets for this group are mentioned to ensure that all know with clear certainty that this oppressed one has acted upon what is loved and accepted by the wise and the manifestations of justice and fairness.</w:t>
      </w:r>
    </w:p>
    <w:p w14:paraId="14A723CC" w14:textId="77777777" w:rsidR="000F31DC" w:rsidRDefault="00000000">
      <w:pPr>
        <w:pStyle w:val="BodyText"/>
      </w:pPr>
      <w:r>
        <w:t xml:space="preserve">O friends of God in His lands and beloved ones in His cities, the oppressed one advises you to honesty and piety. Blessed is the city that attains their lights; through them, the station of humanity is elevated, and </w:t>
      </w:r>
      <w:r>
        <w:lastRenderedPageBreak/>
        <w:t>the door of tranquility is opened to those in existence. Blessed is the one who holds fast to them and recognizes their station, and woe to the one who denies their rank.</w:t>
      </w:r>
    </w:p>
    <w:p w14:paraId="6B150DAB" w14:textId="77777777" w:rsidR="000F31DC" w:rsidRDefault="00000000">
      <w:pPr>
        <w:pStyle w:val="Heading3"/>
      </w:pPr>
      <w:bookmarkStart w:id="699" w:name="from-other-tablets"/>
      <w:bookmarkEnd w:id="698"/>
      <w:r>
        <w:t>From Other Tablets</w:t>
      </w:r>
    </w:p>
    <w:p w14:paraId="21BA3AAE" w14:textId="77777777" w:rsidR="000F31DC" w:rsidRDefault="00000000">
      <w:pPr>
        <w:pStyle w:val="FirstParagraph"/>
      </w:pPr>
      <w:r>
        <w:t>And in another place, these words were revealed: We command the servants of God and His maidservants to purity and piety, that they may rise from the sleep of desire and turn to God, the Creator of earth and heaven. Thus did we command the servants when the Luminary of the horizons shone from the direction of Iraq. It is not the harm of my imprisonment and afflictions, nor what has come upon me from the tyrants among the servants, but the deeds of those who attribute themselves to me and commit acts that cause my heart and pen to lament. Verily, those who spread corruption on earth, misappropriate people’s wealth, and enter houses without the permission of their owners, I am innocent of them unless they repent and return to God, the Forgiving, the Merciful.</w:t>
      </w:r>
    </w:p>
    <w:p w14:paraId="0069EBDF" w14:textId="77777777" w:rsidR="000F31DC" w:rsidRDefault="00000000">
      <w:pPr>
        <w:pStyle w:val="BodyText"/>
      </w:pPr>
      <w:r>
        <w:t>And in another place: O assembly of the earth, hasten to the pleasure of God and strive with true striving in manifesting His irrevocable and mighty Cause. We have ordained striving in the path of God with the armies of wisdom and utterance, and with morals and deeds. Thus has the matter been decreed from One Mighty, Powerful. Pride is not for those who cause corruption on earth after it has been set right. Fear God, O people, and do not be of the wrongdoers.</w:t>
      </w:r>
    </w:p>
    <w:p w14:paraId="7A8A8880" w14:textId="77777777" w:rsidR="000F31DC" w:rsidRDefault="00000000">
      <w:pPr>
        <w:pStyle w:val="BodyText"/>
      </w:pPr>
      <w:r>
        <w:t>And in another place: Do not curse anyone among you. We have come for the unification of those on earth and their harmony. This is testified by what has appeared from the ocean of my utterance among the servants, but most of the people are in clear remoteness. If someone curses you or inflicts harm upon you in the path of God, be patient and rely on the All-Hearing, the All-Seeing. He witnesses and sees, and does what He wills with authority from Himself. Verily, He is the Omnipotent, the Mighty. You have been forbidden from dispute and contention in the Book of God, the Mighty, the Great. Hold fast to what benefits your souls and the people of the world. Thus does the Eternal Sovereign, manifest with the Most Great Name, command you. Verily, He is the Wise Commander.</w:t>
      </w:r>
    </w:p>
    <w:p w14:paraId="2FA38313" w14:textId="77777777" w:rsidR="000F31DC" w:rsidRDefault="00000000">
      <w:pPr>
        <w:pStyle w:val="BodyText"/>
      </w:pPr>
      <w:r>
        <w:t>And in another place: Beware that you do not shed blood. Unsheathe the sword of the tongue from the scabbard of speech, for by it are the cities of hearts conquered. We have abolished the law of killing among you. Verily, mercy has preceded all that is possible if you are of those who know.</w:t>
      </w:r>
    </w:p>
    <w:p w14:paraId="2EE83969" w14:textId="77777777" w:rsidR="000F31DC" w:rsidRDefault="00000000">
      <w:pPr>
        <w:pStyle w:val="BodyText"/>
      </w:pPr>
      <w:r>
        <w:t>And in another place: O people, do not corrupt the earth, do not shed blood, do not consume people’s wealth wrongfully, and do not follow every accursed and rejected clamor.</w:t>
      </w:r>
    </w:p>
    <w:p w14:paraId="1DEF2BE4" w14:textId="77777777" w:rsidR="000F31DC" w:rsidRDefault="00000000">
      <w:pPr>
        <w:pStyle w:val="BodyText"/>
      </w:pPr>
      <w:r>
        <w:t>And in another place: The sun of God’s utterance does not set and does not follow disappearance. Today this sublime word was heard from the Lote-Tree of the Utmost Boundary: Verily, to those who love me and follow my commands and abandon what is forbidden in my Book.</w:t>
      </w:r>
    </w:p>
    <w:p w14:paraId="7B738CE3" w14:textId="77777777" w:rsidR="000F31DC" w:rsidRDefault="00000000">
      <w:pPr>
        <w:pStyle w:val="BodyText"/>
      </w:pPr>
      <w:r>
        <w:t xml:space="preserve">And in another place: Today is the day of remembrance and praise, the day of service. Do not deprive yourselves. You are the letters of words and the words of the Book, and you are the saplings planted by the hand of favor in the land of mercy and have grown from the rains of grace. You have been preserved from the storms of polytheism and the blasts of disbelief and have been nurtured with the hands of kindness. Now is the time for fruits and leaves, and the fruits of the human tree are good deeds and </w:t>
      </w:r>
      <w:r>
        <w:lastRenderedPageBreak/>
        <w:t>pleasing morals. These fruits should be withheld from the heedless. If they accept, the goal is achieved, and life is made manifest; otherwise, leave them to their games and distractions.</w:t>
      </w:r>
    </w:p>
    <w:p w14:paraId="1AF0D01C" w14:textId="77777777" w:rsidR="000F31DC" w:rsidRDefault="00000000">
      <w:pPr>
        <w:pStyle w:val="BodyText"/>
      </w:pPr>
      <w:r>
        <w:t>O people of God, strive so that the hearts of the diverse peoples of the world may be cleansed and purified from hatred and malice by your patience and kindness and become worthy and capable of the manifestations of the sun of truth.</w:t>
      </w:r>
    </w:p>
    <w:p w14:paraId="236C8E87" w14:textId="77777777" w:rsidR="000F31DC" w:rsidRDefault="00000000">
      <w:pPr>
        <w:pStyle w:val="BodyText"/>
      </w:pPr>
      <w:r>
        <w:t>In the fourth Splendor of the Splendors, we mentioned that for every matter an aid is necessary, and in this dispensation, the victorious armies are good deeds and praiseworthy morals. The leader and commander of these armies is the fear of God; He is the possessor of all and ruler over all.</w:t>
      </w:r>
    </w:p>
    <w:p w14:paraId="16A4880B" w14:textId="77777777" w:rsidR="000F31DC" w:rsidRDefault="00000000">
      <w:pPr>
        <w:pStyle w:val="BodyText"/>
      </w:pPr>
      <w:r>
        <w:t>In the third Manifestation of the Book of Manifestations, we mentioned that the cause of the elevation of existence and its exaltation is knowledge, arts, and crafts. Knowledge is like wings for existence and a ladder for ascending. Its acquisition is incumbent upon all, but it should be knowledge that benefits the people of the earth, not knowledge that begins and ends with words. Those who possess knowledge and crafts have a great right over the people of the world. This is testified by the Mother of Utterance in this clear station. In truth, the real treasure for humanity is its knowledge, and it is the cause of honor, bounty, joy, and exultation. Blessed is he who adheres to it, and woe to the heedless. You should, in all circumstances, invite the servants to what leads to the appearance of spiritual virtues and good deeds so that all may become aware of what causes the elevation of existence and strive with complete effort for the highest station and lofty pinnacle. The primary cause for the training of the people is the fear of God; blessed are those who attain it.</w:t>
      </w:r>
    </w:p>
    <w:p w14:paraId="4103CDE9" w14:textId="77777777" w:rsidR="000F31DC" w:rsidRDefault="00000000">
      <w:pPr>
        <w:pStyle w:val="BodyText"/>
      </w:pPr>
      <w:r>
        <w:t>The first word inscribed on the first leaf of Paradise from the Most Glorious Pen is this: Truly, I say, the clear safeguard and strong fortress for all the people of the world is the fear of God. It is the greatest cause for the preservation of humanity and the chief reason for its protection. Indeed, an innate quality exists within humans that prevents them from what is unworthy and unseemly, and it is called modesty. However, this quality is limited to a few; not all possess this station. The kings of the age and the scholars of the nations must adhere to religion, for it is the cause of the appearance of the fear of God in others.</w:t>
      </w:r>
    </w:p>
    <w:p w14:paraId="49FF3B29" w14:textId="77777777" w:rsidR="000F31DC" w:rsidRDefault="00000000">
      <w:pPr>
        <w:pStyle w:val="BodyText"/>
      </w:pPr>
      <w:r>
        <w:t>The second word inscribed on the second leaf of Paradise is this: The Pen of Utterance now counsels the manifestations of power and the dawning-places of authority, namely the kings and rulers, may God assist them, to adhere to religion and hold fast to it. It is the great cause for the order of the world and the tranquility of those in existence. The weakening of the pillars of religion has caused the strength of the ignorant and their audacity and boldness. Truly, I say, whatever diminishes the lofty station of religion adds to the heedlessness of the wicked, and the ultimate result is chaos and disorder. Listen, O people of insight, then take heed, O people of vision. We hope that you will heed what has been mentioned with attentive ears, that you may make the people aware of what they have and what God has. We ask God to deliver the light of justice and the sun of fairness from the dark clouds of heedlessness and to make them manifest. No light compares to the light of justice; it is the cause of the order of the world and the comfort of the nations.</w:t>
      </w:r>
    </w:p>
    <w:p w14:paraId="5F8D73BA" w14:textId="77777777" w:rsidR="000F31DC" w:rsidRDefault="00000000">
      <w:pPr>
        <w:pStyle w:val="BodyText"/>
      </w:pPr>
      <w:r>
        <w:t xml:space="preserve">And in another place: In the Book of the Bayan, this sublime word is inscribed and recorded: Say, O friends, strive so that the tribulations that have befallen the oppressed and you in the path of God are not </w:t>
      </w:r>
      <w:r>
        <w:lastRenderedPageBreak/>
        <w:t>wasted among the people. Adhere to the hem of chastity, and likewise to the cord of trustworthiness and piety. Consider the well-being of the world, not the desires of the self. O party of the oppressed, you are the shepherds of the world. Keep the sheep from the wolves of self and desire, and adorn them with the ornament of the fear of God. This is the firm decree that has flowed from the Pen of the Ancient at this time. By the life of God, the sword of morals and manners is sharper than the swords of iron. In this time, the innate nature calls and says: O people, the day has come, and my Lord has manifested me with a light that eclipses the suns of the Bayan. Fear the Merciful and do not be of the heedless.</w:t>
      </w:r>
    </w:p>
    <w:p w14:paraId="509D8C9F" w14:textId="77777777" w:rsidR="000F31DC" w:rsidRDefault="00000000">
      <w:pPr>
        <w:pStyle w:val="BodyText"/>
      </w:pPr>
      <w:r>
        <w:t>The third word inscribed on the third leaf of Paradise is this: O son of humanity, if you look towards bounty, set aside what benefits you and take what benefits the servants. And if you look towards justice, choose for others what you choose for yourself. Sometimes, humility elevates a person to the heaven of honor and power, and other times, pride lowers him to the station of humiliation and abasement. It is a great day and a mighty call. In a Tablet among the Tablets, this sublime word is mentioned: If the entire spirit world were turned into a hearing power, it could be said to be worthy of listening to this call that has risen from the highest horizon. Otherwise, these ears, tainted with false stories, are not worthy and never have been. Blessed are the listeners, and woe to the heedless.</w:t>
      </w:r>
    </w:p>
    <w:p w14:paraId="472898BC" w14:textId="77777777" w:rsidR="000F31DC" w:rsidRDefault="00000000">
      <w:pPr>
        <w:pStyle w:val="Heading3"/>
      </w:pPr>
      <w:bookmarkStart w:id="700" w:name="promote-the-greatest-peace"/>
      <w:bookmarkEnd w:id="699"/>
      <w:r>
        <w:t>Promote the Greatest Peace</w:t>
      </w:r>
    </w:p>
    <w:p w14:paraId="7B78507D" w14:textId="77777777" w:rsidR="000F31DC" w:rsidRDefault="00000000">
      <w:pPr>
        <w:pStyle w:val="FirstParagraph"/>
      </w:pPr>
      <w:r>
        <w:t>We ask the Most Glorious God to aid the dawning places of wealth and power and the sources of honor and authority, meaning the kings of the earth, may God assist them, to promote the greatest peace. This is the greatest cause for the comfort of the nations. The kings of the realms, may God assist them, should unanimously adhere to this matter, which is the greatest cause for the preservation of the world. We hope that they will arise for what brings the comfort of the servants. A great assembly should be arranged where the kings or ministers are present, and the decree of unity and accord should be enacted, and they should turn from weapons to reformation. If one king rises against another, the other kings should rise to prevent him. In this case, armies and war equipment would only be needed to the extent necessary to protect their countries. If they attain this greatest good, the people of the land will be engaged in their affairs with comfort and joy, and the lamentations and wailings of most of the servants will cease. We ask God to aid them in what He loves and is pleased with. He is the Lord of the Throne and the dust, the Possessor of the hereafter and the first life.</w:t>
      </w:r>
    </w:p>
    <w:p w14:paraId="51B4D6B3" w14:textId="77777777" w:rsidR="000F31DC" w:rsidRDefault="00000000">
      <w:pPr>
        <w:pStyle w:val="BodyText"/>
      </w:pPr>
      <w:r>
        <w:t>It is better and more appropriate if the great kings themselves are present in that assembly and decree the matter. Any king who rises to this matter and implements it will be the chief of the kings in the sight of God. Blessed is he and well-being to him. In these lands, whenever the turn of the military comes, great fear appears from all directions. Each state annually adds to its military because the ministers of war are eager and speak of further additions. According to reports, the state of Iran, may God assist it, also intends to increase its military. To this oppressed one, a well-organized army of a hundred thousand is sufficient. We hope that His Majesty will add to the light of justice. By the life of God, justice is a mighty army. It is in the foremost position and the highest rank, opening hearts and minds, explaining the secrets of existence, and bearing the banner of love and generosity.</w:t>
      </w:r>
    </w:p>
    <w:p w14:paraId="219D84A5" w14:textId="77777777" w:rsidR="000F31DC" w:rsidRDefault="00000000">
      <w:pPr>
        <w:pStyle w:val="BodyText"/>
      </w:pPr>
      <w:r>
        <w:t xml:space="preserve">In the treasures of divine knowledge, there is a knowledge that removes fear, but it must be implemented from the days of childhood. It makes a significant difference, and whatever diminishes it adds to boldness. </w:t>
      </w:r>
      <w:r>
        <w:lastRenderedPageBreak/>
        <w:t>If God’s will aids, a detailed explanation of what has been mentioned will flow from the Pen of Utterance, and perhaps in the realms of knowledge and skills, something will appear that will renew the world and the nations.</w:t>
      </w:r>
    </w:p>
    <w:p w14:paraId="32F66BD5" w14:textId="77777777" w:rsidR="000F31DC" w:rsidRDefault="00000000">
      <w:pPr>
        <w:pStyle w:val="Heading3"/>
      </w:pPr>
      <w:bookmarkStart w:id="701" w:name="hidden-strength-in-the-servants"/>
      <w:bookmarkEnd w:id="700"/>
      <w:r>
        <w:t>HIdden Strength in the Servants</w:t>
      </w:r>
    </w:p>
    <w:p w14:paraId="3293A591" w14:textId="77777777" w:rsidR="000F31DC" w:rsidRDefault="00000000">
      <w:pPr>
        <w:pStyle w:val="FirstParagraph"/>
      </w:pPr>
      <w:r>
        <w:t>Also, a word is inscribed and recorded in the Crimson Tablet from the Most High Pen, which reveals all the hidden strength in the servants, and even adds to it. We ask God, the Most Glorious, to aid His servants in what He loves and is pleased with. These days, enemies are evident from all sides, and the fire of hatred is ablaze. O people of the earth, by my life and your lives, this oppressed one has no thought of leadership and does not, and the aim has been and is to remove what causes the division of the parties of the world and the separation of the nations so that all may be freed and focused on their own affairs.</w:t>
      </w:r>
    </w:p>
    <w:p w14:paraId="654387B0" w14:textId="77777777" w:rsidR="000F31DC" w:rsidRDefault="00000000">
      <w:pPr>
        <w:pStyle w:val="BodyText"/>
      </w:pPr>
      <w:r>
        <w:t>I ask that the friends do not stain this robe with the dust of lies and do not diminish the rank and station by mentioning extraordinary events that are with them. Glory be to God, today is a day when the wise should take advice from this oppressed one and ask God for what causes honor and comfort. However, all are striving and endeavoring to extinguish this shining and bright light, and every soul is trying to establish a fault or raise an objection. The matter has reached a point where they have declared from all the actions of this oppressed one things that are unworthy of mention.</w:t>
      </w:r>
    </w:p>
    <w:p w14:paraId="6AB946DF" w14:textId="77777777" w:rsidR="000F31DC" w:rsidRDefault="00000000">
      <w:pPr>
        <w:pStyle w:val="Heading3"/>
      </w:pPr>
      <w:bookmarkStart w:id="702" w:name="bahaullah-has-spent-some-nights-hungry"/>
      <w:bookmarkEnd w:id="701"/>
      <w:r>
        <w:t>Baha’u’llah Has Spent Some Nights Hungry</w:t>
      </w:r>
    </w:p>
    <w:p w14:paraId="60E0D458" w14:textId="77777777" w:rsidR="000F31DC" w:rsidRDefault="00000000">
      <w:pPr>
        <w:pStyle w:val="FirstParagraph"/>
      </w:pPr>
      <w:r>
        <w:t>One of the friends mentioned that a person in the great city said that fifty thousand tomans are sent to Akka every year from the homeland. This was mentioned with great regret, and it was not clear who the accountant was and who kept the records. Anyway, this oppressed one has been patient and silent in all that has been inflicted and said, intending to erase the rule of dispute, contention, and bloodshed from the world with the power of utterance by the grace of the Most Glorious God and His preceding mercy.</w:t>
      </w:r>
    </w:p>
    <w:p w14:paraId="2C3F0D0F" w14:textId="77777777" w:rsidR="000F31DC" w:rsidRDefault="00000000">
      <w:pPr>
        <w:pStyle w:val="BodyText"/>
      </w:pPr>
      <w:r>
        <w:t>In all circumstances, we have adhered to beautiful patience and entrusted the matter to God. However, in response to this point, we mentioned that if the person is truthful in what he has said, he should thank the Owner of existence and the Sovereign of the unseen and the seen for raising a soul from Iran who, without any helper and supporter, has taken control of Iran from prison and collects a tax from it every year. This is a praiseworthy position, not a reproachable one, if one is just. If anyone wishes to be informed about the affairs of this oppressed one, the answer is that in some nights and days, the captives of the world and the oppressed of the nations have passed the night without strength and the day without food. We do not like these mentions and have no complaint against the speaker.</w:t>
      </w:r>
    </w:p>
    <w:p w14:paraId="09E4D12B" w14:textId="77777777" w:rsidR="000F31DC" w:rsidRDefault="00000000">
      <w:pPr>
        <w:pStyle w:val="BodyText"/>
      </w:pPr>
      <w:r>
        <w:t>In this prison, a respected person was earning a livelihood by stone carving for some time, and sometimes some were provided food by the bounty of God, meaning hunger. We ask God, the Most Glorious, to aid all in justice and fairness and to enable them to turn and return. Verily, He is the All-Hearing, the Responsive.</w:t>
      </w:r>
    </w:p>
    <w:p w14:paraId="2A39147F" w14:textId="77777777" w:rsidR="000F31DC" w:rsidRDefault="00000000">
      <w:pPr>
        <w:pStyle w:val="Heading2"/>
      </w:pPr>
      <w:bookmarkStart w:id="703" w:name="bahaullah-only-desires-reform"/>
      <w:bookmarkEnd w:id="697"/>
      <w:bookmarkEnd w:id="702"/>
      <w:r>
        <w:lastRenderedPageBreak/>
        <w:t>Baha’u’llah Only Desires Reform</w:t>
      </w:r>
    </w:p>
    <w:p w14:paraId="6AD4169D" w14:textId="77777777" w:rsidR="000F31DC" w:rsidRDefault="00000000">
      <w:pPr>
        <w:pStyle w:val="FirstParagraph"/>
      </w:pPr>
      <w:r>
        <w:t>O Sheikh, by the sun of truth that has dawned from the horizon of the prison and is shining forth, this oppressed one has no intention other than reform. All discerning and knowledgeable people bear witness to this. During times of tribulation, he held fast to the cord of patience and perseverance, and was content with what befell him from the enemies. He said:</w:t>
      </w:r>
    </w:p>
    <w:p w14:paraId="65747401" w14:textId="77777777" w:rsidR="000F31DC" w:rsidRDefault="00000000">
      <w:pPr>
        <w:pStyle w:val="Heading3"/>
      </w:pPr>
      <w:bookmarkStart w:id="704" w:name="a-prayer-to-god"/>
      <w:r>
        <w:t>A Prayer to God</w:t>
      </w:r>
    </w:p>
    <w:p w14:paraId="3F9324A7" w14:textId="77777777" w:rsidR="000F31DC" w:rsidRDefault="00000000">
      <w:pPr>
        <w:pStyle w:val="FirstParagraph"/>
      </w:pPr>
      <w:r>
        <w:t>“O my God, I have left my will for Your will, and my desire for the manifestation of Your desire. By Your might, I do not desire myself and my existence except to rise for the service of Your Cause, and I do not love my existence except for sacrifice in Your path. O Lord, You see and know that those from whom we sought justice and fairness rose against us with oppression and injustice. Outwardly they were with me, but inwardly they supported my enemies who rose to violate my sanctity. O my God, my God, I bear witness that You created Your servants for the support of Your Cause and the exaltation of Your word, but they supported Your enemies. I ask You by Your command which has encompassed existence and by Your name by which the unseen and the visible were subdued, to adorn the people of the earth with the light of Your justice and to illumine their hearts with the light of Your knowledge. O Lord, I am Your servant and the son of Your servant. I bear witness to Your oneness and singleness and to the sanctity of Your essence and the purity of Your being. O Lord, You see Your trusted ones among the hands of the treacherous of Your creation and the slanderers among Your creatures. You know what has befallen us from those whom You know better than we do. They have committed what has caused the veil of the near ones of Your creation to be rent. I ask You to aid them to rise for what has passed them by in the days of the dawning of Your revelation and the rising of Your inspiration. Verily, You are capable of what You will, and in Your grasp are the reins of those in the heavens and the earths. The call of innate nature has been raised and its yearning, and it calls with the highest call and says: O people, by God, I have attained my appearance and my station. This is the day when the Mount smiled with its Speaker, Carmel with its Dweller, and the Lote-Tree with its Teacher. Fear God and do not be of the deniers. Do not deprive yourselves of what has appeared by grace. Take the Kawthar of life in the name of your Lord, the Possessor of names, and then drink from it with His mighty and wondrous remembrance.”</w:t>
      </w:r>
    </w:p>
    <w:p w14:paraId="0AF1EFCA" w14:textId="77777777" w:rsidR="000F31DC" w:rsidRDefault="00000000">
      <w:pPr>
        <w:pStyle w:val="Heading3"/>
      </w:pPr>
      <w:bookmarkStart w:id="705" w:name="from-the-tablet-to-the-sultan-1"/>
      <w:bookmarkEnd w:id="704"/>
      <w:r>
        <w:t>From the Tablet to the Sultan</w:t>
      </w:r>
    </w:p>
    <w:p w14:paraId="7E88D90B" w14:textId="77777777" w:rsidR="000F31DC" w:rsidRDefault="00000000">
      <w:pPr>
        <w:pStyle w:val="FirstParagraph"/>
      </w:pPr>
      <w:r>
        <w:t>In all circumstances, we have enjoined the servants to what is good and forbidden them from what is bad. The Owner of existence is a witness and testifier that this oppressed one has sought from God for the people that which causes affection, unity, love, and harmony. By the life of God, this oppressed one has not been able to conceal it. He has manifested what He wills, and He is the Omnipotent, the Chosen One. These exalted words that were revealed in the Tablet to the Sultan, some of them we mention repeatedly so that His Majesty may know with clear certainty that what has been mentioned is from God.</w:t>
      </w:r>
    </w:p>
    <w:p w14:paraId="62FB71D5" w14:textId="77777777" w:rsidR="000F31DC" w:rsidRDefault="00000000">
      <w:pPr>
        <w:pStyle w:val="BodyText"/>
      </w:pPr>
      <w:r>
        <w:t xml:space="preserve">O Sultan, I was like one of the servants, resting on my bed. The breezes of the All-Glorious passed over me and taught me the knowledge of what was. This is not from me but from the Mighty, the All-Knowing. He commanded me to proclaim between earth and heaven, and thus came upon me what caused the tears of the knowers to flow. I did not read what the people possess of knowledge, nor did I enter </w:t>
      </w:r>
      <w:r>
        <w:lastRenderedPageBreak/>
        <w:t>schools. Ask the city where I was so that you may be certain that I am not one of the liars. 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14:paraId="634AD583" w14:textId="77777777" w:rsidR="000F31DC" w:rsidRDefault="00000000">
      <w:pPr>
        <w:pStyle w:val="BodyText"/>
      </w:pPr>
      <w:r>
        <w:t>Can anyone speak on his own about what he is accused of by the servants, whether low or high? No, by the One who taught the Pen the secrets of eternity, except for one who is assisted by the Mighty, the Powerful. O Sultan, look with the eye of justice at the oppressed one, then judge with truth about what has befallen him. God has made you His shadow among the servants and a sign of His power for those in the lands. Judge between us and those who have wronged us without evidence or an illuminating book. Those around you love you for themselves, but the servant loves you for yourself and only wishes to bring you closer to the abode of grace and turn you to the right hand of justice. Your Lord is a witness to what I say.</w:t>
      </w:r>
    </w:p>
    <w:p w14:paraId="48EDFA53" w14:textId="77777777" w:rsidR="000F31DC" w:rsidRDefault="00000000">
      <w:pPr>
        <w:pStyle w:val="BodyText"/>
      </w:pPr>
      <w:r>
        <w:t>O Sultan, if you could hear the pen of the Most High and the cooing of the dove of life on the branches of the Lote-Tree in the mention of God, the Creator of names and the Creator of earth and heaven, it would lead you to a station where you would see nothing in existence but the manifestation of the Presence of the Worshiped One. You would see the kingdom as the least of things to you; you would give it to whomever you wish and turn towards a horizon that is illuminated by the lights of the face, and you would never bear the burden of the kingdom except to assist your Lord, the Most High, the Supreme. Then the supreme assembly would bless you. Blessed is this most exalted station if you ascend to it with a sovereignty known by the name of God.</w:t>
      </w:r>
    </w:p>
    <w:p w14:paraId="6CA92608" w14:textId="77777777" w:rsidR="000F31DC" w:rsidRDefault="00000000">
      <w:pPr>
        <w:pStyle w:val="Heading3"/>
      </w:pPr>
      <w:bookmarkStart w:id="706" w:name="a-prayer-to-god-2"/>
      <w:bookmarkEnd w:id="705"/>
      <w:r>
        <w:t>A Prayer to God #2</w:t>
      </w:r>
    </w:p>
    <w:p w14:paraId="3024DF9E" w14:textId="77777777" w:rsidR="000F31DC" w:rsidRDefault="00000000">
      <w:pPr>
        <w:pStyle w:val="FirstParagraph"/>
      </w:pPr>
      <w:r>
        <w:t>Glorified are You, O my God! You see what has befallen the oppressed from those who have not associated with me and have risen against me with harm and adversity, such that pens are unable to describe it, tongues are powerless to explain it, and tablets cannot bear it. You hear the groaning of my heart and the clamor of my being, and what has befallen Your trusted ones in Your lands and Your chosen ones in Your dominion from those who have broken Your covenant and testament. O Lord, I ask You by the clamoring of the lovers in the horizons and their groaning in their remoteness from the court of Your nearness, and by the blood that has been shed in Your love, and by the livers that have melted in Your path, to protect Your friends from the oppression of those who are heedless of the mysteries of Your chosen name. O Lord, strengthen them with Your power, which has overpowered all things, and enable them to be patient and enduring. Verily, You are the Omnipotent, the Mighty, the Bestower. There is no god but You, the Generous, the Bountiful.</w:t>
      </w:r>
    </w:p>
    <w:p w14:paraId="11A37AA8" w14:textId="77777777" w:rsidR="000F31DC" w:rsidRDefault="00000000">
      <w:pPr>
        <w:pStyle w:val="BodyText"/>
      </w:pPr>
      <w:r>
        <w:t xml:space="preserve">In these days, some have passed from justice and fairness and have attacked with the sword of malice and the spear of enmity, while the duty of the fair-minded is to assist the rejected of the world and the expelled of the nations and to cling to righteousness and piety. Most people have not known until now what this oppressed one intends and why he has borne innumerable tribulations. Indeed, the tongue of </w:t>
      </w:r>
      <w:r>
        <w:lastRenderedPageBreak/>
        <w:t>the heart speaks the words “Oh, that my people knew,” and this oppressed one, detached from all, speaks with this sublime word:</w:t>
      </w:r>
    </w:p>
    <w:p w14:paraId="47A532BB" w14:textId="77777777" w:rsidR="000F31DC" w:rsidRDefault="00000000">
      <w:pPr>
        <w:pStyle w:val="BodyText"/>
      </w:pPr>
      <w:r>
        <w:t>“The waves have encompassed the ship of God, the Overseeing, the Self-Subsisting. O sailor, do not be perturbed by the winds. The Splitter of the dawn is with you in this darkness, which has caused the hearts of the servants to tremble, except for those whom God, the Mighty, the Chosen, has willed.”</w:t>
      </w:r>
    </w:p>
    <w:p w14:paraId="27981683" w14:textId="77777777" w:rsidR="000F31DC" w:rsidRDefault="00000000">
      <w:pPr>
        <w:pStyle w:val="Heading2"/>
      </w:pPr>
      <w:bookmarkStart w:id="707" w:name="a-translation-request-from-the-sheikh"/>
      <w:bookmarkEnd w:id="703"/>
      <w:bookmarkEnd w:id="706"/>
      <w:r>
        <w:t>A Translation Request from the Sheikh</w:t>
      </w:r>
    </w:p>
    <w:p w14:paraId="10A46C9F" w14:textId="77777777" w:rsidR="000F31DC" w:rsidRDefault="00000000">
      <w:pPr>
        <w:pStyle w:val="FirstParagraph"/>
      </w:pPr>
      <w:r>
        <w:t>It has been said that Your Excellency, or others, have asked for the translation of Surah al-Ikhlas so that it may be known and proven to all that God “did not beget nor was He begotten,” and the Babis believe in His lordship and divinity.</w:t>
      </w:r>
    </w:p>
    <w:p w14:paraId="0EE7B8C0" w14:textId="77777777" w:rsidR="000F31DC" w:rsidRDefault="00000000">
      <w:pPr>
        <w:pStyle w:val="Heading3"/>
      </w:pPr>
      <w:bookmarkStart w:id="708" w:name="the-station-of-self-annihilation"/>
      <w:r>
        <w:t>The Station of Self-Annihilation</w:t>
      </w:r>
    </w:p>
    <w:p w14:paraId="6AA75EEF" w14:textId="77777777" w:rsidR="000F31DC" w:rsidRDefault="00000000">
      <w:pPr>
        <w:pStyle w:val="FirstParagraph"/>
      </w:pPr>
      <w:r>
        <w:t>O Sheikh, this station is the station of self-annihilation and subsistence in God, and if this word is mentioned, it signifies pure non-existence. This is the station of “I do not own for myself any benefit or harm, nor life nor resurrection.”</w:t>
      </w:r>
    </w:p>
    <w:p w14:paraId="31F1F814" w14:textId="77777777" w:rsidR="000F31DC" w:rsidRDefault="00000000">
      <w:pPr>
        <w:pStyle w:val="BodyText"/>
      </w:pPr>
      <w:r>
        <w:t>O Sheikh, what do the scholars of the age say about the manifestations of the Lote-Tree of the Bayan on the Mount of Knowledge? That sacred one heard the word from the Lote-Tree and accepted it, but most are deprived of understanding this station because they are occupied with what they have and are heedless of what God has. Sayyid Farhad al-Din has spoken well in this regard:</w:t>
      </w:r>
    </w:p>
    <w:p w14:paraId="2AC6D768" w14:textId="77777777" w:rsidR="000F31DC" w:rsidRDefault="00000000">
      <w:pPr>
        <w:pStyle w:val="BodyText"/>
      </w:pPr>
      <w:r>
        <w:t>[This word is not comprehended by any superficial understanding, Even if you were Abu Nasr or Abu Ali Sina.]</w:t>
      </w:r>
    </w:p>
    <w:p w14:paraId="294276D7" w14:textId="77777777" w:rsidR="000F31DC" w:rsidRDefault="00000000">
      <w:pPr>
        <w:pStyle w:val="BodyText"/>
      </w:pPr>
      <w:r>
        <w:t>What do they say about this saying of the Seal of the Prophets, the soul of all else be his sacrifice: “You shall see your Lord as you see the full moon on the fourteenth night,” and the statement of the Commander of the Faithful, peace be upon him, in the Sermon of Disclosures: “Expect the appearance of the Speaker of Moses from the tree on the Mount,” and likewise the saying of Husayn ibn Ali, peace be upon him: “Could there be a manifestation for others that is not for You, so that it would be the manifestation of You? Blind is the eye that does not see You.” Such statements are mentioned and well-known in the sayings of the friends, peace be upon them, and present in authentic books. Blessed is he who sees and speaks with pure truth. Blessed is the soul that purifies itself from the suspicions and illusions of the world with the help of the Kawthar of utterance, tears the veils of glory with the name of the All-Exalted, and passes beyond the world and its people, aiming for the Greatest Prison.</w:t>
      </w:r>
    </w:p>
    <w:p w14:paraId="75D5E993" w14:textId="77777777" w:rsidR="000F31DC" w:rsidRDefault="00000000">
      <w:pPr>
        <w:pStyle w:val="BodyText"/>
      </w:pPr>
      <w:r>
        <w:t xml:space="preserve">O Sheikh, the breaths of revelation are distinct from its lower counterpart, and the divine utterance is like a shining sun among the books. Blessed is he who finds and recognizes it and says, “Praise be to You, O desired one of the world, and thanks be to You, O beloved of the hearts of the sincere.” The purpose of mentioning divinity and lordship is not understood by the servants, for if they comprehend it, they will rise from their station and speak the word, “We repent to God.” The Seal of the Prophets, the soul of all else be his sacrifice, says: “We have states with God in which we are He and He is we and He is He and we are we.” This station has also been passed; why have they not mentioned other stations that have been </w:t>
      </w:r>
      <w:r>
        <w:lastRenderedPageBreak/>
        <w:t>revealed from the Most Glorious Pen? The tongue of the oppressed one has spoken these exalted words in most of the days and nights.</w:t>
      </w:r>
    </w:p>
    <w:p w14:paraId="2A6E9395" w14:textId="77777777" w:rsidR="000F31DC" w:rsidRDefault="00000000">
      <w:pPr>
        <w:pStyle w:val="Heading2"/>
      </w:pPr>
      <w:bookmarkStart w:id="709" w:name="more-text-follows"/>
      <w:bookmarkEnd w:id="707"/>
      <w:bookmarkEnd w:id="708"/>
      <w:r>
        <w:t>More Text Follows</w:t>
      </w:r>
    </w:p>
    <w:p w14:paraId="6F20733F" w14:textId="77777777" w:rsidR="000F31DC" w:rsidRDefault="00000000">
      <w:r>
        <w:br w:type="page"/>
      </w:r>
    </w:p>
    <w:p w14:paraId="4AF239F6" w14:textId="77777777" w:rsidR="000F31DC" w:rsidRDefault="00000000">
      <w:pPr>
        <w:pStyle w:val="Heading1"/>
      </w:pPr>
      <w:bookmarkStart w:id="710" w:name="sec-lawh-i-baytul-adl"/>
      <w:bookmarkStart w:id="711" w:name="_Toc167827729"/>
      <w:bookmarkEnd w:id="688"/>
      <w:bookmarkEnd w:id="709"/>
      <w:r>
        <w:lastRenderedPageBreak/>
        <w:t>Lawh-i-Baytu’l-’Adl (Tablet of the House of Justice)</w:t>
      </w:r>
      <w:bookmarkEnd w:id="711"/>
    </w:p>
    <w:p w14:paraId="49A678CB" w14:textId="77777777" w:rsidR="000F31DC" w:rsidRDefault="00000000">
      <w:pPr>
        <w:pStyle w:val="FirstParagraph"/>
      </w:pPr>
      <w:r>
        <w:t>1 He is the ruler over what He wills. It has been written for every city to establish a House of Justice in it and for souls to gather in it by the number of splendor, and if it increases, there is no harm. They feel as if they are entering the presence of God, the Most High, the Highest, and they see what is unseen. They ought to be the trustees of the Merciful among the people of the world, and his representatives for everyone on Earth. They should consult on the welfare of the servants for the sake of God, just as they consult on their affairs, and they should choose what is best. Thus is the command of your Lord, the Mighty, the Forgiver.</w:t>
      </w:r>
    </w:p>
    <w:p w14:paraId="1274E934" w14:textId="77777777" w:rsidR="000F31DC" w:rsidRDefault="00000000">
      <w:pPr>
        <w:pStyle w:val="BodyText"/>
      </w:pPr>
      <w:r>
        <w:t>2 Jamal Kadam, addressing the nations, says: In every city of the cities of the earth, they should build a house in the name of justice. In that house, gather the pure and tranquil souls in the number of the Greatest Name, and those souls, while present, should observe as if they are in the presence of Allah. For this firm command has been issued from the pen of the past, and the attention of Allah is directed towards that assembly.</w:t>
      </w:r>
    </w:p>
    <w:p w14:paraId="2A23211F" w14:textId="77777777" w:rsidR="000F31DC" w:rsidRDefault="00000000">
      <w:pPr>
        <w:pStyle w:val="BodyText"/>
      </w:pPr>
      <w:r>
        <w:t>3 And after entering, my agency should speak on behalf of the souls in matters and interests of all. For example, in proclaiming the command of Allah first, as this command is the most important of matters, so that every single soul may enter the tent of unity, and all who are on earth are seen as one structure. They should also observe the etiquette of souls, preserving their dignity, rebuilding the lands, and the politics that Allah has made the foundation of the lands and a safeguard for the servants.</w:t>
      </w:r>
    </w:p>
    <w:p w14:paraId="20BA62B4" w14:textId="77777777" w:rsidR="000F31DC" w:rsidRDefault="00000000">
      <w:pPr>
        <w:pStyle w:val="BodyText"/>
      </w:pPr>
      <w:r>
        <w:t>4 And the proclamation of the command of Allah should be considered in light of the times and ages, how it is beneficial, and so should other matters, and they should implement it. However, be careful not to oppose what has been revealed in the divine verses in this manifestation of the Almighty, for the truth is that what He has determined is indeed the welfare of the servants. Indeed, He is more merciful to you than you are to yourselves. Indeed, He is the Knowing, the Aware.</w:t>
      </w:r>
    </w:p>
    <w:p w14:paraId="29694EF6" w14:textId="77777777" w:rsidR="000F31DC" w:rsidRDefault="00000000">
      <w:pPr>
        <w:pStyle w:val="BodyText"/>
      </w:pPr>
      <w:r>
        <w:t>5 And if the mentioned souls act according to the established conditions, they will certainly be supported by unseen blessings. This is something that will benefit everyone. There are many matters that, if neglected, will be wasted and become void. Consider the many children observed on earth without a father and mother. If no attention is given to their education and development, they will remain fruitless. The death of a fruitless soul is more preferable than its life. Similarly, for the wealthy and honorable who, due to weakness, old age, or some other issue, have fallen into poverty and humiliation, all these matters, and others related to the earth, should be thought over and contemplated by these souls for the sake of Allah, and whatever is right should be implemented.</w:t>
      </w:r>
    </w:p>
    <w:p w14:paraId="4806F65A" w14:textId="77777777" w:rsidR="000F31DC" w:rsidRDefault="00000000">
      <w:pPr>
        <w:pStyle w:val="BodyText"/>
      </w:pPr>
      <w:r>
        <w:t>6 If the servants look towards their hearts, they will certainly realize that what has been revealed from the source of command is purely for the good of everyone on Earth. Everyone should be like wings for each other. The honor of a human lies in wisdom, intellect, and good morals, not in the accumulation of ornaments, arrogance, and pride. Everyone is created from dust and to it they will return. O people of Baha, the adornment of a human being is not due to the means of this world, but rather it lies in the recognition of the Truth, in sciences, in arts, and in good manners.</w:t>
      </w:r>
    </w:p>
    <w:p w14:paraId="4E25C35F" w14:textId="77777777" w:rsidR="000F31DC" w:rsidRDefault="00000000">
      <w:pPr>
        <w:pStyle w:val="BodyText"/>
      </w:pPr>
      <w:r>
        <w:lastRenderedPageBreak/>
        <w:t>7 You are the pearls in the sea of Oneness. Observe that the purity and dignity of a pearl is in its own essence. If you put it in many fine silks, those silks would obstruct the display of its freshness and delicacy. Its adornment is in its own essence. Strive to achieve this adornment, and do not be saddened by the lack of external means.</w:t>
      </w:r>
    </w:p>
    <w:p w14:paraId="19C4E3D6" w14:textId="77777777" w:rsidR="000F31DC" w:rsidRDefault="00000000">
      <w:pPr>
        <w:pStyle w:val="BodyText"/>
      </w:pPr>
      <w:r>
        <w:t>8 O trees of paradise, do not shield yourselves from the divine spring breezes, and do not deprive yourselves of the fragrances of the divine commandments. Pay attention to the position that, despite the ignorance of all and this great tribulation in the prison of Akka, what was ordained from the splendid Pen is for the good of His servants. Indeed, He is the Forgiving, the Merciful.</w:t>
      </w:r>
    </w:p>
    <w:p w14:paraId="316557CB" w14:textId="77777777" w:rsidR="000F31DC" w:rsidRDefault="00000000">
      <w:r>
        <w:br w:type="page"/>
      </w:r>
    </w:p>
    <w:p w14:paraId="17E5D26D" w14:textId="77777777" w:rsidR="000F31DC" w:rsidRDefault="00000000">
      <w:pPr>
        <w:pStyle w:val="Heading1"/>
      </w:pPr>
      <w:bookmarkStart w:id="712" w:name="sec-tafsir-surah-ash-shams"/>
      <w:bookmarkStart w:id="713" w:name="_Toc167827730"/>
      <w:bookmarkEnd w:id="710"/>
      <w:r>
        <w:lastRenderedPageBreak/>
        <w:t>Tafsir Surah Ash-Shams (Commentary on the Surah of the Sun)</w:t>
      </w:r>
      <w:bookmarkEnd w:id="713"/>
    </w:p>
    <w:p w14:paraId="66C6649B" w14:textId="77777777" w:rsidR="000F31DC" w:rsidRDefault="00000000">
      <w:pPr>
        <w:pStyle w:val="FirstParagraph"/>
      </w:pPr>
      <w:r>
        <w:t>In the name of God, the Most Gracious, the Most Merciful,</w:t>
      </w:r>
    </w:p>
    <w:p w14:paraId="640E734F" w14:textId="77777777" w:rsidR="000F31DC" w:rsidRDefault="00000000">
      <w:pPr>
        <w:pStyle w:val="BodyText"/>
      </w:pPr>
      <w:r>
        <w:t>Praise be to God who has made the songbird of exposition sing upon the branches of the Tree of Explanation with various melodies, affirming that there is no god but Him. He has created the worlds and originated existence through His primal will, by which He created what has been and what will be. And praise be to God who adorned the sky of reality with the Sun of meanings and knowledge, upon which is inscribed by the Supreme Pen: “The sovereignty belongs to God, the All-Powerful, the All-Compelling, the Self-Subsisting.”</w:t>
      </w:r>
    </w:p>
    <w:p w14:paraId="196A9836" w14:textId="77777777" w:rsidR="000F31DC" w:rsidRDefault="00000000">
      <w:pPr>
        <w:pStyle w:val="BodyText"/>
      </w:pPr>
      <w:r>
        <w:t>He manifested the great sea, gathered from the flowing water of the Eye of “H” reaching the ancient name, from which the primal point was detailed, the all-encompassing word appeared, and the reality and the law emerged. From it, the monotheists soared to the atmosphere of disclosure and presence, and the sincere ones to the vision of their beloved Lord.</w:t>
      </w:r>
    </w:p>
    <w:p w14:paraId="295E026C" w14:textId="77777777" w:rsidR="000F31DC" w:rsidRDefault="00000000">
      <w:pPr>
        <w:pStyle w:val="BodyText"/>
      </w:pPr>
      <w:r>
        <w:t>Blessings and peace be upon the source of the most excellent names and the highest attributes, in every letter of whose name the names are treasured, and by whom existence was adorned from the unseen and the witnessed. He was named Muhammad in the Kingdom of Names and Ahmad in the Dominion of Permanence, and upon his family and companions from this day until the day when the tongue of grandeur proclaims, “The sovereignty belongs to God, the One, the All-Conquering.”</w:t>
      </w:r>
    </w:p>
    <w:p w14:paraId="168FA28F" w14:textId="77777777" w:rsidR="000F31DC" w:rsidRDefault="00000000">
      <w:pPr>
        <w:pStyle w:val="Heading2"/>
      </w:pPr>
      <w:bookmarkStart w:id="714" w:name="a-book-has-arrived"/>
      <w:r>
        <w:t>A Book Has Arrived</w:t>
      </w:r>
    </w:p>
    <w:p w14:paraId="1F5BF9B4" w14:textId="77777777" w:rsidR="000F31DC" w:rsidRDefault="00000000">
      <w:pPr>
        <w:pStyle w:val="FirstParagraph"/>
      </w:pPr>
      <w:r>
        <w:t>Your book has arrived before us, and we have observed what is within it of your indications. We ask God to support you in what He loves and is pleased with, and to bring you closer to the shore of the sea that surges with the name of your exalted Lord. Each drop thereof proclaims: “There is no god but He; indeed, He is the Creator of the names and the Originator of the heavens.”</w:t>
      </w:r>
    </w:p>
    <w:p w14:paraId="2687393F" w14:textId="77777777" w:rsidR="000F31DC" w:rsidRDefault="00000000">
      <w:pPr>
        <w:pStyle w:val="BodyText"/>
      </w:pPr>
      <w:r>
        <w:t>O questioner, if you seek the Sacred Sanctuary and the Sinai of proximity, purify your heart from all else. Then, remove the sandals of doubts and illusions to see with the eye of your heart the manifestations of God, the Lord of the Throne and the earth, for this is the day of disclosure and witnessing. The separation has passed, and the union has come; this is by the grace of your beloved Lord, the Mighty.</w:t>
      </w:r>
    </w:p>
    <w:p w14:paraId="2CABEAF9" w14:textId="77777777" w:rsidR="000F31DC" w:rsidRDefault="00000000">
      <w:pPr>
        <w:pStyle w:val="BodyText"/>
      </w:pPr>
      <w:r>
        <w:t>Leave the questions and answers to the people of dust. Ascend with the wings of detachment to the atmosphere of the mercy of your Lord, the Most Gracious, the Most Merciful.</w:t>
      </w:r>
    </w:p>
    <w:p w14:paraId="5A621810" w14:textId="77777777" w:rsidR="000F31DC" w:rsidRDefault="00000000">
      <w:pPr>
        <w:pStyle w:val="BodyText"/>
      </w:pPr>
      <w:r>
        <w:t xml:space="preserve">Say: “O people, the primal point has been detailed, the all-encompassing word has been completed, and the sovereignty of God, the All-Powerful, the Self-Subsisting, has appeared. O people, are you preoccupied with the pond while the sweet sea surges before your faces? Why do you not understand? Do you speak of your knowledge when He who stood upon the point of knowledge has appeared, from which things emerged and to which they returned? From it emerged the wisdom and sciences of God, which were always hidden in the treasuries of the infallibility of your exalted and mighty Lord. Leave the indications to their people and seek the station where you will find the fragrances of knowledge from its air. Thus, this servant admonishes you, who testifies with every limb and vein that there is no god but He. </w:t>
      </w:r>
      <w:r>
        <w:lastRenderedPageBreak/>
        <w:t>He has always been in the exaltation of grandeur and majesty, and the sublimity of exaltation and reverence. Those whom He sent with truth and guidance are the dawns of His revelation among His creation and the risings of His command among His servants, the descents of His inspiration in His lands. Through them, secrets were revealed, laws were established, and the command of God, the All-Powerful, the Mighty, the Chosen, was fulfilled. There is no god but He, the All-Knowing, the All-Aware.”</w:t>
      </w:r>
    </w:p>
    <w:p w14:paraId="00421434" w14:textId="77777777" w:rsidR="000F31DC" w:rsidRDefault="00000000">
      <w:pPr>
        <w:pStyle w:val="Heading2"/>
      </w:pPr>
      <w:bookmarkStart w:id="715" w:name="Xfd05b21b1d4bf55a93d3677d9aafcc832cc7ba7"/>
      <w:bookmarkEnd w:id="714"/>
      <w:r>
        <w:t>Pride in Knowledge Caused Baha’u’llah’s Imprisonment</w:t>
      </w:r>
    </w:p>
    <w:p w14:paraId="020DC212" w14:textId="77777777" w:rsidR="000F31DC" w:rsidRDefault="00000000">
      <w:pPr>
        <w:pStyle w:val="FirstParagraph"/>
      </w:pPr>
      <w:r>
        <w:t>O questioner, know that people take pride in knowledge and praise it, but I lament it. Without it, Bahá’u’lláh would not have been imprisoned in the great humiliation of Akka, nor would He have drunk the cup of tribulation from the hands of the enemies. The exposition distanced me, the knowledge of meanings brought me down, and by mentioning the union, my limbs were separated. The brevity became the cause of elaboration in my harm and affliction, and grammar deprived my heart of joy and happiness. My knowledge of the mysteries of God became chains for my neck, so how can I mention what you asked about in the verses that were revealed from the dominion of might and grandeur, which the hearts of the wise were unable to comprehend? The birds of hearts did not soar to the atmosphere of their meanings, for my wings were clipped by the scissors of envy and hatred.</w:t>
      </w:r>
    </w:p>
    <w:p w14:paraId="64DAE256" w14:textId="77777777" w:rsidR="000F31DC" w:rsidRDefault="00000000">
      <w:pPr>
        <w:pStyle w:val="BodyText"/>
      </w:pPr>
      <w:r>
        <w:t>If this bird with clipped primary and secondary feathers found wings, it would soar in the atmosphere of meanings and exposition, and it would sing on the branches of the tree of knowledge and elucidation, so that the hearts of the sincere would soar to the sky of longing and attraction, seeing the manifestations of their beloved Lord, the Almighty, the Bestower. But now I am prevented from revealing what is stored and unfolding what is withheld, and from proclaiming what is hidden. Indeed, it is incumbent upon us to conceal rather than reveal. If we were to speak what God has taught us by His grace and generosity, people would scatter from around me, flee, and run away, except those who have drunk the Kawthar of life from the cups of the words of their Lord, the Merciful. For every word revealed from the heaven of revelation to the prophets and messengers is filled with the fountain of meanings, exposition, wisdom, and elucidation. Blessed are the drinkers.</w:t>
      </w:r>
    </w:p>
    <w:p w14:paraId="3C29F57E" w14:textId="77777777" w:rsidR="000F31DC" w:rsidRDefault="00000000">
      <w:pPr>
        <w:pStyle w:val="BodyText"/>
      </w:pPr>
      <w:r>
        <w:t>But because we found from you the fragrance of love, we will mention to you what you asked with brevity and conciseness, so that you may detach from the people of metaphor who have turned away from the truth and its secret and clung to what they have of doubts and illusions, after it has been revealed before: “Indeed, assumption avails nothing against the truth” and in another place: “Indeed, some assumption is sin.”</w:t>
      </w:r>
    </w:p>
    <w:p w14:paraId="30BBAAC8" w14:textId="77777777" w:rsidR="000F31DC" w:rsidRDefault="00000000">
      <w:pPr>
        <w:pStyle w:val="Heading2"/>
      </w:pPr>
      <w:bookmarkStart w:id="716" w:name="explanations-of-the-sun"/>
      <w:bookmarkEnd w:id="715"/>
      <w:r>
        <w:t>Explanations of the Sun</w:t>
      </w:r>
    </w:p>
    <w:p w14:paraId="2A93837D" w14:textId="77777777" w:rsidR="000F31DC" w:rsidRDefault="00000000">
      <w:pPr>
        <w:pStyle w:val="FirstParagraph"/>
      </w:pPr>
      <w:r>
        <w:t>Then know that the sun mentioned in the blessed Surah has various connotations.</w:t>
      </w:r>
    </w:p>
    <w:p w14:paraId="78281B2A" w14:textId="77777777" w:rsidR="000F31DC" w:rsidRDefault="00000000">
      <w:pPr>
        <w:pStyle w:val="Heading3"/>
      </w:pPr>
      <w:bookmarkStart w:id="717" w:name="secret-of-gods-secrets"/>
      <w:r>
        <w:t>Secret of God’s Secrets</w:t>
      </w:r>
    </w:p>
    <w:p w14:paraId="35A70269" w14:textId="77777777" w:rsidR="000F31DC" w:rsidRDefault="00000000">
      <w:pPr>
        <w:pStyle w:val="FirstParagraph"/>
      </w:pPr>
      <w:r>
        <w:t xml:space="preserve">[1] In the first rank, in the singular station, and in the eternal divine essence, the sun is a secret of God’s secrets, a treasure of God’s treasures, stored in the treasuries of God, hidden in God’s knowledge, sealed with God’s seal. None have been privy to it except the One, the Unique, the All-Knowing. In that station, it </w:t>
      </w:r>
      <w:r>
        <w:lastRenderedPageBreak/>
        <w:t>is the very essence of the primal will and the radiance of oneness. It manifested itself upon the horizons, and those who turned towards it were illumined by its light, just as the sun, when it rises, its light envelops the world except for lands that are veiled by an obstacle. Consider the lands without roofs and walls; they are illumined by it, while those with walls are deprived of its light. Similarly, contemplate the sun of reality; it manifests with the lights of meanings and exposition upon all creation. Those who turn towards it are illumined by its lights, and their hearts are enlightened by its radiance. Those who turn away from it find no share for themselves from it, for they are veiled by the curtain of self and desire. Thus, they are distanced from the manifestation of the sun of reality, which has shone from the horizon of the sky of names.</w:t>
      </w:r>
    </w:p>
    <w:p w14:paraId="63143C33" w14:textId="77777777" w:rsidR="000F31DC" w:rsidRDefault="00000000">
      <w:pPr>
        <w:pStyle w:val="Heading3"/>
      </w:pPr>
      <w:bookmarkStart w:id="718" w:name="prophets-of-god-and-his-chosen-ones"/>
      <w:bookmarkEnd w:id="717"/>
      <w:r>
        <w:t>Prophets of God and His Chosen Ones</w:t>
      </w:r>
    </w:p>
    <w:p w14:paraId="1A566A5D" w14:textId="77777777" w:rsidR="000F31DC" w:rsidRDefault="00000000">
      <w:pPr>
        <w:pStyle w:val="FirstParagraph"/>
      </w:pPr>
      <w:r>
        <w:t>[2] In another station, it refers to the Prophets of God and His chosen ones, for they are the suns of His names and attributes among His creation. Without them, no one would be illumined by the lights of knowledge. As you see, every nation on earth has been illumined by a sun from these shining suns. Those who denied them were deprived of their light. For example, the followers of Christ were illumined by the sun of His knowledge until the Luminary of the Horizons shone from the horizon of Hijaz. Those who denied Him from the Christians and other nations were deprived of that sun and its lights. Their very denial became a wall for them, preventing them from the light that shone from the horizon of the command of your Lord, the Mighty, the Sustained.</w:t>
      </w:r>
    </w:p>
    <w:p w14:paraId="003B329A" w14:textId="77777777" w:rsidR="000F31DC" w:rsidRDefault="00000000">
      <w:pPr>
        <w:pStyle w:val="Heading3"/>
      </w:pPr>
      <w:bookmarkStart w:id="719" w:name="saints-of-god-and-his-friends"/>
      <w:bookmarkEnd w:id="718"/>
      <w:r>
        <w:t>Saints of God and His Friends</w:t>
      </w:r>
    </w:p>
    <w:p w14:paraId="7A10F5FD" w14:textId="77777777" w:rsidR="000F31DC" w:rsidRDefault="00000000">
      <w:pPr>
        <w:pStyle w:val="FirstParagraph"/>
      </w:pPr>
      <w:r>
        <w:t>[3] In another station, it refers to the saints of God and His friends, for they are the suns of guardianship among the people. Without them, darkness would have overtaken everyone on earth except whom your Lord willed. It has various connotations, and if ten scribes stood facing the truth and wrote for a year or two, they would see their own inadequacy. Were it not for the denial of some ignorant ones, we would extend the time, and the Pen of God, the Praised, would exceed mentioning the limits.</w:t>
      </w:r>
    </w:p>
    <w:p w14:paraId="77B9E604" w14:textId="77777777" w:rsidR="000F31DC" w:rsidRDefault="00000000">
      <w:pPr>
        <w:pStyle w:val="BodyText"/>
      </w:pPr>
      <w:r>
        <w:t>Know that just as you have believed that His words are endless, believe that their meanings are also endless, but only to their expounders and the treasurers of their mysteries. Those who look at the books and take from them what they use to object to the source of guardianship, they are dead, not alive, even if they walk, speak, eat, and drink. Alas, alas, if what is stored in the heart of Bahá’u’lláh were to be revealed regarding what His Lord, the Possessor of names, has taught Him, those you see on earth would be struck by lightning. How many meanings cannot be contained by the garments of words! How many have no expression and have not been given exposition or indication! How many cannot be explained due to lack of presence or as it is said: “Not everything that is known is said, not everything that is said is timely, and not everything that is timely is appropriate for its people.” Some of these depend on the recognition of the sources where we have detailed the sciences and revealed the hidden. We ask God to grant you success and support you in recognizing the known so that you may detach from the sciences, for seeking knowledge after attaining the known is blameworthy. Hold fast to the essence of knowledge and its source, so that you may see yourself independent of those who claim knowledge without proof or an illuminating book.</w:t>
      </w:r>
    </w:p>
    <w:p w14:paraId="31BA2077" w14:textId="77777777" w:rsidR="000F31DC" w:rsidRDefault="00000000">
      <w:pPr>
        <w:pStyle w:val="Heading3"/>
      </w:pPr>
      <w:bookmarkStart w:id="720" w:name="most-excellent-names"/>
      <w:bookmarkEnd w:id="719"/>
      <w:r>
        <w:lastRenderedPageBreak/>
        <w:t>Most Excellent Names</w:t>
      </w:r>
    </w:p>
    <w:p w14:paraId="4C7C3631" w14:textId="77777777" w:rsidR="000F31DC" w:rsidRDefault="00000000">
      <w:pPr>
        <w:pStyle w:val="FirstParagraph"/>
      </w:pPr>
      <w:r>
        <w:t>[4] In another station, it refers to the most excellent names, whereby each of His names is a sun shining upon the horizons. Consider the name of God, the All-Knowing. It is a sun that has shone from the horizon of the will of your Lord, the Most Merciful. Its lights, effects, and radiance are manifest upon the forms of the known. Every true knowledge you find with the scholars who have not followed their own selves and desires, and who have acknowledged the foundation of the decree and held fast to the sure handle, know that it is true and its knowledge is a radiance from the radiances of this sun. We have interpreted the names, explained their secrets, their radiance, their lights, their outward and inward aspects, the secrets of their letters, and the wisdom of their compositions in the book we wrote for one of My beloved who asked about the names and what they contain.</w:t>
      </w:r>
    </w:p>
    <w:p w14:paraId="5437E225" w14:textId="77777777" w:rsidR="000F31DC" w:rsidRDefault="00000000">
      <w:pPr>
        <w:pStyle w:val="BodyText"/>
      </w:pPr>
      <w:r>
        <w:t>Know that the Word of God, exalted and blessed be He, in its primal reality and first rank is all-encompassing of meanings that have remained beyond the comprehension of most people. We testify that His words are perfect, and in each word are concealed meanings that no one has grasped except Himself and those endowed with knowledge of the Book. There is no god but He, the All-Powerful, the Almighty, the Bestower.</w:t>
      </w:r>
    </w:p>
    <w:p w14:paraId="7EEB984E" w14:textId="77777777" w:rsidR="000F31DC" w:rsidRDefault="00000000">
      <w:pPr>
        <w:pStyle w:val="Heading3"/>
      </w:pPr>
      <w:bookmarkStart w:id="721" w:name="two-types-of-interpreters-of-the-quran"/>
      <w:bookmarkEnd w:id="720"/>
      <w:r>
        <w:t>Two Types of Interpreters of the Qur’an</w:t>
      </w:r>
    </w:p>
    <w:p w14:paraId="2F3ED3A2" w14:textId="77777777" w:rsidR="000F31DC" w:rsidRDefault="00000000">
      <w:pPr>
        <w:pStyle w:val="FirstParagraph"/>
      </w:pPr>
      <w:r>
        <w:t>Then know that the commentators who interpreted the Qur’an were of two types. One type neglected the outward and interpreted it on the basis of the inward, while the other type interpreted it on the basis of the outward and neglected the inward. If we were to mention their statements and expositions, you would be overwhelmed by lethargy, preventing you from reading what we have written for you. Therefore, we have left aside their mentions in this station. Blessed are those who have taken both the outward and the inward; they are servants who have believed in the all-encompassing word.</w:t>
      </w:r>
    </w:p>
    <w:p w14:paraId="1849CBE4" w14:textId="77777777" w:rsidR="000F31DC" w:rsidRDefault="00000000">
      <w:pPr>
        <w:pStyle w:val="BodyText"/>
      </w:pPr>
      <w:r>
        <w:t>Know that whoever takes the outward and leaves the inward is ignorant, and whoever takes the inward and leaves the outward is heedless. Whoever takes the inward by harmonizing it with the outward is a complete scholar. This is a word that has shone from the horizon of knowledge, so recognize its value and pay its due price. We mention the intended purpose implicitly in our indications and words. Blessed is the one who comprehends it; he is among the successful. Say, O people, by God, the songbird has sung on the branches, the rooster of the throne has crowed with wisdom and exposition, and the peacock’s wings have spread in paradise. Until when will you sleep on the bed of heedlessness and error? Arise from the slumber of desire and turn towards the sunrise of the mercy of your Lord, the Sovereign of eternity and the Revealer of names. Beware lest you object to the one who calls you to God and His ordinances. Fear God and do not be among the heedless.</w:t>
      </w:r>
    </w:p>
    <w:p w14:paraId="621F9BBB" w14:textId="77777777" w:rsidR="000F31DC" w:rsidRDefault="00000000">
      <w:pPr>
        <w:pStyle w:val="BodyText"/>
      </w:pPr>
      <w:r>
        <w:t>Then know that He, exalted and blessed be He, swore to His Prophet by the sun of divinity, the sun of guardianship, the sun of will, the sun of purpose, the sun of names, and the lights of these suns, their radiance, their manifestations, their appearances, and their effects, and by the visible sun shining from the horizon of this lofty sky.</w:t>
      </w:r>
    </w:p>
    <w:p w14:paraId="71A62DB9" w14:textId="77777777" w:rsidR="000F31DC" w:rsidRDefault="00000000">
      <w:pPr>
        <w:pStyle w:val="Heading2"/>
      </w:pPr>
      <w:bookmarkStart w:id="722" w:name="the-surah-of-the-sun-commentary"/>
      <w:bookmarkEnd w:id="716"/>
      <w:bookmarkEnd w:id="721"/>
      <w:r>
        <w:lastRenderedPageBreak/>
        <w:t>The Surah of the Sun Commentary</w:t>
      </w:r>
    </w:p>
    <w:p w14:paraId="0F34F56A" w14:textId="77777777" w:rsidR="000F31DC" w:rsidRDefault="00000000">
      <w:pPr>
        <w:pStyle w:val="FirstParagraph"/>
      </w:pPr>
      <w:r>
        <w:rPr>
          <w:i/>
          <w:iCs/>
        </w:rPr>
        <w:t>Surah An-Najm (53:28): “Indeed, assumption avails nothing against the truth.”</w:t>
      </w:r>
      <w:r>
        <w:br/>
        <w:t>The moon signifies the rank of guardianship that follows the sun of prophethood, appearing afterward to uphold the prophet’s cause among the people. If we were to elaborate on the stations of the moon, the book would be of great length.</w:t>
      </w:r>
    </w:p>
    <w:p w14:paraId="7DB7A9DD" w14:textId="77777777" w:rsidR="000F31DC" w:rsidRDefault="00000000">
      <w:pPr>
        <w:pStyle w:val="BodyText"/>
      </w:pPr>
      <w:r>
        <w:rPr>
          <w:i/>
          <w:iCs/>
        </w:rPr>
        <w:t>Surah Al-Hujurat (49:12): “Indeed, some assumption is sin.”</w:t>
      </w:r>
      <w:r>
        <w:br/>
        <w:t>The day, in its primal reality, refers to each day when a prophet or messenger of God appears to establish His remembrance among His servants and implement His laws among His creatures. On that day, the manifestation of the Cause shines forth upon the manifestations of things. It is during that day that the lights of the sun are revealed, illuminating and making visible the sun of prophethood.</w:t>
      </w:r>
    </w:p>
    <w:p w14:paraId="09FC72A2" w14:textId="77777777" w:rsidR="000F31DC" w:rsidRDefault="00000000">
      <w:pPr>
        <w:pStyle w:val="BodyText"/>
      </w:pPr>
      <w:r>
        <w:rPr>
          <w:i/>
          <w:iCs/>
        </w:rPr>
        <w:t>Surah Ash-Shams (91:2): “And by the moon when it follows it.”</w:t>
      </w:r>
      <w:r>
        <w:br/>
        <w:t>The night symbolizes the veil of oneness that concealed the true point. After descending from its station, it settled in the seat of unity, the rank of singularity, from which the linear alif (A) emerged. Under the veil of singularity, it appeared as the moving alif (A), the upright alif (A). The veiling element is the true point that was the essence of the sun of prophethood.</w:t>
      </w:r>
    </w:p>
    <w:p w14:paraId="34C66155" w14:textId="77777777" w:rsidR="000F31DC" w:rsidRDefault="00000000">
      <w:pPr>
        <w:pStyle w:val="BodyText"/>
      </w:pPr>
      <w:r>
        <w:rPr>
          <w:i/>
          <w:iCs/>
        </w:rPr>
        <w:t>Surah Ash-Shams (91:3): “And by the day when it displays it.”</w:t>
      </w:r>
      <w:r>
        <w:br/>
        <w:t>For those who perceive the truth, the sky has various meanings: the sky of meanings, the sky of knowledge, the sky of religions, the sky of science, the sky of wisdom, the sky of grandeur, the sky of exaltation, and the sky of reverence.</w:t>
      </w:r>
    </w:p>
    <w:p w14:paraId="3990C15C" w14:textId="77777777" w:rsidR="000F31DC" w:rsidRDefault="00000000">
      <w:pPr>
        <w:pStyle w:val="BodyText"/>
      </w:pPr>
      <w:r>
        <w:rPr>
          <w:i/>
          <w:iCs/>
        </w:rPr>
        <w:t>Surah Ash-Shams (91:4): “And by the night when it covers it.”</w:t>
      </w:r>
    </w:p>
    <w:p w14:paraId="0156CB34" w14:textId="77777777" w:rsidR="000F31DC" w:rsidRDefault="00000000">
      <w:pPr>
        <w:pStyle w:val="BodyText"/>
      </w:pPr>
      <w:r>
        <w:t>Refers to the One who created these aforementioned heavens and what you see outwardly.</w:t>
      </w:r>
    </w:p>
    <w:p w14:paraId="79BE4920" w14:textId="77777777" w:rsidR="000F31DC" w:rsidRDefault="00000000">
      <w:pPr>
        <w:pStyle w:val="BodyText"/>
      </w:pPr>
      <w:r>
        <w:rPr>
          <w:i/>
          <w:iCs/>
        </w:rPr>
        <w:t>Surah Ash-Shams (91:5): “And by the sky and He who constructed it.”</w:t>
      </w:r>
      <w:r>
        <w:br/>
        <w:t>The earth refers to the land of hearts, which is broader than the earth and the sky, for the heart is the great throne upon which the manifestation of your Lord, the Creator of nations and the Shaper of bones, is seated. It is the land where God has planted the seeds of His knowledge and love so that the ears of knowledge and certitude may sprout from it. Say, O people, today is the day of sowing; sow in your hearts with the hands of certitude what you have received from your all-knowing, all-wise Lord. The earth has innumerable meanings, and we have sufficed with one of them.</w:t>
      </w:r>
    </w:p>
    <w:p w14:paraId="14085C85" w14:textId="77777777" w:rsidR="000F31DC" w:rsidRDefault="00000000">
      <w:pPr>
        <w:pStyle w:val="BodyText"/>
      </w:pPr>
      <w:r>
        <w:rPr>
          <w:i/>
          <w:iCs/>
        </w:rPr>
        <w:t>Surah Ash-Shams (91:6): “And by the earth and He who spread it.”</w:t>
      </w:r>
    </w:p>
    <w:p w14:paraId="1FD21E21" w14:textId="77777777" w:rsidR="000F31DC" w:rsidRDefault="00000000">
      <w:pPr>
        <w:pStyle w:val="BodyText"/>
      </w:pPr>
      <w:r>
        <w:t>refers to the One who spread it out with His hand of power and the dominion of His command.</w:t>
      </w:r>
    </w:p>
    <w:p w14:paraId="5ADA9A39" w14:textId="77777777" w:rsidR="000F31DC" w:rsidRDefault="00000000">
      <w:pPr>
        <w:pStyle w:val="BodyText"/>
      </w:pPr>
      <w:r>
        <w:rPr>
          <w:i/>
          <w:iCs/>
        </w:rPr>
        <w:t>Surah Ash-Shams (91:7): “And by the soul and He who proportioned it.”</w:t>
      </w:r>
      <w:r>
        <w:br/>
        <w:t>The soul has many ranks and various stations, including the celestial soul, the dominion soul, the divine soul, the sacred soul, the contented soul, the pleased soul, the pleasing soul, the inspired soul, the blaming soul, and the commanding soul. What is meant in this verse is the soul that God has made comprehensive of all actions, whether of acceptance or rejection, misguidance or guidance, belief or disbelief.</w:t>
      </w:r>
    </w:p>
    <w:p w14:paraId="0F5B6C6E" w14:textId="77777777" w:rsidR="000F31DC" w:rsidRDefault="00000000">
      <w:pPr>
        <w:pStyle w:val="BodyText"/>
      </w:pPr>
      <w:r>
        <w:rPr>
          <w:i/>
          <w:iCs/>
        </w:rPr>
        <w:lastRenderedPageBreak/>
        <w:t>Surah Ash-Shams (91:8):“And inspired it with its wickedness and its righteousness.”</w:t>
      </w:r>
      <w:r>
        <w:br/>
        <w:t>This means He taught and informed it of its wickedness, that is, the actions that do not benefit it and distance it from its Owner and Creator.</w:t>
      </w:r>
    </w:p>
    <w:p w14:paraId="415B64C5" w14:textId="77777777" w:rsidR="000F31DC" w:rsidRDefault="00000000">
      <w:pPr>
        <w:pStyle w:val="BodyText"/>
      </w:pPr>
      <w:r>
        <w:rPr>
          <w:i/>
          <w:iCs/>
        </w:rPr>
        <w:t>Surah Ash-Shams (91:9): “And inspired it with what sanctifies it from what it was forbidden.”</w:t>
      </w:r>
    </w:p>
    <w:p w14:paraId="6A35A4DE" w14:textId="77777777" w:rsidR="000F31DC" w:rsidRDefault="00000000">
      <w:pPr>
        <w:pStyle w:val="BodyText"/>
      </w:pPr>
      <w:r>
        <w:t>He created it and made known to it the path of guidance and misguidance, truth and falsehood, light and darkness. Then He commanded it to abstain from what it was forbidden and to turn towards what it was commanded.</w:t>
      </w:r>
    </w:p>
    <w:p w14:paraId="2702C78B" w14:textId="77777777" w:rsidR="000F31DC" w:rsidRDefault="00000000">
      <w:pPr>
        <w:pStyle w:val="BodyText"/>
      </w:pPr>
      <w:r>
        <w:rPr>
          <w:i/>
          <w:iCs/>
        </w:rPr>
        <w:t>Surah Ash-Shams (91:9):“He has succeeded who purifies it.”</w:t>
      </w:r>
      <w:r>
        <w:br/>
        <w:t>This is the answer to the oath. It means that he has succeeded who purifies it, that is, cleanses it from deficiencies, desires, and all that is forbidden in the Book. Consider those who have purified themselves in these days; by my life, they are the successful ones. They are men whom the world and its contents did not prevent from turning towards the clear and straight path. They are the manifestations of this blessed verse, making piety their garments and clinging to the hem of their Lord’s care in these days when feet have slipped. We testify to what God has testified, and we acknowledge what has been revealed from Him; indeed, it is the truth, and after the truth, there is only error.</w:t>
      </w:r>
    </w:p>
    <w:p w14:paraId="30ADF2BE" w14:textId="77777777" w:rsidR="000F31DC" w:rsidRDefault="00000000">
      <w:pPr>
        <w:pStyle w:val="BodyText"/>
      </w:pPr>
      <w:r>
        <w:rPr>
          <w:i/>
          <w:iCs/>
        </w:rPr>
        <w:t>Surah Ash-Shams (91:10):“And he has failed who instills it [with corruption].”</w:t>
      </w:r>
      <w:r>
        <w:br/>
        <w:t>This means that he has failed who corrupts it, that is, who neglects it, does not purify it, does not prevent it from what it was forbidden, and does not command it with what it was commanded.</w:t>
      </w:r>
    </w:p>
    <w:p w14:paraId="1C46354C" w14:textId="77777777" w:rsidR="000F31DC" w:rsidRDefault="00000000">
      <w:pPr>
        <w:pStyle w:val="BodyText"/>
      </w:pPr>
      <w:r>
        <w:rPr>
          <w:i/>
          <w:iCs/>
        </w:rPr>
        <w:t>Surah Ash-Shams (91:11):“Thamud denied [their prophet] by reason of their transgression.”</w:t>
      </w:r>
      <w:r>
        <w:br/>
        <w:t>Thamud, as mentioned in the books, was a tribe upon whom God sent Salih, peace be upon him. They denied him after he commanded them to do good and forbade them from evil. They did not follow God’s command and did not obey him in what they were commanded. They abandoned God’s command and His ordinances until they hamstrung the she-camel.</w:t>
      </w:r>
    </w:p>
    <w:p w14:paraId="4C776905" w14:textId="77777777" w:rsidR="000F31DC" w:rsidRDefault="00000000">
      <w:pPr>
        <w:pStyle w:val="BodyText"/>
      </w:pPr>
      <w:r>
        <w:rPr>
          <w:i/>
          <w:iCs/>
        </w:rPr>
        <w:t>Surah Ash-Shams (91:14):“So their Lord destroyed them for their sin.”</w:t>
      </w:r>
      <w:r>
        <w:br/>
        <w:t>This means God was angry with them and made them an example for the worlds. In reality, anyone who turns away from the truth is among Thamud, regardless of their lineage. So, the punishment will come upon them just as it came upon the previous groups before them. Indeed, your Lord is the All-Powerful, the Almighty. Praise be to God, the Lord of all the worlds.</w:t>
      </w:r>
    </w:p>
    <w:p w14:paraId="1C04B870" w14:textId="77777777" w:rsidR="000F31DC" w:rsidRDefault="00000000">
      <w:pPr>
        <w:pStyle w:val="Heading2"/>
      </w:pPr>
      <w:bookmarkStart w:id="723" w:name="closing"/>
      <w:bookmarkEnd w:id="722"/>
      <w:r>
        <w:t>Closing</w:t>
      </w:r>
    </w:p>
    <w:p w14:paraId="7C246F6F" w14:textId="77777777" w:rsidR="000F31DC" w:rsidRDefault="00000000">
      <w:pPr>
        <w:pStyle w:val="FirstParagraph"/>
      </w:pPr>
      <w:r>
        <w:t>We did not mention what the commentators have said in interpreting the blessed Surah because the books of interpretation are available to the people. Whoever wishes to refer to their interpretations and explanations can look at their books. They interpreted the sun as the visible sun, and similarly with the moon, following the apparent and being content with what they had. However, we have interpreted it in ways not mentioned in those books. We ask God to make every letter of what has been mentioned a cup of meanings and knowledge, and to give you to drink from it so that you may be detached from what His pleasure dislikes and draw closer to the station He has ordained for His chosen ones. Indeed, He is the Forgiving, the Merciful. Praise be to God, the Lord of all the worlds.</w:t>
      </w:r>
    </w:p>
    <w:p w14:paraId="1CD3F1DC" w14:textId="77777777" w:rsidR="000F31DC" w:rsidRDefault="00000000">
      <w:pPr>
        <w:pStyle w:val="BodyText"/>
      </w:pPr>
      <w:r>
        <w:lastRenderedPageBreak/>
        <w:t>Glorified be You, O my God. I ask You by Your name by which all things speak in praise of Your Self, to open the eyes of Your creatures so that they may see the manifestations of the majesty of Your oneness and the radiance of the sun of Your care. O my Lord, do not leave them to themselves, for they are Your servants and Your creation. Draw them with the supreme word to the horizon of Your most excellent names and the repository of Your highest attributes. Indeed, You are the One Who is able to do as You will. There is no god but You, the Mighty, the Wise.</w:t>
      </w:r>
    </w:p>
    <w:p w14:paraId="09F23435" w14:textId="77777777" w:rsidR="000F31DC" w:rsidRDefault="00000000">
      <w:r>
        <w:br w:type="page"/>
      </w:r>
    </w:p>
    <w:p w14:paraId="2BC979F8" w14:textId="77777777" w:rsidR="000F31DC" w:rsidRDefault="00000000">
      <w:pPr>
        <w:pStyle w:val="Heading1"/>
      </w:pPr>
      <w:bookmarkStart w:id="724" w:name="sec-bh03716"/>
      <w:bookmarkStart w:id="725" w:name="_Toc167827731"/>
      <w:bookmarkEnd w:id="712"/>
      <w:bookmarkEnd w:id="723"/>
      <w:r>
        <w:lastRenderedPageBreak/>
        <w:t>BH03716</w:t>
      </w:r>
      <w:bookmarkEnd w:id="725"/>
    </w:p>
    <w:p w14:paraId="6B58F915" w14:textId="77777777" w:rsidR="000F31DC" w:rsidRDefault="00000000">
      <w:pPr>
        <w:pStyle w:val="FirstParagraph"/>
      </w:pPr>
      <w:r>
        <w:t>In the name of God, the Manifest above all things.</w:t>
      </w:r>
    </w:p>
    <w:p w14:paraId="4F587A3D" w14:textId="77777777" w:rsidR="000F31DC" w:rsidRDefault="00000000">
      <w:pPr>
        <w:pStyle w:val="BodyText"/>
      </w:pPr>
      <w:r>
        <w:t>This is a book from the one who mentions God with his tongue from evening to dawn, and from dawn, his pen runs over the tablets until evening, so that faces may turn towards God, the Mighty, the Praised. I have sacrificed myself in His path and my comfort for His command, and I do not remain patient after His judgment, even if the oppressors hold me back. Before, the verses descended and were written by the servant present before the Throne. During those days of weakness that overtook me, my voice could not rise from the mouth of the ancient one, if you know. And when it rises, all my limbs tremble, so that the verses of God, the Dominant, the Self-Subsisting, turn me around. When the verses descend, passion takes hold of me, making my limbs quiver with the love of God, the Mighty, the Beloved. Before, the verses descended from dawn to dawn and from evening to evening, and the tongue of God does not stop for even a moment except for another matter. Thus was the matter, and this is witnessed by the sincere servants of God who were present before the face and heard the verses of God, the Mighty, the Loving. During those days, if I speak for an hour, weakness prevents me in another hour. The melodies of God were prevented by what the hands of the oppressors have wrought, and they do not perceive. I call the people from my pen as I called them with my tongue and do not stop in what I was commanded until the spirit ascends to the abode of grandeur and majesty. Thus, the servant desired in the path of his Lord, the Mighty, the All-Knowing. O servant, be as the servant was; if matters are confined to the mention of your Lord, this is better for you than what was and what will be. The carpet of the world will be rolled up, and another carpet will be spread out, and sovereignty and power will remain with God, the All-Knowing, the Wise.</w:t>
      </w:r>
    </w:p>
    <w:p w14:paraId="10564750" w14:textId="77777777" w:rsidR="000F31DC" w:rsidRDefault="00000000">
      <w:r>
        <w:br w:type="page"/>
      </w:r>
    </w:p>
    <w:p w14:paraId="58FA70AC" w14:textId="77777777" w:rsidR="000F31DC" w:rsidRDefault="00000000">
      <w:pPr>
        <w:pStyle w:val="Heading1"/>
      </w:pPr>
      <w:bookmarkStart w:id="726" w:name="sec-bh06114"/>
      <w:bookmarkStart w:id="727" w:name="_Toc167827732"/>
      <w:bookmarkEnd w:id="724"/>
      <w:r>
        <w:lastRenderedPageBreak/>
        <w:t>BH06114</w:t>
      </w:r>
      <w:bookmarkEnd w:id="727"/>
    </w:p>
    <w:p w14:paraId="1AC1618F" w14:textId="77777777" w:rsidR="000F31DC" w:rsidRDefault="00000000">
      <w:pPr>
        <w:pStyle w:val="FirstParagraph"/>
      </w:pPr>
      <w:r>
        <w:t>Write to His Excellency Mahdi: We have endowed the noble before, through Our voice, so that people may witness Our power and authority, then Our greatness and majesty. But My ignorant loved ones have taken him as a partner unto Me, causing corruption in the lands, and they have been among the corrupt. Observe how ignorant the souls are who are in Our presence, yet they have gone astray and spread such words. Say: He is a servant among My servants, whom We created by Our power, and We made him speak in praise of Me among the worlds. And if he deviates an instant from My command, he will surely be obliterated. Say: Nothing but My command has created him and his likes. Allah has grown them from this tree. They are the clouds of mercy, the rains of bounty, the lamps of guidance, and My guides among creation, to be steadfast in My command. And indeed, your Lord has not taken unto Himself a partner, nor a likeness, nor a minister, nor a peer, nor an equal, nor a successor.</w:t>
      </w:r>
    </w:p>
    <w:p w14:paraId="07C87415" w14:textId="77777777" w:rsidR="000F31DC" w:rsidRDefault="00000000">
      <w:r>
        <w:br w:type="page"/>
      </w:r>
    </w:p>
    <w:p w14:paraId="301A07E5" w14:textId="77777777" w:rsidR="000F31DC" w:rsidRDefault="00000000">
      <w:pPr>
        <w:pStyle w:val="Heading1"/>
      </w:pPr>
      <w:bookmarkStart w:id="728" w:name="sec-bh08181"/>
      <w:bookmarkStart w:id="729" w:name="_Toc167827733"/>
      <w:bookmarkEnd w:id="726"/>
      <w:r>
        <w:lastRenderedPageBreak/>
        <w:t>BH08181</w:t>
      </w:r>
      <w:bookmarkEnd w:id="729"/>
    </w:p>
    <w:p w14:paraId="71ADB3DB" w14:textId="77777777" w:rsidR="000F31DC" w:rsidRDefault="00000000">
      <w:pPr>
        <w:pStyle w:val="FirstParagraph"/>
      </w:pPr>
      <w:r>
        <w:t>“The Presence of the Greatest Branch is God.”</w:t>
      </w:r>
    </w:p>
    <w:p w14:paraId="2FD9C654" w14:textId="77777777" w:rsidR="000F31DC" w:rsidRDefault="00000000">
      <w:pPr>
        <w:pStyle w:val="BodyText"/>
      </w:pPr>
      <w:r>
        <w:t>1 Two pages arrived on Wednesday. Each letter of them testified to the unity of the Essence and the sanctification of the Self of Truth from night, and like joy to your pen, your ink, and the paper, triumphant in your remembrance.</w:t>
      </w:r>
    </w:p>
    <w:p w14:paraId="509A6266" w14:textId="77777777" w:rsidR="000F31DC" w:rsidRDefault="00000000">
      <w:pPr>
        <w:pStyle w:val="BodyText"/>
      </w:pPr>
      <w:r>
        <w:t>2 We ask God to enter with you into His servants, in the tumult of the sea of His oneness, and to quench them with your remembrance as the Kawthar of life, and with your exposition as the nectar of gnosis. [We ask God] to fortify you with the armies of knowledge and wisdom, so that through you He may open the cities of horizons and hearts. There is no god but He, the Mighty, the Generous.</w:t>
      </w:r>
    </w:p>
    <w:p w14:paraId="4DBDD3BF" w14:textId="77777777" w:rsidR="000F31DC" w:rsidRDefault="00000000">
      <w:pPr>
        <w:pStyle w:val="BodyText"/>
      </w:pPr>
      <w:r>
        <w:t>3 O my vision, upon you be My glory, and the sea of My grace, and the sun of My bounty, and the sky of My mercy. We ask God to illuminate the world with your knowledge and wisdom and to decree for you that which brings joy to your heart and gratification to your eye. Indeed, He is Powerful over all things. Glory, mercy, and praise be upon you and upon those who circulate around you.</w:t>
      </w:r>
    </w:p>
    <w:p w14:paraId="0671276C" w14:textId="77777777" w:rsidR="000F31DC" w:rsidRDefault="00000000">
      <w:r>
        <w:br w:type="page"/>
      </w:r>
    </w:p>
    <w:p w14:paraId="3E021654" w14:textId="77777777" w:rsidR="000F31DC" w:rsidRDefault="00000000">
      <w:pPr>
        <w:pStyle w:val="Heading1"/>
      </w:pPr>
      <w:bookmarkStart w:id="730" w:name="sec-ahsan-al-qasas"/>
      <w:bookmarkStart w:id="731" w:name="_Toc167827734"/>
      <w:bookmarkEnd w:id="728"/>
      <w:r>
        <w:lastRenderedPageBreak/>
        <w:t>Ahsan al-Qasas (The Best of Stories)</w:t>
      </w:r>
      <w:bookmarkEnd w:id="731"/>
    </w:p>
    <w:p w14:paraId="711F61EA" w14:textId="77777777" w:rsidR="000F31DC" w:rsidRDefault="00000000">
      <w:pPr>
        <w:pStyle w:val="Heading2"/>
      </w:pPr>
      <w:bookmarkStart w:id="732" w:name="introduction-2"/>
      <w:r>
        <w:t>Introduction</w:t>
      </w:r>
    </w:p>
    <w:p w14:paraId="5BFC4032" w14:textId="77777777" w:rsidR="000F31DC" w:rsidRDefault="00000000">
      <w:pPr>
        <w:pStyle w:val="FirstParagraph"/>
      </w:pPr>
      <w:r>
        <w:t>This is the Book of the Supreme Heaven, entitled the Best of Stories, an explanation of the Sura of Joseph.</w:t>
      </w:r>
    </w:p>
    <w:p w14:paraId="7737B778" w14:textId="77777777" w:rsidR="000F31DC" w:rsidRDefault="00000000">
      <w:pPr>
        <w:pStyle w:val="BodyText"/>
      </w:pPr>
      <w:r>
        <w:t>“Aḥsan al-Qaṣaṣ” “Qayyūm al-Asmā’” from the blessed works of His Holiness the Most High (His Holiness the Báb).</w:t>
      </w:r>
    </w:p>
    <w:p w14:paraId="2F8679B8" w14:textId="77777777" w:rsidR="000F31DC" w:rsidRDefault="00000000">
      <w:pPr>
        <w:pStyle w:val="Heading2"/>
      </w:pPr>
      <w:bookmarkStart w:id="733" w:name="sec-the-sura-of-sovereignty"/>
      <w:bookmarkEnd w:id="732"/>
      <w:r>
        <w:t>The Surah of Sovereignty (Surah 1)</w:t>
      </w:r>
    </w:p>
    <w:p w14:paraId="54F85CE3" w14:textId="77777777" w:rsidR="000F31DC" w:rsidRDefault="00000000">
      <w:pPr>
        <w:pStyle w:val="FirstParagraph"/>
      </w:pPr>
      <w:r>
        <w:t>In the name of God, the Most Merciful, the Most Compassionate</w:t>
      </w:r>
    </w:p>
    <w:p w14:paraId="57105086" w14:textId="77777777" w:rsidR="000F31DC" w:rsidRDefault="00000000">
      <w:pPr>
        <w:pStyle w:val="BodyText"/>
      </w:pPr>
      <w:r>
        <w:t xml:space="preserve">Praise be to God Who has sent down the Book upon His servant with truth, that it may be a light for the worlds, blazing and bright. This is indeed the path of ’Ali, established in truth before your Lord, already ordained in the Mother of the Book, straight and true. And indeed, in the Mother of the Book, with Us, it is for ’Ali, and upon the greatest truth, it was with the Merciful, wisely ordained. And it is the truth from God, and upon the pure religion, it was inscribed in the Mother of the Book, around the Mount, recorded. Indeed, this is the truth, the path of God in the heavens and the earth. So whoever wishes may take a path to God in truth. Indeed, this is the firm religion, and sufficient is God, and those with Him, knowledgeable of the Book, as witness. Indeed, this is the truth, upon the greatest word from God, the Ancient, sent around the fire. This is indeed the secret in the heavens and the earth, and upon the wondrous matter by the hands of God, the High, it was truly written in the Mother of the Book. God has decreed to bring forth that Book in the interpretation of the Best of Stories, from Muhammad, son of Hasan, son of ’Ali, son of Muhammad, son of ’Ali, son of Musa, son of Ja’far, from Muhammad, son of ’Ali, son of Husayn, son of ’Ali, son of Abi Talib, upon His servant, to be God’s proof from the Reminder upon the worlds, compellingly. I bear witness to God as He bears witness to Himself, that He is the truth, there is no god but He, and the angels, guardians around the Reminder with justice, there is no god but He, and He is God, knowledgeable of everything. The pure religion is this Reminder, whole. So whoever desires Islam, let him submit his affair, for God will write him in the book of the righteous, submitted. And upon the pure religion, it was with truth, praiseworthy. And whoever disbelieves in Islam, God will not accept from him any of his deeds on the Day of Judgment, not even a little, on the truth, by the truth, nothing. And it is right upon God to burn him with the fire of God, the wondrous, by the decree of the Book, from the decree of the Gate, destined. God, there is no god but He, and He is God, watchful over the believers. God, there is no god but He, and He is God, a witness over the believers. God, there is no god but He, and He is God, knowledgeable of the believers. God, there is no god but He, and He is God, encompassing the worlds. And God will not accept from anyone any deed unless he comes to the Gate, prostrating through the Gate. The Ancient God, praiseworthy around the Gate. God has authorized you upon truth, so prostrate and draw near, for in a drop of water, the fire was, God the truth was, prostrated upon the earth in truth, witnessed. O assembly of kings and sons of kings, turn away from the kingdom of God, all of you, upon the truth, beautifully. O king of the Muslims, then support after the Book, our greatest Reminder, in truth, for God has decreed for you and those barefoot around you, in valuation, upon the path, standing in truth, questioned. O king, by the truth of God, if you oppose with the Reminder, God will </w:t>
      </w:r>
      <w:r>
        <w:lastRenderedPageBreak/>
        <w:t>judge you among kings with fire on the Day of Judgment, and today you will not find, apart from God, the High, on the truth, by the truth, any helper. O king, purify the sacred earth from the people who reject the Book before the day the Reminder comes suddenly by the permission of God, the High, upon the strong matter, severely. And God has written upon you to submit the Reminder and its command, and to make the lands subservient in truth by His permission, for you are in this world, upon the kingdom, merciful, and in the hereafter, among the people of the garden of pleasure around the holy, you were dwelling. O king, let not the kingdom deceive you, for every soul will taste death, it was by the truth, upon the truth, written from the judgment of God, and be content with the judgment of God, the truth, for the kingdom in the Mother of the Book, concerning the Reminder by the hands of God, was truly recorded. And support God with yourselves and your swords in the shadow of this greatest Reminder for this pure religion, strong in truth, upon the truth. O minister of the king, ease off from God, there is no god but He, the just truth, and remove yourself from the kingdom, for we shall inherit the earth and those upon it, by the permission of God, the Wise, and indeed, it was with truth upon you and upon the kingdom, witnessed. And we have guaranteed for yourselves, by the permission of God, to obey the Reminder with pure truth, that for you in valuation, in the garden of Eden, is a great kingdom upon the truth. And your kingdom is vain, and God has made the enjoyment of this world for the disbelievers, and with God.</w:t>
      </w:r>
    </w:p>
    <w:p w14:paraId="27EDF947" w14:textId="77777777" w:rsidR="000F31DC" w:rsidRDefault="00000000">
      <w:pPr>
        <w:pStyle w:val="BodyText"/>
      </w:pPr>
      <w:r>
        <w:t>Your sovereignty, Hasan of the lineage, has indeed been in truth upon truth from ancient times, and indeed, for us in the garden of eternity, is a lofty kingdom. We grant it to whomsoever we will of our servants, those who were in this cause with God and for His signs, supporters in truth. O assembly of kings, convey our signs to the Turks and the land of India swiftly in truth upon truth, and beyond its lands, from the east of the earth to its west, strongly in truth upon truth. O servants of the Merciful, indeed, God has not created you and has not provided for you except for a matter that was with God in the Mother of the Book, great in truth upon truth. And follow what God has revealed to us of the decrees of the Gate in that Book, submitting to God and His command, pleased upon the truth. And know that if you support God, He will support you on the Day of Judgment with the greatest reminder, on the path, a noble support. By God, if you do well, you do well for yourselves; and if you disbelieve in God and His intentions, we are, by God, beyond creation and sovereignty, rich in truth. O people of the earth, whoever obeys the remembrance of God and this Book, has indeed obeyed God and His allies in truth, and indeed, in the hereafter, he is among the people of the Garden of Pleasure with God, written. And indeed, we have set the mountains moving on the earth and the stars upon the throne, around the fire, in the water’s pole, from the presence of the reminder with God, the truth. And none of you will forsake another, and He is the Dominant over His servants, and He is God, knowledgeable of everything.</w:t>
      </w:r>
    </w:p>
    <w:p w14:paraId="6F80CF0A" w14:textId="77777777" w:rsidR="000F31DC" w:rsidRDefault="00000000">
      <w:pPr>
        <w:pStyle w:val="Heading2"/>
      </w:pPr>
      <w:bookmarkStart w:id="734" w:name="the-surah-of-scholars-surah-2"/>
      <w:bookmarkEnd w:id="733"/>
      <w:r>
        <w:t>The Surah of Scholars (Surah 2)</w:t>
      </w:r>
    </w:p>
    <w:p w14:paraId="3B939FF4" w14:textId="77777777" w:rsidR="000F31DC" w:rsidRDefault="00000000">
      <w:pPr>
        <w:pStyle w:val="FirstParagraph"/>
      </w:pPr>
      <w:r>
        <w:rPr>
          <w:i/>
          <w:iCs/>
        </w:rPr>
        <w:t>Surah of Joseph Verse 1: “Alif, Lām, Rā. These are the verses of the clear Book.”</w:t>
      </w:r>
    </w:p>
    <w:p w14:paraId="296C2E15" w14:textId="77777777" w:rsidR="000F31DC" w:rsidRDefault="00000000">
      <w:pPr>
        <w:pStyle w:val="BodyText"/>
      </w:pPr>
      <w:r>
        <w:t>In the name of God, the Most Merciful, the Most Compassionate,</w:t>
      </w:r>
    </w:p>
    <w:p w14:paraId="36309852" w14:textId="77777777" w:rsidR="000F31DC" w:rsidRDefault="00000000">
      <w:pPr>
        <w:pStyle w:val="BodyText"/>
      </w:pPr>
      <w:r>
        <w:t xml:space="preserve">Alif Lam Ra. These are the verses of the clear Book, Alif Lam Mim. That Book, from God, the Truth, concerning the Reminder, was revealed in truth around the fire. Indeed, we have made the verses in that Book clear, a reminder and good news for the servants of the Merciful, for those who are with God and </w:t>
      </w:r>
      <w:r>
        <w:lastRenderedPageBreak/>
        <w:t>His signs, faithful in truth, who do not compel their parents and deter them with truth from deviance at the edge of the Book’s knowledge as a mandate. Just, who was with truth harsh upon the kingdom, those who fear their Lord, for a day that was in truth harshly written in the Mother of the Book, we fear from the Merciful on a grim day, a name inscribed in the Mother of the Book, a day when no soul controls anything for another soul, and the command then is for God, the Most High, and God was over everything a Witness.</w:t>
      </w:r>
    </w:p>
    <w:p w14:paraId="01506094" w14:textId="77777777" w:rsidR="000F31DC" w:rsidRDefault="00000000">
      <w:pPr>
        <w:pStyle w:val="BodyText"/>
      </w:pPr>
      <w:r>
        <w:t>Indeed, we have made the verses an argument for Our word over you. Can you produce a chapter like it? Bring your proof if you are truthful with God, seeing. By God, if humans and jinn united to produce the like of a sura from this Book, they could not, even if they supported each other. O assembly of scholars, fear God in your opinions from this day, for the Reminder among you from Us has been a ruling and witnessing truth. And disregard what you take from other than the Book of God, the Truth, for you stand accountable upon the Straight Path in valuation. And God has made suspicion in all the tablets a clear sin. And perhaps God will pardon you for what you have earned for yourselves before this day, for He is Forgiving, Merciful to the repentant.</w:t>
      </w:r>
    </w:p>
    <w:p w14:paraId="0395B8A1" w14:textId="77777777" w:rsidR="000F31DC" w:rsidRDefault="00000000">
      <w:pPr>
        <w:pStyle w:val="BodyText"/>
      </w:pPr>
      <w:r>
        <w:t>And God has forbidden you from ruling on anything other than the pure knowledge from this Book, without truth and exertion. And indeed, We have sent down to you this Book witnessed in truth, so you may learn from what God has decreed in our favor, far from falsehood. And you have in the valuation on the Straight Path a position accountable in truth, truly. God asks His servants about what they do in the religion of God without true judgment in that Book, concealed. Soon, God will show you the signs of the Reminder suddenly on Earth in truth, imminent.</w:t>
      </w:r>
    </w:p>
    <w:p w14:paraId="21D8A812" w14:textId="77777777" w:rsidR="000F31DC" w:rsidRDefault="00000000">
      <w:pPr>
        <w:pStyle w:val="BodyText"/>
      </w:pPr>
      <w:r>
        <w:t>O assembly from the People of the Book, fear God and do not be deceived by your knowledge, and follow the Book from the Reminder in truth, by God, the truth, no soul that follows it but follows all the scriptures sent down from the heavens from God, the Truth, and God is aware of what you do. And no soul that denies the Book but denies the Oneness of the Merciful and disbelieves in the prophets and the scriptures sent from the heavens in truth, and their abode was the fire by truth, and God decreed the judgment in the Mother of the Book, executed in truth. And if God willed, He could have guided all people, and God has made our signs clear to the worlds. And the Reminder is the truth from God in truth, and God was over everything Powerful.</w:t>
      </w:r>
    </w:p>
    <w:p w14:paraId="0FB486A1" w14:textId="77777777" w:rsidR="000F31DC" w:rsidRDefault="00000000">
      <w:pPr>
        <w:pStyle w:val="BodyText"/>
      </w:pPr>
      <w:r>
        <w:t xml:space="preserve">And when people disbelieved in our signs, they were ungrateful to God, the Most High, and those who disbelieved will know their place in a valley of the confined, which God named in the Mother of the Book as Hell. And indeed, we by truth make you taste the heat of Hell and your replacement from the toxic fire, decreed in the Book. This is indeed the truth from God as a recompense for your stubbornness with our signs and the remembrance of God, the Most High. This is the recompense like what you were in misery with God and with our signs, and the command of your Lord, the Merciful, is truth, and the promise of God was indeed enacted in truth. Praise be to God who revealed the light from Himself upon our servant to be a straight path in the worlds in truth, and indeed, We reveal to you what God has revealed to us; you were indeed high in the Mother of the Book with God. And what is in the heavens and the earth is by truth, and God forgives whom He wills and punishes whom He wills, and He is God, Powerful over </w:t>
      </w:r>
      <w:r>
        <w:lastRenderedPageBreak/>
        <w:t>everything. Fear the day you will return to God, and there is no judgment but His; there every soul is recompensed for what it has earned, and indeed, We do not wrong a thing.</w:t>
      </w:r>
    </w:p>
    <w:p w14:paraId="1B9D78A3" w14:textId="77777777" w:rsidR="000F31DC" w:rsidRDefault="00000000">
      <w:pPr>
        <w:pStyle w:val="BodyText"/>
      </w:pPr>
      <w:r>
        <w:t>Those who believe in the Reminder sent down to him from his Lord and the believers, each believes in God and His signs and do not differentiate between any of His signs, and the Muslims say by truth, “Our Lord, we have heard the call of God’s Reminder and obeyed, so forgive us, for You are the truth, and to You is the return by truth, O believers ! We indeed do not burden you except with what you can bear, and the kingship was God’s alone, God wants to lighten your punishment and send His mercy upon you, and no soul has earned anything except we have written it by the judgment of the Book, preserved. Say, ’Our Lord, God, our truth, there is no deity but He, so forgive us with Your mercy and have mercy on us, for You are our Patron, and write for us the return to You in truth by truth, God, there is no deity but He, created the letter Alif strong on the command, God, there is no deity but He, has decreed the letter Lam for His judgment on the judgment of the Book, God, there is no deity but He, has made the letter Ra for the expansion of His command as He wills in the Mother of the Book around the fire, decreed in truth.”</w:t>
      </w:r>
    </w:p>
    <w:p w14:paraId="0329D282" w14:textId="77777777" w:rsidR="000F31DC" w:rsidRDefault="00000000">
      <w:pPr>
        <w:pStyle w:val="Heading2"/>
      </w:pPr>
      <w:bookmarkStart w:id="735" w:name="the-surah-of-faith-surah-3"/>
      <w:bookmarkEnd w:id="734"/>
      <w:r>
        <w:t>The Surah of Faith (Surah 3)</w:t>
      </w:r>
    </w:p>
    <w:p w14:paraId="767D736B" w14:textId="77777777" w:rsidR="000F31DC" w:rsidRDefault="00000000">
      <w:pPr>
        <w:pStyle w:val="FirstParagraph"/>
      </w:pPr>
      <w:r>
        <w:rPr>
          <w:i/>
          <w:iCs/>
        </w:rPr>
        <w:t>Surah of Joseph Verse 2: Indeed, We have sent it down as an Arabic Qur’ān that you might understand.</w:t>
      </w:r>
    </w:p>
    <w:p w14:paraId="45C1BC2F" w14:textId="77777777" w:rsidR="000F31DC" w:rsidRDefault="00000000">
      <w:pPr>
        <w:pStyle w:val="BodyText"/>
      </w:pPr>
      <w:r>
        <w:t>We sent it down as an Arabic Qur’an so that you may understand. Ta-Ha. God has indeed sent down the Qur’an to His servant so that he may teach people that God has power over all things. He who sent down the Criterion in Arabic, without any crookedness, upon His servant, purely and truly as a revelation to show you His signs and the interpretation of the narratives along the right and straight path. Indeed, this is the path of ’Ali in the heavens and on earth, uniquely true from God, the Most High. He is God, there is no deity but He, He has sent down to you this Book with the greatest Reminder, affirming the messengers and what God has revealed in the scriptures; there can be no alteration to the words of God, the Truth, and it is the truth in the Mother of the Book, inscribed around the fire.</w:t>
      </w:r>
    </w:p>
    <w:p w14:paraId="345D2407" w14:textId="77777777" w:rsidR="000F31DC" w:rsidRDefault="00000000">
      <w:pPr>
        <w:pStyle w:val="BodyText"/>
      </w:pPr>
      <w:r>
        <w:t>This Book, if it had been from other than God, the Truth, they would have found in it much discrepancy. And glorified is God, our Lord, nothing is hidden from Him on the earth or in the heaven, and we have recorded everything in this Book by God’s permission, hidden and truly inscribed from God. And those who disbelieve in the exalted door of God, we have prepared for them a painful punishment by the true judgment of God, and He is God, mighty and wise. Indeed, we have sent down to Our servant this Book from God in truth, and made the verses therein precise and unambiguous, and none knows their interpretation except God and those of Our servants whom we choose, the devoted ones.</w:t>
      </w:r>
    </w:p>
    <w:p w14:paraId="743BE8EC" w14:textId="77777777" w:rsidR="000F31DC" w:rsidRDefault="00000000">
      <w:pPr>
        <w:pStyle w:val="BodyText"/>
      </w:pPr>
      <w:r>
        <w:t xml:space="preserve">So ask the Reminder for its interpretation, for he has been, by God’s grace, knowledgeable of its verses by the decree of the Book. Our Lord, we praise You after You have guided us, and grant us mercy from You, as You were capable and giving by truth. Indeed, those who disbelieve in the greatest Reminder of God, their wealth and their children will not avail them against God in the least, and they have no power apart from God; those are the companions of the fire, by the just decree of God, abiding therein forever and ever. God has indeed supported with His help whomever He wills among His servants, and we have indeed made the love of women, sons, and wealth appear desirable to you, all of which are barriers to death. And God has indeed made good provision for those who support the remembrance of God, the </w:t>
      </w:r>
      <w:r>
        <w:lastRenderedPageBreak/>
        <w:t>Most High, with their hands, their tongues, and their wealth, God the Self-Sufficient, and He is God, mighty and praiseworthy.</w:t>
      </w:r>
    </w:p>
    <w:p w14:paraId="39639168" w14:textId="77777777" w:rsidR="000F31DC" w:rsidRDefault="00000000">
      <w:pPr>
        <w:pStyle w:val="BodyText"/>
      </w:pPr>
      <w:r>
        <w:t>When the People of the Book argue with you about something, say, “I have no knowledge except what my Lord has taught me; indeed, I have submitted my face to God, the creator of the heavens and the earth.” And whoever is arrogant in worshiping Him by turning away from My remembrance, it is right for God to burn him with the greater fire, justly deserved by truth upon truth. And you desire nothing except what God wills for you; indeed, He has been knowledgeable and wise. And the polytheists among you say, “The fire will not touch us except for a few days”; when we gather them on the Day of Judgment around the fire, they will testify against themselves that the punishment of their Lord had been inscribed in the Mother of the Book from the Door of old. And sovereignty belongs to God; He grants sovereignty to whom He wills and withdraws it from whom He wills, and He is God, powerful over all things. And we indeed humiliate the disbelievers as they wish and honor the believers as they wish, and God has indeed placed the good in your hands by truth, and God has placed your hands in the Mother of the Book, raised right. And indeed, in the creation of the night and day and their intermingling, and the bringing forth of the living from the dead and the dead from the living, are signs for the greater remembrance of God. Thus, it has been inscribed in the preserved tablet with God, the Most High.</w:t>
      </w:r>
    </w:p>
    <w:p w14:paraId="3BCE1D5F" w14:textId="77777777" w:rsidR="000F31DC" w:rsidRDefault="00000000">
      <w:pPr>
        <w:pStyle w:val="BodyText"/>
      </w:pPr>
      <w:r>
        <w:t xml:space="preserve">O servants of the Merciful, do not take disbelievers as allies instead of the believers who preceded you. And whoever meets God with disbelief in the Book and this Reminder, then from God he will have nothing, and the Truth Himself has warned you, and to God, the Truth, is the return of all worlds if you fear your Lord, the Merciful, about what your hands have earned from the work of Satan, then hasten to forgiveness from your Lord before the day you find your deeds present before you. And God knows what is in the heavens and on the earth by truth, and He is God, rich over all worlds. O servants of God, the Merciful Himself warns you not to say about God except the truth, and He knows what you conceal in yourselves and what you declare, and He has indeed been kind and merciful to His servants on the truth by truth. O people, if you believe in God alone, then follow me in the greater remembrance of your Lord so that God may forgive your sins, and God has indeed been forgiving and merciful to the believers. And we indeed choose the messengers by Our word and favor their descendants with the great remembrance of God, some over others by the decree of the Book, hidden. And we indeed have given you the judgment of the doors by the permission of God, the All-Hearing, and He is God, a witness over all things. And we indeed sent Our spirit to Mary and accepted the vow of the wife of Imran, dedicated by God, the Most High, and He is God, knowledgeable of His believing servants. And we indeed gave the prophet Zechariah the good news with Our name, John, affirming the word of God, the greatest; this is from God, and we make him by that a master and a keeper in the Mother of the Book. The creation of the worlds is like Our command; when we want to say to it, “Be,” it becomes, in the Book of the praised God, existing around the fire. And God has taught you the knowledge of the Book from the Criterion, the Gospel, the Torah, the Psalms, and what is beyond them from the scriptures, and you have indeed been at your Lord’s door at the point from the concealed ‘Ba,’ stopped. And we indeed have inspired you with news of the unseen and sent down to you this Book in truth, and we have forbidden you the impurities and made lawful for you the good things so that people may believe in your remembrance, hoping for the honor of God’s ancient religion by truth. And God was knowledgeable of all things. And those who think that they can </w:t>
      </w:r>
      <w:r>
        <w:lastRenderedPageBreak/>
        <w:t>harm you with something from knowledge have indeed fallen from the sky to a dead, uprooted earth, and God was a witness over all things. And God has made your being touched by our beings, and your existence a trinity of the light of God’s ancient essence, our Lord, and He is God, powerful over all things. And the polytheists plotted against themselves in your remembrance and will not harm except themselves, and God has indeed fulfilled His promise, and I am purifying you and causing you to die and raising you to God, the Truth, and you will judge by God’s permission on the Day of Judgment in what people differ in the remembrance of God, the Most High, and God was a witness over all things. Some from the city said, “We are the supporters of God”; when the Reminder came to them suddenly, then they turned away from our support, and God is my Lord and your Lord, the Truth, so worship Him, and this is the straight path by your Lord, so soon God will judge between people by truth, then they will not find in themselves any distress from God’s pure judgment, and the matter was decreed in the Mother of the Book. And when the matter reaches intensity, argue by God’s permission with the polytheists, and say, “Come, let us call upon our Lord, who is no deity but He, by ourselves and yourselves, and God is indeed the Truth, a witness over us, and He is God, knowledgeable of all things. By your Lord, if you confront the disbelievers, and God is indeed the Truth, a witness over us, and He is God, knowledgeable of all things. By your Lord, if you confront the disbelievers, people look to the edge of the sky, and we have sent down upon them by God’s permission a lightning bolt of firestone, and if not for your prayer, the earth and some upon it would have been burned, and God was powerful over all things. Say, O People of the Book, believe in a word from God, equal between me and you, that you worship none but Him, and do not associate anything in His worship, and do not take from among you some as lords apart from God; He is one God, like whom there is nothing, and He is God, a witness over all things.</w:t>
      </w:r>
    </w:p>
    <w:p w14:paraId="6D499023" w14:textId="77777777" w:rsidR="000F31DC" w:rsidRDefault="00000000">
      <w:pPr>
        <w:pStyle w:val="Heading2"/>
      </w:pPr>
      <w:bookmarkStart w:id="736" w:name="the-surah-of-the-city-surah-4"/>
      <w:bookmarkEnd w:id="735"/>
      <w:r>
        <w:t>The Surah of the City (Surah 4)</w:t>
      </w:r>
    </w:p>
    <w:p w14:paraId="3A2B8B9F" w14:textId="77777777" w:rsidR="000F31DC" w:rsidRDefault="00000000">
      <w:pPr>
        <w:pStyle w:val="FirstParagraph"/>
      </w:pPr>
      <w:r>
        <w:rPr>
          <w:i/>
          <w:iCs/>
        </w:rPr>
        <w:t>The Surah of Joseph Verse 3: We relate to you, [O Muḥammad], the best of stories in what We have revealed to you of this Qur’ān although you were, before it, among the unaware.</w:t>
      </w:r>
    </w:p>
    <w:p w14:paraId="339824CF" w14:textId="77777777" w:rsidR="000F31DC" w:rsidRDefault="00000000">
      <w:pPr>
        <w:pStyle w:val="BodyText"/>
      </w:pPr>
      <w:r>
        <w:t>In the name of God, the Most Merciful, the Most Compassionate</w:t>
      </w:r>
    </w:p>
    <w:p w14:paraId="6EC8EF11" w14:textId="77777777" w:rsidR="000F31DC" w:rsidRDefault="00000000">
      <w:pPr>
        <w:pStyle w:val="BodyText"/>
      </w:pPr>
      <w:r>
        <w:t>We relate to you the best of stories through what We have revealed to you of this Qur’an, though you were unaware of it before. Truly, We have clarified the stories for those who desire us at the door, loving and responding. And indeed, We have sent down the Book in truth upon truth so that people might be in accordance with the Name of the Remembrance written in the Book.</w:t>
      </w:r>
    </w:p>
    <w:p w14:paraId="2D883F29" w14:textId="77777777" w:rsidR="000F31DC" w:rsidRDefault="00000000">
      <w:pPr>
        <w:pStyle w:val="BodyText"/>
      </w:pPr>
      <w:r>
        <w:t>We have indeed sent down the Book to every nation in their language, and We have indeed sent down this Book in the language of the Remembrance truly and wonderfully. It is indeed the truth from God and in the Mother of the Book, decreed among the most eloquent of Arabs. It is the most eloquent among the most articulate, and it is the greatest talisman in truth, and it was in the Mother of the Book marked as a talisman.</w:t>
      </w:r>
    </w:p>
    <w:p w14:paraId="5EEBD598" w14:textId="77777777" w:rsidR="000F31DC" w:rsidRDefault="00000000">
      <w:pPr>
        <w:pStyle w:val="BodyText"/>
      </w:pPr>
      <w:r>
        <w:t>We have indeed made you a sun over the worlds and a luminous moon, a chaste herald, and a strong pillar over the worlds, that perhaps the people would be guardians of God’s signs in truth upon truth. But the people were not pleased with the true signs of God, and the people were strangely against God and His decrees.</w:t>
      </w:r>
    </w:p>
    <w:p w14:paraId="186E0FEC" w14:textId="77777777" w:rsidR="000F31DC" w:rsidRDefault="00000000">
      <w:pPr>
        <w:pStyle w:val="BodyText"/>
      </w:pPr>
      <w:r>
        <w:lastRenderedPageBreak/>
        <w:t>O servants of God, did not our servant show you the true promise concerning what God intended for you in the proper religion? And indeed, God has made the signs our signs, and concerning the matter of the Remembrance, the decree of the Book was written in the Mother of the Book. This is one of them for anyone who has a covenant from the Merciful around their neck, truly and rightly, and has entered into that gate by the permission of God, the Praiseworthy, pure and cleansed.</w:t>
      </w:r>
    </w:p>
    <w:p w14:paraId="51659332" w14:textId="77777777" w:rsidR="000F31DC" w:rsidRDefault="00000000">
      <w:pPr>
        <w:pStyle w:val="BodyText"/>
      </w:pPr>
      <w:r>
        <w:t>O people of the city, you are the polytheists against your Lord if you believed in Muhammad, the Messenger of God, and the seal of the prophets, and his book the Criterion, which falsehood cannot approach. Indeed, We have sent down to Our servant this book by His permission, just like it, if you do not believe in it, then your faith in Muhammad and the book before was indeed a lie witnessed by God. And if you disbelieve in it, then your disbelief in Muhammad and his book was certainly known to yourselves truly and certainly.</w:t>
      </w:r>
    </w:p>
    <w:p w14:paraId="40CCC36D" w14:textId="77777777" w:rsidR="000F31DC" w:rsidRDefault="00000000">
      <w:pPr>
        <w:pStyle w:val="BodyText"/>
      </w:pPr>
      <w:r>
        <w:t>O people of the city and those around it from the Bedouins, what is wrong with you, how did you disbelieve in Muhammad openly and wrongly after his death? Did not God and His prophet take from you a covenant regarding the guardianship of His successor in many places on the earth truly and abundantly? If you believed in God, who there is no deity except He, then what is wrong with you, how do you judge for yourselves with other than what God revealed in His true book preserved?</w:t>
      </w:r>
    </w:p>
    <w:p w14:paraId="0A71F369" w14:textId="77777777" w:rsidR="000F31DC" w:rsidRDefault="00000000">
      <w:pPr>
        <w:pStyle w:val="BodyText"/>
      </w:pPr>
      <w:r>
        <w:t>By your Lord, if you do not believe in our remembrance and this book, then be certain that your abode is the fire wherein you will dwell forever, and you will have no helper from God the Most High on the day of judgment. Indeed, some souls among you have died in disbelief before, and you did not believe in Muhammad nor those around him after his ascension except you disbelieved in his successor. What is wrong with you, do you not contemplate the Qur’an as a true revelation? God indeed promises you Paradise and Satan invites you to your religion which leads you to Hell.</w:t>
      </w:r>
    </w:p>
    <w:p w14:paraId="5093A935" w14:textId="77777777" w:rsidR="000F31DC" w:rsidRDefault="00000000">
      <w:pPr>
        <w:pStyle w:val="BodyText"/>
      </w:pPr>
      <w:r>
        <w:t>So whoever among you wishes may believe and whoever wishes may disbelieve, and indeed God is free of need from all the worlds. And indeed, the power is with God, the Almighty of old. O people of the city, fear God on a day when you will not be able to do anything for yourselves, and indeed the decree from us was written in truth upon truth. What is wrong with you, how did you disbelieve in God, your creator, who there is no deity except He, who created you and provided for you from His bounty, and indeed He has always been a witness over you.</w:t>
      </w:r>
    </w:p>
    <w:p w14:paraId="4BCF3A95" w14:textId="77777777" w:rsidR="000F31DC" w:rsidRDefault="00000000">
      <w:pPr>
        <w:pStyle w:val="BodyText"/>
      </w:pPr>
      <w:r>
        <w:t>Will you not then contemplate the Qur’an as a revelation? Will they not then contemplate the Criterion as an interpretation? Fear God from whom we take on the truth severely, if you were in what you were and do not return to the high remembrance of God truly and soon. Then God will show you in the reckoning a fire that has encompassed yourselves; there you will find no helper apart from God the Most High. Have you believed in something other than the true God, and God has always been a witness over all things.</w:t>
      </w:r>
    </w:p>
    <w:p w14:paraId="68074848" w14:textId="77777777" w:rsidR="000F31DC" w:rsidRDefault="00000000">
      <w:pPr>
        <w:pStyle w:val="BodyText"/>
      </w:pPr>
      <w:r>
        <w:t xml:space="preserve">Have you believed in something other than the true God? God has always been a witness over all things. Have you believed in two souls other than the true God, while God encompasses all things? O delight of the eye, strike upon the people of the city a decisive blow. God has decreed for one of them two elevated gardens around the door, each with trees. One garden is watered from two basins, and the other drinks </w:t>
      </w:r>
      <w:r>
        <w:lastRenderedPageBreak/>
        <w:t>from two cups. Both are by God’s permission, surrounded by fire and stopped at two waters. There are also two rivers in the land of the two Wests, with whales in one of the bays.</w:t>
      </w:r>
    </w:p>
    <w:p w14:paraId="7A6CF068" w14:textId="77777777" w:rsidR="000F31DC" w:rsidRDefault="00000000">
      <w:pPr>
        <w:pStyle w:val="BodyText"/>
      </w:pPr>
      <w:r>
        <w:t>Then he asked his companion among the first two, “Which of you will take charge in the other two?” And in those two hours standing, a month on the disbelief with certainty for the souls themselves and the two souls thereafter, by the true God, then connect with the truth. Which of the two souls in the two parties was praiseworthy around the fire? Indeed, the truth was recognized in the Sacred Mosque, seeing the state in the greater truth. Have you disbelieved in the one who created you from dust, then from a sperm-drop, then fashioned you into a man? O people of polytheism, why have you made your hardship with the door another door? The true God has indeed set your seat by the fire. The book rules, settled and released.</w:t>
      </w:r>
    </w:p>
    <w:p w14:paraId="404FC875" w14:textId="77777777" w:rsidR="000F31DC" w:rsidRDefault="00000000">
      <w:pPr>
        <w:pStyle w:val="Heading2"/>
      </w:pPr>
      <w:bookmarkStart w:id="737" w:name="the-surah-of-joseph-surah-5"/>
      <w:bookmarkEnd w:id="736"/>
      <w:r>
        <w:t>The Surah of Joseph (Surah 5)</w:t>
      </w:r>
    </w:p>
    <w:p w14:paraId="4FCA01F3" w14:textId="77777777" w:rsidR="000F31DC" w:rsidRDefault="00000000">
      <w:pPr>
        <w:pStyle w:val="FirstParagraph"/>
      </w:pPr>
      <w:r>
        <w:rPr>
          <w:i/>
          <w:iCs/>
        </w:rPr>
        <w:t>Surah of Joseph Verse 4: [Of these stories mention] when Joseph said to his father, “O my father, indeed I have seen [in a dream] eleven stars and the sun and the moon; I saw them prostrating to me.”</w:t>
      </w:r>
    </w:p>
    <w:p w14:paraId="13B9B221" w14:textId="77777777" w:rsidR="000F31DC" w:rsidRDefault="00000000">
      <w:pPr>
        <w:pStyle w:val="BodyText"/>
      </w:pPr>
      <w:r>
        <w:t>In the name of God, the Most Merciful, the Most Compassionate</w:t>
      </w:r>
    </w:p>
    <w:p w14:paraId="55F35036" w14:textId="77777777" w:rsidR="000F31DC" w:rsidRDefault="00000000">
      <w:pPr>
        <w:pStyle w:val="BodyText"/>
      </w:pPr>
      <w:r>
        <w:t>When Joseph said to his father, “O my father, indeed I have seen eleven stars, the sun, and the moon; I saw them prostrating to me.” Indeed, We showed him in the vision that exalted station. And indeed, We recount to you from the news of the unseen from the Book of God, the Preserver, witnessed. And indeed, with what We have found from our sincere followers, God has clothed it as our beauty, a shining shadow. And again, no, what God intended in the belly of the Book is nothing without us, truly beautiful. And the Merciful has specifically mentioned Joseph, the essence of the Messenger, in the fruit of the virgin Hussein, son of Ali, son of Abi Talib, witnessed. God showed him above the throne with the sensations of the heart, that the sun, the moon, and the stars were indeed prostrating to him, God the Truth, witnessed.</w:t>
      </w:r>
    </w:p>
    <w:p w14:paraId="7259189B" w14:textId="77777777" w:rsidR="000F31DC" w:rsidRDefault="00000000">
      <w:pPr>
        <w:pStyle w:val="BodyText"/>
      </w:pPr>
      <w:r>
        <w:t>When Hussein said to his father one day, “Indeed, I have seen eleven stars, and the sun and the moon, I saw them encompassing me in truth, prostrating to the ancient God.” God, who there is no deity but He, speaks the most truthful speech in truth, wonderfully. Perhaps the people were patient with the signs of their Lord in truth. Praise be to God who has interpreted Hussein’s vision in truth on the land of the heart, around the truth, witnessed. And God has decreed his testimony by the testimony of monotheism by himself about himself in truth, accepted because God has witnessed him by Himself with the testimony of monotheism from himself on the truth, witnessed.</w:t>
      </w:r>
    </w:p>
    <w:p w14:paraId="5F11EF36" w14:textId="77777777" w:rsidR="000F31DC" w:rsidRDefault="00000000">
      <w:pPr>
        <w:pStyle w:val="BodyText"/>
      </w:pPr>
      <w:r>
        <w:t xml:space="preserve">And indeed, the Wise has informed about the secret of his vision in what has been revealed in the Criterion to His beloved, hidden. Indeed, the Qur’an of dawn was witnessed. And indeed, the stars of the throne prostrated in the Book of God for the killing of Hussein in truth upon truth, and their number was in the Mother of the Book, eleven. He is God who has placed monotheism in the realities of things, from His rays, in truth, willingly and unwillingly. And He is the one who has created the letters by Himself in truth as an example. And He is the one who has determined the letters of identity for His narrative in the greatest truth, eleven. And He is the one who has made the Imams the word of monotheism in the </w:t>
      </w:r>
      <w:r>
        <w:lastRenderedPageBreak/>
        <w:t>written line. And He is the one who has decreed the prostration of the sun, the moon, and the stars in the Mother of the Book by the decree of the Book, written. God, who there is no deity but He, and indeed your patron the truth is the most truthful of speakers in narrative.</w:t>
      </w:r>
    </w:p>
    <w:p w14:paraId="4E12E307" w14:textId="77777777" w:rsidR="000F31DC" w:rsidRDefault="00000000">
      <w:pPr>
        <w:pStyle w:val="BodyText"/>
      </w:pPr>
      <w:r>
        <w:t>And God intended by the sun Fatimah, and by the moon Muhammad, and by the stars the Imams of truth in the Mother of the Book, known. They are the ones who weep for Joseph by the permission of God, the truth, prostrating and standing. And the people weep like the shade of shelter for Hussein by the permission of God, the truth, prostrating equally. And whoever prostrates other than the Merciful or associates anything with God in worship, it is rightful upon God to admit him into the fire, abiding therein forever. Indeed, this is the true recompense from your Lord for what you were stubborn against our Lord’s signs. God, who there is no deity but He, the truth, and God was the Lord of the worlds, worshipped in truth.</w:t>
      </w:r>
    </w:p>
    <w:p w14:paraId="459C5969" w14:textId="77777777" w:rsidR="000F31DC" w:rsidRDefault="00000000">
      <w:pPr>
        <w:pStyle w:val="BodyText"/>
      </w:pPr>
      <w:r>
        <w:t>And indeed, the innovations of the signs, the hours, the souls, and the horizons are signs for the first of understanding among you, who were witnesses by the high remembrance of God. Fear God and do not say in the greatest remembrance of God anything other than God, for indeed, We have taken His covenant from every prophet and his nation by His remembrance, and We did not send the messengers except with that valuable covenant. And We do not rule by truth anything except after His covenant in that greatest gate. Thus, God will unveil the cover from your sights at the appointed time; there you will be intensely looking at the high remembrance of God.</w:t>
      </w:r>
    </w:p>
    <w:p w14:paraId="1A1EF121" w14:textId="77777777" w:rsidR="000F31DC" w:rsidRDefault="00000000">
      <w:pPr>
        <w:pStyle w:val="BodyText"/>
      </w:pPr>
      <w:r>
        <w:t>And the polytheists said, “Indeed, we have wronged ourselves after what God Himself warned us in His Book, and you were that day stopped in the hub of the fire.” There, you cannot escape, and when you ask for water from the owner, he will surely make you taste the water in the best part of the fire, hotter upon hot, and water from the best of the bitter tree. When you drink a drop of it, your limbs will be severed from your bodies, and you will wish for death, but God has not decreed that for you as recompense for your association with God in this world. And indeed, God was encompassing over everything.</w:t>
      </w:r>
    </w:p>
    <w:p w14:paraId="30154C9E" w14:textId="77777777" w:rsidR="000F31DC" w:rsidRDefault="00000000">
      <w:pPr>
        <w:pStyle w:val="BodyText"/>
      </w:pPr>
      <w:r>
        <w:t>And those who fulfill the covenant of God and do not purchase anything from the signs with anything false, those are on guidance from the high remembrance of God, and those are truly the companions of the garden in the Book of God, and indeed, the decree was written in the Mother of the Book. Those who believe in God and His signs in truth sincerely, God will reward them on the Day of Resurrection with double the reward and a good return in truth elevated. Indeed, this is the true recompense from your Lord, a plentiful reward. And indeed, this is the paradise God has decreed as recompense for your deeds, for what you have done in the religion of God, praiseworthy in truth. Do you think that other than our remembrance this is the truth from God, and it was not from God on the truth, or do you say upon God the lie? How often do you disbelieve in the praiseworthy God openly?</w:t>
      </w:r>
    </w:p>
    <w:p w14:paraId="3C2903C5" w14:textId="77777777" w:rsidR="000F31DC" w:rsidRDefault="00000000">
      <w:pPr>
        <w:pStyle w:val="Heading2"/>
      </w:pPr>
      <w:bookmarkStart w:id="738" w:name="the-surah-of-testimony-surah-6"/>
      <w:bookmarkEnd w:id="737"/>
      <w:r>
        <w:t>The Surah of Testimony (Surah 6)</w:t>
      </w:r>
    </w:p>
    <w:p w14:paraId="0C826327" w14:textId="77777777" w:rsidR="000F31DC" w:rsidRDefault="00000000">
      <w:pPr>
        <w:pStyle w:val="FirstParagraph"/>
      </w:pPr>
      <w:r>
        <w:rPr>
          <w:i/>
          <w:iCs/>
        </w:rPr>
        <w:t>From the Surah of Joseph Verse 5: He said, “O my son, do not relate your vision to your brothers or they will contrive against you a plan. Indeed Satan, to man, is a manifest enemy.</w:t>
      </w:r>
    </w:p>
    <w:p w14:paraId="012286B2" w14:textId="77777777" w:rsidR="000F31DC" w:rsidRDefault="00000000">
      <w:pPr>
        <w:pStyle w:val="BodyText"/>
      </w:pPr>
      <w:r>
        <w:t>In the name of God, the Most Merciful, the Most Compassionate</w:t>
      </w:r>
    </w:p>
    <w:p w14:paraId="2495FEA2" w14:textId="77777777" w:rsidR="000F31DC" w:rsidRDefault="00000000">
      <w:pPr>
        <w:pStyle w:val="BodyText"/>
      </w:pPr>
      <w:r>
        <w:lastRenderedPageBreak/>
        <w:t>He said, “O my sons, do not recount your visions to your brothers, lest they plot against you. Indeed, Satan is a clear enemy to man.” Remember the mercy of your Lord, His servant Ali, and indeed, We have revealed the Book to Our servant so that people may bear witness to the remembrance of God the Most High in this matter. And God did not intend anything from the servants on this day except by His true judgment as a revelation. If you love God, then follow Him; God will love you, and indeed the reward for remembering God the Great has been inscribed in His book by the hands of truth.</w:t>
      </w:r>
    </w:p>
    <w:p w14:paraId="29564786" w14:textId="77777777" w:rsidR="000F31DC" w:rsidRDefault="00000000">
      <w:pPr>
        <w:pStyle w:val="BodyText"/>
      </w:pPr>
      <w:r>
        <w:t>Whoever does an atom’s weight of good will see its full reward on the Day of Judgment, truthfully and abundantly given. And whoever does an atom’s weight of evil shall taste the fire named by the ancient God as bitter by the permission of God. And Ali said, “O my sons, do not tell of what God has shown you of your affairs to your brothers, out of mercy and patience for themselves.” God the Most High is just, and He is God, mighty and praiseworthy. If you inform them of your affair in any part of what God has decreed for you, they will plot against you to kill themselves in the love of God, excluding your true self as a witness.</w:t>
      </w:r>
    </w:p>
    <w:p w14:paraId="6E02A745" w14:textId="77777777" w:rsidR="000F31DC" w:rsidRDefault="00000000">
      <w:pPr>
        <w:pStyle w:val="BodyText"/>
      </w:pPr>
      <w:r>
        <w:t>And God willed, as He pleased, that your face should be bloodied on the ground, truly and deeply stained. And God willed, as He pleased, to see your hair dyed with your blood and your self on the ground, slain unjustly by the truth. And your body on the ground, naked, and God willed, as He pleased, to see your daughters and your women in the hands of the disbelievers, unjustly captives. And God willed, as He pleased, to see the faces of your followers before you, reddened with the dye of themselves and their bodies on the ground, wounded and unjustly cast down.</w:t>
      </w:r>
    </w:p>
    <w:p w14:paraId="76D8047A" w14:textId="77777777" w:rsidR="000F31DC" w:rsidRDefault="00000000">
      <w:pPr>
        <w:pStyle w:val="BodyText"/>
      </w:pPr>
      <w:r>
        <w:t>So do not reveal anything of what God has decreed in your essence from the secret of the hidden testimony to yourself, even a little of the word. If you inform them of your secret affair in truth, even a little, there they will sacrifice themselves for the love of God, longing for God. And God was, with His servants, truly and truly compassionate. God, who there is no deity but He, speaks the most truthful speech, wonderfully. Perhaps people were with the signs of their Lord, the Merciful, on the right path, in the ways of the door, praisefully grateful.</w:t>
      </w:r>
    </w:p>
    <w:p w14:paraId="5830AF09" w14:textId="77777777" w:rsidR="000F31DC" w:rsidRDefault="00000000">
      <w:pPr>
        <w:pStyle w:val="BodyText"/>
      </w:pPr>
      <w:r>
        <w:t>And indeed, the brothers of Joseph knew from the secret of his affair a letter on the secret, profoundly secret, and thus the traditions of the prophets and the martyrs have proceeded to be killed in His cause, and God was over everything truly a witness. And the devil’s disbelief proceeded after killing Joseph, and that matter was with the Merciful and His chosen ones and in all the tablets, truly and truly cursed. And after his disbelief, he intended greatly on the Greatest Word unjustly, but God will soon remove his concern and cast him into the sea of darkness, where some layers are above others, plotting.</w:t>
      </w:r>
    </w:p>
    <w:p w14:paraId="5EB7C9B4" w14:textId="77777777" w:rsidR="000F31DC" w:rsidRDefault="00000000">
      <w:pPr>
        <w:pStyle w:val="BodyText"/>
      </w:pPr>
      <w:r>
        <w:t>And those who wronged us will know that they do not precede us in the knowledge of the Book, not even a letter, and we were encompassing over all worlds with God the Most High, truly and truly. And God has counted you in the Mother of the Book among the five hidden ones, secretly secret. And God has taught you knowledge that those before you could not encompass. And indeed, we have taught you the knowledge of innovations from the Merciful, innovatively, and what God did not will was not by anything, and it was not in the knowledge of your Lord by anything.</w:t>
      </w:r>
    </w:p>
    <w:p w14:paraId="4BC1EBA3" w14:textId="77777777" w:rsidR="000F31DC" w:rsidRDefault="00000000">
      <w:pPr>
        <w:pStyle w:val="BodyText"/>
      </w:pPr>
      <w:r>
        <w:lastRenderedPageBreak/>
        <w:t>And God has spoken truly and truly, “Did you not pledge to you, O servants of God, in our true covenant on the truth, a heavy covenant, do not say about God the truth except the greatest truth, affirming and peacefully?” And indeed, we have taken from you in the sight of God a firm covenant, out of love for our followers from the Wonderful, on the truth, and the command was from God the Most High, great. And God intended for you in this book a command on the greatest truth, imposed, and people were in negligence and discord in this greatest gate from our great command, unjustly, and He is God, High, Great.</w:t>
      </w:r>
    </w:p>
    <w:p w14:paraId="69799F9C" w14:textId="77777777" w:rsidR="000F31DC" w:rsidRDefault="00000000">
      <w:pPr>
        <w:pStyle w:val="BodyText"/>
      </w:pPr>
      <w:r>
        <w:t>God is independent of you, and He is God, encompassing everything. Has not the remembrance of God reached you, O servants of God, repeatedly from our great command? O people of the earth, fear God in that cultivated leaf from the single tree, for indeed, by the truth, it is a right as He is God and His allies on the right, truly, and God was over everything a witness. And God has decreed among the servants that you worship none but Him around the gate, and this is the pure religion on the path of equity, beneficently.</w:t>
      </w:r>
    </w:p>
    <w:p w14:paraId="79ED03E0" w14:textId="77777777" w:rsidR="000F31DC" w:rsidRDefault="00000000">
      <w:pPr>
        <w:pStyle w:val="Heading2"/>
      </w:pPr>
      <w:bookmarkStart w:id="739" w:name="the-surah-of-the-visit-surah-7"/>
      <w:bookmarkEnd w:id="738"/>
      <w:r>
        <w:t>The Surah of the Visit (Surah 7)</w:t>
      </w:r>
    </w:p>
    <w:p w14:paraId="14BAB146" w14:textId="77777777" w:rsidR="000F31DC" w:rsidRDefault="00000000">
      <w:pPr>
        <w:pStyle w:val="FirstParagraph"/>
      </w:pPr>
      <w:r>
        <w:rPr>
          <w:i/>
          <w:iCs/>
        </w:rPr>
        <w:t>The Surah of Joseph Verse 6: And thus will your Lord choose you and teach you the interpretation of narratives [i.e., events or dreams] and complete His favor upon you and upon the family of Jacob, as He completed it upon your fathers before, Abraham and Isaac. Indeed, your Lord is Knowing and Wise.”</w:t>
      </w:r>
    </w:p>
    <w:p w14:paraId="592F7882" w14:textId="77777777" w:rsidR="000F31DC" w:rsidRDefault="00000000">
      <w:pPr>
        <w:pStyle w:val="BodyText"/>
      </w:pPr>
      <w:r>
        <w:t>In the name of God, the Most Merciful, the Most Compassionate</w:t>
      </w:r>
    </w:p>
    <w:p w14:paraId="0D2F0845" w14:textId="77777777" w:rsidR="000F31DC" w:rsidRDefault="00000000">
      <w:pPr>
        <w:pStyle w:val="BodyText"/>
      </w:pPr>
      <w:r>
        <w:t>Thus, your Lord chooses you and teaches you the interpretation of narratives and completes His favor upon you and upon the family of Jacob, as He completed it upon your forefathers, Abraham and Isaac. Indeed, your Lord is all-knowing, wise. God has revealed the Criterion to our mention, that it may be a bearer of good news to all the worlds along the equator and a warner. Indeed, We have completed Our favor upon the inhabitants of the heavens and the earth with the bounty of the remembrance truly and justly as a grace.</w:t>
      </w:r>
    </w:p>
    <w:p w14:paraId="605CE7E7" w14:textId="77777777" w:rsidR="000F31DC" w:rsidRDefault="00000000">
      <w:pPr>
        <w:pStyle w:val="BodyText"/>
      </w:pPr>
      <w:r>
        <w:t>And God has placed the greatest of blessings on this day of yours, the remembrance of God the Most High, and God was a witness over everything. Thus, We have chosen you truly and taught you from the interpretation of the Book, what is not befitting anyone but you. You have been foremost in response to God the Most High, truly and rightfully mentioned. And God has chosen Hussein from His servants and made him truly and justly an Imam and a martyr. And he preceded his brothers in the knowledge of the Merciful, a convincing letter on the secret, what was in the hidden line of the secret of concealment.</w:t>
      </w:r>
    </w:p>
    <w:p w14:paraId="67396288" w14:textId="77777777" w:rsidR="000F31DC" w:rsidRDefault="00000000">
      <w:pPr>
        <w:pStyle w:val="BodyText"/>
      </w:pPr>
      <w:r>
        <w:t>And God has completed His favor on Hussein and his successors by making their favor like His own favor over all the worlds. He is the one who accepts from his visitor by visiting the truth for himself and has called the martyrs to His throne in truth, there is no deity but He, without likeness, truly. And God has not decreed for His secret on a letter of the letters interpretatively. He is the one who promised the visitors to meet Himself, and God’s promise was truly enacted.</w:t>
      </w:r>
    </w:p>
    <w:p w14:paraId="1F85DE8A" w14:textId="77777777" w:rsidR="000F31DC" w:rsidRDefault="00000000">
      <w:pPr>
        <w:pStyle w:val="BodyText"/>
      </w:pPr>
      <w:r>
        <w:t xml:space="preserve">He is the one who decreed the square in the paths of the visit in the visit truly and justly, and the matter was decreed in the Mother of the Book around the fire. He is the one who chose for Joseph a letter from </w:t>
      </w:r>
      <w:r>
        <w:lastRenderedPageBreak/>
        <w:t>the secret and for his parents before a letter from the line around the secret, concealed. He is the one who was and nothing was with Him, truly and rightfully mentioned. He is the existing one, who always was and will be in His rank, nothing exists truly and justly.</w:t>
      </w:r>
    </w:p>
    <w:p w14:paraId="6DB71385" w14:textId="77777777" w:rsidR="000F31DC" w:rsidRDefault="00000000">
      <w:pPr>
        <w:pStyle w:val="BodyText"/>
      </w:pPr>
      <w:r>
        <w:t>He is the one who has taught you from the interpretation of the narratives as you wished by what We wished, truly and justly from the truth, wonderfully. He is the one who has raised the geometry from that gate, honoring the gate, and God was over everything powerful. So follow what God has revealed to you in the matter of the remembrance openly with the greatest truth and in the greatest secret, for We do not wish for your souls but the gardens of Eden around the pleasure, existing truly.</w:t>
      </w:r>
    </w:p>
    <w:p w14:paraId="2374C8C8" w14:textId="77777777" w:rsidR="000F31DC" w:rsidRDefault="00000000">
      <w:pPr>
        <w:pStyle w:val="BodyText"/>
      </w:pPr>
      <w:r>
        <w:t>We show you the truth; We do not want from you any reward for the greatest gate and on the truth, gratefully, except patience and helplessness. God the Most High, and He is God, mighty and praiseworthy. And the lands have been filled from the bounty of your Lord, the Merciful, generously. And We have extended to you as We began you, and we only confirm it in the Book of God, your denial of Our signs from the remembrance often. Why do you not remember for yourselves a reminder from God the truth a little?</w:t>
      </w:r>
    </w:p>
    <w:p w14:paraId="5247770C" w14:textId="77777777" w:rsidR="000F31DC" w:rsidRDefault="00000000">
      <w:pPr>
        <w:pStyle w:val="BodyText"/>
      </w:pPr>
      <w:r>
        <w:t>How do you disbelieve in God, and you were dead not knowing anything from the knowledge of the Book, truly and justly? And He is the one who created you, then provided for you, then will cause you to die, then will revive you if He wills. Your possession and the greatest word from God, do you not fear from a day when a patron will not benefit a patron anything, and the kingdom on that day is truly for the Merciful, for the family of God, and for their followers, as was written in the Mother of the Book.</w:t>
      </w:r>
    </w:p>
    <w:p w14:paraId="1AAEF1C3" w14:textId="77777777" w:rsidR="000F31DC" w:rsidRDefault="00000000">
      <w:pPr>
        <w:pStyle w:val="BodyText"/>
      </w:pPr>
      <w:r>
        <w:t>On the day when the Spirit and the angels stand around the remembrance by the permission of God the truth, arrayed in a row, no one will enter Paradise except he who has a strong covenant from God on his neck. And those who disbelieved, who spoke the wrongful word unjustly, will not enter Paradise except those who were Jews or Christians. By God, those are their wishful thinking of polytheism, and the judgment was known in the Mother of the Book. Thus, they will face from the Merciful a command in truth, truly witnessed.</w:t>
      </w:r>
    </w:p>
    <w:p w14:paraId="447D769E" w14:textId="77777777" w:rsidR="000F31DC" w:rsidRDefault="00000000">
      <w:pPr>
        <w:pStyle w:val="BodyText"/>
      </w:pPr>
      <w:r>
        <w:t>Those will not be able to and will not be able to benefit themselves apart from the remembrance, neither harm nor benefit, except by the permission of the Merciful who spoke truly in His Book from our servant, a letter on the truth, repentantly. Do people think that we were distant from the creation? No, on the day we unveil the leg above their legs, that people may see the Merciful and His remembrance in the land of gathering soon. They will say, “Would that we had taken a path with the door. Would that we had not taken any men besides the door unjustly, alas! The remembrance has come to us from before us and from behind us and from our left, and we were veiled from it.”</w:t>
      </w:r>
    </w:p>
    <w:p w14:paraId="1C3C6EC2" w14:textId="77777777" w:rsidR="000F31DC" w:rsidRDefault="00000000">
      <w:pPr>
        <w:pStyle w:val="Heading2"/>
      </w:pPr>
      <w:bookmarkStart w:id="740" w:name="X4eb5f847febf0c9a2933ccb6b7889a4ca68be44"/>
      <w:bookmarkEnd w:id="739"/>
      <w:r>
        <w:t>The Surah of the Secret of Oneness (Surah 8)</w:t>
      </w:r>
    </w:p>
    <w:p w14:paraId="5571B668" w14:textId="77777777" w:rsidR="000F31DC" w:rsidRDefault="00000000">
      <w:pPr>
        <w:pStyle w:val="FirstParagraph"/>
      </w:pPr>
      <w:r>
        <w:t>In the name of God, the Most Merciful, the Most Compassionate</w:t>
      </w:r>
    </w:p>
    <w:p w14:paraId="066F9AE3" w14:textId="77777777" w:rsidR="000F31DC" w:rsidRDefault="00000000">
      <w:pPr>
        <w:pStyle w:val="BodyText"/>
      </w:pPr>
      <w:r>
        <w:rPr>
          <w:i/>
          <w:iCs/>
        </w:rPr>
        <w:t>Indeed, in Joseph and his brothers, there were signs for those who ask.</w:t>
      </w:r>
    </w:p>
    <w:p w14:paraId="0295A78C" w14:textId="77777777" w:rsidR="000F31DC" w:rsidRDefault="00000000">
      <w:pPr>
        <w:pStyle w:val="BodyText"/>
      </w:pPr>
      <w:r>
        <w:lastRenderedPageBreak/>
        <w:t>Praise be to God who has exalted His signs in His noble book, and He is God, watchful over everything. Indeed, We have clarified the signs in that book for the people of understanding, those who have been solitary around the door. And God has exalted Joseph by our name, and God has made him a guardian in the book, stationed around the fire. And God has made Joseph and his brothers the word of monotheism and the Merciful has measured them with twelve letters. This word was in the Mother of the Book at your Lord, inscribed around the line, inscribed.</w:t>
      </w:r>
    </w:p>
    <w:p w14:paraId="4249585C" w14:textId="77777777" w:rsidR="000F31DC" w:rsidRDefault="00000000">
      <w:pPr>
        <w:pStyle w:val="BodyText"/>
      </w:pPr>
      <w:r>
        <w:t>And God has specially attributed to Joseph the letter ‘Ha’ as a reward for his standing by the Merciful on the known day, truly and justly on earth, solitary. And God has made monotheism for those who inquire at our door and for those standing in the depths of uniqueness by our permission, those who have been upright around the door. God, who there is no deity but He, the truth, and He is God, worshiped in truth upon truth.</w:t>
      </w:r>
    </w:p>
    <w:p w14:paraId="12CFAB9A" w14:textId="77777777" w:rsidR="000F31DC" w:rsidRDefault="00000000">
      <w:pPr>
        <w:pStyle w:val="BodyText"/>
      </w:pPr>
      <w:r>
        <w:t>Fear, O servants of God, the day you were around the fire by the permission of God the Most High, questioned. Not a word do you utter but with it is an angel from us, by the remembrance, watchful. And our servant was never hidden on the day from the sincere servants of God. And God has created for you the Day of Resurrection as an appointed time of justice. The Day of Decision placed the balance by the permission of God before us, justly and upon the correct path, balanced.</w:t>
      </w:r>
    </w:p>
    <w:p w14:paraId="43F6E5D2" w14:textId="77777777" w:rsidR="000F31DC" w:rsidRDefault="00000000">
      <w:pPr>
        <w:pStyle w:val="BodyText"/>
      </w:pPr>
      <w:r>
        <w:t>Soon He will inform you on this day about what you have been doing in the religion of God, openly and secretly. O servants of God, have we not entrusted to you in our word, truly and clearly, a covenant not to say in our servant any of the letters deceitfully? So exalted is He who there is no deity but He, and He is God, encompassing the worlds. God did not intend from your creation but the prostration of the Merciful intended in this door’s path.</w:t>
      </w:r>
    </w:p>
    <w:p w14:paraId="71DB8FF0" w14:textId="77777777" w:rsidR="000F31DC" w:rsidRDefault="00000000">
      <w:pPr>
        <w:pStyle w:val="BodyText"/>
      </w:pPr>
      <w:r>
        <w:t>He is the one who created the believers from water that was in the Mother of the Book, fresh, and He is the one who made the realities of the disbelievers from salty water that was in the root of Hell, bitter. And God has made the realities of the believers, the signs of our servant, elevated for those who want God and His allies from before the door, sincerely chosen. And we have made our word on earth a witness by the believers. And we have raised him to the station of holiness, visible. And we have brought him close to us and made him firm in truth.</w:t>
      </w:r>
    </w:p>
    <w:p w14:paraId="0F2DE48C" w14:textId="77777777" w:rsidR="000F31DC" w:rsidRDefault="00000000">
      <w:pPr>
        <w:pStyle w:val="BodyText"/>
      </w:pPr>
      <w:r>
        <w:t>God has stationed him on the straight path in pure truth, commanded. And God has fixed him on the balance from the judgment of the Book, decreed by the Book, a lesson for those who are insightful at God the Most High, in truth. And a reminder for those who are around the fire by the wise fire, patient. And God intended by the name of Joseph our high word, which was witnessed around the fire. He is the one who sends upon you His signs by the permission of God, fearful in truth, truly monastic.</w:t>
      </w:r>
    </w:p>
    <w:p w14:paraId="6EA59A29" w14:textId="77777777" w:rsidR="000F31DC" w:rsidRDefault="00000000">
      <w:pPr>
        <w:pStyle w:val="BodyText"/>
      </w:pPr>
      <w:r>
        <w:t>A reminder for whoever wishes to remember or fears the Merciful in the just judgment, which was truly decreed. And He is the one who has taught you in His signs the origins of the hereafter, perhaps people were content with God and His signs in truth. By the Lord of the heavens and the earth, it is indeed the truth from us. And we have taken our covenant with the permission of God from all the worlds, for rarely do people say if God had sent to us a human in his absence, we would have followed him, and we would have been guided by his judgment to the truth, guiding.</w:t>
      </w:r>
    </w:p>
    <w:p w14:paraId="621805C9" w14:textId="77777777" w:rsidR="000F31DC" w:rsidRDefault="00000000">
      <w:pPr>
        <w:pStyle w:val="BodyText"/>
      </w:pPr>
      <w:r>
        <w:lastRenderedPageBreak/>
        <w:t>Fear, O servants of God, the day the judgment of the book was decreed in the Mother of the Book. Did you not think in the remembrance of God the Greatest and our word a false thought? By your true Lord, you do not know a letter of His knowledge, what God has taught in the Mother of the Book, truly and justly from ancient times. So remember the remembrance of your Lord, the Merciful, at both ends of the day and in part of the night, as God has commanded you in His book before, and the judgment of God was decreed in the Mother of the Book.</w:t>
      </w:r>
    </w:p>
    <w:p w14:paraId="4EA2E9A1" w14:textId="77777777" w:rsidR="000F31DC" w:rsidRDefault="00000000">
      <w:pPr>
        <w:pStyle w:val="Heading2"/>
      </w:pPr>
      <w:bookmarkStart w:id="741" w:name="the-surah-of-the-witness-surah-9"/>
      <w:bookmarkEnd w:id="740"/>
      <w:r>
        <w:t>The Surah of the Witness (Surah 9)</w:t>
      </w:r>
    </w:p>
    <w:p w14:paraId="5AE997C2" w14:textId="77777777" w:rsidR="000F31DC" w:rsidRDefault="00000000">
      <w:pPr>
        <w:pStyle w:val="FirstParagraph"/>
      </w:pPr>
      <w:r>
        <w:t>In the name of God, the Most Merciful, the Most Compassionate</w:t>
      </w:r>
    </w:p>
    <w:p w14:paraId="4E6FD840" w14:textId="77777777" w:rsidR="000F31DC" w:rsidRDefault="00000000">
      <w:pPr>
        <w:pStyle w:val="BodyText"/>
      </w:pPr>
      <w:r>
        <w:rPr>
          <w:i/>
          <w:iCs/>
        </w:rPr>
        <w:t>When they said to Joseph and his brother, “Our father loves you more than us, and we are a strong group. Truly, our father is in clear error.”</w:t>
      </w:r>
    </w:p>
    <w:p w14:paraId="33C7E2DF" w14:textId="77777777" w:rsidR="000F31DC" w:rsidRDefault="00000000">
      <w:pPr>
        <w:pStyle w:val="BodyText"/>
      </w:pPr>
      <w:r>
        <w:t>God has revealed the Book from Him, clarifying everything, a mercy and a good news for Our servants who have knowledge of the high remembrance of God, insightful of the Book. When they said the letters, “There is no god but God,” and that Joseph is more beloved to our father than us by what preceded of God’s knowledge, a letter hidden in the secret, veiled in the secret, absent in the line, elevated in the secret of the hidden, beyond what is in our hands and the hands of all worlds.</w:t>
      </w:r>
    </w:p>
    <w:p w14:paraId="165753C4" w14:textId="77777777" w:rsidR="000F31DC" w:rsidRDefault="00000000">
      <w:pPr>
        <w:pStyle w:val="BodyText"/>
      </w:pPr>
      <w:r>
        <w:t>And indeed, We are a faction in what God intended concerning the matter of Joseph, the Prophet Muhammad the Arab, written around the line. And God has favored our father with His own grace and measured the hidden secret of His affair by what is in the hands of the worlds with clear revelation. The Merciful is established on the throne, and He is God, was over everything capable. And God has created things by His power truly and justly, and He is the one who invented the heavens and the earth and what is between them by His command, creatively around the fire, to teach people that the matter of God was in the Mother of the Book, existing around the fire truly and justly.</w:t>
      </w:r>
    </w:p>
    <w:p w14:paraId="2F353602" w14:textId="77777777" w:rsidR="000F31DC" w:rsidRDefault="00000000">
      <w:pPr>
        <w:pStyle w:val="BodyText"/>
      </w:pPr>
      <w:r>
        <w:t>And He is God, was by His power watchful over everything, and He is God, was encompassing everything. And He is God, intended in the hidden of the secret on the secret of the line at the point of the door, interpretatively. And He is the one who made the selection from the door for the knowers truly and justly witnessed. O servants of the Merciful, shake towards this date palm trunk by the permission of your true Lord, God, who placed it in the Mother of the Book truly and justly from the truth, high. And He is the one who drops from it to your souls, moist on the truth truly, harvested.</w:t>
      </w:r>
    </w:p>
    <w:p w14:paraId="2765C039" w14:textId="77777777" w:rsidR="000F31DC" w:rsidRDefault="00000000">
      <w:pPr>
        <w:pStyle w:val="BodyText"/>
      </w:pPr>
      <w:r>
        <w:t>For indeed, We have marked His remembrance by the Merciful in a day that was in the Mother of the Book anciently, and you in that day were not forgotten in the book, nor around the fire forgotten. And do not say how does one speak about God who was in the age on the truth truly, twenty-five. Listen, for by the Lord of the heavens and the earth, I am a servant of God, clear signs have come to me from the remainder of God, the Awaited Imam before you, this is my book, it was with God in the Mother of the Book, written truly on the truth.</w:t>
      </w:r>
    </w:p>
    <w:p w14:paraId="058C07DA" w14:textId="77777777" w:rsidR="000F31DC" w:rsidRDefault="00000000">
      <w:pPr>
        <w:pStyle w:val="BodyText"/>
      </w:pPr>
      <w:r>
        <w:t xml:space="preserve">And God has made me blessed wherever I was and commanded me with prayer and patience as long as I am alive among you on the earth. And those who invoke from God some of the narratives concerning the door on the door unjustly a little, do they think they can produce a book like this from God, the truth, </w:t>
      </w:r>
      <w:r>
        <w:lastRenderedPageBreak/>
        <w:t>witnessed on the truth? The truth truly says, “There is no god but God alone, He has no partner, and there is nothing like Him, and He is God, was by the truth on the truth anciently. If the humans and the jinn were to gather to produce a book like this truly, they would not be able, even if they were from the people of the earth and like them helped by some.</w:t>
      </w:r>
    </w:p>
    <w:p w14:paraId="6815F210" w14:textId="77777777" w:rsidR="000F31DC" w:rsidRDefault="00000000">
      <w:pPr>
        <w:pStyle w:val="BodyText"/>
      </w:pPr>
      <w:r>
        <w:t>By your true Lord, they would not be able with a fraction of its letter, nor on its interpretations of some of the secret, at all. And God has sent it down by His power from Him, and people cannot match a letter of it by analogy at all, without comparison. These are the news of the unseen inspired to you, you were by God, the Praiseworthy, around the fire, and soon your Lord will come to you on the Day of Judgment, the judgment of truth raised from Him. Enter whom you wish into the mercy of God and turn away from the wrongdoers around Hell and let them in the fire on the truth, prostrate.</w:t>
      </w:r>
    </w:p>
    <w:p w14:paraId="2CF42EAC" w14:textId="77777777" w:rsidR="000F31DC" w:rsidRDefault="00000000">
      <w:pPr>
        <w:pStyle w:val="BodyText"/>
      </w:pPr>
      <w:r>
        <w:t>Do you believe in some of the book and disbelieve in some? Has God permitted this for you, or do you invent lies about God from where you were by the knowledge of Satan unjustly on the wrong by the truth, deceived? And indeed, We have sent down the remembrance, and God and His angels were over you by the truth, watchful. Fear, O servants of God, and be sincere in the religion of God, witnesses on the truth. Those who fear their Lord in the unseen and were by the Merciful and His allies around the door, chosen truly, so soon God will teach them their judgments of what they need for themselves openly from the truth to the truth soon.</w:t>
      </w:r>
    </w:p>
    <w:p w14:paraId="2EAF54AD" w14:textId="77777777" w:rsidR="000F31DC" w:rsidRDefault="00000000">
      <w:pPr>
        <w:pStyle w:val="BodyText"/>
      </w:pPr>
      <w:r>
        <w:t>And God has revealed to me if you love God, then follow me in this religion by the truth on the truth from the truth to the creation, uprightly. And your Lord, God, said by the truth, “I am merciful on my believing servants from the people of the door truly on the truth.” And exalted is God above what the wrongdoers say in the signs of the door, greatly high. Say, “The command of God has come, so do not hasten it, for the command of God was on the truth by the truth near, and the promise of God was truly enacted.”</w:t>
      </w:r>
    </w:p>
    <w:p w14:paraId="175042AC" w14:textId="77777777" w:rsidR="000F31DC" w:rsidRDefault="00000000">
      <w:pPr>
        <w:pStyle w:val="Heading2"/>
      </w:pPr>
      <w:bookmarkStart w:id="742" w:name="the-surah-of-blindness-surah-10"/>
      <w:bookmarkEnd w:id="741"/>
      <w:r>
        <w:t>The Surah of Blindness (Surah 10)</w:t>
      </w:r>
    </w:p>
    <w:p w14:paraId="7D1A8172" w14:textId="77777777" w:rsidR="000F31DC" w:rsidRDefault="00000000">
      <w:pPr>
        <w:pStyle w:val="FirstParagraph"/>
      </w:pPr>
      <w:r>
        <w:t>In the name of God, the Most Merciful, the Most Compassionate</w:t>
      </w:r>
    </w:p>
    <w:p w14:paraId="7CE4DEC2" w14:textId="77777777" w:rsidR="000F31DC" w:rsidRDefault="00000000">
      <w:pPr>
        <w:pStyle w:val="BodyText"/>
      </w:pPr>
      <w:r>
        <w:rPr>
          <w:i/>
          <w:iCs/>
        </w:rPr>
        <w:t>“Kill Joseph or cast him to the earth; it will free your father’s face for you, and you shall be a righteous people thereafter.”</w:t>
      </w:r>
    </w:p>
    <w:p w14:paraId="7342AB7D" w14:textId="77777777" w:rsidR="000F31DC" w:rsidRDefault="00000000">
      <w:pPr>
        <w:pStyle w:val="BodyText"/>
      </w:pPr>
      <w:r>
        <w:t>Mention the Greatest Remembrance in the remembrance of our Lord the Most High, praiseworthy. So exalted is He who has revealed the Book as He wished, with what He wished, and He is God, was over everything capable. And I was not except as We willed, and God was a witness over everything.</w:t>
      </w:r>
    </w:p>
    <w:p w14:paraId="5FB9D3B8" w14:textId="77777777" w:rsidR="000F31DC" w:rsidRDefault="00000000">
      <w:pPr>
        <w:pStyle w:val="BodyText"/>
      </w:pPr>
      <w:r>
        <w:t>Indeed, We have favored Joseph and his brothers with signs from the secret of that great door, making it clear. If they said, “Conceal the sign of Joseph which God has placed among you to be upon the truth on earth, able men,” or “Cast him to the land of uniqueness so your father’s face may be freed for you, and you may thereafter be a people on the kingdom, pure with the hidden secret.” He is the one who has revealed among you a soul from your souls, and indeed, We have made him a human on the truth, noble.</w:t>
      </w:r>
    </w:p>
    <w:p w14:paraId="76FC16AD" w14:textId="77777777" w:rsidR="000F31DC" w:rsidRDefault="00000000">
      <w:pPr>
        <w:pStyle w:val="BodyText"/>
      </w:pPr>
      <w:r>
        <w:t xml:space="preserve">And indeed, We have made the heavens and the earth signs for Our servant, and God was a witness over everything. Soon God will show you in the seat of truth His signs on the truth, truly great from Us. And </w:t>
      </w:r>
      <w:r>
        <w:lastRenderedPageBreak/>
        <w:t>indeed, We have sent down the signs in the scriptures, and God was knowledgeable of His signs and the remembrance truly and justly. And indeed, We have shown you signs of God in the horizons and within yourselves so that you may testify that He is the truth, and God has made the way for those who are by their Lord at the door, questioned on the truth.</w:t>
      </w:r>
    </w:p>
    <w:p w14:paraId="3FFEED13" w14:textId="77777777" w:rsidR="000F31DC" w:rsidRDefault="00000000">
      <w:pPr>
        <w:pStyle w:val="BodyText"/>
      </w:pPr>
      <w:r>
        <w:t>And God has revealed this book to His servant to be a witness over the worlds by Our permission, truly and justly. And indeed, We have accounted in that book all that God has sent down to the prophets and the truthful in all the tablets, truly and justly together. And We have left from Our judgment in you what you have left from the Book of God, a letter on the covered secret, hidden. And people have lied about what they preceded us in obedience to the Merciful, somewhat, and God was a witness over everything on the truth.</w:t>
      </w:r>
    </w:p>
    <w:p w14:paraId="31D9C00E" w14:textId="77777777" w:rsidR="000F31DC" w:rsidRDefault="00000000">
      <w:pPr>
        <w:pStyle w:val="BodyText"/>
      </w:pPr>
      <w:r>
        <w:t>Soon our servant will appear to you in a blindness of light for those who await the remembrance of God truly, morning and evening. Those are the ones whom God has made insightful in His pure religion and straight on the straight path. And from the people are those who say, “We believe in God,” and mention the Greatest, and God was insightful over His servants on the truth. They have disbelieved with their tongues after their souls were assured, and God knew them in their souls that they are disbelievers in God the Most High, newly.</w:t>
      </w:r>
    </w:p>
    <w:p w14:paraId="09A99DE0" w14:textId="77777777" w:rsidR="000F31DC" w:rsidRDefault="00000000">
      <w:pPr>
        <w:pStyle w:val="BodyText"/>
      </w:pPr>
      <w:r>
        <w:t>Soon the fire and its stones will encompass them in the valley of Hell by the permission of God the Most High, soon. This was for you a recompense from God for what you were hypocrites in the religion of God, the just, and God was a witness to what you do. O people, has not the news of those before you come to you, and I warned you of the punishment of the Merciful truly and severely? Did not God promise you a paradise as wide as the heavens and the earth prepared for Our servants who were believers in the high remembrance of God and were pious in truth on the truth?</w:t>
      </w:r>
    </w:p>
    <w:p w14:paraId="4B1A441C" w14:textId="77777777" w:rsidR="000F31DC" w:rsidRDefault="00000000">
      <w:pPr>
        <w:pStyle w:val="BodyText"/>
      </w:pPr>
      <w:r>
        <w:t>For you in it is what your souls desire by Our permission, truly and justly, a fresh bounty. So exalted is He who there is no deity but He, the Lord, and there is nothing like Him, and God was worshiped in truth on the truth. For indeed, We have warned you by the permission of God of a remembrance that you were deprived of without right. O people, aspire to the remembrance of God the truth, asking about the door, and to God the truth on the truth, devotedly.</w:t>
      </w:r>
    </w:p>
    <w:p w14:paraId="49B3C6AE" w14:textId="77777777" w:rsidR="000F31DC" w:rsidRDefault="00000000">
      <w:pPr>
        <w:pStyle w:val="BodyText"/>
      </w:pPr>
      <w:r>
        <w:t>For by the Lord of the heavens, God has indeed decreed your provision in this sky, truly and justly, descended and divided. What is wrong with you that you do not come out of your desires after the truth has come to you from God the Most High, great? He is the one who has decreed the sun as a light and the moon as a luminary that you may seek from His bounty the expanse of the goods of life, praiseworthy on the truth truly. And God has decreed the abode of the Hereafter for those who want God and His servant on the paths of the upright line around the fire, defined.</w:t>
      </w:r>
    </w:p>
    <w:p w14:paraId="10D9D941" w14:textId="77777777" w:rsidR="000F31DC" w:rsidRDefault="00000000">
      <w:pPr>
        <w:pStyle w:val="BodyText"/>
      </w:pPr>
      <w:r>
        <w:t>Know, O servants of God, that your Lord, God the truth, has delivered His argument to you for what you were with God and His signs on the truth, watchful. And only the believers are those who want in themselves nothing less than the Merciful and His remembrance on the truth, beloved. And indeed, the great secret has come to you and your openly from God for the great matter, wonderfully. Soon God will teach you of His command what no one before Him could encompass on the truth truly, expertly.</w:t>
      </w:r>
    </w:p>
    <w:p w14:paraId="10705680" w14:textId="77777777" w:rsidR="000F31DC" w:rsidRDefault="00000000">
      <w:pPr>
        <w:pStyle w:val="BodyText"/>
      </w:pPr>
      <w:r>
        <w:lastRenderedPageBreak/>
        <w:t>He is the one who has sent down from the sky blessed water on the earth, purifying. And He is the one who has created from water humans, then made them kinship and patient on the truth truly.</w:t>
      </w:r>
    </w:p>
    <w:p w14:paraId="40B335B5" w14:textId="77777777" w:rsidR="000F31DC" w:rsidRDefault="00000000">
      <w:pPr>
        <w:pStyle w:val="Heading2"/>
      </w:pPr>
      <w:bookmarkStart w:id="743" w:name="the-surah-of-the-line-surah-11"/>
      <w:bookmarkEnd w:id="742"/>
      <w:r>
        <w:t>The Surah of The Line (Surah 11)</w:t>
      </w:r>
    </w:p>
    <w:p w14:paraId="362025FD" w14:textId="77777777" w:rsidR="000F31DC" w:rsidRDefault="00000000">
      <w:pPr>
        <w:pStyle w:val="FirstParagraph"/>
      </w:pPr>
      <w:r>
        <w:t>In the name of God, the Most Merciful, the Most Compassionate</w:t>
      </w:r>
    </w:p>
    <w:p w14:paraId="0A5E2E75" w14:textId="77777777" w:rsidR="000F31DC" w:rsidRDefault="00000000">
      <w:pPr>
        <w:pStyle w:val="BodyText"/>
      </w:pPr>
      <w:r>
        <w:rPr>
          <w:i/>
          <w:iCs/>
        </w:rPr>
        <w:t>One of them said, “Do not kill Joseph but throw him into the depths of the well so that some travelers might pick him up if you are to do something.”</w:t>
      </w:r>
    </w:p>
    <w:p w14:paraId="5A290649" w14:textId="77777777" w:rsidR="000F31DC" w:rsidRDefault="00000000">
      <w:pPr>
        <w:pStyle w:val="BodyText"/>
      </w:pPr>
      <w:r>
        <w:t>Praise be to God who created the heavens and the earth truly and justly, layer upon layer, to show people that their Lord, the Merciful, is indeed the truth and that He was over everything capable. And He is the one who created you from dust, then from a sperm drop, then from a clot, then a lump of flesh, then He brought you forth as another creation. So blessed is God, the best of creators, wise.</w:t>
      </w:r>
    </w:p>
    <w:p w14:paraId="72E2F8CE" w14:textId="77777777" w:rsidR="000F31DC" w:rsidRDefault="00000000">
      <w:pPr>
        <w:pStyle w:val="BodyText"/>
      </w:pPr>
      <w:r>
        <w:t>And He is the one who keeps you in the darkness of the womb and brings you out of your mothers’ bellies while you know little of the book, only a fraction. Return to your Creator and kill yourselves in the way of the true God, humbly; God the Most High, and He is God, was mighty, praiseworthy. And He is the one who has sent down these verses to you from Him truly, as good news for all believers. He is God, worshipped; there is no deity but God truly, and He is God, was knowledgeable about everything.</w:t>
      </w:r>
    </w:p>
    <w:p w14:paraId="086FF252" w14:textId="77777777" w:rsidR="000F31DC" w:rsidRDefault="00000000">
      <w:pPr>
        <w:pStyle w:val="BodyText"/>
      </w:pPr>
      <w:r>
        <w:t>And He is the one who gives you glad tidings by the name of His servant truly and justly, and he was indeed in the Mother of the Book by God, high and wise. And He is the one for whom God did not make the secret of His name known before, truly and justly named. And He is God, gave him peace on the day of his birth, the day of his mission, and the day he is gathered on the earth of the heart among those around the fire, uniquely and justly. That is the secret of secrets from the Wonderous one who there is no deity but He, the Most High, and God was over everything capable.</w:t>
      </w:r>
    </w:p>
    <w:p w14:paraId="49AFF474" w14:textId="77777777" w:rsidR="000F31DC" w:rsidRDefault="00000000">
      <w:pPr>
        <w:pStyle w:val="BodyText"/>
      </w:pPr>
      <w:r>
        <w:t>And God has managed the matter in the door by His power, and the judgment in the Mother of the Book around the fire was decreed. And indeed, we have made you a great sign by the permission of the true God, and God was a witness over everything. And you are of the great prophets truly, you were witnessed around the fire. And indeed, we have prevented you from mentioning the door by the permission of your true Lord God, from what you were unrightly, improperly sighing. The day we fold the sky with our hands, the matter was decreed truly, and the oven fled by the permission of the true God, and God was over everything capable.</w:t>
      </w:r>
    </w:p>
    <w:p w14:paraId="7E41D69C" w14:textId="77777777" w:rsidR="000F31DC" w:rsidRDefault="00000000">
      <w:pPr>
        <w:pStyle w:val="BodyText"/>
      </w:pPr>
      <w:r>
        <w:t>There, you will recognize from our command what you were far from unrightly. On that day, the believers will rejoice soon by the permission of God the Most High. Soon the believers from the people of the door will rejoice with what their Lord has brought them from the spirit, and the spirit in the Mother of the Book around the water was fragrant. And God has made for you this day on the land of the path on the bridge of fire, a meeting time. When one of Joseph’s brothers, and he is Hasan ibn Ali in the Mother of the Book, was great by the fire, by the ancient fire, he said, “Do not kill Joseph but throw him in the depths of the well of uniqueness around the fire, hidden.”</w:t>
      </w:r>
    </w:p>
    <w:p w14:paraId="3ED32206" w14:textId="77777777" w:rsidR="000F31DC" w:rsidRDefault="00000000">
      <w:pPr>
        <w:pStyle w:val="BodyText"/>
      </w:pPr>
      <w:r>
        <w:lastRenderedPageBreak/>
        <w:t>God intended from the well a blindness of the hidden in the air of the hidden secret on the secret in the Mother of the Book around the line, inscribed. People do not know what Joseph’s brothers have done, God in the right of Joseph the Most High was a witness. And God has decreed for Joseph a journey from the door to the door by the judgment of the Book around the fire, hidden. And God has made the visitors of Hussein a journey to the secure sanctuary by the permission of God the Most High, and He is God, was mighty, wise.</w:t>
      </w:r>
    </w:p>
    <w:p w14:paraId="44CD03B1" w14:textId="77777777" w:rsidR="000F31DC" w:rsidRDefault="00000000">
      <w:pPr>
        <w:pStyle w:val="BodyText"/>
      </w:pPr>
      <w:r>
        <w:t>Indeed, those who travel from the door to God in the depth of uniqueness truly and justly around the door, solitary, those have found Hussein on the hidden edge truly, witnessed in the depths of the well. Those are the travelers in the Mother of the Book by the mention of the secret around the fire, inscribed truly and justly. And God has created Joseph and his brothers in the worlds of holiness from the drop of creation from that water, existing. When we found from Joseph a love towards the greater remembrance, we clothed him by the permission of God with the garments of prophecy by those who were his share in the Mother of the Book around the fire, decreed.</w:t>
      </w:r>
    </w:p>
    <w:p w14:paraId="08136A08" w14:textId="77777777" w:rsidR="000F31DC" w:rsidRDefault="00000000">
      <w:pPr>
        <w:pStyle w:val="BodyText"/>
      </w:pPr>
      <w:r>
        <w:t>And we were not far from the truth about the worlds, and we recount to the servants the matter which people were deceitfully far from the truth about. God intended in your day today the greater word, this speaker about God truly at 25, wonderfully. While people did not believe in God and His signs truly, we preserved him in the depths of the well around the fire, hidden. And God has decreed that some travelers among you, who were in the Mother of the Book truly and justly in response at the door around the water, praiseworthy earlier, might pick him up. That was a judgment from God truly and justly, and the judgment in the Mother of the Book was decreed. And God has made you Muslims in His religion if you were with God and His signs truly and justly at that door, patiently.</w:t>
      </w:r>
    </w:p>
    <w:p w14:paraId="6BD76861" w14:textId="77777777" w:rsidR="000F31DC" w:rsidRDefault="00000000">
      <w:pPr>
        <w:pStyle w:val="Heading2"/>
      </w:pPr>
      <w:bookmarkStart w:id="744" w:name="the-surah-of-the-consultation-surah-12"/>
      <w:bookmarkEnd w:id="743"/>
      <w:r>
        <w:t>The Surah of the Consultation (Surah 12)</w:t>
      </w:r>
    </w:p>
    <w:p w14:paraId="41CC4946" w14:textId="77777777" w:rsidR="000F31DC" w:rsidRDefault="00000000">
      <w:pPr>
        <w:pStyle w:val="FirstParagraph"/>
      </w:pPr>
      <w:r>
        <w:t>In the name of God, the Most Merciful, the Most Compassionate</w:t>
      </w:r>
    </w:p>
    <w:p w14:paraId="5523DBF8" w14:textId="77777777" w:rsidR="000F31DC" w:rsidRDefault="00000000">
      <w:pPr>
        <w:pStyle w:val="BodyText"/>
      </w:pPr>
      <w:r>
        <w:rPr>
          <w:i/>
          <w:iCs/>
        </w:rPr>
        <w:t>“They said, ‘O our father, why do you not trust us with Joseph when indeed we are to him sincere advisors?’</w:t>
      </w:r>
    </w:p>
    <w:p w14:paraId="5BBA9541" w14:textId="77777777" w:rsidR="000F31DC" w:rsidRDefault="00000000">
      <w:pPr>
        <w:pStyle w:val="BodyText"/>
      </w:pPr>
      <w:r>
        <w:t>As the mention of the Most High God, which has been spoken in the Mother of the Book around the fire, witnessed. God has revealed to me that I am God; there is no deity but I. I have decreed the merit of the remembrance as My own over all the worlds. And indeed, We have destined for the believers, by the permission of God, gardens among gardens in the land of divine pleasure around the sanctified House. And indeed, We have made Hell for the disbelievers from the judgment of the Book, encompassing by the judgment of the Book. By your true Lord, we have transformed the bodies of the disbelievers into other than their own in the coffin at the bottom of the fire, by the permission of the ancient God, a transformation as recompense for what they earned by their hands and they were ungrateful towards God and His signs before the door.</w:t>
      </w:r>
    </w:p>
    <w:p w14:paraId="1FFCC87D" w14:textId="77777777" w:rsidR="000F31DC" w:rsidRDefault="00000000">
      <w:pPr>
        <w:pStyle w:val="BodyText"/>
      </w:pPr>
      <w:r>
        <w:t xml:space="preserve">Do you believe in yourselves apart from the soul of the Most High God, truly and justly nothing? And God has made clear His signs for the people of the earth and the heavens truly and completely from the door entirely. And none believe in God and His signs truly except the early believers from the people of the </w:t>
      </w:r>
      <w:r>
        <w:lastRenderedPageBreak/>
        <w:t>door, a few. And most people have been polytheists with their true Lord, decreed by the Book by the permission of the Merciful. And none believe in God and His remembrance purely truly except a few from the first. And indeed, We have made you a support for the servants and a barrier for the lands, truly and justly, by the permission of the ancient God, intensely. By the true God, only those among the believing men and women who have the covenant of God and our covenant on the pure religion will follow you, purely on the truth. God, who there is no deity but He, entrusted to God your heart, for He is the truth, and God was over everything capable. And He is the truth, there is no deity but He, the Possessor of the great resurrection, intensely.</w:t>
      </w:r>
    </w:p>
    <w:p w14:paraId="3FA43023" w14:textId="77777777" w:rsidR="000F31DC" w:rsidRDefault="00000000">
      <w:pPr>
        <w:pStyle w:val="BodyText"/>
      </w:pPr>
      <w:r>
        <w:t>And God has offered our guardianship to the heavens, the earth, and the mountains, they refused to bear it and feared from it, but man bore it; this great mention of God was high, and thus it has been in the Book of God, the Preserver, under the name of the Encompassing, wronged, and in the hands of the people, among those who do not recognize it from the judgment of the Book, ignorant. And God has revealed His secret between the lines at the point of the fire, and it is only mentioned by those who came to the remembrance before the door, desiring towards the praised God, and God was over everything a witness. And He is the one who innovated your true self, appearing for our greatness on the judgment of the Book, decreed. And indeed, we have made you in the Mother of the Book by God the Most High, wise. And God has made you an example of Our likenesses truly without how from indication and definition, and God was over everything capable. And God has kept the secret of His servant in the pole of the fire from this Book, for what God has decreed in the knowledge of the unseen from His hidden secret on the line around the concealment, inscribed. Thus the Merciful will benefit you greatly in keeping our matter truly and justly as a reward.</w:t>
      </w:r>
    </w:p>
    <w:p w14:paraId="18D7888E" w14:textId="77777777" w:rsidR="000F31DC" w:rsidRDefault="00000000">
      <w:pPr>
        <w:pStyle w:val="BodyText"/>
      </w:pPr>
      <w:r>
        <w:t xml:space="preserve">When Joseph’s brothers said to their father in the sight of the Greatest, ‘Why do you not teach us the knowledge of Joseph, and we are witnesses of God, the Sustainer?’ And God was over everything a witness. And God has made us upon Hussein with the secret of uniqueness hidden around the fire, witnessed. And God informed about that sign, the judgment of the Most High and His sons on the judgment of the concealed uniqueness in the blindness of the identity hidden in the secret of the throne of eternity shining from the light of eternity, on the judgment of the Eternal around the water, inscribed. Thus the people disbelieved in God after Hussein stood on the land of Karbala, conveying about the station of love for himself, uniquely apart from the ancient God, and God was over everything knowledgeable. Thus the people turned away from God and from the reward of the two paradises on the disbelief of Satan, cursed, and they followed his partnership, the kingdom of Satan, displayed apart from the true God, and He is God, was mighty, praiseworthy. God, who there is no deity but He, truthful in the statement on the tongue of the door truly and justly, appreciated. Thus those who fought Hussein on the land of the Euphrates will be punished with the severest punishment and the harshest torment truly and justly, greatly. What is wrong with you, O troops of Satan, has not the truth come to you on its horse on the day of Ashura after it has conveyed to you the greatest command of God from Himself truly in the truth intensely? Did he not seek water for himself truly and for his youngest child, the infant, humbly on the earth at the source of the great command, weakly? O people of polytheism, is there not among you a soul that fears God for itself and conveys water to the water at the last breath truly and justly, God the true, a little drop? God knows the heart of Hussein and his heat from the great thirst and his patience in </w:t>
      </w:r>
      <w:r>
        <w:lastRenderedPageBreak/>
        <w:t>the God, the One, the ancient, and God was over him a witness truly. By the true God, we found his heart on that day hotter than a piece of iron heated in the ancient fire, and God did not witness for Himself except as He witnessed for Himself. So await the taking of God the Most High truly and justly on the land of Hell intensely. God killed a people who killed him at the height of pain to the extent of injustice. What is for these polytheists and ourselves, so soon you will see them in the land of the gathering, the power of the Greatest God in us truly. And we have judged upon them with the greatest fire truly, forever and eternally. And the truth by the truth said, ‘I will indeed fill Hell with them as a recompense for what they earned, God the true, and we will not judge by lifting the eternal punishment on them truly, by the true God, from something to the smallest part of the flake of flake.’</w:t>
      </w:r>
    </w:p>
    <w:p w14:paraId="1F9E8143" w14:textId="77777777" w:rsidR="000F31DC" w:rsidRDefault="00000000">
      <w:pPr>
        <w:pStyle w:val="Heading2"/>
      </w:pPr>
      <w:bookmarkStart w:id="745" w:name="the-surah-of-paradise-surah-13"/>
      <w:bookmarkEnd w:id="744"/>
      <w:r>
        <w:t>The Surah of Paradise (Surah 13)</w:t>
      </w:r>
    </w:p>
    <w:p w14:paraId="1ED19A5E" w14:textId="77777777" w:rsidR="000F31DC" w:rsidRDefault="00000000">
      <w:pPr>
        <w:pStyle w:val="FirstParagraph"/>
      </w:pPr>
      <w:r>
        <w:t>In the name of God, the Most Merciful, the Most Compassionate</w:t>
      </w:r>
    </w:p>
    <w:p w14:paraId="6A1BD65F" w14:textId="77777777" w:rsidR="000F31DC" w:rsidRDefault="00000000">
      <w:pPr>
        <w:pStyle w:val="BodyText"/>
      </w:pPr>
      <w:r>
        <w:rPr>
          <w:i/>
          <w:iCs/>
        </w:rPr>
        <w:t>“Send him with us tomorrow to frolic and play, and we will surely watch over him.”</w:t>
      </w:r>
    </w:p>
    <w:p w14:paraId="48FBECA1" w14:textId="77777777" w:rsidR="000F31DC" w:rsidRDefault="00000000">
      <w:pPr>
        <w:pStyle w:val="BodyText"/>
      </w:pPr>
      <w:r>
        <w:t>Blessed is He who there is no deity except Him, the one with the command in His hand, and He is God, was over everything capable. And indeed, We have decreed for every age, truly and justly, a challenge, and with every hardship, there is ease, truly and justly, so that people may know that the gate of God is the truth, and He is God, was a witness with the believers. And He is the one who has made the sun and the moon by a calculation from the fire, and We have ordained for them in the book of decree, in the stations of the measure, truly and justly, in the pole of the fire, an adjustment. The sun is not to overtake the moon in its course, nor the moon to overtake the sun in its light, and for each, a term is prescribed on the permission, and nothing exists except that its decree is in the Mother of the Book from that gate, inscribed.</w:t>
      </w:r>
    </w:p>
    <w:p w14:paraId="03B1A878" w14:textId="77777777" w:rsidR="000F31DC" w:rsidRDefault="00000000">
      <w:pPr>
        <w:pStyle w:val="BodyText"/>
      </w:pPr>
      <w:r>
        <w:t>And He is the one who has sent down from the cloud of His power these verses from an olive tree that was neither of the east nor of the west, neither earthly nor heavenly, upon those lines in the line of the equator, on the paths of equality, by the permission of the Merciful, around the gate, a revelation. O servants of the Merciful, if you believe in the true God, do not doubt the matter of the remembrance, for God, your protector, the truth, was over everything capable. And indeed, we have made clear the signs in that book truly for those of vision from the people of the gate, who were in the book of God, the Mighty, around the fire, entrusted. Those who believe in their Lord on the true value, and they are on the high path in this valuation, straight. They are those who do not set up another god with God and fulfill the covenant of the true God on the line of justice, praiseworthy. Those are the people of Paradise, by the permission of God, dwelling therein eternally, seeing only spirit upon spirit from the mention of the Most High God, and He is God, was mighty, great.</w:t>
      </w:r>
    </w:p>
    <w:p w14:paraId="5198BE1D" w14:textId="77777777" w:rsidR="000F31DC" w:rsidRDefault="00000000">
      <w:pPr>
        <w:pStyle w:val="BodyText"/>
      </w:pPr>
      <w:r>
        <w:t xml:space="preserve">They are those who dwell on the red terraces around the gate, stationed, seeing in it neither sun nor air except that they meet the angels with the mention of the Most High God, on the name of the Living God, witnessed. This is the day God promised to entertain His servants, and they say from our side upon them, “Peace, peace.” O servants of the Merciful, did we not make the earth flat for you truly, and We have decreed the sky above you at the center of the throne, preserved? And indeed, we have created you by the permission of the ancient God, with import, truly in phases. Why do you not hope for the great God </w:t>
      </w:r>
      <w:r>
        <w:lastRenderedPageBreak/>
        <w:t>respectfully? Did we not make the sea raging for you? Did we not make the earth subservient that you may extract from it what you plant for yourselves from the bounty of the gate, the true God, appreciated? Why do you not believe in the mention of the Most High God truly and justly, a little? Why do you not hope for the great God respectfully? How do you deny, untruly, the signs of the praised God, derisively, untruly? Soon the fire will encompass you at the bottom of the coffin by the permission of God the Most High, and He is God, was anciently knowledgeable.</w:t>
      </w:r>
    </w:p>
    <w:p w14:paraId="6BC2330D" w14:textId="77777777" w:rsidR="000F31DC" w:rsidRDefault="00000000">
      <w:pPr>
        <w:pStyle w:val="BodyText"/>
      </w:pPr>
      <w:r>
        <w:t>And indeed, God has prepared for the polytheists among you on the line of justice, a perpetual punishment truly and justly, painful. And when they said, Joseph’s brothers to their father truly, “Send our brother with us tomorrow on a secret from your hidden secret around the line, hidden.” And indeed, we intended to be with Joseph tomorrow truly and justly, with the truth around the fire, witnessed. And it is the day that God had decreed wherein we said to the greatest word on the squared secret truly and justly, the ancient God who there is no deity except Him, and God was over everything a witness. And when they said, “O our father, send him with us tomorrow truly so he may settle at the point of ice from the cold mountain around the point of connection with something from the point of fire from the mountain of justice around the water of bounty truly and justly,” and indeed, we were for him, by the praised God, truly preservers. And our followers will ask about us about the appearance of our matter on this greatest gate truly and justly, not from a letter from the knowledge of the book much, and indeed, they say, “Send him with us tomorrow to frolic and play, and indeed, we were on the truth truly in his matter on the great gate by God, the Preserver, preserved. God the Greatest from their patience at the gate to the gate at a point from the gate, God the Most High, a little, and indeed, we know what no one besides us knows, and the soul of the gate, and God was over everything on the truth knowledgeable. Do you not think about the creation of the heavens and yourselves thoughtfully on the truth truly with the truth lightly? Indeed, God did not create the heavens and the earth and what is between them truly and justly in vain, aimlessly. He is God, the truth, who there is no deity except Him, intended from you that you worship only Him in the way of this gate purely for Him on the truth truly, and God was rich concerning the worlds. God, worshipped, there is no deity except Him alone, no partner to Him, indeed, He is the truth. By the truth, the god of all the worlds, if there were any beside Him on the truth, god, they would need untruly something with the truth, a third.”</w:t>
      </w:r>
    </w:p>
    <w:p w14:paraId="142D75BB" w14:textId="77777777" w:rsidR="000F31DC" w:rsidRDefault="00000000">
      <w:pPr>
        <w:pStyle w:val="Heading2"/>
      </w:pPr>
      <w:bookmarkStart w:id="746" w:name="the-surah-of-the-holy-surah-14"/>
      <w:bookmarkEnd w:id="745"/>
      <w:r>
        <w:t>The Surah of the Holy (Surah 14)</w:t>
      </w:r>
    </w:p>
    <w:p w14:paraId="2F0A5217" w14:textId="77777777" w:rsidR="000F31DC" w:rsidRDefault="00000000">
      <w:pPr>
        <w:pStyle w:val="FirstParagraph"/>
      </w:pPr>
      <w:r>
        <w:t>In the name of God, the Most Merciful, the Most Compassionate</w:t>
      </w:r>
    </w:p>
    <w:p w14:paraId="39FBF6F3" w14:textId="77777777" w:rsidR="000F31DC" w:rsidRDefault="00000000">
      <w:pPr>
        <w:pStyle w:val="BodyText"/>
      </w:pPr>
      <w:r>
        <w:rPr>
          <w:i/>
          <w:iCs/>
        </w:rPr>
        <w:t>“He said, ‘Indeed, it saddens me that you take him away, and I fear that a wolf may eat him while you are heedless of him.’”</w:t>
      </w:r>
    </w:p>
    <w:p w14:paraId="123DA3C5" w14:textId="77777777" w:rsidR="000F31DC" w:rsidRDefault="00000000">
      <w:pPr>
        <w:pStyle w:val="BodyText"/>
      </w:pPr>
      <w:r>
        <w:t xml:space="preserve">Remember God in the greatest word, standing around the fire, witnessed. So listen to what is revealed to you from your Lord; indeed, He is the Truth, there is no deity except Him, and God was over everything capable. God has sent down the book, in it is the clarification of everything, and a mercy and good news for our first followers who were with the remembrance of the Most High God in that gate, hidden around the fire. Soon, God, your true patron, will show you His throne on the Day of Recompense on the line of the equator, and you will indeed witness that His power was equal over all worlds. There, people will </w:t>
      </w:r>
      <w:r>
        <w:lastRenderedPageBreak/>
        <w:t>recognize the true matter of God regarding the gate truly and justly, powerfully around the fire, great. And on that day, you will surely testify to yourselves in servitude, and you will not find for yourselves a bit of flake from some things truly and justly, an aid.</w:t>
      </w:r>
    </w:p>
    <w:p w14:paraId="61C067B9" w14:textId="77777777" w:rsidR="000F31DC" w:rsidRDefault="00000000">
      <w:pPr>
        <w:pStyle w:val="BodyText"/>
      </w:pPr>
      <w:r>
        <w:t>And what you wish, if you wished, but God has willed as He wished with what you wished in the remembrance of God, the Wonderful, truly and justly, from the point of fire, a revelation. And indeed, we have made the stories of the book by the permission of God from the self of power, who was in the Mother of the Book, knowledgeable. And God was over everything capable. And indeed, the command has come to you from God truly blessed. Do you conceal the truth and act with falsehood? What is wrong with you, do not you believe in God, the Praised, your Creator, and indeed, He was over what His servants did on the truth, truly great, a witness. Soon the Merciful will taste you in the valuation from a fire that was from the fire of Hell, blazing, a recompense for what you disbelieve in the signs of the book from God the true, what was revealed to our servant, and you were from it untruly, gasping and ungrateful.</w:t>
      </w:r>
    </w:p>
    <w:p w14:paraId="2D581606" w14:textId="77777777" w:rsidR="000F31DC" w:rsidRDefault="00000000">
      <w:pPr>
        <w:pStyle w:val="BodyText"/>
      </w:pPr>
      <w:r>
        <w:t>O servants of God, has not the foretelling of the first come to you, and the judgment from God has been known to you on the truth, truly repeatedly, and He who is like nothing else and He is God, was mighty, wise. Did we not guide you to the ways of those before you, and you do not find in yourselves for our language on the truth, truly, a change? The way of God which has passed before you, so by your Lord, people will not find a change to the way of God, the Mighty. And indeed, we grant favor to whom we will by the remembrance of God, the true, who was in the response with the remembrance of the Most High God in the Mother of the Book, on the truth truly around the gate, mentioned. And indeed, we have elevated him from the holy place, a location on the truth truly, witnessed, to be a sign by the truth for those before you and after you by the permission of the ancient God, truly great, great. And He is the witness over you by our permission, so soon will God show you the greater remembrance in the valuation of what you earn for yourselves from your secrets and openly, by the permission of God on what the book counted truly and justly, preserved.</w:t>
      </w:r>
    </w:p>
    <w:p w14:paraId="2751BAA6" w14:textId="77777777" w:rsidR="000F31DC" w:rsidRDefault="00000000">
      <w:pPr>
        <w:pStyle w:val="BodyText"/>
      </w:pPr>
      <w:r>
        <w:t>Be patient in God, for God was over the worlds, knowledgeable. Be patient, O remembrance of God, patiently on the truth in the truth, beautifully. And indeed, we have made you over the people by the permission of God the Most High, an overseer and a reckoner. So soon will God inform them on the distant earth by the permission of God the Praised, truly and justly, near. So by your Lord, we are closer to you than yourselves to yourselves. What is wrong with you, do not you see by the remembrance of God, the Impregnable, in the truth, seeing? The day He reveals the shin by the shin, people will call us by the mention around the gate, humbly for the truth truly, intensely. And that day is truly at your Lord’s; say then whoever wills takes me to God, his Lord, the Rich, truly and justly on that truth, a path.</w:t>
      </w:r>
    </w:p>
    <w:p w14:paraId="05723D50" w14:textId="77777777" w:rsidR="000F31DC" w:rsidRDefault="00000000">
      <w:pPr>
        <w:pStyle w:val="BodyText"/>
      </w:pPr>
      <w:r>
        <w:t xml:space="preserve">So soon will the Merciful call you to prostrate to Himself, and you will not be able to. So from among you, whoever trusts God on the truth as a guardian, there the guardianship is God’s truth, and you had no helper apart from the Merciful on the truth truly. So soon will God show you His signs in the robes of the sun by the decree of the book on the paths of the gate truly and justly, near. The thunder glorifies His praise, and the angels from His fear, and He is God, was over everything encompassing. And there is nothing but glorifies with His praise, and you do not know from the knowledge of the book from some letters on the truth truly, anything. God, who there is no deity except Him, has revealed to me that He is </w:t>
      </w:r>
      <w:r>
        <w:lastRenderedPageBreak/>
        <w:t>the truth from God, and God has not decreed for our words in anything of the book on the point of the gate, a change. And He is God, the truth, was over everything a witness. And indeed, we have made the signs in that book by the permission of God the Praised, securely on the truth truly, irrevocably. And we do not reveal in it a letter of similarity for what God has decreed for the believers in this book around the gate, witnessed. And indeed, it saddens me that you go with him after what God has revealed on the truth truly in that book from Him, elevated. And I fear that a wolf may eat him, and you are untruly from the assumption of the devil, far. And if not for the fear in his matter from what God knows in your hearts untruly, the matter would have been like the sun at the point.</w:t>
      </w:r>
    </w:p>
    <w:p w14:paraId="0AA6D2B9" w14:textId="77777777" w:rsidR="000F31DC" w:rsidRDefault="00000000">
      <w:pPr>
        <w:pStyle w:val="Heading2"/>
      </w:pPr>
      <w:bookmarkStart w:id="747" w:name="the-surah-of-the-will-surah-15"/>
      <w:bookmarkEnd w:id="746"/>
      <w:r>
        <w:t>The Surah of the Will (Surah 15)</w:t>
      </w:r>
    </w:p>
    <w:p w14:paraId="3CEEC093" w14:textId="77777777" w:rsidR="000F31DC" w:rsidRDefault="00000000">
      <w:pPr>
        <w:pStyle w:val="FirstParagraph"/>
      </w:pPr>
      <w:r>
        <w:t>In the name of God, the Most Merciful, the Most Compassionate.</w:t>
      </w:r>
    </w:p>
    <w:p w14:paraId="2E5E982D" w14:textId="77777777" w:rsidR="000F31DC" w:rsidRDefault="00000000">
      <w:pPr>
        <w:pStyle w:val="BodyText"/>
      </w:pPr>
      <w:r>
        <w:rPr>
          <w:i/>
          <w:iCs/>
        </w:rPr>
        <w:t>They said, “If a wolf devours him while we are a group, then we would be losers indeed.”</w:t>
      </w:r>
    </w:p>
    <w:p w14:paraId="7E00C8D7" w14:textId="77777777" w:rsidR="000F31DC" w:rsidRDefault="00000000">
      <w:pPr>
        <w:pStyle w:val="BodyText"/>
      </w:pPr>
      <w:r>
        <w:t>Taha. He is God; there is no god but He. There is nothing like unto Him. To Him belongs creation and command, and He has knowledge of all things. By the Lord of heaven and earth, this book is from God, the Truth. God suffices as a witness over His servant, in truth and with truth. God is the Self-Sufficient, and you are the needy ones before the Most Merciful. What God has decreed in this gate has been ordained.</w:t>
      </w:r>
    </w:p>
    <w:p w14:paraId="7F25DFC8" w14:textId="77777777" w:rsidR="000F31DC" w:rsidRDefault="00000000">
      <w:pPr>
        <w:pStyle w:val="BodyText"/>
      </w:pPr>
      <w:r>
        <w:t>So follow what God has sent down to you in His book, the true and pure truth, openly and strongly. Fear God concerning this gate with truth, and be the best helpers in the way of the gate of the Most High, the Praised One. God has decreed your matter in His book, in the secret of the book with truth, in the cycle of water. So pardon the people and forgive much. God is a witness to what you do. God loves those believers in this gate whose attributes are in the book of God, the Most High, with truth, in the cycle of fire, written. He is the One who has decreed your sustenance in the sky, apportioned if you desire God and the Hereafter.</w:t>
      </w:r>
    </w:p>
    <w:p w14:paraId="6B06E946" w14:textId="77777777" w:rsidR="000F31DC" w:rsidRDefault="00000000">
      <w:pPr>
        <w:pStyle w:val="BodyText"/>
      </w:pPr>
      <w:r>
        <w:t>By your Lord, the Most Merciful, God has not made for you besides the Most High a servant with knowledge of the book, the truth, from the truth, in the secret of the letter B, the All-Knowing. He is the One who has decreed your affairs in His mighty book, in the ways of equality, in the cycle of the gate, organized, so that you may seek His bounty and be grateful morning and evening, with truth, following the judgment of the book much. He is the One who has shown His signs to His servants with the permission of God in the glorious book, with truth, the Praised One, in the ways of equality, uniquely, so that you may learn from the pure mention of God and what you need in the way of His love, with truth, asking and being thankful.</w:t>
      </w:r>
    </w:p>
    <w:p w14:paraId="033018BF" w14:textId="77777777" w:rsidR="000F31DC" w:rsidRDefault="00000000">
      <w:pPr>
        <w:pStyle w:val="BodyText"/>
      </w:pPr>
      <w:r>
        <w:t xml:space="preserve">God has intended in this book all goodness, in the name of the gate, in the secret of fire, decreed in the mother of the book. He is the One who has made our hearts the abode of His command and our breasts the vessels of His secrets by His power. God is capable of all things. He is the One who has confirmed our actions in His praiseworthy book to the discerning believers, in a decisive verse of the Quran. “And you did not throw when you threw, but God threw,” with truth, capable of all things. Those who commit sins falsely after the truth has come to them from God, the Most High, powerfully, we will burn them in the </w:t>
      </w:r>
      <w:r>
        <w:lastRenderedPageBreak/>
        <w:t>Hereafter in a great fire as a recompense for their evil deed, justly with its like. I am not unjust to the servants, with truth, even a tiny bit. Those who do righteous deeds in our remembrance, God will give them of His bounty, with truth, manifold and many times. God is capable of all things.</w:t>
      </w:r>
    </w:p>
    <w:p w14:paraId="673203AB" w14:textId="77777777" w:rsidR="000F31DC" w:rsidRDefault="00000000">
      <w:pPr>
        <w:pStyle w:val="BodyText"/>
      </w:pPr>
      <w:r>
        <w:t>O people of the Criterion, if you are in truth among the people of the Quran and this remembrance is the truth, the same book, then return to it by the permission of God, your true Master. God has made the return on the Day of Resurrection witnessed. God has decreed what He has ordained, and the matter in the mother of the book concerning fire has been fulfilled. When the brothers of Joseph said to their father, “If a wolf devours him, we are surely losers,” on the earth around the fire, they were mentioned in truth. We have revealed to you what God has placed in the depths of this verse, with truth, so that people may believe in God and His signs, with truth, powerfully.</w:t>
      </w:r>
    </w:p>
    <w:p w14:paraId="04C39E61" w14:textId="77777777" w:rsidR="000F31DC" w:rsidRDefault="00000000">
      <w:pPr>
        <w:pStyle w:val="BodyText"/>
      </w:pPr>
      <w:r>
        <w:t>When they said, “The letters ‘There is no god but God’ are on the day of the beginning on the land of the heart around the fire, famous.” “If a wolf devours him, we are surely a group for him,” and God is powerful over all things. We have not made it in truth in the secret of Joseph on the land of the Euphrates around the fire, envied. We do not want you to be other than His caller on the earth, with truth, a witness. What do you think of us concerning the truth with God, the Truth? Loss. We have made, by the permission of God, our signs upon the worlds, with truth, around the fire, a guardian. God has permitted them in revelation and interpretation as they will, by what they will, with truth, praised. We have protected them from indication and from what you were away from in untruth, forsaken. God has borne witness, and God suffices as a witness with our signs, with truth. By God, the Truth, they only will what God wills, their Lord, in their secret and their openness, with truth. God is a witness over all things.</w:t>
      </w:r>
    </w:p>
    <w:p w14:paraId="5F9F9EE4" w14:textId="77777777" w:rsidR="000F31DC" w:rsidRDefault="00000000">
      <w:pPr>
        <w:pStyle w:val="BodyText"/>
      </w:pPr>
      <w:r>
        <w:t>Know, servants of the Most Merciful, that we have made clear our signs in this book, with truth, in the cycle of the gate, so that people may be praiseworthy by God, the Praised One. Perhaps people may be thankful to God, the Most High. Say, “Call upon God and His name, the Most Merciful, in the way of the gate, for God has the best names, from the gate, veiled around the fire.”</w:t>
      </w:r>
    </w:p>
    <w:p w14:paraId="099F7EC0" w14:textId="77777777" w:rsidR="000F31DC" w:rsidRDefault="00000000">
      <w:pPr>
        <w:pStyle w:val="Heading2"/>
      </w:pPr>
      <w:bookmarkStart w:id="748" w:name="the-surah-of-the-throne-surah-16"/>
      <w:bookmarkEnd w:id="747"/>
      <w:r>
        <w:t>The Surah of the Throne (Surah 16)</w:t>
      </w:r>
    </w:p>
    <w:p w14:paraId="46CE5122" w14:textId="77777777" w:rsidR="000F31DC" w:rsidRDefault="00000000">
      <w:pPr>
        <w:pStyle w:val="FirstParagraph"/>
      </w:pPr>
      <w:r>
        <w:t>In the name of God, the Most Merciful, the Most Compassionate.</w:t>
      </w:r>
    </w:p>
    <w:p w14:paraId="740B66D5" w14:textId="77777777" w:rsidR="000F31DC" w:rsidRDefault="00000000">
      <w:pPr>
        <w:pStyle w:val="BodyText"/>
      </w:pPr>
      <w:r>
        <w:rPr>
          <w:i/>
          <w:iCs/>
        </w:rPr>
        <w:t>When they went away with him and decided to put him in the depths of the well, We inspired him, “You will surely inform them of this affair of theirs while they do not perceive.”</w:t>
      </w:r>
    </w:p>
    <w:p w14:paraId="7474DF47" w14:textId="77777777" w:rsidR="000F31DC" w:rsidRDefault="00000000">
      <w:pPr>
        <w:pStyle w:val="BodyText"/>
      </w:pPr>
      <w:r>
        <w:t>Truly, God has sent down the Book, wherein is an explanation of all things, a mercy and good tidings for all the worlds. Praise be to God, who sent down the Book in truth upon our word, so that people might be mentioned in this gate around the fire in the Mother of the Book.</w:t>
      </w:r>
    </w:p>
    <w:p w14:paraId="42A6A832" w14:textId="77777777" w:rsidR="000F31DC" w:rsidRDefault="00000000">
      <w:pPr>
        <w:pStyle w:val="BodyText"/>
      </w:pPr>
      <w:r>
        <w:t>This is Our Book, speaking the truth against you. Yet most people do not believe in God and His signs concerning this gate with truth. God is a witness over all things. O servants of the Most Merciful, We have given you glad tidings by God’s permission in the Greater Reminder from the ancient command, with truth upon truth, in this gate, a weighty matter. What God wants from you this day is obedience to God, the Truth, to His command, with truth, the upright truth from God, the Ancient, a reward.</w:t>
      </w:r>
    </w:p>
    <w:p w14:paraId="0E8F5451" w14:textId="77777777" w:rsidR="000F31DC" w:rsidRDefault="00000000">
      <w:pPr>
        <w:pStyle w:val="BodyText"/>
      </w:pPr>
      <w:r>
        <w:lastRenderedPageBreak/>
        <w:t>Whoever obeys God in Our command, with truth, out of love for the Greater Reminder of God, and compliance with it, will meet God above the throne, pleased and well-pleasing. But whoever denies Our command rebelliously, in untruth, will taste from the Merciful a tree of boiling water emerging from the root of Sijjin, justly, a Zaqqum. He will have no covenant from God in Our hands, truly and purely. Whoever desires God’s covenant fulfills Our covenant in this Reminder of Ours, openly and strongly, with truth.</w:t>
      </w:r>
    </w:p>
    <w:p w14:paraId="2BA26C36" w14:textId="77777777" w:rsidR="000F31DC" w:rsidRDefault="00000000">
      <w:pPr>
        <w:pStyle w:val="BodyText"/>
      </w:pPr>
      <w:r>
        <w:t>Fear, O servants of God, the day when the command comes to you from God, the Truth, suddenly and closely, with truth upon truth. On that day, people will possess nothing of Our kingdom except by God’s permission, the Truth, through Our servant. God is knowledgeable of all things. Except those who have Our Book around their necks in truth, who were responsive to the Reminder before, with truth and righteousness. The Reminder has fulfilled its covenant with those who came with truth to the righteous covenant.</w:t>
      </w:r>
    </w:p>
    <w:p w14:paraId="111E23B8" w14:textId="77777777" w:rsidR="000F31DC" w:rsidRDefault="00000000">
      <w:pPr>
        <w:pStyle w:val="BodyText"/>
      </w:pPr>
      <w:r>
        <w:t>Fear, O servants of God, the severe seizure of your Lord, the Most Merciful, in truth. God has prepared shackles and chains and fruits with a bitter taste and a great torment for those who disbelieve in the Book and Our Reminder weakly, and who believe in it only mockingly, falsely and vainly. These are the polytheists before God. They have no judgment from God except the fire of God, the Most High, severe.</w:t>
      </w:r>
    </w:p>
    <w:p w14:paraId="4C4D03FD" w14:textId="77777777" w:rsidR="000F31DC" w:rsidRDefault="00000000">
      <w:pPr>
        <w:pStyle w:val="BodyText"/>
      </w:pPr>
      <w:r>
        <w:t>Shall I inform you, O servants of God, of Our seizure upon the people on the Day of Decision, with truth upon truth, severe? Whoever turns away from God’s Reminder, adorned falsely, and in untruth, deceitfully, by the Lord of heaven and earth, We will make them taste on the Day of Resurrection by the judgment of the Book, with truth, the fire of the fire from the tree of fire at the bottom of the coffin, as decreed in the Mother of the Book.</w:t>
      </w:r>
    </w:p>
    <w:p w14:paraId="419ED8F3" w14:textId="77777777" w:rsidR="000F31DC" w:rsidRDefault="00000000">
      <w:pPr>
        <w:pStyle w:val="BodyText"/>
      </w:pPr>
      <w:r>
        <w:t>When the brothers of Joseph went with him to the land of oneness, secretly, around the inscribed line, they placed the letters of oneness, the letter H, in the depths of the well, secretly from the heart, around the fire, veiled. We inspired him, “You will surely inform them of this affair of theirs.” God will show them this letter in the place of secrecy around the gate, witnessed. The letters of oneness do not feel anything except God’s feeling in the place of the heart, in truth from their Lord. God is a witness over them, with truth.</w:t>
      </w:r>
    </w:p>
    <w:p w14:paraId="05F5CC88" w14:textId="77777777" w:rsidR="000F31DC" w:rsidRDefault="00000000">
      <w:pPr>
        <w:pStyle w:val="BodyText"/>
      </w:pPr>
      <w:r>
        <w:t>God has veiled that word with a veil of the secret around the throne, hidden. Those who desire God and His signs in the ways of the gate, with the letter H, these are in truth around the fire, witnessed. God created Joseph and his brothers from the blessed tree of oneness, and people do not know their secrets, what is with God, the Truth, in the Mother of the Book, written around the fire. Do they not know that they do not act except by God’s permission, their true Lord? God is truly worshiped after denial and affirmation. The Most Merciful will not ask you on the Day of Resurrection about what they do for themselves; He will ask you about what you do in your secrets and your openness. God is knowledgeable of what you do.</w:t>
      </w:r>
    </w:p>
    <w:p w14:paraId="41B42040" w14:textId="77777777" w:rsidR="000F31DC" w:rsidRDefault="00000000">
      <w:pPr>
        <w:pStyle w:val="BodyText"/>
      </w:pPr>
      <w:r>
        <w:t>God, there is no god but He, is the truest in speech, unique. God has ordained the share of people in the secret of all signs, except in weakness against the truth. God, the Truth, is truly submissive. God has made His own friends praiseworthy in their deeds, with truth upon truth. God is capable of all things.</w:t>
      </w:r>
    </w:p>
    <w:p w14:paraId="3645FC7C" w14:textId="77777777" w:rsidR="000F31DC" w:rsidRDefault="00000000">
      <w:pPr>
        <w:pStyle w:val="BodyText"/>
      </w:pPr>
      <w:r>
        <w:lastRenderedPageBreak/>
        <w:t>Look, O servants of God, We have placed, by God’s permission, Our servant in the depths of the well, around the fire, veiled with truth. God has placed in this gate a secret upon a secret, hidden. You will soon know what you were ignorant of before, with truth upon truth, in the garment of the sun, by God’s permission, the Most High.</w:t>
      </w:r>
    </w:p>
    <w:p w14:paraId="35F3F498" w14:textId="77777777" w:rsidR="000F31DC" w:rsidRDefault="00000000">
      <w:pPr>
        <w:pStyle w:val="BodyText"/>
      </w:pPr>
      <w:r>
        <w:t>O believers, whatever the Messenger gives you, take it, and whatever he forbids you, abstain from it. God has made him wise with truth upon truth. God has made the Reminder encompassing over people, knowledgeable. God is capable of all things.</w:t>
      </w:r>
    </w:p>
    <w:p w14:paraId="6AFB32FF" w14:textId="77777777" w:rsidR="000F31DC" w:rsidRDefault="00000000">
      <w:pPr>
        <w:pStyle w:val="Heading2"/>
      </w:pPr>
      <w:bookmarkStart w:id="749" w:name="the-surah-of-the-gate-surah-17"/>
      <w:bookmarkEnd w:id="748"/>
      <w:r>
        <w:t>The Surah of the Gate (Surah 17)</w:t>
      </w:r>
    </w:p>
    <w:p w14:paraId="41E0614A" w14:textId="77777777" w:rsidR="000F31DC" w:rsidRDefault="00000000">
      <w:pPr>
        <w:pStyle w:val="FirstParagraph"/>
      </w:pPr>
      <w:r>
        <w:t>In the name of God, the Most Merciful, the Most Compassionate.</w:t>
      </w:r>
    </w:p>
    <w:p w14:paraId="58012913" w14:textId="77777777" w:rsidR="000F31DC" w:rsidRDefault="00000000">
      <w:pPr>
        <w:pStyle w:val="BodyText"/>
      </w:pPr>
      <w:r>
        <w:rPr>
          <w:i/>
          <w:iCs/>
        </w:rPr>
        <w:t>They came to their father in the evening, weeping.</w:t>
      </w:r>
    </w:p>
    <w:p w14:paraId="3F91ABE6" w14:textId="77777777" w:rsidR="000F31DC" w:rsidRDefault="00000000">
      <w:pPr>
        <w:pStyle w:val="BodyText"/>
      </w:pPr>
      <w:r>
        <w:t>Truly, this is the Book in which there is no doubt, a guidance from God, the Truth, for all the worlds. We have made it a guidance for Our servants, those who are in this gate, upon the gate, in truth and with truth, around water, witnessed. We have joined you with souls from Our own soul, who are pure in truth and with truth, around fire.</w:t>
      </w:r>
    </w:p>
    <w:p w14:paraId="527C62E8" w14:textId="77777777" w:rsidR="000F31DC" w:rsidRDefault="00000000">
      <w:pPr>
        <w:pStyle w:val="BodyText"/>
      </w:pPr>
      <w:r>
        <w:t>When the truth comes to you, follow it. God has made it in the Book from Us, in truth and with truth, accounted. We have made it with the knowledge of the Book by God’s permission, the Most High, from the point of fire, knowledgeable. We have confirmed it from God, who is without peer. God is capable of all things.</w:t>
      </w:r>
    </w:p>
    <w:p w14:paraId="08EB3BA5" w14:textId="77777777" w:rsidR="000F31DC" w:rsidRDefault="00000000">
      <w:pPr>
        <w:pStyle w:val="BodyText"/>
      </w:pPr>
      <w:r>
        <w:t>O servants of God, if you ask Him for something and He does not respond to you in truth, do not grieve, for it is by God’s command from Us, in truth and with truth, serene and praiseworthy. We have shown you the matter in your dream in truth, and if you had revealed it to them, they would have disputed over the matter. God, your Lord, the Truth, knows what is in the breasts. We do not change the condition of a people until they change what is within themselves.</w:t>
      </w:r>
    </w:p>
    <w:p w14:paraId="435BE8DB" w14:textId="77777777" w:rsidR="000F31DC" w:rsidRDefault="00000000">
      <w:pPr>
        <w:pStyle w:val="BodyText"/>
      </w:pPr>
      <w:r>
        <w:t>Taste the torment of the blazing fire for what you turned away from this gate. Your Lord is strong and knowing over His servants. We will destroy the wrongdoers with the justice of the people of Pharaoh, with severe torment and great punishment. Do not grieve over those who deny in your presence and rely on God, your Lord. He is the All-Hearing, All-Knowing, in truth. God is capable of all things.</w:t>
      </w:r>
    </w:p>
    <w:p w14:paraId="3800F113" w14:textId="77777777" w:rsidR="000F31DC" w:rsidRDefault="00000000">
      <w:pPr>
        <w:pStyle w:val="BodyText"/>
      </w:pPr>
      <w:r>
        <w:t>O people of the earth, whatever you spend in the way of God, the Truth, you will find it in the hands of the Preserver, safeguarded in this gate. O people of the earth, believe in the light that God has sent down with me, purely and truly, and do not follow the footsteps of Satan, for he commands you to associate partners with God, your Lord. God does not forgive associating partners with Him, but He forgives whatever is less than that for whom He wills. God is knowledgeable of all things.</w:t>
      </w:r>
    </w:p>
    <w:p w14:paraId="172D45BD" w14:textId="77777777" w:rsidR="000F31DC" w:rsidRDefault="00000000">
      <w:pPr>
        <w:pStyle w:val="BodyText"/>
      </w:pPr>
      <w:r>
        <w:t xml:space="preserve">God has decreed for the believing emigrants the forgiveness of the Reminder and the greatest pleasure, according to the judgment of the Book, in the judgment of the Book around the gate, decreed. We have decreed that some kin have greater rights over others, as God has decreed in the Mother of the Book, in the secret of the gate, inscribed. O believers, God has not sent down a sign in the Book, nor in the </w:t>
      </w:r>
      <w:r>
        <w:lastRenderedPageBreak/>
        <w:t>horizons, nor in the souls, except that people may know, in truth, that the Reminder is the truth from God. God is knowledgeable of all things.</w:t>
      </w:r>
    </w:p>
    <w:p w14:paraId="3ED92359" w14:textId="77777777" w:rsidR="000F31DC" w:rsidRDefault="00000000">
      <w:pPr>
        <w:pStyle w:val="BodyText"/>
      </w:pPr>
      <w:r>
        <w:t>O people of the earth, by your Lord, who is without peer, God has left nothing for Himself after the Reminder and this Book as a proof. Be patient with the truth of God, the Praised One, in this gate. Now, with the truth, the perishing ones perish clearly, and the believers live clearly. God is capable of all things.</w:t>
      </w:r>
    </w:p>
    <w:p w14:paraId="2B2DF64F" w14:textId="77777777" w:rsidR="000F31DC" w:rsidRDefault="00000000">
      <w:pPr>
        <w:pStyle w:val="BodyText"/>
      </w:pPr>
      <w:r>
        <w:t>O people of the Throne, hear My call from around the fire. I am God; there is no god but Me. Worship Me and establish prayer for the greatest Reminder, purely, without people. Your Lord is God, the Truth, the True One. Those you call upon besides Him are the companions of the fire, justly. The Reminder is the true path, the straight line, around the fire, upright.</w:t>
      </w:r>
    </w:p>
    <w:p w14:paraId="1D4EFA89" w14:textId="77777777" w:rsidR="000F31DC" w:rsidRDefault="00000000">
      <w:pPr>
        <w:pStyle w:val="BodyText"/>
      </w:pPr>
      <w:r>
        <w:t>O people of the earth, fear God and do not let Satan deceive you from the truth. The Reminder is the truth, with truth. You and those you call upon besides Him are the people of the fire, in the Mother of the Book, written. O people of the earth, have you not considered the creation of the heavens and the earth? If there were two gates from the Reminder, they would have been corrupted. God has managed the kingdom by His gate, the truth. God is knowledgeable of all things.</w:t>
      </w:r>
    </w:p>
    <w:p w14:paraId="79EE1855" w14:textId="77777777" w:rsidR="000F31DC" w:rsidRDefault="00000000">
      <w:pPr>
        <w:pStyle w:val="BodyText"/>
      </w:pPr>
      <w:r>
        <w:t>O believers, fear the Day of Truth. We have gathered you around the fire and will question you about what you have done with the Reminder. In truth, We will make the polytheists taste the heat of the fire with the greatest torment. We will give the patient ones the best reward in the land of saffron, by the judgment of the Book, from the judgment of the gate, a resting place. We have sent it down to the people with truth. People have no choice but to submit and accept. The Reminder clarifies the truth from God, the Most High, uniquely.</w:t>
      </w:r>
    </w:p>
    <w:p w14:paraId="3E28686B" w14:textId="77777777" w:rsidR="000F31DC" w:rsidRDefault="00000000">
      <w:pPr>
        <w:pStyle w:val="BodyText"/>
      </w:pPr>
      <w:r>
        <w:t>The Reminder is from God to give you glad tidings of His promise and to warn you of His vengeance. It is hidden in the Mother of the Book, in the secret of the Book, around the point of fire, preserved. The Reminder is before you, behind you, on your right and left, by God’s permission, with truth, so that people may be mentioned in the wonderful signs of this Book, around the gate, in truth. This has been a station for you on the path, clearly known. Fear God, O possessors of intellect, in the secret of God, hidden in the line of this Book, as God has decreed around the fire, veiled.</w:t>
      </w:r>
    </w:p>
    <w:p w14:paraId="2F3AAE4F" w14:textId="77777777" w:rsidR="000F31DC" w:rsidRDefault="00000000">
      <w:pPr>
        <w:pStyle w:val="BodyText"/>
      </w:pPr>
      <w:r>
        <w:t>God has not asked you for any reward in this Book for the Reminder, nor for truth upon truth, except affection for near kin, inscribed around the gate in the Mother of the Book. We have intended to make the believers witnesses on earth, by God’s permission, the Most High. God is capable of all things. God has made the Reminder better for you than yourselves, for yourselves, to recite God’s signs to you, to purify you, and to bring you out of darkness into light. God is a witness over all things.</w:t>
      </w:r>
    </w:p>
    <w:p w14:paraId="793DD394" w14:textId="77777777" w:rsidR="000F31DC" w:rsidRDefault="00000000">
      <w:pPr>
        <w:pStyle w:val="BodyText"/>
      </w:pPr>
      <w:r>
        <w:t>This is from the news of the unseen, which We reveal to him, so that people may be mentioned in the wonderful Reminder, with truth, in this gate, around the fire, witnessed. Glory be to the One who is without peer. God has given His servant what He has not given anyone from the gates, with truth upon truth. You have been given knowledge from the greatest Reminder, with truth upon truth, only a little from the letters around the water.</w:t>
      </w:r>
    </w:p>
    <w:p w14:paraId="53EACE86" w14:textId="77777777" w:rsidR="000F31DC" w:rsidRDefault="00000000">
      <w:pPr>
        <w:pStyle w:val="BodyText"/>
      </w:pPr>
      <w:r>
        <w:lastRenderedPageBreak/>
        <w:t>O people of the earth, do not follow the greatest Reminder in what the Ummiya did with Hussain, unjustly, in the sacred land. By God, the Truth, it is the truth, and God is a witness over it. The believers came to Us in the evening after the Book to weep for the greatest gate. Tell them to settle in the abyss of oneness. God is knowledgeable of what you do. Tell the believers not to follow Satan, for he has been a clear enemy to the believers in the Book of God.</w:t>
      </w:r>
    </w:p>
    <w:p w14:paraId="7201CAF6" w14:textId="77777777" w:rsidR="000F31DC" w:rsidRDefault="00000000">
      <w:pPr>
        <w:pStyle w:val="Heading2"/>
      </w:pPr>
      <w:bookmarkStart w:id="750" w:name="the-surah-of-the-path-surah-18"/>
      <w:bookmarkEnd w:id="749"/>
      <w:r>
        <w:t>The Surah of the Path (Surah 18)</w:t>
      </w:r>
    </w:p>
    <w:p w14:paraId="49D428DE" w14:textId="77777777" w:rsidR="000F31DC" w:rsidRDefault="00000000">
      <w:pPr>
        <w:pStyle w:val="FirstParagraph"/>
      </w:pPr>
      <w:r>
        <w:t>In the name of God, the Most Merciful, the Most Compassionate.</w:t>
      </w:r>
    </w:p>
    <w:p w14:paraId="6B309CE5" w14:textId="77777777" w:rsidR="000F31DC" w:rsidRDefault="00000000">
      <w:pPr>
        <w:pStyle w:val="BodyText"/>
      </w:pPr>
      <w:r>
        <w:rPr>
          <w:i/>
          <w:iCs/>
        </w:rPr>
        <w:t>They said, “O our father, we went racing with one another and left Joseph with our belongings, and a wolf devoured him. But you would not believe us even if we were truthful.”</w:t>
      </w:r>
    </w:p>
    <w:p w14:paraId="42FFEBA3" w14:textId="77777777" w:rsidR="000F31DC" w:rsidRDefault="00000000">
      <w:pPr>
        <w:pStyle w:val="BodyText"/>
      </w:pPr>
      <w:r>
        <w:t>Kaf Ha Ya Ain Sad. Praise be to God, who created the heavens and the earth in truth. Their judgment is decreed from the point of the letter B in the center of the fire around the gate.</w:t>
      </w:r>
    </w:p>
    <w:p w14:paraId="6EFF9C29" w14:textId="77777777" w:rsidR="000F31DC" w:rsidRDefault="00000000">
      <w:pPr>
        <w:pStyle w:val="BodyText"/>
      </w:pPr>
      <w:r>
        <w:t>We have sent down this book upon you in truth as a clarification, and we have made your sign by God’s permission in this book, determined by the judgment of the book, decreed in truth and with truth. Even if all people gathered, they could not produce a letter like it, even if some of them supported others. God, there is no god but He, the living, the worshipped, the ancient. He is knowledgeable of all things, and they encompass nothing of the knowledge of the book except what the Reminder wills. God is capable of all things.</w:t>
      </w:r>
    </w:p>
    <w:p w14:paraId="5F16C9D4" w14:textId="77777777" w:rsidR="000F31DC" w:rsidRDefault="00000000">
      <w:pPr>
        <w:pStyle w:val="BodyText"/>
      </w:pPr>
      <w:r>
        <w:t>God has created for you a path, this gate, extended, and has ordained for you a mountain, raised in truth and with truth. God has intended to bring you out of darkness into the book, witnessed in truth, so you may seek His bounty from what you were in, away from untruth, forsaken. Seek forgiveness from God, your Master, there is no god but He, the Truth. You will find God oft-returning, merciful at the gate.</w:t>
      </w:r>
    </w:p>
    <w:p w14:paraId="0849AA74" w14:textId="77777777" w:rsidR="000F31DC" w:rsidRDefault="00000000">
      <w:pPr>
        <w:pStyle w:val="BodyText"/>
      </w:pPr>
      <w:r>
        <w:t>He is the one who sent down from the sky upon you, in truth, water from the gate, abundantly. He brought forth for you from your land gardens of joy and colors by His power. He is capable of all things. So you may know that your Lord, the Most Merciful, is knowledgeable of all things. There is no hidden thing in the heavens and the earth except that We have made it in this book, around the gate, concealed. God will inform you on the Day of Resurrection from the tongue of the Reminder about what you used to do in your secrets and openly. He is encompassing of all things in truth and with truth.</w:t>
      </w:r>
    </w:p>
    <w:p w14:paraId="0D1CCEDA" w14:textId="77777777" w:rsidR="000F31DC" w:rsidRDefault="00000000">
      <w:pPr>
        <w:pStyle w:val="BodyText"/>
      </w:pPr>
      <w:r>
        <w:t>God has made for us a book, preserved in truth and with truth. God erases what He wills and confirms what He wills, and He has made the Reminder in the Mother of the Book, around the fire, concealed. Those who act in the guardianship of the people of God, the Truth, will witness their deeds from the Reminder, mentioned. Those who earn sin in the path of the tyrant, God has not decreed for their deeds any weight on the Day of Resurrection. God has prepared for them at the bottom of the coffin a great fire. He will show them their deeds as regrets upon themselves, scattered dust on the earth, like a mirage in a desert. The thirsty one thinks it to be water, but when he comes to it, he finds nothing. They will find their deeds in Hell, fire upon fire, iron. This is the recompense for what they used to deny our signs in truth with untruth.</w:t>
      </w:r>
    </w:p>
    <w:p w14:paraId="25384934" w14:textId="77777777" w:rsidR="000F31DC" w:rsidRDefault="00000000">
      <w:pPr>
        <w:pStyle w:val="BodyText"/>
      </w:pPr>
      <w:r>
        <w:lastRenderedPageBreak/>
        <w:t>O servants of God, know that the proof of God has been in the Mother of the Book in that gate, eloquently. God has not made the command of the Reminder but Our command, raised in truth and with truth. O people of knowledge, fear God in the Reminder, and God will teach you from the tongue of the Reminder the interpretation of the book, in truth and with truth, uniquely. God has sent down the signs in that book so that people may witness our signs in that gate.</w:t>
      </w:r>
    </w:p>
    <w:p w14:paraId="7B5D18B8" w14:textId="77777777" w:rsidR="000F31DC" w:rsidRDefault="00000000">
      <w:pPr>
        <w:pStyle w:val="BodyText"/>
      </w:pPr>
      <w:r>
        <w:t>We have sent down the command upon Our servant, in what has been in the Mother of the Book, in truth and with truth, altogether. He has been the servant of God, in truth, on the upright path with justice, around the fire, straight. O people, the command has come to you from the Most Merciful, in truth and with truth, around the fire, uniquely. God has not willed on this day, except His servant, the beloved, in truth and with truth.</w:t>
      </w:r>
    </w:p>
    <w:p w14:paraId="3D8A39F6" w14:textId="77777777" w:rsidR="000F31DC" w:rsidRDefault="00000000">
      <w:pPr>
        <w:pStyle w:val="BodyText"/>
      </w:pPr>
      <w:r>
        <w:t>Fear God from a day that has been new in the Mother of the Book. God has informed the believers of the judgment of the brothers of Joseph after returning from the land of oneness, what they did to Joseph in truth. God is knowledgeable of all things. When they returned in truth, they said, “O our father, we went racing on the land of blindness and left Joseph with the belongings of oneness from our Lord, who is without peer. The watchers devoured him with an indication in the abyss of innovation. They were mentioned in the Mother of the Book as the wolf.”</w:t>
      </w:r>
    </w:p>
    <w:p w14:paraId="7ADE7A97" w14:textId="77777777" w:rsidR="000F31DC" w:rsidRDefault="00000000">
      <w:pPr>
        <w:pStyle w:val="BodyText"/>
      </w:pPr>
      <w:r>
        <w:t>They said the letters “There is no god but God” upon the land of blindness. “You would not believe us in prostration even if we witnessed in truth and with truth, praiseworthy.” This judgment is the truth from God, our Master, as God decreed the prostration of the stars to Hussain upon the dust, judged by the gate around the fire. We have been truthful in our testimony to the secret of oneness from Hussain, in truth and with truth. God suffices as a witness over ourselves in truth and with truth. God knows what is in the heavens and the earth. He is the Most Merciful, upon the Throne, in truth, over all worlds equally.</w:t>
      </w:r>
    </w:p>
    <w:p w14:paraId="4411E618" w14:textId="77777777" w:rsidR="000F31DC" w:rsidRDefault="00000000">
      <w:pPr>
        <w:pStyle w:val="Heading2"/>
      </w:pPr>
      <w:bookmarkStart w:id="751" w:name="the-surah-of-sinai-surah-19"/>
      <w:bookmarkEnd w:id="750"/>
      <w:r>
        <w:t>The Surah of Sinai (Surah 19)</w:t>
      </w:r>
    </w:p>
    <w:p w14:paraId="7DB50EA4" w14:textId="77777777" w:rsidR="000F31DC" w:rsidRDefault="00000000">
      <w:pPr>
        <w:pStyle w:val="FirstParagraph"/>
      </w:pPr>
      <w:r>
        <w:t>In the name of God, the Most Merciful, the Most Compassionate.</w:t>
      </w:r>
    </w:p>
    <w:p w14:paraId="25FFA74F" w14:textId="77777777" w:rsidR="000F31DC" w:rsidRDefault="00000000">
      <w:pPr>
        <w:pStyle w:val="BodyText"/>
      </w:pPr>
      <w:r>
        <w:rPr>
          <w:i/>
          <w:iCs/>
        </w:rPr>
        <w:t>They brought his shirt with false blood. He said, “No, your souls have enticed you to something. Patience is most fitting, and God is the one sought for help against what you describe.”</w:t>
      </w:r>
    </w:p>
    <w:p w14:paraId="5BC253BF" w14:textId="77777777" w:rsidR="000F31DC" w:rsidRDefault="00000000">
      <w:pPr>
        <w:pStyle w:val="BodyText"/>
      </w:pPr>
      <w:r>
        <w:t>Alif Lam Mim Ra. Hear the call of your Lord on Mount Sinai: there is no god but He, and I am the Exalted. What God has decreed in the Mother of the Book has been concealed in truth. God has sent down the greatest truth in His word so that people may know that God has preserved fire in the point of ice.</w:t>
      </w:r>
    </w:p>
    <w:p w14:paraId="49139C41" w14:textId="77777777" w:rsidR="000F31DC" w:rsidRDefault="00000000">
      <w:pPr>
        <w:pStyle w:val="BodyText"/>
      </w:pPr>
      <w:r>
        <w:t>We have made the Reminder from Us, raised in truth and with truth. We have made it powerful with God, and exalted in truth. Fear God, O servants of God. We have favored Our servant above many of those whom We have created, so that you may know that God does what He wills and rules as He pleases, witnessed in truth and with truth.</w:t>
      </w:r>
    </w:p>
    <w:p w14:paraId="105E499A" w14:textId="77777777" w:rsidR="000F31DC" w:rsidRDefault="00000000">
      <w:pPr>
        <w:pStyle w:val="BodyText"/>
      </w:pPr>
      <w:r>
        <w:t xml:space="preserve">We bestowed favor upon you in your youth by the command of the Exalted God, when the decree in the Mother of the Book was ordained. We have sent down to you in your maturity this book, a book witnessed in truth and with truth. God has ensured your true matter with Us, and the promise in the </w:t>
      </w:r>
      <w:r>
        <w:lastRenderedPageBreak/>
        <w:t>Mother of the Book has been fulfilled. We have given you a book in truth and with truth, witnessed in secret. We are the speakers behind you, in truth and with truth, by God’s permission, the Exalted, the Powerful.</w:t>
      </w:r>
    </w:p>
    <w:p w14:paraId="0C3A4036" w14:textId="77777777" w:rsidR="000F31DC" w:rsidRDefault="00000000">
      <w:pPr>
        <w:pStyle w:val="BodyText"/>
      </w:pPr>
      <w:r>
        <w:t>Convey to the servants Our command, which God has intended for you, in truth and with truth, praiseworthy. Know, O servants of the Most Merciful, if you are in this gate, in truth, fearing God, that God has favored you above the worlds with Our command. Follow what has been revealed to Our servant in this book of the world’s judgments, all in truth and with truth. God does not want from you today anything but His remembrance, firmly in truth.</w:t>
      </w:r>
    </w:p>
    <w:p w14:paraId="31BE11FD" w14:textId="77777777" w:rsidR="000F31DC" w:rsidRDefault="00000000">
      <w:pPr>
        <w:pStyle w:val="BodyText"/>
      </w:pPr>
      <w:r>
        <w:t>Did not the Most Merciful promise you His signs at this gate as a reminder? Did We not say to you that We have a just measure in every successor, in truth and with truth? Why do you not believe in Our signs if you are sincerely with God, the Exalted, the Strong? God has willed in this book Our secret command, in truth and with truth, so that people may enter the houses of God through their doors, in truth and with truth, humbly and submissively.</w:t>
      </w:r>
    </w:p>
    <w:p w14:paraId="63C4DD7E" w14:textId="77777777" w:rsidR="000F31DC" w:rsidRDefault="00000000">
      <w:pPr>
        <w:pStyle w:val="BodyText"/>
      </w:pPr>
      <w:r>
        <w:t>God has intended from the men of the house, Our first followers, who were the keepers of the gate in truth, to establish them on the heights around the gate, in truth and with truth, recognizing each by their marks, by God’s permission, the Exalted, the Pure, as noble steeds. O evil servants, why do you not believe in this gate of God, the Exalted, the Strong, openly? Did We not create you and mention you in the Mother of the Book, around the gate, remembered? Did We not extend you and guide you in the powerful way of truth? Did We not provide you abundantly from the bounty of the Exalted God? God has made the command of Our servant in truth and with truth, near and singular.</w:t>
      </w:r>
    </w:p>
    <w:p w14:paraId="127208A9" w14:textId="77777777" w:rsidR="000F31DC" w:rsidRDefault="00000000">
      <w:pPr>
        <w:pStyle w:val="BodyText"/>
      </w:pPr>
      <w:r>
        <w:t>So await the victory of God for yourselves. When Our command comes, it will come suddenly, greatly and mightily. This day is the truth from your Lord. On that day, you will possess nothing of the knowledge of the book, not even a letter, in truth, severed. The sovereignty that day is the truth for the Most Merciful. You will not be able to speak, nor whisper in truth. This is the straight path in the Mother of the Book, in truth and with truth. God has decreed this path around the fire, purely and straight.</w:t>
      </w:r>
    </w:p>
    <w:p w14:paraId="3BC305B9" w14:textId="77777777" w:rsidR="000F31DC" w:rsidRDefault="00000000">
      <w:pPr>
        <w:pStyle w:val="BodyText"/>
      </w:pPr>
      <w:r>
        <w:t>They say, “When is it?” Say, “It is with God, perhaps God’s command is near.” When the brothers of Joseph came with God’s shirt to their father, with thin, reddish blood, witnessed around the fire, God informed them that Joseph’s blood was written as God’s fire in the Mother of the Book. God has made the unity of the gates in that greatest gate false blood, thin, as written in the Mother of the Book.</w:t>
      </w:r>
    </w:p>
    <w:p w14:paraId="43BF6B3D" w14:textId="77777777" w:rsidR="000F31DC" w:rsidRDefault="00000000">
      <w:pPr>
        <w:pStyle w:val="BodyText"/>
      </w:pPr>
      <w:r>
        <w:t>We say, “No, your souls have enticed you with God’s command. Patience and reliance on God is most fitting for what God has decreed on the Day of Remembrance, witnessed.” God is the one sought for help concerning the matter of Joseph and the gate. God is capable of all things.</w:t>
      </w:r>
    </w:p>
    <w:p w14:paraId="2181E59E" w14:textId="77777777" w:rsidR="000F31DC" w:rsidRDefault="00000000">
      <w:pPr>
        <w:pStyle w:val="Heading2"/>
      </w:pPr>
      <w:bookmarkStart w:id="752" w:name="the-surah-of-light-surah-20"/>
      <w:bookmarkEnd w:id="751"/>
      <w:r>
        <w:t>The Surah of Light (Surah 20)</w:t>
      </w:r>
    </w:p>
    <w:p w14:paraId="0F52ABCD" w14:textId="77777777" w:rsidR="000F31DC" w:rsidRDefault="00000000">
      <w:pPr>
        <w:pStyle w:val="FirstParagraph"/>
      </w:pPr>
      <w:r>
        <w:t>In the name of God, the Most Merciful, the Most Compassionate.</w:t>
      </w:r>
    </w:p>
    <w:p w14:paraId="7195A34C" w14:textId="77777777" w:rsidR="000F31DC" w:rsidRDefault="00000000">
      <w:pPr>
        <w:pStyle w:val="BodyText"/>
      </w:pPr>
      <w:r>
        <w:rPr>
          <w:i/>
          <w:iCs/>
        </w:rPr>
        <w:t>And there came a caravan, and they sent their water-drawer, and he let down his bucket. He said, “Good news! This is a boy!” And they concealed him as merchandise, but God is knowledgeable of what they do.</w:t>
      </w:r>
    </w:p>
    <w:p w14:paraId="14A693EC" w14:textId="77777777" w:rsidR="000F31DC" w:rsidRDefault="00000000">
      <w:pPr>
        <w:pStyle w:val="BodyText"/>
      </w:pPr>
      <w:r>
        <w:lastRenderedPageBreak/>
        <w:t>Alif Lam Mim. Listen to what is revealed to you from your Lord. Indeed, you are in the sacred valley, at the point of fire in the heart of ice, around the truth. God has decreed what He has ordained, and the beginning has been witnessed at the point of conclusion. God, there is no god but He, and He is encompassing of all things.</w:t>
      </w:r>
    </w:p>
    <w:p w14:paraId="55857B35" w14:textId="77777777" w:rsidR="000F31DC" w:rsidRDefault="00000000">
      <w:pPr>
        <w:pStyle w:val="BodyText"/>
      </w:pPr>
      <w:r>
        <w:t>We bestow sovereignty on whom We will among Our servants by God’s permission, the Truth, without cause. God’s word does not change in truth and with truth. God has made us powerful with the mighty name. When Our command comes in truth suddenly, the hearts will boil over in truth and with truth at that gate, in a great rush. On that day, the believers will rejoice at meeting Us, in truth and with truth, with joy and happiness.</w:t>
      </w:r>
    </w:p>
    <w:p w14:paraId="7CD47C1D" w14:textId="77777777" w:rsidR="000F31DC" w:rsidRDefault="00000000">
      <w:pPr>
        <w:pStyle w:val="BodyText"/>
      </w:pPr>
      <w:r>
        <w:t>The hands of the Jews and the Christians have become bound in what they say against Us, falsely and deceitfully. God has made Our hands extended, spending on whom We will among Our servants, in truth and with truth, from that gate abundantly. We withhold from whom We will among Our servants, justly and with praise. No one has the right to speak about Us falsely and deceitfully.</w:t>
      </w:r>
    </w:p>
    <w:p w14:paraId="7EAA58E5" w14:textId="77777777" w:rsidR="000F31DC" w:rsidRDefault="00000000">
      <w:pPr>
        <w:pStyle w:val="BodyText"/>
      </w:pPr>
      <w:r>
        <w:t>Know, O servants of God, that the light has come to you from the Exalted God, brightly, so that you may seek His bounty from what He has decreed in His dominion, in truth and with truth. Do not stray far from your journeys from what God has decreed in your journeys to that gate, in truth and with truth, closely. God is the All-Knowing, and you do not know anything of the knowledge of the book in that gate. We teach those who enter that gate, in truth and with truth, whom We will among Our servants, those who were written as pure in the Mother of the Book.</w:t>
      </w:r>
    </w:p>
    <w:p w14:paraId="68214CD7" w14:textId="77777777" w:rsidR="000F31DC" w:rsidRDefault="00000000">
      <w:pPr>
        <w:pStyle w:val="BodyText"/>
      </w:pPr>
      <w:r>
        <w:t>We have decreed for the wrongdoers the fire of Hell, in the wondrous command of the Exalted God, decreed. O servants of the Most Merciful, God has made among you a reminder and a bearer of good news like yourselves. If you love God, follow him; God will love you. God’s promise is true in the Mother of the Book, fulfilled. We have sent down this book from God, blessed upon Our servant, so that you may believe in it and support him. On the day when God calls to you on the land of the heart, praised.</w:t>
      </w:r>
    </w:p>
    <w:p w14:paraId="608DB37D" w14:textId="77777777" w:rsidR="000F31DC" w:rsidRDefault="00000000">
      <w:pPr>
        <w:pStyle w:val="BodyText"/>
      </w:pPr>
      <w:r>
        <w:t>By God, the Truth, if you disbelieve after the Reminder has come to you with strong proof from your Lord, We will make you taste on the Day of Resurrection from the greatest torment in the depths of Hell, greatly. Know, O servants of God, that God has favored us over you with His own favor, and we have favored Our servant over you with Our favor upon you. If you are patient with His signs in truth, We have ordained for you in your book from before, the ordinances of the greatest name of God, in truth and with truth, greatly. Spend in the way of God from what God and His Messenger love, in secret and openly, so that you may be gathered on the Day of Resurrection among the lines of the believers.</w:t>
      </w:r>
    </w:p>
    <w:p w14:paraId="372BA504" w14:textId="77777777" w:rsidR="000F31DC" w:rsidRDefault="00000000">
      <w:pPr>
        <w:pStyle w:val="BodyText"/>
      </w:pPr>
      <w:r>
        <w:t>Whoever turns away from Our Reminder, God will not accept any of his deeds. Satan has partnered with him in his command in truth, and he is rejected at that gate by God. We have placed protection in the hearts of those who believe in Our signs and glorify their Creator morning and evening from that exalted gate. God is Mighty and Praised. Fear God, O servants of the Most Merciful, and do much good.</w:t>
      </w:r>
    </w:p>
    <w:p w14:paraId="206665CB" w14:textId="77777777" w:rsidR="000F31DC" w:rsidRDefault="00000000">
      <w:pPr>
        <w:pStyle w:val="BodyText"/>
      </w:pPr>
      <w:r>
        <w:t xml:space="preserve">O servants of the Most Merciful, take your adornment at every mosque. This is God’s command to you at that gate, in truth and with truth, as decreed in the Mother of the Book. We have sent the caravan of love </w:t>
      </w:r>
      <w:r>
        <w:lastRenderedPageBreak/>
        <w:t>by God’s permission to this love. The vision of the heart let down its bucket. He said, “Good news! This is the truth. This is a boy unlike any the eyes have seen.”</w:t>
      </w:r>
    </w:p>
    <w:p w14:paraId="135BE056" w14:textId="77777777" w:rsidR="000F31DC" w:rsidRDefault="00000000">
      <w:pPr>
        <w:pStyle w:val="BodyText"/>
      </w:pPr>
      <w:r>
        <w:t>O people of blindness, conceal him as merchandise, altered from unity, so that you may be mentioned by the Exalted God around the fire. We have intended from this boy the greatest word. This is an Arab boy on the land of the heart, pure. God has preserved him in the depths of the well around the fire on the mountain of cold, in truth and for truth.</w:t>
      </w:r>
    </w:p>
    <w:p w14:paraId="46B9F093" w14:textId="77777777" w:rsidR="000F31DC" w:rsidRDefault="00000000">
      <w:pPr>
        <w:pStyle w:val="BodyText"/>
      </w:pPr>
      <w:r>
        <w:t>O believers, fear God and do not sell him for a counted price, away from the pure abyss of oneness. God is seeing of what you do. Know, O servants of God, in truth and with truth, that you should view him not with the eyes of your hearts. You have purchased him for a paltry price, counted dirhams. What God decrees for you in the book, the Reminder knows. You have not been brought forth by the secret of the heart. You come to Us with his shirt stained with false blood, and We say, “No, your souls have enticed you.” Patience is most fitting, and God is the one sought for help against what you describe falsely against Our servant.</w:t>
      </w:r>
    </w:p>
    <w:p w14:paraId="664F0D1E" w14:textId="77777777" w:rsidR="000F31DC" w:rsidRDefault="00000000">
      <w:pPr>
        <w:pStyle w:val="BodyText"/>
      </w:pPr>
      <w:r>
        <w:t>If you recognize him by God’s sight within you, you have been guided like those before you. You bring me his shirt stained with false blood, a phantom, thin and red. But God has accepted this Reminder from you in favor, for you cannot do without it in truth and with truth. Keep God’s secret within you. God has made for you a station on the path, standing. Do not give wisdom to the foolish, for they have believed in the Exalted God and His secret and are in the abyss of weakness, weak.</w:t>
      </w:r>
    </w:p>
    <w:p w14:paraId="01B73050" w14:textId="77777777" w:rsidR="000F31DC" w:rsidRDefault="00000000">
      <w:pPr>
        <w:pStyle w:val="BodyText"/>
      </w:pPr>
      <w:r>
        <w:t>O servants of the Most Merciful, fear God concerning Our trusts in you and guard them as you guard yourselves, beautifully in truth and with truth. If you cannot guard them, return them to the truth and cast them behind the crimson sea in the world of blindness. Conceal them in the axis of splendor on Mount Sinai, in truth. You will find all your deeds with God at this gate in a sealed book, hidden and preserved. God, the Truth, has created you by His command. Do you find today, besides the Exalted God, any helper?</w:t>
      </w:r>
    </w:p>
    <w:p w14:paraId="6BC51C91" w14:textId="77777777" w:rsidR="000F31DC" w:rsidRDefault="00000000">
      <w:pPr>
        <w:pStyle w:val="Heading2"/>
      </w:pPr>
      <w:bookmarkStart w:id="753" w:name="surah-21"/>
      <w:bookmarkEnd w:id="752"/>
      <w:r>
        <w:t>Surah 21</w:t>
      </w:r>
    </w:p>
    <w:p w14:paraId="03E5C6AA" w14:textId="77777777" w:rsidR="000F31DC" w:rsidRDefault="00000000">
      <w:r>
        <w:br w:type="page"/>
      </w:r>
      <w:bookmarkEnd w:id="730"/>
      <w:bookmarkEnd w:id="753"/>
    </w:p>
    <w:sectPr w:rsidR="000F31D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D74E42" w14:textId="77777777" w:rsidR="00134952" w:rsidRDefault="00134952">
      <w:pPr>
        <w:spacing w:after="0" w:line="240" w:lineRule="auto"/>
      </w:pPr>
      <w:r>
        <w:separator/>
      </w:r>
    </w:p>
  </w:endnote>
  <w:endnote w:type="continuationSeparator" w:id="0">
    <w:p w14:paraId="4030CC5A" w14:textId="77777777" w:rsidR="00134952" w:rsidRDefault="001349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75AB52" w14:textId="77777777" w:rsidR="00134952" w:rsidRDefault="00134952">
      <w:r>
        <w:separator/>
      </w:r>
    </w:p>
  </w:footnote>
  <w:footnote w:type="continuationSeparator" w:id="0">
    <w:p w14:paraId="684F2C5C" w14:textId="77777777" w:rsidR="00134952" w:rsidRDefault="00134952">
      <w:r>
        <w:continuationSeparator/>
      </w:r>
    </w:p>
  </w:footnote>
  <w:footnote w:id="1">
    <w:p w14:paraId="76485B33" w14:textId="77777777" w:rsidR="000F31DC"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B7290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DE842EF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1345519723">
    <w:abstractNumId w:val="0"/>
  </w:num>
  <w:num w:numId="13" w16cid:durableId="3667569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0F31DC"/>
    <w:rsid w:val="000F31DC"/>
    <w:rsid w:val="00134952"/>
    <w:rsid w:val="008124B4"/>
    <w:rsid w:val="00AD115C"/>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20F467"/>
  <w15:docId w15:val="{ED7B8A79-3443-4A6C-A8BB-075185204B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AD115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4</TotalTime>
  <Pages>676</Pages>
  <Words>329265</Words>
  <Characters>1876817</Characters>
  <Application>Microsoft Office Word</Application>
  <DocSecurity>0</DocSecurity>
  <Lines>15640</Lines>
  <Paragraphs>4403</Paragraphs>
  <ScaleCrop>false</ScaleCrop>
  <Company/>
  <LinksUpToDate>false</LinksUpToDate>
  <CharactersWithSpaces>2201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2</cp:revision>
  <cp:lastPrinted>2024-05-29T02:28:00Z</cp:lastPrinted>
  <dcterms:created xsi:type="dcterms:W3CDTF">2024-05-29T02:22:00Z</dcterms:created>
  <dcterms:modified xsi:type="dcterms:W3CDTF">2024-05-29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emplate-partials">
    <vt:lpwstr/>
  </property>
  <property fmtid="{D5CDD505-2E9C-101B-9397-08002B2CF9AE}" pid="14" name="toc-title">
    <vt:lpwstr>Table of contents</vt:lpwstr>
  </property>
</Properties>
</file>